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19E7E2" w14:textId="77777777" w:rsidR="0034767A" w:rsidRPr="00C44A74" w:rsidRDefault="0034767A" w:rsidP="00C45414">
      <w:pPr>
        <w:spacing w:line="360" w:lineRule="auto"/>
        <w:jc w:val="center"/>
        <w:rPr>
          <w:color w:val="000000" w:themeColor="text1"/>
        </w:rPr>
      </w:pPr>
      <w:bookmarkStart w:id="0" w:name="_Toc466283113"/>
      <w:r w:rsidRPr="00C44A74">
        <w:rPr>
          <w:color w:val="000000" w:themeColor="text1"/>
        </w:rPr>
        <w:t>MOBILE LEARNING APPLICATION – ANDROID VERSION</w:t>
      </w:r>
    </w:p>
    <w:p w14:paraId="32E18858" w14:textId="77777777" w:rsidR="0034767A" w:rsidRPr="00C44A74" w:rsidRDefault="0034767A" w:rsidP="00C45414">
      <w:pPr>
        <w:spacing w:line="360" w:lineRule="auto"/>
        <w:jc w:val="center"/>
        <w:rPr>
          <w:color w:val="000000" w:themeColor="text1"/>
        </w:rPr>
      </w:pPr>
    </w:p>
    <w:p w14:paraId="11385723" w14:textId="77777777" w:rsidR="0034767A" w:rsidRPr="00C44A74" w:rsidRDefault="0034767A" w:rsidP="00C45414">
      <w:pPr>
        <w:spacing w:line="360" w:lineRule="auto"/>
        <w:jc w:val="center"/>
        <w:rPr>
          <w:color w:val="000000" w:themeColor="text1"/>
        </w:rPr>
      </w:pPr>
      <w:r w:rsidRPr="00C44A74">
        <w:rPr>
          <w:color w:val="000000" w:themeColor="text1"/>
        </w:rPr>
        <w:t>A Project</w:t>
      </w:r>
    </w:p>
    <w:p w14:paraId="397391E9" w14:textId="77777777" w:rsidR="0034767A" w:rsidRPr="00C44A74" w:rsidRDefault="0034767A" w:rsidP="00C45414">
      <w:pPr>
        <w:spacing w:line="360" w:lineRule="auto"/>
        <w:jc w:val="center"/>
        <w:rPr>
          <w:color w:val="000000" w:themeColor="text1"/>
        </w:rPr>
      </w:pPr>
    </w:p>
    <w:p w14:paraId="21B17A54" w14:textId="77777777" w:rsidR="0034767A" w:rsidRPr="00C44A74" w:rsidRDefault="0034767A" w:rsidP="00F6278E">
      <w:pPr>
        <w:spacing w:line="480" w:lineRule="auto"/>
        <w:jc w:val="center"/>
        <w:rPr>
          <w:color w:val="000000" w:themeColor="text1"/>
        </w:rPr>
      </w:pPr>
      <w:r w:rsidRPr="00C44A74">
        <w:rPr>
          <w:color w:val="000000" w:themeColor="text1"/>
        </w:rPr>
        <w:t>Presented to the faculty of the Department of Computer Science</w:t>
      </w:r>
    </w:p>
    <w:p w14:paraId="30AEA476" w14:textId="77777777" w:rsidR="0034767A" w:rsidRPr="00C44A74" w:rsidRDefault="0034767A" w:rsidP="009A31BC">
      <w:pPr>
        <w:spacing w:line="480" w:lineRule="auto"/>
        <w:jc w:val="center"/>
        <w:rPr>
          <w:color w:val="000000" w:themeColor="text1"/>
        </w:rPr>
      </w:pPr>
      <w:r w:rsidRPr="00C44A74">
        <w:rPr>
          <w:color w:val="000000" w:themeColor="text1"/>
        </w:rPr>
        <w:t>California State University, Sacramento</w:t>
      </w:r>
    </w:p>
    <w:p w14:paraId="36E80255" w14:textId="77777777" w:rsidR="0034767A" w:rsidRPr="00C44A74" w:rsidRDefault="0034767A" w:rsidP="00C45414">
      <w:pPr>
        <w:spacing w:line="360" w:lineRule="auto"/>
        <w:jc w:val="center"/>
        <w:rPr>
          <w:color w:val="000000" w:themeColor="text1"/>
        </w:rPr>
      </w:pPr>
    </w:p>
    <w:p w14:paraId="7DAE4AF2" w14:textId="77777777" w:rsidR="0034767A" w:rsidRPr="00C44A74" w:rsidRDefault="0034767A" w:rsidP="00C45414">
      <w:pPr>
        <w:spacing w:line="360" w:lineRule="auto"/>
        <w:jc w:val="center"/>
        <w:rPr>
          <w:color w:val="000000" w:themeColor="text1"/>
        </w:rPr>
      </w:pPr>
    </w:p>
    <w:p w14:paraId="227E1E7A" w14:textId="77777777" w:rsidR="0034767A" w:rsidRPr="00C44A74" w:rsidRDefault="0034767A" w:rsidP="00FB6C85">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r w:rsidRPr="00C44A74">
        <w:rPr>
          <w:color w:val="000000" w:themeColor="text1"/>
        </w:rPr>
        <w:t>Submitted in partial satisfaction of</w:t>
      </w:r>
    </w:p>
    <w:p w14:paraId="5B63EBD6" w14:textId="77777777" w:rsidR="0034767A" w:rsidRPr="00C44A74" w:rsidRDefault="0034767A" w:rsidP="00FB6C85">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r w:rsidRPr="00C44A74">
        <w:rPr>
          <w:color w:val="000000" w:themeColor="text1"/>
        </w:rPr>
        <w:t xml:space="preserve"> the requirements for the degree of</w:t>
      </w:r>
    </w:p>
    <w:p w14:paraId="235B4F74" w14:textId="77777777" w:rsidR="0034767A" w:rsidRPr="00C44A74" w:rsidRDefault="0034767A" w:rsidP="00C45414">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360" w:lineRule="auto"/>
        <w:jc w:val="center"/>
        <w:rPr>
          <w:color w:val="000000" w:themeColor="text1"/>
        </w:rPr>
      </w:pPr>
    </w:p>
    <w:p w14:paraId="0103DF66" w14:textId="77777777" w:rsidR="0034767A" w:rsidRPr="00C44A74" w:rsidRDefault="0034767A" w:rsidP="00C45414">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360" w:lineRule="auto"/>
        <w:jc w:val="center"/>
        <w:rPr>
          <w:color w:val="000000" w:themeColor="text1"/>
        </w:rPr>
      </w:pPr>
    </w:p>
    <w:p w14:paraId="0C9DFFC2" w14:textId="77777777" w:rsidR="0034767A" w:rsidRPr="00C44A74" w:rsidRDefault="0034767A" w:rsidP="00C45414">
      <w:pPr>
        <w:spacing w:line="360" w:lineRule="auto"/>
        <w:jc w:val="center"/>
        <w:rPr>
          <w:color w:val="000000" w:themeColor="text1"/>
        </w:rPr>
      </w:pPr>
    </w:p>
    <w:p w14:paraId="246975B1" w14:textId="77777777" w:rsidR="0034767A" w:rsidRPr="00C44A74" w:rsidRDefault="0034767A" w:rsidP="0045580E">
      <w:pPr>
        <w:jc w:val="center"/>
        <w:rPr>
          <w:color w:val="000000" w:themeColor="text1"/>
        </w:rPr>
      </w:pPr>
      <w:r w:rsidRPr="00C44A74">
        <w:rPr>
          <w:color w:val="000000" w:themeColor="text1"/>
        </w:rPr>
        <w:t>MASTER OF SCIENCE</w:t>
      </w:r>
    </w:p>
    <w:p w14:paraId="7CD4DFD3" w14:textId="77777777" w:rsidR="0034767A" w:rsidRPr="00C44A74" w:rsidRDefault="0034767A" w:rsidP="00C45414">
      <w:pPr>
        <w:spacing w:line="360" w:lineRule="auto"/>
        <w:jc w:val="center"/>
        <w:rPr>
          <w:color w:val="000000" w:themeColor="text1"/>
        </w:rPr>
      </w:pPr>
    </w:p>
    <w:p w14:paraId="0D9BA604" w14:textId="77777777" w:rsidR="0034767A" w:rsidRPr="00C44A74" w:rsidRDefault="0034767A" w:rsidP="001109AC">
      <w:pPr>
        <w:jc w:val="center"/>
        <w:rPr>
          <w:color w:val="000000" w:themeColor="text1"/>
        </w:rPr>
      </w:pPr>
      <w:r w:rsidRPr="00C44A74">
        <w:rPr>
          <w:color w:val="000000" w:themeColor="text1"/>
        </w:rPr>
        <w:t>in</w:t>
      </w:r>
    </w:p>
    <w:p w14:paraId="273CA92B" w14:textId="77777777" w:rsidR="0034767A" w:rsidRPr="00C44A74" w:rsidRDefault="0034767A" w:rsidP="00C45414">
      <w:pPr>
        <w:spacing w:line="360" w:lineRule="auto"/>
        <w:jc w:val="center"/>
        <w:rPr>
          <w:color w:val="000000" w:themeColor="text1"/>
        </w:rPr>
      </w:pPr>
    </w:p>
    <w:p w14:paraId="5D32958F" w14:textId="77777777" w:rsidR="0034767A" w:rsidRPr="00C44A74" w:rsidRDefault="0034767A" w:rsidP="001109AC">
      <w:pPr>
        <w:spacing w:line="480" w:lineRule="auto"/>
        <w:jc w:val="center"/>
        <w:rPr>
          <w:color w:val="000000" w:themeColor="text1"/>
        </w:rPr>
      </w:pPr>
      <w:r w:rsidRPr="00C44A74">
        <w:rPr>
          <w:color w:val="000000" w:themeColor="text1"/>
        </w:rPr>
        <w:t>Computer Science</w:t>
      </w:r>
    </w:p>
    <w:p w14:paraId="78A07EF7" w14:textId="77777777" w:rsidR="0034767A" w:rsidRPr="00C44A74" w:rsidRDefault="0034767A" w:rsidP="00C45414">
      <w:pPr>
        <w:spacing w:line="360" w:lineRule="auto"/>
        <w:jc w:val="center"/>
        <w:rPr>
          <w:color w:val="000000" w:themeColor="text1"/>
        </w:rPr>
      </w:pPr>
    </w:p>
    <w:p w14:paraId="4033B8C6" w14:textId="77777777" w:rsidR="0034767A" w:rsidRPr="00C44A74" w:rsidRDefault="0034767A" w:rsidP="001109AC">
      <w:pPr>
        <w:jc w:val="center"/>
        <w:rPr>
          <w:color w:val="000000" w:themeColor="text1"/>
        </w:rPr>
      </w:pPr>
      <w:r w:rsidRPr="00C44A74">
        <w:rPr>
          <w:color w:val="000000" w:themeColor="text1"/>
        </w:rPr>
        <w:t>by</w:t>
      </w:r>
    </w:p>
    <w:p w14:paraId="1B446544" w14:textId="77777777" w:rsidR="0034767A" w:rsidRPr="00C44A74" w:rsidRDefault="0034767A" w:rsidP="00C45414">
      <w:pPr>
        <w:spacing w:line="360" w:lineRule="auto"/>
        <w:jc w:val="center"/>
        <w:rPr>
          <w:color w:val="000000" w:themeColor="text1"/>
        </w:rPr>
      </w:pPr>
    </w:p>
    <w:p w14:paraId="29ED934F" w14:textId="77777777" w:rsidR="0034767A" w:rsidRPr="00C44A74" w:rsidRDefault="0034767A" w:rsidP="001109AC">
      <w:pPr>
        <w:jc w:val="center"/>
        <w:rPr>
          <w:color w:val="000000" w:themeColor="text1"/>
        </w:rPr>
      </w:pPr>
      <w:r w:rsidRPr="00C44A74">
        <w:rPr>
          <w:color w:val="000000" w:themeColor="text1"/>
        </w:rPr>
        <w:t>Paril Shah</w:t>
      </w:r>
    </w:p>
    <w:p w14:paraId="1A38FA9E" w14:textId="77777777" w:rsidR="0034767A" w:rsidRPr="00C44A74" w:rsidRDefault="0034767A" w:rsidP="00C45414">
      <w:pPr>
        <w:spacing w:line="360" w:lineRule="auto"/>
        <w:jc w:val="center"/>
        <w:rPr>
          <w:color w:val="000000" w:themeColor="text1"/>
        </w:rPr>
      </w:pPr>
    </w:p>
    <w:p w14:paraId="16F34CBA" w14:textId="77777777" w:rsidR="0034767A" w:rsidRPr="00C44A74" w:rsidRDefault="0034767A" w:rsidP="001109AC">
      <w:pPr>
        <w:jc w:val="center"/>
        <w:rPr>
          <w:color w:val="000000" w:themeColor="text1"/>
        </w:rPr>
      </w:pPr>
      <w:r w:rsidRPr="00C44A74">
        <w:rPr>
          <w:color w:val="000000" w:themeColor="text1"/>
        </w:rPr>
        <w:t xml:space="preserve">FALL </w:t>
      </w:r>
    </w:p>
    <w:p w14:paraId="0ED3406F" w14:textId="77777777" w:rsidR="0034767A" w:rsidRPr="00C44A74" w:rsidRDefault="0034767A" w:rsidP="001109AC">
      <w:pPr>
        <w:jc w:val="center"/>
        <w:rPr>
          <w:color w:val="000000" w:themeColor="text1"/>
        </w:rPr>
      </w:pPr>
      <w:r w:rsidRPr="00C44A74">
        <w:rPr>
          <w:color w:val="000000" w:themeColor="text1"/>
        </w:rPr>
        <w:t>2017</w:t>
      </w:r>
      <w:r w:rsidRPr="00C44A74">
        <w:rPr>
          <w:color w:val="000000" w:themeColor="text1"/>
        </w:rPr>
        <w:br w:type="page"/>
      </w:r>
    </w:p>
    <w:p w14:paraId="1FE77040"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i/>
          <w:color w:val="000000" w:themeColor="text1"/>
        </w:rPr>
      </w:pPr>
    </w:p>
    <w:p w14:paraId="5A1F2C35" w14:textId="77777777" w:rsidR="00E53C63" w:rsidRPr="00C44A74" w:rsidRDefault="00E53C63" w:rsidP="00D215AA">
      <w:pPr>
        <w:tabs>
          <w:tab w:val="left" w:pos="1"/>
          <w:tab w:val="left" w:pos="432"/>
          <w:tab w:val="left" w:pos="720"/>
          <w:tab w:val="left" w:pos="1440"/>
          <w:tab w:val="left" w:pos="2160"/>
          <w:tab w:val="left" w:leader="dot" w:pos="7200"/>
          <w:tab w:val="left" w:pos="7920"/>
        </w:tabs>
        <w:jc w:val="center"/>
        <w:rPr>
          <w:i/>
          <w:color w:val="000000" w:themeColor="text1"/>
        </w:rPr>
      </w:pPr>
    </w:p>
    <w:p w14:paraId="78EFE416" w14:textId="77777777" w:rsidR="00E53C63" w:rsidRPr="00C44A74" w:rsidRDefault="00E53C63"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0CCA157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FA6B513"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97D65E0"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5ABA499F"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7A72D5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2383D8AC"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141C0572"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12099A6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1575B099"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5F049A1F"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4E998E79"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3FB916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1506B16E"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CD190A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4EA7C371"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15019F4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A48C088"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540F1BC3"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62A8F981"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0778B8C3"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D54BDB9"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6FF347A"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78D1718"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ABBC76A"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50DE033A"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02E9A1D"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46DB46C4"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6536AD56"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DA497CD"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2E609254"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49DA67EC"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5AD1A68B"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7EF0C39"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68B4A57F"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753DDB37"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r w:rsidRPr="00C44A74">
        <w:rPr>
          <w:color w:val="000000" w:themeColor="text1"/>
        </w:rPr>
        <w:t>© 2017</w:t>
      </w:r>
    </w:p>
    <w:p w14:paraId="610FC444" w14:textId="77777777" w:rsidR="00D215AA" w:rsidRPr="00C44A74" w:rsidRDefault="00D215AA" w:rsidP="00D215AA">
      <w:pPr>
        <w:tabs>
          <w:tab w:val="left" w:pos="1"/>
          <w:tab w:val="left" w:pos="432"/>
          <w:tab w:val="left" w:pos="720"/>
          <w:tab w:val="left" w:pos="1440"/>
          <w:tab w:val="left" w:pos="2160"/>
          <w:tab w:val="left" w:leader="dot" w:pos="7200"/>
          <w:tab w:val="left" w:pos="7920"/>
        </w:tabs>
        <w:jc w:val="center"/>
        <w:rPr>
          <w:color w:val="000000" w:themeColor="text1"/>
        </w:rPr>
      </w:pPr>
    </w:p>
    <w:p w14:paraId="34E94523" w14:textId="63BF4F3A" w:rsidR="00D215AA" w:rsidRPr="00C44A74" w:rsidRDefault="0004645F" w:rsidP="00D215AA">
      <w:pPr>
        <w:tabs>
          <w:tab w:val="left" w:pos="1"/>
          <w:tab w:val="left" w:pos="432"/>
          <w:tab w:val="left" w:pos="720"/>
          <w:tab w:val="left" w:pos="1440"/>
          <w:tab w:val="left" w:pos="2160"/>
          <w:tab w:val="left" w:leader="dot" w:pos="7200"/>
          <w:tab w:val="left" w:pos="7920"/>
        </w:tabs>
        <w:spacing w:line="480" w:lineRule="auto"/>
        <w:jc w:val="center"/>
        <w:outlineLvl w:val="0"/>
        <w:rPr>
          <w:color w:val="000000" w:themeColor="text1"/>
        </w:rPr>
      </w:pPr>
      <w:r w:rsidRPr="00C44A74">
        <w:rPr>
          <w:color w:val="000000" w:themeColor="text1"/>
        </w:rPr>
        <w:t>Paril Shah</w:t>
      </w:r>
    </w:p>
    <w:p w14:paraId="136DD456" w14:textId="03EE37A9" w:rsidR="000A7E6F" w:rsidRPr="00C44A74" w:rsidRDefault="00D215AA" w:rsidP="000A7E6F">
      <w:pPr>
        <w:pStyle w:val="Title"/>
        <w:rPr>
          <w:color w:val="000000" w:themeColor="text1"/>
          <w:sz w:val="24"/>
        </w:rPr>
      </w:pPr>
      <w:r w:rsidRPr="00C44A74">
        <w:rPr>
          <w:color w:val="000000" w:themeColor="text1"/>
          <w:sz w:val="24"/>
        </w:rPr>
        <w:t>ALL RIGHTS RESERVED</w:t>
      </w:r>
      <w:r w:rsidRPr="00C44A74">
        <w:rPr>
          <w:color w:val="000000" w:themeColor="text1"/>
          <w:sz w:val="24"/>
        </w:rPr>
        <w:br w:type="page"/>
      </w:r>
      <w:r w:rsidR="000A7E6F" w:rsidRPr="00C44A74">
        <w:rPr>
          <w:color w:val="000000" w:themeColor="text1"/>
          <w:sz w:val="24"/>
        </w:rPr>
        <w:lastRenderedPageBreak/>
        <w:t>MOBILE LEARNI</w:t>
      </w:r>
      <w:r w:rsidR="00335A15" w:rsidRPr="00C44A74">
        <w:rPr>
          <w:color w:val="000000" w:themeColor="text1"/>
          <w:sz w:val="24"/>
        </w:rPr>
        <w:t>NG APPLICATION – ANDROID VERSION</w:t>
      </w:r>
    </w:p>
    <w:p w14:paraId="7777949C"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418D110E"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5BD4295D"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7543C879" w14:textId="77777777" w:rsidR="000A7E6F" w:rsidRPr="00C44A74" w:rsidRDefault="000A7E6F" w:rsidP="000A7E6F">
      <w:pPr>
        <w:pStyle w:val="Title"/>
        <w:rPr>
          <w:color w:val="000000" w:themeColor="text1"/>
          <w:sz w:val="24"/>
        </w:rPr>
      </w:pPr>
      <w:r w:rsidRPr="00C44A74">
        <w:rPr>
          <w:color w:val="000000" w:themeColor="text1"/>
          <w:sz w:val="24"/>
        </w:rPr>
        <w:t>A Project</w:t>
      </w:r>
    </w:p>
    <w:p w14:paraId="446EB52E"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66297CDA"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60A79A8C"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r w:rsidRPr="00C44A74">
        <w:rPr>
          <w:color w:val="000000" w:themeColor="text1"/>
        </w:rPr>
        <w:t>by</w:t>
      </w:r>
    </w:p>
    <w:p w14:paraId="18E0E785"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071E9A0F"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rPr>
          <w:color w:val="000000" w:themeColor="text1"/>
        </w:rPr>
      </w:pPr>
    </w:p>
    <w:p w14:paraId="3C08E287" w14:textId="3EC838A9" w:rsidR="000A7E6F" w:rsidRPr="00C44A74" w:rsidRDefault="00CB5DBA"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outlineLvl w:val="0"/>
        <w:rPr>
          <w:color w:val="000000" w:themeColor="text1"/>
        </w:rPr>
      </w:pPr>
      <w:r w:rsidRPr="00C44A74">
        <w:rPr>
          <w:color w:val="000000" w:themeColor="text1"/>
        </w:rPr>
        <w:t>Paril Shah</w:t>
      </w:r>
    </w:p>
    <w:p w14:paraId="3BE72DE9"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ED90775"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56FFD5BD"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FB7A361"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33039369"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B3AEE73"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EDA7A50"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6E92FBF1"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17D84530"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5EE306FF"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46904631"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7E1B2AC"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Approved by:</w:t>
      </w:r>
    </w:p>
    <w:p w14:paraId="18904767"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721008DD"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__________________________________, Committee Chair</w:t>
      </w:r>
    </w:p>
    <w:p w14:paraId="6C310D4E" w14:textId="7E91D1C8" w:rsidR="000A7E6F" w:rsidRPr="00C44A74" w:rsidRDefault="004035AD"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Dr. Jinsong Ouyang</w:t>
      </w:r>
    </w:p>
    <w:p w14:paraId="30D84F77"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7D42FE27" w14:textId="77777777" w:rsidR="00904F68" w:rsidRPr="00C44A74" w:rsidRDefault="00904F68"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BF0C459" w14:textId="77777777" w:rsidR="0052156C" w:rsidRPr="00C44A74" w:rsidRDefault="0052156C" w:rsidP="00904F68">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4D0E381" w14:textId="1BABA17D" w:rsidR="00904F68" w:rsidRPr="00C44A74" w:rsidRDefault="00904F68" w:rsidP="00904F68">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 xml:space="preserve">__________________________________, </w:t>
      </w:r>
      <w:r w:rsidR="00AB321E" w:rsidRPr="00C44A74">
        <w:rPr>
          <w:color w:val="000000" w:themeColor="text1"/>
        </w:rPr>
        <w:t>Second Reader</w:t>
      </w:r>
    </w:p>
    <w:p w14:paraId="7CB49AFC" w14:textId="04A704E6" w:rsidR="00904F68" w:rsidRPr="00C44A74" w:rsidRDefault="00904F68" w:rsidP="00904F68">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 xml:space="preserve">Dr. </w:t>
      </w:r>
      <w:r w:rsidR="00806958" w:rsidRPr="00C44A74">
        <w:rPr>
          <w:color w:val="000000" w:themeColor="text1"/>
        </w:rPr>
        <w:t>Yuan Cheng</w:t>
      </w:r>
    </w:p>
    <w:p w14:paraId="272904DF" w14:textId="77777777" w:rsidR="00AC310E" w:rsidRPr="00C44A74" w:rsidRDefault="00AC310E" w:rsidP="00904F68">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5CD01F6" w14:textId="77777777" w:rsidR="00904F68" w:rsidRPr="00C44A74" w:rsidRDefault="00904F68"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756D51E2"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7DEB3A24"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44227EC6"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____________________________</w:t>
      </w:r>
    </w:p>
    <w:p w14:paraId="7A6649F8"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Date</w:t>
      </w:r>
    </w:p>
    <w:p w14:paraId="41309958"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0778E54"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59BD954"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46ED1075"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F9D2C89"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1BC237B3"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4DF7CC9"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0CC2EBB0" w14:textId="77777777" w:rsidR="000A7E6F" w:rsidRPr="00C44A74" w:rsidRDefault="000A7E6F" w:rsidP="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54FDB5FE" w14:textId="5E6C702E" w:rsidR="0034767A" w:rsidRPr="00C44A74" w:rsidRDefault="0034767A" w:rsidP="000A7E6F">
      <w:pPr>
        <w:jc w:val="center"/>
        <w:rPr>
          <w:color w:val="000000" w:themeColor="text1"/>
        </w:rPr>
      </w:pPr>
    </w:p>
    <w:p w14:paraId="51334341" w14:textId="77777777" w:rsidR="00D0422E" w:rsidRPr="00C44A74" w:rsidRDefault="00D0422E" w:rsidP="000A7E6F">
      <w:pPr>
        <w:jc w:val="center"/>
        <w:rPr>
          <w:color w:val="000000" w:themeColor="text1"/>
        </w:rPr>
      </w:pPr>
    </w:p>
    <w:p w14:paraId="36A7E40A" w14:textId="77777777" w:rsidR="00D0422E" w:rsidRPr="00C44A74" w:rsidRDefault="00D0422E" w:rsidP="000A7E6F">
      <w:pPr>
        <w:jc w:val="center"/>
        <w:rPr>
          <w:color w:val="000000" w:themeColor="text1"/>
        </w:rPr>
      </w:pPr>
    </w:p>
    <w:p w14:paraId="070AEB27" w14:textId="77777777" w:rsidR="00D0422E" w:rsidRPr="00C44A74" w:rsidRDefault="00D0422E" w:rsidP="00F961D4">
      <w:pPr>
        <w:rPr>
          <w:color w:val="000000" w:themeColor="text1"/>
        </w:rPr>
      </w:pPr>
    </w:p>
    <w:p w14:paraId="48EBF7AE" w14:textId="77777777" w:rsidR="00D0422E" w:rsidRPr="00C44A74" w:rsidRDefault="00D0422E" w:rsidP="000A7E6F">
      <w:pPr>
        <w:jc w:val="center"/>
        <w:rPr>
          <w:color w:val="000000" w:themeColor="text1"/>
        </w:rPr>
      </w:pPr>
    </w:p>
    <w:p w14:paraId="1F89B71D" w14:textId="77777777" w:rsidR="00D0422E" w:rsidRPr="00C44A74" w:rsidRDefault="00D0422E" w:rsidP="000A7E6F">
      <w:pPr>
        <w:jc w:val="center"/>
        <w:rPr>
          <w:color w:val="000000" w:themeColor="text1"/>
        </w:rPr>
      </w:pPr>
    </w:p>
    <w:p w14:paraId="01429267" w14:textId="77777777" w:rsidR="00D0422E" w:rsidRPr="00C44A74" w:rsidRDefault="00D0422E" w:rsidP="000A7E6F">
      <w:pPr>
        <w:jc w:val="center"/>
        <w:rPr>
          <w:color w:val="000000" w:themeColor="text1"/>
        </w:rPr>
      </w:pPr>
    </w:p>
    <w:p w14:paraId="71F73C1A" w14:textId="77777777" w:rsidR="00D0422E" w:rsidRPr="00C44A74" w:rsidRDefault="00D0422E" w:rsidP="000A7E6F">
      <w:pPr>
        <w:jc w:val="center"/>
        <w:rPr>
          <w:color w:val="000000" w:themeColor="text1"/>
        </w:rPr>
      </w:pPr>
    </w:p>
    <w:p w14:paraId="41CB2325" w14:textId="486819FB"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outlineLvl w:val="0"/>
        <w:rPr>
          <w:color w:val="000000" w:themeColor="text1"/>
        </w:rPr>
      </w:pPr>
      <w:r w:rsidRPr="00C44A74">
        <w:rPr>
          <w:color w:val="000000" w:themeColor="text1"/>
        </w:rPr>
        <w:t xml:space="preserve">Student: </w:t>
      </w:r>
      <w:r w:rsidR="00C20732" w:rsidRPr="00C44A74">
        <w:rPr>
          <w:color w:val="000000" w:themeColor="text1"/>
          <w:u w:val="single"/>
        </w:rPr>
        <w:t>Paril Shah</w:t>
      </w:r>
    </w:p>
    <w:p w14:paraId="29101C0F"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outlineLvl w:val="0"/>
        <w:rPr>
          <w:color w:val="000000" w:themeColor="text1"/>
        </w:rPr>
      </w:pPr>
      <w:r w:rsidRPr="00C44A74">
        <w:rPr>
          <w:color w:val="000000" w:themeColor="text1"/>
          <w:u w:val="single"/>
        </w:rPr>
        <w:t xml:space="preserve">         </w:t>
      </w:r>
    </w:p>
    <w:p w14:paraId="6A112837"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2F40ABBC"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rPr>
          <w:color w:val="000000" w:themeColor="text1"/>
        </w:rPr>
      </w:pPr>
      <w:r w:rsidRPr="00C44A74">
        <w:rPr>
          <w:color w:val="000000" w:themeColor="text1"/>
        </w:rPr>
        <w:t>I certify that this student has met the requirements for format contained in the University format manual, and that this project is suitable for shelving in the Library and credit is to be awarded for the project.</w:t>
      </w:r>
    </w:p>
    <w:p w14:paraId="5F091866"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rPr>
          <w:color w:val="000000" w:themeColor="text1"/>
        </w:rPr>
      </w:pPr>
    </w:p>
    <w:p w14:paraId="7AF9D75E"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rPr>
          <w:color w:val="000000" w:themeColor="text1"/>
        </w:rPr>
      </w:pPr>
    </w:p>
    <w:p w14:paraId="5DC83AF1"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rPr>
          <w:color w:val="000000" w:themeColor="text1"/>
        </w:rPr>
      </w:pPr>
    </w:p>
    <w:p w14:paraId="658A0AE3"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rPr>
          <w:color w:val="000000" w:themeColor="text1"/>
        </w:rPr>
      </w:pPr>
    </w:p>
    <w:p w14:paraId="7BD09069" w14:textId="4C5D04C2" w:rsidR="00D0422E" w:rsidRPr="00C44A74" w:rsidRDefault="00D0422E" w:rsidP="00D0422E">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rPr>
      </w:pPr>
      <w:r w:rsidRPr="00C44A74">
        <w:rPr>
          <w:color w:val="000000" w:themeColor="text1"/>
        </w:rPr>
        <w:t>_________________</w:t>
      </w:r>
      <w:r w:rsidR="00366E08" w:rsidRPr="00C44A74">
        <w:rPr>
          <w:color w:val="000000" w:themeColor="text1"/>
        </w:rPr>
        <w:t xml:space="preserve">_________, Graduate Coordinator  </w:t>
      </w:r>
      <w:r w:rsidRPr="00C44A74">
        <w:rPr>
          <w:color w:val="000000" w:themeColor="text1"/>
        </w:rPr>
        <w:t>__________________</w:t>
      </w:r>
    </w:p>
    <w:p w14:paraId="0B410635" w14:textId="278C517B" w:rsidR="00D0422E" w:rsidRPr="00C44A74" w:rsidRDefault="00EC1329"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Dr. Jinsong Ouyang</w:t>
      </w:r>
      <w:r w:rsidR="00D10F72" w:rsidRPr="00C44A74">
        <w:rPr>
          <w:color w:val="000000" w:themeColor="text1"/>
        </w:rPr>
        <w:tab/>
        <w:t xml:space="preserve"> </w:t>
      </w:r>
      <w:r w:rsidR="00D10F72" w:rsidRPr="00C44A74">
        <w:rPr>
          <w:color w:val="000000" w:themeColor="text1"/>
        </w:rPr>
        <w:tab/>
      </w:r>
      <w:r w:rsidR="00182368" w:rsidRPr="00C44A74">
        <w:rPr>
          <w:color w:val="000000" w:themeColor="text1"/>
        </w:rPr>
        <w:tab/>
      </w:r>
      <w:r w:rsidR="00D0422E" w:rsidRPr="00C44A74">
        <w:rPr>
          <w:color w:val="000000" w:themeColor="text1"/>
        </w:rPr>
        <w:t xml:space="preserve"> </w:t>
      </w:r>
      <w:r w:rsidR="00182368" w:rsidRPr="00C44A74">
        <w:rPr>
          <w:color w:val="000000" w:themeColor="text1"/>
        </w:rPr>
        <w:t xml:space="preserve">  </w:t>
      </w:r>
      <w:r w:rsidR="00702928" w:rsidRPr="00C44A74">
        <w:rPr>
          <w:color w:val="000000" w:themeColor="text1"/>
        </w:rPr>
        <w:tab/>
      </w:r>
      <w:r w:rsidR="00702928" w:rsidRPr="00C44A74">
        <w:rPr>
          <w:color w:val="000000" w:themeColor="text1"/>
        </w:rPr>
        <w:tab/>
        <w:t xml:space="preserve">   </w:t>
      </w:r>
      <w:r w:rsidR="00AC310E" w:rsidRPr="00C44A74">
        <w:rPr>
          <w:color w:val="000000" w:themeColor="text1"/>
        </w:rPr>
        <w:t xml:space="preserve">       </w:t>
      </w:r>
      <w:r w:rsidR="00D0422E" w:rsidRPr="00C44A74">
        <w:rPr>
          <w:color w:val="000000" w:themeColor="text1"/>
        </w:rPr>
        <w:t>Date</w:t>
      </w:r>
    </w:p>
    <w:p w14:paraId="5897CEAF" w14:textId="2DE28E0E"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p>
    <w:p w14:paraId="52E0E897"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1947BA9B" w14:textId="77777777"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rPr>
          <w:color w:val="000000" w:themeColor="text1"/>
        </w:rPr>
      </w:pPr>
    </w:p>
    <w:p w14:paraId="6FCE864D" w14:textId="36BCE118" w:rsidR="00D0422E" w:rsidRPr="00C44A74" w:rsidRDefault="00D0422E" w:rsidP="00D0422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outlineLvl w:val="0"/>
        <w:rPr>
          <w:color w:val="000000" w:themeColor="text1"/>
          <w:u w:val="single"/>
        </w:rPr>
      </w:pPr>
      <w:r w:rsidRPr="00C44A74">
        <w:rPr>
          <w:color w:val="000000" w:themeColor="text1"/>
        </w:rPr>
        <w:t>Department of Computer Science</w:t>
      </w:r>
    </w:p>
    <w:p w14:paraId="4F21B386" w14:textId="7B00D44A" w:rsidR="0034767A" w:rsidRPr="00C44A74" w:rsidRDefault="00D0422E" w:rsidP="00D10F72">
      <w:pPr>
        <w:spacing w:line="480" w:lineRule="auto"/>
        <w:jc w:val="both"/>
        <w:rPr>
          <w:color w:val="000000" w:themeColor="text1"/>
        </w:rPr>
      </w:pPr>
      <w:r w:rsidRPr="00C44A74">
        <w:rPr>
          <w:color w:val="000000" w:themeColor="text1"/>
        </w:rPr>
        <w:br w:type="page"/>
      </w:r>
    </w:p>
    <w:p w14:paraId="5AF0FAFD" w14:textId="77777777" w:rsidR="0034767A" w:rsidRPr="00C44A74" w:rsidRDefault="0034767A" w:rsidP="00FA0C7E">
      <w:pPr>
        <w:jc w:val="center"/>
        <w:rPr>
          <w:color w:val="000000" w:themeColor="text1"/>
        </w:rPr>
      </w:pPr>
      <w:r w:rsidRPr="00C44A74">
        <w:rPr>
          <w:color w:val="000000" w:themeColor="text1"/>
        </w:rPr>
        <w:lastRenderedPageBreak/>
        <w:t>Abstract</w:t>
      </w:r>
    </w:p>
    <w:p w14:paraId="7E8831A5" w14:textId="77777777" w:rsidR="00FA0C7E" w:rsidRPr="00C44A74" w:rsidRDefault="00FA0C7E" w:rsidP="00FA0C7E">
      <w:pPr>
        <w:jc w:val="center"/>
        <w:rPr>
          <w:color w:val="000000" w:themeColor="text1"/>
        </w:rPr>
      </w:pPr>
    </w:p>
    <w:p w14:paraId="69D9978C" w14:textId="54164649" w:rsidR="0034767A" w:rsidRPr="00C44A74" w:rsidRDefault="008432E2" w:rsidP="008432E2">
      <w:pPr>
        <w:jc w:val="center"/>
        <w:rPr>
          <w:color w:val="000000" w:themeColor="text1"/>
        </w:rPr>
      </w:pPr>
      <w:r w:rsidRPr="00C44A74">
        <w:rPr>
          <w:color w:val="000000" w:themeColor="text1"/>
        </w:rPr>
        <w:t>o</w:t>
      </w:r>
      <w:r w:rsidR="0034767A" w:rsidRPr="00C44A74">
        <w:rPr>
          <w:color w:val="000000" w:themeColor="text1"/>
        </w:rPr>
        <w:t>f</w:t>
      </w:r>
    </w:p>
    <w:p w14:paraId="38CE0B77" w14:textId="77777777" w:rsidR="008432E2" w:rsidRPr="00C44A74" w:rsidRDefault="008432E2" w:rsidP="008432E2">
      <w:pPr>
        <w:jc w:val="center"/>
        <w:rPr>
          <w:color w:val="000000" w:themeColor="text1"/>
        </w:rPr>
      </w:pPr>
    </w:p>
    <w:p w14:paraId="5B97B551" w14:textId="77777777" w:rsidR="0034767A" w:rsidRPr="00C44A74" w:rsidRDefault="0034767A" w:rsidP="007F7DFA">
      <w:pPr>
        <w:jc w:val="center"/>
        <w:rPr>
          <w:color w:val="000000" w:themeColor="text1"/>
        </w:rPr>
      </w:pPr>
      <w:r w:rsidRPr="00C44A74">
        <w:rPr>
          <w:color w:val="000000" w:themeColor="text1"/>
        </w:rPr>
        <w:t>MOBILE LEARNING APPLICATION – ANDROID VERSION</w:t>
      </w:r>
    </w:p>
    <w:p w14:paraId="4152E40B" w14:textId="77777777" w:rsidR="007F7DFA" w:rsidRPr="00C44A74" w:rsidRDefault="007F7DFA" w:rsidP="007F7DFA">
      <w:pPr>
        <w:jc w:val="center"/>
        <w:rPr>
          <w:color w:val="000000" w:themeColor="text1"/>
        </w:rPr>
      </w:pPr>
    </w:p>
    <w:p w14:paraId="6613CDFF" w14:textId="5D0AE3B5" w:rsidR="0034767A" w:rsidRPr="00C44A74" w:rsidRDefault="00B74843" w:rsidP="00B74843">
      <w:pPr>
        <w:jc w:val="center"/>
        <w:rPr>
          <w:color w:val="000000" w:themeColor="text1"/>
        </w:rPr>
      </w:pPr>
      <w:r w:rsidRPr="00C44A74">
        <w:rPr>
          <w:color w:val="000000" w:themeColor="text1"/>
        </w:rPr>
        <w:t>b</w:t>
      </w:r>
      <w:r w:rsidR="0034767A" w:rsidRPr="00C44A74">
        <w:rPr>
          <w:color w:val="000000" w:themeColor="text1"/>
        </w:rPr>
        <w:t>y</w:t>
      </w:r>
    </w:p>
    <w:p w14:paraId="67B20BAF" w14:textId="77777777" w:rsidR="00B74843" w:rsidRPr="00C44A74" w:rsidRDefault="00B74843" w:rsidP="00B74843">
      <w:pPr>
        <w:jc w:val="center"/>
        <w:rPr>
          <w:color w:val="000000" w:themeColor="text1"/>
        </w:rPr>
      </w:pPr>
    </w:p>
    <w:p w14:paraId="20D2AD38" w14:textId="77777777" w:rsidR="0034767A" w:rsidRPr="00C44A74" w:rsidRDefault="0034767A" w:rsidP="00B74843">
      <w:pPr>
        <w:jc w:val="center"/>
        <w:rPr>
          <w:color w:val="000000" w:themeColor="text1"/>
        </w:rPr>
      </w:pPr>
      <w:r w:rsidRPr="00C44A74">
        <w:rPr>
          <w:color w:val="000000" w:themeColor="text1"/>
        </w:rPr>
        <w:t>Paril Shah</w:t>
      </w:r>
    </w:p>
    <w:p w14:paraId="4D4C014E" w14:textId="77777777" w:rsidR="0034767A" w:rsidRPr="00C44A74" w:rsidRDefault="0034767A" w:rsidP="00914462">
      <w:pPr>
        <w:spacing w:line="480" w:lineRule="auto"/>
        <w:jc w:val="center"/>
        <w:rPr>
          <w:color w:val="000000" w:themeColor="text1"/>
        </w:rPr>
      </w:pPr>
    </w:p>
    <w:p w14:paraId="77DADD82" w14:textId="41D7A116" w:rsidR="0034767A" w:rsidRPr="00C44A74" w:rsidRDefault="00D91204" w:rsidP="00914462">
      <w:pPr>
        <w:spacing w:line="480" w:lineRule="auto"/>
        <w:jc w:val="both"/>
        <w:rPr>
          <w:color w:val="000000" w:themeColor="text1"/>
        </w:rPr>
      </w:pPr>
      <w:r w:rsidRPr="00C44A74">
        <w:rPr>
          <w:color w:val="000000" w:themeColor="text1"/>
        </w:rPr>
        <w:t>Mobile Learning Application</w:t>
      </w:r>
      <w:r w:rsidR="001F11D8" w:rsidRPr="00C44A74">
        <w:rPr>
          <w:color w:val="000000" w:themeColor="text1"/>
        </w:rPr>
        <w:tab/>
      </w:r>
      <w:r w:rsidRPr="00C44A74">
        <w:rPr>
          <w:color w:val="000000" w:themeColor="text1"/>
        </w:rPr>
        <w:t xml:space="preserve"> is an Android application that communicates wi</w:t>
      </w:r>
      <w:r w:rsidR="00C803A8" w:rsidRPr="00C44A74">
        <w:rPr>
          <w:color w:val="000000" w:themeColor="text1"/>
        </w:rPr>
        <w:t xml:space="preserve">th a server using RESTful API. </w:t>
      </w:r>
      <w:r w:rsidRPr="00C44A74">
        <w:rPr>
          <w:color w:val="000000" w:themeColor="text1"/>
        </w:rPr>
        <w:t xml:space="preserve">The application provides a collaborative platform for </w:t>
      </w:r>
      <w:r w:rsidR="005705BC" w:rsidRPr="00C44A74">
        <w:rPr>
          <w:color w:val="000000" w:themeColor="text1"/>
        </w:rPr>
        <w:t>administrators</w:t>
      </w:r>
      <w:r w:rsidRPr="00C44A74">
        <w:rPr>
          <w:color w:val="000000" w:themeColor="text1"/>
        </w:rPr>
        <w:t>, instructor</w:t>
      </w:r>
      <w:r w:rsidR="005705BC" w:rsidRPr="00C44A74">
        <w:rPr>
          <w:color w:val="000000" w:themeColor="text1"/>
        </w:rPr>
        <w:t xml:space="preserve">s, </w:t>
      </w:r>
      <w:commentRangeStart w:id="1"/>
      <w:r w:rsidR="009E433F" w:rsidRPr="00C44A74">
        <w:rPr>
          <w:color w:val="000000" w:themeColor="text1"/>
        </w:rPr>
        <w:t>and</w:t>
      </w:r>
      <w:commentRangeEnd w:id="1"/>
      <w:r w:rsidR="00FD1BDC" w:rsidRPr="00C44A74">
        <w:rPr>
          <w:rStyle w:val="CommentReference"/>
          <w:color w:val="000000" w:themeColor="text1"/>
        </w:rPr>
        <w:commentReference w:id="1"/>
      </w:r>
      <w:r w:rsidR="009E433F" w:rsidRPr="00C44A74">
        <w:rPr>
          <w:color w:val="000000" w:themeColor="text1"/>
        </w:rPr>
        <w:t xml:space="preserve"> students</w:t>
      </w:r>
      <w:r w:rsidR="005705BC" w:rsidRPr="00C44A74">
        <w:rPr>
          <w:color w:val="000000" w:themeColor="text1"/>
        </w:rPr>
        <w:t xml:space="preserve">, </w:t>
      </w:r>
      <w:commentRangeStart w:id="2"/>
      <w:r w:rsidR="009E433F" w:rsidRPr="00C44A74">
        <w:rPr>
          <w:color w:val="000000" w:themeColor="text1"/>
        </w:rPr>
        <w:t xml:space="preserve">and </w:t>
      </w:r>
      <w:commentRangeEnd w:id="2"/>
      <w:r w:rsidR="00E46A70" w:rsidRPr="00C44A74">
        <w:rPr>
          <w:rStyle w:val="CommentReference"/>
          <w:color w:val="000000" w:themeColor="text1"/>
        </w:rPr>
        <w:commentReference w:id="2"/>
      </w:r>
      <w:r w:rsidRPr="00C44A74">
        <w:rPr>
          <w:color w:val="000000" w:themeColor="text1"/>
        </w:rPr>
        <w:t>is used for enrollment of</w:t>
      </w:r>
      <w:r w:rsidR="007663CD" w:rsidRPr="00C44A74">
        <w:rPr>
          <w:color w:val="000000" w:themeColor="text1"/>
        </w:rPr>
        <w:t xml:space="preserve"> </w:t>
      </w:r>
      <w:r w:rsidRPr="00C44A74">
        <w:rPr>
          <w:color w:val="000000" w:themeColor="text1"/>
        </w:rPr>
        <w:t xml:space="preserve">students, managing subjects, classes, grades and </w:t>
      </w:r>
      <w:commentRangeStart w:id="3"/>
      <w:r w:rsidRPr="00C44A74">
        <w:rPr>
          <w:color w:val="000000" w:themeColor="text1"/>
        </w:rPr>
        <w:t>keep</w:t>
      </w:r>
      <w:commentRangeEnd w:id="3"/>
      <w:r w:rsidR="00770664" w:rsidRPr="00C44A74">
        <w:rPr>
          <w:color w:val="000000" w:themeColor="text1"/>
        </w:rPr>
        <w:t>ing</w:t>
      </w:r>
      <w:r w:rsidR="00E46A70" w:rsidRPr="00C44A74">
        <w:rPr>
          <w:rStyle w:val="CommentReference"/>
          <w:color w:val="000000" w:themeColor="text1"/>
        </w:rPr>
        <w:commentReference w:id="3"/>
      </w:r>
      <w:r w:rsidRPr="00C44A74">
        <w:rPr>
          <w:color w:val="000000" w:themeColor="text1"/>
        </w:rPr>
        <w:t xml:space="preserve"> track of their upcoming schedules. The application is built using </w:t>
      </w:r>
      <w:r w:rsidR="00DD6390" w:rsidRPr="00C44A74">
        <w:rPr>
          <w:color w:val="000000" w:themeColor="text1"/>
        </w:rPr>
        <w:t xml:space="preserve">a </w:t>
      </w:r>
      <w:r w:rsidRPr="00C44A74">
        <w:rPr>
          <w:color w:val="000000" w:themeColor="text1"/>
        </w:rPr>
        <w:t xml:space="preserve">3-tier architecture and multiple design patterns. The </w:t>
      </w:r>
      <w:r w:rsidR="00C956D7" w:rsidRPr="00C44A74">
        <w:rPr>
          <w:color w:val="000000" w:themeColor="text1"/>
        </w:rPr>
        <w:t>presentation layer</w:t>
      </w:r>
      <w:r w:rsidRPr="00C44A74">
        <w:rPr>
          <w:color w:val="000000" w:themeColor="text1"/>
        </w:rPr>
        <w:t xml:space="preserve"> of the application is developed by Android Studio using Android SDK. The business layer of the application is in the </w:t>
      </w:r>
      <w:commentRangeStart w:id="4"/>
      <w:r w:rsidRPr="00C44A74">
        <w:rPr>
          <w:color w:val="000000" w:themeColor="text1"/>
        </w:rPr>
        <w:t>.</w:t>
      </w:r>
      <w:r w:rsidR="00384952" w:rsidRPr="00C44A74">
        <w:rPr>
          <w:color w:val="000000" w:themeColor="text1"/>
        </w:rPr>
        <w:t>NET</w:t>
      </w:r>
      <w:r w:rsidR="00B54D72" w:rsidRPr="00C44A74">
        <w:rPr>
          <w:color w:val="000000" w:themeColor="text1"/>
        </w:rPr>
        <w:t>,</w:t>
      </w:r>
      <w:commentRangeEnd w:id="4"/>
      <w:r w:rsidR="00B54D72" w:rsidRPr="00C44A74">
        <w:rPr>
          <w:color w:val="000000" w:themeColor="text1"/>
        </w:rPr>
        <w:t xml:space="preserve"> </w:t>
      </w:r>
      <w:r w:rsidR="00E46A70" w:rsidRPr="00C44A74">
        <w:rPr>
          <w:rStyle w:val="CommentReference"/>
          <w:color w:val="000000" w:themeColor="text1"/>
        </w:rPr>
        <w:commentReference w:id="4"/>
      </w:r>
      <w:commentRangeStart w:id="5"/>
      <w:r w:rsidRPr="00C44A74">
        <w:rPr>
          <w:color w:val="000000" w:themeColor="text1"/>
        </w:rPr>
        <w:t>and</w:t>
      </w:r>
      <w:commentRangeEnd w:id="5"/>
      <w:r w:rsidR="00E46A70" w:rsidRPr="00C44A74">
        <w:rPr>
          <w:rStyle w:val="CommentReference"/>
          <w:color w:val="000000" w:themeColor="text1"/>
        </w:rPr>
        <w:commentReference w:id="5"/>
      </w:r>
      <w:r w:rsidRPr="00C44A74">
        <w:rPr>
          <w:color w:val="000000" w:themeColor="text1"/>
        </w:rPr>
        <w:t xml:space="preserve"> it is hosted on Amazon EC2.  The database layer is managed by Microsoft SQL Server Management Studio 201</w:t>
      </w:r>
      <w:r w:rsidR="001E70A1" w:rsidRPr="00C44A74">
        <w:rPr>
          <w:color w:val="000000" w:themeColor="text1"/>
        </w:rPr>
        <w:t>4</w:t>
      </w:r>
      <w:r w:rsidR="00D74442" w:rsidRPr="00C44A74">
        <w:rPr>
          <w:color w:val="000000" w:themeColor="text1"/>
        </w:rPr>
        <w:t>,</w:t>
      </w:r>
      <w:r w:rsidR="00560B43" w:rsidRPr="00C44A74">
        <w:rPr>
          <w:color w:val="000000" w:themeColor="text1"/>
        </w:rPr>
        <w:t xml:space="preserve"> </w:t>
      </w:r>
      <w:commentRangeStart w:id="6"/>
      <w:r w:rsidRPr="00C44A74">
        <w:rPr>
          <w:color w:val="000000" w:themeColor="text1"/>
        </w:rPr>
        <w:t>and</w:t>
      </w:r>
      <w:commentRangeEnd w:id="6"/>
      <w:r w:rsidR="00E46A70" w:rsidRPr="00C44A74">
        <w:rPr>
          <w:rStyle w:val="CommentReference"/>
          <w:color w:val="000000" w:themeColor="text1"/>
        </w:rPr>
        <w:commentReference w:id="6"/>
      </w:r>
      <w:r w:rsidRPr="00C44A74">
        <w:rPr>
          <w:color w:val="000000" w:themeColor="text1"/>
        </w:rPr>
        <w:t xml:space="preserve"> it is hosted on Amazon </w:t>
      </w:r>
      <w:r w:rsidR="00F33F2F" w:rsidRPr="00C44A74">
        <w:rPr>
          <w:color w:val="000000" w:themeColor="text1"/>
        </w:rPr>
        <w:t>Relational Database Service (</w:t>
      </w:r>
      <w:commentRangeStart w:id="7"/>
      <w:r w:rsidRPr="00C44A74">
        <w:rPr>
          <w:color w:val="000000" w:themeColor="text1"/>
        </w:rPr>
        <w:t>RDS</w:t>
      </w:r>
      <w:commentRangeEnd w:id="7"/>
      <w:r w:rsidR="00E46A70" w:rsidRPr="00C44A74">
        <w:rPr>
          <w:rStyle w:val="CommentReference"/>
          <w:color w:val="000000" w:themeColor="text1"/>
        </w:rPr>
        <w:commentReference w:id="7"/>
      </w:r>
      <w:r w:rsidR="00F33F2F" w:rsidRPr="00C44A74">
        <w:rPr>
          <w:color w:val="000000" w:themeColor="text1"/>
        </w:rPr>
        <w:t>)</w:t>
      </w:r>
      <w:r w:rsidRPr="00C44A74">
        <w:rPr>
          <w:color w:val="000000" w:themeColor="text1"/>
        </w:rPr>
        <w:t>.</w:t>
      </w:r>
    </w:p>
    <w:p w14:paraId="2270ABB4" w14:textId="77777777" w:rsidR="0034767A" w:rsidRPr="00C44A74" w:rsidRDefault="0034767A" w:rsidP="00914462">
      <w:pPr>
        <w:spacing w:line="480" w:lineRule="auto"/>
        <w:jc w:val="both"/>
        <w:rPr>
          <w:color w:val="000000" w:themeColor="text1"/>
        </w:rPr>
      </w:pPr>
    </w:p>
    <w:p w14:paraId="5777EC62" w14:textId="77777777" w:rsidR="0034767A" w:rsidRPr="00C44A74" w:rsidRDefault="0034767A" w:rsidP="005B4569">
      <w:pPr>
        <w:jc w:val="both"/>
        <w:rPr>
          <w:color w:val="000000" w:themeColor="text1"/>
        </w:rPr>
      </w:pPr>
      <w:r w:rsidRPr="00C44A74">
        <w:rPr>
          <w:color w:val="000000" w:themeColor="text1"/>
        </w:rPr>
        <w:t xml:space="preserve">__________________________________, Committee Chair  </w:t>
      </w:r>
    </w:p>
    <w:p w14:paraId="2EB45D32" w14:textId="77777777" w:rsidR="0034767A" w:rsidRPr="00C44A74" w:rsidRDefault="0034767A" w:rsidP="00914462">
      <w:pPr>
        <w:spacing w:line="480" w:lineRule="auto"/>
        <w:jc w:val="both"/>
        <w:rPr>
          <w:color w:val="000000" w:themeColor="text1"/>
        </w:rPr>
      </w:pPr>
      <w:r w:rsidRPr="00C44A74">
        <w:rPr>
          <w:color w:val="000000" w:themeColor="text1"/>
        </w:rPr>
        <w:t>Dr. Jinsong Ouyang</w:t>
      </w:r>
      <w:r w:rsidRPr="00C44A74">
        <w:rPr>
          <w:color w:val="000000" w:themeColor="text1"/>
        </w:rPr>
        <w:tab/>
      </w:r>
      <w:r w:rsidRPr="00C44A74">
        <w:rPr>
          <w:color w:val="000000" w:themeColor="text1"/>
        </w:rPr>
        <w:tab/>
      </w:r>
    </w:p>
    <w:p w14:paraId="586808BA" w14:textId="77777777" w:rsidR="0034767A" w:rsidRPr="00C44A74" w:rsidRDefault="0034767A" w:rsidP="00914462">
      <w:pPr>
        <w:spacing w:line="480" w:lineRule="auto"/>
        <w:jc w:val="both"/>
        <w:rPr>
          <w:color w:val="000000" w:themeColor="text1"/>
        </w:rPr>
      </w:pPr>
    </w:p>
    <w:p w14:paraId="2A239EF0" w14:textId="77777777" w:rsidR="0034767A" w:rsidRPr="00C44A74" w:rsidRDefault="0034767A" w:rsidP="005B4569">
      <w:pPr>
        <w:rPr>
          <w:color w:val="000000" w:themeColor="text1"/>
        </w:rPr>
      </w:pPr>
      <w:r w:rsidRPr="00C44A74">
        <w:rPr>
          <w:color w:val="000000" w:themeColor="text1"/>
        </w:rPr>
        <w:t>_______________________</w:t>
      </w:r>
    </w:p>
    <w:p w14:paraId="33952F16" w14:textId="77777777" w:rsidR="0034767A" w:rsidRPr="00C44A74" w:rsidRDefault="0034767A" w:rsidP="00914462">
      <w:pPr>
        <w:spacing w:line="480" w:lineRule="auto"/>
        <w:jc w:val="both"/>
        <w:rPr>
          <w:color w:val="000000" w:themeColor="text1"/>
        </w:rPr>
      </w:pPr>
      <w:r w:rsidRPr="00C44A74">
        <w:rPr>
          <w:color w:val="000000" w:themeColor="text1"/>
        </w:rPr>
        <w:t>Date</w:t>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p>
    <w:p w14:paraId="7D3C26EC" w14:textId="77777777" w:rsidR="0034767A" w:rsidRPr="00C44A74" w:rsidRDefault="0034767A" w:rsidP="00914462">
      <w:pPr>
        <w:spacing w:line="480" w:lineRule="auto"/>
        <w:rPr>
          <w:color w:val="000000" w:themeColor="text1"/>
        </w:rPr>
      </w:pPr>
      <w:r w:rsidRPr="00C44A74">
        <w:rPr>
          <w:color w:val="000000" w:themeColor="text1"/>
        </w:rPr>
        <w:br w:type="page"/>
      </w:r>
    </w:p>
    <w:p w14:paraId="07AE13F7" w14:textId="77777777" w:rsidR="0034767A" w:rsidRPr="00C44A74" w:rsidRDefault="0034767A" w:rsidP="00914462">
      <w:pPr>
        <w:pStyle w:val="Heading1"/>
        <w:rPr>
          <w:b w:val="0"/>
        </w:rPr>
      </w:pPr>
      <w:bookmarkStart w:id="8" w:name="_Toc497849870"/>
      <w:bookmarkStart w:id="9" w:name="_Toc499788924"/>
      <w:r w:rsidRPr="00C44A74">
        <w:rPr>
          <w:b w:val="0"/>
        </w:rPr>
        <w:lastRenderedPageBreak/>
        <w:t>ACKNOWLEDGEMENTS</w:t>
      </w:r>
      <w:bookmarkEnd w:id="8"/>
      <w:bookmarkEnd w:id="9"/>
    </w:p>
    <w:p w14:paraId="3C409152" w14:textId="77777777" w:rsidR="0034767A" w:rsidRPr="00C44A74" w:rsidRDefault="0034767A" w:rsidP="00914462">
      <w:pPr>
        <w:spacing w:line="480" w:lineRule="auto"/>
        <w:rPr>
          <w:b/>
          <w:color w:val="000000" w:themeColor="text1"/>
        </w:rPr>
      </w:pPr>
    </w:p>
    <w:p w14:paraId="1413BF2C" w14:textId="7D417120" w:rsidR="002E1FD0" w:rsidRPr="00C44A74" w:rsidRDefault="00E266F0" w:rsidP="00914462">
      <w:pPr>
        <w:spacing w:line="480" w:lineRule="auto"/>
        <w:jc w:val="both"/>
        <w:rPr>
          <w:color w:val="000000" w:themeColor="text1"/>
        </w:rPr>
      </w:pPr>
      <w:r w:rsidRPr="00C44A74">
        <w:rPr>
          <w:color w:val="000000" w:themeColor="text1"/>
        </w:rPr>
        <w:t>I would like to give my recognition and appreciation to</w:t>
      </w:r>
      <w:r w:rsidR="002E1FD0" w:rsidRPr="00C44A74">
        <w:rPr>
          <w:color w:val="000000" w:themeColor="text1"/>
        </w:rPr>
        <w:t xml:space="preserve"> Dr</w:t>
      </w:r>
      <w:r w:rsidR="000621A9" w:rsidRPr="00C44A74">
        <w:rPr>
          <w:color w:val="000000" w:themeColor="text1"/>
        </w:rPr>
        <w:t>.</w:t>
      </w:r>
      <w:r w:rsidR="002E1FD0" w:rsidRPr="00C44A74">
        <w:rPr>
          <w:color w:val="000000" w:themeColor="text1"/>
        </w:rPr>
        <w:t xml:space="preserve"> Jinsong Ouyang for taking up the role of my project advisor. </w:t>
      </w:r>
      <w:r w:rsidR="005C0CAF" w:rsidRPr="00C44A74">
        <w:rPr>
          <w:color w:val="000000" w:themeColor="text1"/>
        </w:rPr>
        <w:t>He</w:t>
      </w:r>
      <w:r w:rsidR="002E1FD0" w:rsidRPr="00C44A74">
        <w:rPr>
          <w:color w:val="000000" w:themeColor="text1"/>
        </w:rPr>
        <w:t xml:space="preserve"> </w:t>
      </w:r>
      <w:r w:rsidRPr="00C44A74">
        <w:rPr>
          <w:color w:val="000000" w:themeColor="text1"/>
        </w:rPr>
        <w:t xml:space="preserve">helped me </w:t>
      </w:r>
      <w:r w:rsidR="005C0CAF" w:rsidRPr="00C44A74">
        <w:rPr>
          <w:color w:val="000000" w:themeColor="text1"/>
        </w:rPr>
        <w:t>understand the application objective, design, and process</w:t>
      </w:r>
      <w:r w:rsidR="000621A9" w:rsidRPr="00C44A74">
        <w:rPr>
          <w:color w:val="000000" w:themeColor="text1"/>
        </w:rPr>
        <w:t>; h</w:t>
      </w:r>
      <w:r w:rsidR="002E1FD0" w:rsidRPr="00C44A74">
        <w:rPr>
          <w:color w:val="000000" w:themeColor="text1"/>
        </w:rPr>
        <w:t>is timely feedback and guidance were immensely important for me, towards fulfilling the objectives set for the project.</w:t>
      </w:r>
    </w:p>
    <w:p w14:paraId="5499C04B" w14:textId="77777777" w:rsidR="002E1FD0" w:rsidRPr="00C44A74" w:rsidRDefault="002E1FD0" w:rsidP="00914462">
      <w:pPr>
        <w:spacing w:line="480" w:lineRule="auto"/>
        <w:jc w:val="both"/>
        <w:rPr>
          <w:color w:val="000000" w:themeColor="text1"/>
        </w:rPr>
      </w:pPr>
    </w:p>
    <w:p w14:paraId="2972D7C3" w14:textId="3B6A6F6D" w:rsidR="0034767A" w:rsidRPr="00C44A74" w:rsidRDefault="002E1FD0" w:rsidP="00914462">
      <w:pPr>
        <w:spacing w:line="480" w:lineRule="auto"/>
        <w:jc w:val="both"/>
        <w:rPr>
          <w:b/>
          <w:color w:val="000000" w:themeColor="text1"/>
        </w:rPr>
      </w:pPr>
      <w:r w:rsidRPr="00C44A74">
        <w:rPr>
          <w:color w:val="000000" w:themeColor="text1"/>
        </w:rPr>
        <w:t>In addition, I would also like to</w:t>
      </w:r>
      <w:r w:rsidR="000621A9" w:rsidRPr="00C44A74">
        <w:rPr>
          <w:color w:val="000000" w:themeColor="text1"/>
        </w:rPr>
        <w:t xml:space="preserve"> show my appreciation to</w:t>
      </w:r>
      <w:r w:rsidR="00DD42B9" w:rsidRPr="00C44A74">
        <w:rPr>
          <w:color w:val="000000" w:themeColor="text1"/>
        </w:rPr>
        <w:t xml:space="preserve"> Dr</w:t>
      </w:r>
      <w:r w:rsidR="000621A9" w:rsidRPr="00C44A74">
        <w:rPr>
          <w:color w:val="000000" w:themeColor="text1"/>
        </w:rPr>
        <w:t>.</w:t>
      </w:r>
      <w:r w:rsidRPr="00C44A74">
        <w:rPr>
          <w:color w:val="000000" w:themeColor="text1"/>
        </w:rPr>
        <w:t xml:space="preserve"> Yuan Cheng for </w:t>
      </w:r>
      <w:r w:rsidR="008002A2" w:rsidRPr="00C44A74">
        <w:rPr>
          <w:color w:val="000000" w:themeColor="text1"/>
        </w:rPr>
        <w:t>his</w:t>
      </w:r>
      <w:r w:rsidRPr="00C44A74">
        <w:rPr>
          <w:color w:val="000000" w:themeColor="text1"/>
        </w:rPr>
        <w:t xml:space="preserve"> willingness to serve on the committee. Lastly, I would like to thank the entire faculty and staff of the Department of Computer Science Engineering at California State University, Sacramento, for their continuous administrative support.</w:t>
      </w:r>
    </w:p>
    <w:p w14:paraId="35CC1780" w14:textId="77777777" w:rsidR="0034767A" w:rsidRPr="00C44A74" w:rsidRDefault="0034767A" w:rsidP="00914462">
      <w:pPr>
        <w:spacing w:line="480" w:lineRule="auto"/>
        <w:jc w:val="both"/>
        <w:rPr>
          <w:b/>
          <w:color w:val="000000" w:themeColor="text1"/>
        </w:rPr>
      </w:pPr>
    </w:p>
    <w:p w14:paraId="71AE6429" w14:textId="77777777" w:rsidR="0034767A" w:rsidRPr="00C44A74" w:rsidRDefault="0034767A" w:rsidP="00914462">
      <w:pPr>
        <w:spacing w:line="480" w:lineRule="auto"/>
        <w:jc w:val="both"/>
        <w:rPr>
          <w:b/>
          <w:color w:val="000000" w:themeColor="text1"/>
        </w:rPr>
      </w:pPr>
    </w:p>
    <w:p w14:paraId="4A4570DB" w14:textId="77777777" w:rsidR="0034767A" w:rsidRPr="00C44A74" w:rsidRDefault="0034767A" w:rsidP="00914462">
      <w:pPr>
        <w:spacing w:line="480" w:lineRule="auto"/>
        <w:jc w:val="both"/>
        <w:rPr>
          <w:b/>
          <w:color w:val="000000" w:themeColor="text1"/>
        </w:rPr>
      </w:pPr>
    </w:p>
    <w:p w14:paraId="6507540D" w14:textId="77777777" w:rsidR="0034767A" w:rsidRPr="00C44A74" w:rsidRDefault="0034767A" w:rsidP="00914462">
      <w:pPr>
        <w:spacing w:line="480" w:lineRule="auto"/>
        <w:jc w:val="both"/>
        <w:rPr>
          <w:b/>
          <w:color w:val="000000" w:themeColor="text1"/>
        </w:rPr>
      </w:pPr>
    </w:p>
    <w:p w14:paraId="65307666" w14:textId="77777777" w:rsidR="0034767A" w:rsidRPr="00C44A74" w:rsidRDefault="0034767A" w:rsidP="00914462">
      <w:pPr>
        <w:spacing w:line="480" w:lineRule="auto"/>
        <w:jc w:val="both"/>
        <w:rPr>
          <w:b/>
          <w:color w:val="000000" w:themeColor="text1"/>
        </w:rPr>
      </w:pPr>
    </w:p>
    <w:p w14:paraId="0F3B14AE" w14:textId="77777777" w:rsidR="0034767A" w:rsidRPr="00C44A74" w:rsidRDefault="0034767A" w:rsidP="00914462">
      <w:pPr>
        <w:spacing w:line="480" w:lineRule="auto"/>
        <w:jc w:val="both"/>
        <w:rPr>
          <w:b/>
          <w:color w:val="000000" w:themeColor="text1"/>
        </w:rPr>
      </w:pPr>
    </w:p>
    <w:p w14:paraId="689500B8" w14:textId="77777777" w:rsidR="0034767A" w:rsidRPr="00C44A74" w:rsidRDefault="0034767A" w:rsidP="00914462">
      <w:pPr>
        <w:spacing w:line="480" w:lineRule="auto"/>
        <w:jc w:val="both"/>
        <w:rPr>
          <w:b/>
          <w:color w:val="000000" w:themeColor="text1"/>
        </w:rPr>
      </w:pPr>
    </w:p>
    <w:p w14:paraId="374984CF" w14:textId="77777777" w:rsidR="0034767A" w:rsidRPr="00C44A74" w:rsidRDefault="0034767A" w:rsidP="00914462">
      <w:pPr>
        <w:spacing w:line="480" w:lineRule="auto"/>
        <w:rPr>
          <w:b/>
          <w:color w:val="000000" w:themeColor="text1"/>
        </w:rPr>
      </w:pPr>
      <w:r w:rsidRPr="00C44A74">
        <w:rPr>
          <w:b/>
          <w:color w:val="000000" w:themeColor="text1"/>
        </w:rPr>
        <w:br w:type="page"/>
      </w:r>
    </w:p>
    <w:bookmarkStart w:id="10" w:name="_Toc466283106" w:displacedByCustomXml="next"/>
    <w:sdt>
      <w:sdtPr>
        <w:rPr>
          <w:rFonts w:eastAsiaTheme="minorHAnsi"/>
          <w:bCs w:val="0"/>
          <w:color w:val="auto"/>
          <w:sz w:val="22"/>
          <w:szCs w:val="22"/>
        </w:rPr>
        <w:id w:val="2122100506"/>
        <w:docPartObj>
          <w:docPartGallery w:val="Table of Contents"/>
          <w:docPartUnique/>
        </w:docPartObj>
      </w:sdtPr>
      <w:sdtEndPr>
        <w:rPr>
          <w:noProof/>
          <w:sz w:val="24"/>
          <w:szCs w:val="24"/>
        </w:rPr>
      </w:sdtEndPr>
      <w:sdtContent>
        <w:commentRangeStart w:id="11" w:displacedByCustomXml="prev"/>
        <w:p w14:paraId="536D9DA6" w14:textId="19C9871F" w:rsidR="005C2407" w:rsidRPr="00C44A74" w:rsidRDefault="00961277" w:rsidP="00FD5051">
          <w:pPr>
            <w:pStyle w:val="TOCHeading"/>
            <w:spacing w:line="480" w:lineRule="auto"/>
            <w:jc w:val="right"/>
          </w:pPr>
          <w:r w:rsidRPr="00C44A74">
            <w:t>TABLE OF CONTENTS</w:t>
          </w:r>
          <w:commentRangeEnd w:id="11"/>
          <w:r w:rsidR="0079232F" w:rsidRPr="00C44A74">
            <w:rPr>
              <w:rStyle w:val="CommentReference"/>
              <w:rFonts w:eastAsiaTheme="minorHAnsi"/>
              <w:bCs w:val="0"/>
              <w:sz w:val="24"/>
              <w:szCs w:val="24"/>
            </w:rPr>
            <w:commentReference w:id="11"/>
          </w:r>
          <w:r w:rsidR="001459E1" w:rsidRPr="00C44A74">
            <w:tab/>
          </w:r>
          <w:r w:rsidR="001459E1" w:rsidRPr="00C44A74">
            <w:tab/>
          </w:r>
          <w:r w:rsidR="001459E1" w:rsidRPr="00C44A74">
            <w:tab/>
          </w:r>
          <w:r w:rsidR="001459E1" w:rsidRPr="00C44A74">
            <w:tab/>
            <w:t>Page</w:t>
          </w:r>
        </w:p>
        <w:p w14:paraId="71998E0F" w14:textId="215B4809" w:rsidR="006B3DAA" w:rsidRPr="00C44A74" w:rsidRDefault="005C2407" w:rsidP="00FD5051">
          <w:pPr>
            <w:pStyle w:val="TOC1"/>
            <w:tabs>
              <w:tab w:val="right" w:leader="dot" w:pos="8630"/>
            </w:tabs>
            <w:spacing w:line="480" w:lineRule="auto"/>
            <w:rPr>
              <w:rFonts w:ascii="Times New Roman" w:eastAsiaTheme="minorEastAsia" w:hAnsi="Times New Roman"/>
              <w:b w:val="0"/>
              <w:bCs w:val="0"/>
              <w:noProof/>
              <w:color w:val="000000" w:themeColor="text1"/>
            </w:rPr>
          </w:pPr>
          <w:r w:rsidRPr="00C44A74">
            <w:rPr>
              <w:rFonts w:ascii="Times New Roman" w:hAnsi="Times New Roman"/>
              <w:b w:val="0"/>
              <w:color w:val="000000" w:themeColor="text1"/>
            </w:rPr>
            <w:fldChar w:fldCharType="begin"/>
          </w:r>
          <w:r w:rsidRPr="00C44A74">
            <w:rPr>
              <w:rFonts w:ascii="Times New Roman" w:hAnsi="Times New Roman"/>
              <w:b w:val="0"/>
              <w:color w:val="000000" w:themeColor="text1"/>
            </w:rPr>
            <w:instrText xml:space="preserve"> TOC \o "1-4" \h \z </w:instrText>
          </w:r>
          <w:r w:rsidRPr="00C44A74">
            <w:rPr>
              <w:rFonts w:ascii="Times New Roman" w:hAnsi="Times New Roman"/>
              <w:b w:val="0"/>
              <w:color w:val="000000" w:themeColor="text1"/>
            </w:rPr>
            <w:fldChar w:fldCharType="separate"/>
          </w:r>
          <w:hyperlink w:anchor="_Toc499788924" w:history="1">
            <w:r w:rsidR="006B3DAA" w:rsidRPr="00C44A74">
              <w:rPr>
                <w:rStyle w:val="Hyperlink"/>
                <w:rFonts w:ascii="Times New Roman" w:hAnsi="Times New Roman"/>
                <w:b w:val="0"/>
                <w:noProof/>
                <w:color w:val="000000" w:themeColor="text1"/>
              </w:rPr>
              <w:t>Acknowledgements</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24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vi</w:t>
            </w:r>
            <w:r w:rsidR="006B3DAA" w:rsidRPr="00C44A74">
              <w:rPr>
                <w:rFonts w:ascii="Times New Roman" w:hAnsi="Times New Roman"/>
                <w:b w:val="0"/>
                <w:noProof/>
                <w:webHidden/>
                <w:color w:val="000000" w:themeColor="text1"/>
              </w:rPr>
              <w:fldChar w:fldCharType="end"/>
            </w:r>
          </w:hyperlink>
        </w:p>
        <w:p w14:paraId="2AEBD295" w14:textId="724CE6FD" w:rsidR="006B3DAA" w:rsidRPr="00C44A74" w:rsidRDefault="00A556F4" w:rsidP="00FD5051">
          <w:pPr>
            <w:pStyle w:val="TOC1"/>
            <w:tabs>
              <w:tab w:val="right" w:leader="dot" w:pos="8630"/>
            </w:tabs>
            <w:spacing w:line="480" w:lineRule="auto"/>
            <w:rPr>
              <w:rFonts w:ascii="Times New Roman" w:eastAsiaTheme="minorEastAsia" w:hAnsi="Times New Roman"/>
              <w:b w:val="0"/>
              <w:bCs w:val="0"/>
              <w:noProof/>
              <w:color w:val="000000" w:themeColor="text1"/>
            </w:rPr>
          </w:pPr>
          <w:hyperlink w:anchor="_Toc499788925" w:history="1">
            <w:r w:rsidR="006B3DAA" w:rsidRPr="00C44A74">
              <w:rPr>
                <w:rStyle w:val="Hyperlink"/>
                <w:rFonts w:ascii="Times New Roman" w:hAnsi="Times New Roman"/>
                <w:b w:val="0"/>
                <w:noProof/>
                <w:color w:val="000000" w:themeColor="text1"/>
              </w:rPr>
              <w:t>List of Tables</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25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ix</w:t>
            </w:r>
            <w:r w:rsidR="006B3DAA" w:rsidRPr="00C44A74">
              <w:rPr>
                <w:rFonts w:ascii="Times New Roman" w:hAnsi="Times New Roman"/>
                <w:b w:val="0"/>
                <w:noProof/>
                <w:webHidden/>
                <w:color w:val="000000" w:themeColor="text1"/>
              </w:rPr>
              <w:fldChar w:fldCharType="end"/>
            </w:r>
          </w:hyperlink>
        </w:p>
        <w:p w14:paraId="33FA5ECB" w14:textId="2FE6C0F2" w:rsidR="006B3DAA" w:rsidRPr="00C44A74" w:rsidRDefault="00A556F4" w:rsidP="00FD5051">
          <w:pPr>
            <w:pStyle w:val="TOC1"/>
            <w:tabs>
              <w:tab w:val="right" w:leader="dot" w:pos="8630"/>
            </w:tabs>
            <w:spacing w:line="480" w:lineRule="auto"/>
            <w:rPr>
              <w:rFonts w:ascii="Times New Roman" w:hAnsi="Times New Roman"/>
              <w:b w:val="0"/>
              <w:noProof/>
              <w:color w:val="000000" w:themeColor="text1"/>
            </w:rPr>
          </w:pPr>
          <w:hyperlink w:anchor="_Toc499788926" w:history="1">
            <w:r w:rsidR="006B3DAA" w:rsidRPr="00C44A74">
              <w:rPr>
                <w:rStyle w:val="Hyperlink"/>
                <w:rFonts w:ascii="Times New Roman" w:hAnsi="Times New Roman"/>
                <w:b w:val="0"/>
                <w:noProof/>
                <w:color w:val="000000" w:themeColor="text1"/>
              </w:rPr>
              <w:t>List of Figures</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26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x</w:t>
            </w:r>
            <w:r w:rsidR="006B3DAA" w:rsidRPr="00C44A74">
              <w:rPr>
                <w:rFonts w:ascii="Times New Roman" w:hAnsi="Times New Roman"/>
                <w:b w:val="0"/>
                <w:noProof/>
                <w:webHidden/>
                <w:color w:val="000000" w:themeColor="text1"/>
              </w:rPr>
              <w:fldChar w:fldCharType="end"/>
            </w:r>
          </w:hyperlink>
        </w:p>
        <w:p w14:paraId="75688953" w14:textId="46693B93" w:rsidR="00F913D4" w:rsidRPr="00C44A74" w:rsidRDefault="00F913D4" w:rsidP="00F913D4">
          <w:pPr>
            <w:spacing w:line="480" w:lineRule="auto"/>
            <w:rPr>
              <w:color w:val="000000" w:themeColor="text1"/>
            </w:rPr>
          </w:pPr>
          <w:r w:rsidRPr="00C44A74">
            <w:rPr>
              <w:color w:val="000000" w:themeColor="text1"/>
            </w:rPr>
            <w:t>Chapters</w:t>
          </w:r>
        </w:p>
        <w:p w14:paraId="27136239"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27" w:history="1">
            <w:r w:rsidR="006B3DAA" w:rsidRPr="00C44A74">
              <w:rPr>
                <w:rStyle w:val="Hyperlink"/>
                <w:rFonts w:ascii="Times New Roman" w:hAnsi="Times New Roman"/>
                <w:b w:val="0"/>
                <w:noProof/>
                <w:color w:val="000000" w:themeColor="text1"/>
              </w:rPr>
              <w:t>1.</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INTRODUCTION</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27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1</w:t>
            </w:r>
            <w:r w:rsidR="006B3DAA" w:rsidRPr="00C44A74">
              <w:rPr>
                <w:rFonts w:ascii="Times New Roman" w:hAnsi="Times New Roman"/>
                <w:b w:val="0"/>
                <w:noProof/>
                <w:webHidden/>
                <w:color w:val="000000" w:themeColor="text1"/>
              </w:rPr>
              <w:fldChar w:fldCharType="end"/>
            </w:r>
          </w:hyperlink>
        </w:p>
        <w:p w14:paraId="2DABDB55"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28" w:history="1">
            <w:r w:rsidR="006B3DAA" w:rsidRPr="00C44A74">
              <w:rPr>
                <w:rStyle w:val="Hyperlink"/>
                <w:rFonts w:ascii="Times New Roman" w:hAnsi="Times New Roman"/>
                <w:b w:val="0"/>
                <w:noProof/>
                <w:color w:val="000000" w:themeColor="text1"/>
                <w:sz w:val="24"/>
                <w:szCs w:val="24"/>
              </w:rPr>
              <w:t>1.1</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Overview</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28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1</w:t>
            </w:r>
            <w:r w:rsidR="006B3DAA" w:rsidRPr="00C44A74">
              <w:rPr>
                <w:rFonts w:ascii="Times New Roman" w:hAnsi="Times New Roman"/>
                <w:b w:val="0"/>
                <w:noProof/>
                <w:webHidden/>
                <w:color w:val="000000" w:themeColor="text1"/>
                <w:sz w:val="24"/>
                <w:szCs w:val="24"/>
              </w:rPr>
              <w:fldChar w:fldCharType="end"/>
            </w:r>
          </w:hyperlink>
        </w:p>
        <w:p w14:paraId="350A0F51"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29" w:history="1">
            <w:r w:rsidR="006B3DAA" w:rsidRPr="00C44A74">
              <w:rPr>
                <w:rStyle w:val="Hyperlink"/>
                <w:rFonts w:ascii="Times New Roman" w:hAnsi="Times New Roman"/>
                <w:b w:val="0"/>
                <w:noProof/>
                <w:color w:val="000000" w:themeColor="text1"/>
                <w:sz w:val="24"/>
                <w:szCs w:val="24"/>
              </w:rPr>
              <w:t>1.2</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Features and Privileges</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29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1</w:t>
            </w:r>
            <w:r w:rsidR="006B3DAA" w:rsidRPr="00C44A74">
              <w:rPr>
                <w:rFonts w:ascii="Times New Roman" w:hAnsi="Times New Roman"/>
                <w:b w:val="0"/>
                <w:noProof/>
                <w:webHidden/>
                <w:color w:val="000000" w:themeColor="text1"/>
                <w:sz w:val="24"/>
                <w:szCs w:val="24"/>
              </w:rPr>
              <w:fldChar w:fldCharType="end"/>
            </w:r>
          </w:hyperlink>
        </w:p>
        <w:p w14:paraId="5DFA5C2F"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30" w:history="1">
            <w:r w:rsidR="006B3DAA" w:rsidRPr="00C44A74">
              <w:rPr>
                <w:rStyle w:val="Hyperlink"/>
                <w:rFonts w:ascii="Times New Roman" w:hAnsi="Times New Roman"/>
                <w:b w:val="0"/>
                <w:noProof/>
                <w:color w:val="000000" w:themeColor="text1"/>
                <w:sz w:val="24"/>
                <w:szCs w:val="24"/>
              </w:rPr>
              <w:t>1.3</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Prerequisites</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30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3</w:t>
            </w:r>
            <w:r w:rsidR="006B3DAA" w:rsidRPr="00C44A74">
              <w:rPr>
                <w:rFonts w:ascii="Times New Roman" w:hAnsi="Times New Roman"/>
                <w:b w:val="0"/>
                <w:noProof/>
                <w:webHidden/>
                <w:color w:val="000000" w:themeColor="text1"/>
                <w:sz w:val="24"/>
                <w:szCs w:val="24"/>
              </w:rPr>
              <w:fldChar w:fldCharType="end"/>
            </w:r>
          </w:hyperlink>
        </w:p>
        <w:p w14:paraId="68AF5508"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31" w:history="1">
            <w:r w:rsidR="006B3DAA" w:rsidRPr="00C44A74">
              <w:rPr>
                <w:rStyle w:val="Hyperlink"/>
                <w:rFonts w:ascii="Times New Roman" w:hAnsi="Times New Roman"/>
                <w:b w:val="0"/>
                <w:noProof/>
                <w:color w:val="000000" w:themeColor="text1"/>
                <w:sz w:val="24"/>
                <w:szCs w:val="24"/>
              </w:rPr>
              <w:t>1.4</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Entity Relationship Diagram</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31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3</w:t>
            </w:r>
            <w:r w:rsidR="006B3DAA" w:rsidRPr="00C44A74">
              <w:rPr>
                <w:rFonts w:ascii="Times New Roman" w:hAnsi="Times New Roman"/>
                <w:b w:val="0"/>
                <w:noProof/>
                <w:webHidden/>
                <w:color w:val="000000" w:themeColor="text1"/>
                <w:sz w:val="24"/>
                <w:szCs w:val="24"/>
              </w:rPr>
              <w:fldChar w:fldCharType="end"/>
            </w:r>
          </w:hyperlink>
        </w:p>
        <w:p w14:paraId="295E0B92"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32" w:history="1">
            <w:r w:rsidR="006B3DAA" w:rsidRPr="00C44A74">
              <w:rPr>
                <w:rStyle w:val="Hyperlink"/>
                <w:rFonts w:ascii="Times New Roman" w:hAnsi="Times New Roman"/>
                <w:b w:val="0"/>
                <w:noProof/>
                <w:color w:val="000000" w:themeColor="text1"/>
              </w:rPr>
              <w:t>2.</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SOFTWARE DEVELOPMENT CYCLE</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32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5</w:t>
            </w:r>
            <w:r w:rsidR="006B3DAA" w:rsidRPr="00C44A74">
              <w:rPr>
                <w:rFonts w:ascii="Times New Roman" w:hAnsi="Times New Roman"/>
                <w:b w:val="0"/>
                <w:noProof/>
                <w:webHidden/>
                <w:color w:val="000000" w:themeColor="text1"/>
              </w:rPr>
              <w:fldChar w:fldCharType="end"/>
            </w:r>
          </w:hyperlink>
        </w:p>
        <w:p w14:paraId="17EE9697"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33" w:history="1">
            <w:r w:rsidR="006B3DAA" w:rsidRPr="00C44A74">
              <w:rPr>
                <w:rStyle w:val="Hyperlink"/>
                <w:rFonts w:ascii="Times New Roman" w:hAnsi="Times New Roman"/>
                <w:b w:val="0"/>
                <w:noProof/>
                <w:color w:val="000000" w:themeColor="text1"/>
              </w:rPr>
              <w:t>3.</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ANALYSIS - SYSTEM ARCHITECTURE AND DESIGN PATTERNS</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33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8</w:t>
            </w:r>
            <w:r w:rsidR="006B3DAA" w:rsidRPr="00C44A74">
              <w:rPr>
                <w:rFonts w:ascii="Times New Roman" w:hAnsi="Times New Roman"/>
                <w:b w:val="0"/>
                <w:noProof/>
                <w:webHidden/>
                <w:color w:val="000000" w:themeColor="text1"/>
              </w:rPr>
              <w:fldChar w:fldCharType="end"/>
            </w:r>
          </w:hyperlink>
        </w:p>
        <w:p w14:paraId="3713DB53"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34" w:history="1">
            <w:r w:rsidR="006B3DAA" w:rsidRPr="00C44A74">
              <w:rPr>
                <w:rStyle w:val="Hyperlink"/>
                <w:rFonts w:ascii="Times New Roman" w:hAnsi="Times New Roman"/>
                <w:b w:val="0"/>
                <w:noProof/>
                <w:color w:val="000000" w:themeColor="text1"/>
                <w:sz w:val="24"/>
                <w:szCs w:val="24"/>
              </w:rPr>
              <w:t>3.1</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3-tier Architecture</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34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8</w:t>
            </w:r>
            <w:r w:rsidR="006B3DAA" w:rsidRPr="00C44A74">
              <w:rPr>
                <w:rFonts w:ascii="Times New Roman" w:hAnsi="Times New Roman"/>
                <w:b w:val="0"/>
                <w:noProof/>
                <w:webHidden/>
                <w:color w:val="000000" w:themeColor="text1"/>
                <w:sz w:val="24"/>
                <w:szCs w:val="24"/>
              </w:rPr>
              <w:fldChar w:fldCharType="end"/>
            </w:r>
          </w:hyperlink>
        </w:p>
        <w:p w14:paraId="0FD1C909" w14:textId="2F4029FF" w:rsidR="006B3DAA" w:rsidRPr="00C44A74" w:rsidRDefault="00A556F4" w:rsidP="00FD5051">
          <w:pPr>
            <w:pStyle w:val="TOC3"/>
            <w:tabs>
              <w:tab w:val="right" w:leader="dot" w:pos="8630"/>
            </w:tabs>
            <w:spacing w:line="480" w:lineRule="auto"/>
            <w:rPr>
              <w:rFonts w:ascii="Times New Roman" w:eastAsiaTheme="minorEastAsia" w:hAnsi="Times New Roman"/>
              <w:noProof/>
              <w:color w:val="000000" w:themeColor="text1"/>
              <w:sz w:val="24"/>
              <w:szCs w:val="24"/>
            </w:rPr>
          </w:pPr>
          <w:hyperlink w:anchor="_Toc499788935" w:history="1">
            <w:r w:rsidR="0001623E" w:rsidRPr="00C44A74">
              <w:rPr>
                <w:rStyle w:val="Hyperlink"/>
                <w:rFonts w:ascii="Times New Roman" w:hAnsi="Times New Roman"/>
                <w:noProof/>
                <w:color w:val="000000" w:themeColor="text1"/>
                <w:sz w:val="24"/>
                <w:szCs w:val="24"/>
              </w:rPr>
              <w:t xml:space="preserve">3.1.1  </w:t>
            </w:r>
            <w:r w:rsidR="006B3DAA" w:rsidRPr="00C44A74">
              <w:rPr>
                <w:rStyle w:val="Hyperlink"/>
                <w:rFonts w:ascii="Times New Roman" w:hAnsi="Times New Roman"/>
                <w:noProof/>
                <w:color w:val="000000" w:themeColor="text1"/>
                <w:sz w:val="24"/>
                <w:szCs w:val="24"/>
              </w:rPr>
              <w:t>Presentation Laye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3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w:t>
            </w:r>
            <w:r w:rsidR="006B3DAA" w:rsidRPr="00C44A74">
              <w:rPr>
                <w:rFonts w:ascii="Times New Roman" w:hAnsi="Times New Roman"/>
                <w:noProof/>
                <w:webHidden/>
                <w:color w:val="000000" w:themeColor="text1"/>
                <w:sz w:val="24"/>
                <w:szCs w:val="24"/>
              </w:rPr>
              <w:fldChar w:fldCharType="end"/>
            </w:r>
          </w:hyperlink>
        </w:p>
        <w:p w14:paraId="7E1A157D" w14:textId="55A86781"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36" w:history="1">
            <w:r w:rsidR="00540EFA" w:rsidRPr="00C44A74">
              <w:rPr>
                <w:rStyle w:val="Hyperlink"/>
                <w:rFonts w:ascii="Times New Roman" w:hAnsi="Times New Roman"/>
                <w:noProof/>
                <w:color w:val="000000" w:themeColor="text1"/>
                <w:sz w:val="24"/>
                <w:szCs w:val="24"/>
              </w:rPr>
              <w:t xml:space="preserve">3.1.1.1   </w:t>
            </w:r>
            <w:r w:rsidR="00740342" w:rsidRPr="00C44A74">
              <w:rPr>
                <w:rStyle w:val="Hyperlink"/>
                <w:rFonts w:ascii="Times New Roman" w:hAnsi="Times New Roman"/>
                <w:noProof/>
                <w:color w:val="000000" w:themeColor="text1"/>
                <w:sz w:val="24"/>
                <w:szCs w:val="24"/>
              </w:rPr>
              <w:t xml:space="preserve"> </w:t>
            </w:r>
            <w:r w:rsidR="00A20B41">
              <w:rPr>
                <w:rStyle w:val="Hyperlink"/>
                <w:rFonts w:ascii="Times New Roman" w:hAnsi="Times New Roman"/>
                <w:noProof/>
                <w:color w:val="000000" w:themeColor="text1"/>
                <w:sz w:val="24"/>
                <w:szCs w:val="24"/>
              </w:rPr>
              <w:t>Android S</w:t>
            </w:r>
            <w:r w:rsidR="006B3DAA" w:rsidRPr="00C44A74">
              <w:rPr>
                <w:rStyle w:val="Hyperlink"/>
                <w:rFonts w:ascii="Times New Roman" w:hAnsi="Times New Roman"/>
                <w:noProof/>
                <w:color w:val="000000" w:themeColor="text1"/>
                <w:sz w:val="24"/>
                <w:szCs w:val="24"/>
              </w:rPr>
              <w:t>tudio</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3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w:t>
            </w:r>
            <w:r w:rsidR="006B3DAA" w:rsidRPr="00C44A74">
              <w:rPr>
                <w:rFonts w:ascii="Times New Roman" w:hAnsi="Times New Roman"/>
                <w:noProof/>
                <w:webHidden/>
                <w:color w:val="000000" w:themeColor="text1"/>
                <w:sz w:val="24"/>
                <w:szCs w:val="24"/>
              </w:rPr>
              <w:fldChar w:fldCharType="end"/>
            </w:r>
          </w:hyperlink>
        </w:p>
        <w:p w14:paraId="49B75798" w14:textId="4B97DDDF" w:rsidR="006B3DAA" w:rsidRPr="00C44A74" w:rsidRDefault="00A556F4" w:rsidP="00FD5051">
          <w:pPr>
            <w:pStyle w:val="TOC3"/>
            <w:tabs>
              <w:tab w:val="right" w:leader="dot" w:pos="8630"/>
            </w:tabs>
            <w:spacing w:line="480" w:lineRule="auto"/>
            <w:rPr>
              <w:rFonts w:ascii="Times New Roman" w:eastAsiaTheme="minorEastAsia" w:hAnsi="Times New Roman"/>
              <w:noProof/>
              <w:color w:val="000000" w:themeColor="text1"/>
              <w:sz w:val="24"/>
              <w:szCs w:val="24"/>
            </w:rPr>
          </w:pPr>
          <w:hyperlink w:anchor="_Toc499788937" w:history="1">
            <w:r w:rsidR="00453E4E" w:rsidRPr="00C44A74">
              <w:rPr>
                <w:rStyle w:val="Hyperlink"/>
                <w:rFonts w:ascii="Times New Roman" w:hAnsi="Times New Roman"/>
                <w:noProof/>
                <w:color w:val="000000" w:themeColor="text1"/>
                <w:sz w:val="24"/>
                <w:szCs w:val="24"/>
              </w:rPr>
              <w:t xml:space="preserve">3.1.2 </w:t>
            </w:r>
            <w:r w:rsidR="0001623E"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Logic Laye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3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w:t>
            </w:r>
            <w:r w:rsidR="006B3DAA" w:rsidRPr="00C44A74">
              <w:rPr>
                <w:rFonts w:ascii="Times New Roman" w:hAnsi="Times New Roman"/>
                <w:noProof/>
                <w:webHidden/>
                <w:color w:val="000000" w:themeColor="text1"/>
                <w:sz w:val="24"/>
                <w:szCs w:val="24"/>
              </w:rPr>
              <w:fldChar w:fldCharType="end"/>
            </w:r>
          </w:hyperlink>
        </w:p>
        <w:p w14:paraId="19A82D60" w14:textId="00BE102C"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38" w:history="1">
            <w:r w:rsidR="0001623E" w:rsidRPr="00C44A74">
              <w:rPr>
                <w:rStyle w:val="Hyperlink"/>
                <w:rFonts w:ascii="Times New Roman" w:hAnsi="Times New Roman"/>
                <w:noProof/>
                <w:color w:val="000000" w:themeColor="text1"/>
                <w:sz w:val="24"/>
                <w:szCs w:val="24"/>
              </w:rPr>
              <w:t xml:space="preserve">3.1.2.1   </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NET framework</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3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w:t>
            </w:r>
            <w:r w:rsidR="006B3DAA" w:rsidRPr="00C44A74">
              <w:rPr>
                <w:rFonts w:ascii="Times New Roman" w:hAnsi="Times New Roman"/>
                <w:noProof/>
                <w:webHidden/>
                <w:color w:val="000000" w:themeColor="text1"/>
                <w:sz w:val="24"/>
                <w:szCs w:val="24"/>
              </w:rPr>
              <w:fldChar w:fldCharType="end"/>
            </w:r>
          </w:hyperlink>
        </w:p>
        <w:p w14:paraId="63E17678" w14:textId="7CF29153"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39" w:history="1">
            <w:r w:rsidR="006B3DAA" w:rsidRPr="00C44A74">
              <w:rPr>
                <w:rStyle w:val="Hyperlink"/>
                <w:rFonts w:ascii="Times New Roman" w:hAnsi="Times New Roman"/>
                <w:noProof/>
                <w:color w:val="000000" w:themeColor="text1"/>
                <w:sz w:val="24"/>
                <w:szCs w:val="24"/>
              </w:rPr>
              <w:t xml:space="preserve">3.1.2.2 </w:t>
            </w:r>
            <w:r w:rsidR="00C73F2C" w:rsidRPr="00C44A74">
              <w:rPr>
                <w:rStyle w:val="Hyperlink"/>
                <w:rFonts w:ascii="Times New Roman" w:hAnsi="Times New Roman"/>
                <w:noProof/>
                <w:color w:val="000000" w:themeColor="text1"/>
                <w:sz w:val="24"/>
                <w:szCs w:val="24"/>
              </w:rPr>
              <w:t xml:space="preserve"> </w:t>
            </w:r>
            <w:r w:rsidR="0001623E" w:rsidRPr="00C44A74">
              <w:rPr>
                <w:rStyle w:val="Hyperlink"/>
                <w:rFonts w:ascii="Times New Roman" w:hAnsi="Times New Roman"/>
                <w:noProof/>
                <w:color w:val="000000" w:themeColor="text1"/>
                <w:sz w:val="24"/>
                <w:szCs w:val="24"/>
              </w:rPr>
              <w:t xml:space="preserve"> </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RESTful API</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39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w:t>
            </w:r>
            <w:r w:rsidR="006B3DAA" w:rsidRPr="00C44A74">
              <w:rPr>
                <w:rFonts w:ascii="Times New Roman" w:hAnsi="Times New Roman"/>
                <w:noProof/>
                <w:webHidden/>
                <w:color w:val="000000" w:themeColor="text1"/>
                <w:sz w:val="24"/>
                <w:szCs w:val="24"/>
              </w:rPr>
              <w:fldChar w:fldCharType="end"/>
            </w:r>
          </w:hyperlink>
        </w:p>
        <w:p w14:paraId="5B8AB514" w14:textId="74F88426"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40" w:history="1">
            <w:r w:rsidR="006B3DAA" w:rsidRPr="00C44A74">
              <w:rPr>
                <w:rStyle w:val="Hyperlink"/>
                <w:rFonts w:ascii="Times New Roman" w:hAnsi="Times New Roman"/>
                <w:noProof/>
                <w:color w:val="000000" w:themeColor="text1"/>
                <w:sz w:val="24"/>
                <w:szCs w:val="24"/>
              </w:rPr>
              <w:t xml:space="preserve">3.1.2.3 </w:t>
            </w:r>
            <w:r w:rsidR="00C73F2C" w:rsidRPr="00C44A74">
              <w:rPr>
                <w:rStyle w:val="Hyperlink"/>
                <w:rFonts w:ascii="Times New Roman" w:hAnsi="Times New Roman"/>
                <w:noProof/>
                <w:color w:val="000000" w:themeColor="text1"/>
                <w:sz w:val="24"/>
                <w:szCs w:val="24"/>
              </w:rPr>
              <w:t xml:space="preserve"> </w:t>
            </w:r>
            <w:r w:rsidR="0001623E" w:rsidRPr="00C44A74">
              <w:rPr>
                <w:rStyle w:val="Hyperlink"/>
                <w:rFonts w:ascii="Times New Roman" w:hAnsi="Times New Roman"/>
                <w:noProof/>
                <w:color w:val="000000" w:themeColor="text1"/>
                <w:sz w:val="24"/>
                <w:szCs w:val="24"/>
              </w:rPr>
              <w:t xml:space="preserve"> </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mazon EC2</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0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w:t>
            </w:r>
            <w:r w:rsidR="006B3DAA" w:rsidRPr="00C44A74">
              <w:rPr>
                <w:rFonts w:ascii="Times New Roman" w:hAnsi="Times New Roman"/>
                <w:noProof/>
                <w:webHidden/>
                <w:color w:val="000000" w:themeColor="text1"/>
                <w:sz w:val="24"/>
                <w:szCs w:val="24"/>
              </w:rPr>
              <w:fldChar w:fldCharType="end"/>
            </w:r>
          </w:hyperlink>
        </w:p>
        <w:p w14:paraId="7351B826" w14:textId="424BEABB" w:rsidR="006B3DAA" w:rsidRPr="00C44A74" w:rsidRDefault="00A556F4" w:rsidP="00FD5051">
          <w:pPr>
            <w:pStyle w:val="TOC3"/>
            <w:tabs>
              <w:tab w:val="right" w:leader="dot" w:pos="8630"/>
            </w:tabs>
            <w:spacing w:line="480" w:lineRule="auto"/>
            <w:rPr>
              <w:rFonts w:ascii="Times New Roman" w:eastAsiaTheme="minorEastAsia" w:hAnsi="Times New Roman"/>
              <w:noProof/>
              <w:color w:val="000000" w:themeColor="text1"/>
              <w:sz w:val="24"/>
              <w:szCs w:val="24"/>
            </w:rPr>
          </w:pPr>
          <w:hyperlink w:anchor="_Toc499788941" w:history="1">
            <w:r w:rsidR="006B3DAA" w:rsidRPr="00C44A74">
              <w:rPr>
                <w:rStyle w:val="Hyperlink"/>
                <w:rFonts w:ascii="Times New Roman" w:hAnsi="Times New Roman"/>
                <w:noProof/>
                <w:color w:val="000000" w:themeColor="text1"/>
                <w:sz w:val="24"/>
                <w:szCs w:val="24"/>
              </w:rPr>
              <w:t xml:space="preserve">3.1.3 </w:t>
            </w:r>
            <w:r w:rsidR="0001623E"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Data Laye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1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1</w:t>
            </w:r>
            <w:r w:rsidR="006B3DAA" w:rsidRPr="00C44A74">
              <w:rPr>
                <w:rFonts w:ascii="Times New Roman" w:hAnsi="Times New Roman"/>
                <w:noProof/>
                <w:webHidden/>
                <w:color w:val="000000" w:themeColor="text1"/>
                <w:sz w:val="24"/>
                <w:szCs w:val="24"/>
              </w:rPr>
              <w:fldChar w:fldCharType="end"/>
            </w:r>
          </w:hyperlink>
        </w:p>
        <w:p w14:paraId="21127B9F" w14:textId="3084E2AB"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42" w:history="1">
            <w:r w:rsidR="006B3DAA" w:rsidRPr="00C44A74">
              <w:rPr>
                <w:rStyle w:val="Hyperlink"/>
                <w:rFonts w:ascii="Times New Roman" w:hAnsi="Times New Roman"/>
                <w:noProof/>
                <w:color w:val="000000" w:themeColor="text1"/>
                <w:sz w:val="24"/>
                <w:szCs w:val="24"/>
              </w:rPr>
              <w:t>3</w:t>
            </w:r>
            <w:r w:rsidR="00740342" w:rsidRPr="00C44A74">
              <w:rPr>
                <w:rStyle w:val="Hyperlink"/>
                <w:rFonts w:ascii="Times New Roman" w:hAnsi="Times New Roman"/>
                <w:noProof/>
                <w:color w:val="000000" w:themeColor="text1"/>
                <w:sz w:val="24"/>
                <w:szCs w:val="24"/>
              </w:rPr>
              <w:t xml:space="preserve">.1.3.1    </w:t>
            </w:r>
            <w:r w:rsidR="006B3DAA" w:rsidRPr="00C44A74">
              <w:rPr>
                <w:rStyle w:val="Hyperlink"/>
                <w:rFonts w:ascii="Times New Roman" w:hAnsi="Times New Roman"/>
                <w:noProof/>
                <w:color w:val="000000" w:themeColor="text1"/>
                <w:sz w:val="24"/>
                <w:szCs w:val="24"/>
              </w:rPr>
              <w:t>Microsoft SQL Server Management Studio</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2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1</w:t>
            </w:r>
            <w:r w:rsidR="006B3DAA" w:rsidRPr="00C44A74">
              <w:rPr>
                <w:rFonts w:ascii="Times New Roman" w:hAnsi="Times New Roman"/>
                <w:noProof/>
                <w:webHidden/>
                <w:color w:val="000000" w:themeColor="text1"/>
                <w:sz w:val="24"/>
                <w:szCs w:val="24"/>
              </w:rPr>
              <w:fldChar w:fldCharType="end"/>
            </w:r>
          </w:hyperlink>
        </w:p>
        <w:p w14:paraId="5D1D594D" w14:textId="6F5EA9C4"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43" w:history="1">
            <w:r w:rsidR="00540EFA" w:rsidRPr="00C44A74">
              <w:rPr>
                <w:rStyle w:val="Hyperlink"/>
                <w:rFonts w:ascii="Times New Roman" w:hAnsi="Times New Roman"/>
                <w:noProof/>
                <w:color w:val="000000" w:themeColor="text1"/>
                <w:sz w:val="24"/>
                <w:szCs w:val="24"/>
              </w:rPr>
              <w:t xml:space="preserve">3.1.3.2   </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mazon RD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3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1</w:t>
            </w:r>
            <w:r w:rsidR="006B3DAA" w:rsidRPr="00C44A74">
              <w:rPr>
                <w:rFonts w:ascii="Times New Roman" w:hAnsi="Times New Roman"/>
                <w:noProof/>
                <w:webHidden/>
                <w:color w:val="000000" w:themeColor="text1"/>
                <w:sz w:val="24"/>
                <w:szCs w:val="24"/>
              </w:rPr>
              <w:fldChar w:fldCharType="end"/>
            </w:r>
          </w:hyperlink>
        </w:p>
        <w:p w14:paraId="49F7D74F"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44" w:history="1">
            <w:r w:rsidR="006B3DAA" w:rsidRPr="00C44A74">
              <w:rPr>
                <w:rStyle w:val="Hyperlink"/>
                <w:rFonts w:ascii="Times New Roman" w:hAnsi="Times New Roman"/>
                <w:b w:val="0"/>
                <w:noProof/>
                <w:color w:val="000000" w:themeColor="text1"/>
                <w:sz w:val="24"/>
                <w:szCs w:val="24"/>
              </w:rPr>
              <w:t>3.2</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Design Patterns</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44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12</w:t>
            </w:r>
            <w:r w:rsidR="006B3DAA" w:rsidRPr="00C44A74">
              <w:rPr>
                <w:rFonts w:ascii="Times New Roman" w:hAnsi="Times New Roman"/>
                <w:b w:val="0"/>
                <w:noProof/>
                <w:webHidden/>
                <w:color w:val="000000" w:themeColor="text1"/>
                <w:sz w:val="24"/>
                <w:szCs w:val="24"/>
              </w:rPr>
              <w:fldChar w:fldCharType="end"/>
            </w:r>
          </w:hyperlink>
        </w:p>
        <w:p w14:paraId="440BC099" w14:textId="6B495EE0" w:rsidR="006B3DAA" w:rsidRPr="00C44A74" w:rsidRDefault="00A556F4" w:rsidP="00FD5051">
          <w:pPr>
            <w:pStyle w:val="TOC3"/>
            <w:tabs>
              <w:tab w:val="left" w:pos="1440"/>
              <w:tab w:val="right" w:leader="dot" w:pos="8630"/>
            </w:tabs>
            <w:spacing w:line="480" w:lineRule="auto"/>
            <w:rPr>
              <w:rFonts w:ascii="Times New Roman" w:eastAsiaTheme="minorEastAsia" w:hAnsi="Times New Roman"/>
              <w:noProof/>
              <w:color w:val="000000" w:themeColor="text1"/>
              <w:sz w:val="24"/>
              <w:szCs w:val="24"/>
            </w:rPr>
          </w:pPr>
          <w:hyperlink w:anchor="_Toc499788945" w:history="1">
            <w:r w:rsidR="00540EFA" w:rsidRPr="00C44A74">
              <w:rPr>
                <w:rStyle w:val="Hyperlink"/>
                <w:rFonts w:ascii="Times New Roman" w:hAnsi="Times New Roman"/>
                <w:noProof/>
                <w:color w:val="000000" w:themeColor="text1"/>
                <w:sz w:val="24"/>
                <w:szCs w:val="24"/>
              </w:rPr>
              <w:t xml:space="preserve">3.2.1  </w:t>
            </w:r>
            <w:r w:rsidR="006B3DAA" w:rsidRPr="00C44A74">
              <w:rPr>
                <w:rStyle w:val="Hyperlink"/>
                <w:rFonts w:ascii="Times New Roman" w:hAnsi="Times New Roman"/>
                <w:noProof/>
                <w:color w:val="000000" w:themeColor="text1"/>
                <w:sz w:val="24"/>
                <w:szCs w:val="24"/>
              </w:rPr>
              <w:t>MVC Design Patter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2</w:t>
            </w:r>
            <w:r w:rsidR="006B3DAA" w:rsidRPr="00C44A74">
              <w:rPr>
                <w:rFonts w:ascii="Times New Roman" w:hAnsi="Times New Roman"/>
                <w:noProof/>
                <w:webHidden/>
                <w:color w:val="000000" w:themeColor="text1"/>
                <w:sz w:val="24"/>
                <w:szCs w:val="24"/>
              </w:rPr>
              <w:fldChar w:fldCharType="end"/>
            </w:r>
          </w:hyperlink>
        </w:p>
        <w:p w14:paraId="11E891B0" w14:textId="1A5DD424"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46" w:history="1">
            <w:r w:rsidR="006B3DAA" w:rsidRPr="00C44A74">
              <w:rPr>
                <w:rStyle w:val="Hyperlink"/>
                <w:rFonts w:ascii="Times New Roman" w:hAnsi="Times New Roman"/>
                <w:noProof/>
                <w:color w:val="000000" w:themeColor="text1"/>
                <w:sz w:val="24"/>
                <w:szCs w:val="24"/>
              </w:rPr>
              <w:t>3.2.2</w:t>
            </w:r>
            <w:r w:rsidR="00453E4E" w:rsidRPr="00C44A74">
              <w:rPr>
                <w:rFonts w:ascii="Times New Roman" w:eastAsiaTheme="minorEastAsia" w:hAnsi="Times New Roman"/>
                <w:noProof/>
                <w:color w:val="000000" w:themeColor="text1"/>
                <w:sz w:val="24"/>
                <w:szCs w:val="24"/>
              </w:rPr>
              <w:t xml:space="preserve"> </w:t>
            </w:r>
            <w:r w:rsidR="0001623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Builder Patter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4</w:t>
            </w:r>
            <w:r w:rsidR="006B3DAA" w:rsidRPr="00C44A74">
              <w:rPr>
                <w:rFonts w:ascii="Times New Roman" w:hAnsi="Times New Roman"/>
                <w:noProof/>
                <w:webHidden/>
                <w:color w:val="000000" w:themeColor="text1"/>
                <w:sz w:val="24"/>
                <w:szCs w:val="24"/>
              </w:rPr>
              <w:fldChar w:fldCharType="end"/>
            </w:r>
          </w:hyperlink>
        </w:p>
        <w:p w14:paraId="2229DA31" w14:textId="1CA02612" w:rsidR="006B3DAA" w:rsidRPr="00C44A74" w:rsidRDefault="00A556F4" w:rsidP="00FD5051">
          <w:pPr>
            <w:pStyle w:val="TOC3"/>
            <w:tabs>
              <w:tab w:val="left" w:pos="1440"/>
              <w:tab w:val="right" w:leader="dot" w:pos="8630"/>
            </w:tabs>
            <w:spacing w:line="480" w:lineRule="auto"/>
            <w:rPr>
              <w:rFonts w:ascii="Times New Roman" w:eastAsiaTheme="minorEastAsia" w:hAnsi="Times New Roman"/>
              <w:noProof/>
              <w:color w:val="000000" w:themeColor="text1"/>
              <w:sz w:val="24"/>
              <w:szCs w:val="24"/>
            </w:rPr>
          </w:pPr>
          <w:hyperlink w:anchor="_Toc499788947" w:history="1">
            <w:r w:rsidR="0001623E" w:rsidRPr="00C44A74">
              <w:rPr>
                <w:rStyle w:val="Hyperlink"/>
                <w:rFonts w:ascii="Times New Roman" w:hAnsi="Times New Roman"/>
                <w:noProof/>
                <w:color w:val="000000" w:themeColor="text1"/>
                <w:sz w:val="24"/>
                <w:szCs w:val="24"/>
              </w:rPr>
              <w:t xml:space="preserve">3.2.3  </w:t>
            </w:r>
            <w:r w:rsidR="006B3DAA" w:rsidRPr="00C44A74">
              <w:rPr>
                <w:rStyle w:val="Hyperlink"/>
                <w:rFonts w:ascii="Times New Roman" w:hAnsi="Times New Roman"/>
                <w:noProof/>
                <w:color w:val="000000" w:themeColor="text1"/>
                <w:sz w:val="24"/>
                <w:szCs w:val="24"/>
              </w:rPr>
              <w:t>Adapter Patter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4</w:t>
            </w:r>
            <w:r w:rsidR="006B3DAA" w:rsidRPr="00C44A74">
              <w:rPr>
                <w:rFonts w:ascii="Times New Roman" w:hAnsi="Times New Roman"/>
                <w:noProof/>
                <w:webHidden/>
                <w:color w:val="000000" w:themeColor="text1"/>
                <w:sz w:val="24"/>
                <w:szCs w:val="24"/>
              </w:rPr>
              <w:fldChar w:fldCharType="end"/>
            </w:r>
          </w:hyperlink>
        </w:p>
        <w:p w14:paraId="3AA447B1" w14:textId="46E154D5"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48" w:history="1">
            <w:r w:rsidR="006B3DAA" w:rsidRPr="00C44A74">
              <w:rPr>
                <w:rStyle w:val="Hyperlink"/>
                <w:rFonts w:ascii="Times New Roman" w:hAnsi="Times New Roman"/>
                <w:noProof/>
                <w:color w:val="000000" w:themeColor="text1"/>
                <w:sz w:val="24"/>
                <w:szCs w:val="24"/>
              </w:rPr>
              <w:t>3.2.4</w:t>
            </w:r>
            <w:r w:rsidR="00453E4E" w:rsidRPr="00C44A74">
              <w:rPr>
                <w:rFonts w:ascii="Times New Roman" w:eastAsiaTheme="minorEastAsia" w:hAnsi="Times New Roman"/>
                <w:noProof/>
                <w:color w:val="000000" w:themeColor="text1"/>
                <w:sz w:val="24"/>
                <w:szCs w:val="24"/>
              </w:rPr>
              <w:t xml:space="preserve"> </w:t>
            </w:r>
            <w:r w:rsidR="0001623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ublisher-Subscriber Patter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4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5</w:t>
            </w:r>
            <w:r w:rsidR="006B3DAA" w:rsidRPr="00C44A74">
              <w:rPr>
                <w:rFonts w:ascii="Times New Roman" w:hAnsi="Times New Roman"/>
                <w:noProof/>
                <w:webHidden/>
                <w:color w:val="000000" w:themeColor="text1"/>
                <w:sz w:val="24"/>
                <w:szCs w:val="24"/>
              </w:rPr>
              <w:fldChar w:fldCharType="end"/>
            </w:r>
          </w:hyperlink>
        </w:p>
        <w:p w14:paraId="4B5F2C7D"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49" w:history="1">
            <w:r w:rsidR="006B3DAA" w:rsidRPr="00C44A74">
              <w:rPr>
                <w:rStyle w:val="Hyperlink"/>
                <w:rFonts w:ascii="Times New Roman" w:hAnsi="Times New Roman"/>
                <w:b w:val="0"/>
                <w:noProof/>
                <w:color w:val="000000" w:themeColor="text1"/>
              </w:rPr>
              <w:t>4.</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DESIGN – MAKING GUI</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49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17</w:t>
            </w:r>
            <w:r w:rsidR="006B3DAA" w:rsidRPr="00C44A74">
              <w:rPr>
                <w:rFonts w:ascii="Times New Roman" w:hAnsi="Times New Roman"/>
                <w:b w:val="0"/>
                <w:noProof/>
                <w:webHidden/>
                <w:color w:val="000000" w:themeColor="text1"/>
              </w:rPr>
              <w:fldChar w:fldCharType="end"/>
            </w:r>
          </w:hyperlink>
        </w:p>
        <w:p w14:paraId="1D3A936D"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50" w:history="1">
            <w:r w:rsidR="006B3DAA" w:rsidRPr="00C44A74">
              <w:rPr>
                <w:rStyle w:val="Hyperlink"/>
                <w:rFonts w:ascii="Times New Roman" w:hAnsi="Times New Roman"/>
                <w:b w:val="0"/>
                <w:noProof/>
                <w:color w:val="000000" w:themeColor="text1"/>
                <w:sz w:val="24"/>
                <w:szCs w:val="24"/>
              </w:rPr>
              <w:t>4.1</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Setup an Android Source Code</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50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17</w:t>
            </w:r>
            <w:r w:rsidR="006B3DAA" w:rsidRPr="00C44A74">
              <w:rPr>
                <w:rFonts w:ascii="Times New Roman" w:hAnsi="Times New Roman"/>
                <w:b w:val="0"/>
                <w:noProof/>
                <w:webHidden/>
                <w:color w:val="000000" w:themeColor="text1"/>
                <w:sz w:val="24"/>
                <w:szCs w:val="24"/>
              </w:rPr>
              <w:fldChar w:fldCharType="end"/>
            </w:r>
          </w:hyperlink>
        </w:p>
        <w:p w14:paraId="6B36722B"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51" w:history="1">
            <w:r w:rsidR="006B3DAA" w:rsidRPr="00C44A74">
              <w:rPr>
                <w:rStyle w:val="Hyperlink"/>
                <w:rFonts w:ascii="Times New Roman" w:hAnsi="Times New Roman"/>
                <w:b w:val="0"/>
                <w:noProof/>
                <w:color w:val="000000" w:themeColor="text1"/>
                <w:sz w:val="24"/>
                <w:szCs w:val="24"/>
              </w:rPr>
              <w:t>4.2</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Material Design</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51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21</w:t>
            </w:r>
            <w:r w:rsidR="006B3DAA" w:rsidRPr="00C44A74">
              <w:rPr>
                <w:rFonts w:ascii="Times New Roman" w:hAnsi="Times New Roman"/>
                <w:b w:val="0"/>
                <w:noProof/>
                <w:webHidden/>
                <w:color w:val="000000" w:themeColor="text1"/>
                <w:sz w:val="24"/>
                <w:szCs w:val="24"/>
              </w:rPr>
              <w:fldChar w:fldCharType="end"/>
            </w:r>
          </w:hyperlink>
        </w:p>
        <w:p w14:paraId="22C6D6F5"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52" w:history="1">
            <w:r w:rsidR="006B3DAA" w:rsidRPr="00C44A74">
              <w:rPr>
                <w:rStyle w:val="Hyperlink"/>
                <w:rFonts w:ascii="Times New Roman" w:hAnsi="Times New Roman"/>
                <w:b w:val="0"/>
                <w:noProof/>
                <w:color w:val="000000" w:themeColor="text1"/>
                <w:sz w:val="24"/>
                <w:szCs w:val="24"/>
              </w:rPr>
              <w:t>4.3</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Design a GUI in Android</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52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22</w:t>
            </w:r>
            <w:r w:rsidR="006B3DAA" w:rsidRPr="00C44A74">
              <w:rPr>
                <w:rFonts w:ascii="Times New Roman" w:hAnsi="Times New Roman"/>
                <w:b w:val="0"/>
                <w:noProof/>
                <w:webHidden/>
                <w:color w:val="000000" w:themeColor="text1"/>
                <w:sz w:val="24"/>
                <w:szCs w:val="24"/>
              </w:rPr>
              <w:fldChar w:fldCharType="end"/>
            </w:r>
          </w:hyperlink>
        </w:p>
        <w:p w14:paraId="413127E1"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53" w:history="1">
            <w:r w:rsidR="006B3DAA" w:rsidRPr="00C44A74">
              <w:rPr>
                <w:rStyle w:val="Hyperlink"/>
                <w:rFonts w:ascii="Times New Roman" w:hAnsi="Times New Roman"/>
                <w:b w:val="0"/>
                <w:noProof/>
                <w:color w:val="000000" w:themeColor="text1"/>
              </w:rPr>
              <w:t>5.</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IMPLEMENTATION</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53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27</w:t>
            </w:r>
            <w:r w:rsidR="006B3DAA" w:rsidRPr="00C44A74">
              <w:rPr>
                <w:rFonts w:ascii="Times New Roman" w:hAnsi="Times New Roman"/>
                <w:b w:val="0"/>
                <w:noProof/>
                <w:webHidden/>
                <w:color w:val="000000" w:themeColor="text1"/>
              </w:rPr>
              <w:fldChar w:fldCharType="end"/>
            </w:r>
          </w:hyperlink>
        </w:p>
        <w:p w14:paraId="15D3C965"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54" w:history="1">
            <w:r w:rsidR="006B3DAA" w:rsidRPr="00C44A74">
              <w:rPr>
                <w:rStyle w:val="Hyperlink"/>
                <w:rFonts w:ascii="Times New Roman" w:hAnsi="Times New Roman"/>
                <w:b w:val="0"/>
                <w:noProof/>
                <w:color w:val="000000" w:themeColor="text1"/>
                <w:sz w:val="24"/>
                <w:szCs w:val="24"/>
              </w:rPr>
              <w:t>5.1</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Front End Implementation</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54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27</w:t>
            </w:r>
            <w:r w:rsidR="006B3DAA" w:rsidRPr="00C44A74">
              <w:rPr>
                <w:rFonts w:ascii="Times New Roman" w:hAnsi="Times New Roman"/>
                <w:b w:val="0"/>
                <w:noProof/>
                <w:webHidden/>
                <w:color w:val="000000" w:themeColor="text1"/>
                <w:sz w:val="24"/>
                <w:szCs w:val="24"/>
              </w:rPr>
              <w:fldChar w:fldCharType="end"/>
            </w:r>
          </w:hyperlink>
        </w:p>
        <w:p w14:paraId="78E1D552" w14:textId="527BDC3D" w:rsidR="006B3DAA" w:rsidRPr="00C44A74" w:rsidRDefault="00A556F4" w:rsidP="00FD5051">
          <w:pPr>
            <w:pStyle w:val="TOC3"/>
            <w:tabs>
              <w:tab w:val="left" w:pos="1440"/>
              <w:tab w:val="right" w:leader="dot" w:pos="8630"/>
            </w:tabs>
            <w:spacing w:line="480" w:lineRule="auto"/>
            <w:rPr>
              <w:rFonts w:ascii="Times New Roman" w:eastAsiaTheme="minorEastAsia" w:hAnsi="Times New Roman"/>
              <w:noProof/>
              <w:color w:val="000000" w:themeColor="text1"/>
              <w:sz w:val="24"/>
              <w:szCs w:val="24"/>
            </w:rPr>
          </w:pPr>
          <w:hyperlink w:anchor="_Toc499788955" w:history="1">
            <w:r w:rsidR="0001623E" w:rsidRPr="00C44A74">
              <w:rPr>
                <w:rStyle w:val="Hyperlink"/>
                <w:rFonts w:ascii="Times New Roman" w:hAnsi="Times New Roman"/>
                <w:noProof/>
                <w:color w:val="000000" w:themeColor="text1"/>
                <w:sz w:val="24"/>
                <w:szCs w:val="24"/>
              </w:rPr>
              <w:t xml:space="preserve">5.1.1  </w:t>
            </w:r>
            <w:r w:rsidR="006B3DAA" w:rsidRPr="00C44A74">
              <w:rPr>
                <w:rStyle w:val="Hyperlink"/>
                <w:rFonts w:ascii="Times New Roman" w:hAnsi="Times New Roman"/>
                <w:noProof/>
                <w:color w:val="000000" w:themeColor="text1"/>
                <w:sz w:val="24"/>
                <w:szCs w:val="24"/>
              </w:rPr>
              <w:t>Login Scree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5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27</w:t>
            </w:r>
            <w:r w:rsidR="006B3DAA" w:rsidRPr="00C44A74">
              <w:rPr>
                <w:rFonts w:ascii="Times New Roman" w:hAnsi="Times New Roman"/>
                <w:noProof/>
                <w:webHidden/>
                <w:color w:val="000000" w:themeColor="text1"/>
                <w:sz w:val="24"/>
                <w:szCs w:val="24"/>
              </w:rPr>
              <w:fldChar w:fldCharType="end"/>
            </w:r>
          </w:hyperlink>
        </w:p>
        <w:p w14:paraId="0AC19C62" w14:textId="039BB52C" w:rsidR="006B3DAA" w:rsidRPr="00C44A74" w:rsidRDefault="00A556F4" w:rsidP="00FD5051">
          <w:pPr>
            <w:pStyle w:val="TOC3"/>
            <w:tabs>
              <w:tab w:val="left" w:pos="1440"/>
              <w:tab w:val="right" w:leader="dot" w:pos="8630"/>
            </w:tabs>
            <w:spacing w:line="480" w:lineRule="auto"/>
            <w:rPr>
              <w:rFonts w:ascii="Times New Roman" w:eastAsiaTheme="minorEastAsia" w:hAnsi="Times New Roman"/>
              <w:noProof/>
              <w:color w:val="000000" w:themeColor="text1"/>
              <w:sz w:val="24"/>
              <w:szCs w:val="24"/>
            </w:rPr>
          </w:pPr>
          <w:hyperlink w:anchor="_Toc499788956" w:history="1">
            <w:r w:rsidR="0001623E" w:rsidRPr="00C44A74">
              <w:rPr>
                <w:rStyle w:val="Hyperlink"/>
                <w:rFonts w:ascii="Times New Roman" w:hAnsi="Times New Roman"/>
                <w:noProof/>
                <w:color w:val="000000" w:themeColor="text1"/>
                <w:sz w:val="24"/>
                <w:szCs w:val="24"/>
              </w:rPr>
              <w:t xml:space="preserve">5.1.2  </w:t>
            </w:r>
            <w:r w:rsidR="006B3DAA" w:rsidRPr="00C44A74">
              <w:rPr>
                <w:rStyle w:val="Hyperlink"/>
                <w:rFonts w:ascii="Times New Roman" w:hAnsi="Times New Roman"/>
                <w:noProof/>
                <w:color w:val="000000" w:themeColor="text1"/>
                <w:sz w:val="24"/>
                <w:szCs w:val="24"/>
              </w:rPr>
              <w:t>Admi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5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29</w:t>
            </w:r>
            <w:r w:rsidR="006B3DAA" w:rsidRPr="00C44A74">
              <w:rPr>
                <w:rFonts w:ascii="Times New Roman" w:hAnsi="Times New Roman"/>
                <w:noProof/>
                <w:webHidden/>
                <w:color w:val="000000" w:themeColor="text1"/>
                <w:sz w:val="24"/>
                <w:szCs w:val="24"/>
              </w:rPr>
              <w:fldChar w:fldCharType="end"/>
            </w:r>
          </w:hyperlink>
        </w:p>
        <w:p w14:paraId="40991D2A" w14:textId="2D9CB1D3"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57" w:history="1">
            <w:r w:rsidR="006B3DAA" w:rsidRPr="00C44A74">
              <w:rPr>
                <w:rStyle w:val="Hyperlink"/>
                <w:rFonts w:ascii="Times New Roman" w:hAnsi="Times New Roman"/>
                <w:noProof/>
                <w:color w:val="000000" w:themeColor="text1"/>
                <w:sz w:val="24"/>
                <w:szCs w:val="24"/>
              </w:rPr>
              <w:t>5.1.2.1</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My Informatio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5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31</w:t>
            </w:r>
            <w:r w:rsidR="006B3DAA" w:rsidRPr="00C44A74">
              <w:rPr>
                <w:rFonts w:ascii="Times New Roman" w:hAnsi="Times New Roman"/>
                <w:noProof/>
                <w:webHidden/>
                <w:color w:val="000000" w:themeColor="text1"/>
                <w:sz w:val="24"/>
                <w:szCs w:val="24"/>
              </w:rPr>
              <w:fldChar w:fldCharType="end"/>
            </w:r>
          </w:hyperlink>
        </w:p>
        <w:p w14:paraId="4D00ABA0" w14:textId="71A26CE9"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58" w:history="1">
            <w:r w:rsidR="006B3DAA" w:rsidRPr="00C44A74">
              <w:rPr>
                <w:rStyle w:val="Hyperlink"/>
                <w:rFonts w:ascii="Times New Roman" w:hAnsi="Times New Roman"/>
                <w:noProof/>
                <w:color w:val="000000" w:themeColor="text1"/>
                <w:sz w:val="24"/>
                <w:szCs w:val="24"/>
              </w:rPr>
              <w:t>5.1.2.2</w:t>
            </w:r>
            <w:r w:rsidR="00EF1D03"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dd a new admi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5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32</w:t>
            </w:r>
            <w:r w:rsidR="006B3DAA" w:rsidRPr="00C44A74">
              <w:rPr>
                <w:rFonts w:ascii="Times New Roman" w:hAnsi="Times New Roman"/>
                <w:noProof/>
                <w:webHidden/>
                <w:color w:val="000000" w:themeColor="text1"/>
                <w:sz w:val="24"/>
                <w:szCs w:val="24"/>
              </w:rPr>
              <w:fldChar w:fldCharType="end"/>
            </w:r>
          </w:hyperlink>
        </w:p>
        <w:p w14:paraId="2DC4EB06" w14:textId="3604CFBE"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59" w:history="1">
            <w:r w:rsidR="006B3DAA" w:rsidRPr="00C44A74">
              <w:rPr>
                <w:rStyle w:val="Hyperlink"/>
                <w:rFonts w:ascii="Times New Roman" w:hAnsi="Times New Roman"/>
                <w:noProof/>
                <w:color w:val="000000" w:themeColor="text1"/>
                <w:sz w:val="24"/>
                <w:szCs w:val="24"/>
              </w:rPr>
              <w:t>5.1.2.3</w:t>
            </w:r>
            <w:r w:rsidR="00C73F2C" w:rsidRPr="00C44A74">
              <w:rPr>
                <w:rFonts w:ascii="Times New Roman" w:eastAsiaTheme="minorEastAsia" w:hAnsi="Times New Roman"/>
                <w:noProof/>
                <w:color w:val="000000" w:themeColor="text1"/>
                <w:sz w:val="24"/>
                <w:szCs w:val="24"/>
              </w:rPr>
              <w:t xml:space="preserve">  </w:t>
            </w:r>
            <w:r w:rsidR="00EF1D03"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Edit and Delete an admi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59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35</w:t>
            </w:r>
            <w:r w:rsidR="006B3DAA" w:rsidRPr="00C44A74">
              <w:rPr>
                <w:rFonts w:ascii="Times New Roman" w:hAnsi="Times New Roman"/>
                <w:noProof/>
                <w:webHidden/>
                <w:color w:val="000000" w:themeColor="text1"/>
                <w:sz w:val="24"/>
                <w:szCs w:val="24"/>
              </w:rPr>
              <w:fldChar w:fldCharType="end"/>
            </w:r>
          </w:hyperlink>
        </w:p>
        <w:p w14:paraId="76790D1C" w14:textId="1EEAEFF8"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0" w:history="1">
            <w:r w:rsidR="006B3DAA" w:rsidRPr="00C44A74">
              <w:rPr>
                <w:rStyle w:val="Hyperlink"/>
                <w:rFonts w:ascii="Times New Roman" w:hAnsi="Times New Roman"/>
                <w:noProof/>
                <w:color w:val="000000" w:themeColor="text1"/>
                <w:sz w:val="24"/>
                <w:szCs w:val="24"/>
              </w:rPr>
              <w:t>5.1.2.4</w:t>
            </w:r>
            <w:r w:rsidR="00C73F2C" w:rsidRPr="00C44A74">
              <w:rPr>
                <w:rFonts w:ascii="Times New Roman" w:eastAsiaTheme="minorEastAsia" w:hAnsi="Times New Roman"/>
                <w:noProof/>
                <w:color w:val="000000" w:themeColor="text1"/>
                <w:sz w:val="24"/>
                <w:szCs w:val="24"/>
              </w:rPr>
              <w:t xml:space="preserve">  </w:t>
            </w:r>
            <w:r w:rsidR="0001623E"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dd a new instructo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0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38</w:t>
            </w:r>
            <w:r w:rsidR="006B3DAA" w:rsidRPr="00C44A74">
              <w:rPr>
                <w:rFonts w:ascii="Times New Roman" w:hAnsi="Times New Roman"/>
                <w:noProof/>
                <w:webHidden/>
                <w:color w:val="000000" w:themeColor="text1"/>
                <w:sz w:val="24"/>
                <w:szCs w:val="24"/>
              </w:rPr>
              <w:fldChar w:fldCharType="end"/>
            </w:r>
          </w:hyperlink>
        </w:p>
        <w:p w14:paraId="1CF8D366" w14:textId="5BC7E6B7"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1" w:history="1">
            <w:r w:rsidR="006B3DAA" w:rsidRPr="00C44A74">
              <w:rPr>
                <w:rStyle w:val="Hyperlink"/>
                <w:rFonts w:ascii="Times New Roman" w:hAnsi="Times New Roman"/>
                <w:noProof/>
                <w:color w:val="000000" w:themeColor="text1"/>
                <w:sz w:val="24"/>
                <w:szCs w:val="24"/>
              </w:rPr>
              <w:t>5.1.2.5</w:t>
            </w:r>
            <w:r w:rsidR="00C73F2C" w:rsidRPr="00C44A74">
              <w:rPr>
                <w:rFonts w:ascii="Times New Roman" w:eastAsiaTheme="minorEastAsia" w:hAnsi="Times New Roman"/>
                <w:noProof/>
                <w:color w:val="000000" w:themeColor="text1"/>
                <w:sz w:val="24"/>
                <w:szCs w:val="24"/>
              </w:rPr>
              <w:t xml:space="preserve">  </w:t>
            </w:r>
            <w:r w:rsidR="0001623E"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Edit and Delete an instructo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1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41</w:t>
            </w:r>
            <w:r w:rsidR="006B3DAA" w:rsidRPr="00C44A74">
              <w:rPr>
                <w:rFonts w:ascii="Times New Roman" w:hAnsi="Times New Roman"/>
                <w:noProof/>
                <w:webHidden/>
                <w:color w:val="000000" w:themeColor="text1"/>
                <w:sz w:val="24"/>
                <w:szCs w:val="24"/>
              </w:rPr>
              <w:fldChar w:fldCharType="end"/>
            </w:r>
          </w:hyperlink>
        </w:p>
        <w:p w14:paraId="10D2BD02" w14:textId="06509099"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2" w:history="1">
            <w:r w:rsidR="006B3DAA" w:rsidRPr="00C44A74">
              <w:rPr>
                <w:rStyle w:val="Hyperlink"/>
                <w:rFonts w:ascii="Times New Roman" w:hAnsi="Times New Roman"/>
                <w:noProof/>
                <w:color w:val="000000" w:themeColor="text1"/>
                <w:sz w:val="24"/>
                <w:szCs w:val="24"/>
              </w:rPr>
              <w:t>5.1.2.6</w:t>
            </w:r>
            <w:r w:rsidR="0001623E"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w to add a studen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2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44</w:t>
            </w:r>
            <w:r w:rsidR="006B3DAA" w:rsidRPr="00C44A74">
              <w:rPr>
                <w:rFonts w:ascii="Times New Roman" w:hAnsi="Times New Roman"/>
                <w:noProof/>
                <w:webHidden/>
                <w:color w:val="000000" w:themeColor="text1"/>
                <w:sz w:val="24"/>
                <w:szCs w:val="24"/>
              </w:rPr>
              <w:fldChar w:fldCharType="end"/>
            </w:r>
          </w:hyperlink>
        </w:p>
        <w:p w14:paraId="7FA9BE1B" w14:textId="537338A2"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3" w:history="1">
            <w:r w:rsidR="006B3DAA" w:rsidRPr="00C44A74">
              <w:rPr>
                <w:rStyle w:val="Hyperlink"/>
                <w:rFonts w:ascii="Times New Roman" w:hAnsi="Times New Roman"/>
                <w:noProof/>
                <w:color w:val="000000" w:themeColor="text1"/>
                <w:sz w:val="24"/>
                <w:szCs w:val="24"/>
              </w:rPr>
              <w:t>5.1.2.7</w:t>
            </w:r>
            <w:r w:rsidR="00C73F2C" w:rsidRPr="00C44A74">
              <w:rPr>
                <w:rFonts w:ascii="Times New Roman" w:eastAsiaTheme="minorEastAsia" w:hAnsi="Times New Roman"/>
                <w:noProof/>
                <w:color w:val="000000" w:themeColor="text1"/>
                <w:sz w:val="24"/>
                <w:szCs w:val="24"/>
              </w:rPr>
              <w:t xml:space="preserve">  </w:t>
            </w:r>
            <w:r w:rsidR="00586F62" w:rsidRPr="00C44A74">
              <w:rPr>
                <w:rFonts w:ascii="Times New Roman" w:eastAsiaTheme="minorEastAsia" w:hAnsi="Times New Roman"/>
                <w:noProof/>
                <w:color w:val="000000" w:themeColor="text1"/>
                <w:sz w:val="24"/>
                <w:szCs w:val="24"/>
              </w:rPr>
              <w:t xml:space="preserve"> </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w to edit and/or delete a studen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3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45</w:t>
            </w:r>
            <w:r w:rsidR="006B3DAA" w:rsidRPr="00C44A74">
              <w:rPr>
                <w:rFonts w:ascii="Times New Roman" w:hAnsi="Times New Roman"/>
                <w:noProof/>
                <w:webHidden/>
                <w:color w:val="000000" w:themeColor="text1"/>
                <w:sz w:val="24"/>
                <w:szCs w:val="24"/>
              </w:rPr>
              <w:fldChar w:fldCharType="end"/>
            </w:r>
          </w:hyperlink>
        </w:p>
        <w:p w14:paraId="2DEEFD7B" w14:textId="4557C6D2"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4" w:history="1">
            <w:r w:rsidR="006B3DAA" w:rsidRPr="00C44A74">
              <w:rPr>
                <w:rStyle w:val="Hyperlink"/>
                <w:rFonts w:ascii="Times New Roman" w:hAnsi="Times New Roman"/>
                <w:noProof/>
                <w:color w:val="000000" w:themeColor="text1"/>
                <w:sz w:val="24"/>
                <w:szCs w:val="24"/>
              </w:rPr>
              <w:t>5.1.2.8</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dd a new subjec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4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47</w:t>
            </w:r>
            <w:r w:rsidR="006B3DAA" w:rsidRPr="00C44A74">
              <w:rPr>
                <w:rFonts w:ascii="Times New Roman" w:hAnsi="Times New Roman"/>
                <w:noProof/>
                <w:webHidden/>
                <w:color w:val="000000" w:themeColor="text1"/>
                <w:sz w:val="24"/>
                <w:szCs w:val="24"/>
              </w:rPr>
              <w:fldChar w:fldCharType="end"/>
            </w:r>
          </w:hyperlink>
        </w:p>
        <w:p w14:paraId="447F3246" w14:textId="2427666E"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5" w:history="1">
            <w:r w:rsidR="006B3DAA" w:rsidRPr="00C44A74">
              <w:rPr>
                <w:rStyle w:val="Hyperlink"/>
                <w:rFonts w:ascii="Times New Roman" w:hAnsi="Times New Roman"/>
                <w:noProof/>
                <w:color w:val="000000" w:themeColor="text1"/>
                <w:sz w:val="24"/>
                <w:szCs w:val="24"/>
              </w:rPr>
              <w:t>5.1.2.9</w:t>
            </w:r>
            <w:r w:rsidR="00740342"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w to edit and/or delete a subjec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48</w:t>
            </w:r>
            <w:r w:rsidR="006B3DAA" w:rsidRPr="00C44A74">
              <w:rPr>
                <w:rFonts w:ascii="Times New Roman" w:hAnsi="Times New Roman"/>
                <w:noProof/>
                <w:webHidden/>
                <w:color w:val="000000" w:themeColor="text1"/>
                <w:sz w:val="24"/>
                <w:szCs w:val="24"/>
              </w:rPr>
              <w:fldChar w:fldCharType="end"/>
            </w:r>
          </w:hyperlink>
        </w:p>
        <w:p w14:paraId="5EB8720F" w14:textId="67319900"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6" w:history="1">
            <w:r w:rsidR="006B3DAA" w:rsidRPr="00C44A74">
              <w:rPr>
                <w:rStyle w:val="Hyperlink"/>
                <w:rFonts w:ascii="Times New Roman" w:hAnsi="Times New Roman"/>
                <w:noProof/>
                <w:color w:val="000000" w:themeColor="text1"/>
                <w:sz w:val="24"/>
                <w:szCs w:val="24"/>
              </w:rPr>
              <w:t>5.1.2.10</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w to enroll a studen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50</w:t>
            </w:r>
            <w:r w:rsidR="006B3DAA" w:rsidRPr="00C44A74">
              <w:rPr>
                <w:rFonts w:ascii="Times New Roman" w:hAnsi="Times New Roman"/>
                <w:noProof/>
                <w:webHidden/>
                <w:color w:val="000000" w:themeColor="text1"/>
                <w:sz w:val="24"/>
                <w:szCs w:val="24"/>
              </w:rPr>
              <w:fldChar w:fldCharType="end"/>
            </w:r>
          </w:hyperlink>
        </w:p>
        <w:p w14:paraId="64FC7FFD" w14:textId="60D8DC44" w:rsidR="006B3DAA" w:rsidRPr="00C44A74" w:rsidRDefault="00A556F4" w:rsidP="00FD5051">
          <w:pPr>
            <w:pStyle w:val="TOC4"/>
            <w:tabs>
              <w:tab w:val="right" w:leader="dot" w:pos="8630"/>
            </w:tabs>
            <w:spacing w:line="480" w:lineRule="auto"/>
            <w:rPr>
              <w:rFonts w:ascii="Times New Roman" w:eastAsiaTheme="minorEastAsia" w:hAnsi="Times New Roman"/>
              <w:noProof/>
              <w:color w:val="000000" w:themeColor="text1"/>
              <w:sz w:val="24"/>
              <w:szCs w:val="24"/>
            </w:rPr>
          </w:pPr>
          <w:hyperlink w:anchor="_Toc499788967" w:history="1">
            <w:r w:rsidR="006B3DAA" w:rsidRPr="00C44A74">
              <w:rPr>
                <w:rStyle w:val="Hyperlink"/>
                <w:rFonts w:ascii="Times New Roman" w:hAnsi="Times New Roman"/>
                <w:noProof/>
                <w:color w:val="000000" w:themeColor="text1"/>
                <w:sz w:val="24"/>
                <w:szCs w:val="24"/>
              </w:rPr>
              <w:t xml:space="preserve">5.1.2.11 </w:t>
            </w:r>
            <w:r w:rsidR="00740342" w:rsidRPr="00C44A74">
              <w:rPr>
                <w:rStyle w:val="Hyperlink"/>
                <w:rFonts w:ascii="Times New Roman"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 xml:space="preserve">Source code summary, functionalities </w:t>
            </w:r>
            <w:r w:rsidR="00BC2228" w:rsidRPr="00C44A74">
              <w:rPr>
                <w:rStyle w:val="Hyperlink"/>
                <w:rFonts w:ascii="Times New Roman" w:hAnsi="Times New Roman"/>
                <w:noProof/>
                <w:color w:val="000000" w:themeColor="text1"/>
                <w:sz w:val="24"/>
                <w:szCs w:val="24"/>
              </w:rPr>
              <w:t xml:space="preserve">&amp; </w:t>
            </w:r>
            <w:r w:rsidR="006B3DAA" w:rsidRPr="00C44A74">
              <w:rPr>
                <w:rStyle w:val="Hyperlink"/>
                <w:rFonts w:ascii="Times New Roman" w:hAnsi="Times New Roman"/>
                <w:noProof/>
                <w:color w:val="000000" w:themeColor="text1"/>
                <w:sz w:val="24"/>
                <w:szCs w:val="24"/>
              </w:rPr>
              <w:t>API for Admin modul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1</w:t>
            </w:r>
            <w:r w:rsidR="006B3DAA" w:rsidRPr="00C44A74">
              <w:rPr>
                <w:rFonts w:ascii="Times New Roman" w:hAnsi="Times New Roman"/>
                <w:noProof/>
                <w:webHidden/>
                <w:color w:val="000000" w:themeColor="text1"/>
                <w:sz w:val="24"/>
                <w:szCs w:val="24"/>
              </w:rPr>
              <w:fldChar w:fldCharType="end"/>
            </w:r>
          </w:hyperlink>
        </w:p>
        <w:p w14:paraId="45C7053F" w14:textId="1E35976E"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68" w:history="1">
            <w:r w:rsidR="006B3DAA" w:rsidRPr="00C44A74">
              <w:rPr>
                <w:rStyle w:val="Hyperlink"/>
                <w:rFonts w:ascii="Times New Roman" w:hAnsi="Times New Roman"/>
                <w:noProof/>
                <w:color w:val="000000" w:themeColor="text1"/>
                <w:sz w:val="24"/>
                <w:szCs w:val="24"/>
              </w:rPr>
              <w:t>5.1.3</w:t>
            </w:r>
            <w:r w:rsidR="003E06C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Instructo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3</w:t>
            </w:r>
            <w:r w:rsidR="006B3DAA" w:rsidRPr="00C44A74">
              <w:rPr>
                <w:rFonts w:ascii="Times New Roman" w:hAnsi="Times New Roman"/>
                <w:noProof/>
                <w:webHidden/>
                <w:color w:val="000000" w:themeColor="text1"/>
                <w:sz w:val="24"/>
                <w:szCs w:val="24"/>
              </w:rPr>
              <w:fldChar w:fldCharType="end"/>
            </w:r>
          </w:hyperlink>
        </w:p>
        <w:p w14:paraId="7F2110C8" w14:textId="1A4F3FEF"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69" w:history="1">
            <w:r w:rsidR="006B3DAA" w:rsidRPr="00C44A74">
              <w:rPr>
                <w:rStyle w:val="Hyperlink"/>
                <w:rFonts w:ascii="Times New Roman" w:hAnsi="Times New Roman"/>
                <w:noProof/>
                <w:color w:val="000000" w:themeColor="text1"/>
                <w:sz w:val="24"/>
                <w:szCs w:val="24"/>
              </w:rPr>
              <w:t>5.1.3.1</w:t>
            </w:r>
            <w:r w:rsidR="003E06C7"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me Scree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69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3</w:t>
            </w:r>
            <w:r w:rsidR="006B3DAA" w:rsidRPr="00C44A74">
              <w:rPr>
                <w:rFonts w:ascii="Times New Roman" w:hAnsi="Times New Roman"/>
                <w:noProof/>
                <w:webHidden/>
                <w:color w:val="000000" w:themeColor="text1"/>
                <w:sz w:val="24"/>
                <w:szCs w:val="24"/>
              </w:rPr>
              <w:fldChar w:fldCharType="end"/>
            </w:r>
          </w:hyperlink>
        </w:p>
        <w:p w14:paraId="328DD320" w14:textId="6D546A4B"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0" w:history="1">
            <w:r w:rsidR="006B3DAA" w:rsidRPr="00C44A74">
              <w:rPr>
                <w:rStyle w:val="Hyperlink"/>
                <w:rFonts w:ascii="Times New Roman" w:hAnsi="Times New Roman"/>
                <w:noProof/>
                <w:color w:val="000000" w:themeColor="text1"/>
                <w:sz w:val="24"/>
                <w:szCs w:val="24"/>
              </w:rPr>
              <w:t>5.1.3.2</w:t>
            </w:r>
            <w:r w:rsidR="00586F62"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rivilege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0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4</w:t>
            </w:r>
            <w:r w:rsidR="006B3DAA" w:rsidRPr="00C44A74">
              <w:rPr>
                <w:rFonts w:ascii="Times New Roman" w:hAnsi="Times New Roman"/>
                <w:noProof/>
                <w:webHidden/>
                <w:color w:val="000000" w:themeColor="text1"/>
                <w:sz w:val="24"/>
                <w:szCs w:val="24"/>
              </w:rPr>
              <w:fldChar w:fldCharType="end"/>
            </w:r>
          </w:hyperlink>
        </w:p>
        <w:p w14:paraId="05E93FE1" w14:textId="5A7EC178"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1" w:history="1">
            <w:r w:rsidR="006B3DAA" w:rsidRPr="00C44A74">
              <w:rPr>
                <w:rStyle w:val="Hyperlink"/>
                <w:rFonts w:ascii="Times New Roman" w:hAnsi="Times New Roman"/>
                <w:noProof/>
                <w:color w:val="000000" w:themeColor="text1"/>
                <w:sz w:val="24"/>
                <w:szCs w:val="24"/>
              </w:rPr>
              <w:t>5.1.3.3</w:t>
            </w:r>
            <w:r w:rsidR="00586F62"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View Student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1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5</w:t>
            </w:r>
            <w:r w:rsidR="006B3DAA" w:rsidRPr="00C44A74">
              <w:rPr>
                <w:rFonts w:ascii="Times New Roman" w:hAnsi="Times New Roman"/>
                <w:noProof/>
                <w:webHidden/>
                <w:color w:val="000000" w:themeColor="text1"/>
                <w:sz w:val="24"/>
                <w:szCs w:val="24"/>
              </w:rPr>
              <w:fldChar w:fldCharType="end"/>
            </w:r>
          </w:hyperlink>
        </w:p>
        <w:p w14:paraId="604458A1" w14:textId="4BD10D1B"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2" w:history="1">
            <w:r w:rsidR="006B3DAA" w:rsidRPr="00C44A74">
              <w:rPr>
                <w:rStyle w:val="Hyperlink"/>
                <w:rFonts w:ascii="Times New Roman" w:hAnsi="Times New Roman"/>
                <w:noProof/>
                <w:color w:val="000000" w:themeColor="text1"/>
                <w:sz w:val="24"/>
                <w:szCs w:val="24"/>
              </w:rPr>
              <w:t>5.1.3.4</w:t>
            </w:r>
            <w:r w:rsidR="00586F62"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Schedul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2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66</w:t>
            </w:r>
            <w:r w:rsidR="006B3DAA" w:rsidRPr="00C44A74">
              <w:rPr>
                <w:rFonts w:ascii="Times New Roman" w:hAnsi="Times New Roman"/>
                <w:noProof/>
                <w:webHidden/>
                <w:color w:val="000000" w:themeColor="text1"/>
                <w:sz w:val="24"/>
                <w:szCs w:val="24"/>
              </w:rPr>
              <w:fldChar w:fldCharType="end"/>
            </w:r>
          </w:hyperlink>
        </w:p>
        <w:p w14:paraId="3908F3AD" w14:textId="2DF0AFF5"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3" w:history="1">
            <w:r w:rsidR="006B3DAA" w:rsidRPr="00C44A74">
              <w:rPr>
                <w:rStyle w:val="Hyperlink"/>
                <w:rFonts w:ascii="Times New Roman" w:hAnsi="Times New Roman"/>
                <w:noProof/>
                <w:color w:val="000000" w:themeColor="text1"/>
                <w:sz w:val="24"/>
                <w:szCs w:val="24"/>
              </w:rPr>
              <w:t>5.1.3.5</w:t>
            </w:r>
            <w:r w:rsidR="00586F62"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dd Grad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3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83</w:t>
            </w:r>
            <w:r w:rsidR="006B3DAA" w:rsidRPr="00C44A74">
              <w:rPr>
                <w:rFonts w:ascii="Times New Roman" w:hAnsi="Times New Roman"/>
                <w:noProof/>
                <w:webHidden/>
                <w:color w:val="000000" w:themeColor="text1"/>
                <w:sz w:val="24"/>
                <w:szCs w:val="24"/>
              </w:rPr>
              <w:fldChar w:fldCharType="end"/>
            </w:r>
          </w:hyperlink>
        </w:p>
        <w:p w14:paraId="27790FDD" w14:textId="059B1A1B"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4" w:history="1">
            <w:r w:rsidR="006B3DAA" w:rsidRPr="00C44A74">
              <w:rPr>
                <w:rStyle w:val="Hyperlink"/>
                <w:rFonts w:ascii="Times New Roman" w:hAnsi="Times New Roman"/>
                <w:noProof/>
                <w:color w:val="000000" w:themeColor="text1"/>
                <w:sz w:val="24"/>
                <w:szCs w:val="24"/>
              </w:rPr>
              <w:t>5.1.3.6</w:t>
            </w:r>
            <w:r w:rsidR="00586F62"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Calendar</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4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87</w:t>
            </w:r>
            <w:r w:rsidR="006B3DAA" w:rsidRPr="00C44A74">
              <w:rPr>
                <w:rFonts w:ascii="Times New Roman" w:hAnsi="Times New Roman"/>
                <w:noProof/>
                <w:webHidden/>
                <w:color w:val="000000" w:themeColor="text1"/>
                <w:sz w:val="24"/>
                <w:szCs w:val="24"/>
              </w:rPr>
              <w:fldChar w:fldCharType="end"/>
            </w:r>
          </w:hyperlink>
        </w:p>
        <w:p w14:paraId="6A6246DB" w14:textId="7FDD394A"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5" w:history="1">
            <w:r w:rsidR="006B3DAA" w:rsidRPr="00C44A74">
              <w:rPr>
                <w:rStyle w:val="Hyperlink"/>
                <w:rFonts w:ascii="Times New Roman" w:hAnsi="Times New Roman"/>
                <w:noProof/>
                <w:color w:val="000000" w:themeColor="text1"/>
                <w:sz w:val="24"/>
                <w:szCs w:val="24"/>
              </w:rPr>
              <w:t>5.1.3.7</w:t>
            </w:r>
            <w:r w:rsidR="003E06C7" w:rsidRPr="00C44A74">
              <w:rPr>
                <w:rFonts w:ascii="Times New Roman" w:eastAsiaTheme="minorEastAsia" w:hAnsi="Times New Roman"/>
                <w:noProof/>
                <w:color w:val="000000" w:themeColor="text1"/>
                <w:sz w:val="24"/>
                <w:szCs w:val="24"/>
              </w:rPr>
              <w:t xml:space="preserve">   </w:t>
            </w:r>
            <w:r w:rsidR="00501CDE"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 xml:space="preserve">Source code summary, functionalities </w:t>
            </w:r>
            <w:r w:rsidR="001E4440" w:rsidRPr="00C44A74">
              <w:rPr>
                <w:rStyle w:val="Hyperlink"/>
                <w:rFonts w:ascii="Times New Roman" w:hAnsi="Times New Roman"/>
                <w:noProof/>
                <w:color w:val="000000" w:themeColor="text1"/>
                <w:sz w:val="24"/>
                <w:szCs w:val="24"/>
              </w:rPr>
              <w:t xml:space="preserve">&amp; </w:t>
            </w:r>
            <w:r w:rsidR="006B3DAA" w:rsidRPr="00C44A74">
              <w:rPr>
                <w:rStyle w:val="Hyperlink"/>
                <w:rFonts w:ascii="Times New Roman" w:hAnsi="Times New Roman"/>
                <w:noProof/>
                <w:color w:val="000000" w:themeColor="text1"/>
                <w:sz w:val="24"/>
                <w:szCs w:val="24"/>
              </w:rPr>
              <w:t>API for Instructor modul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88</w:t>
            </w:r>
            <w:r w:rsidR="006B3DAA" w:rsidRPr="00C44A74">
              <w:rPr>
                <w:rFonts w:ascii="Times New Roman" w:hAnsi="Times New Roman"/>
                <w:noProof/>
                <w:webHidden/>
                <w:color w:val="000000" w:themeColor="text1"/>
                <w:sz w:val="24"/>
                <w:szCs w:val="24"/>
              </w:rPr>
              <w:fldChar w:fldCharType="end"/>
            </w:r>
          </w:hyperlink>
        </w:p>
        <w:p w14:paraId="57453AE4" w14:textId="4F145CE9"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76" w:history="1">
            <w:r w:rsidR="006B3DAA" w:rsidRPr="00C44A74">
              <w:rPr>
                <w:rStyle w:val="Hyperlink"/>
                <w:rFonts w:ascii="Times New Roman" w:hAnsi="Times New Roman"/>
                <w:noProof/>
                <w:color w:val="000000" w:themeColor="text1"/>
                <w:sz w:val="24"/>
                <w:szCs w:val="24"/>
              </w:rPr>
              <w:t>5.1.4</w:t>
            </w:r>
            <w:r w:rsidR="00162BB9"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Student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89</w:t>
            </w:r>
            <w:r w:rsidR="006B3DAA" w:rsidRPr="00C44A74">
              <w:rPr>
                <w:rFonts w:ascii="Times New Roman" w:hAnsi="Times New Roman"/>
                <w:noProof/>
                <w:webHidden/>
                <w:color w:val="000000" w:themeColor="text1"/>
                <w:sz w:val="24"/>
                <w:szCs w:val="24"/>
              </w:rPr>
              <w:fldChar w:fldCharType="end"/>
            </w:r>
          </w:hyperlink>
        </w:p>
        <w:p w14:paraId="15F115EC" w14:textId="58F6130C"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7" w:history="1">
            <w:r w:rsidR="006B3DAA" w:rsidRPr="00C44A74">
              <w:rPr>
                <w:rStyle w:val="Hyperlink"/>
                <w:rFonts w:ascii="Times New Roman" w:hAnsi="Times New Roman"/>
                <w:noProof/>
                <w:color w:val="000000" w:themeColor="text1"/>
                <w:sz w:val="24"/>
                <w:szCs w:val="24"/>
              </w:rPr>
              <w:t>5.1.4.1</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Home Screen</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89</w:t>
            </w:r>
            <w:r w:rsidR="006B3DAA" w:rsidRPr="00C44A74">
              <w:rPr>
                <w:rFonts w:ascii="Times New Roman" w:hAnsi="Times New Roman"/>
                <w:noProof/>
                <w:webHidden/>
                <w:color w:val="000000" w:themeColor="text1"/>
                <w:sz w:val="24"/>
                <w:szCs w:val="24"/>
              </w:rPr>
              <w:fldChar w:fldCharType="end"/>
            </w:r>
          </w:hyperlink>
        </w:p>
        <w:p w14:paraId="5CE2B116" w14:textId="7345A061"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8" w:history="1">
            <w:r w:rsidR="006B3DAA" w:rsidRPr="00C44A74">
              <w:rPr>
                <w:rStyle w:val="Hyperlink"/>
                <w:rFonts w:ascii="Times New Roman" w:hAnsi="Times New Roman"/>
                <w:noProof/>
                <w:color w:val="000000" w:themeColor="text1"/>
                <w:sz w:val="24"/>
                <w:szCs w:val="24"/>
              </w:rPr>
              <w:t>5.1.4.2</w:t>
            </w:r>
            <w:r w:rsidR="00162BB9" w:rsidRPr="00C44A74">
              <w:rPr>
                <w:rFonts w:ascii="Times New Roman" w:eastAsiaTheme="minorEastAsia" w:hAnsi="Times New Roman"/>
                <w:noProof/>
                <w:color w:val="000000" w:themeColor="text1"/>
                <w:sz w:val="24"/>
                <w:szCs w:val="24"/>
              </w:rPr>
              <w:t xml:space="preserve">   </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rivilege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1</w:t>
            </w:r>
            <w:r w:rsidR="006B3DAA" w:rsidRPr="00C44A74">
              <w:rPr>
                <w:rFonts w:ascii="Times New Roman" w:hAnsi="Times New Roman"/>
                <w:noProof/>
                <w:webHidden/>
                <w:color w:val="000000" w:themeColor="text1"/>
                <w:sz w:val="24"/>
                <w:szCs w:val="24"/>
              </w:rPr>
              <w:fldChar w:fldCharType="end"/>
            </w:r>
          </w:hyperlink>
        </w:p>
        <w:p w14:paraId="7FB0753A" w14:textId="51268E17"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79" w:history="1">
            <w:r w:rsidR="006B3DAA" w:rsidRPr="00C44A74">
              <w:rPr>
                <w:rStyle w:val="Hyperlink"/>
                <w:rFonts w:ascii="Times New Roman" w:hAnsi="Times New Roman"/>
                <w:noProof/>
                <w:color w:val="000000" w:themeColor="text1"/>
                <w:sz w:val="24"/>
                <w:szCs w:val="24"/>
              </w:rPr>
              <w:t>5.1.4.3</w:t>
            </w:r>
            <w:r w:rsidR="00162BB9" w:rsidRPr="00C44A74">
              <w:rPr>
                <w:rFonts w:ascii="Times New Roman" w:eastAsiaTheme="minorEastAsia" w:hAnsi="Times New Roman"/>
                <w:noProof/>
                <w:color w:val="000000" w:themeColor="text1"/>
                <w:sz w:val="24"/>
                <w:szCs w:val="24"/>
              </w:rPr>
              <w:t xml:space="preserve">   </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In-Process Schedul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79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2</w:t>
            </w:r>
            <w:r w:rsidR="006B3DAA" w:rsidRPr="00C44A74">
              <w:rPr>
                <w:rFonts w:ascii="Times New Roman" w:hAnsi="Times New Roman"/>
                <w:noProof/>
                <w:webHidden/>
                <w:color w:val="000000" w:themeColor="text1"/>
                <w:sz w:val="24"/>
                <w:szCs w:val="24"/>
              </w:rPr>
              <w:fldChar w:fldCharType="end"/>
            </w:r>
          </w:hyperlink>
        </w:p>
        <w:p w14:paraId="2F8E22EA" w14:textId="4F25F513"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80" w:history="1">
            <w:r w:rsidR="006B3DAA" w:rsidRPr="00C44A74">
              <w:rPr>
                <w:rStyle w:val="Hyperlink"/>
                <w:rFonts w:ascii="Times New Roman" w:hAnsi="Times New Roman"/>
                <w:noProof/>
                <w:color w:val="000000" w:themeColor="text1"/>
                <w:sz w:val="24"/>
                <w:szCs w:val="24"/>
              </w:rPr>
              <w:t>5.1.4.4</w:t>
            </w:r>
            <w:r w:rsidR="00162BB9" w:rsidRPr="00C44A74">
              <w:rPr>
                <w:rFonts w:ascii="Times New Roman" w:eastAsiaTheme="minorEastAsia" w:hAnsi="Times New Roman"/>
                <w:noProof/>
                <w:color w:val="000000" w:themeColor="text1"/>
                <w:sz w:val="24"/>
                <w:szCs w:val="24"/>
              </w:rPr>
              <w:t xml:space="preserve">   </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View Grad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0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4</w:t>
            </w:r>
            <w:r w:rsidR="006B3DAA" w:rsidRPr="00C44A74">
              <w:rPr>
                <w:rFonts w:ascii="Times New Roman" w:hAnsi="Times New Roman"/>
                <w:noProof/>
                <w:webHidden/>
                <w:color w:val="000000" w:themeColor="text1"/>
                <w:sz w:val="24"/>
                <w:szCs w:val="24"/>
              </w:rPr>
              <w:fldChar w:fldCharType="end"/>
            </w:r>
          </w:hyperlink>
        </w:p>
        <w:p w14:paraId="7ADE33C3" w14:textId="7E37C93E"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81" w:history="1">
            <w:r w:rsidR="006B3DAA" w:rsidRPr="00C44A74">
              <w:rPr>
                <w:rStyle w:val="Hyperlink"/>
                <w:rFonts w:ascii="Times New Roman" w:hAnsi="Times New Roman"/>
                <w:noProof/>
                <w:color w:val="000000" w:themeColor="text1"/>
                <w:sz w:val="24"/>
                <w:szCs w:val="24"/>
              </w:rPr>
              <w:t>5.1.4.5</w:t>
            </w:r>
            <w:r w:rsidR="00162BB9" w:rsidRPr="00C44A74">
              <w:rPr>
                <w:rFonts w:ascii="Times New Roman" w:eastAsiaTheme="minorEastAsia" w:hAnsi="Times New Roman"/>
                <w:noProof/>
                <w:color w:val="000000" w:themeColor="text1"/>
                <w:sz w:val="24"/>
                <w:szCs w:val="24"/>
              </w:rPr>
              <w:t xml:space="preserve">   </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Messag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1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5</w:t>
            </w:r>
            <w:r w:rsidR="006B3DAA" w:rsidRPr="00C44A74">
              <w:rPr>
                <w:rFonts w:ascii="Times New Roman" w:hAnsi="Times New Roman"/>
                <w:noProof/>
                <w:webHidden/>
                <w:color w:val="000000" w:themeColor="text1"/>
                <w:sz w:val="24"/>
                <w:szCs w:val="24"/>
              </w:rPr>
              <w:fldChar w:fldCharType="end"/>
            </w:r>
          </w:hyperlink>
        </w:p>
        <w:p w14:paraId="3974A7FE" w14:textId="3D304C94"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82" w:history="1">
            <w:r w:rsidR="006B3DAA" w:rsidRPr="00C44A74">
              <w:rPr>
                <w:rStyle w:val="Hyperlink"/>
                <w:rFonts w:ascii="Times New Roman" w:hAnsi="Times New Roman"/>
                <w:noProof/>
                <w:color w:val="000000" w:themeColor="text1"/>
                <w:sz w:val="24"/>
                <w:szCs w:val="24"/>
              </w:rPr>
              <w:t>5.1.4.6</w:t>
            </w:r>
            <w:r w:rsidR="00162BB9" w:rsidRPr="00C44A74">
              <w:rPr>
                <w:rFonts w:ascii="Times New Roman" w:eastAsiaTheme="minorEastAsia" w:hAnsi="Times New Roman"/>
                <w:noProof/>
                <w:color w:val="000000" w:themeColor="text1"/>
                <w:sz w:val="24"/>
                <w:szCs w:val="24"/>
              </w:rPr>
              <w:t xml:space="preserve">   </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Change Password</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2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6</w:t>
            </w:r>
            <w:r w:rsidR="006B3DAA" w:rsidRPr="00C44A74">
              <w:rPr>
                <w:rFonts w:ascii="Times New Roman" w:hAnsi="Times New Roman"/>
                <w:noProof/>
                <w:webHidden/>
                <w:color w:val="000000" w:themeColor="text1"/>
                <w:sz w:val="24"/>
                <w:szCs w:val="24"/>
              </w:rPr>
              <w:fldChar w:fldCharType="end"/>
            </w:r>
          </w:hyperlink>
        </w:p>
        <w:p w14:paraId="4B5D8155" w14:textId="69B7E734"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83" w:history="1">
            <w:r w:rsidR="006B3DAA" w:rsidRPr="00C44A74">
              <w:rPr>
                <w:rStyle w:val="Hyperlink"/>
                <w:rFonts w:ascii="Times New Roman" w:hAnsi="Times New Roman"/>
                <w:noProof/>
                <w:color w:val="000000" w:themeColor="text1"/>
                <w:sz w:val="24"/>
                <w:szCs w:val="24"/>
              </w:rPr>
              <w:t>5.1.4.7</w:t>
            </w:r>
            <w:r w:rsidR="00B3683B"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 xml:space="preserve">Source code summary, functionalities </w:t>
            </w:r>
            <w:r w:rsidR="00A4309C" w:rsidRPr="00C44A74">
              <w:rPr>
                <w:rStyle w:val="Hyperlink"/>
                <w:rFonts w:ascii="Times New Roman" w:hAnsi="Times New Roman"/>
                <w:noProof/>
                <w:color w:val="000000" w:themeColor="text1"/>
                <w:sz w:val="24"/>
                <w:szCs w:val="24"/>
              </w:rPr>
              <w:t xml:space="preserve">&amp; </w:t>
            </w:r>
            <w:r w:rsidR="006B3DAA" w:rsidRPr="00C44A74">
              <w:rPr>
                <w:rStyle w:val="Hyperlink"/>
                <w:rFonts w:ascii="Times New Roman" w:hAnsi="Times New Roman"/>
                <w:noProof/>
                <w:color w:val="000000" w:themeColor="text1"/>
                <w:sz w:val="24"/>
                <w:szCs w:val="24"/>
              </w:rPr>
              <w:t>API for Student module</w:t>
            </w:r>
            <w:r w:rsidR="0077654E" w:rsidRPr="00C44A74">
              <w:rPr>
                <w:rStyle w:val="Hyperlink"/>
                <w:rFonts w:ascii="Times New Roman" w:hAnsi="Times New Roman"/>
                <w:noProof/>
                <w:color w:val="000000" w:themeColor="text1"/>
                <w:sz w:val="24"/>
                <w:szCs w:val="24"/>
              </w:rPr>
              <w:t>…</w:t>
            </w:r>
            <w:r w:rsidR="0077654E" w:rsidRPr="00C44A74">
              <w:rPr>
                <w:rStyle w:val="Hyperlink"/>
                <w:rFonts w:ascii="Times New Roman" w:hAnsi="Times New Roman"/>
                <w:noProof/>
                <w:webHidden/>
                <w:color w:val="000000" w:themeColor="text1"/>
                <w:sz w:val="24"/>
                <w:szCs w:val="24"/>
              </w:rPr>
              <w:t>…</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3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98</w:t>
            </w:r>
            <w:r w:rsidR="006B3DAA" w:rsidRPr="00C44A74">
              <w:rPr>
                <w:rFonts w:ascii="Times New Roman" w:hAnsi="Times New Roman"/>
                <w:noProof/>
                <w:webHidden/>
                <w:color w:val="000000" w:themeColor="text1"/>
                <w:sz w:val="24"/>
                <w:szCs w:val="24"/>
              </w:rPr>
              <w:fldChar w:fldCharType="end"/>
            </w:r>
          </w:hyperlink>
        </w:p>
        <w:p w14:paraId="5D376D59" w14:textId="77777777" w:rsidR="006B3DAA" w:rsidRPr="00C44A74" w:rsidRDefault="00A556F4" w:rsidP="00FD5051">
          <w:pPr>
            <w:pStyle w:val="TOC2"/>
            <w:tabs>
              <w:tab w:val="left" w:pos="960"/>
              <w:tab w:val="right" w:leader="dot" w:pos="8630"/>
            </w:tabs>
            <w:spacing w:line="480" w:lineRule="auto"/>
            <w:rPr>
              <w:rFonts w:ascii="Times New Roman" w:eastAsiaTheme="minorEastAsia" w:hAnsi="Times New Roman"/>
              <w:b w:val="0"/>
              <w:bCs w:val="0"/>
              <w:noProof/>
              <w:color w:val="000000" w:themeColor="text1"/>
              <w:sz w:val="24"/>
              <w:szCs w:val="24"/>
            </w:rPr>
          </w:pPr>
          <w:hyperlink w:anchor="_Toc499788984" w:history="1">
            <w:r w:rsidR="006B3DAA" w:rsidRPr="00C44A74">
              <w:rPr>
                <w:rStyle w:val="Hyperlink"/>
                <w:rFonts w:ascii="Times New Roman" w:hAnsi="Times New Roman"/>
                <w:b w:val="0"/>
                <w:noProof/>
                <w:color w:val="000000" w:themeColor="text1"/>
                <w:sz w:val="24"/>
                <w:szCs w:val="24"/>
              </w:rPr>
              <w:t>5.2</w:t>
            </w:r>
            <w:r w:rsidR="006B3DAA" w:rsidRPr="00C44A74">
              <w:rPr>
                <w:rFonts w:ascii="Times New Roman" w:eastAsiaTheme="minorEastAsia" w:hAnsi="Times New Roman"/>
                <w:b w:val="0"/>
                <w:bCs w:val="0"/>
                <w:noProof/>
                <w:color w:val="000000" w:themeColor="text1"/>
                <w:sz w:val="24"/>
                <w:szCs w:val="24"/>
              </w:rPr>
              <w:tab/>
            </w:r>
            <w:r w:rsidR="006B3DAA" w:rsidRPr="00C44A74">
              <w:rPr>
                <w:rStyle w:val="Hyperlink"/>
                <w:rFonts w:ascii="Times New Roman" w:hAnsi="Times New Roman"/>
                <w:b w:val="0"/>
                <w:noProof/>
                <w:color w:val="000000" w:themeColor="text1"/>
                <w:sz w:val="24"/>
                <w:szCs w:val="24"/>
              </w:rPr>
              <w:t>Server End Implementation</w:t>
            </w:r>
            <w:r w:rsidR="006B3DAA" w:rsidRPr="00C44A74">
              <w:rPr>
                <w:rFonts w:ascii="Times New Roman" w:hAnsi="Times New Roman"/>
                <w:b w:val="0"/>
                <w:noProof/>
                <w:webHidden/>
                <w:color w:val="000000" w:themeColor="text1"/>
                <w:sz w:val="24"/>
                <w:szCs w:val="24"/>
              </w:rPr>
              <w:tab/>
            </w:r>
            <w:r w:rsidR="006B3DAA" w:rsidRPr="00C44A74">
              <w:rPr>
                <w:rFonts w:ascii="Times New Roman" w:hAnsi="Times New Roman"/>
                <w:b w:val="0"/>
                <w:noProof/>
                <w:webHidden/>
                <w:color w:val="000000" w:themeColor="text1"/>
                <w:sz w:val="24"/>
                <w:szCs w:val="24"/>
              </w:rPr>
              <w:fldChar w:fldCharType="begin"/>
            </w:r>
            <w:r w:rsidR="006B3DAA" w:rsidRPr="00C44A74">
              <w:rPr>
                <w:rFonts w:ascii="Times New Roman" w:hAnsi="Times New Roman"/>
                <w:b w:val="0"/>
                <w:noProof/>
                <w:webHidden/>
                <w:color w:val="000000" w:themeColor="text1"/>
                <w:sz w:val="24"/>
                <w:szCs w:val="24"/>
              </w:rPr>
              <w:instrText xml:space="preserve"> PAGEREF _Toc499788984 \h </w:instrText>
            </w:r>
            <w:r w:rsidR="006B3DAA" w:rsidRPr="00C44A74">
              <w:rPr>
                <w:rFonts w:ascii="Times New Roman" w:hAnsi="Times New Roman"/>
                <w:b w:val="0"/>
                <w:noProof/>
                <w:webHidden/>
                <w:color w:val="000000" w:themeColor="text1"/>
                <w:sz w:val="24"/>
                <w:szCs w:val="24"/>
              </w:rPr>
            </w:r>
            <w:r w:rsidR="006B3DAA" w:rsidRPr="00C44A74">
              <w:rPr>
                <w:rFonts w:ascii="Times New Roman" w:hAnsi="Times New Roman"/>
                <w:b w:val="0"/>
                <w:noProof/>
                <w:webHidden/>
                <w:color w:val="000000" w:themeColor="text1"/>
                <w:sz w:val="24"/>
                <w:szCs w:val="24"/>
              </w:rPr>
              <w:fldChar w:fldCharType="separate"/>
            </w:r>
            <w:r w:rsidR="006B3DAA" w:rsidRPr="00C44A74">
              <w:rPr>
                <w:rFonts w:ascii="Times New Roman" w:hAnsi="Times New Roman"/>
                <w:b w:val="0"/>
                <w:noProof/>
                <w:webHidden/>
                <w:color w:val="000000" w:themeColor="text1"/>
                <w:sz w:val="24"/>
                <w:szCs w:val="24"/>
              </w:rPr>
              <w:t>99</w:t>
            </w:r>
            <w:r w:rsidR="006B3DAA" w:rsidRPr="00C44A74">
              <w:rPr>
                <w:rFonts w:ascii="Times New Roman" w:hAnsi="Times New Roman"/>
                <w:b w:val="0"/>
                <w:noProof/>
                <w:webHidden/>
                <w:color w:val="000000" w:themeColor="text1"/>
                <w:sz w:val="24"/>
                <w:szCs w:val="24"/>
              </w:rPr>
              <w:fldChar w:fldCharType="end"/>
            </w:r>
          </w:hyperlink>
        </w:p>
        <w:p w14:paraId="326AD682" w14:textId="5B6C192C"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85" w:history="1">
            <w:r w:rsidR="006B3DAA" w:rsidRPr="00C44A74">
              <w:rPr>
                <w:rStyle w:val="Hyperlink"/>
                <w:rFonts w:ascii="Times New Roman" w:hAnsi="Times New Roman"/>
                <w:noProof/>
                <w:color w:val="000000" w:themeColor="text1"/>
                <w:sz w:val="24"/>
                <w:szCs w:val="24"/>
              </w:rPr>
              <w:t>5.2.1</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Connect Database from SSMS</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5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0</w:t>
            </w:r>
            <w:r w:rsidR="006B3DAA" w:rsidRPr="00C44A74">
              <w:rPr>
                <w:rFonts w:ascii="Times New Roman" w:hAnsi="Times New Roman"/>
                <w:noProof/>
                <w:webHidden/>
                <w:color w:val="000000" w:themeColor="text1"/>
                <w:sz w:val="24"/>
                <w:szCs w:val="24"/>
              </w:rPr>
              <w:fldChar w:fldCharType="end"/>
            </w:r>
          </w:hyperlink>
        </w:p>
        <w:p w14:paraId="47B417A3" w14:textId="46615588"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86" w:history="1">
            <w:r w:rsidR="006B3DAA" w:rsidRPr="00C44A74">
              <w:rPr>
                <w:rStyle w:val="Hyperlink"/>
                <w:rFonts w:ascii="Times New Roman" w:hAnsi="Times New Roman"/>
                <w:noProof/>
                <w:color w:val="000000" w:themeColor="text1"/>
                <w:sz w:val="24"/>
                <w:szCs w:val="24"/>
              </w:rPr>
              <w:t>5.2.2</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View Databas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6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2</w:t>
            </w:r>
            <w:r w:rsidR="006B3DAA" w:rsidRPr="00C44A74">
              <w:rPr>
                <w:rFonts w:ascii="Times New Roman" w:hAnsi="Times New Roman"/>
                <w:noProof/>
                <w:webHidden/>
                <w:color w:val="000000" w:themeColor="text1"/>
                <w:sz w:val="24"/>
                <w:szCs w:val="24"/>
              </w:rPr>
              <w:fldChar w:fldCharType="end"/>
            </w:r>
          </w:hyperlink>
        </w:p>
        <w:p w14:paraId="62FB9CF5" w14:textId="59163F7A"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87" w:history="1">
            <w:r w:rsidR="006B3DAA" w:rsidRPr="00C44A74">
              <w:rPr>
                <w:rStyle w:val="Hyperlink"/>
                <w:rFonts w:ascii="Times New Roman" w:hAnsi="Times New Roman"/>
                <w:noProof/>
                <w:color w:val="000000" w:themeColor="text1"/>
                <w:sz w:val="24"/>
                <w:szCs w:val="24"/>
              </w:rPr>
              <w:t>5.2.3</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Add a data connection from Visual Studio 2012</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7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3</w:t>
            </w:r>
            <w:r w:rsidR="006B3DAA" w:rsidRPr="00C44A74">
              <w:rPr>
                <w:rFonts w:ascii="Times New Roman" w:hAnsi="Times New Roman"/>
                <w:noProof/>
                <w:webHidden/>
                <w:color w:val="000000" w:themeColor="text1"/>
                <w:sz w:val="24"/>
                <w:szCs w:val="24"/>
              </w:rPr>
              <w:fldChar w:fldCharType="end"/>
            </w:r>
          </w:hyperlink>
        </w:p>
        <w:p w14:paraId="69C14D8D" w14:textId="327DCE91" w:rsidR="006B3DAA" w:rsidRPr="00C44A74" w:rsidRDefault="00A556F4" w:rsidP="00FD5051">
          <w:pPr>
            <w:pStyle w:val="TOC3"/>
            <w:tabs>
              <w:tab w:val="left" w:pos="1200"/>
              <w:tab w:val="right" w:leader="dot" w:pos="8630"/>
            </w:tabs>
            <w:spacing w:line="480" w:lineRule="auto"/>
            <w:rPr>
              <w:rFonts w:ascii="Times New Roman" w:eastAsiaTheme="minorEastAsia" w:hAnsi="Times New Roman"/>
              <w:noProof/>
              <w:color w:val="000000" w:themeColor="text1"/>
              <w:sz w:val="24"/>
              <w:szCs w:val="24"/>
            </w:rPr>
          </w:pPr>
          <w:hyperlink w:anchor="_Toc499788988" w:history="1">
            <w:r w:rsidR="006B3DAA" w:rsidRPr="00C44A74">
              <w:rPr>
                <w:rStyle w:val="Hyperlink"/>
                <w:rFonts w:ascii="Times New Roman" w:hAnsi="Times New Roman"/>
                <w:noProof/>
                <w:color w:val="000000" w:themeColor="text1"/>
                <w:sz w:val="24"/>
                <w:szCs w:val="24"/>
              </w:rPr>
              <w:t>5.2.4</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ublish Web API from Microsoft Visual Studio 2012</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8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5</w:t>
            </w:r>
            <w:r w:rsidR="006B3DAA" w:rsidRPr="00C44A74">
              <w:rPr>
                <w:rFonts w:ascii="Times New Roman" w:hAnsi="Times New Roman"/>
                <w:noProof/>
                <w:webHidden/>
                <w:color w:val="000000" w:themeColor="text1"/>
                <w:sz w:val="24"/>
                <w:szCs w:val="24"/>
              </w:rPr>
              <w:fldChar w:fldCharType="end"/>
            </w:r>
          </w:hyperlink>
        </w:p>
        <w:p w14:paraId="37C8FF4D" w14:textId="3D7BFEC7"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89" w:history="1">
            <w:r w:rsidR="006B3DAA" w:rsidRPr="00C44A74">
              <w:rPr>
                <w:rStyle w:val="Hyperlink"/>
                <w:rFonts w:ascii="Times New Roman" w:hAnsi="Times New Roman"/>
                <w:noProof/>
                <w:color w:val="000000" w:themeColor="text1"/>
                <w:sz w:val="24"/>
                <w:szCs w:val="24"/>
              </w:rPr>
              <w:t>5.2.4.1</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ublish</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89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5</w:t>
            </w:r>
            <w:r w:rsidR="006B3DAA" w:rsidRPr="00C44A74">
              <w:rPr>
                <w:rFonts w:ascii="Times New Roman" w:hAnsi="Times New Roman"/>
                <w:noProof/>
                <w:webHidden/>
                <w:color w:val="000000" w:themeColor="text1"/>
                <w:sz w:val="24"/>
                <w:szCs w:val="24"/>
              </w:rPr>
              <w:fldChar w:fldCharType="end"/>
            </w:r>
          </w:hyperlink>
        </w:p>
        <w:p w14:paraId="34F70816" w14:textId="7F329B41"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90" w:history="1">
            <w:r w:rsidR="006B3DAA" w:rsidRPr="00C44A74">
              <w:rPr>
                <w:rStyle w:val="Hyperlink"/>
                <w:rFonts w:ascii="Times New Roman" w:hAnsi="Times New Roman"/>
                <w:noProof/>
                <w:color w:val="000000" w:themeColor="text1"/>
                <w:sz w:val="24"/>
                <w:szCs w:val="24"/>
              </w:rPr>
              <w:t>5.2.4.2</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Profile Nam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90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6</w:t>
            </w:r>
            <w:r w:rsidR="006B3DAA" w:rsidRPr="00C44A74">
              <w:rPr>
                <w:rFonts w:ascii="Times New Roman" w:hAnsi="Times New Roman"/>
                <w:noProof/>
                <w:webHidden/>
                <w:color w:val="000000" w:themeColor="text1"/>
                <w:sz w:val="24"/>
                <w:szCs w:val="24"/>
              </w:rPr>
              <w:fldChar w:fldCharType="end"/>
            </w:r>
          </w:hyperlink>
        </w:p>
        <w:p w14:paraId="03FE090A" w14:textId="7361D493" w:rsidR="006B3DAA" w:rsidRPr="00C44A74" w:rsidRDefault="00A556F4" w:rsidP="00FD5051">
          <w:pPr>
            <w:pStyle w:val="TOC4"/>
            <w:tabs>
              <w:tab w:val="left" w:pos="1680"/>
              <w:tab w:val="right" w:leader="dot" w:pos="8630"/>
            </w:tabs>
            <w:spacing w:line="480" w:lineRule="auto"/>
            <w:rPr>
              <w:rFonts w:ascii="Times New Roman" w:eastAsiaTheme="minorEastAsia" w:hAnsi="Times New Roman"/>
              <w:noProof/>
              <w:color w:val="000000" w:themeColor="text1"/>
              <w:sz w:val="24"/>
              <w:szCs w:val="24"/>
            </w:rPr>
          </w:pPr>
          <w:hyperlink w:anchor="_Toc499788991" w:history="1">
            <w:r w:rsidR="006B3DAA" w:rsidRPr="00C44A74">
              <w:rPr>
                <w:rStyle w:val="Hyperlink"/>
                <w:rFonts w:ascii="Times New Roman" w:hAnsi="Times New Roman"/>
                <w:noProof/>
                <w:color w:val="000000" w:themeColor="text1"/>
                <w:sz w:val="24"/>
                <w:szCs w:val="24"/>
              </w:rPr>
              <w:t>5.2.4.3</w:t>
            </w:r>
            <w:r w:rsidR="00095697" w:rsidRPr="00C44A74">
              <w:rPr>
                <w:rFonts w:ascii="Times New Roman" w:eastAsiaTheme="minorEastAsia" w:hAnsi="Times New Roman"/>
                <w:noProof/>
                <w:color w:val="000000" w:themeColor="text1"/>
                <w:sz w:val="24"/>
                <w:szCs w:val="24"/>
              </w:rPr>
              <w:t xml:space="preserve">    </w:t>
            </w:r>
            <w:r w:rsidR="006B3DAA" w:rsidRPr="00C44A74">
              <w:rPr>
                <w:rStyle w:val="Hyperlink"/>
                <w:rFonts w:ascii="Times New Roman" w:hAnsi="Times New Roman"/>
                <w:noProof/>
                <w:color w:val="000000" w:themeColor="text1"/>
                <w:sz w:val="24"/>
                <w:szCs w:val="24"/>
              </w:rPr>
              <w:t>Source code summary, functionalit</w:t>
            </w:r>
            <w:r w:rsidR="00A26EF6" w:rsidRPr="00C44A74">
              <w:rPr>
                <w:rStyle w:val="Hyperlink"/>
                <w:rFonts w:ascii="Times New Roman" w:hAnsi="Times New Roman"/>
                <w:noProof/>
                <w:color w:val="000000" w:themeColor="text1"/>
                <w:sz w:val="24"/>
                <w:szCs w:val="24"/>
              </w:rPr>
              <w:t>ies &amp; method</w:t>
            </w:r>
            <w:r w:rsidR="0042622D" w:rsidRPr="00C44A74">
              <w:rPr>
                <w:rStyle w:val="Hyperlink"/>
                <w:rFonts w:ascii="Times New Roman" w:hAnsi="Times New Roman"/>
                <w:noProof/>
                <w:color w:val="000000" w:themeColor="text1"/>
                <w:sz w:val="24"/>
                <w:szCs w:val="24"/>
              </w:rPr>
              <w:t>s</w:t>
            </w:r>
            <w:r w:rsidR="00A26EF6" w:rsidRPr="00C44A74">
              <w:rPr>
                <w:rStyle w:val="Hyperlink"/>
                <w:rFonts w:ascii="Times New Roman" w:hAnsi="Times New Roman"/>
                <w:noProof/>
                <w:color w:val="000000" w:themeColor="text1"/>
                <w:sz w:val="24"/>
                <w:szCs w:val="24"/>
              </w:rPr>
              <w:t xml:space="preserve"> for </w:t>
            </w:r>
            <w:r w:rsidR="006B3DAA" w:rsidRPr="00C44A74">
              <w:rPr>
                <w:rStyle w:val="Hyperlink"/>
                <w:rFonts w:ascii="Times New Roman" w:hAnsi="Times New Roman"/>
                <w:noProof/>
                <w:color w:val="000000" w:themeColor="text1"/>
                <w:sz w:val="24"/>
                <w:szCs w:val="24"/>
              </w:rPr>
              <w:t>Server module</w:t>
            </w:r>
            <w:r w:rsidR="006B3DAA" w:rsidRPr="00C44A74">
              <w:rPr>
                <w:rFonts w:ascii="Times New Roman" w:hAnsi="Times New Roman"/>
                <w:noProof/>
                <w:webHidden/>
                <w:color w:val="000000" w:themeColor="text1"/>
                <w:sz w:val="24"/>
                <w:szCs w:val="24"/>
              </w:rPr>
              <w:tab/>
            </w:r>
            <w:r w:rsidR="006B3DAA" w:rsidRPr="00C44A74">
              <w:rPr>
                <w:rFonts w:ascii="Times New Roman" w:hAnsi="Times New Roman"/>
                <w:noProof/>
                <w:webHidden/>
                <w:color w:val="000000" w:themeColor="text1"/>
                <w:sz w:val="24"/>
                <w:szCs w:val="24"/>
              </w:rPr>
              <w:fldChar w:fldCharType="begin"/>
            </w:r>
            <w:r w:rsidR="006B3DAA" w:rsidRPr="00C44A74">
              <w:rPr>
                <w:rFonts w:ascii="Times New Roman" w:hAnsi="Times New Roman"/>
                <w:noProof/>
                <w:webHidden/>
                <w:color w:val="000000" w:themeColor="text1"/>
                <w:sz w:val="24"/>
                <w:szCs w:val="24"/>
              </w:rPr>
              <w:instrText xml:space="preserve"> PAGEREF _Toc499788991 \h </w:instrText>
            </w:r>
            <w:r w:rsidR="006B3DAA" w:rsidRPr="00C44A74">
              <w:rPr>
                <w:rFonts w:ascii="Times New Roman" w:hAnsi="Times New Roman"/>
                <w:noProof/>
                <w:webHidden/>
                <w:color w:val="000000" w:themeColor="text1"/>
                <w:sz w:val="24"/>
                <w:szCs w:val="24"/>
              </w:rPr>
            </w:r>
            <w:r w:rsidR="006B3DAA" w:rsidRPr="00C44A74">
              <w:rPr>
                <w:rFonts w:ascii="Times New Roman" w:hAnsi="Times New Roman"/>
                <w:noProof/>
                <w:webHidden/>
                <w:color w:val="000000" w:themeColor="text1"/>
                <w:sz w:val="24"/>
                <w:szCs w:val="24"/>
              </w:rPr>
              <w:fldChar w:fldCharType="separate"/>
            </w:r>
            <w:r w:rsidR="006B3DAA" w:rsidRPr="00C44A74">
              <w:rPr>
                <w:rFonts w:ascii="Times New Roman" w:hAnsi="Times New Roman"/>
                <w:noProof/>
                <w:webHidden/>
                <w:color w:val="000000" w:themeColor="text1"/>
                <w:sz w:val="24"/>
                <w:szCs w:val="24"/>
              </w:rPr>
              <w:t>109</w:t>
            </w:r>
            <w:r w:rsidR="006B3DAA" w:rsidRPr="00C44A74">
              <w:rPr>
                <w:rFonts w:ascii="Times New Roman" w:hAnsi="Times New Roman"/>
                <w:noProof/>
                <w:webHidden/>
                <w:color w:val="000000" w:themeColor="text1"/>
                <w:sz w:val="24"/>
                <w:szCs w:val="24"/>
              </w:rPr>
              <w:fldChar w:fldCharType="end"/>
            </w:r>
          </w:hyperlink>
        </w:p>
        <w:p w14:paraId="43AD7E54" w14:textId="77777777" w:rsidR="006B3DAA" w:rsidRPr="00C44A74" w:rsidRDefault="00A556F4" w:rsidP="00FD5051">
          <w:pPr>
            <w:pStyle w:val="TOC1"/>
            <w:tabs>
              <w:tab w:val="left" w:pos="480"/>
              <w:tab w:val="right" w:leader="dot" w:pos="8630"/>
            </w:tabs>
            <w:spacing w:line="480" w:lineRule="auto"/>
            <w:rPr>
              <w:rFonts w:ascii="Times New Roman" w:eastAsiaTheme="minorEastAsia" w:hAnsi="Times New Roman"/>
              <w:b w:val="0"/>
              <w:bCs w:val="0"/>
              <w:noProof/>
              <w:color w:val="000000" w:themeColor="text1"/>
            </w:rPr>
          </w:pPr>
          <w:hyperlink w:anchor="_Toc499788992" w:history="1">
            <w:r w:rsidR="006B3DAA" w:rsidRPr="00C44A74">
              <w:rPr>
                <w:rStyle w:val="Hyperlink"/>
                <w:rFonts w:ascii="Times New Roman" w:hAnsi="Times New Roman"/>
                <w:b w:val="0"/>
                <w:noProof/>
                <w:color w:val="000000" w:themeColor="text1"/>
              </w:rPr>
              <w:t>6.</w:t>
            </w:r>
            <w:r w:rsidR="006B3DAA" w:rsidRPr="00C44A74">
              <w:rPr>
                <w:rFonts w:ascii="Times New Roman" w:eastAsiaTheme="minorEastAsia" w:hAnsi="Times New Roman"/>
                <w:b w:val="0"/>
                <w:bCs w:val="0"/>
                <w:noProof/>
                <w:color w:val="000000" w:themeColor="text1"/>
              </w:rPr>
              <w:tab/>
            </w:r>
            <w:r w:rsidR="006B3DAA" w:rsidRPr="00C44A74">
              <w:rPr>
                <w:rStyle w:val="Hyperlink"/>
                <w:rFonts w:ascii="Times New Roman" w:hAnsi="Times New Roman"/>
                <w:b w:val="0"/>
                <w:noProof/>
                <w:color w:val="000000" w:themeColor="text1"/>
              </w:rPr>
              <w:t>FUTURE WORK AND CONCLUSION</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92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112</w:t>
            </w:r>
            <w:r w:rsidR="006B3DAA" w:rsidRPr="00C44A74">
              <w:rPr>
                <w:rFonts w:ascii="Times New Roman" w:hAnsi="Times New Roman"/>
                <w:b w:val="0"/>
                <w:noProof/>
                <w:webHidden/>
                <w:color w:val="000000" w:themeColor="text1"/>
              </w:rPr>
              <w:fldChar w:fldCharType="end"/>
            </w:r>
          </w:hyperlink>
        </w:p>
        <w:p w14:paraId="71D4311B" w14:textId="77777777" w:rsidR="006B3DAA" w:rsidRPr="00C44A74" w:rsidRDefault="00A556F4" w:rsidP="00FD5051">
          <w:pPr>
            <w:pStyle w:val="TOC1"/>
            <w:tabs>
              <w:tab w:val="right" w:leader="dot" w:pos="8630"/>
            </w:tabs>
            <w:spacing w:line="480" w:lineRule="auto"/>
            <w:rPr>
              <w:rFonts w:ascii="Times New Roman" w:eastAsiaTheme="minorEastAsia" w:hAnsi="Times New Roman"/>
              <w:b w:val="0"/>
              <w:bCs w:val="0"/>
              <w:noProof/>
              <w:color w:val="000000" w:themeColor="text1"/>
            </w:rPr>
          </w:pPr>
          <w:hyperlink w:anchor="_Toc499788993" w:history="1">
            <w:r w:rsidR="006B3DAA" w:rsidRPr="00C44A74">
              <w:rPr>
                <w:rStyle w:val="Hyperlink"/>
                <w:rFonts w:ascii="Times New Roman" w:hAnsi="Times New Roman"/>
                <w:b w:val="0"/>
                <w:noProof/>
                <w:color w:val="000000" w:themeColor="text1"/>
              </w:rPr>
              <w:t>Bibliography</w:t>
            </w:r>
            <w:r w:rsidR="006B3DAA" w:rsidRPr="00C44A74">
              <w:rPr>
                <w:rFonts w:ascii="Times New Roman" w:hAnsi="Times New Roman"/>
                <w:b w:val="0"/>
                <w:noProof/>
                <w:webHidden/>
                <w:color w:val="000000" w:themeColor="text1"/>
              </w:rPr>
              <w:tab/>
            </w:r>
            <w:r w:rsidR="006B3DAA" w:rsidRPr="00C44A74">
              <w:rPr>
                <w:rFonts w:ascii="Times New Roman" w:hAnsi="Times New Roman"/>
                <w:b w:val="0"/>
                <w:noProof/>
                <w:webHidden/>
                <w:color w:val="000000" w:themeColor="text1"/>
              </w:rPr>
              <w:fldChar w:fldCharType="begin"/>
            </w:r>
            <w:r w:rsidR="006B3DAA" w:rsidRPr="00C44A74">
              <w:rPr>
                <w:rFonts w:ascii="Times New Roman" w:hAnsi="Times New Roman"/>
                <w:b w:val="0"/>
                <w:noProof/>
                <w:webHidden/>
                <w:color w:val="000000" w:themeColor="text1"/>
              </w:rPr>
              <w:instrText xml:space="preserve"> PAGEREF _Toc499788993 \h </w:instrText>
            </w:r>
            <w:r w:rsidR="006B3DAA" w:rsidRPr="00C44A74">
              <w:rPr>
                <w:rFonts w:ascii="Times New Roman" w:hAnsi="Times New Roman"/>
                <w:b w:val="0"/>
                <w:noProof/>
                <w:webHidden/>
                <w:color w:val="000000" w:themeColor="text1"/>
              </w:rPr>
            </w:r>
            <w:r w:rsidR="006B3DAA" w:rsidRPr="00C44A74">
              <w:rPr>
                <w:rFonts w:ascii="Times New Roman" w:hAnsi="Times New Roman"/>
                <w:b w:val="0"/>
                <w:noProof/>
                <w:webHidden/>
                <w:color w:val="000000" w:themeColor="text1"/>
              </w:rPr>
              <w:fldChar w:fldCharType="separate"/>
            </w:r>
            <w:r w:rsidR="006B3DAA" w:rsidRPr="00C44A74">
              <w:rPr>
                <w:rFonts w:ascii="Times New Roman" w:hAnsi="Times New Roman"/>
                <w:b w:val="0"/>
                <w:noProof/>
                <w:webHidden/>
                <w:color w:val="000000" w:themeColor="text1"/>
              </w:rPr>
              <w:t>113</w:t>
            </w:r>
            <w:r w:rsidR="006B3DAA" w:rsidRPr="00C44A74">
              <w:rPr>
                <w:rFonts w:ascii="Times New Roman" w:hAnsi="Times New Roman"/>
                <w:b w:val="0"/>
                <w:noProof/>
                <w:webHidden/>
                <w:color w:val="000000" w:themeColor="text1"/>
              </w:rPr>
              <w:fldChar w:fldCharType="end"/>
            </w:r>
          </w:hyperlink>
        </w:p>
        <w:p w14:paraId="1CAD1434" w14:textId="3E586D48" w:rsidR="00F14A9F" w:rsidRPr="00C44A74" w:rsidRDefault="005C2407" w:rsidP="00FD5051">
          <w:pPr>
            <w:spacing w:line="480" w:lineRule="auto"/>
            <w:rPr>
              <w:color w:val="000000" w:themeColor="text1"/>
              <w:sz w:val="22"/>
              <w:szCs w:val="22"/>
            </w:rPr>
          </w:pPr>
          <w:r w:rsidRPr="00C44A74">
            <w:rPr>
              <w:color w:val="000000" w:themeColor="text1"/>
            </w:rPr>
            <w:fldChar w:fldCharType="end"/>
          </w:r>
        </w:p>
      </w:sdtContent>
    </w:sdt>
    <w:p w14:paraId="36ECE236" w14:textId="77777777" w:rsidR="0034767A" w:rsidRPr="00C44A74" w:rsidRDefault="0034767A" w:rsidP="00914462">
      <w:pPr>
        <w:spacing w:line="480" w:lineRule="auto"/>
        <w:rPr>
          <w:color w:val="000000" w:themeColor="text1"/>
        </w:rPr>
      </w:pPr>
    </w:p>
    <w:p w14:paraId="6E995CBB" w14:textId="77777777" w:rsidR="00124128" w:rsidRPr="00C44A74" w:rsidRDefault="00124128" w:rsidP="00224537">
      <w:pPr>
        <w:rPr>
          <w:color w:val="000000" w:themeColor="text1"/>
        </w:rPr>
      </w:pPr>
    </w:p>
    <w:p w14:paraId="1B43ECEC" w14:textId="77777777" w:rsidR="00205BF5" w:rsidRPr="00C44A74" w:rsidRDefault="00205BF5" w:rsidP="00224537">
      <w:pPr>
        <w:rPr>
          <w:color w:val="000000" w:themeColor="text1"/>
        </w:rPr>
      </w:pPr>
    </w:p>
    <w:p w14:paraId="17E4D59B" w14:textId="77777777" w:rsidR="00205BF5" w:rsidRPr="00C44A74" w:rsidRDefault="00205BF5" w:rsidP="00224537">
      <w:pPr>
        <w:rPr>
          <w:color w:val="000000" w:themeColor="text1"/>
        </w:rPr>
      </w:pPr>
    </w:p>
    <w:p w14:paraId="40E353CE" w14:textId="77777777" w:rsidR="00205BF5" w:rsidRPr="00C44A74" w:rsidRDefault="00205BF5" w:rsidP="00224537">
      <w:pPr>
        <w:rPr>
          <w:color w:val="000000" w:themeColor="text1"/>
        </w:rPr>
      </w:pPr>
    </w:p>
    <w:p w14:paraId="6C12DE06" w14:textId="77777777" w:rsidR="00205BF5" w:rsidRPr="00C44A74" w:rsidRDefault="00205BF5" w:rsidP="00224537">
      <w:pPr>
        <w:rPr>
          <w:color w:val="000000" w:themeColor="text1"/>
        </w:rPr>
      </w:pPr>
    </w:p>
    <w:p w14:paraId="2ADC845E" w14:textId="77777777" w:rsidR="00205BF5" w:rsidRPr="00C44A74" w:rsidRDefault="00205BF5" w:rsidP="00224537">
      <w:pPr>
        <w:rPr>
          <w:color w:val="000000" w:themeColor="text1"/>
        </w:rPr>
      </w:pPr>
    </w:p>
    <w:p w14:paraId="44899DA6" w14:textId="77777777" w:rsidR="00A701E8" w:rsidRPr="00C44A74" w:rsidRDefault="00A701E8" w:rsidP="00224537">
      <w:pPr>
        <w:rPr>
          <w:color w:val="000000" w:themeColor="text1"/>
        </w:rPr>
      </w:pPr>
    </w:p>
    <w:p w14:paraId="6E71B5BB" w14:textId="77777777" w:rsidR="00A701E8" w:rsidRPr="00C44A74" w:rsidRDefault="00A701E8" w:rsidP="00224537">
      <w:pPr>
        <w:rPr>
          <w:color w:val="000000" w:themeColor="text1"/>
        </w:rPr>
      </w:pPr>
    </w:p>
    <w:p w14:paraId="1B55C245" w14:textId="77777777" w:rsidR="00A701E8" w:rsidRPr="00C44A74" w:rsidRDefault="00A701E8" w:rsidP="00224537">
      <w:pPr>
        <w:rPr>
          <w:color w:val="000000" w:themeColor="text1"/>
        </w:rPr>
      </w:pPr>
    </w:p>
    <w:p w14:paraId="440A83F1" w14:textId="77777777" w:rsidR="00A701E8" w:rsidRPr="00C44A74" w:rsidRDefault="00A701E8" w:rsidP="00224537">
      <w:pPr>
        <w:rPr>
          <w:color w:val="000000" w:themeColor="text1"/>
        </w:rPr>
      </w:pPr>
    </w:p>
    <w:p w14:paraId="62749B33" w14:textId="77777777" w:rsidR="00A701E8" w:rsidRPr="00C44A74" w:rsidRDefault="00A701E8" w:rsidP="00224537">
      <w:pPr>
        <w:rPr>
          <w:color w:val="000000" w:themeColor="text1"/>
        </w:rPr>
      </w:pPr>
    </w:p>
    <w:p w14:paraId="2E72EDE3" w14:textId="77777777" w:rsidR="00A701E8" w:rsidRPr="00C44A74" w:rsidRDefault="00A701E8" w:rsidP="00224537">
      <w:pPr>
        <w:rPr>
          <w:color w:val="000000" w:themeColor="text1"/>
        </w:rPr>
      </w:pPr>
    </w:p>
    <w:p w14:paraId="68CECB1C" w14:textId="77777777" w:rsidR="00205BF5" w:rsidRPr="00C44A74" w:rsidRDefault="00205BF5" w:rsidP="00224537">
      <w:pPr>
        <w:rPr>
          <w:color w:val="000000" w:themeColor="text1"/>
        </w:rPr>
      </w:pPr>
    </w:p>
    <w:p w14:paraId="7B835910" w14:textId="77777777" w:rsidR="00205BF5" w:rsidRPr="00C44A74" w:rsidRDefault="00205BF5" w:rsidP="00224537">
      <w:pPr>
        <w:rPr>
          <w:color w:val="000000" w:themeColor="text1"/>
        </w:rPr>
      </w:pPr>
    </w:p>
    <w:p w14:paraId="0175517B" w14:textId="1BB9E96E" w:rsidR="00FF4CEE" w:rsidRPr="00C44A74" w:rsidRDefault="00FF4CEE" w:rsidP="00FF4CEE">
      <w:pPr>
        <w:pStyle w:val="Heading1"/>
        <w:rPr>
          <w:b w:val="0"/>
        </w:rPr>
      </w:pPr>
      <w:bookmarkStart w:id="12" w:name="_Toc499788925"/>
      <w:commentRangeStart w:id="13"/>
      <w:r w:rsidRPr="00C44A74">
        <w:rPr>
          <w:b w:val="0"/>
        </w:rPr>
        <w:lastRenderedPageBreak/>
        <w:t>LIST OF TABLES</w:t>
      </w:r>
      <w:commentRangeEnd w:id="13"/>
      <w:r w:rsidR="00FD1BDC" w:rsidRPr="00C44A74">
        <w:rPr>
          <w:rStyle w:val="CommentReference"/>
          <w:rFonts w:eastAsiaTheme="minorHAnsi"/>
          <w:b w:val="0"/>
        </w:rPr>
        <w:commentReference w:id="13"/>
      </w:r>
      <w:bookmarkEnd w:id="12"/>
    </w:p>
    <w:p w14:paraId="463CF04F" w14:textId="637724FB" w:rsidR="00FF4CEE" w:rsidRPr="00C44A74" w:rsidRDefault="00FF4CEE" w:rsidP="00A553CB">
      <w:pPr>
        <w:rPr>
          <w:color w:val="000000" w:themeColor="text1"/>
        </w:rPr>
      </w:pPr>
      <w:r w:rsidRPr="00C44A74">
        <w:rPr>
          <w:color w:val="000000" w:themeColor="text1"/>
        </w:rPr>
        <w:t>Tables</w:t>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00052E4C" w:rsidRPr="00C44A74">
        <w:rPr>
          <w:color w:val="000000" w:themeColor="text1"/>
        </w:rPr>
        <w:tab/>
      </w:r>
      <w:r w:rsidR="00052E4C" w:rsidRPr="00C44A74">
        <w:rPr>
          <w:color w:val="000000" w:themeColor="text1"/>
        </w:rPr>
        <w:tab/>
      </w:r>
      <w:r w:rsidR="00052E4C" w:rsidRPr="00C44A74">
        <w:rPr>
          <w:color w:val="000000" w:themeColor="text1"/>
        </w:rPr>
        <w:tab/>
      </w:r>
      <w:r w:rsidR="00052E4C" w:rsidRPr="00C44A74">
        <w:rPr>
          <w:color w:val="000000" w:themeColor="text1"/>
        </w:rPr>
        <w:tab/>
      </w:r>
      <w:r w:rsidR="00052E4C" w:rsidRPr="00C44A74">
        <w:rPr>
          <w:color w:val="000000" w:themeColor="text1"/>
        </w:rPr>
        <w:tab/>
      </w:r>
      <w:r w:rsidR="00052E4C" w:rsidRPr="00C44A74">
        <w:rPr>
          <w:color w:val="000000" w:themeColor="text1"/>
        </w:rPr>
        <w:tab/>
        <w:t xml:space="preserve">    </w:t>
      </w:r>
      <w:r w:rsidR="00A553CB" w:rsidRPr="00C44A74">
        <w:rPr>
          <w:color w:val="000000" w:themeColor="text1"/>
        </w:rPr>
        <w:tab/>
        <w:t xml:space="preserve">    </w:t>
      </w:r>
      <w:r w:rsidRPr="00C44A74">
        <w:rPr>
          <w:color w:val="000000" w:themeColor="text1"/>
        </w:rPr>
        <w:t>Page</w:t>
      </w:r>
    </w:p>
    <w:p w14:paraId="078F4F7C" w14:textId="77777777" w:rsidR="00B12010" w:rsidRPr="00C44A74" w:rsidRDefault="00B12010" w:rsidP="00B12010">
      <w:pPr>
        <w:pStyle w:val="ListParagraph"/>
        <w:rPr>
          <w:color w:val="000000" w:themeColor="text1"/>
        </w:rPr>
      </w:pPr>
    </w:p>
    <w:p w14:paraId="45EA2742" w14:textId="77777777" w:rsidR="00F0564C" w:rsidRPr="00C44A74" w:rsidRDefault="00032477"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r w:rsidRPr="00C44A74">
        <w:rPr>
          <w:rFonts w:ascii="Times New Roman" w:hAnsi="Times New Roman"/>
          <w:i w:val="0"/>
          <w:caps/>
          <w:color w:val="000000" w:themeColor="text1"/>
          <w:sz w:val="24"/>
          <w:szCs w:val="24"/>
        </w:rPr>
        <w:fldChar w:fldCharType="begin"/>
      </w:r>
      <w:r w:rsidRPr="00C44A74">
        <w:rPr>
          <w:rFonts w:ascii="Times New Roman" w:hAnsi="Times New Roman"/>
          <w:i w:val="0"/>
          <w:caps/>
          <w:color w:val="000000" w:themeColor="text1"/>
          <w:sz w:val="24"/>
          <w:szCs w:val="24"/>
        </w:rPr>
        <w:instrText xml:space="preserve"> TOC \h \z \a "Table" </w:instrText>
      </w:r>
      <w:r w:rsidRPr="00C44A74">
        <w:rPr>
          <w:rFonts w:ascii="Times New Roman" w:hAnsi="Times New Roman"/>
          <w:i w:val="0"/>
          <w:caps/>
          <w:color w:val="000000" w:themeColor="text1"/>
          <w:sz w:val="24"/>
          <w:szCs w:val="24"/>
        </w:rPr>
        <w:fldChar w:fldCharType="separate"/>
      </w:r>
      <w:hyperlink w:anchor="_Toc499790511" w:history="1">
        <w:r w:rsidR="00F0564C" w:rsidRPr="00C44A74">
          <w:rPr>
            <w:rStyle w:val="Hyperlink"/>
            <w:rFonts w:ascii="Times New Roman" w:hAnsi="Times New Roman"/>
            <w:i w:val="0"/>
            <w:noProof/>
            <w:color w:val="000000" w:themeColor="text1"/>
            <w:sz w:val="24"/>
            <w:szCs w:val="24"/>
          </w:rPr>
          <w:t>Privileges of the different type of users</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1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2</w:t>
        </w:r>
        <w:r w:rsidR="00F0564C" w:rsidRPr="00C44A74">
          <w:rPr>
            <w:rFonts w:ascii="Times New Roman" w:hAnsi="Times New Roman"/>
            <w:i w:val="0"/>
            <w:noProof/>
            <w:webHidden/>
            <w:color w:val="000000" w:themeColor="text1"/>
            <w:sz w:val="24"/>
            <w:szCs w:val="24"/>
          </w:rPr>
          <w:fldChar w:fldCharType="end"/>
        </w:r>
      </w:hyperlink>
    </w:p>
    <w:p w14:paraId="42F0E119" w14:textId="3816EBB5"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2" w:history="1">
        <w:r w:rsidR="00F0564C" w:rsidRPr="00C44A74">
          <w:rPr>
            <w:rStyle w:val="Hyperlink"/>
            <w:rFonts w:ascii="Times New Roman" w:hAnsi="Times New Roman"/>
            <w:i w:val="0"/>
            <w:noProof/>
            <w:color w:val="000000" w:themeColor="text1"/>
            <w:sz w:val="24"/>
            <w:szCs w:val="24"/>
          </w:rPr>
          <w:t>Implementatio</w:t>
        </w:r>
        <w:r w:rsidR="005F0B90">
          <w:rPr>
            <w:rStyle w:val="Hyperlink"/>
            <w:rFonts w:ascii="Times New Roman" w:hAnsi="Times New Roman"/>
            <w:i w:val="0"/>
            <w:noProof/>
            <w:color w:val="000000" w:themeColor="text1"/>
            <w:sz w:val="24"/>
            <w:szCs w:val="24"/>
          </w:rPr>
          <w:t>n files and API end points for S</w:t>
        </w:r>
        <w:r w:rsidR="00F0564C" w:rsidRPr="00C44A74">
          <w:rPr>
            <w:rStyle w:val="Hyperlink"/>
            <w:rFonts w:ascii="Times New Roman" w:hAnsi="Times New Roman"/>
            <w:i w:val="0"/>
            <w:noProof/>
            <w:color w:val="000000" w:themeColor="text1"/>
            <w:sz w:val="24"/>
            <w:szCs w:val="24"/>
          </w:rPr>
          <w:t>tudents</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2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47</w:t>
        </w:r>
        <w:r w:rsidR="00F0564C" w:rsidRPr="00C44A74">
          <w:rPr>
            <w:rFonts w:ascii="Times New Roman" w:hAnsi="Times New Roman"/>
            <w:i w:val="0"/>
            <w:noProof/>
            <w:webHidden/>
            <w:color w:val="000000" w:themeColor="text1"/>
            <w:sz w:val="24"/>
            <w:szCs w:val="24"/>
          </w:rPr>
          <w:fldChar w:fldCharType="end"/>
        </w:r>
      </w:hyperlink>
    </w:p>
    <w:p w14:paraId="2DF858EB" w14:textId="6F1B6214"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3" w:history="1">
        <w:r w:rsidR="00F0564C" w:rsidRPr="00C44A74">
          <w:rPr>
            <w:rStyle w:val="Hyperlink"/>
            <w:rFonts w:ascii="Times New Roman" w:hAnsi="Times New Roman"/>
            <w:i w:val="0"/>
            <w:noProof/>
            <w:color w:val="000000" w:themeColor="text1"/>
            <w:sz w:val="24"/>
            <w:szCs w:val="24"/>
          </w:rPr>
          <w:t>Implementatio</w:t>
        </w:r>
        <w:r w:rsidR="0039643D">
          <w:rPr>
            <w:rStyle w:val="Hyperlink"/>
            <w:rFonts w:ascii="Times New Roman" w:hAnsi="Times New Roman"/>
            <w:i w:val="0"/>
            <w:noProof/>
            <w:color w:val="000000" w:themeColor="text1"/>
            <w:sz w:val="24"/>
            <w:szCs w:val="24"/>
          </w:rPr>
          <w:t>n files and API end points for S</w:t>
        </w:r>
        <w:r w:rsidR="00F0564C" w:rsidRPr="00C44A74">
          <w:rPr>
            <w:rStyle w:val="Hyperlink"/>
            <w:rFonts w:ascii="Times New Roman" w:hAnsi="Times New Roman"/>
            <w:i w:val="0"/>
            <w:noProof/>
            <w:color w:val="000000" w:themeColor="text1"/>
            <w:sz w:val="24"/>
            <w:szCs w:val="24"/>
          </w:rPr>
          <w:t>ubjects</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3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50</w:t>
        </w:r>
        <w:r w:rsidR="00F0564C" w:rsidRPr="00C44A74">
          <w:rPr>
            <w:rFonts w:ascii="Times New Roman" w:hAnsi="Times New Roman"/>
            <w:i w:val="0"/>
            <w:noProof/>
            <w:webHidden/>
            <w:color w:val="000000" w:themeColor="text1"/>
            <w:sz w:val="24"/>
            <w:szCs w:val="24"/>
          </w:rPr>
          <w:fldChar w:fldCharType="end"/>
        </w:r>
      </w:hyperlink>
    </w:p>
    <w:p w14:paraId="2B780B3C" w14:textId="77777777"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4" w:history="1">
        <w:r w:rsidR="00F0564C" w:rsidRPr="00C44A74">
          <w:rPr>
            <w:rStyle w:val="Hyperlink"/>
            <w:rFonts w:ascii="Times New Roman" w:hAnsi="Times New Roman"/>
            <w:i w:val="0"/>
            <w:noProof/>
            <w:color w:val="000000" w:themeColor="text1"/>
            <w:sz w:val="24"/>
            <w:szCs w:val="24"/>
          </w:rPr>
          <w:t>Code Summary for Admin module</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4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62</w:t>
        </w:r>
        <w:r w:rsidR="00F0564C" w:rsidRPr="00C44A74">
          <w:rPr>
            <w:rFonts w:ascii="Times New Roman" w:hAnsi="Times New Roman"/>
            <w:i w:val="0"/>
            <w:noProof/>
            <w:webHidden/>
            <w:color w:val="000000" w:themeColor="text1"/>
            <w:sz w:val="24"/>
            <w:szCs w:val="24"/>
          </w:rPr>
          <w:fldChar w:fldCharType="end"/>
        </w:r>
      </w:hyperlink>
    </w:p>
    <w:p w14:paraId="3753CACC" w14:textId="77777777"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5" w:history="1">
        <w:r w:rsidR="00F0564C" w:rsidRPr="00C44A74">
          <w:rPr>
            <w:rStyle w:val="Hyperlink"/>
            <w:rFonts w:ascii="Times New Roman" w:hAnsi="Times New Roman"/>
            <w:i w:val="0"/>
            <w:noProof/>
            <w:color w:val="000000" w:themeColor="text1"/>
            <w:sz w:val="24"/>
            <w:szCs w:val="24"/>
          </w:rPr>
          <w:t>Code Summary for Instructor module</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5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89</w:t>
        </w:r>
        <w:r w:rsidR="00F0564C" w:rsidRPr="00C44A74">
          <w:rPr>
            <w:rFonts w:ascii="Times New Roman" w:hAnsi="Times New Roman"/>
            <w:i w:val="0"/>
            <w:noProof/>
            <w:webHidden/>
            <w:color w:val="000000" w:themeColor="text1"/>
            <w:sz w:val="24"/>
            <w:szCs w:val="24"/>
          </w:rPr>
          <w:fldChar w:fldCharType="end"/>
        </w:r>
      </w:hyperlink>
    </w:p>
    <w:p w14:paraId="2497D152" w14:textId="77777777"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6" w:history="1">
        <w:r w:rsidR="00F0564C" w:rsidRPr="00C44A74">
          <w:rPr>
            <w:rStyle w:val="Hyperlink"/>
            <w:rFonts w:ascii="Times New Roman" w:hAnsi="Times New Roman"/>
            <w:i w:val="0"/>
            <w:noProof/>
            <w:color w:val="000000" w:themeColor="text1"/>
            <w:sz w:val="24"/>
            <w:szCs w:val="24"/>
          </w:rPr>
          <w:t>Code Summary for Student module</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6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99</w:t>
        </w:r>
        <w:r w:rsidR="00F0564C" w:rsidRPr="00C44A74">
          <w:rPr>
            <w:rFonts w:ascii="Times New Roman" w:hAnsi="Times New Roman"/>
            <w:i w:val="0"/>
            <w:noProof/>
            <w:webHidden/>
            <w:color w:val="000000" w:themeColor="text1"/>
            <w:sz w:val="24"/>
            <w:szCs w:val="24"/>
          </w:rPr>
          <w:fldChar w:fldCharType="end"/>
        </w:r>
      </w:hyperlink>
    </w:p>
    <w:p w14:paraId="6F460F21" w14:textId="77777777" w:rsidR="00F0564C" w:rsidRPr="00C44A74" w:rsidRDefault="00A556F4" w:rsidP="004D1FFF">
      <w:pPr>
        <w:pStyle w:val="TableofFigures"/>
        <w:numPr>
          <w:ilvl w:val="0"/>
          <w:numId w:val="27"/>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90517" w:history="1">
        <w:r w:rsidR="00F0564C" w:rsidRPr="00C44A74">
          <w:rPr>
            <w:rStyle w:val="Hyperlink"/>
            <w:rFonts w:ascii="Times New Roman" w:hAnsi="Times New Roman"/>
            <w:i w:val="0"/>
            <w:noProof/>
            <w:color w:val="000000" w:themeColor="text1"/>
            <w:sz w:val="24"/>
            <w:szCs w:val="24"/>
          </w:rPr>
          <w:t>Code Summary of API</w:t>
        </w:r>
        <w:r w:rsidR="00F0564C" w:rsidRPr="00C44A74">
          <w:rPr>
            <w:rFonts w:ascii="Times New Roman" w:hAnsi="Times New Roman"/>
            <w:i w:val="0"/>
            <w:noProof/>
            <w:webHidden/>
            <w:color w:val="000000" w:themeColor="text1"/>
            <w:sz w:val="24"/>
            <w:szCs w:val="24"/>
          </w:rPr>
          <w:tab/>
        </w:r>
        <w:r w:rsidR="00F0564C" w:rsidRPr="00C44A74">
          <w:rPr>
            <w:rFonts w:ascii="Times New Roman" w:hAnsi="Times New Roman"/>
            <w:i w:val="0"/>
            <w:noProof/>
            <w:webHidden/>
            <w:color w:val="000000" w:themeColor="text1"/>
            <w:sz w:val="24"/>
            <w:szCs w:val="24"/>
          </w:rPr>
          <w:fldChar w:fldCharType="begin"/>
        </w:r>
        <w:r w:rsidR="00F0564C" w:rsidRPr="00C44A74">
          <w:rPr>
            <w:rFonts w:ascii="Times New Roman" w:hAnsi="Times New Roman"/>
            <w:i w:val="0"/>
            <w:noProof/>
            <w:webHidden/>
            <w:color w:val="000000" w:themeColor="text1"/>
            <w:sz w:val="24"/>
            <w:szCs w:val="24"/>
          </w:rPr>
          <w:instrText xml:space="preserve"> PAGEREF _Toc499790517 \h </w:instrText>
        </w:r>
        <w:r w:rsidR="00F0564C" w:rsidRPr="00C44A74">
          <w:rPr>
            <w:rFonts w:ascii="Times New Roman" w:hAnsi="Times New Roman"/>
            <w:i w:val="0"/>
            <w:noProof/>
            <w:webHidden/>
            <w:color w:val="000000" w:themeColor="text1"/>
            <w:sz w:val="24"/>
            <w:szCs w:val="24"/>
          </w:rPr>
        </w:r>
        <w:r w:rsidR="00F0564C" w:rsidRPr="00C44A74">
          <w:rPr>
            <w:rFonts w:ascii="Times New Roman" w:hAnsi="Times New Roman"/>
            <w:i w:val="0"/>
            <w:noProof/>
            <w:webHidden/>
            <w:color w:val="000000" w:themeColor="text1"/>
            <w:sz w:val="24"/>
            <w:szCs w:val="24"/>
          </w:rPr>
          <w:fldChar w:fldCharType="separate"/>
        </w:r>
        <w:r w:rsidR="00F0564C" w:rsidRPr="00C44A74">
          <w:rPr>
            <w:rFonts w:ascii="Times New Roman" w:hAnsi="Times New Roman"/>
            <w:i w:val="0"/>
            <w:noProof/>
            <w:webHidden/>
            <w:color w:val="000000" w:themeColor="text1"/>
            <w:sz w:val="24"/>
            <w:szCs w:val="24"/>
          </w:rPr>
          <w:t>111</w:t>
        </w:r>
        <w:r w:rsidR="00F0564C" w:rsidRPr="00C44A74">
          <w:rPr>
            <w:rFonts w:ascii="Times New Roman" w:hAnsi="Times New Roman"/>
            <w:i w:val="0"/>
            <w:noProof/>
            <w:webHidden/>
            <w:color w:val="000000" w:themeColor="text1"/>
            <w:sz w:val="24"/>
            <w:szCs w:val="24"/>
          </w:rPr>
          <w:fldChar w:fldCharType="end"/>
        </w:r>
      </w:hyperlink>
    </w:p>
    <w:p w14:paraId="4E4D0100" w14:textId="593D05E7" w:rsidR="0034767A" w:rsidRPr="00C44A74" w:rsidRDefault="00032477" w:rsidP="006F038D">
      <w:pPr>
        <w:pStyle w:val="TableofFigures"/>
        <w:spacing w:line="480" w:lineRule="auto"/>
        <w:ind w:left="720" w:hanging="720"/>
        <w:rPr>
          <w:rFonts w:ascii="Times New Roman" w:hAnsi="Times New Roman"/>
          <w:i w:val="0"/>
          <w:color w:val="000000" w:themeColor="text1"/>
          <w:sz w:val="24"/>
          <w:szCs w:val="24"/>
        </w:rPr>
      </w:pPr>
      <w:r w:rsidRPr="00C44A74">
        <w:rPr>
          <w:rFonts w:ascii="Times New Roman" w:hAnsi="Times New Roman"/>
          <w:i w:val="0"/>
          <w:caps/>
          <w:color w:val="000000" w:themeColor="text1"/>
          <w:sz w:val="24"/>
          <w:szCs w:val="24"/>
        </w:rPr>
        <w:fldChar w:fldCharType="end"/>
      </w:r>
    </w:p>
    <w:p w14:paraId="7B2C44C6" w14:textId="77777777" w:rsidR="0034767A" w:rsidRPr="00C44A74" w:rsidRDefault="0034767A" w:rsidP="00914462">
      <w:pPr>
        <w:spacing w:line="480" w:lineRule="auto"/>
        <w:rPr>
          <w:color w:val="000000" w:themeColor="text1"/>
        </w:rPr>
      </w:pPr>
    </w:p>
    <w:p w14:paraId="6C574FB8" w14:textId="77777777" w:rsidR="0034767A" w:rsidRPr="00C44A74" w:rsidRDefault="0034767A" w:rsidP="00914462">
      <w:pPr>
        <w:spacing w:line="480" w:lineRule="auto"/>
        <w:rPr>
          <w:color w:val="000000" w:themeColor="text1"/>
        </w:rPr>
      </w:pPr>
    </w:p>
    <w:p w14:paraId="6C9A4658" w14:textId="77777777" w:rsidR="0034767A" w:rsidRPr="00C44A74" w:rsidRDefault="0034767A" w:rsidP="00914462">
      <w:pPr>
        <w:spacing w:line="480" w:lineRule="auto"/>
        <w:rPr>
          <w:color w:val="000000" w:themeColor="text1"/>
        </w:rPr>
      </w:pPr>
    </w:p>
    <w:p w14:paraId="75898B96" w14:textId="77777777" w:rsidR="0034767A" w:rsidRPr="00C44A74" w:rsidRDefault="0034767A" w:rsidP="00914462">
      <w:pPr>
        <w:spacing w:line="480" w:lineRule="auto"/>
        <w:rPr>
          <w:color w:val="000000" w:themeColor="text1"/>
        </w:rPr>
      </w:pPr>
    </w:p>
    <w:p w14:paraId="38BCEFCE" w14:textId="77777777" w:rsidR="0034767A" w:rsidRPr="00C44A74" w:rsidRDefault="0034767A" w:rsidP="00914462">
      <w:pPr>
        <w:spacing w:line="480" w:lineRule="auto"/>
        <w:rPr>
          <w:color w:val="000000" w:themeColor="text1"/>
        </w:rPr>
      </w:pPr>
    </w:p>
    <w:p w14:paraId="4348847B" w14:textId="77777777" w:rsidR="0034767A" w:rsidRPr="00C44A74" w:rsidRDefault="0034767A" w:rsidP="00914462">
      <w:pPr>
        <w:spacing w:line="480" w:lineRule="auto"/>
        <w:rPr>
          <w:color w:val="000000" w:themeColor="text1"/>
        </w:rPr>
      </w:pPr>
    </w:p>
    <w:p w14:paraId="500F49EF" w14:textId="77777777" w:rsidR="0034767A" w:rsidRPr="00C44A74" w:rsidRDefault="0034767A" w:rsidP="00914462">
      <w:pPr>
        <w:spacing w:line="480" w:lineRule="auto"/>
        <w:rPr>
          <w:color w:val="000000" w:themeColor="text1"/>
        </w:rPr>
      </w:pPr>
    </w:p>
    <w:p w14:paraId="52B00A83" w14:textId="3FDD4142" w:rsidR="0034767A" w:rsidRPr="00C44A74" w:rsidRDefault="0034767A" w:rsidP="00C2330D">
      <w:pPr>
        <w:pStyle w:val="Heading1"/>
        <w:rPr>
          <w:b w:val="0"/>
        </w:rPr>
      </w:pPr>
      <w:r w:rsidRPr="00C44A74">
        <w:rPr>
          <w:b w:val="0"/>
        </w:rPr>
        <w:br w:type="page"/>
      </w:r>
      <w:bookmarkStart w:id="14" w:name="_Toc497849871"/>
      <w:bookmarkStart w:id="15" w:name="_Toc499788926"/>
      <w:commentRangeStart w:id="16"/>
      <w:r w:rsidRPr="00C44A74">
        <w:rPr>
          <w:b w:val="0"/>
        </w:rPr>
        <w:lastRenderedPageBreak/>
        <w:t>LIST OF FIGURES</w:t>
      </w:r>
      <w:bookmarkEnd w:id="10"/>
      <w:bookmarkEnd w:id="14"/>
      <w:commentRangeEnd w:id="16"/>
      <w:r w:rsidR="00FD1BDC" w:rsidRPr="00C44A74">
        <w:rPr>
          <w:rStyle w:val="CommentReference"/>
          <w:rFonts w:eastAsiaTheme="minorHAnsi"/>
          <w:b w:val="0"/>
        </w:rPr>
        <w:commentReference w:id="16"/>
      </w:r>
      <w:bookmarkEnd w:id="15"/>
    </w:p>
    <w:p w14:paraId="4A7F1E3E" w14:textId="3798ABBE" w:rsidR="006B3DAA" w:rsidRPr="00C44A74" w:rsidRDefault="00E15F1B" w:rsidP="00DE13CB">
      <w:pPr>
        <w:pStyle w:val="ListParagraph"/>
        <w:spacing w:line="480" w:lineRule="auto"/>
        <w:ind w:left="0"/>
        <w:rPr>
          <w:noProof/>
          <w:color w:val="000000" w:themeColor="text1"/>
        </w:rPr>
      </w:pPr>
      <w:r w:rsidRPr="00C44A74">
        <w:rPr>
          <w:color w:val="000000" w:themeColor="text1"/>
        </w:rPr>
        <w:t>Figures</w:t>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r>
      <w:r w:rsidRPr="00C44A74">
        <w:rPr>
          <w:color w:val="000000" w:themeColor="text1"/>
        </w:rPr>
        <w:tab/>
        <w:t xml:space="preserve">    </w:t>
      </w:r>
      <w:r w:rsidR="00EE1EF9" w:rsidRPr="00C44A74">
        <w:rPr>
          <w:color w:val="000000" w:themeColor="text1"/>
        </w:rPr>
        <w:t xml:space="preserve">            </w:t>
      </w:r>
      <w:r w:rsidR="0034767A" w:rsidRPr="00C44A74">
        <w:rPr>
          <w:color w:val="000000" w:themeColor="text1"/>
        </w:rPr>
        <w:t>Page</w:t>
      </w:r>
      <w:r w:rsidR="00265305" w:rsidRPr="00C44A74">
        <w:rPr>
          <w:color w:val="000000" w:themeColor="text1"/>
        </w:rPr>
        <w:fldChar w:fldCharType="begin"/>
      </w:r>
      <w:r w:rsidR="00265305" w:rsidRPr="00C44A74">
        <w:rPr>
          <w:color w:val="000000" w:themeColor="text1"/>
        </w:rPr>
        <w:instrText xml:space="preserve"> TOC \h \z \a "Figure" </w:instrText>
      </w:r>
      <w:r w:rsidR="00265305" w:rsidRPr="00C44A74">
        <w:rPr>
          <w:color w:val="000000" w:themeColor="text1"/>
        </w:rPr>
        <w:fldChar w:fldCharType="separate"/>
      </w:r>
    </w:p>
    <w:p w14:paraId="09B7FD07"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35" w:history="1">
        <w:r w:rsidR="006B3DAA" w:rsidRPr="00C44A74">
          <w:rPr>
            <w:rStyle w:val="Hyperlink"/>
            <w:rFonts w:ascii="Times New Roman" w:hAnsi="Times New Roman"/>
            <w:i w:val="0"/>
            <w:noProof/>
            <w:color w:val="000000" w:themeColor="text1"/>
            <w:sz w:val="24"/>
            <w:szCs w:val="24"/>
          </w:rPr>
          <w:t>ER diagram – ML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3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w:t>
        </w:r>
        <w:r w:rsidR="006B3DAA" w:rsidRPr="00C44A74">
          <w:rPr>
            <w:rFonts w:ascii="Times New Roman" w:hAnsi="Times New Roman"/>
            <w:i w:val="0"/>
            <w:noProof/>
            <w:webHidden/>
            <w:color w:val="000000" w:themeColor="text1"/>
            <w:sz w:val="24"/>
            <w:szCs w:val="24"/>
          </w:rPr>
          <w:fldChar w:fldCharType="end"/>
        </w:r>
      </w:hyperlink>
    </w:p>
    <w:p w14:paraId="7272BA79"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36" w:history="1">
        <w:r w:rsidR="006B3DAA" w:rsidRPr="00C44A74">
          <w:rPr>
            <w:rStyle w:val="Hyperlink"/>
            <w:rFonts w:ascii="Times New Roman" w:hAnsi="Times New Roman"/>
            <w:i w:val="0"/>
            <w:noProof/>
            <w:color w:val="000000" w:themeColor="text1"/>
            <w:sz w:val="24"/>
            <w:szCs w:val="24"/>
          </w:rPr>
          <w:t>Model of SDLC [2]</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3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w:t>
        </w:r>
        <w:r w:rsidR="006B3DAA" w:rsidRPr="00C44A74">
          <w:rPr>
            <w:rFonts w:ascii="Times New Roman" w:hAnsi="Times New Roman"/>
            <w:i w:val="0"/>
            <w:noProof/>
            <w:webHidden/>
            <w:color w:val="000000" w:themeColor="text1"/>
            <w:sz w:val="24"/>
            <w:szCs w:val="24"/>
          </w:rPr>
          <w:fldChar w:fldCharType="end"/>
        </w:r>
      </w:hyperlink>
    </w:p>
    <w:p w14:paraId="3668B85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37" w:history="1">
        <w:r w:rsidR="006B3DAA" w:rsidRPr="00C44A74">
          <w:rPr>
            <w:rStyle w:val="Hyperlink"/>
            <w:rFonts w:ascii="Times New Roman" w:hAnsi="Times New Roman"/>
            <w:i w:val="0"/>
            <w:noProof/>
            <w:color w:val="000000" w:themeColor="text1"/>
            <w:sz w:val="24"/>
            <w:szCs w:val="24"/>
          </w:rPr>
          <w:t>3-tier MVC architecture [12]</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3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3</w:t>
        </w:r>
        <w:r w:rsidR="006B3DAA" w:rsidRPr="00C44A74">
          <w:rPr>
            <w:rFonts w:ascii="Times New Roman" w:hAnsi="Times New Roman"/>
            <w:i w:val="0"/>
            <w:noProof/>
            <w:webHidden/>
            <w:color w:val="000000" w:themeColor="text1"/>
            <w:sz w:val="24"/>
            <w:szCs w:val="24"/>
          </w:rPr>
          <w:fldChar w:fldCharType="end"/>
        </w:r>
      </w:hyperlink>
    </w:p>
    <w:p w14:paraId="6A75536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38" w:history="1">
        <w:r w:rsidR="006B3DAA" w:rsidRPr="00C44A74">
          <w:rPr>
            <w:rStyle w:val="Hyperlink"/>
            <w:rFonts w:ascii="Times New Roman" w:hAnsi="Times New Roman"/>
            <w:i w:val="0"/>
            <w:noProof/>
            <w:color w:val="000000" w:themeColor="text1"/>
            <w:sz w:val="24"/>
            <w:szCs w:val="24"/>
          </w:rPr>
          <w:t>Adapter design pattern on Android platform [14]</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3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5</w:t>
        </w:r>
        <w:r w:rsidR="006B3DAA" w:rsidRPr="00C44A74">
          <w:rPr>
            <w:rFonts w:ascii="Times New Roman" w:hAnsi="Times New Roman"/>
            <w:i w:val="0"/>
            <w:noProof/>
            <w:webHidden/>
            <w:color w:val="000000" w:themeColor="text1"/>
            <w:sz w:val="24"/>
            <w:szCs w:val="24"/>
          </w:rPr>
          <w:fldChar w:fldCharType="end"/>
        </w:r>
      </w:hyperlink>
    </w:p>
    <w:p w14:paraId="320D4FD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39" w:history="1">
        <w:r w:rsidR="006B3DAA" w:rsidRPr="00C44A74">
          <w:rPr>
            <w:rStyle w:val="Hyperlink"/>
            <w:rFonts w:ascii="Times New Roman" w:hAnsi="Times New Roman"/>
            <w:i w:val="0"/>
            <w:noProof/>
            <w:color w:val="000000" w:themeColor="text1"/>
            <w:sz w:val="24"/>
            <w:szCs w:val="24"/>
          </w:rPr>
          <w:t>Welcome Android Studio 3.0</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3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8</w:t>
        </w:r>
        <w:r w:rsidR="006B3DAA" w:rsidRPr="00C44A74">
          <w:rPr>
            <w:rFonts w:ascii="Times New Roman" w:hAnsi="Times New Roman"/>
            <w:i w:val="0"/>
            <w:noProof/>
            <w:webHidden/>
            <w:color w:val="000000" w:themeColor="text1"/>
            <w:sz w:val="24"/>
            <w:szCs w:val="24"/>
          </w:rPr>
          <w:fldChar w:fldCharType="end"/>
        </w:r>
      </w:hyperlink>
    </w:p>
    <w:p w14:paraId="43BBBDA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0" w:history="1">
        <w:r w:rsidR="006B3DAA" w:rsidRPr="00C44A74">
          <w:rPr>
            <w:rStyle w:val="Hyperlink"/>
            <w:rFonts w:ascii="Times New Roman" w:hAnsi="Times New Roman"/>
            <w:i w:val="0"/>
            <w:noProof/>
            <w:color w:val="000000" w:themeColor="text1"/>
            <w:sz w:val="24"/>
            <w:szCs w:val="24"/>
          </w:rPr>
          <w:t>Create an Android pro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8</w:t>
        </w:r>
        <w:r w:rsidR="006B3DAA" w:rsidRPr="00C44A74">
          <w:rPr>
            <w:rFonts w:ascii="Times New Roman" w:hAnsi="Times New Roman"/>
            <w:i w:val="0"/>
            <w:noProof/>
            <w:webHidden/>
            <w:color w:val="000000" w:themeColor="text1"/>
            <w:sz w:val="24"/>
            <w:szCs w:val="24"/>
          </w:rPr>
          <w:fldChar w:fldCharType="end"/>
        </w:r>
      </w:hyperlink>
    </w:p>
    <w:p w14:paraId="1467500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1" w:history="1">
        <w:r w:rsidR="006B3DAA" w:rsidRPr="00C44A74">
          <w:rPr>
            <w:rStyle w:val="Hyperlink"/>
            <w:rFonts w:ascii="Times New Roman" w:hAnsi="Times New Roman"/>
            <w:i w:val="0"/>
            <w:noProof/>
            <w:color w:val="000000" w:themeColor="text1"/>
            <w:sz w:val="24"/>
            <w:szCs w:val="24"/>
          </w:rPr>
          <w:t>Select a target Android devic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9</w:t>
        </w:r>
        <w:r w:rsidR="006B3DAA" w:rsidRPr="00C44A74">
          <w:rPr>
            <w:rFonts w:ascii="Times New Roman" w:hAnsi="Times New Roman"/>
            <w:i w:val="0"/>
            <w:noProof/>
            <w:webHidden/>
            <w:color w:val="000000" w:themeColor="text1"/>
            <w:sz w:val="24"/>
            <w:szCs w:val="24"/>
          </w:rPr>
          <w:fldChar w:fldCharType="end"/>
        </w:r>
      </w:hyperlink>
    </w:p>
    <w:p w14:paraId="5A765517"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2" w:history="1">
        <w:r w:rsidR="006B3DAA" w:rsidRPr="00C44A74">
          <w:rPr>
            <w:rStyle w:val="Hyperlink"/>
            <w:rFonts w:ascii="Times New Roman" w:hAnsi="Times New Roman"/>
            <w:i w:val="0"/>
            <w:noProof/>
            <w:color w:val="000000" w:themeColor="text1"/>
            <w:sz w:val="24"/>
            <w:szCs w:val="24"/>
          </w:rPr>
          <w:t>Select an activity</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0</w:t>
        </w:r>
        <w:r w:rsidR="006B3DAA" w:rsidRPr="00C44A74">
          <w:rPr>
            <w:rFonts w:ascii="Times New Roman" w:hAnsi="Times New Roman"/>
            <w:i w:val="0"/>
            <w:noProof/>
            <w:webHidden/>
            <w:color w:val="000000" w:themeColor="text1"/>
            <w:sz w:val="24"/>
            <w:szCs w:val="24"/>
          </w:rPr>
          <w:fldChar w:fldCharType="end"/>
        </w:r>
      </w:hyperlink>
    </w:p>
    <w:p w14:paraId="08AB3BCF"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3" w:history="1">
        <w:r w:rsidR="006B3DAA" w:rsidRPr="00C44A74">
          <w:rPr>
            <w:rStyle w:val="Hyperlink"/>
            <w:rFonts w:ascii="Times New Roman" w:hAnsi="Times New Roman"/>
            <w:i w:val="0"/>
            <w:noProof/>
            <w:color w:val="000000" w:themeColor="text1"/>
            <w:sz w:val="24"/>
            <w:szCs w:val="24"/>
          </w:rPr>
          <w:t>Configure the activity</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0</w:t>
        </w:r>
        <w:r w:rsidR="006B3DAA" w:rsidRPr="00C44A74">
          <w:rPr>
            <w:rFonts w:ascii="Times New Roman" w:hAnsi="Times New Roman"/>
            <w:i w:val="0"/>
            <w:noProof/>
            <w:webHidden/>
            <w:color w:val="000000" w:themeColor="text1"/>
            <w:sz w:val="24"/>
            <w:szCs w:val="24"/>
          </w:rPr>
          <w:fldChar w:fldCharType="end"/>
        </w:r>
      </w:hyperlink>
    </w:p>
    <w:p w14:paraId="2C222F9E"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4" w:history="1">
        <w:r w:rsidR="006B3DAA" w:rsidRPr="00C44A74">
          <w:rPr>
            <w:rStyle w:val="Hyperlink"/>
            <w:rFonts w:ascii="Times New Roman" w:hAnsi="Times New Roman"/>
            <w:i w:val="0"/>
            <w:noProof/>
            <w:color w:val="000000" w:themeColor="text1"/>
            <w:sz w:val="24"/>
            <w:szCs w:val="24"/>
          </w:rPr>
          <w:t>3-D Material Design [16]</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2</w:t>
        </w:r>
        <w:r w:rsidR="006B3DAA" w:rsidRPr="00C44A74">
          <w:rPr>
            <w:rFonts w:ascii="Times New Roman" w:hAnsi="Times New Roman"/>
            <w:i w:val="0"/>
            <w:noProof/>
            <w:webHidden/>
            <w:color w:val="000000" w:themeColor="text1"/>
            <w:sz w:val="24"/>
            <w:szCs w:val="24"/>
          </w:rPr>
          <w:fldChar w:fldCharType="end"/>
        </w:r>
      </w:hyperlink>
    </w:p>
    <w:p w14:paraId="36899BD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5" w:history="1">
        <w:r w:rsidR="006B3DAA" w:rsidRPr="00C44A74">
          <w:rPr>
            <w:rStyle w:val="Hyperlink"/>
            <w:rFonts w:ascii="Times New Roman" w:hAnsi="Times New Roman"/>
            <w:i w:val="0"/>
            <w:noProof/>
            <w:color w:val="000000" w:themeColor="text1"/>
            <w:sz w:val="24"/>
            <w:szCs w:val="24"/>
            <w:shd w:val="clear" w:color="auto" w:fill="FFFFFF"/>
          </w:rPr>
          <w:t>Components in Login Scree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3</w:t>
        </w:r>
        <w:r w:rsidR="006B3DAA" w:rsidRPr="00C44A74">
          <w:rPr>
            <w:rFonts w:ascii="Times New Roman" w:hAnsi="Times New Roman"/>
            <w:i w:val="0"/>
            <w:noProof/>
            <w:webHidden/>
            <w:color w:val="000000" w:themeColor="text1"/>
            <w:sz w:val="24"/>
            <w:szCs w:val="24"/>
          </w:rPr>
          <w:fldChar w:fldCharType="end"/>
        </w:r>
      </w:hyperlink>
    </w:p>
    <w:p w14:paraId="582B451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6" w:history="1">
        <w:r w:rsidR="006B3DAA" w:rsidRPr="00C44A74">
          <w:rPr>
            <w:rStyle w:val="Hyperlink"/>
            <w:rFonts w:ascii="Times New Roman" w:hAnsi="Times New Roman"/>
            <w:i w:val="0"/>
            <w:noProof/>
            <w:color w:val="000000" w:themeColor="text1"/>
            <w:sz w:val="24"/>
            <w:szCs w:val="24"/>
            <w:shd w:val="clear" w:color="auto" w:fill="FFFFFF"/>
          </w:rPr>
          <w:t>Components of Grade scree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5</w:t>
        </w:r>
        <w:r w:rsidR="006B3DAA" w:rsidRPr="00C44A74">
          <w:rPr>
            <w:rFonts w:ascii="Times New Roman" w:hAnsi="Times New Roman"/>
            <w:i w:val="0"/>
            <w:noProof/>
            <w:webHidden/>
            <w:color w:val="000000" w:themeColor="text1"/>
            <w:sz w:val="24"/>
            <w:szCs w:val="24"/>
          </w:rPr>
          <w:fldChar w:fldCharType="end"/>
        </w:r>
      </w:hyperlink>
    </w:p>
    <w:p w14:paraId="0F075F7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7" w:history="1">
        <w:r w:rsidR="006B3DAA" w:rsidRPr="00C44A74">
          <w:rPr>
            <w:rStyle w:val="Hyperlink"/>
            <w:rFonts w:ascii="Times New Roman" w:hAnsi="Times New Roman"/>
            <w:i w:val="0"/>
            <w:noProof/>
            <w:color w:val="000000" w:themeColor="text1"/>
            <w:sz w:val="24"/>
            <w:szCs w:val="24"/>
            <w:shd w:val="clear" w:color="auto" w:fill="FFFFFF"/>
          </w:rPr>
          <w:t>XML representation of Grade scree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6</w:t>
        </w:r>
        <w:r w:rsidR="006B3DAA" w:rsidRPr="00C44A74">
          <w:rPr>
            <w:rFonts w:ascii="Times New Roman" w:hAnsi="Times New Roman"/>
            <w:i w:val="0"/>
            <w:noProof/>
            <w:webHidden/>
            <w:color w:val="000000" w:themeColor="text1"/>
            <w:sz w:val="24"/>
            <w:szCs w:val="24"/>
          </w:rPr>
          <w:fldChar w:fldCharType="end"/>
        </w:r>
      </w:hyperlink>
    </w:p>
    <w:p w14:paraId="28E67B0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8" w:history="1">
        <w:r w:rsidR="006B3DAA" w:rsidRPr="00C44A74">
          <w:rPr>
            <w:rStyle w:val="Hyperlink"/>
            <w:rFonts w:ascii="Times New Roman" w:hAnsi="Times New Roman"/>
            <w:i w:val="0"/>
            <w:noProof/>
            <w:color w:val="000000" w:themeColor="text1"/>
            <w:sz w:val="24"/>
            <w:szCs w:val="24"/>
          </w:rPr>
          <w:t>Login scree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8</w:t>
        </w:r>
        <w:r w:rsidR="006B3DAA" w:rsidRPr="00C44A74">
          <w:rPr>
            <w:rFonts w:ascii="Times New Roman" w:hAnsi="Times New Roman"/>
            <w:i w:val="0"/>
            <w:noProof/>
            <w:webHidden/>
            <w:color w:val="000000" w:themeColor="text1"/>
            <w:sz w:val="24"/>
            <w:szCs w:val="24"/>
          </w:rPr>
          <w:fldChar w:fldCharType="end"/>
        </w:r>
      </w:hyperlink>
    </w:p>
    <w:p w14:paraId="2D0B704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49" w:history="1">
        <w:r w:rsidR="006B3DAA" w:rsidRPr="00C44A74">
          <w:rPr>
            <w:rStyle w:val="Hyperlink"/>
            <w:rFonts w:ascii="Times New Roman" w:hAnsi="Times New Roman"/>
            <w:i w:val="0"/>
            <w:noProof/>
            <w:color w:val="000000" w:themeColor="text1"/>
            <w:sz w:val="24"/>
            <w:szCs w:val="24"/>
          </w:rPr>
          <w:t>Snippet of an API call from MLALogin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4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29</w:t>
        </w:r>
        <w:r w:rsidR="006B3DAA" w:rsidRPr="00C44A74">
          <w:rPr>
            <w:rFonts w:ascii="Times New Roman" w:hAnsi="Times New Roman"/>
            <w:i w:val="0"/>
            <w:noProof/>
            <w:webHidden/>
            <w:color w:val="000000" w:themeColor="text1"/>
            <w:sz w:val="24"/>
            <w:szCs w:val="24"/>
          </w:rPr>
          <w:fldChar w:fldCharType="end"/>
        </w:r>
      </w:hyperlink>
    </w:p>
    <w:p w14:paraId="2ADE0884"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0" w:history="1">
        <w:r w:rsidR="006B3DAA" w:rsidRPr="00C44A74">
          <w:rPr>
            <w:rStyle w:val="Hyperlink"/>
            <w:rFonts w:ascii="Times New Roman" w:hAnsi="Times New Roman"/>
            <w:i w:val="0"/>
            <w:noProof/>
            <w:color w:val="000000" w:themeColor="text1"/>
            <w:sz w:val="24"/>
            <w:szCs w:val="24"/>
          </w:rPr>
          <w:t>Admin Home screen and privilege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0</w:t>
        </w:r>
        <w:r w:rsidR="006B3DAA" w:rsidRPr="00C44A74">
          <w:rPr>
            <w:rFonts w:ascii="Times New Roman" w:hAnsi="Times New Roman"/>
            <w:i w:val="0"/>
            <w:noProof/>
            <w:webHidden/>
            <w:color w:val="000000" w:themeColor="text1"/>
            <w:sz w:val="24"/>
            <w:szCs w:val="24"/>
          </w:rPr>
          <w:fldChar w:fldCharType="end"/>
        </w:r>
      </w:hyperlink>
    </w:p>
    <w:p w14:paraId="22F96B7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1" w:history="1">
        <w:r w:rsidR="006B3DAA" w:rsidRPr="00C44A74">
          <w:rPr>
            <w:rStyle w:val="Hyperlink"/>
            <w:rFonts w:ascii="Times New Roman" w:hAnsi="Times New Roman"/>
            <w:i w:val="0"/>
            <w:noProof/>
            <w:color w:val="000000" w:themeColor="text1"/>
            <w:sz w:val="24"/>
            <w:szCs w:val="24"/>
          </w:rPr>
          <w:t>Snippet of configuring Home Screen from MLAHome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1</w:t>
        </w:r>
        <w:r w:rsidR="006B3DAA" w:rsidRPr="00C44A74">
          <w:rPr>
            <w:rFonts w:ascii="Times New Roman" w:hAnsi="Times New Roman"/>
            <w:i w:val="0"/>
            <w:noProof/>
            <w:webHidden/>
            <w:color w:val="000000" w:themeColor="text1"/>
            <w:sz w:val="24"/>
            <w:szCs w:val="24"/>
          </w:rPr>
          <w:fldChar w:fldCharType="end"/>
        </w:r>
      </w:hyperlink>
    </w:p>
    <w:p w14:paraId="559BD6C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2" w:history="1">
        <w:r w:rsidR="006B3DAA" w:rsidRPr="00C44A74">
          <w:rPr>
            <w:rStyle w:val="Hyperlink"/>
            <w:rFonts w:ascii="Times New Roman" w:hAnsi="Times New Roman"/>
            <w:i w:val="0"/>
            <w:noProof/>
            <w:color w:val="000000" w:themeColor="text1"/>
            <w:sz w:val="24"/>
            <w:szCs w:val="24"/>
          </w:rPr>
          <w:t>Admin informatio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2</w:t>
        </w:r>
        <w:r w:rsidR="006B3DAA" w:rsidRPr="00C44A74">
          <w:rPr>
            <w:rFonts w:ascii="Times New Roman" w:hAnsi="Times New Roman"/>
            <w:i w:val="0"/>
            <w:noProof/>
            <w:webHidden/>
            <w:color w:val="000000" w:themeColor="text1"/>
            <w:sz w:val="24"/>
            <w:szCs w:val="24"/>
          </w:rPr>
          <w:fldChar w:fldCharType="end"/>
        </w:r>
      </w:hyperlink>
    </w:p>
    <w:p w14:paraId="568C168A" w14:textId="5CBCB202"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3" w:history="1">
        <w:r w:rsidR="000525F6">
          <w:rPr>
            <w:rStyle w:val="Hyperlink"/>
            <w:rFonts w:ascii="Times New Roman" w:hAnsi="Times New Roman"/>
            <w:i w:val="0"/>
            <w:noProof/>
            <w:color w:val="000000" w:themeColor="text1"/>
            <w:sz w:val="24"/>
            <w:szCs w:val="24"/>
          </w:rPr>
          <w:t>Add an admin and it</w:t>
        </w:r>
        <w:r w:rsidR="006B3DAA" w:rsidRPr="00C44A74">
          <w:rPr>
            <w:rStyle w:val="Hyperlink"/>
            <w:rFonts w:ascii="Times New Roman" w:hAnsi="Times New Roman"/>
            <w:i w:val="0"/>
            <w:noProof/>
            <w:color w:val="000000" w:themeColor="text1"/>
            <w:sz w:val="24"/>
            <w:szCs w:val="24"/>
          </w:rPr>
          <w:t>s informatio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3</w:t>
        </w:r>
        <w:r w:rsidR="006B3DAA" w:rsidRPr="00C44A74">
          <w:rPr>
            <w:rFonts w:ascii="Times New Roman" w:hAnsi="Times New Roman"/>
            <w:i w:val="0"/>
            <w:noProof/>
            <w:webHidden/>
            <w:color w:val="000000" w:themeColor="text1"/>
            <w:sz w:val="24"/>
            <w:szCs w:val="24"/>
          </w:rPr>
          <w:fldChar w:fldCharType="end"/>
        </w:r>
      </w:hyperlink>
    </w:p>
    <w:p w14:paraId="5749A272"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4" w:history="1">
        <w:r w:rsidR="006B3DAA" w:rsidRPr="00C44A74">
          <w:rPr>
            <w:rStyle w:val="Hyperlink"/>
            <w:rFonts w:ascii="Times New Roman" w:hAnsi="Times New Roman"/>
            <w:i w:val="0"/>
            <w:noProof/>
            <w:color w:val="000000" w:themeColor="text1"/>
            <w:sz w:val="24"/>
            <w:szCs w:val="24"/>
          </w:rPr>
          <w:t>Snippet of fetching a list of admins from MLAAdmin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4</w:t>
        </w:r>
        <w:r w:rsidR="006B3DAA" w:rsidRPr="00C44A74">
          <w:rPr>
            <w:rFonts w:ascii="Times New Roman" w:hAnsi="Times New Roman"/>
            <w:i w:val="0"/>
            <w:noProof/>
            <w:webHidden/>
            <w:color w:val="000000" w:themeColor="text1"/>
            <w:sz w:val="24"/>
            <w:szCs w:val="24"/>
          </w:rPr>
          <w:fldChar w:fldCharType="end"/>
        </w:r>
      </w:hyperlink>
    </w:p>
    <w:p w14:paraId="3EE9C1FC"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5" w:history="1">
        <w:r w:rsidR="006B3DAA" w:rsidRPr="00C44A74">
          <w:rPr>
            <w:rStyle w:val="Hyperlink"/>
            <w:rFonts w:ascii="Times New Roman" w:hAnsi="Times New Roman"/>
            <w:i w:val="0"/>
            <w:noProof/>
            <w:color w:val="000000" w:themeColor="text1"/>
            <w:sz w:val="24"/>
            <w:szCs w:val="24"/>
          </w:rPr>
          <w:t>Snippet of adding an admin from MLAViewAdmin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4</w:t>
        </w:r>
        <w:r w:rsidR="006B3DAA" w:rsidRPr="00C44A74">
          <w:rPr>
            <w:rFonts w:ascii="Times New Roman" w:hAnsi="Times New Roman"/>
            <w:i w:val="0"/>
            <w:noProof/>
            <w:webHidden/>
            <w:color w:val="000000" w:themeColor="text1"/>
            <w:sz w:val="24"/>
            <w:szCs w:val="24"/>
          </w:rPr>
          <w:fldChar w:fldCharType="end"/>
        </w:r>
      </w:hyperlink>
    </w:p>
    <w:p w14:paraId="28C3C0D5"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6" w:history="1">
        <w:r w:rsidR="006B3DAA" w:rsidRPr="00C44A74">
          <w:rPr>
            <w:rStyle w:val="Hyperlink"/>
            <w:rFonts w:ascii="Times New Roman" w:hAnsi="Times New Roman"/>
            <w:i w:val="0"/>
            <w:noProof/>
            <w:color w:val="000000" w:themeColor="text1"/>
            <w:sz w:val="24"/>
            <w:szCs w:val="24"/>
          </w:rPr>
          <w:t>Editing an information of an admi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6</w:t>
        </w:r>
        <w:r w:rsidR="006B3DAA" w:rsidRPr="00C44A74">
          <w:rPr>
            <w:rFonts w:ascii="Times New Roman" w:hAnsi="Times New Roman"/>
            <w:i w:val="0"/>
            <w:noProof/>
            <w:webHidden/>
            <w:color w:val="000000" w:themeColor="text1"/>
            <w:sz w:val="24"/>
            <w:szCs w:val="24"/>
          </w:rPr>
          <w:fldChar w:fldCharType="end"/>
        </w:r>
      </w:hyperlink>
    </w:p>
    <w:p w14:paraId="78C96E8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7" w:history="1">
        <w:r w:rsidR="006B3DAA" w:rsidRPr="00C44A74">
          <w:rPr>
            <w:rStyle w:val="Hyperlink"/>
            <w:rFonts w:ascii="Times New Roman" w:hAnsi="Times New Roman"/>
            <w:i w:val="0"/>
            <w:noProof/>
            <w:color w:val="000000" w:themeColor="text1"/>
            <w:sz w:val="24"/>
            <w:szCs w:val="24"/>
          </w:rPr>
          <w:t>Snippet of removing an admin from MLAAdmin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7</w:t>
        </w:r>
        <w:r w:rsidR="006B3DAA" w:rsidRPr="00C44A74">
          <w:rPr>
            <w:rFonts w:ascii="Times New Roman" w:hAnsi="Times New Roman"/>
            <w:i w:val="0"/>
            <w:noProof/>
            <w:webHidden/>
            <w:color w:val="000000" w:themeColor="text1"/>
            <w:sz w:val="24"/>
            <w:szCs w:val="24"/>
          </w:rPr>
          <w:fldChar w:fldCharType="end"/>
        </w:r>
      </w:hyperlink>
    </w:p>
    <w:p w14:paraId="62A18E3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8" w:history="1">
        <w:r w:rsidR="006B3DAA" w:rsidRPr="00C44A74">
          <w:rPr>
            <w:rStyle w:val="Hyperlink"/>
            <w:rFonts w:ascii="Times New Roman" w:hAnsi="Times New Roman"/>
            <w:i w:val="0"/>
            <w:noProof/>
            <w:color w:val="000000" w:themeColor="text1"/>
            <w:sz w:val="24"/>
            <w:szCs w:val="24"/>
          </w:rPr>
          <w:t>Snippet of editing an information of an admin from MLAViewAdmin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7</w:t>
        </w:r>
        <w:r w:rsidR="006B3DAA" w:rsidRPr="00C44A74">
          <w:rPr>
            <w:rFonts w:ascii="Times New Roman" w:hAnsi="Times New Roman"/>
            <w:i w:val="0"/>
            <w:noProof/>
            <w:webHidden/>
            <w:color w:val="000000" w:themeColor="text1"/>
            <w:sz w:val="24"/>
            <w:szCs w:val="24"/>
          </w:rPr>
          <w:fldChar w:fldCharType="end"/>
        </w:r>
      </w:hyperlink>
    </w:p>
    <w:p w14:paraId="6AD9290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59" w:history="1">
        <w:r w:rsidR="006B3DAA" w:rsidRPr="00C44A74">
          <w:rPr>
            <w:rStyle w:val="Hyperlink"/>
            <w:rFonts w:ascii="Times New Roman" w:hAnsi="Times New Roman"/>
            <w:i w:val="0"/>
            <w:noProof/>
            <w:color w:val="000000" w:themeColor="text1"/>
            <w:sz w:val="24"/>
            <w:szCs w:val="24"/>
          </w:rPr>
          <w:t>Adding a new instructor and a list of instructor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5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39</w:t>
        </w:r>
        <w:r w:rsidR="006B3DAA" w:rsidRPr="00C44A74">
          <w:rPr>
            <w:rFonts w:ascii="Times New Roman" w:hAnsi="Times New Roman"/>
            <w:i w:val="0"/>
            <w:noProof/>
            <w:webHidden/>
            <w:color w:val="000000" w:themeColor="text1"/>
            <w:sz w:val="24"/>
            <w:szCs w:val="24"/>
          </w:rPr>
          <w:fldChar w:fldCharType="end"/>
        </w:r>
      </w:hyperlink>
    </w:p>
    <w:p w14:paraId="2808882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0" w:history="1">
        <w:r w:rsidR="006B3DAA" w:rsidRPr="00C44A74">
          <w:rPr>
            <w:rStyle w:val="Hyperlink"/>
            <w:rFonts w:ascii="Times New Roman" w:hAnsi="Times New Roman"/>
            <w:i w:val="0"/>
            <w:noProof/>
            <w:color w:val="000000" w:themeColor="text1"/>
            <w:sz w:val="24"/>
            <w:szCs w:val="24"/>
          </w:rPr>
          <w:t>Snippet of fetching a list of Instructors from MLAInstructor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0</w:t>
        </w:r>
        <w:r w:rsidR="006B3DAA" w:rsidRPr="00C44A74">
          <w:rPr>
            <w:rFonts w:ascii="Times New Roman" w:hAnsi="Times New Roman"/>
            <w:i w:val="0"/>
            <w:noProof/>
            <w:webHidden/>
            <w:color w:val="000000" w:themeColor="text1"/>
            <w:sz w:val="24"/>
            <w:szCs w:val="24"/>
          </w:rPr>
          <w:fldChar w:fldCharType="end"/>
        </w:r>
      </w:hyperlink>
    </w:p>
    <w:p w14:paraId="6A5B1AA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1" w:history="1">
        <w:r w:rsidR="006B3DAA" w:rsidRPr="00C44A74">
          <w:rPr>
            <w:rStyle w:val="Hyperlink"/>
            <w:rFonts w:ascii="Times New Roman" w:hAnsi="Times New Roman"/>
            <w:i w:val="0"/>
            <w:noProof/>
            <w:color w:val="000000" w:themeColor="text1"/>
            <w:sz w:val="24"/>
            <w:szCs w:val="24"/>
          </w:rPr>
          <w:t>Snippet of adding an instructor from MLAViewInstructor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1</w:t>
        </w:r>
        <w:r w:rsidR="006B3DAA" w:rsidRPr="00C44A74">
          <w:rPr>
            <w:rFonts w:ascii="Times New Roman" w:hAnsi="Times New Roman"/>
            <w:i w:val="0"/>
            <w:noProof/>
            <w:webHidden/>
            <w:color w:val="000000" w:themeColor="text1"/>
            <w:sz w:val="24"/>
            <w:szCs w:val="24"/>
          </w:rPr>
          <w:fldChar w:fldCharType="end"/>
        </w:r>
      </w:hyperlink>
    </w:p>
    <w:p w14:paraId="441A4924"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2" w:history="1">
        <w:r w:rsidR="006B3DAA" w:rsidRPr="00C44A74">
          <w:rPr>
            <w:rStyle w:val="Hyperlink"/>
            <w:rFonts w:ascii="Times New Roman" w:hAnsi="Times New Roman"/>
            <w:i w:val="0"/>
            <w:noProof/>
            <w:color w:val="000000" w:themeColor="text1"/>
            <w:sz w:val="24"/>
            <w:szCs w:val="24"/>
          </w:rPr>
          <w:t>Adding an instructor</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2</w:t>
        </w:r>
        <w:r w:rsidR="006B3DAA" w:rsidRPr="00C44A74">
          <w:rPr>
            <w:rFonts w:ascii="Times New Roman" w:hAnsi="Times New Roman"/>
            <w:i w:val="0"/>
            <w:noProof/>
            <w:webHidden/>
            <w:color w:val="000000" w:themeColor="text1"/>
            <w:sz w:val="24"/>
            <w:szCs w:val="24"/>
          </w:rPr>
          <w:fldChar w:fldCharType="end"/>
        </w:r>
      </w:hyperlink>
    </w:p>
    <w:p w14:paraId="3F74C71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3" w:history="1">
        <w:r w:rsidR="006B3DAA" w:rsidRPr="00C44A74">
          <w:rPr>
            <w:rStyle w:val="Hyperlink"/>
            <w:rFonts w:ascii="Times New Roman" w:hAnsi="Times New Roman"/>
            <w:i w:val="0"/>
            <w:noProof/>
            <w:color w:val="000000" w:themeColor="text1"/>
            <w:sz w:val="24"/>
            <w:szCs w:val="24"/>
          </w:rPr>
          <w:t>Snippet of editing an information of an instructor from MLAViewInstructor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3</w:t>
        </w:r>
        <w:r w:rsidR="006B3DAA" w:rsidRPr="00C44A74">
          <w:rPr>
            <w:rFonts w:ascii="Times New Roman" w:hAnsi="Times New Roman"/>
            <w:i w:val="0"/>
            <w:noProof/>
            <w:webHidden/>
            <w:color w:val="000000" w:themeColor="text1"/>
            <w:sz w:val="24"/>
            <w:szCs w:val="24"/>
          </w:rPr>
          <w:fldChar w:fldCharType="end"/>
        </w:r>
      </w:hyperlink>
    </w:p>
    <w:p w14:paraId="7E059A9C"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4" w:history="1">
        <w:r w:rsidR="006B3DAA" w:rsidRPr="00C44A74">
          <w:rPr>
            <w:rStyle w:val="Hyperlink"/>
            <w:rFonts w:ascii="Times New Roman" w:hAnsi="Times New Roman"/>
            <w:i w:val="0"/>
            <w:noProof/>
            <w:color w:val="000000" w:themeColor="text1"/>
            <w:sz w:val="24"/>
            <w:szCs w:val="24"/>
          </w:rPr>
          <w:t>Snippet of removing an instructor from MLAInstructor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3</w:t>
        </w:r>
        <w:r w:rsidR="006B3DAA" w:rsidRPr="00C44A74">
          <w:rPr>
            <w:rFonts w:ascii="Times New Roman" w:hAnsi="Times New Roman"/>
            <w:i w:val="0"/>
            <w:noProof/>
            <w:webHidden/>
            <w:color w:val="000000" w:themeColor="text1"/>
            <w:sz w:val="24"/>
            <w:szCs w:val="24"/>
          </w:rPr>
          <w:fldChar w:fldCharType="end"/>
        </w:r>
      </w:hyperlink>
    </w:p>
    <w:p w14:paraId="38093EC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5" w:history="1">
        <w:r w:rsidR="006B3DAA" w:rsidRPr="00C44A74">
          <w:rPr>
            <w:rStyle w:val="Hyperlink"/>
            <w:rFonts w:ascii="Times New Roman" w:hAnsi="Times New Roman"/>
            <w:i w:val="0"/>
            <w:noProof/>
            <w:color w:val="000000" w:themeColor="text1"/>
            <w:sz w:val="24"/>
            <w:szCs w:val="24"/>
          </w:rPr>
          <w:t>Adding a new studen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5</w:t>
        </w:r>
        <w:r w:rsidR="006B3DAA" w:rsidRPr="00C44A74">
          <w:rPr>
            <w:rFonts w:ascii="Times New Roman" w:hAnsi="Times New Roman"/>
            <w:i w:val="0"/>
            <w:noProof/>
            <w:webHidden/>
            <w:color w:val="000000" w:themeColor="text1"/>
            <w:sz w:val="24"/>
            <w:szCs w:val="24"/>
          </w:rPr>
          <w:fldChar w:fldCharType="end"/>
        </w:r>
      </w:hyperlink>
    </w:p>
    <w:p w14:paraId="55BACFC8"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6" w:history="1">
        <w:r w:rsidR="006B3DAA" w:rsidRPr="00C44A74">
          <w:rPr>
            <w:rStyle w:val="Hyperlink"/>
            <w:rFonts w:ascii="Times New Roman" w:hAnsi="Times New Roman"/>
            <w:i w:val="0"/>
            <w:noProof/>
            <w:color w:val="000000" w:themeColor="text1"/>
            <w:sz w:val="24"/>
            <w:szCs w:val="24"/>
          </w:rPr>
          <w:t>Editing an information a studen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6</w:t>
        </w:r>
        <w:r w:rsidR="006B3DAA" w:rsidRPr="00C44A74">
          <w:rPr>
            <w:rFonts w:ascii="Times New Roman" w:hAnsi="Times New Roman"/>
            <w:i w:val="0"/>
            <w:noProof/>
            <w:webHidden/>
            <w:color w:val="000000" w:themeColor="text1"/>
            <w:sz w:val="24"/>
            <w:szCs w:val="24"/>
          </w:rPr>
          <w:fldChar w:fldCharType="end"/>
        </w:r>
      </w:hyperlink>
    </w:p>
    <w:p w14:paraId="7AC203E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7" w:history="1">
        <w:r w:rsidR="006B3DAA" w:rsidRPr="00C44A74">
          <w:rPr>
            <w:rStyle w:val="Hyperlink"/>
            <w:rFonts w:ascii="Times New Roman" w:hAnsi="Times New Roman"/>
            <w:i w:val="0"/>
            <w:noProof/>
            <w:color w:val="000000" w:themeColor="text1"/>
            <w:sz w:val="24"/>
            <w:szCs w:val="24"/>
          </w:rPr>
          <w:t>Adding a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8</w:t>
        </w:r>
        <w:r w:rsidR="006B3DAA" w:rsidRPr="00C44A74">
          <w:rPr>
            <w:rFonts w:ascii="Times New Roman" w:hAnsi="Times New Roman"/>
            <w:i w:val="0"/>
            <w:noProof/>
            <w:webHidden/>
            <w:color w:val="000000" w:themeColor="text1"/>
            <w:sz w:val="24"/>
            <w:szCs w:val="24"/>
          </w:rPr>
          <w:fldChar w:fldCharType="end"/>
        </w:r>
      </w:hyperlink>
    </w:p>
    <w:p w14:paraId="001D4D87"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8" w:history="1">
        <w:r w:rsidR="006B3DAA" w:rsidRPr="00C44A74">
          <w:rPr>
            <w:rStyle w:val="Hyperlink"/>
            <w:rFonts w:ascii="Times New Roman" w:hAnsi="Times New Roman"/>
            <w:i w:val="0"/>
            <w:noProof/>
            <w:color w:val="000000" w:themeColor="text1"/>
            <w:sz w:val="24"/>
            <w:szCs w:val="24"/>
          </w:rPr>
          <w:t>Editing information of a subject / Deleting a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49</w:t>
        </w:r>
        <w:r w:rsidR="006B3DAA" w:rsidRPr="00C44A74">
          <w:rPr>
            <w:rFonts w:ascii="Times New Roman" w:hAnsi="Times New Roman"/>
            <w:i w:val="0"/>
            <w:noProof/>
            <w:webHidden/>
            <w:color w:val="000000" w:themeColor="text1"/>
            <w:sz w:val="24"/>
            <w:szCs w:val="24"/>
          </w:rPr>
          <w:fldChar w:fldCharType="end"/>
        </w:r>
      </w:hyperlink>
    </w:p>
    <w:p w14:paraId="7F33F0F5"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69" w:history="1">
        <w:r w:rsidR="006B3DAA" w:rsidRPr="00C44A74">
          <w:rPr>
            <w:rStyle w:val="Hyperlink"/>
            <w:rFonts w:ascii="Times New Roman" w:hAnsi="Times New Roman"/>
            <w:i w:val="0"/>
            <w:noProof/>
            <w:color w:val="000000" w:themeColor="text1"/>
            <w:sz w:val="24"/>
            <w:szCs w:val="24"/>
          </w:rPr>
          <w:t>Enrollment option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6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1</w:t>
        </w:r>
        <w:r w:rsidR="006B3DAA" w:rsidRPr="00C44A74">
          <w:rPr>
            <w:rFonts w:ascii="Times New Roman" w:hAnsi="Times New Roman"/>
            <w:i w:val="0"/>
            <w:noProof/>
            <w:webHidden/>
            <w:color w:val="000000" w:themeColor="text1"/>
            <w:sz w:val="24"/>
            <w:szCs w:val="24"/>
          </w:rPr>
          <w:fldChar w:fldCharType="end"/>
        </w:r>
      </w:hyperlink>
    </w:p>
    <w:p w14:paraId="06AFDAB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0" w:history="1">
        <w:r w:rsidR="006B3DAA" w:rsidRPr="00C44A74">
          <w:rPr>
            <w:rStyle w:val="Hyperlink"/>
            <w:rFonts w:ascii="Times New Roman" w:hAnsi="Times New Roman"/>
            <w:i w:val="0"/>
            <w:noProof/>
            <w:color w:val="000000" w:themeColor="text1"/>
            <w:sz w:val="24"/>
            <w:szCs w:val="24"/>
          </w:rPr>
          <w:t>Selecting a subject and Enrolling the students to the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2</w:t>
        </w:r>
        <w:r w:rsidR="006B3DAA" w:rsidRPr="00C44A74">
          <w:rPr>
            <w:rFonts w:ascii="Times New Roman" w:hAnsi="Times New Roman"/>
            <w:i w:val="0"/>
            <w:noProof/>
            <w:webHidden/>
            <w:color w:val="000000" w:themeColor="text1"/>
            <w:sz w:val="24"/>
            <w:szCs w:val="24"/>
          </w:rPr>
          <w:fldChar w:fldCharType="end"/>
        </w:r>
      </w:hyperlink>
    </w:p>
    <w:p w14:paraId="2365B1E9"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1" w:history="1">
        <w:r w:rsidR="006B3DAA" w:rsidRPr="00C44A74">
          <w:rPr>
            <w:rStyle w:val="Hyperlink"/>
            <w:rFonts w:ascii="Times New Roman" w:hAnsi="Times New Roman"/>
            <w:i w:val="0"/>
            <w:noProof/>
            <w:color w:val="000000" w:themeColor="text1"/>
            <w:sz w:val="24"/>
            <w:szCs w:val="24"/>
          </w:rPr>
          <w:t>Snippet of fetching a list of subjects from MLAEnrollStudent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3</w:t>
        </w:r>
        <w:r w:rsidR="006B3DAA" w:rsidRPr="00C44A74">
          <w:rPr>
            <w:rFonts w:ascii="Times New Roman" w:hAnsi="Times New Roman"/>
            <w:i w:val="0"/>
            <w:noProof/>
            <w:webHidden/>
            <w:color w:val="000000" w:themeColor="text1"/>
            <w:sz w:val="24"/>
            <w:szCs w:val="24"/>
          </w:rPr>
          <w:fldChar w:fldCharType="end"/>
        </w:r>
      </w:hyperlink>
    </w:p>
    <w:p w14:paraId="0F6709EB" w14:textId="1476E673"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2" w:history="1">
        <w:r w:rsidR="006B3DAA" w:rsidRPr="00C44A74">
          <w:rPr>
            <w:rStyle w:val="Hyperlink"/>
            <w:rFonts w:ascii="Times New Roman" w:hAnsi="Times New Roman"/>
            <w:i w:val="0"/>
            <w:noProof/>
            <w:color w:val="000000" w:themeColor="text1"/>
            <w:sz w:val="24"/>
            <w:szCs w:val="24"/>
          </w:rPr>
          <w:t xml:space="preserve">Snippet of fetching a list of students who are not enrolled within the subject </w:t>
        </w:r>
        <w:r w:rsidR="00A1009F" w:rsidRPr="00C44A74">
          <w:rPr>
            <w:rStyle w:val="Hyperlink"/>
            <w:rFonts w:ascii="Times New Roman" w:hAnsi="Times New Roman"/>
            <w:i w:val="0"/>
            <w:noProof/>
            <w:color w:val="000000" w:themeColor="text1"/>
            <w:sz w:val="24"/>
            <w:szCs w:val="24"/>
          </w:rPr>
          <w:t xml:space="preserve">   </w:t>
        </w:r>
        <w:r w:rsidR="006B3DAA" w:rsidRPr="00C44A74">
          <w:rPr>
            <w:rStyle w:val="Hyperlink"/>
            <w:rFonts w:ascii="Times New Roman" w:hAnsi="Times New Roman"/>
            <w:i w:val="0"/>
            <w:noProof/>
            <w:color w:val="000000" w:themeColor="text1"/>
            <w:sz w:val="24"/>
            <w:szCs w:val="24"/>
          </w:rPr>
          <w:t>from MLAEnrollStudent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4</w:t>
        </w:r>
        <w:r w:rsidR="006B3DAA" w:rsidRPr="00C44A74">
          <w:rPr>
            <w:rFonts w:ascii="Times New Roman" w:hAnsi="Times New Roman"/>
            <w:i w:val="0"/>
            <w:noProof/>
            <w:webHidden/>
            <w:color w:val="000000" w:themeColor="text1"/>
            <w:sz w:val="24"/>
            <w:szCs w:val="24"/>
          </w:rPr>
          <w:fldChar w:fldCharType="end"/>
        </w:r>
      </w:hyperlink>
    </w:p>
    <w:p w14:paraId="7EF440C7"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3" w:history="1">
        <w:r w:rsidR="006B3DAA" w:rsidRPr="00C44A74">
          <w:rPr>
            <w:rStyle w:val="Hyperlink"/>
            <w:rFonts w:ascii="Times New Roman" w:hAnsi="Times New Roman"/>
            <w:i w:val="0"/>
            <w:noProof/>
            <w:color w:val="000000" w:themeColor="text1"/>
            <w:sz w:val="24"/>
            <w:szCs w:val="24"/>
          </w:rPr>
          <w:t>Snippet of enrolling the selected students in the subject from MLAEnrollStudent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5</w:t>
        </w:r>
        <w:r w:rsidR="006B3DAA" w:rsidRPr="00C44A74">
          <w:rPr>
            <w:rFonts w:ascii="Times New Roman" w:hAnsi="Times New Roman"/>
            <w:i w:val="0"/>
            <w:noProof/>
            <w:webHidden/>
            <w:color w:val="000000" w:themeColor="text1"/>
            <w:sz w:val="24"/>
            <w:szCs w:val="24"/>
          </w:rPr>
          <w:fldChar w:fldCharType="end"/>
        </w:r>
      </w:hyperlink>
    </w:p>
    <w:p w14:paraId="7B660C4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4" w:history="1">
        <w:r w:rsidR="006B3DAA" w:rsidRPr="00C44A74">
          <w:rPr>
            <w:rStyle w:val="Hyperlink"/>
            <w:rFonts w:ascii="Times New Roman" w:hAnsi="Times New Roman"/>
            <w:i w:val="0"/>
            <w:noProof/>
            <w:color w:val="000000" w:themeColor="text1"/>
            <w:sz w:val="24"/>
            <w:szCs w:val="24"/>
          </w:rPr>
          <w:t>Displaying enrollment of students for the selected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6</w:t>
        </w:r>
        <w:r w:rsidR="006B3DAA" w:rsidRPr="00C44A74">
          <w:rPr>
            <w:rFonts w:ascii="Times New Roman" w:hAnsi="Times New Roman"/>
            <w:i w:val="0"/>
            <w:noProof/>
            <w:webHidden/>
            <w:color w:val="000000" w:themeColor="text1"/>
            <w:sz w:val="24"/>
            <w:szCs w:val="24"/>
          </w:rPr>
          <w:fldChar w:fldCharType="end"/>
        </w:r>
      </w:hyperlink>
    </w:p>
    <w:p w14:paraId="14F1CE8C"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5" w:history="1">
        <w:r w:rsidR="006B3DAA" w:rsidRPr="00C44A74">
          <w:rPr>
            <w:rStyle w:val="Hyperlink"/>
            <w:rFonts w:ascii="Times New Roman" w:hAnsi="Times New Roman"/>
            <w:i w:val="0"/>
            <w:noProof/>
            <w:color w:val="000000" w:themeColor="text1"/>
            <w:sz w:val="24"/>
            <w:szCs w:val="24"/>
          </w:rPr>
          <w:t>Disenrolling students from the selected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7</w:t>
        </w:r>
        <w:r w:rsidR="006B3DAA" w:rsidRPr="00C44A74">
          <w:rPr>
            <w:rFonts w:ascii="Times New Roman" w:hAnsi="Times New Roman"/>
            <w:i w:val="0"/>
            <w:noProof/>
            <w:webHidden/>
            <w:color w:val="000000" w:themeColor="text1"/>
            <w:sz w:val="24"/>
            <w:szCs w:val="24"/>
          </w:rPr>
          <w:fldChar w:fldCharType="end"/>
        </w:r>
      </w:hyperlink>
    </w:p>
    <w:p w14:paraId="1B8D80BE" w14:textId="6F43D353"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6" w:history="1">
        <w:r w:rsidR="006B3DAA" w:rsidRPr="00C44A74">
          <w:rPr>
            <w:rStyle w:val="Hyperlink"/>
            <w:rFonts w:ascii="Times New Roman" w:hAnsi="Times New Roman"/>
            <w:i w:val="0"/>
            <w:noProof/>
            <w:color w:val="000000" w:themeColor="text1"/>
            <w:sz w:val="24"/>
            <w:szCs w:val="24"/>
          </w:rPr>
          <w:t xml:space="preserve">Snippet of fetching a list of all subjects from </w:t>
        </w:r>
        <w:r w:rsidR="00444F49" w:rsidRPr="00C44A74">
          <w:rPr>
            <w:rStyle w:val="Hyperlink"/>
            <w:rFonts w:ascii="Times New Roman" w:hAnsi="Times New Roman"/>
            <w:i w:val="0"/>
            <w:noProof/>
            <w:color w:val="000000" w:themeColor="text1"/>
            <w:sz w:val="24"/>
            <w:szCs w:val="24"/>
          </w:rPr>
          <w:t xml:space="preserve"> </w:t>
        </w:r>
        <w:r w:rsidR="006B3DAA" w:rsidRPr="00C44A74">
          <w:rPr>
            <w:rStyle w:val="Hyperlink"/>
            <w:rFonts w:ascii="Times New Roman" w:hAnsi="Times New Roman"/>
            <w:i w:val="0"/>
            <w:noProof/>
            <w:color w:val="000000" w:themeColor="text1"/>
            <w:sz w:val="24"/>
            <w:szCs w:val="24"/>
          </w:rPr>
          <w:t>MLAStudentDisEnroll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8</w:t>
        </w:r>
        <w:r w:rsidR="006B3DAA" w:rsidRPr="00C44A74">
          <w:rPr>
            <w:rFonts w:ascii="Times New Roman" w:hAnsi="Times New Roman"/>
            <w:i w:val="0"/>
            <w:noProof/>
            <w:webHidden/>
            <w:color w:val="000000" w:themeColor="text1"/>
            <w:sz w:val="24"/>
            <w:szCs w:val="24"/>
          </w:rPr>
          <w:fldChar w:fldCharType="end"/>
        </w:r>
      </w:hyperlink>
    </w:p>
    <w:p w14:paraId="1E90AF2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7" w:history="1">
        <w:r w:rsidR="006B3DAA" w:rsidRPr="00C44A74">
          <w:rPr>
            <w:rStyle w:val="Hyperlink"/>
            <w:rFonts w:ascii="Times New Roman" w:hAnsi="Times New Roman"/>
            <w:i w:val="0"/>
            <w:noProof/>
            <w:color w:val="000000" w:themeColor="text1"/>
            <w:sz w:val="24"/>
            <w:szCs w:val="24"/>
          </w:rPr>
          <w:t>Snippet of fetching a list of all students who are not enrolled within the subject from MLAStudentDisEnroll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59</w:t>
        </w:r>
        <w:r w:rsidR="006B3DAA" w:rsidRPr="00C44A74">
          <w:rPr>
            <w:rFonts w:ascii="Times New Roman" w:hAnsi="Times New Roman"/>
            <w:i w:val="0"/>
            <w:noProof/>
            <w:webHidden/>
            <w:color w:val="000000" w:themeColor="text1"/>
            <w:sz w:val="24"/>
            <w:szCs w:val="24"/>
          </w:rPr>
          <w:fldChar w:fldCharType="end"/>
        </w:r>
      </w:hyperlink>
    </w:p>
    <w:p w14:paraId="2F9B17A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8" w:history="1">
        <w:r w:rsidR="006B3DAA" w:rsidRPr="00C44A74">
          <w:rPr>
            <w:rStyle w:val="Hyperlink"/>
            <w:rFonts w:ascii="Times New Roman" w:hAnsi="Times New Roman"/>
            <w:i w:val="0"/>
            <w:noProof/>
            <w:color w:val="000000" w:themeColor="text1"/>
            <w:sz w:val="24"/>
            <w:szCs w:val="24"/>
          </w:rPr>
          <w:t>Snippet of enrolling the selected students in the subject from MLAStudentDisEnroll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0</w:t>
        </w:r>
        <w:r w:rsidR="006B3DAA" w:rsidRPr="00C44A74">
          <w:rPr>
            <w:rFonts w:ascii="Times New Roman" w:hAnsi="Times New Roman"/>
            <w:i w:val="0"/>
            <w:noProof/>
            <w:webHidden/>
            <w:color w:val="000000" w:themeColor="text1"/>
            <w:sz w:val="24"/>
            <w:szCs w:val="24"/>
          </w:rPr>
          <w:fldChar w:fldCharType="end"/>
        </w:r>
      </w:hyperlink>
    </w:p>
    <w:p w14:paraId="6BE6F78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79" w:history="1">
        <w:r w:rsidR="006B3DAA" w:rsidRPr="00C44A74">
          <w:rPr>
            <w:rStyle w:val="Hyperlink"/>
            <w:rFonts w:ascii="Times New Roman" w:hAnsi="Times New Roman"/>
            <w:i w:val="0"/>
            <w:noProof/>
            <w:color w:val="000000" w:themeColor="text1"/>
            <w:sz w:val="24"/>
            <w:szCs w:val="24"/>
          </w:rPr>
          <w:t>Instructor Home Scree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7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3</w:t>
        </w:r>
        <w:r w:rsidR="006B3DAA" w:rsidRPr="00C44A74">
          <w:rPr>
            <w:rFonts w:ascii="Times New Roman" w:hAnsi="Times New Roman"/>
            <w:i w:val="0"/>
            <w:noProof/>
            <w:webHidden/>
            <w:color w:val="000000" w:themeColor="text1"/>
            <w:sz w:val="24"/>
            <w:szCs w:val="24"/>
          </w:rPr>
          <w:fldChar w:fldCharType="end"/>
        </w:r>
      </w:hyperlink>
    </w:p>
    <w:p w14:paraId="16B39133" w14:textId="45331DEF"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0" w:history="1">
        <w:r w:rsidR="006B3DAA" w:rsidRPr="00C44A74">
          <w:rPr>
            <w:rStyle w:val="Hyperlink"/>
            <w:rFonts w:ascii="Times New Roman" w:hAnsi="Times New Roman"/>
            <w:i w:val="0"/>
            <w:noProof/>
            <w:color w:val="000000" w:themeColor="text1"/>
            <w:sz w:val="24"/>
            <w:szCs w:val="24"/>
          </w:rPr>
          <w:t xml:space="preserve">Snippet of filtering subjects which are assigned to the logged-in instructor </w:t>
        </w:r>
        <w:r w:rsidR="008E76A4" w:rsidRPr="00C44A74">
          <w:rPr>
            <w:rStyle w:val="Hyperlink"/>
            <w:rFonts w:ascii="Times New Roman" w:hAnsi="Times New Roman"/>
            <w:i w:val="0"/>
            <w:noProof/>
            <w:color w:val="000000" w:themeColor="text1"/>
            <w:sz w:val="24"/>
            <w:szCs w:val="24"/>
          </w:rPr>
          <w:t xml:space="preserve">     </w:t>
        </w:r>
        <w:r w:rsidR="006B3DAA" w:rsidRPr="00C44A74">
          <w:rPr>
            <w:rStyle w:val="Hyperlink"/>
            <w:rFonts w:ascii="Times New Roman" w:hAnsi="Times New Roman"/>
            <w:i w:val="0"/>
            <w:noProof/>
            <w:color w:val="000000" w:themeColor="text1"/>
            <w:sz w:val="24"/>
            <w:szCs w:val="24"/>
          </w:rPr>
          <w:t>from MLAAssignedSubject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4</w:t>
        </w:r>
        <w:r w:rsidR="006B3DAA" w:rsidRPr="00C44A74">
          <w:rPr>
            <w:rFonts w:ascii="Times New Roman" w:hAnsi="Times New Roman"/>
            <w:i w:val="0"/>
            <w:noProof/>
            <w:webHidden/>
            <w:color w:val="000000" w:themeColor="text1"/>
            <w:sz w:val="24"/>
            <w:szCs w:val="24"/>
          </w:rPr>
          <w:fldChar w:fldCharType="end"/>
        </w:r>
      </w:hyperlink>
    </w:p>
    <w:p w14:paraId="01D6153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1" w:history="1">
        <w:r w:rsidR="006B3DAA" w:rsidRPr="00C44A74">
          <w:rPr>
            <w:rStyle w:val="Hyperlink"/>
            <w:rFonts w:ascii="Times New Roman" w:hAnsi="Times New Roman"/>
            <w:i w:val="0"/>
            <w:noProof/>
            <w:color w:val="000000" w:themeColor="text1"/>
            <w:sz w:val="24"/>
            <w:szCs w:val="24"/>
          </w:rPr>
          <w:t>Privileges of instructor</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5</w:t>
        </w:r>
        <w:r w:rsidR="006B3DAA" w:rsidRPr="00C44A74">
          <w:rPr>
            <w:rFonts w:ascii="Times New Roman" w:hAnsi="Times New Roman"/>
            <w:i w:val="0"/>
            <w:noProof/>
            <w:webHidden/>
            <w:color w:val="000000" w:themeColor="text1"/>
            <w:sz w:val="24"/>
            <w:szCs w:val="24"/>
          </w:rPr>
          <w:fldChar w:fldCharType="end"/>
        </w:r>
      </w:hyperlink>
    </w:p>
    <w:p w14:paraId="0CF7AD1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2" w:history="1">
        <w:r w:rsidR="006B3DAA" w:rsidRPr="00C44A74">
          <w:rPr>
            <w:rStyle w:val="Hyperlink"/>
            <w:rFonts w:ascii="Times New Roman" w:hAnsi="Times New Roman"/>
            <w:i w:val="0"/>
            <w:noProof/>
            <w:color w:val="000000" w:themeColor="text1"/>
            <w:sz w:val="24"/>
            <w:szCs w:val="24"/>
          </w:rPr>
          <w:t>A list of students for the selected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6</w:t>
        </w:r>
        <w:r w:rsidR="006B3DAA" w:rsidRPr="00C44A74">
          <w:rPr>
            <w:rFonts w:ascii="Times New Roman" w:hAnsi="Times New Roman"/>
            <w:i w:val="0"/>
            <w:noProof/>
            <w:webHidden/>
            <w:color w:val="000000" w:themeColor="text1"/>
            <w:sz w:val="24"/>
            <w:szCs w:val="24"/>
          </w:rPr>
          <w:fldChar w:fldCharType="end"/>
        </w:r>
      </w:hyperlink>
    </w:p>
    <w:p w14:paraId="14B8900C"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3" w:history="1">
        <w:r w:rsidR="006B3DAA" w:rsidRPr="00C44A74">
          <w:rPr>
            <w:rStyle w:val="Hyperlink"/>
            <w:rFonts w:ascii="Times New Roman" w:hAnsi="Times New Roman"/>
            <w:i w:val="0"/>
            <w:noProof/>
            <w:color w:val="000000" w:themeColor="text1"/>
            <w:sz w:val="24"/>
            <w:szCs w:val="24"/>
          </w:rPr>
          <w:t>Different options of Schedule modul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7</w:t>
        </w:r>
        <w:r w:rsidR="006B3DAA" w:rsidRPr="00C44A74">
          <w:rPr>
            <w:rFonts w:ascii="Times New Roman" w:hAnsi="Times New Roman"/>
            <w:i w:val="0"/>
            <w:noProof/>
            <w:webHidden/>
            <w:color w:val="000000" w:themeColor="text1"/>
            <w:sz w:val="24"/>
            <w:szCs w:val="24"/>
          </w:rPr>
          <w:fldChar w:fldCharType="end"/>
        </w:r>
      </w:hyperlink>
    </w:p>
    <w:p w14:paraId="077ADF6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4" w:history="1">
        <w:r w:rsidR="006B3DAA" w:rsidRPr="00C44A74">
          <w:rPr>
            <w:rStyle w:val="Hyperlink"/>
            <w:rFonts w:ascii="Times New Roman" w:hAnsi="Times New Roman"/>
            <w:i w:val="0"/>
            <w:noProof/>
            <w:color w:val="000000" w:themeColor="text1"/>
            <w:sz w:val="24"/>
            <w:szCs w:val="24"/>
          </w:rPr>
          <w:t>Adding a schedule for the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8</w:t>
        </w:r>
        <w:r w:rsidR="006B3DAA" w:rsidRPr="00C44A74">
          <w:rPr>
            <w:rFonts w:ascii="Times New Roman" w:hAnsi="Times New Roman"/>
            <w:i w:val="0"/>
            <w:noProof/>
            <w:webHidden/>
            <w:color w:val="000000" w:themeColor="text1"/>
            <w:sz w:val="24"/>
            <w:szCs w:val="24"/>
          </w:rPr>
          <w:fldChar w:fldCharType="end"/>
        </w:r>
      </w:hyperlink>
    </w:p>
    <w:p w14:paraId="0FD99F8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5" w:history="1">
        <w:r w:rsidR="006B3DAA" w:rsidRPr="00C44A74">
          <w:rPr>
            <w:rStyle w:val="Hyperlink"/>
            <w:rFonts w:ascii="Times New Roman" w:hAnsi="Times New Roman"/>
            <w:i w:val="0"/>
            <w:noProof/>
            <w:color w:val="000000" w:themeColor="text1"/>
            <w:sz w:val="24"/>
            <w:szCs w:val="24"/>
          </w:rPr>
          <w:t>Snippet of filtering subjects for which the tasks are not assigned yet from MLAScheduleAdd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69</w:t>
        </w:r>
        <w:r w:rsidR="006B3DAA" w:rsidRPr="00C44A74">
          <w:rPr>
            <w:rFonts w:ascii="Times New Roman" w:hAnsi="Times New Roman"/>
            <w:i w:val="0"/>
            <w:noProof/>
            <w:webHidden/>
            <w:color w:val="000000" w:themeColor="text1"/>
            <w:sz w:val="24"/>
            <w:szCs w:val="24"/>
          </w:rPr>
          <w:fldChar w:fldCharType="end"/>
        </w:r>
      </w:hyperlink>
    </w:p>
    <w:p w14:paraId="2ACA51E8"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6" w:history="1">
        <w:r w:rsidR="006B3DAA" w:rsidRPr="00C44A74">
          <w:rPr>
            <w:rStyle w:val="Hyperlink"/>
            <w:rFonts w:ascii="Times New Roman" w:hAnsi="Times New Roman"/>
            <w:i w:val="0"/>
            <w:noProof/>
            <w:color w:val="000000" w:themeColor="text1"/>
            <w:sz w:val="24"/>
            <w:szCs w:val="24"/>
          </w:rPr>
          <w:t>Editing an information of the scheduled task</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0</w:t>
        </w:r>
        <w:r w:rsidR="006B3DAA" w:rsidRPr="00C44A74">
          <w:rPr>
            <w:rFonts w:ascii="Times New Roman" w:hAnsi="Times New Roman"/>
            <w:i w:val="0"/>
            <w:noProof/>
            <w:webHidden/>
            <w:color w:val="000000" w:themeColor="text1"/>
            <w:sz w:val="24"/>
            <w:szCs w:val="24"/>
          </w:rPr>
          <w:fldChar w:fldCharType="end"/>
        </w:r>
      </w:hyperlink>
    </w:p>
    <w:p w14:paraId="2EB4E82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7" w:history="1">
        <w:r w:rsidR="006B3DAA" w:rsidRPr="00C44A74">
          <w:rPr>
            <w:rStyle w:val="Hyperlink"/>
            <w:rFonts w:ascii="Times New Roman" w:hAnsi="Times New Roman"/>
            <w:i w:val="0"/>
            <w:noProof/>
            <w:color w:val="000000" w:themeColor="text1"/>
            <w:sz w:val="24"/>
            <w:szCs w:val="24"/>
          </w:rPr>
          <w:t>Snippet of fetching all the associated tasks for the selected course from MLAEditTask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1</w:t>
        </w:r>
        <w:r w:rsidR="006B3DAA" w:rsidRPr="00C44A74">
          <w:rPr>
            <w:rFonts w:ascii="Times New Roman" w:hAnsi="Times New Roman"/>
            <w:i w:val="0"/>
            <w:noProof/>
            <w:webHidden/>
            <w:color w:val="000000" w:themeColor="text1"/>
            <w:sz w:val="24"/>
            <w:szCs w:val="24"/>
          </w:rPr>
          <w:fldChar w:fldCharType="end"/>
        </w:r>
      </w:hyperlink>
    </w:p>
    <w:p w14:paraId="6D3B824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8" w:history="1">
        <w:r w:rsidR="006B3DAA" w:rsidRPr="00C44A74">
          <w:rPr>
            <w:rStyle w:val="Hyperlink"/>
            <w:rFonts w:ascii="Times New Roman" w:hAnsi="Times New Roman"/>
            <w:i w:val="0"/>
            <w:noProof/>
            <w:color w:val="000000" w:themeColor="text1"/>
            <w:sz w:val="24"/>
            <w:szCs w:val="24"/>
          </w:rPr>
          <w:t>Snippet of selecting a task from the associated tasks from MLAEditTask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2</w:t>
        </w:r>
        <w:r w:rsidR="006B3DAA" w:rsidRPr="00C44A74">
          <w:rPr>
            <w:rFonts w:ascii="Times New Roman" w:hAnsi="Times New Roman"/>
            <w:i w:val="0"/>
            <w:noProof/>
            <w:webHidden/>
            <w:color w:val="000000" w:themeColor="text1"/>
            <w:sz w:val="24"/>
            <w:szCs w:val="24"/>
          </w:rPr>
          <w:fldChar w:fldCharType="end"/>
        </w:r>
      </w:hyperlink>
    </w:p>
    <w:p w14:paraId="1F013539"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89" w:history="1">
        <w:r w:rsidR="006B3DAA" w:rsidRPr="00C44A74">
          <w:rPr>
            <w:rStyle w:val="Hyperlink"/>
            <w:rFonts w:ascii="Times New Roman" w:hAnsi="Times New Roman"/>
            <w:i w:val="0"/>
            <w:noProof/>
            <w:color w:val="000000" w:themeColor="text1"/>
            <w:sz w:val="24"/>
            <w:szCs w:val="24"/>
          </w:rPr>
          <w:t>Snippet of calling an API for submitting the edited task from MLAEditTaskDialog.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8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2</w:t>
        </w:r>
        <w:r w:rsidR="006B3DAA" w:rsidRPr="00C44A74">
          <w:rPr>
            <w:rFonts w:ascii="Times New Roman" w:hAnsi="Times New Roman"/>
            <w:i w:val="0"/>
            <w:noProof/>
            <w:webHidden/>
            <w:color w:val="000000" w:themeColor="text1"/>
            <w:sz w:val="24"/>
            <w:szCs w:val="24"/>
          </w:rPr>
          <w:fldChar w:fldCharType="end"/>
        </w:r>
      </w:hyperlink>
    </w:p>
    <w:p w14:paraId="0C6384B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0" w:history="1">
        <w:r w:rsidR="006B3DAA" w:rsidRPr="00C44A74">
          <w:rPr>
            <w:rStyle w:val="Hyperlink"/>
            <w:rFonts w:ascii="Times New Roman" w:hAnsi="Times New Roman"/>
            <w:i w:val="0"/>
            <w:noProof/>
            <w:color w:val="000000" w:themeColor="text1"/>
            <w:sz w:val="24"/>
            <w:szCs w:val="24"/>
          </w:rPr>
          <w:t>Displaying the scheduled task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3</w:t>
        </w:r>
        <w:r w:rsidR="006B3DAA" w:rsidRPr="00C44A74">
          <w:rPr>
            <w:rFonts w:ascii="Times New Roman" w:hAnsi="Times New Roman"/>
            <w:i w:val="0"/>
            <w:noProof/>
            <w:webHidden/>
            <w:color w:val="000000" w:themeColor="text1"/>
            <w:sz w:val="24"/>
            <w:szCs w:val="24"/>
          </w:rPr>
          <w:fldChar w:fldCharType="end"/>
        </w:r>
      </w:hyperlink>
    </w:p>
    <w:p w14:paraId="60E7B62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1" w:history="1">
        <w:r w:rsidR="006B3DAA" w:rsidRPr="00C44A74">
          <w:rPr>
            <w:rStyle w:val="Hyperlink"/>
            <w:rFonts w:ascii="Times New Roman" w:hAnsi="Times New Roman"/>
            <w:i w:val="0"/>
            <w:noProof/>
            <w:color w:val="000000" w:themeColor="text1"/>
            <w:sz w:val="24"/>
            <w:szCs w:val="24"/>
          </w:rPr>
          <w:t>Removing a schedule for the selected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4</w:t>
        </w:r>
        <w:r w:rsidR="006B3DAA" w:rsidRPr="00C44A74">
          <w:rPr>
            <w:rFonts w:ascii="Times New Roman" w:hAnsi="Times New Roman"/>
            <w:i w:val="0"/>
            <w:noProof/>
            <w:webHidden/>
            <w:color w:val="000000" w:themeColor="text1"/>
            <w:sz w:val="24"/>
            <w:szCs w:val="24"/>
          </w:rPr>
          <w:fldChar w:fldCharType="end"/>
        </w:r>
      </w:hyperlink>
    </w:p>
    <w:p w14:paraId="3444B7B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2" w:history="1">
        <w:r w:rsidR="006B3DAA" w:rsidRPr="00C44A74">
          <w:rPr>
            <w:rStyle w:val="Hyperlink"/>
            <w:rFonts w:ascii="Times New Roman" w:hAnsi="Times New Roman"/>
            <w:i w:val="0"/>
            <w:noProof/>
            <w:color w:val="000000" w:themeColor="text1"/>
            <w:sz w:val="24"/>
            <w:szCs w:val="24"/>
          </w:rPr>
          <w:t>Snippet of selecting a subject for removing the tasks from MLASubjectDisplayAdapter.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5</w:t>
        </w:r>
        <w:r w:rsidR="006B3DAA" w:rsidRPr="00C44A74">
          <w:rPr>
            <w:rFonts w:ascii="Times New Roman" w:hAnsi="Times New Roman"/>
            <w:i w:val="0"/>
            <w:noProof/>
            <w:webHidden/>
            <w:color w:val="000000" w:themeColor="text1"/>
            <w:sz w:val="24"/>
            <w:szCs w:val="24"/>
          </w:rPr>
          <w:fldChar w:fldCharType="end"/>
        </w:r>
      </w:hyperlink>
    </w:p>
    <w:p w14:paraId="4B479E8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3" w:history="1">
        <w:r w:rsidR="006B3DAA" w:rsidRPr="00C44A74">
          <w:rPr>
            <w:rStyle w:val="Hyperlink"/>
            <w:rFonts w:ascii="Times New Roman" w:hAnsi="Times New Roman"/>
            <w:i w:val="0"/>
            <w:noProof/>
            <w:color w:val="000000" w:themeColor="text1"/>
            <w:sz w:val="24"/>
            <w:szCs w:val="24"/>
          </w:rPr>
          <w:t>Snippet of calling an API for removing the tasks for the subject from MLASubjectDisplayAdapter.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6</w:t>
        </w:r>
        <w:r w:rsidR="006B3DAA" w:rsidRPr="00C44A74">
          <w:rPr>
            <w:rFonts w:ascii="Times New Roman" w:hAnsi="Times New Roman"/>
            <w:i w:val="0"/>
            <w:noProof/>
            <w:webHidden/>
            <w:color w:val="000000" w:themeColor="text1"/>
            <w:sz w:val="24"/>
            <w:szCs w:val="24"/>
          </w:rPr>
          <w:fldChar w:fldCharType="end"/>
        </w:r>
      </w:hyperlink>
    </w:p>
    <w:p w14:paraId="15994E6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4" w:history="1">
        <w:r w:rsidR="006B3DAA" w:rsidRPr="00C44A74">
          <w:rPr>
            <w:rStyle w:val="Hyperlink"/>
            <w:rFonts w:ascii="Times New Roman" w:hAnsi="Times New Roman"/>
            <w:i w:val="0"/>
            <w:noProof/>
            <w:color w:val="000000" w:themeColor="text1"/>
            <w:sz w:val="24"/>
            <w:szCs w:val="24"/>
          </w:rPr>
          <w:t>In-Process schedul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7</w:t>
        </w:r>
        <w:r w:rsidR="006B3DAA" w:rsidRPr="00C44A74">
          <w:rPr>
            <w:rFonts w:ascii="Times New Roman" w:hAnsi="Times New Roman"/>
            <w:i w:val="0"/>
            <w:noProof/>
            <w:webHidden/>
            <w:color w:val="000000" w:themeColor="text1"/>
            <w:sz w:val="24"/>
            <w:szCs w:val="24"/>
          </w:rPr>
          <w:fldChar w:fldCharType="end"/>
        </w:r>
      </w:hyperlink>
    </w:p>
    <w:p w14:paraId="35608E98"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5" w:history="1">
        <w:r w:rsidR="006B3DAA" w:rsidRPr="00C44A74">
          <w:rPr>
            <w:rStyle w:val="Hyperlink"/>
            <w:rFonts w:ascii="Times New Roman" w:hAnsi="Times New Roman"/>
            <w:i w:val="0"/>
            <w:noProof/>
            <w:color w:val="000000" w:themeColor="text1"/>
            <w:sz w:val="24"/>
            <w:szCs w:val="24"/>
          </w:rPr>
          <w:t>A list of the enrolled student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8</w:t>
        </w:r>
        <w:r w:rsidR="006B3DAA" w:rsidRPr="00C44A74">
          <w:rPr>
            <w:rFonts w:ascii="Times New Roman" w:hAnsi="Times New Roman"/>
            <w:i w:val="0"/>
            <w:noProof/>
            <w:webHidden/>
            <w:color w:val="000000" w:themeColor="text1"/>
            <w:sz w:val="24"/>
            <w:szCs w:val="24"/>
          </w:rPr>
          <w:fldChar w:fldCharType="end"/>
        </w:r>
      </w:hyperlink>
    </w:p>
    <w:p w14:paraId="544B2F44"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6" w:history="1">
        <w:r w:rsidR="006B3DAA" w:rsidRPr="00C44A74">
          <w:rPr>
            <w:rStyle w:val="Hyperlink"/>
            <w:rFonts w:ascii="Times New Roman" w:hAnsi="Times New Roman"/>
            <w:i w:val="0"/>
            <w:noProof/>
            <w:color w:val="000000" w:themeColor="text1"/>
            <w:sz w:val="24"/>
            <w:szCs w:val="24"/>
          </w:rPr>
          <w:t>Sinch Calling to the studen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79</w:t>
        </w:r>
        <w:r w:rsidR="006B3DAA" w:rsidRPr="00C44A74">
          <w:rPr>
            <w:rFonts w:ascii="Times New Roman" w:hAnsi="Times New Roman"/>
            <w:i w:val="0"/>
            <w:noProof/>
            <w:webHidden/>
            <w:color w:val="000000" w:themeColor="text1"/>
            <w:sz w:val="24"/>
            <w:szCs w:val="24"/>
          </w:rPr>
          <w:fldChar w:fldCharType="end"/>
        </w:r>
      </w:hyperlink>
    </w:p>
    <w:p w14:paraId="63611992"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7" w:history="1">
        <w:r w:rsidR="006B3DAA" w:rsidRPr="00C44A74">
          <w:rPr>
            <w:rStyle w:val="Hyperlink"/>
            <w:rFonts w:ascii="Times New Roman" w:hAnsi="Times New Roman"/>
            <w:i w:val="0"/>
            <w:noProof/>
            <w:color w:val="000000" w:themeColor="text1"/>
            <w:sz w:val="24"/>
            <w:szCs w:val="24"/>
          </w:rPr>
          <w:t>Sinch Audio Calling</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0</w:t>
        </w:r>
        <w:r w:rsidR="006B3DAA" w:rsidRPr="00C44A74">
          <w:rPr>
            <w:rFonts w:ascii="Times New Roman" w:hAnsi="Times New Roman"/>
            <w:i w:val="0"/>
            <w:noProof/>
            <w:webHidden/>
            <w:color w:val="000000" w:themeColor="text1"/>
            <w:sz w:val="24"/>
            <w:szCs w:val="24"/>
          </w:rPr>
          <w:fldChar w:fldCharType="end"/>
        </w:r>
      </w:hyperlink>
    </w:p>
    <w:p w14:paraId="1F1ED60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8" w:history="1">
        <w:r w:rsidR="006B3DAA" w:rsidRPr="00C44A74">
          <w:rPr>
            <w:rStyle w:val="Hyperlink"/>
            <w:rFonts w:ascii="Times New Roman" w:hAnsi="Times New Roman"/>
            <w:i w:val="0"/>
            <w:noProof/>
            <w:color w:val="000000" w:themeColor="text1"/>
            <w:sz w:val="24"/>
            <w:szCs w:val="24"/>
          </w:rPr>
          <w:t>Snippet for checking whether the task is in process or not from MLATaskInProcess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1</w:t>
        </w:r>
        <w:r w:rsidR="006B3DAA" w:rsidRPr="00C44A74">
          <w:rPr>
            <w:rFonts w:ascii="Times New Roman" w:hAnsi="Times New Roman"/>
            <w:i w:val="0"/>
            <w:noProof/>
            <w:webHidden/>
            <w:color w:val="000000" w:themeColor="text1"/>
            <w:sz w:val="24"/>
            <w:szCs w:val="24"/>
          </w:rPr>
          <w:fldChar w:fldCharType="end"/>
        </w:r>
      </w:hyperlink>
    </w:p>
    <w:p w14:paraId="7D0571C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899" w:history="1">
        <w:r w:rsidR="006B3DAA" w:rsidRPr="00C44A74">
          <w:rPr>
            <w:rStyle w:val="Hyperlink"/>
            <w:rFonts w:ascii="Times New Roman" w:hAnsi="Times New Roman"/>
            <w:i w:val="0"/>
            <w:noProof/>
            <w:color w:val="000000" w:themeColor="text1"/>
            <w:sz w:val="24"/>
            <w:szCs w:val="24"/>
          </w:rPr>
          <w:t>Snippet for selecting either “Audio Call” or “Video Call” from MLATaskUpdateAdapter.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89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2</w:t>
        </w:r>
        <w:r w:rsidR="006B3DAA" w:rsidRPr="00C44A74">
          <w:rPr>
            <w:rFonts w:ascii="Times New Roman" w:hAnsi="Times New Roman"/>
            <w:i w:val="0"/>
            <w:noProof/>
            <w:webHidden/>
            <w:color w:val="000000" w:themeColor="text1"/>
            <w:sz w:val="24"/>
            <w:szCs w:val="24"/>
          </w:rPr>
          <w:fldChar w:fldCharType="end"/>
        </w:r>
      </w:hyperlink>
    </w:p>
    <w:p w14:paraId="54EBCC9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0" w:history="1">
        <w:r w:rsidR="006B3DAA" w:rsidRPr="00C44A74">
          <w:rPr>
            <w:rStyle w:val="Hyperlink"/>
            <w:rFonts w:ascii="Times New Roman" w:hAnsi="Times New Roman"/>
            <w:i w:val="0"/>
            <w:noProof/>
            <w:color w:val="000000" w:themeColor="text1"/>
            <w:sz w:val="24"/>
            <w:szCs w:val="24"/>
          </w:rPr>
          <w:t>Snippet of calling either “Audio call” or “Video Call” from CallStudent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3</w:t>
        </w:r>
        <w:r w:rsidR="006B3DAA" w:rsidRPr="00C44A74">
          <w:rPr>
            <w:rFonts w:ascii="Times New Roman" w:hAnsi="Times New Roman"/>
            <w:i w:val="0"/>
            <w:noProof/>
            <w:webHidden/>
            <w:color w:val="000000" w:themeColor="text1"/>
            <w:sz w:val="24"/>
            <w:szCs w:val="24"/>
          </w:rPr>
          <w:fldChar w:fldCharType="end"/>
        </w:r>
      </w:hyperlink>
    </w:p>
    <w:p w14:paraId="7513C3B2"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1" w:history="1">
        <w:r w:rsidR="006B3DAA" w:rsidRPr="00C44A74">
          <w:rPr>
            <w:rStyle w:val="Hyperlink"/>
            <w:rFonts w:ascii="Times New Roman" w:hAnsi="Times New Roman"/>
            <w:i w:val="0"/>
            <w:noProof/>
            <w:color w:val="000000" w:themeColor="text1"/>
            <w:sz w:val="24"/>
            <w:szCs w:val="24"/>
          </w:rPr>
          <w:t>Displaying grades of the enrolled student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4</w:t>
        </w:r>
        <w:r w:rsidR="006B3DAA" w:rsidRPr="00C44A74">
          <w:rPr>
            <w:rFonts w:ascii="Times New Roman" w:hAnsi="Times New Roman"/>
            <w:i w:val="0"/>
            <w:noProof/>
            <w:webHidden/>
            <w:color w:val="000000" w:themeColor="text1"/>
            <w:sz w:val="24"/>
            <w:szCs w:val="24"/>
          </w:rPr>
          <w:fldChar w:fldCharType="end"/>
        </w:r>
      </w:hyperlink>
    </w:p>
    <w:p w14:paraId="12476885"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2" w:history="1">
        <w:r w:rsidR="006B3DAA" w:rsidRPr="00C44A74">
          <w:rPr>
            <w:rStyle w:val="Hyperlink"/>
            <w:rFonts w:ascii="Times New Roman" w:hAnsi="Times New Roman"/>
            <w:i w:val="0"/>
            <w:noProof/>
            <w:color w:val="000000" w:themeColor="text1"/>
            <w:sz w:val="24"/>
            <w:szCs w:val="24"/>
          </w:rPr>
          <w:t>Editing a grade of the studen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5</w:t>
        </w:r>
        <w:r w:rsidR="006B3DAA" w:rsidRPr="00C44A74">
          <w:rPr>
            <w:rFonts w:ascii="Times New Roman" w:hAnsi="Times New Roman"/>
            <w:i w:val="0"/>
            <w:noProof/>
            <w:webHidden/>
            <w:color w:val="000000" w:themeColor="text1"/>
            <w:sz w:val="24"/>
            <w:szCs w:val="24"/>
          </w:rPr>
          <w:fldChar w:fldCharType="end"/>
        </w:r>
      </w:hyperlink>
    </w:p>
    <w:p w14:paraId="58817CAC"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3" w:history="1">
        <w:r w:rsidR="006B3DAA" w:rsidRPr="00C44A74">
          <w:rPr>
            <w:rStyle w:val="Hyperlink"/>
            <w:rFonts w:ascii="Times New Roman" w:hAnsi="Times New Roman"/>
            <w:i w:val="0"/>
            <w:noProof/>
            <w:color w:val="000000" w:themeColor="text1"/>
            <w:sz w:val="24"/>
            <w:szCs w:val="24"/>
          </w:rPr>
          <w:t>Snippet for calling an API to fetch the grades for the enrolled students from MLAGrade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6</w:t>
        </w:r>
        <w:r w:rsidR="006B3DAA" w:rsidRPr="00C44A74">
          <w:rPr>
            <w:rFonts w:ascii="Times New Roman" w:hAnsi="Times New Roman"/>
            <w:i w:val="0"/>
            <w:noProof/>
            <w:webHidden/>
            <w:color w:val="000000" w:themeColor="text1"/>
            <w:sz w:val="24"/>
            <w:szCs w:val="24"/>
          </w:rPr>
          <w:fldChar w:fldCharType="end"/>
        </w:r>
      </w:hyperlink>
    </w:p>
    <w:p w14:paraId="7A98C1D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4" w:history="1">
        <w:r w:rsidR="006B3DAA" w:rsidRPr="00C44A74">
          <w:rPr>
            <w:rStyle w:val="Hyperlink"/>
            <w:rFonts w:ascii="Times New Roman" w:hAnsi="Times New Roman"/>
            <w:i w:val="0"/>
            <w:noProof/>
            <w:color w:val="000000" w:themeColor="text1"/>
            <w:sz w:val="24"/>
            <w:szCs w:val="24"/>
          </w:rPr>
          <w:t>Snippet for calling an API to update the grades for the enrolled student from MLAUpdateGradeActivity.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6</w:t>
        </w:r>
        <w:r w:rsidR="006B3DAA" w:rsidRPr="00C44A74">
          <w:rPr>
            <w:rFonts w:ascii="Times New Roman" w:hAnsi="Times New Roman"/>
            <w:i w:val="0"/>
            <w:noProof/>
            <w:webHidden/>
            <w:color w:val="000000" w:themeColor="text1"/>
            <w:sz w:val="24"/>
            <w:szCs w:val="24"/>
          </w:rPr>
          <w:fldChar w:fldCharType="end"/>
        </w:r>
      </w:hyperlink>
    </w:p>
    <w:p w14:paraId="5150B8B5"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5" w:history="1">
        <w:r w:rsidR="006B3DAA" w:rsidRPr="00C44A74">
          <w:rPr>
            <w:rStyle w:val="Hyperlink"/>
            <w:rFonts w:ascii="Times New Roman" w:hAnsi="Times New Roman"/>
            <w:i w:val="0"/>
            <w:noProof/>
            <w:color w:val="000000" w:themeColor="text1"/>
            <w:sz w:val="24"/>
            <w:szCs w:val="24"/>
          </w:rPr>
          <w:t>Class schedules in Google Calendar</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87</w:t>
        </w:r>
        <w:r w:rsidR="006B3DAA" w:rsidRPr="00C44A74">
          <w:rPr>
            <w:rFonts w:ascii="Times New Roman" w:hAnsi="Times New Roman"/>
            <w:i w:val="0"/>
            <w:noProof/>
            <w:webHidden/>
            <w:color w:val="000000" w:themeColor="text1"/>
            <w:sz w:val="24"/>
            <w:szCs w:val="24"/>
          </w:rPr>
          <w:fldChar w:fldCharType="end"/>
        </w:r>
      </w:hyperlink>
    </w:p>
    <w:p w14:paraId="20CAD7B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6" w:history="1">
        <w:r w:rsidR="006B3DAA" w:rsidRPr="00C44A74">
          <w:rPr>
            <w:rStyle w:val="Hyperlink"/>
            <w:rFonts w:ascii="Times New Roman" w:hAnsi="Times New Roman"/>
            <w:i w:val="0"/>
            <w:noProof/>
            <w:color w:val="000000" w:themeColor="text1"/>
            <w:sz w:val="24"/>
            <w:szCs w:val="24"/>
          </w:rPr>
          <w:t>Home screen of Student modul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0</w:t>
        </w:r>
        <w:r w:rsidR="006B3DAA" w:rsidRPr="00C44A74">
          <w:rPr>
            <w:rFonts w:ascii="Times New Roman" w:hAnsi="Times New Roman"/>
            <w:i w:val="0"/>
            <w:noProof/>
            <w:webHidden/>
            <w:color w:val="000000" w:themeColor="text1"/>
            <w:sz w:val="24"/>
            <w:szCs w:val="24"/>
          </w:rPr>
          <w:fldChar w:fldCharType="end"/>
        </w:r>
      </w:hyperlink>
    </w:p>
    <w:p w14:paraId="20C33B4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7" w:history="1">
        <w:r w:rsidR="006B3DAA" w:rsidRPr="00C44A74">
          <w:rPr>
            <w:rStyle w:val="Hyperlink"/>
            <w:rFonts w:ascii="Times New Roman" w:hAnsi="Times New Roman"/>
            <w:i w:val="0"/>
            <w:noProof/>
            <w:color w:val="000000" w:themeColor="text1"/>
            <w:sz w:val="24"/>
            <w:szCs w:val="24"/>
          </w:rPr>
          <w:t>Snippet for calling an API for fetching list of subjects for the logged in student from MLAStudentSubjectView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1</w:t>
        </w:r>
        <w:r w:rsidR="006B3DAA" w:rsidRPr="00C44A74">
          <w:rPr>
            <w:rFonts w:ascii="Times New Roman" w:hAnsi="Times New Roman"/>
            <w:i w:val="0"/>
            <w:noProof/>
            <w:webHidden/>
            <w:color w:val="000000" w:themeColor="text1"/>
            <w:sz w:val="24"/>
            <w:szCs w:val="24"/>
          </w:rPr>
          <w:fldChar w:fldCharType="end"/>
        </w:r>
      </w:hyperlink>
    </w:p>
    <w:p w14:paraId="7CC64040"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8" w:history="1">
        <w:r w:rsidR="006B3DAA" w:rsidRPr="00C44A74">
          <w:rPr>
            <w:rStyle w:val="Hyperlink"/>
            <w:rFonts w:ascii="Times New Roman" w:hAnsi="Times New Roman"/>
            <w:i w:val="0"/>
            <w:noProof/>
            <w:color w:val="000000" w:themeColor="text1"/>
            <w:sz w:val="24"/>
            <w:szCs w:val="24"/>
          </w:rPr>
          <w:t>Privileges for student user typ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2</w:t>
        </w:r>
        <w:r w:rsidR="006B3DAA" w:rsidRPr="00C44A74">
          <w:rPr>
            <w:rFonts w:ascii="Times New Roman" w:hAnsi="Times New Roman"/>
            <w:i w:val="0"/>
            <w:noProof/>
            <w:webHidden/>
            <w:color w:val="000000" w:themeColor="text1"/>
            <w:sz w:val="24"/>
            <w:szCs w:val="24"/>
          </w:rPr>
          <w:fldChar w:fldCharType="end"/>
        </w:r>
      </w:hyperlink>
    </w:p>
    <w:p w14:paraId="5C9BC432"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09" w:history="1">
        <w:r w:rsidR="006B3DAA" w:rsidRPr="00C44A74">
          <w:rPr>
            <w:rStyle w:val="Hyperlink"/>
            <w:rFonts w:ascii="Times New Roman" w:hAnsi="Times New Roman"/>
            <w:i w:val="0"/>
            <w:noProof/>
            <w:color w:val="000000" w:themeColor="text1"/>
            <w:sz w:val="24"/>
            <w:szCs w:val="24"/>
          </w:rPr>
          <w:t>In-Process schedule and Calling to an instructor</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0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4</w:t>
        </w:r>
        <w:r w:rsidR="006B3DAA" w:rsidRPr="00C44A74">
          <w:rPr>
            <w:rFonts w:ascii="Times New Roman" w:hAnsi="Times New Roman"/>
            <w:i w:val="0"/>
            <w:noProof/>
            <w:webHidden/>
            <w:color w:val="000000" w:themeColor="text1"/>
            <w:sz w:val="24"/>
            <w:szCs w:val="24"/>
          </w:rPr>
          <w:fldChar w:fldCharType="end"/>
        </w:r>
      </w:hyperlink>
    </w:p>
    <w:p w14:paraId="5EC29033"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0" w:history="1">
        <w:r w:rsidR="006B3DAA" w:rsidRPr="00C44A74">
          <w:rPr>
            <w:rStyle w:val="Hyperlink"/>
            <w:rFonts w:ascii="Times New Roman" w:hAnsi="Times New Roman"/>
            <w:i w:val="0"/>
            <w:noProof/>
            <w:color w:val="000000" w:themeColor="text1"/>
            <w:sz w:val="24"/>
            <w:szCs w:val="24"/>
          </w:rPr>
          <w:t>Displaying a list of grades for the selected subject</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5</w:t>
        </w:r>
        <w:r w:rsidR="006B3DAA" w:rsidRPr="00C44A74">
          <w:rPr>
            <w:rFonts w:ascii="Times New Roman" w:hAnsi="Times New Roman"/>
            <w:i w:val="0"/>
            <w:noProof/>
            <w:webHidden/>
            <w:color w:val="000000" w:themeColor="text1"/>
            <w:sz w:val="24"/>
            <w:szCs w:val="24"/>
          </w:rPr>
          <w:fldChar w:fldCharType="end"/>
        </w:r>
      </w:hyperlink>
    </w:p>
    <w:p w14:paraId="6922CCC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1" w:history="1">
        <w:r w:rsidR="006B3DAA" w:rsidRPr="00C44A74">
          <w:rPr>
            <w:rStyle w:val="Hyperlink"/>
            <w:rFonts w:ascii="Times New Roman" w:hAnsi="Times New Roman"/>
            <w:i w:val="0"/>
            <w:noProof/>
            <w:color w:val="000000" w:themeColor="text1"/>
            <w:sz w:val="24"/>
            <w:szCs w:val="24"/>
          </w:rPr>
          <w:t>New messag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6</w:t>
        </w:r>
        <w:r w:rsidR="006B3DAA" w:rsidRPr="00C44A74">
          <w:rPr>
            <w:rFonts w:ascii="Times New Roman" w:hAnsi="Times New Roman"/>
            <w:i w:val="0"/>
            <w:noProof/>
            <w:webHidden/>
            <w:color w:val="000000" w:themeColor="text1"/>
            <w:sz w:val="24"/>
            <w:szCs w:val="24"/>
          </w:rPr>
          <w:fldChar w:fldCharType="end"/>
        </w:r>
      </w:hyperlink>
    </w:p>
    <w:p w14:paraId="77176088"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2" w:history="1">
        <w:r w:rsidR="006B3DAA" w:rsidRPr="00C44A74">
          <w:rPr>
            <w:rStyle w:val="Hyperlink"/>
            <w:rFonts w:ascii="Times New Roman" w:hAnsi="Times New Roman"/>
            <w:i w:val="0"/>
            <w:noProof/>
            <w:color w:val="000000" w:themeColor="text1"/>
            <w:sz w:val="24"/>
            <w:szCs w:val="24"/>
          </w:rPr>
          <w:t>Change password</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7</w:t>
        </w:r>
        <w:r w:rsidR="006B3DAA" w:rsidRPr="00C44A74">
          <w:rPr>
            <w:rFonts w:ascii="Times New Roman" w:hAnsi="Times New Roman"/>
            <w:i w:val="0"/>
            <w:noProof/>
            <w:webHidden/>
            <w:color w:val="000000" w:themeColor="text1"/>
            <w:sz w:val="24"/>
            <w:szCs w:val="24"/>
          </w:rPr>
          <w:fldChar w:fldCharType="end"/>
        </w:r>
      </w:hyperlink>
    </w:p>
    <w:p w14:paraId="56DF4AF9"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3" w:history="1">
        <w:r w:rsidR="006B3DAA" w:rsidRPr="00C44A74">
          <w:rPr>
            <w:rStyle w:val="Hyperlink"/>
            <w:rFonts w:ascii="Times New Roman" w:hAnsi="Times New Roman"/>
            <w:i w:val="0"/>
            <w:noProof/>
            <w:color w:val="000000" w:themeColor="text1"/>
            <w:sz w:val="24"/>
            <w:szCs w:val="24"/>
          </w:rPr>
          <w:t>Snippet for calling an API for changing a password for the user from MLAEditPasswordFragment.java</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98</w:t>
        </w:r>
        <w:r w:rsidR="006B3DAA" w:rsidRPr="00C44A74">
          <w:rPr>
            <w:rFonts w:ascii="Times New Roman" w:hAnsi="Times New Roman"/>
            <w:i w:val="0"/>
            <w:noProof/>
            <w:webHidden/>
            <w:color w:val="000000" w:themeColor="text1"/>
            <w:sz w:val="24"/>
            <w:szCs w:val="24"/>
          </w:rPr>
          <w:fldChar w:fldCharType="end"/>
        </w:r>
      </w:hyperlink>
    </w:p>
    <w:p w14:paraId="4F4C1F2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4" w:history="1">
        <w:r w:rsidR="006B3DAA" w:rsidRPr="00C44A74">
          <w:rPr>
            <w:rStyle w:val="Hyperlink"/>
            <w:rFonts w:ascii="Times New Roman" w:hAnsi="Times New Roman"/>
            <w:i w:val="0"/>
            <w:noProof/>
            <w:color w:val="000000" w:themeColor="text1"/>
            <w:sz w:val="24"/>
            <w:szCs w:val="24"/>
          </w:rPr>
          <w:t>Select Database Engine for connecting to Amazon RD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4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0</w:t>
        </w:r>
        <w:r w:rsidR="006B3DAA" w:rsidRPr="00C44A74">
          <w:rPr>
            <w:rFonts w:ascii="Times New Roman" w:hAnsi="Times New Roman"/>
            <w:i w:val="0"/>
            <w:noProof/>
            <w:webHidden/>
            <w:color w:val="000000" w:themeColor="text1"/>
            <w:sz w:val="24"/>
            <w:szCs w:val="24"/>
          </w:rPr>
          <w:fldChar w:fldCharType="end"/>
        </w:r>
      </w:hyperlink>
    </w:p>
    <w:p w14:paraId="3654F0B1"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5" w:history="1">
        <w:r w:rsidR="006B3DAA" w:rsidRPr="00C44A74">
          <w:rPr>
            <w:rStyle w:val="Hyperlink"/>
            <w:rFonts w:ascii="Times New Roman" w:hAnsi="Times New Roman"/>
            <w:i w:val="0"/>
            <w:noProof/>
            <w:color w:val="000000" w:themeColor="text1"/>
            <w:sz w:val="24"/>
            <w:szCs w:val="24"/>
          </w:rPr>
          <w:t>Connecting to SQL server</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5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1</w:t>
        </w:r>
        <w:r w:rsidR="006B3DAA" w:rsidRPr="00C44A74">
          <w:rPr>
            <w:rFonts w:ascii="Times New Roman" w:hAnsi="Times New Roman"/>
            <w:i w:val="0"/>
            <w:noProof/>
            <w:webHidden/>
            <w:color w:val="000000" w:themeColor="text1"/>
            <w:sz w:val="24"/>
            <w:szCs w:val="24"/>
          </w:rPr>
          <w:fldChar w:fldCharType="end"/>
        </w:r>
      </w:hyperlink>
    </w:p>
    <w:p w14:paraId="73A28CFD"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6" w:history="1">
        <w:r w:rsidR="006B3DAA" w:rsidRPr="00C44A74">
          <w:rPr>
            <w:rStyle w:val="Hyperlink"/>
            <w:rFonts w:ascii="Times New Roman" w:hAnsi="Times New Roman"/>
            <w:i w:val="0"/>
            <w:noProof/>
            <w:color w:val="000000" w:themeColor="text1"/>
            <w:sz w:val="24"/>
            <w:szCs w:val="24"/>
          </w:rPr>
          <w:t>View Databas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6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2</w:t>
        </w:r>
        <w:r w:rsidR="006B3DAA" w:rsidRPr="00C44A74">
          <w:rPr>
            <w:rFonts w:ascii="Times New Roman" w:hAnsi="Times New Roman"/>
            <w:i w:val="0"/>
            <w:noProof/>
            <w:webHidden/>
            <w:color w:val="000000" w:themeColor="text1"/>
            <w:sz w:val="24"/>
            <w:szCs w:val="24"/>
          </w:rPr>
          <w:fldChar w:fldCharType="end"/>
        </w:r>
      </w:hyperlink>
    </w:p>
    <w:p w14:paraId="3E07CC2F"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7" w:history="1">
        <w:r w:rsidR="006B3DAA" w:rsidRPr="00C44A74">
          <w:rPr>
            <w:rStyle w:val="Hyperlink"/>
            <w:rFonts w:ascii="Times New Roman" w:hAnsi="Times New Roman"/>
            <w:i w:val="0"/>
            <w:noProof/>
            <w:color w:val="000000" w:themeColor="text1"/>
            <w:sz w:val="24"/>
            <w:szCs w:val="24"/>
          </w:rPr>
          <w:t>Add connection and change data sourc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7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3</w:t>
        </w:r>
        <w:r w:rsidR="006B3DAA" w:rsidRPr="00C44A74">
          <w:rPr>
            <w:rFonts w:ascii="Times New Roman" w:hAnsi="Times New Roman"/>
            <w:i w:val="0"/>
            <w:noProof/>
            <w:webHidden/>
            <w:color w:val="000000" w:themeColor="text1"/>
            <w:sz w:val="24"/>
            <w:szCs w:val="24"/>
          </w:rPr>
          <w:fldChar w:fldCharType="end"/>
        </w:r>
      </w:hyperlink>
    </w:p>
    <w:p w14:paraId="4C30EDBB"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8" w:history="1">
        <w:r w:rsidR="006B3DAA" w:rsidRPr="00C44A74">
          <w:rPr>
            <w:rStyle w:val="Hyperlink"/>
            <w:rFonts w:ascii="Times New Roman" w:hAnsi="Times New Roman"/>
            <w:i w:val="0"/>
            <w:noProof/>
            <w:color w:val="000000" w:themeColor="text1"/>
            <w:sz w:val="24"/>
            <w:szCs w:val="24"/>
          </w:rPr>
          <w:t>Selecting a database and test connection</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8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4</w:t>
        </w:r>
        <w:r w:rsidR="006B3DAA" w:rsidRPr="00C44A74">
          <w:rPr>
            <w:rFonts w:ascii="Times New Roman" w:hAnsi="Times New Roman"/>
            <w:i w:val="0"/>
            <w:noProof/>
            <w:webHidden/>
            <w:color w:val="000000" w:themeColor="text1"/>
            <w:sz w:val="24"/>
            <w:szCs w:val="24"/>
          </w:rPr>
          <w:fldChar w:fldCharType="end"/>
        </w:r>
      </w:hyperlink>
    </w:p>
    <w:p w14:paraId="0C1D03CA"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19" w:history="1">
        <w:r w:rsidR="006B3DAA" w:rsidRPr="00C44A74">
          <w:rPr>
            <w:rStyle w:val="Hyperlink"/>
            <w:rFonts w:ascii="Times New Roman" w:hAnsi="Times New Roman"/>
            <w:i w:val="0"/>
            <w:noProof/>
            <w:color w:val="000000" w:themeColor="text1"/>
            <w:sz w:val="24"/>
            <w:szCs w:val="24"/>
          </w:rPr>
          <w:t>Publishing Database using visual studio</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19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5</w:t>
        </w:r>
        <w:r w:rsidR="006B3DAA" w:rsidRPr="00C44A74">
          <w:rPr>
            <w:rFonts w:ascii="Times New Roman" w:hAnsi="Times New Roman"/>
            <w:i w:val="0"/>
            <w:noProof/>
            <w:webHidden/>
            <w:color w:val="000000" w:themeColor="text1"/>
            <w:sz w:val="24"/>
            <w:szCs w:val="24"/>
          </w:rPr>
          <w:fldChar w:fldCharType="end"/>
        </w:r>
      </w:hyperlink>
    </w:p>
    <w:p w14:paraId="50272297"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20" w:history="1">
        <w:r w:rsidR="006B3DAA" w:rsidRPr="00C44A74">
          <w:rPr>
            <w:rStyle w:val="Hyperlink"/>
            <w:rFonts w:ascii="Times New Roman" w:hAnsi="Times New Roman"/>
            <w:i w:val="0"/>
            <w:noProof/>
            <w:color w:val="000000" w:themeColor="text1"/>
            <w:sz w:val="24"/>
            <w:szCs w:val="24"/>
          </w:rPr>
          <w:t>Providing profile name</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20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6</w:t>
        </w:r>
        <w:r w:rsidR="006B3DAA" w:rsidRPr="00C44A74">
          <w:rPr>
            <w:rFonts w:ascii="Times New Roman" w:hAnsi="Times New Roman"/>
            <w:i w:val="0"/>
            <w:noProof/>
            <w:webHidden/>
            <w:color w:val="000000" w:themeColor="text1"/>
            <w:sz w:val="24"/>
            <w:szCs w:val="24"/>
          </w:rPr>
          <w:fldChar w:fldCharType="end"/>
        </w:r>
      </w:hyperlink>
    </w:p>
    <w:p w14:paraId="0866DC44"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21" w:history="1">
        <w:r w:rsidR="006B3DAA" w:rsidRPr="00C44A74">
          <w:rPr>
            <w:rStyle w:val="Hyperlink"/>
            <w:rFonts w:ascii="Times New Roman" w:hAnsi="Times New Roman"/>
            <w:i w:val="0"/>
            <w:noProof/>
            <w:color w:val="000000" w:themeColor="text1"/>
            <w:sz w:val="24"/>
            <w:szCs w:val="24"/>
          </w:rPr>
          <w:t>Providing a Service URL and credential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21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7</w:t>
        </w:r>
        <w:r w:rsidR="006B3DAA" w:rsidRPr="00C44A74">
          <w:rPr>
            <w:rFonts w:ascii="Times New Roman" w:hAnsi="Times New Roman"/>
            <w:i w:val="0"/>
            <w:noProof/>
            <w:webHidden/>
            <w:color w:val="000000" w:themeColor="text1"/>
            <w:sz w:val="24"/>
            <w:szCs w:val="24"/>
          </w:rPr>
          <w:fldChar w:fldCharType="end"/>
        </w:r>
      </w:hyperlink>
    </w:p>
    <w:p w14:paraId="6D1CD546"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22" w:history="1">
        <w:r w:rsidR="006B3DAA" w:rsidRPr="00C44A74">
          <w:rPr>
            <w:rStyle w:val="Hyperlink"/>
            <w:rFonts w:ascii="Times New Roman" w:hAnsi="Times New Roman"/>
            <w:i w:val="0"/>
            <w:noProof/>
            <w:color w:val="000000" w:themeColor="text1"/>
            <w:sz w:val="24"/>
            <w:szCs w:val="24"/>
          </w:rPr>
          <w:t>Web publish settings</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22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8</w:t>
        </w:r>
        <w:r w:rsidR="006B3DAA" w:rsidRPr="00C44A74">
          <w:rPr>
            <w:rFonts w:ascii="Times New Roman" w:hAnsi="Times New Roman"/>
            <w:i w:val="0"/>
            <w:noProof/>
            <w:webHidden/>
            <w:color w:val="000000" w:themeColor="text1"/>
            <w:sz w:val="24"/>
            <w:szCs w:val="24"/>
          </w:rPr>
          <w:fldChar w:fldCharType="end"/>
        </w:r>
      </w:hyperlink>
    </w:p>
    <w:p w14:paraId="062EBD98" w14:textId="77777777" w:rsidR="006B3DAA" w:rsidRPr="00C44A74" w:rsidRDefault="00A556F4" w:rsidP="004D1FFF">
      <w:pPr>
        <w:pStyle w:val="TableofFigures"/>
        <w:numPr>
          <w:ilvl w:val="0"/>
          <w:numId w:val="28"/>
        </w:numPr>
        <w:tabs>
          <w:tab w:val="right" w:leader="dot" w:pos="8630"/>
        </w:tabs>
        <w:spacing w:line="480" w:lineRule="auto"/>
        <w:ind w:hanging="720"/>
        <w:rPr>
          <w:rFonts w:ascii="Times New Roman" w:eastAsiaTheme="minorEastAsia" w:hAnsi="Times New Roman"/>
          <w:i w:val="0"/>
          <w:iCs w:val="0"/>
          <w:noProof/>
          <w:color w:val="000000" w:themeColor="text1"/>
          <w:sz w:val="24"/>
          <w:szCs w:val="24"/>
        </w:rPr>
      </w:pPr>
      <w:hyperlink w:anchor="_Toc499788923" w:history="1">
        <w:r w:rsidR="006B3DAA" w:rsidRPr="00C44A74">
          <w:rPr>
            <w:rStyle w:val="Hyperlink"/>
            <w:rFonts w:ascii="Times New Roman" w:hAnsi="Times New Roman"/>
            <w:i w:val="0"/>
            <w:noProof/>
            <w:color w:val="000000" w:themeColor="text1"/>
            <w:sz w:val="24"/>
            <w:szCs w:val="24"/>
          </w:rPr>
          <w:t>Output of Successful web publish</w:t>
        </w:r>
        <w:r w:rsidR="006B3DAA" w:rsidRPr="00C44A74">
          <w:rPr>
            <w:rFonts w:ascii="Times New Roman" w:hAnsi="Times New Roman"/>
            <w:i w:val="0"/>
            <w:noProof/>
            <w:webHidden/>
            <w:color w:val="000000" w:themeColor="text1"/>
            <w:sz w:val="24"/>
            <w:szCs w:val="24"/>
          </w:rPr>
          <w:tab/>
        </w:r>
        <w:r w:rsidR="006B3DAA" w:rsidRPr="00C44A74">
          <w:rPr>
            <w:rFonts w:ascii="Times New Roman" w:hAnsi="Times New Roman"/>
            <w:i w:val="0"/>
            <w:noProof/>
            <w:webHidden/>
            <w:color w:val="000000" w:themeColor="text1"/>
            <w:sz w:val="24"/>
            <w:szCs w:val="24"/>
          </w:rPr>
          <w:fldChar w:fldCharType="begin"/>
        </w:r>
        <w:r w:rsidR="006B3DAA" w:rsidRPr="00C44A74">
          <w:rPr>
            <w:rFonts w:ascii="Times New Roman" w:hAnsi="Times New Roman"/>
            <w:i w:val="0"/>
            <w:noProof/>
            <w:webHidden/>
            <w:color w:val="000000" w:themeColor="text1"/>
            <w:sz w:val="24"/>
            <w:szCs w:val="24"/>
          </w:rPr>
          <w:instrText xml:space="preserve"> PAGEREF _Toc499788923 \h </w:instrText>
        </w:r>
        <w:r w:rsidR="006B3DAA" w:rsidRPr="00C44A74">
          <w:rPr>
            <w:rFonts w:ascii="Times New Roman" w:hAnsi="Times New Roman"/>
            <w:i w:val="0"/>
            <w:noProof/>
            <w:webHidden/>
            <w:color w:val="000000" w:themeColor="text1"/>
            <w:sz w:val="24"/>
            <w:szCs w:val="24"/>
          </w:rPr>
        </w:r>
        <w:r w:rsidR="006B3DAA" w:rsidRPr="00C44A74">
          <w:rPr>
            <w:rFonts w:ascii="Times New Roman" w:hAnsi="Times New Roman"/>
            <w:i w:val="0"/>
            <w:noProof/>
            <w:webHidden/>
            <w:color w:val="000000" w:themeColor="text1"/>
            <w:sz w:val="24"/>
            <w:szCs w:val="24"/>
          </w:rPr>
          <w:fldChar w:fldCharType="separate"/>
        </w:r>
        <w:r w:rsidR="006B3DAA" w:rsidRPr="00C44A74">
          <w:rPr>
            <w:rFonts w:ascii="Times New Roman" w:hAnsi="Times New Roman"/>
            <w:i w:val="0"/>
            <w:noProof/>
            <w:webHidden/>
            <w:color w:val="000000" w:themeColor="text1"/>
            <w:sz w:val="24"/>
            <w:szCs w:val="24"/>
          </w:rPr>
          <w:t>108</w:t>
        </w:r>
        <w:r w:rsidR="006B3DAA" w:rsidRPr="00C44A74">
          <w:rPr>
            <w:rFonts w:ascii="Times New Roman" w:hAnsi="Times New Roman"/>
            <w:i w:val="0"/>
            <w:noProof/>
            <w:webHidden/>
            <w:color w:val="000000" w:themeColor="text1"/>
            <w:sz w:val="24"/>
            <w:szCs w:val="24"/>
          </w:rPr>
          <w:fldChar w:fldCharType="end"/>
        </w:r>
      </w:hyperlink>
    </w:p>
    <w:p w14:paraId="63AA0AC4" w14:textId="36B9DEB1" w:rsidR="0034767A" w:rsidRPr="00C44A74" w:rsidRDefault="00265305" w:rsidP="004D1FFF">
      <w:pPr>
        <w:spacing w:line="480" w:lineRule="auto"/>
        <w:ind w:hanging="720"/>
        <w:rPr>
          <w:rFonts w:eastAsiaTheme="minorEastAsia"/>
          <w:caps/>
          <w:noProof/>
          <w:color w:val="000000" w:themeColor="text1"/>
          <w:sz w:val="22"/>
          <w:szCs w:val="22"/>
        </w:rPr>
      </w:pPr>
      <w:r w:rsidRPr="00C44A74">
        <w:rPr>
          <w:color w:val="000000" w:themeColor="text1"/>
        </w:rPr>
        <w:fldChar w:fldCharType="end"/>
      </w:r>
    </w:p>
    <w:p w14:paraId="0D6BF20C" w14:textId="77777777" w:rsidR="0034767A" w:rsidRPr="00C44A74" w:rsidRDefault="0034767A" w:rsidP="00914462">
      <w:pPr>
        <w:spacing w:line="480" w:lineRule="auto"/>
        <w:rPr>
          <w:b/>
          <w:color w:val="000000" w:themeColor="text1"/>
        </w:rPr>
      </w:pPr>
    </w:p>
    <w:p w14:paraId="01317EF8" w14:textId="77777777" w:rsidR="0034767A" w:rsidRPr="00C44A74" w:rsidRDefault="0034767A" w:rsidP="00914462">
      <w:pPr>
        <w:spacing w:line="480" w:lineRule="auto"/>
        <w:rPr>
          <w:b/>
          <w:color w:val="000000" w:themeColor="text1"/>
        </w:rPr>
        <w:sectPr w:rsidR="0034767A" w:rsidRPr="00C44A74" w:rsidSect="008A3F5D">
          <w:headerReference w:type="even" r:id="rId10"/>
          <w:footerReference w:type="even" r:id="rId11"/>
          <w:footerReference w:type="default" r:id="rId12"/>
          <w:headerReference w:type="first" r:id="rId13"/>
          <w:pgSz w:w="12240" w:h="15840"/>
          <w:pgMar w:top="2160" w:right="1440" w:bottom="1440" w:left="2160" w:header="1440" w:footer="1440" w:gutter="0"/>
          <w:pgNumType w:fmt="lowerRoman" w:start="1"/>
          <w:cols w:space="720"/>
          <w:titlePg/>
          <w:docGrid w:linePitch="360"/>
        </w:sectPr>
      </w:pPr>
    </w:p>
    <w:p w14:paraId="78B41F2F" w14:textId="12EE8C6B" w:rsidR="00106149" w:rsidRPr="00C44A74" w:rsidRDefault="0034767A" w:rsidP="004D1FFF">
      <w:pPr>
        <w:pStyle w:val="Heading1"/>
        <w:numPr>
          <w:ilvl w:val="0"/>
          <w:numId w:val="23"/>
        </w:numPr>
      </w:pPr>
      <w:bookmarkStart w:id="17" w:name="_Toc466283107"/>
      <w:bookmarkStart w:id="18" w:name="_Toc497849872"/>
      <w:bookmarkStart w:id="19" w:name="_Toc499788927"/>
      <w:r w:rsidRPr="00C44A74">
        <w:lastRenderedPageBreak/>
        <w:t>INTRODUCTION</w:t>
      </w:r>
      <w:bookmarkEnd w:id="17"/>
      <w:bookmarkEnd w:id="18"/>
      <w:bookmarkEnd w:id="19"/>
    </w:p>
    <w:p w14:paraId="5EFE4910" w14:textId="77777777" w:rsidR="0034767A" w:rsidRPr="00C44A74" w:rsidRDefault="0034767A" w:rsidP="004D1FFF">
      <w:pPr>
        <w:pStyle w:val="Heading2"/>
        <w:numPr>
          <w:ilvl w:val="1"/>
          <w:numId w:val="23"/>
        </w:numPr>
        <w:spacing w:line="480" w:lineRule="auto"/>
        <w:ind w:left="0" w:firstLine="0"/>
        <w:jc w:val="both"/>
        <w:rPr>
          <w:rFonts w:cs="Times New Roman"/>
          <w:szCs w:val="24"/>
        </w:rPr>
      </w:pPr>
      <w:bookmarkStart w:id="20" w:name="_Toc466283108"/>
      <w:bookmarkStart w:id="21" w:name="_Toc497849873"/>
      <w:bookmarkStart w:id="22" w:name="_Toc499788928"/>
      <w:r w:rsidRPr="00C44A74">
        <w:rPr>
          <w:szCs w:val="24"/>
        </w:rPr>
        <w:t>Overview</w:t>
      </w:r>
      <w:bookmarkEnd w:id="20"/>
      <w:bookmarkEnd w:id="21"/>
      <w:bookmarkEnd w:id="22"/>
    </w:p>
    <w:p w14:paraId="5C45E16C" w14:textId="0DE2185C" w:rsidR="0034767A" w:rsidRPr="00C44A74" w:rsidRDefault="00212D88" w:rsidP="007529F3">
      <w:pPr>
        <w:spacing w:line="480" w:lineRule="auto"/>
        <w:ind w:left="720"/>
        <w:jc w:val="both"/>
        <w:rPr>
          <w:color w:val="000000" w:themeColor="text1"/>
        </w:rPr>
      </w:pPr>
      <w:r w:rsidRPr="00C44A74">
        <w:rPr>
          <w:color w:val="000000" w:themeColor="text1"/>
        </w:rPr>
        <w:t>Mobile Learning Application</w:t>
      </w:r>
      <w:r w:rsidR="0026788D" w:rsidRPr="00C44A74">
        <w:rPr>
          <w:color w:val="000000" w:themeColor="text1"/>
        </w:rPr>
        <w:t xml:space="preserve"> </w:t>
      </w:r>
      <w:r w:rsidR="00B732FD" w:rsidRPr="00C44A74">
        <w:rPr>
          <w:color w:val="000000" w:themeColor="text1"/>
        </w:rPr>
        <w:t>(MLA)</w:t>
      </w:r>
      <w:r w:rsidRPr="00C44A74">
        <w:rPr>
          <w:color w:val="000000" w:themeColor="text1"/>
        </w:rPr>
        <w:t xml:space="preserve"> is a Learning Management System</w:t>
      </w:r>
      <w:r w:rsidR="0026788D" w:rsidRPr="00C44A74">
        <w:rPr>
          <w:color w:val="000000" w:themeColor="text1"/>
        </w:rPr>
        <w:t xml:space="preserve"> </w:t>
      </w:r>
      <w:r w:rsidR="00B732FD" w:rsidRPr="00C44A74">
        <w:rPr>
          <w:color w:val="000000" w:themeColor="text1"/>
        </w:rPr>
        <w:t>(LMS)</w:t>
      </w:r>
      <w:r w:rsidRPr="00C44A74">
        <w:rPr>
          <w:color w:val="000000" w:themeColor="text1"/>
        </w:rPr>
        <w:t xml:space="preserve">. The application provides an educational network for </w:t>
      </w:r>
      <w:r w:rsidR="00B77CC7" w:rsidRPr="00C44A74">
        <w:rPr>
          <w:color w:val="000000" w:themeColor="text1"/>
        </w:rPr>
        <w:t xml:space="preserve">administrators, </w:t>
      </w:r>
      <w:r w:rsidRPr="00C44A74">
        <w:rPr>
          <w:color w:val="000000" w:themeColor="text1"/>
        </w:rPr>
        <w:t>instructors</w:t>
      </w:r>
      <w:r w:rsidR="009C5A93" w:rsidRPr="00C44A74">
        <w:rPr>
          <w:color w:val="000000" w:themeColor="text1"/>
        </w:rPr>
        <w:t>, and students</w:t>
      </w:r>
      <w:r w:rsidRPr="00C44A74">
        <w:rPr>
          <w:color w:val="000000" w:themeColor="text1"/>
        </w:rPr>
        <w:t xml:space="preserve">. The objective of the application is to provide </w:t>
      </w:r>
      <w:r w:rsidR="00807F1E" w:rsidRPr="00C44A74">
        <w:rPr>
          <w:color w:val="000000" w:themeColor="text1"/>
        </w:rPr>
        <w:t xml:space="preserve">a collaborative framework to administrators, instructors, and students, </w:t>
      </w:r>
      <w:r w:rsidR="00D2012B" w:rsidRPr="00C44A74">
        <w:rPr>
          <w:color w:val="000000" w:themeColor="text1"/>
        </w:rPr>
        <w:t xml:space="preserve">which </w:t>
      </w:r>
      <w:r w:rsidR="00E75752" w:rsidRPr="00C44A74">
        <w:rPr>
          <w:color w:val="000000" w:themeColor="text1"/>
        </w:rPr>
        <w:t xml:space="preserve">manages subjects, </w:t>
      </w:r>
      <w:r w:rsidRPr="00C44A74">
        <w:rPr>
          <w:color w:val="000000" w:themeColor="text1"/>
        </w:rPr>
        <w:t>schedule</w:t>
      </w:r>
      <w:r w:rsidR="00D2012B" w:rsidRPr="00C44A74">
        <w:rPr>
          <w:color w:val="000000" w:themeColor="text1"/>
        </w:rPr>
        <w:t>s</w:t>
      </w:r>
      <w:r w:rsidRPr="00C44A74">
        <w:rPr>
          <w:color w:val="000000" w:themeColor="text1"/>
        </w:rPr>
        <w:t xml:space="preserve"> </w:t>
      </w:r>
      <w:r w:rsidR="0026788D" w:rsidRPr="00C44A74">
        <w:rPr>
          <w:color w:val="000000" w:themeColor="text1"/>
        </w:rPr>
        <w:t>classes</w:t>
      </w:r>
      <w:r w:rsidR="00E75752" w:rsidRPr="00C44A74">
        <w:rPr>
          <w:color w:val="000000" w:themeColor="text1"/>
        </w:rPr>
        <w:t>,</w:t>
      </w:r>
      <w:r w:rsidR="0026788D" w:rsidRPr="00C44A74">
        <w:rPr>
          <w:color w:val="000000" w:themeColor="text1"/>
        </w:rPr>
        <w:t xml:space="preserve"> an</w:t>
      </w:r>
      <w:r w:rsidR="0066641C" w:rsidRPr="00C44A74">
        <w:rPr>
          <w:color w:val="000000" w:themeColor="text1"/>
        </w:rPr>
        <w:t xml:space="preserve">d </w:t>
      </w:r>
      <w:r w:rsidR="00E75752" w:rsidRPr="00C44A74">
        <w:rPr>
          <w:color w:val="000000" w:themeColor="text1"/>
        </w:rPr>
        <w:t xml:space="preserve">manages </w:t>
      </w:r>
      <w:r w:rsidR="0066641C" w:rsidRPr="00C44A74">
        <w:rPr>
          <w:color w:val="000000" w:themeColor="text1"/>
        </w:rPr>
        <w:t xml:space="preserve">grades. </w:t>
      </w:r>
      <w:r w:rsidR="001B7BFC" w:rsidRPr="00C44A74">
        <w:rPr>
          <w:color w:val="000000" w:themeColor="text1"/>
        </w:rPr>
        <w:t xml:space="preserve">The MLA </w:t>
      </w:r>
      <w:r w:rsidR="00476654" w:rsidRPr="00C44A74">
        <w:rPr>
          <w:color w:val="000000" w:themeColor="text1"/>
        </w:rPr>
        <w:t xml:space="preserve">also </w:t>
      </w:r>
      <w:r w:rsidR="001B7BFC" w:rsidRPr="00C44A74">
        <w:rPr>
          <w:color w:val="000000" w:themeColor="text1"/>
        </w:rPr>
        <w:t xml:space="preserve">provides an audio and video calling feature that provides a way for the instructor to call the student and vice versa. </w:t>
      </w:r>
      <w:r w:rsidR="001F182E" w:rsidRPr="00C44A74">
        <w:rPr>
          <w:color w:val="000000" w:themeColor="text1"/>
        </w:rPr>
        <w:t xml:space="preserve">The purpose of the audio and video calling feature is for the instructor and student to answer each other’s questions.                   </w:t>
      </w:r>
    </w:p>
    <w:p w14:paraId="7FE5DAAD" w14:textId="77777777" w:rsidR="0034767A" w:rsidRPr="00C44A74" w:rsidRDefault="0034767A" w:rsidP="00914462">
      <w:pPr>
        <w:spacing w:line="480" w:lineRule="auto"/>
        <w:jc w:val="both"/>
        <w:rPr>
          <w:color w:val="000000" w:themeColor="text1"/>
        </w:rPr>
      </w:pPr>
    </w:p>
    <w:p w14:paraId="30031503" w14:textId="66471723" w:rsidR="0034767A" w:rsidRPr="00C44A74" w:rsidRDefault="0034767A" w:rsidP="004D1FFF">
      <w:pPr>
        <w:pStyle w:val="Heading2"/>
        <w:numPr>
          <w:ilvl w:val="1"/>
          <w:numId w:val="23"/>
        </w:numPr>
        <w:spacing w:line="480" w:lineRule="auto"/>
        <w:ind w:left="0" w:firstLine="0"/>
        <w:jc w:val="both"/>
        <w:rPr>
          <w:szCs w:val="24"/>
        </w:rPr>
      </w:pPr>
      <w:bookmarkStart w:id="23" w:name="_Toc466283109"/>
      <w:bookmarkStart w:id="24" w:name="_Toc497849874"/>
      <w:bookmarkStart w:id="25" w:name="_Toc499788929"/>
      <w:r w:rsidRPr="00C44A74">
        <w:rPr>
          <w:szCs w:val="24"/>
        </w:rPr>
        <w:t>Features and Privileges</w:t>
      </w:r>
      <w:bookmarkEnd w:id="23"/>
      <w:bookmarkEnd w:id="24"/>
      <w:bookmarkEnd w:id="25"/>
    </w:p>
    <w:p w14:paraId="090EF99B" w14:textId="7F89FFB0" w:rsidR="0034767A" w:rsidRPr="00C44A74" w:rsidRDefault="003C5297" w:rsidP="00A84497">
      <w:pPr>
        <w:spacing w:line="480" w:lineRule="auto"/>
        <w:ind w:left="720"/>
        <w:jc w:val="both"/>
        <w:rPr>
          <w:color w:val="000000" w:themeColor="text1"/>
        </w:rPr>
      </w:pPr>
      <w:r w:rsidRPr="00C44A74">
        <w:rPr>
          <w:color w:val="000000" w:themeColor="text1"/>
        </w:rPr>
        <w:t xml:space="preserve">The </w:t>
      </w:r>
      <w:commentRangeStart w:id="26"/>
      <w:r w:rsidR="00601D78" w:rsidRPr="00C44A74">
        <w:rPr>
          <w:color w:val="000000" w:themeColor="text1"/>
        </w:rPr>
        <w:t xml:space="preserve">Mobile </w:t>
      </w:r>
      <w:r w:rsidR="00263AAC" w:rsidRPr="00C44A74">
        <w:rPr>
          <w:color w:val="000000" w:themeColor="text1"/>
        </w:rPr>
        <w:t>Learning A</w:t>
      </w:r>
      <w:r w:rsidR="00601D78" w:rsidRPr="00C44A74">
        <w:rPr>
          <w:color w:val="000000" w:themeColor="text1"/>
        </w:rPr>
        <w:t>pplication</w:t>
      </w:r>
      <w:commentRangeEnd w:id="26"/>
      <w:r w:rsidR="005617F1" w:rsidRPr="00C44A74">
        <w:rPr>
          <w:color w:val="000000" w:themeColor="text1"/>
        </w:rPr>
        <w:t xml:space="preserve"> </w:t>
      </w:r>
      <w:r w:rsidR="00FD1BDC" w:rsidRPr="00C44A74">
        <w:rPr>
          <w:rStyle w:val="CommentReference"/>
          <w:color w:val="000000" w:themeColor="text1"/>
        </w:rPr>
        <w:commentReference w:id="26"/>
      </w:r>
      <w:r w:rsidR="00601D78" w:rsidRPr="00C44A74">
        <w:rPr>
          <w:color w:val="000000" w:themeColor="text1"/>
        </w:rPr>
        <w:t xml:space="preserve">has three primary users: </w:t>
      </w:r>
      <w:r w:rsidRPr="00C44A74">
        <w:rPr>
          <w:color w:val="000000" w:themeColor="text1"/>
        </w:rPr>
        <w:t>administrator</w:t>
      </w:r>
      <w:r w:rsidR="00263AAC" w:rsidRPr="00C44A74">
        <w:rPr>
          <w:color w:val="000000" w:themeColor="text1"/>
        </w:rPr>
        <w:t xml:space="preserve">, instructor, </w:t>
      </w:r>
      <w:commentRangeStart w:id="27"/>
      <w:r w:rsidR="00601D78" w:rsidRPr="00C44A74">
        <w:rPr>
          <w:color w:val="000000" w:themeColor="text1"/>
        </w:rPr>
        <w:t>and</w:t>
      </w:r>
      <w:commentRangeEnd w:id="27"/>
      <w:r w:rsidR="00FD1BDC" w:rsidRPr="00C44A74">
        <w:rPr>
          <w:rStyle w:val="CommentReference"/>
          <w:color w:val="000000" w:themeColor="text1"/>
        </w:rPr>
        <w:commentReference w:id="27"/>
      </w:r>
      <w:r w:rsidR="00601D78" w:rsidRPr="00C44A74">
        <w:rPr>
          <w:color w:val="000000" w:themeColor="text1"/>
        </w:rPr>
        <w:t xml:space="preserve"> student. All the users have different privileg</w:t>
      </w:r>
      <w:r w:rsidR="00B950FC" w:rsidRPr="00C44A74">
        <w:rPr>
          <w:color w:val="000000" w:themeColor="text1"/>
        </w:rPr>
        <w:t>es, which are described in the T</w:t>
      </w:r>
      <w:r w:rsidR="00601D78" w:rsidRPr="00C44A74">
        <w:rPr>
          <w:color w:val="000000" w:themeColor="text1"/>
        </w:rPr>
        <w:t xml:space="preserve">able </w:t>
      </w:r>
      <w:r w:rsidR="00E04737" w:rsidRPr="00C44A74">
        <w:rPr>
          <w:color w:val="000000" w:themeColor="text1"/>
        </w:rPr>
        <w:t xml:space="preserve">1 </w:t>
      </w:r>
      <w:r w:rsidR="00601D78" w:rsidRPr="00C44A74">
        <w:rPr>
          <w:color w:val="000000" w:themeColor="text1"/>
        </w:rPr>
        <w:t>below.</w:t>
      </w:r>
      <w:r w:rsidR="0034767A" w:rsidRPr="00C44A74">
        <w:rPr>
          <w:color w:val="000000" w:themeColor="text1"/>
        </w:rPr>
        <w:t xml:space="preserve"> </w:t>
      </w:r>
    </w:p>
    <w:tbl>
      <w:tblPr>
        <w:tblStyle w:val="TableGrid"/>
        <w:tblW w:w="8549" w:type="dxa"/>
        <w:tblInd w:w="100" w:type="dxa"/>
        <w:tblLook w:val="04A0" w:firstRow="1" w:lastRow="0" w:firstColumn="1" w:lastColumn="0" w:noHBand="0" w:noVBand="1"/>
      </w:tblPr>
      <w:tblGrid>
        <w:gridCol w:w="1537"/>
        <w:gridCol w:w="2709"/>
        <w:gridCol w:w="1604"/>
        <w:gridCol w:w="1440"/>
        <w:gridCol w:w="1259"/>
      </w:tblGrid>
      <w:tr w:rsidR="00A54F81" w:rsidRPr="00C44A74" w14:paraId="5BBCFFB3" w14:textId="77777777" w:rsidTr="00C37EED">
        <w:trPr>
          <w:trHeight w:val="706"/>
        </w:trPr>
        <w:tc>
          <w:tcPr>
            <w:tcW w:w="0" w:type="auto"/>
            <w:gridSpan w:val="2"/>
            <w:tcBorders>
              <w:tl2br w:val="single" w:sz="4" w:space="0" w:color="auto"/>
            </w:tcBorders>
            <w:vAlign w:val="center"/>
          </w:tcPr>
          <w:p w14:paraId="1E8A6D94" w14:textId="77777777" w:rsidR="0034767A" w:rsidRPr="00C44A74" w:rsidRDefault="0034767A" w:rsidP="00914462">
            <w:pPr>
              <w:spacing w:line="480" w:lineRule="auto"/>
              <w:jc w:val="center"/>
              <w:rPr>
                <w:color w:val="000000" w:themeColor="text1"/>
              </w:rPr>
            </w:pPr>
            <w:r w:rsidRPr="00C44A74">
              <w:rPr>
                <w:color w:val="000000" w:themeColor="text1"/>
              </w:rPr>
              <w:t>Users</w:t>
            </w:r>
          </w:p>
          <w:p w14:paraId="3F9A8392" w14:textId="77777777" w:rsidR="0034767A" w:rsidRPr="00C44A74" w:rsidRDefault="0034767A" w:rsidP="00914462">
            <w:pPr>
              <w:spacing w:line="480" w:lineRule="auto"/>
              <w:jc w:val="center"/>
              <w:rPr>
                <w:color w:val="000000" w:themeColor="text1"/>
              </w:rPr>
            </w:pPr>
            <w:r w:rsidRPr="00C44A74">
              <w:rPr>
                <w:color w:val="000000" w:themeColor="text1"/>
              </w:rPr>
              <w:t>Features</w:t>
            </w:r>
          </w:p>
        </w:tc>
        <w:tc>
          <w:tcPr>
            <w:tcW w:w="1604" w:type="dxa"/>
            <w:vAlign w:val="center"/>
          </w:tcPr>
          <w:p w14:paraId="25B64E19" w14:textId="77777777" w:rsidR="0034767A" w:rsidRPr="00C44A74" w:rsidRDefault="0034767A" w:rsidP="00914462">
            <w:pPr>
              <w:spacing w:line="480" w:lineRule="auto"/>
              <w:jc w:val="center"/>
              <w:rPr>
                <w:color w:val="000000" w:themeColor="text1"/>
              </w:rPr>
            </w:pPr>
            <w:r w:rsidRPr="00C44A74">
              <w:rPr>
                <w:color w:val="000000" w:themeColor="text1"/>
              </w:rPr>
              <w:t>Admin</w:t>
            </w:r>
          </w:p>
        </w:tc>
        <w:tc>
          <w:tcPr>
            <w:tcW w:w="1440" w:type="dxa"/>
            <w:vAlign w:val="center"/>
          </w:tcPr>
          <w:p w14:paraId="5DDECCFA" w14:textId="77777777" w:rsidR="0034767A" w:rsidRPr="00C44A74" w:rsidRDefault="0034767A" w:rsidP="00914462">
            <w:pPr>
              <w:spacing w:line="480" w:lineRule="auto"/>
              <w:jc w:val="center"/>
              <w:rPr>
                <w:color w:val="000000" w:themeColor="text1"/>
              </w:rPr>
            </w:pPr>
            <w:r w:rsidRPr="00C44A74">
              <w:rPr>
                <w:color w:val="000000" w:themeColor="text1"/>
              </w:rPr>
              <w:t>Instructor</w:t>
            </w:r>
          </w:p>
        </w:tc>
        <w:tc>
          <w:tcPr>
            <w:tcW w:w="1259" w:type="dxa"/>
            <w:vAlign w:val="center"/>
          </w:tcPr>
          <w:p w14:paraId="476A7FFE" w14:textId="77777777" w:rsidR="0034767A" w:rsidRPr="00C44A74" w:rsidRDefault="0034767A" w:rsidP="00914462">
            <w:pPr>
              <w:spacing w:line="480" w:lineRule="auto"/>
              <w:ind w:right="-120"/>
              <w:jc w:val="center"/>
              <w:rPr>
                <w:color w:val="000000" w:themeColor="text1"/>
              </w:rPr>
            </w:pPr>
            <w:r w:rsidRPr="00C44A74">
              <w:rPr>
                <w:color w:val="000000" w:themeColor="text1"/>
              </w:rPr>
              <w:t>Student</w:t>
            </w:r>
          </w:p>
        </w:tc>
      </w:tr>
      <w:tr w:rsidR="00A54F81" w:rsidRPr="00C44A74" w14:paraId="1F1824D6" w14:textId="77777777" w:rsidTr="00C37EED">
        <w:trPr>
          <w:trHeight w:val="439"/>
        </w:trPr>
        <w:tc>
          <w:tcPr>
            <w:tcW w:w="0" w:type="auto"/>
            <w:vMerge w:val="restart"/>
            <w:vAlign w:val="center"/>
          </w:tcPr>
          <w:p w14:paraId="7CAA5A5A" w14:textId="77777777" w:rsidR="0034767A" w:rsidRPr="00C44A74" w:rsidRDefault="0034767A" w:rsidP="00C37EED">
            <w:pPr>
              <w:spacing w:line="480" w:lineRule="auto"/>
              <w:ind w:left="-17"/>
              <w:jc w:val="center"/>
              <w:rPr>
                <w:color w:val="000000" w:themeColor="text1"/>
              </w:rPr>
            </w:pPr>
            <w:r w:rsidRPr="00C44A74">
              <w:rPr>
                <w:color w:val="000000" w:themeColor="text1"/>
              </w:rPr>
              <w:t>User</w:t>
            </w:r>
          </w:p>
        </w:tc>
        <w:tc>
          <w:tcPr>
            <w:tcW w:w="0" w:type="auto"/>
            <w:vAlign w:val="center"/>
          </w:tcPr>
          <w:p w14:paraId="2E593737" w14:textId="77777777" w:rsidR="0034767A" w:rsidRPr="00C44A74" w:rsidRDefault="0034767A" w:rsidP="00914462">
            <w:pPr>
              <w:spacing w:line="480" w:lineRule="auto"/>
              <w:jc w:val="center"/>
              <w:rPr>
                <w:color w:val="000000" w:themeColor="text1"/>
              </w:rPr>
            </w:pPr>
            <w:r w:rsidRPr="00C44A74">
              <w:rPr>
                <w:color w:val="000000" w:themeColor="text1"/>
              </w:rPr>
              <w:t>Add User</w:t>
            </w:r>
          </w:p>
        </w:tc>
        <w:tc>
          <w:tcPr>
            <w:tcW w:w="1604" w:type="dxa"/>
            <w:vAlign w:val="center"/>
          </w:tcPr>
          <w:p w14:paraId="2FA81106"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5DA1D710" w14:textId="77777777" w:rsidR="0034767A" w:rsidRPr="00C44A74" w:rsidRDefault="0034767A" w:rsidP="00914462">
            <w:pPr>
              <w:spacing w:line="480" w:lineRule="auto"/>
              <w:jc w:val="center"/>
              <w:rPr>
                <w:b/>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24C47062"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16E569F4" w14:textId="77777777" w:rsidTr="00C37EED">
        <w:tc>
          <w:tcPr>
            <w:tcW w:w="0" w:type="auto"/>
            <w:vMerge/>
            <w:vAlign w:val="center"/>
          </w:tcPr>
          <w:p w14:paraId="7C49F949" w14:textId="77777777" w:rsidR="0034767A" w:rsidRPr="00C44A74" w:rsidRDefault="0034767A" w:rsidP="00914462">
            <w:pPr>
              <w:spacing w:line="480" w:lineRule="auto"/>
              <w:jc w:val="center"/>
              <w:rPr>
                <w:color w:val="000000" w:themeColor="text1"/>
              </w:rPr>
            </w:pPr>
          </w:p>
        </w:tc>
        <w:tc>
          <w:tcPr>
            <w:tcW w:w="0" w:type="auto"/>
            <w:vAlign w:val="center"/>
          </w:tcPr>
          <w:p w14:paraId="3CED53AA" w14:textId="77777777" w:rsidR="0034767A" w:rsidRPr="00C44A74" w:rsidRDefault="0034767A" w:rsidP="00914462">
            <w:pPr>
              <w:spacing w:line="480" w:lineRule="auto"/>
              <w:jc w:val="center"/>
              <w:rPr>
                <w:color w:val="000000" w:themeColor="text1"/>
              </w:rPr>
            </w:pPr>
            <w:r w:rsidRPr="00C44A74">
              <w:rPr>
                <w:color w:val="000000" w:themeColor="text1"/>
              </w:rPr>
              <w:t>Edit User</w:t>
            </w:r>
          </w:p>
        </w:tc>
        <w:tc>
          <w:tcPr>
            <w:tcW w:w="1604" w:type="dxa"/>
            <w:vAlign w:val="center"/>
          </w:tcPr>
          <w:p w14:paraId="77AF7B3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22161039"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43791347"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3B3210CB" w14:textId="77777777" w:rsidTr="00C37EED">
        <w:tc>
          <w:tcPr>
            <w:tcW w:w="0" w:type="auto"/>
            <w:vMerge/>
            <w:vAlign w:val="center"/>
          </w:tcPr>
          <w:p w14:paraId="7A1E8357" w14:textId="77777777" w:rsidR="0034767A" w:rsidRPr="00C44A74" w:rsidRDefault="0034767A" w:rsidP="00914462">
            <w:pPr>
              <w:spacing w:line="480" w:lineRule="auto"/>
              <w:jc w:val="center"/>
              <w:rPr>
                <w:color w:val="000000" w:themeColor="text1"/>
              </w:rPr>
            </w:pPr>
          </w:p>
        </w:tc>
        <w:tc>
          <w:tcPr>
            <w:tcW w:w="0" w:type="auto"/>
            <w:vAlign w:val="center"/>
          </w:tcPr>
          <w:p w14:paraId="7FA1884D" w14:textId="77777777" w:rsidR="0034767A" w:rsidRPr="00C44A74" w:rsidRDefault="0034767A" w:rsidP="00914462">
            <w:pPr>
              <w:spacing w:line="480" w:lineRule="auto"/>
              <w:jc w:val="center"/>
              <w:rPr>
                <w:color w:val="000000" w:themeColor="text1"/>
              </w:rPr>
            </w:pPr>
            <w:r w:rsidRPr="00C44A74">
              <w:rPr>
                <w:color w:val="000000" w:themeColor="text1"/>
              </w:rPr>
              <w:t>Remove User</w:t>
            </w:r>
          </w:p>
        </w:tc>
        <w:tc>
          <w:tcPr>
            <w:tcW w:w="1604" w:type="dxa"/>
            <w:vAlign w:val="center"/>
          </w:tcPr>
          <w:p w14:paraId="72F70128"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08F4603C"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221C8549"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66509E73" w14:textId="77777777" w:rsidTr="00C37EED">
        <w:tc>
          <w:tcPr>
            <w:tcW w:w="0" w:type="auto"/>
            <w:vMerge w:val="restart"/>
            <w:vAlign w:val="center"/>
          </w:tcPr>
          <w:p w14:paraId="0ABB1C55" w14:textId="77777777" w:rsidR="0034767A" w:rsidRPr="00C44A74" w:rsidRDefault="0034767A" w:rsidP="00914462">
            <w:pPr>
              <w:spacing w:line="480" w:lineRule="auto"/>
              <w:jc w:val="center"/>
              <w:rPr>
                <w:color w:val="000000" w:themeColor="text1"/>
              </w:rPr>
            </w:pPr>
            <w:r w:rsidRPr="00C44A74">
              <w:rPr>
                <w:color w:val="000000" w:themeColor="text1"/>
              </w:rPr>
              <w:t>Subject</w:t>
            </w:r>
          </w:p>
        </w:tc>
        <w:tc>
          <w:tcPr>
            <w:tcW w:w="0" w:type="auto"/>
            <w:vAlign w:val="center"/>
          </w:tcPr>
          <w:p w14:paraId="473AA186" w14:textId="77777777" w:rsidR="0034767A" w:rsidRPr="00C44A74" w:rsidRDefault="0034767A" w:rsidP="00914462">
            <w:pPr>
              <w:spacing w:line="480" w:lineRule="auto"/>
              <w:jc w:val="center"/>
              <w:rPr>
                <w:color w:val="000000" w:themeColor="text1"/>
              </w:rPr>
            </w:pPr>
            <w:r w:rsidRPr="00C44A74">
              <w:rPr>
                <w:color w:val="000000" w:themeColor="text1"/>
              </w:rPr>
              <w:t>Add Subject</w:t>
            </w:r>
          </w:p>
        </w:tc>
        <w:tc>
          <w:tcPr>
            <w:tcW w:w="1604" w:type="dxa"/>
            <w:vAlign w:val="center"/>
          </w:tcPr>
          <w:p w14:paraId="2F5377CF"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302809C8"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0B0BFF5F"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29F6CA96" w14:textId="77777777" w:rsidTr="00C37EED">
        <w:tc>
          <w:tcPr>
            <w:tcW w:w="0" w:type="auto"/>
            <w:vMerge/>
            <w:vAlign w:val="center"/>
          </w:tcPr>
          <w:p w14:paraId="3DDB91CC" w14:textId="77777777" w:rsidR="0034767A" w:rsidRPr="00C44A74" w:rsidRDefault="0034767A" w:rsidP="00914462">
            <w:pPr>
              <w:spacing w:line="480" w:lineRule="auto"/>
              <w:jc w:val="center"/>
              <w:rPr>
                <w:color w:val="000000" w:themeColor="text1"/>
              </w:rPr>
            </w:pPr>
          </w:p>
        </w:tc>
        <w:tc>
          <w:tcPr>
            <w:tcW w:w="0" w:type="auto"/>
            <w:vAlign w:val="center"/>
          </w:tcPr>
          <w:p w14:paraId="2B7507CB" w14:textId="77777777" w:rsidR="0034767A" w:rsidRPr="00C44A74" w:rsidRDefault="0034767A" w:rsidP="00914462">
            <w:pPr>
              <w:spacing w:line="480" w:lineRule="auto"/>
              <w:jc w:val="center"/>
              <w:rPr>
                <w:color w:val="000000" w:themeColor="text1"/>
              </w:rPr>
            </w:pPr>
            <w:r w:rsidRPr="00C44A74">
              <w:rPr>
                <w:color w:val="000000" w:themeColor="text1"/>
              </w:rPr>
              <w:t>Edit Subject</w:t>
            </w:r>
          </w:p>
        </w:tc>
        <w:tc>
          <w:tcPr>
            <w:tcW w:w="1604" w:type="dxa"/>
            <w:vAlign w:val="center"/>
          </w:tcPr>
          <w:p w14:paraId="43B8B19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1F80D1B5"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2BF9D1EA"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4AB29119" w14:textId="77777777" w:rsidTr="00C37EED">
        <w:tc>
          <w:tcPr>
            <w:tcW w:w="0" w:type="auto"/>
            <w:vMerge/>
            <w:vAlign w:val="center"/>
          </w:tcPr>
          <w:p w14:paraId="7BC6A864" w14:textId="77777777" w:rsidR="0034767A" w:rsidRPr="00C44A74" w:rsidRDefault="0034767A" w:rsidP="00914462">
            <w:pPr>
              <w:spacing w:line="480" w:lineRule="auto"/>
              <w:jc w:val="center"/>
              <w:rPr>
                <w:color w:val="000000" w:themeColor="text1"/>
              </w:rPr>
            </w:pPr>
          </w:p>
        </w:tc>
        <w:tc>
          <w:tcPr>
            <w:tcW w:w="0" w:type="auto"/>
            <w:vAlign w:val="center"/>
          </w:tcPr>
          <w:p w14:paraId="0F37049C" w14:textId="77777777" w:rsidR="0034767A" w:rsidRPr="00C44A74" w:rsidRDefault="0034767A" w:rsidP="00914462">
            <w:pPr>
              <w:spacing w:line="480" w:lineRule="auto"/>
              <w:jc w:val="center"/>
              <w:rPr>
                <w:color w:val="000000" w:themeColor="text1"/>
              </w:rPr>
            </w:pPr>
            <w:r w:rsidRPr="00C44A74">
              <w:rPr>
                <w:color w:val="000000" w:themeColor="text1"/>
              </w:rPr>
              <w:t>Remove Subject</w:t>
            </w:r>
          </w:p>
        </w:tc>
        <w:tc>
          <w:tcPr>
            <w:tcW w:w="1604" w:type="dxa"/>
            <w:vAlign w:val="center"/>
          </w:tcPr>
          <w:p w14:paraId="4CB886F3"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5E1DED8B"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3D2EE276"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6374979F" w14:textId="77777777" w:rsidTr="00C37EED">
        <w:tc>
          <w:tcPr>
            <w:tcW w:w="0" w:type="auto"/>
            <w:vMerge w:val="restart"/>
            <w:vAlign w:val="center"/>
          </w:tcPr>
          <w:p w14:paraId="3F7549D1" w14:textId="77777777" w:rsidR="0034767A" w:rsidRPr="00C44A74" w:rsidRDefault="0034767A" w:rsidP="00914462">
            <w:pPr>
              <w:spacing w:line="480" w:lineRule="auto"/>
              <w:jc w:val="center"/>
              <w:rPr>
                <w:color w:val="000000" w:themeColor="text1"/>
              </w:rPr>
            </w:pPr>
            <w:r w:rsidRPr="00C44A74">
              <w:rPr>
                <w:color w:val="000000" w:themeColor="text1"/>
              </w:rPr>
              <w:t>Enrollment</w:t>
            </w:r>
          </w:p>
        </w:tc>
        <w:tc>
          <w:tcPr>
            <w:tcW w:w="0" w:type="auto"/>
            <w:vAlign w:val="center"/>
          </w:tcPr>
          <w:p w14:paraId="119DB9AF" w14:textId="77777777" w:rsidR="0034767A" w:rsidRPr="00C44A74" w:rsidRDefault="0034767A" w:rsidP="00914462">
            <w:pPr>
              <w:spacing w:line="480" w:lineRule="auto"/>
              <w:jc w:val="center"/>
              <w:rPr>
                <w:color w:val="000000" w:themeColor="text1"/>
              </w:rPr>
            </w:pPr>
            <w:r w:rsidRPr="00C44A74">
              <w:rPr>
                <w:color w:val="000000" w:themeColor="text1"/>
              </w:rPr>
              <w:t>Enroll Student in class</w:t>
            </w:r>
          </w:p>
        </w:tc>
        <w:tc>
          <w:tcPr>
            <w:tcW w:w="1604" w:type="dxa"/>
            <w:vAlign w:val="center"/>
          </w:tcPr>
          <w:p w14:paraId="6AE9317C"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0F1C43C2"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4A60178F"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0E5936F6" w14:textId="77777777" w:rsidTr="00C37EED">
        <w:tc>
          <w:tcPr>
            <w:tcW w:w="0" w:type="auto"/>
            <w:vMerge/>
            <w:vAlign w:val="center"/>
          </w:tcPr>
          <w:p w14:paraId="0AE9A454" w14:textId="77777777" w:rsidR="0034767A" w:rsidRPr="00C44A74" w:rsidRDefault="0034767A" w:rsidP="00914462">
            <w:pPr>
              <w:spacing w:line="480" w:lineRule="auto"/>
              <w:jc w:val="center"/>
              <w:rPr>
                <w:color w:val="000000" w:themeColor="text1"/>
              </w:rPr>
            </w:pPr>
          </w:p>
        </w:tc>
        <w:tc>
          <w:tcPr>
            <w:tcW w:w="0" w:type="auto"/>
            <w:vAlign w:val="center"/>
          </w:tcPr>
          <w:p w14:paraId="4051DDC4" w14:textId="77777777" w:rsidR="0034767A" w:rsidRPr="00C44A74" w:rsidRDefault="0034767A" w:rsidP="00914462">
            <w:pPr>
              <w:spacing w:line="480" w:lineRule="auto"/>
              <w:jc w:val="center"/>
              <w:rPr>
                <w:color w:val="000000" w:themeColor="text1"/>
              </w:rPr>
            </w:pPr>
            <w:r w:rsidRPr="00C44A74">
              <w:rPr>
                <w:color w:val="000000" w:themeColor="text1"/>
              </w:rPr>
              <w:t>Drop Student in class</w:t>
            </w:r>
          </w:p>
        </w:tc>
        <w:tc>
          <w:tcPr>
            <w:tcW w:w="1604" w:type="dxa"/>
            <w:vAlign w:val="center"/>
          </w:tcPr>
          <w:p w14:paraId="1FB58B56"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12AF21A2"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63AA10F3"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5F2566FF" w14:textId="77777777" w:rsidTr="00C37EED">
        <w:tc>
          <w:tcPr>
            <w:tcW w:w="0" w:type="auto"/>
            <w:vMerge/>
            <w:vAlign w:val="center"/>
          </w:tcPr>
          <w:p w14:paraId="0F9E3870" w14:textId="77777777" w:rsidR="0034767A" w:rsidRPr="00C44A74" w:rsidRDefault="0034767A" w:rsidP="00914462">
            <w:pPr>
              <w:spacing w:line="480" w:lineRule="auto"/>
              <w:jc w:val="center"/>
              <w:rPr>
                <w:color w:val="000000" w:themeColor="text1"/>
              </w:rPr>
            </w:pPr>
          </w:p>
        </w:tc>
        <w:tc>
          <w:tcPr>
            <w:tcW w:w="0" w:type="auto"/>
            <w:vAlign w:val="center"/>
          </w:tcPr>
          <w:p w14:paraId="43E7D596" w14:textId="77777777" w:rsidR="0034767A" w:rsidRPr="00C44A74" w:rsidRDefault="0034767A" w:rsidP="00914462">
            <w:pPr>
              <w:spacing w:line="480" w:lineRule="auto"/>
              <w:jc w:val="center"/>
              <w:rPr>
                <w:color w:val="000000" w:themeColor="text1"/>
              </w:rPr>
            </w:pPr>
            <w:r w:rsidRPr="00C44A74">
              <w:rPr>
                <w:color w:val="000000" w:themeColor="text1"/>
              </w:rPr>
              <w:t>Display/ List of students</w:t>
            </w:r>
          </w:p>
        </w:tc>
        <w:tc>
          <w:tcPr>
            <w:tcW w:w="1604" w:type="dxa"/>
            <w:vAlign w:val="center"/>
          </w:tcPr>
          <w:p w14:paraId="2FF9BE79"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1B0CFFC7"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259" w:type="dxa"/>
            <w:vAlign w:val="center"/>
          </w:tcPr>
          <w:p w14:paraId="5CBD2446"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1B233313" w14:textId="77777777" w:rsidTr="00C37EED">
        <w:tc>
          <w:tcPr>
            <w:tcW w:w="0" w:type="auto"/>
            <w:vMerge w:val="restart"/>
            <w:vAlign w:val="center"/>
          </w:tcPr>
          <w:p w14:paraId="38ED2F1C" w14:textId="77777777" w:rsidR="0034767A" w:rsidRPr="00C44A74" w:rsidRDefault="0034767A" w:rsidP="00914462">
            <w:pPr>
              <w:spacing w:line="480" w:lineRule="auto"/>
              <w:jc w:val="center"/>
              <w:rPr>
                <w:color w:val="000000" w:themeColor="text1"/>
              </w:rPr>
            </w:pPr>
            <w:r w:rsidRPr="00C44A74">
              <w:rPr>
                <w:color w:val="000000" w:themeColor="text1"/>
              </w:rPr>
              <w:t>Schedule Class</w:t>
            </w:r>
          </w:p>
        </w:tc>
        <w:tc>
          <w:tcPr>
            <w:tcW w:w="0" w:type="auto"/>
            <w:vAlign w:val="center"/>
          </w:tcPr>
          <w:p w14:paraId="7E352347" w14:textId="30C206EF" w:rsidR="0034767A" w:rsidRPr="00C44A74" w:rsidRDefault="0034767A" w:rsidP="00914462">
            <w:pPr>
              <w:spacing w:line="480" w:lineRule="auto"/>
              <w:jc w:val="center"/>
              <w:rPr>
                <w:color w:val="000000" w:themeColor="text1"/>
              </w:rPr>
            </w:pPr>
            <w:commentRangeStart w:id="28"/>
            <w:r w:rsidRPr="00C44A74">
              <w:rPr>
                <w:color w:val="000000" w:themeColor="text1"/>
              </w:rPr>
              <w:t>I</w:t>
            </w:r>
            <w:r w:rsidR="0084295F" w:rsidRPr="00C44A74">
              <w:rPr>
                <w:color w:val="000000" w:themeColor="text1"/>
              </w:rPr>
              <w:t>n-P</w:t>
            </w:r>
            <w:commentRangeStart w:id="29"/>
            <w:r w:rsidRPr="00C44A74">
              <w:rPr>
                <w:color w:val="000000" w:themeColor="text1"/>
              </w:rPr>
              <w:t>rocess</w:t>
            </w:r>
            <w:commentRangeEnd w:id="29"/>
            <w:r w:rsidR="00FD1BDC" w:rsidRPr="00C44A74">
              <w:rPr>
                <w:rStyle w:val="CommentReference"/>
                <w:color w:val="000000" w:themeColor="text1"/>
              </w:rPr>
              <w:commentReference w:id="29"/>
            </w:r>
            <w:r w:rsidRPr="00C44A74">
              <w:rPr>
                <w:color w:val="000000" w:themeColor="text1"/>
              </w:rPr>
              <w:t xml:space="preserve"> Class</w:t>
            </w:r>
            <w:commentRangeEnd w:id="28"/>
            <w:r w:rsidR="00FD1BDC" w:rsidRPr="00C44A74">
              <w:rPr>
                <w:rStyle w:val="CommentReference"/>
                <w:color w:val="000000" w:themeColor="text1"/>
              </w:rPr>
              <w:commentReference w:id="28"/>
            </w:r>
          </w:p>
        </w:tc>
        <w:tc>
          <w:tcPr>
            <w:tcW w:w="1604" w:type="dxa"/>
            <w:vAlign w:val="center"/>
          </w:tcPr>
          <w:p w14:paraId="57976064"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6559B112"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3CEAEA16"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hint="eastAsia"/>
                <w:color w:val="000000" w:themeColor="text1"/>
                <w:shd w:val="clear" w:color="auto" w:fill="FFFFFF"/>
              </w:rPr>
              <w:t>✔</w:t>
            </w:r>
          </w:p>
        </w:tc>
      </w:tr>
      <w:tr w:rsidR="00A54F81" w:rsidRPr="00C44A74" w14:paraId="6E709336" w14:textId="77777777" w:rsidTr="00C37EED">
        <w:tc>
          <w:tcPr>
            <w:tcW w:w="0" w:type="auto"/>
            <w:vMerge/>
            <w:vAlign w:val="center"/>
          </w:tcPr>
          <w:p w14:paraId="306B14A7" w14:textId="77777777" w:rsidR="0034767A" w:rsidRPr="00C44A74" w:rsidRDefault="0034767A" w:rsidP="00914462">
            <w:pPr>
              <w:spacing w:line="480" w:lineRule="auto"/>
              <w:jc w:val="center"/>
              <w:rPr>
                <w:color w:val="000000" w:themeColor="text1"/>
              </w:rPr>
            </w:pPr>
          </w:p>
        </w:tc>
        <w:tc>
          <w:tcPr>
            <w:tcW w:w="0" w:type="auto"/>
            <w:vAlign w:val="center"/>
          </w:tcPr>
          <w:p w14:paraId="17041FB7" w14:textId="77777777" w:rsidR="0034767A" w:rsidRPr="00C44A74" w:rsidRDefault="0034767A" w:rsidP="00914462">
            <w:pPr>
              <w:spacing w:line="480" w:lineRule="auto"/>
              <w:jc w:val="center"/>
              <w:rPr>
                <w:color w:val="000000" w:themeColor="text1"/>
              </w:rPr>
            </w:pPr>
            <w:r w:rsidRPr="00C44A74">
              <w:rPr>
                <w:color w:val="000000" w:themeColor="text1"/>
              </w:rPr>
              <w:t>Add Class</w:t>
            </w:r>
          </w:p>
        </w:tc>
        <w:tc>
          <w:tcPr>
            <w:tcW w:w="1604" w:type="dxa"/>
            <w:vAlign w:val="center"/>
          </w:tcPr>
          <w:p w14:paraId="1441692E"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2C6CB7F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61D97529"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1AE568B5" w14:textId="77777777" w:rsidTr="00C37EED">
        <w:tc>
          <w:tcPr>
            <w:tcW w:w="0" w:type="auto"/>
            <w:vMerge/>
            <w:vAlign w:val="center"/>
          </w:tcPr>
          <w:p w14:paraId="6FCC7F57" w14:textId="77777777" w:rsidR="0034767A" w:rsidRPr="00C44A74" w:rsidRDefault="0034767A" w:rsidP="00914462">
            <w:pPr>
              <w:spacing w:line="480" w:lineRule="auto"/>
              <w:jc w:val="center"/>
              <w:rPr>
                <w:color w:val="000000" w:themeColor="text1"/>
              </w:rPr>
            </w:pPr>
          </w:p>
        </w:tc>
        <w:tc>
          <w:tcPr>
            <w:tcW w:w="0" w:type="auto"/>
            <w:vAlign w:val="center"/>
          </w:tcPr>
          <w:p w14:paraId="133E2F35" w14:textId="77777777" w:rsidR="0034767A" w:rsidRPr="00C44A74" w:rsidRDefault="0034767A" w:rsidP="00914462">
            <w:pPr>
              <w:spacing w:line="480" w:lineRule="auto"/>
              <w:jc w:val="center"/>
              <w:rPr>
                <w:color w:val="000000" w:themeColor="text1"/>
              </w:rPr>
            </w:pPr>
            <w:r w:rsidRPr="00C44A74">
              <w:rPr>
                <w:color w:val="000000" w:themeColor="text1"/>
              </w:rPr>
              <w:t>Display/ List of Class</w:t>
            </w:r>
          </w:p>
        </w:tc>
        <w:tc>
          <w:tcPr>
            <w:tcW w:w="1604" w:type="dxa"/>
            <w:vAlign w:val="center"/>
          </w:tcPr>
          <w:p w14:paraId="53A5CECF"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1AFBAAC7"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43D34406"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hint="eastAsia"/>
                <w:color w:val="000000" w:themeColor="text1"/>
                <w:shd w:val="clear" w:color="auto" w:fill="FFFFFF"/>
              </w:rPr>
              <w:t>✔</w:t>
            </w:r>
          </w:p>
        </w:tc>
      </w:tr>
      <w:tr w:rsidR="00A54F81" w:rsidRPr="00C44A74" w14:paraId="58BA1FDB" w14:textId="77777777" w:rsidTr="00C37EED">
        <w:tc>
          <w:tcPr>
            <w:tcW w:w="0" w:type="auto"/>
            <w:vMerge/>
            <w:vAlign w:val="center"/>
          </w:tcPr>
          <w:p w14:paraId="6DEEA904" w14:textId="77777777" w:rsidR="0034767A" w:rsidRPr="00C44A74" w:rsidRDefault="0034767A" w:rsidP="00914462">
            <w:pPr>
              <w:spacing w:line="480" w:lineRule="auto"/>
              <w:jc w:val="center"/>
              <w:rPr>
                <w:color w:val="000000" w:themeColor="text1"/>
              </w:rPr>
            </w:pPr>
          </w:p>
        </w:tc>
        <w:tc>
          <w:tcPr>
            <w:tcW w:w="0" w:type="auto"/>
            <w:vAlign w:val="center"/>
          </w:tcPr>
          <w:p w14:paraId="77D6E04E" w14:textId="77777777" w:rsidR="0034767A" w:rsidRPr="00C44A74" w:rsidRDefault="0034767A" w:rsidP="00914462">
            <w:pPr>
              <w:spacing w:line="480" w:lineRule="auto"/>
              <w:jc w:val="center"/>
              <w:rPr>
                <w:color w:val="000000" w:themeColor="text1"/>
              </w:rPr>
            </w:pPr>
            <w:r w:rsidRPr="00C44A74">
              <w:rPr>
                <w:color w:val="000000" w:themeColor="text1"/>
              </w:rPr>
              <w:t>Edit Class</w:t>
            </w:r>
          </w:p>
        </w:tc>
        <w:tc>
          <w:tcPr>
            <w:tcW w:w="1604" w:type="dxa"/>
            <w:vAlign w:val="center"/>
          </w:tcPr>
          <w:p w14:paraId="0968193C"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799CC0E0"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0DA0466B"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26E01F69" w14:textId="77777777" w:rsidTr="00C37EED">
        <w:tc>
          <w:tcPr>
            <w:tcW w:w="0" w:type="auto"/>
            <w:vMerge/>
            <w:vAlign w:val="center"/>
          </w:tcPr>
          <w:p w14:paraId="7764FC1B" w14:textId="77777777" w:rsidR="0034767A" w:rsidRPr="00C44A74" w:rsidRDefault="0034767A" w:rsidP="00914462">
            <w:pPr>
              <w:spacing w:line="480" w:lineRule="auto"/>
              <w:jc w:val="center"/>
              <w:rPr>
                <w:color w:val="000000" w:themeColor="text1"/>
              </w:rPr>
            </w:pPr>
          </w:p>
        </w:tc>
        <w:tc>
          <w:tcPr>
            <w:tcW w:w="0" w:type="auto"/>
            <w:vAlign w:val="center"/>
          </w:tcPr>
          <w:p w14:paraId="7828990F" w14:textId="77777777" w:rsidR="0034767A" w:rsidRPr="00C44A74" w:rsidRDefault="0034767A" w:rsidP="00914462">
            <w:pPr>
              <w:spacing w:line="480" w:lineRule="auto"/>
              <w:jc w:val="center"/>
              <w:rPr>
                <w:color w:val="000000" w:themeColor="text1"/>
              </w:rPr>
            </w:pPr>
            <w:r w:rsidRPr="00C44A74">
              <w:rPr>
                <w:color w:val="000000" w:themeColor="text1"/>
              </w:rPr>
              <w:t>Remove Class</w:t>
            </w:r>
          </w:p>
        </w:tc>
        <w:tc>
          <w:tcPr>
            <w:tcW w:w="1604" w:type="dxa"/>
            <w:vAlign w:val="center"/>
          </w:tcPr>
          <w:p w14:paraId="4884BB07"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2707C8A5"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70A93842"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4462F0BD" w14:textId="77777777" w:rsidTr="00C37EED">
        <w:tc>
          <w:tcPr>
            <w:tcW w:w="0" w:type="auto"/>
            <w:vMerge w:val="restart"/>
            <w:vAlign w:val="center"/>
          </w:tcPr>
          <w:p w14:paraId="7F21B41E" w14:textId="77777777" w:rsidR="0034767A" w:rsidRPr="00C44A74" w:rsidRDefault="0034767A" w:rsidP="00914462">
            <w:pPr>
              <w:spacing w:line="480" w:lineRule="auto"/>
              <w:jc w:val="center"/>
              <w:rPr>
                <w:color w:val="000000" w:themeColor="text1"/>
              </w:rPr>
            </w:pPr>
            <w:r w:rsidRPr="00C44A74">
              <w:rPr>
                <w:color w:val="000000" w:themeColor="text1"/>
              </w:rPr>
              <w:t>Grade</w:t>
            </w:r>
          </w:p>
        </w:tc>
        <w:tc>
          <w:tcPr>
            <w:tcW w:w="0" w:type="auto"/>
            <w:vAlign w:val="center"/>
          </w:tcPr>
          <w:p w14:paraId="4B07CCD9" w14:textId="77777777" w:rsidR="0034767A" w:rsidRPr="00C44A74" w:rsidRDefault="0034767A" w:rsidP="00914462">
            <w:pPr>
              <w:spacing w:line="480" w:lineRule="auto"/>
              <w:jc w:val="center"/>
              <w:rPr>
                <w:color w:val="000000" w:themeColor="text1"/>
              </w:rPr>
            </w:pPr>
            <w:r w:rsidRPr="00C44A74">
              <w:rPr>
                <w:color w:val="000000" w:themeColor="text1"/>
              </w:rPr>
              <w:t>Add Grade</w:t>
            </w:r>
          </w:p>
        </w:tc>
        <w:tc>
          <w:tcPr>
            <w:tcW w:w="1604" w:type="dxa"/>
            <w:vAlign w:val="center"/>
          </w:tcPr>
          <w:p w14:paraId="054A74AE"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146AF48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6632C2AA"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5A0674A0" w14:textId="77777777" w:rsidTr="00C37EED">
        <w:tc>
          <w:tcPr>
            <w:tcW w:w="0" w:type="auto"/>
            <w:vMerge/>
            <w:vAlign w:val="center"/>
          </w:tcPr>
          <w:p w14:paraId="22BA5B9A" w14:textId="77777777" w:rsidR="0034767A" w:rsidRPr="00C44A74" w:rsidRDefault="0034767A" w:rsidP="00914462">
            <w:pPr>
              <w:spacing w:line="480" w:lineRule="auto"/>
              <w:jc w:val="center"/>
              <w:rPr>
                <w:color w:val="000000" w:themeColor="text1"/>
              </w:rPr>
            </w:pPr>
          </w:p>
        </w:tc>
        <w:tc>
          <w:tcPr>
            <w:tcW w:w="0" w:type="auto"/>
            <w:vAlign w:val="center"/>
          </w:tcPr>
          <w:p w14:paraId="6258EDB9" w14:textId="77777777" w:rsidR="0034767A" w:rsidRPr="00C44A74" w:rsidRDefault="0034767A" w:rsidP="00914462">
            <w:pPr>
              <w:spacing w:line="480" w:lineRule="auto"/>
              <w:jc w:val="center"/>
              <w:rPr>
                <w:color w:val="000000" w:themeColor="text1"/>
              </w:rPr>
            </w:pPr>
            <w:r w:rsidRPr="00C44A74">
              <w:rPr>
                <w:color w:val="000000" w:themeColor="text1"/>
              </w:rPr>
              <w:t>Edit Grade</w:t>
            </w:r>
          </w:p>
        </w:tc>
        <w:tc>
          <w:tcPr>
            <w:tcW w:w="1604" w:type="dxa"/>
            <w:vAlign w:val="center"/>
          </w:tcPr>
          <w:p w14:paraId="08A4B6B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320147AB"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76273AC4"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b/>
                <w:color w:val="000000" w:themeColor="text1"/>
                <w:shd w:val="clear" w:color="auto" w:fill="FFFFFF"/>
              </w:rPr>
              <w:t>X</w:t>
            </w:r>
          </w:p>
        </w:tc>
      </w:tr>
      <w:tr w:rsidR="00A54F81" w:rsidRPr="00C44A74" w14:paraId="292FD1C0" w14:textId="77777777" w:rsidTr="00C37EED">
        <w:tc>
          <w:tcPr>
            <w:tcW w:w="0" w:type="auto"/>
            <w:vMerge/>
            <w:vAlign w:val="center"/>
          </w:tcPr>
          <w:p w14:paraId="44B50F0B" w14:textId="77777777" w:rsidR="0034767A" w:rsidRPr="00C44A74" w:rsidRDefault="0034767A" w:rsidP="00914462">
            <w:pPr>
              <w:spacing w:line="480" w:lineRule="auto"/>
              <w:jc w:val="center"/>
              <w:rPr>
                <w:color w:val="000000" w:themeColor="text1"/>
              </w:rPr>
            </w:pPr>
          </w:p>
        </w:tc>
        <w:tc>
          <w:tcPr>
            <w:tcW w:w="0" w:type="auto"/>
            <w:vAlign w:val="center"/>
          </w:tcPr>
          <w:p w14:paraId="710EE891" w14:textId="77777777" w:rsidR="0034767A" w:rsidRPr="00C44A74" w:rsidRDefault="0034767A" w:rsidP="00914462">
            <w:pPr>
              <w:spacing w:line="480" w:lineRule="auto"/>
              <w:jc w:val="center"/>
              <w:rPr>
                <w:color w:val="000000" w:themeColor="text1"/>
              </w:rPr>
            </w:pPr>
            <w:r w:rsidRPr="00C44A74">
              <w:rPr>
                <w:color w:val="000000" w:themeColor="text1"/>
              </w:rPr>
              <w:t>Display Grade</w:t>
            </w:r>
          </w:p>
        </w:tc>
        <w:tc>
          <w:tcPr>
            <w:tcW w:w="1604" w:type="dxa"/>
            <w:vAlign w:val="center"/>
          </w:tcPr>
          <w:p w14:paraId="63FCFF21"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7BD489F3"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23BD1DE0"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hint="eastAsia"/>
                <w:color w:val="000000" w:themeColor="text1"/>
                <w:shd w:val="clear" w:color="auto" w:fill="FFFFFF"/>
              </w:rPr>
              <w:t>✔</w:t>
            </w:r>
          </w:p>
        </w:tc>
      </w:tr>
      <w:tr w:rsidR="00A54F81" w:rsidRPr="00C44A74" w14:paraId="12BB36F7" w14:textId="77777777" w:rsidTr="00C37EED">
        <w:tc>
          <w:tcPr>
            <w:tcW w:w="0" w:type="auto"/>
            <w:gridSpan w:val="2"/>
            <w:vAlign w:val="center"/>
          </w:tcPr>
          <w:p w14:paraId="2A8E6F25" w14:textId="77777777" w:rsidR="0034767A" w:rsidRPr="00C44A74" w:rsidRDefault="0034767A" w:rsidP="00914462">
            <w:pPr>
              <w:spacing w:line="480" w:lineRule="auto"/>
              <w:jc w:val="center"/>
              <w:rPr>
                <w:color w:val="000000" w:themeColor="text1"/>
              </w:rPr>
            </w:pPr>
            <w:r w:rsidRPr="00C44A74">
              <w:rPr>
                <w:color w:val="000000" w:themeColor="text1"/>
              </w:rPr>
              <w:t>Send Email/Message</w:t>
            </w:r>
          </w:p>
        </w:tc>
        <w:tc>
          <w:tcPr>
            <w:tcW w:w="1604" w:type="dxa"/>
            <w:vAlign w:val="center"/>
          </w:tcPr>
          <w:p w14:paraId="354AA15A"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440" w:type="dxa"/>
            <w:vAlign w:val="center"/>
          </w:tcPr>
          <w:p w14:paraId="0B1CDB68"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6D19D2DC"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hint="eastAsia"/>
                <w:color w:val="000000" w:themeColor="text1"/>
                <w:shd w:val="clear" w:color="auto" w:fill="FFFFFF"/>
              </w:rPr>
              <w:t>✔</w:t>
            </w:r>
          </w:p>
        </w:tc>
      </w:tr>
      <w:tr w:rsidR="00A54F81" w:rsidRPr="00C44A74" w14:paraId="34C46A4F" w14:textId="77777777" w:rsidTr="00C37EED">
        <w:tc>
          <w:tcPr>
            <w:tcW w:w="0" w:type="auto"/>
            <w:gridSpan w:val="2"/>
            <w:vAlign w:val="center"/>
          </w:tcPr>
          <w:p w14:paraId="33384AB8" w14:textId="77777777" w:rsidR="0034767A" w:rsidRPr="00C44A74" w:rsidRDefault="0034767A" w:rsidP="00914462">
            <w:pPr>
              <w:spacing w:line="480" w:lineRule="auto"/>
              <w:jc w:val="center"/>
              <w:rPr>
                <w:color w:val="000000" w:themeColor="text1"/>
              </w:rPr>
            </w:pPr>
            <w:r w:rsidRPr="00C44A74">
              <w:rPr>
                <w:color w:val="000000" w:themeColor="text1"/>
              </w:rPr>
              <w:t>Audio/Video Call</w:t>
            </w:r>
          </w:p>
        </w:tc>
        <w:tc>
          <w:tcPr>
            <w:tcW w:w="1604" w:type="dxa"/>
            <w:vAlign w:val="center"/>
          </w:tcPr>
          <w:p w14:paraId="11973609"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b/>
                <w:color w:val="000000" w:themeColor="text1"/>
                <w:shd w:val="clear" w:color="auto" w:fill="FFFFFF"/>
              </w:rPr>
              <w:t>X</w:t>
            </w:r>
          </w:p>
        </w:tc>
        <w:tc>
          <w:tcPr>
            <w:tcW w:w="1440" w:type="dxa"/>
            <w:vAlign w:val="center"/>
          </w:tcPr>
          <w:p w14:paraId="7100ABCB" w14:textId="77777777" w:rsidR="0034767A" w:rsidRPr="00C44A74" w:rsidRDefault="0034767A" w:rsidP="00914462">
            <w:pPr>
              <w:spacing w:line="480" w:lineRule="auto"/>
              <w:jc w:val="center"/>
              <w:rPr>
                <w:color w:val="000000" w:themeColor="text1"/>
              </w:rPr>
            </w:pPr>
            <w:r w:rsidRPr="00C44A74">
              <w:rPr>
                <w:rFonts w:ascii="MS Gothic" w:eastAsia="MS Gothic" w:hAnsi="MS Gothic" w:cs="MS Gothic" w:hint="eastAsia"/>
                <w:color w:val="000000" w:themeColor="text1"/>
                <w:shd w:val="clear" w:color="auto" w:fill="FFFFFF"/>
              </w:rPr>
              <w:t>✔</w:t>
            </w:r>
          </w:p>
        </w:tc>
        <w:tc>
          <w:tcPr>
            <w:tcW w:w="1259" w:type="dxa"/>
            <w:vAlign w:val="center"/>
          </w:tcPr>
          <w:p w14:paraId="41CB7140" w14:textId="77777777" w:rsidR="0034767A" w:rsidRPr="00C44A74" w:rsidRDefault="0034767A" w:rsidP="00914462">
            <w:pPr>
              <w:spacing w:line="480" w:lineRule="auto"/>
              <w:ind w:right="-120"/>
              <w:jc w:val="center"/>
              <w:rPr>
                <w:color w:val="000000" w:themeColor="text1"/>
              </w:rPr>
            </w:pPr>
            <w:r w:rsidRPr="00C44A74">
              <w:rPr>
                <w:rFonts w:ascii="MS Gothic" w:eastAsia="MS Gothic" w:hAnsi="MS Gothic" w:cs="MS Gothic" w:hint="eastAsia"/>
                <w:color w:val="000000" w:themeColor="text1"/>
                <w:shd w:val="clear" w:color="auto" w:fill="FFFFFF"/>
              </w:rPr>
              <w:t>✔</w:t>
            </w:r>
          </w:p>
        </w:tc>
      </w:tr>
    </w:tbl>
    <w:p w14:paraId="2F45B6A4" w14:textId="77777777" w:rsidR="004850E2" w:rsidRPr="00C44A74" w:rsidRDefault="004850E2" w:rsidP="00FF2AFE">
      <w:pPr>
        <w:pStyle w:val="Caption"/>
        <w:jc w:val="center"/>
        <w:rPr>
          <w:color w:val="000000" w:themeColor="text1"/>
        </w:rPr>
      </w:pPr>
    </w:p>
    <w:p w14:paraId="3593A1BB" w14:textId="7CB8D504" w:rsidR="00FF2AFE" w:rsidRPr="00C44A74" w:rsidRDefault="00FF2AFE" w:rsidP="006F6200">
      <w:pPr>
        <w:pStyle w:val="Caption"/>
        <w:spacing w:line="480" w:lineRule="auto"/>
        <w:jc w:val="center"/>
        <w:rPr>
          <w:rFonts w:eastAsia="MS Mincho"/>
          <w:i w:val="0"/>
          <w:color w:val="000000" w:themeColor="text1"/>
          <w:sz w:val="24"/>
          <w:szCs w:val="24"/>
          <w:shd w:val="clear" w:color="auto" w:fill="FFFFFF"/>
        </w:rPr>
      </w:pPr>
      <w:commentRangeStart w:id="30"/>
      <w:r w:rsidRPr="00C44A74">
        <w:rPr>
          <w:i w:val="0"/>
          <w:color w:val="000000" w:themeColor="text1"/>
          <w:sz w:val="24"/>
          <w:szCs w:val="24"/>
        </w:rPr>
        <w:t xml:space="preserve">Table </w:t>
      </w:r>
      <w:r w:rsidRPr="00C44A74">
        <w:rPr>
          <w:i w:val="0"/>
          <w:color w:val="000000" w:themeColor="text1"/>
          <w:sz w:val="24"/>
          <w:szCs w:val="24"/>
        </w:rPr>
        <w:fldChar w:fldCharType="begin"/>
      </w:r>
      <w:r w:rsidRPr="00C44A74">
        <w:rPr>
          <w:i w:val="0"/>
          <w:color w:val="000000" w:themeColor="text1"/>
          <w:sz w:val="24"/>
          <w:szCs w:val="24"/>
        </w:rPr>
        <w:instrText xml:space="preserve"> SEQ Table \* ARABIC </w:instrText>
      </w:r>
      <w:r w:rsidRPr="00C44A74">
        <w:rPr>
          <w:i w:val="0"/>
          <w:color w:val="000000" w:themeColor="text1"/>
          <w:sz w:val="24"/>
          <w:szCs w:val="24"/>
        </w:rPr>
        <w:fldChar w:fldCharType="separate"/>
      </w:r>
      <w:r w:rsidRPr="00C44A74">
        <w:rPr>
          <w:i w:val="0"/>
          <w:noProof/>
          <w:color w:val="000000" w:themeColor="text1"/>
          <w:sz w:val="24"/>
          <w:szCs w:val="24"/>
        </w:rPr>
        <w:t>1</w:t>
      </w:r>
      <w:r w:rsidRPr="00C44A74">
        <w:rPr>
          <w:i w:val="0"/>
          <w:color w:val="000000" w:themeColor="text1"/>
          <w:sz w:val="24"/>
          <w:szCs w:val="24"/>
        </w:rPr>
        <w:fldChar w:fldCharType="end"/>
      </w:r>
      <w:r w:rsidRPr="00C44A74">
        <w:rPr>
          <w:i w:val="0"/>
          <w:color w:val="000000" w:themeColor="text1"/>
          <w:sz w:val="24"/>
          <w:szCs w:val="24"/>
        </w:rPr>
        <w:t xml:space="preserve"> </w:t>
      </w:r>
      <w:bookmarkStart w:id="31" w:name="_Toc499362347"/>
      <w:bookmarkStart w:id="32" w:name="_Toc499362815"/>
      <w:bookmarkStart w:id="33" w:name="_Toc499790511"/>
      <w:r w:rsidRPr="00C44A74">
        <w:rPr>
          <w:i w:val="0"/>
          <w:color w:val="000000" w:themeColor="text1"/>
          <w:sz w:val="24"/>
          <w:szCs w:val="24"/>
        </w:rPr>
        <w:t>Privileges of the different type of users</w:t>
      </w:r>
      <w:bookmarkEnd w:id="31"/>
      <w:bookmarkEnd w:id="32"/>
      <w:bookmarkEnd w:id="33"/>
      <w:commentRangeEnd w:id="30"/>
      <w:r w:rsidR="00FD1BDC" w:rsidRPr="00C44A74">
        <w:rPr>
          <w:rStyle w:val="CommentReference"/>
          <w:i w:val="0"/>
          <w:iCs w:val="0"/>
          <w:color w:val="000000" w:themeColor="text1"/>
        </w:rPr>
        <w:commentReference w:id="30"/>
      </w:r>
    </w:p>
    <w:p w14:paraId="22BE54CD" w14:textId="77777777" w:rsidR="0034767A" w:rsidRPr="00C44A74" w:rsidRDefault="0034767A" w:rsidP="00914462">
      <w:pPr>
        <w:spacing w:line="480" w:lineRule="auto"/>
        <w:rPr>
          <w:rFonts w:eastAsia="MS Gothic"/>
          <w:color w:val="000000" w:themeColor="text1"/>
          <w:shd w:val="clear" w:color="auto" w:fill="FFFFFF"/>
        </w:rPr>
      </w:pPr>
      <w:r w:rsidRPr="00C44A74">
        <w:rPr>
          <w:rFonts w:ascii="MS Mincho" w:eastAsia="MS Mincho" w:hAnsi="MS Mincho" w:cs="MS Mincho"/>
          <w:color w:val="000000" w:themeColor="text1"/>
          <w:shd w:val="clear" w:color="auto" w:fill="FFFFFF"/>
        </w:rPr>
        <w:t>✔</w:t>
      </w:r>
      <w:r w:rsidRPr="00C44A74">
        <w:rPr>
          <w:rFonts w:eastAsia="MS Gothic"/>
          <w:color w:val="000000" w:themeColor="text1"/>
          <w:shd w:val="clear" w:color="auto" w:fill="FFFFFF"/>
        </w:rPr>
        <w:t xml:space="preserve"> - The feature is available for that user.</w:t>
      </w:r>
    </w:p>
    <w:p w14:paraId="7AC7F497" w14:textId="77777777" w:rsidR="004B3380" w:rsidRPr="00C44A74" w:rsidRDefault="0034767A" w:rsidP="00914462">
      <w:pPr>
        <w:spacing w:line="480" w:lineRule="auto"/>
        <w:rPr>
          <w:rFonts w:eastAsia="MS Gothic"/>
          <w:color w:val="000000" w:themeColor="text1"/>
          <w:shd w:val="clear" w:color="auto" w:fill="FFFFFF"/>
        </w:rPr>
      </w:pPr>
      <w:r w:rsidRPr="00C44A74">
        <w:rPr>
          <w:rFonts w:eastAsia="MS Gothic"/>
          <w:b/>
          <w:color w:val="000000" w:themeColor="text1"/>
          <w:shd w:val="clear" w:color="auto" w:fill="FFFFFF"/>
        </w:rPr>
        <w:t>X</w:t>
      </w:r>
      <w:r w:rsidRPr="00C44A74">
        <w:rPr>
          <w:rFonts w:eastAsia="MS Gothic"/>
          <w:color w:val="000000" w:themeColor="text1"/>
          <w:shd w:val="clear" w:color="auto" w:fill="FFFFFF"/>
        </w:rPr>
        <w:t xml:space="preserve"> - The feature is not available for that user.</w:t>
      </w:r>
    </w:p>
    <w:p w14:paraId="63FF46EE" w14:textId="77777777" w:rsidR="003962B5" w:rsidRPr="00C44A74" w:rsidRDefault="003962B5" w:rsidP="00914462">
      <w:pPr>
        <w:spacing w:line="480" w:lineRule="auto"/>
        <w:rPr>
          <w:rFonts w:eastAsia="MS Gothic"/>
          <w:color w:val="000000" w:themeColor="text1"/>
          <w:shd w:val="clear" w:color="auto" w:fill="FFFFFF"/>
        </w:rPr>
      </w:pPr>
    </w:p>
    <w:p w14:paraId="5350FEE3" w14:textId="77777777" w:rsidR="000A35EA" w:rsidRPr="00C44A74" w:rsidRDefault="000A35EA" w:rsidP="00914462">
      <w:pPr>
        <w:spacing w:line="480" w:lineRule="auto"/>
        <w:rPr>
          <w:rFonts w:eastAsia="MS Gothic"/>
          <w:color w:val="000000" w:themeColor="text1"/>
          <w:shd w:val="clear" w:color="auto" w:fill="FFFFFF"/>
        </w:rPr>
      </w:pPr>
    </w:p>
    <w:p w14:paraId="29EE21F7" w14:textId="56BFE34F" w:rsidR="003962B5" w:rsidRPr="00C44A74" w:rsidRDefault="003962B5" w:rsidP="004D1FFF">
      <w:pPr>
        <w:pStyle w:val="Heading2"/>
        <w:numPr>
          <w:ilvl w:val="1"/>
          <w:numId w:val="23"/>
        </w:numPr>
        <w:spacing w:line="480" w:lineRule="auto"/>
        <w:ind w:left="0" w:firstLine="0"/>
      </w:pPr>
      <w:bookmarkStart w:id="34" w:name="_Toc499788930"/>
      <w:r w:rsidRPr="00C44A74">
        <w:lastRenderedPageBreak/>
        <w:t>Prerequisites</w:t>
      </w:r>
      <w:bookmarkEnd w:id="34"/>
    </w:p>
    <w:p w14:paraId="2F99C12C" w14:textId="3EDCF76F" w:rsidR="003962B5" w:rsidRPr="00C44A74" w:rsidRDefault="00CD2EBF" w:rsidP="007C666C">
      <w:pPr>
        <w:spacing w:line="480" w:lineRule="auto"/>
        <w:ind w:left="720"/>
        <w:jc w:val="both"/>
        <w:rPr>
          <w:color w:val="000000" w:themeColor="text1"/>
        </w:rPr>
      </w:pPr>
      <w:r w:rsidRPr="00C44A74">
        <w:rPr>
          <w:color w:val="000000" w:themeColor="text1"/>
        </w:rPr>
        <w:t>T</w:t>
      </w:r>
      <w:r w:rsidR="003962B5" w:rsidRPr="00C44A74">
        <w:rPr>
          <w:color w:val="000000" w:themeColor="text1"/>
        </w:rPr>
        <w:t xml:space="preserve">he application uses Android SDK with RESTful </w:t>
      </w:r>
      <w:commentRangeStart w:id="35"/>
      <w:r w:rsidR="003962B5" w:rsidRPr="00C44A74">
        <w:rPr>
          <w:color w:val="000000" w:themeColor="text1"/>
        </w:rPr>
        <w:t>Web</w:t>
      </w:r>
      <w:r w:rsidR="002E5F9D" w:rsidRPr="00C44A74">
        <w:rPr>
          <w:color w:val="000000" w:themeColor="text1"/>
        </w:rPr>
        <w:t xml:space="preserve"> S</w:t>
      </w:r>
      <w:r w:rsidR="003962B5" w:rsidRPr="00C44A74">
        <w:rPr>
          <w:color w:val="000000" w:themeColor="text1"/>
        </w:rPr>
        <w:t>ervices</w:t>
      </w:r>
      <w:commentRangeEnd w:id="35"/>
      <w:r w:rsidR="00035B32" w:rsidRPr="00C44A74">
        <w:rPr>
          <w:rStyle w:val="CommentReference"/>
          <w:color w:val="000000" w:themeColor="text1"/>
        </w:rPr>
        <w:commentReference w:id="35"/>
      </w:r>
      <w:r w:rsidR="003962B5" w:rsidRPr="00C44A74">
        <w:rPr>
          <w:color w:val="000000" w:themeColor="text1"/>
        </w:rPr>
        <w:t>. For developing the frontend and the backend, a user must have prior technical knowledge</w:t>
      </w:r>
      <w:r w:rsidRPr="00C44A74">
        <w:rPr>
          <w:color w:val="000000" w:themeColor="text1"/>
        </w:rPr>
        <w:t xml:space="preserve"> of Java and C# languages. Here</w:t>
      </w:r>
      <w:r w:rsidR="00FA482E" w:rsidRPr="00C44A74">
        <w:rPr>
          <w:color w:val="000000" w:themeColor="text1"/>
        </w:rPr>
        <w:t>,</w:t>
      </w:r>
      <w:r w:rsidR="003962B5" w:rsidRPr="00C44A74">
        <w:rPr>
          <w:color w:val="000000" w:themeColor="text1"/>
        </w:rPr>
        <w:t xml:space="preserve"> the user should be provided with enough information about the standard development re</w:t>
      </w:r>
      <w:r w:rsidR="00540A12" w:rsidRPr="00C44A74">
        <w:rPr>
          <w:color w:val="000000" w:themeColor="text1"/>
        </w:rPr>
        <w:t xml:space="preserve">sources available in the </w:t>
      </w:r>
      <w:commentRangeStart w:id="36"/>
      <w:r w:rsidR="00540A12" w:rsidRPr="00C44A74">
        <w:rPr>
          <w:color w:val="000000" w:themeColor="text1"/>
        </w:rPr>
        <w:t>market</w:t>
      </w:r>
      <w:r w:rsidR="00154487" w:rsidRPr="00C44A74">
        <w:rPr>
          <w:color w:val="000000" w:themeColor="text1"/>
        </w:rPr>
        <w:t>,</w:t>
      </w:r>
      <w:commentRangeEnd w:id="36"/>
      <w:r w:rsidR="007426E4" w:rsidRPr="00C44A74">
        <w:rPr>
          <w:color w:val="000000" w:themeColor="text1"/>
        </w:rPr>
        <w:t xml:space="preserve"> </w:t>
      </w:r>
      <w:r w:rsidR="00035B32" w:rsidRPr="00C44A74">
        <w:rPr>
          <w:rStyle w:val="CommentReference"/>
          <w:color w:val="000000" w:themeColor="text1"/>
        </w:rPr>
        <w:commentReference w:id="36"/>
      </w:r>
      <w:r w:rsidR="00540A12" w:rsidRPr="00C44A74">
        <w:rPr>
          <w:color w:val="000000" w:themeColor="text1"/>
        </w:rPr>
        <w:t>s</w:t>
      </w:r>
      <w:r w:rsidR="00316E50" w:rsidRPr="00C44A74">
        <w:rPr>
          <w:color w:val="000000" w:themeColor="text1"/>
        </w:rPr>
        <w:t>o</w:t>
      </w:r>
      <w:r w:rsidR="003962B5" w:rsidRPr="00C44A74">
        <w:rPr>
          <w:color w:val="000000" w:themeColor="text1"/>
        </w:rPr>
        <w:t xml:space="preserve"> the readers can get an idea of the development tools. As this project mainly focuses on the frontend, Android application development, it does not cover more technical details about the backend. However, having some knowledge of the backend technology is always helpful to improve </w:t>
      </w:r>
      <w:r w:rsidR="001F1A0B" w:rsidRPr="00C44A74">
        <w:rPr>
          <w:color w:val="000000" w:themeColor="text1"/>
        </w:rPr>
        <w:t xml:space="preserve">the </w:t>
      </w:r>
      <w:commentRangeStart w:id="37"/>
      <w:r w:rsidR="003962B5" w:rsidRPr="00C44A74">
        <w:rPr>
          <w:color w:val="000000" w:themeColor="text1"/>
        </w:rPr>
        <w:t>understanding</w:t>
      </w:r>
      <w:commentRangeEnd w:id="37"/>
      <w:r w:rsidR="00035B32" w:rsidRPr="00C44A74">
        <w:rPr>
          <w:rStyle w:val="CommentReference"/>
          <w:color w:val="000000" w:themeColor="text1"/>
        </w:rPr>
        <w:commentReference w:id="37"/>
      </w:r>
      <w:r w:rsidR="003962B5" w:rsidRPr="00C44A74">
        <w:rPr>
          <w:color w:val="000000" w:themeColor="text1"/>
        </w:rPr>
        <w:t xml:space="preserve"> of the process. The resources for development tools are as below,</w:t>
      </w:r>
    </w:p>
    <w:p w14:paraId="3894708E" w14:textId="52D3E81E" w:rsidR="003962B5" w:rsidRPr="00C44A74" w:rsidRDefault="003962B5" w:rsidP="004D1FFF">
      <w:pPr>
        <w:pStyle w:val="ListParagraph"/>
        <w:numPr>
          <w:ilvl w:val="0"/>
          <w:numId w:val="9"/>
        </w:numPr>
        <w:spacing w:line="480" w:lineRule="auto"/>
        <w:jc w:val="both"/>
        <w:rPr>
          <w:color w:val="000000" w:themeColor="text1"/>
        </w:rPr>
      </w:pPr>
      <w:r w:rsidRPr="00C44A74">
        <w:rPr>
          <w:color w:val="000000" w:themeColor="text1"/>
        </w:rPr>
        <w:t>Java (</w:t>
      </w:r>
      <w:r w:rsidR="00515B2D" w:rsidRPr="00C44A74">
        <w:rPr>
          <w:color w:val="000000" w:themeColor="text1"/>
        </w:rPr>
        <w:t>f</w:t>
      </w:r>
      <w:commentRangeStart w:id="38"/>
      <w:r w:rsidR="00515B2D" w:rsidRPr="00C44A74">
        <w:rPr>
          <w:color w:val="000000" w:themeColor="text1"/>
        </w:rPr>
        <w:t>or front</w:t>
      </w:r>
      <w:r w:rsidR="00264443">
        <w:rPr>
          <w:color w:val="000000" w:themeColor="text1"/>
        </w:rPr>
        <w:t xml:space="preserve"> </w:t>
      </w:r>
      <w:r w:rsidR="00515B2D" w:rsidRPr="00C44A74">
        <w:rPr>
          <w:color w:val="000000" w:themeColor="text1"/>
        </w:rPr>
        <w:t>end d</w:t>
      </w:r>
      <w:r w:rsidRPr="00C44A74">
        <w:rPr>
          <w:color w:val="000000" w:themeColor="text1"/>
        </w:rPr>
        <w:t>evelopment</w:t>
      </w:r>
      <w:commentRangeEnd w:id="38"/>
      <w:r w:rsidR="00035B32" w:rsidRPr="00C44A74">
        <w:rPr>
          <w:rStyle w:val="CommentReference"/>
          <w:color w:val="000000" w:themeColor="text1"/>
        </w:rPr>
        <w:commentReference w:id="38"/>
      </w:r>
      <w:r w:rsidRPr="00C44A74">
        <w:rPr>
          <w:color w:val="000000" w:themeColor="text1"/>
        </w:rPr>
        <w:t>)</w:t>
      </w:r>
    </w:p>
    <w:p w14:paraId="31AEBA93" w14:textId="125E04F4" w:rsidR="003962B5" w:rsidRPr="00C44A74" w:rsidRDefault="003962B5" w:rsidP="004D1FFF">
      <w:pPr>
        <w:pStyle w:val="ListParagraph"/>
        <w:numPr>
          <w:ilvl w:val="0"/>
          <w:numId w:val="9"/>
        </w:numPr>
        <w:spacing w:line="480" w:lineRule="auto"/>
        <w:jc w:val="both"/>
        <w:rPr>
          <w:color w:val="000000" w:themeColor="text1"/>
        </w:rPr>
      </w:pPr>
      <w:r w:rsidRPr="00C44A74">
        <w:rPr>
          <w:color w:val="000000" w:themeColor="text1"/>
        </w:rPr>
        <w:t>C# (</w:t>
      </w:r>
      <w:r w:rsidR="00207F44" w:rsidRPr="00C44A74">
        <w:rPr>
          <w:color w:val="000000" w:themeColor="text1"/>
        </w:rPr>
        <w:t>f</w:t>
      </w:r>
      <w:commentRangeStart w:id="39"/>
      <w:r w:rsidRPr="00C44A74">
        <w:rPr>
          <w:color w:val="000000" w:themeColor="text1"/>
        </w:rPr>
        <w:t>o</w:t>
      </w:r>
      <w:r w:rsidR="00207F44" w:rsidRPr="00C44A74">
        <w:rPr>
          <w:color w:val="000000" w:themeColor="text1"/>
        </w:rPr>
        <w:t>r b</w:t>
      </w:r>
      <w:r w:rsidR="00690EEC" w:rsidRPr="00C44A74">
        <w:rPr>
          <w:color w:val="000000" w:themeColor="text1"/>
        </w:rPr>
        <w:t>ack</w:t>
      </w:r>
      <w:r w:rsidR="00264443">
        <w:rPr>
          <w:color w:val="000000" w:themeColor="text1"/>
        </w:rPr>
        <w:t xml:space="preserve"> </w:t>
      </w:r>
      <w:r w:rsidR="00690EEC" w:rsidRPr="00C44A74">
        <w:rPr>
          <w:color w:val="000000" w:themeColor="text1"/>
        </w:rPr>
        <w:t>end d</w:t>
      </w:r>
      <w:r w:rsidRPr="00C44A74">
        <w:rPr>
          <w:color w:val="000000" w:themeColor="text1"/>
        </w:rPr>
        <w:t>evelopment</w:t>
      </w:r>
      <w:commentRangeEnd w:id="39"/>
      <w:r w:rsidR="00035B32" w:rsidRPr="00C44A74">
        <w:rPr>
          <w:rStyle w:val="CommentReference"/>
          <w:color w:val="000000" w:themeColor="text1"/>
        </w:rPr>
        <w:commentReference w:id="39"/>
      </w:r>
      <w:r w:rsidRPr="00C44A74">
        <w:rPr>
          <w:color w:val="000000" w:themeColor="text1"/>
        </w:rPr>
        <w:t>)</w:t>
      </w:r>
    </w:p>
    <w:p w14:paraId="17385BB7" w14:textId="0E7E8E60" w:rsidR="003962B5" w:rsidRPr="00C44A74" w:rsidRDefault="003962B5" w:rsidP="004D1FFF">
      <w:pPr>
        <w:pStyle w:val="ListParagraph"/>
        <w:numPr>
          <w:ilvl w:val="0"/>
          <w:numId w:val="9"/>
        </w:numPr>
        <w:spacing w:line="480" w:lineRule="auto"/>
        <w:jc w:val="both"/>
        <w:rPr>
          <w:color w:val="000000" w:themeColor="text1"/>
        </w:rPr>
      </w:pPr>
      <w:r w:rsidRPr="00C44A74">
        <w:rPr>
          <w:color w:val="000000" w:themeColor="text1"/>
        </w:rPr>
        <w:t xml:space="preserve">RESTful API development with </w:t>
      </w:r>
      <w:commentRangeStart w:id="40"/>
      <w:r w:rsidRPr="00C44A74">
        <w:rPr>
          <w:color w:val="000000" w:themeColor="text1"/>
        </w:rPr>
        <w:t>.</w:t>
      </w:r>
      <w:r w:rsidR="001376F1" w:rsidRPr="00C44A74">
        <w:rPr>
          <w:color w:val="000000" w:themeColor="text1"/>
        </w:rPr>
        <w:t>NET</w:t>
      </w:r>
      <w:r w:rsidRPr="00C44A74">
        <w:rPr>
          <w:color w:val="000000" w:themeColor="text1"/>
        </w:rPr>
        <w:t xml:space="preserve"> </w:t>
      </w:r>
      <w:commentRangeEnd w:id="40"/>
      <w:r w:rsidR="00035B32" w:rsidRPr="00C44A74">
        <w:rPr>
          <w:rStyle w:val="CommentReference"/>
          <w:color w:val="000000" w:themeColor="text1"/>
        </w:rPr>
        <w:commentReference w:id="40"/>
      </w:r>
      <w:r w:rsidRPr="00C44A74">
        <w:rPr>
          <w:color w:val="000000" w:themeColor="text1"/>
        </w:rPr>
        <w:t>framework</w:t>
      </w:r>
    </w:p>
    <w:p w14:paraId="68234BCD" w14:textId="7067ED97" w:rsidR="003962B5" w:rsidRPr="00C44A74" w:rsidRDefault="003962B5" w:rsidP="004D1FFF">
      <w:pPr>
        <w:pStyle w:val="ListParagraph"/>
        <w:numPr>
          <w:ilvl w:val="0"/>
          <w:numId w:val="9"/>
        </w:numPr>
        <w:spacing w:line="480" w:lineRule="auto"/>
        <w:jc w:val="both"/>
        <w:rPr>
          <w:color w:val="000000" w:themeColor="text1"/>
        </w:rPr>
      </w:pPr>
      <w:r w:rsidRPr="00C44A74">
        <w:rPr>
          <w:color w:val="000000" w:themeColor="text1"/>
        </w:rPr>
        <w:t>SQL Database</w:t>
      </w:r>
    </w:p>
    <w:p w14:paraId="2D1FECE3" w14:textId="77777777" w:rsidR="003962B5" w:rsidRPr="00C44A74" w:rsidRDefault="009F2E09" w:rsidP="004D1FFF">
      <w:pPr>
        <w:pStyle w:val="ListParagraph"/>
        <w:numPr>
          <w:ilvl w:val="0"/>
          <w:numId w:val="9"/>
        </w:numPr>
        <w:spacing w:line="480" w:lineRule="auto"/>
        <w:jc w:val="both"/>
        <w:rPr>
          <w:color w:val="000000" w:themeColor="text1"/>
        </w:rPr>
      </w:pPr>
      <w:r w:rsidRPr="00C44A74">
        <w:rPr>
          <w:color w:val="000000" w:themeColor="text1"/>
        </w:rPr>
        <w:t>Visual Studio 2012</w:t>
      </w:r>
    </w:p>
    <w:p w14:paraId="3CCF8C25" w14:textId="77777777" w:rsidR="004B3380" w:rsidRPr="00C44A74" w:rsidRDefault="003962B5" w:rsidP="004D1FFF">
      <w:pPr>
        <w:pStyle w:val="ListParagraph"/>
        <w:numPr>
          <w:ilvl w:val="0"/>
          <w:numId w:val="9"/>
        </w:numPr>
        <w:spacing w:line="480" w:lineRule="auto"/>
        <w:jc w:val="both"/>
        <w:rPr>
          <w:color w:val="000000" w:themeColor="text1"/>
        </w:rPr>
      </w:pPr>
      <w:r w:rsidRPr="00C44A74">
        <w:rPr>
          <w:color w:val="000000" w:themeColor="text1"/>
        </w:rPr>
        <w:t>S</w:t>
      </w:r>
      <w:r w:rsidR="006511F7" w:rsidRPr="00C44A74">
        <w:rPr>
          <w:color w:val="000000" w:themeColor="text1"/>
        </w:rPr>
        <w:t xml:space="preserve">QL Server Management Studio </w:t>
      </w:r>
      <w:r w:rsidR="009F2E09" w:rsidRPr="00C44A74">
        <w:rPr>
          <w:color w:val="000000" w:themeColor="text1"/>
        </w:rPr>
        <w:t>2014</w:t>
      </w:r>
      <w:bookmarkStart w:id="41" w:name="_Toc466283112"/>
      <w:bookmarkStart w:id="42" w:name="_Toc497849875"/>
    </w:p>
    <w:p w14:paraId="01402C74" w14:textId="77777777" w:rsidR="000A35EA" w:rsidRPr="00C44A74" w:rsidRDefault="000A35EA" w:rsidP="00603284">
      <w:pPr>
        <w:spacing w:line="480" w:lineRule="auto"/>
        <w:jc w:val="both"/>
        <w:rPr>
          <w:color w:val="000000" w:themeColor="text1"/>
        </w:rPr>
      </w:pPr>
    </w:p>
    <w:p w14:paraId="6E455F24" w14:textId="3D3E570B" w:rsidR="00603284" w:rsidRPr="00C44A74" w:rsidRDefault="000A7173" w:rsidP="004D1FFF">
      <w:pPr>
        <w:pStyle w:val="Heading2"/>
        <w:numPr>
          <w:ilvl w:val="1"/>
          <w:numId w:val="23"/>
        </w:numPr>
        <w:spacing w:line="480" w:lineRule="auto"/>
        <w:ind w:left="0" w:firstLine="0"/>
      </w:pPr>
      <w:bookmarkStart w:id="43" w:name="_Toc499788931"/>
      <w:r w:rsidRPr="00C44A74">
        <w:t>Entity Relationship</w:t>
      </w:r>
      <w:bookmarkEnd w:id="41"/>
      <w:r w:rsidRPr="00C44A74">
        <w:t xml:space="preserve"> Diagram</w:t>
      </w:r>
      <w:bookmarkEnd w:id="42"/>
      <w:bookmarkEnd w:id="43"/>
    </w:p>
    <w:p w14:paraId="28E7B524" w14:textId="4F8511ED" w:rsidR="000A7173" w:rsidRPr="00C44A74" w:rsidRDefault="000A7173" w:rsidP="00E72CB2">
      <w:pPr>
        <w:spacing w:line="480" w:lineRule="auto"/>
        <w:ind w:left="720"/>
        <w:jc w:val="both"/>
        <w:rPr>
          <w:color w:val="000000" w:themeColor="text1"/>
        </w:rPr>
      </w:pPr>
      <w:r w:rsidRPr="00C44A74">
        <w:rPr>
          <w:color w:val="000000" w:themeColor="text1"/>
        </w:rPr>
        <w:t>An entity relationship diagram is a graphical representation of entities and their relationships to each other. A relationship is how the d</w:t>
      </w:r>
      <w:r w:rsidR="009B45C4" w:rsidRPr="00C44A74">
        <w:rPr>
          <w:color w:val="000000" w:themeColor="text1"/>
        </w:rPr>
        <w:t>ata is shared between entities and i</w:t>
      </w:r>
      <w:r w:rsidRPr="00C44A74">
        <w:rPr>
          <w:color w:val="000000" w:themeColor="text1"/>
        </w:rPr>
        <w:t>t is an organization of data in databases</w:t>
      </w:r>
      <w:r w:rsidR="00D767AA" w:rsidRPr="00C44A74">
        <w:rPr>
          <w:color w:val="000000" w:themeColor="text1"/>
        </w:rPr>
        <w:t xml:space="preserve"> [1].</w:t>
      </w:r>
      <w:r w:rsidR="00396024" w:rsidRPr="00C44A74">
        <w:rPr>
          <w:color w:val="000000" w:themeColor="text1"/>
        </w:rPr>
        <w:t xml:space="preserve"> F</w:t>
      </w:r>
      <w:r w:rsidR="00B950FC" w:rsidRPr="00C44A74">
        <w:rPr>
          <w:color w:val="000000" w:themeColor="text1"/>
        </w:rPr>
        <w:t>igure 1</w:t>
      </w:r>
      <w:r w:rsidRPr="00C44A74">
        <w:rPr>
          <w:color w:val="000000" w:themeColor="text1"/>
        </w:rPr>
        <w:t xml:space="preserve"> shows the entity</w:t>
      </w:r>
      <w:r w:rsidR="00B950FC" w:rsidRPr="00C44A74">
        <w:rPr>
          <w:color w:val="000000" w:themeColor="text1"/>
        </w:rPr>
        <w:t xml:space="preserve"> relationship</w:t>
      </w:r>
      <w:r w:rsidRPr="00C44A74">
        <w:rPr>
          <w:color w:val="000000" w:themeColor="text1"/>
        </w:rPr>
        <w:t xml:space="preserve"> diagram for </w:t>
      </w:r>
      <w:r w:rsidR="00C37EED" w:rsidRPr="00C44A74">
        <w:rPr>
          <w:color w:val="000000" w:themeColor="text1"/>
        </w:rPr>
        <w:t xml:space="preserve">the </w:t>
      </w:r>
      <w:r w:rsidRPr="00C44A74">
        <w:rPr>
          <w:color w:val="000000" w:themeColor="text1"/>
        </w:rPr>
        <w:t>Mobile Learning Application.</w:t>
      </w:r>
    </w:p>
    <w:p w14:paraId="4D0F5CA8" w14:textId="77777777" w:rsidR="004F67A6" w:rsidRPr="00C44A74" w:rsidRDefault="00EC2F4C" w:rsidP="003E27C1">
      <w:pPr>
        <w:spacing w:line="480" w:lineRule="auto"/>
        <w:jc w:val="center"/>
        <w:rPr>
          <w:color w:val="000000" w:themeColor="text1"/>
        </w:rPr>
      </w:pPr>
      <w:r w:rsidRPr="00C44A74">
        <w:rPr>
          <w:noProof/>
          <w:color w:val="000000" w:themeColor="text1"/>
        </w:rPr>
        <w:lastRenderedPageBreak/>
        <w:drawing>
          <wp:inline distT="0" distB="0" distL="0" distR="0" wp14:anchorId="57225441" wp14:editId="5B071588">
            <wp:extent cx="5324200" cy="6590376"/>
            <wp:effectExtent l="25400" t="25400" r="35560" b="13970"/>
            <wp:docPr id="114" name="Picture 114" descr="../2016-11-02_21-45-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11-02_21-45-5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4200" cy="6590376"/>
                    </a:xfrm>
                    <a:prstGeom prst="rect">
                      <a:avLst/>
                    </a:prstGeom>
                    <a:noFill/>
                    <a:ln>
                      <a:solidFill>
                        <a:schemeClr val="accent1"/>
                      </a:solidFill>
                    </a:ln>
                  </pic:spPr>
                </pic:pic>
              </a:graphicData>
            </a:graphic>
          </wp:inline>
        </w:drawing>
      </w:r>
    </w:p>
    <w:p w14:paraId="5C1CEE0C" w14:textId="7CB1833D" w:rsidR="0034767A" w:rsidRPr="00C44A74" w:rsidRDefault="001F01F6" w:rsidP="00CC3A4C">
      <w:pPr>
        <w:pStyle w:val="Caption"/>
        <w:spacing w:line="480" w:lineRule="auto"/>
        <w:jc w:val="center"/>
        <w:rPr>
          <w:i w:val="0"/>
          <w:color w:val="000000" w:themeColor="text1"/>
          <w:sz w:val="24"/>
          <w:szCs w:val="24"/>
        </w:rPr>
      </w:pPr>
      <w:commentRangeStart w:id="44"/>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1</w:t>
      </w:r>
      <w:r w:rsidRPr="00C44A74">
        <w:rPr>
          <w:i w:val="0"/>
          <w:color w:val="000000" w:themeColor="text1"/>
          <w:sz w:val="24"/>
          <w:szCs w:val="24"/>
        </w:rPr>
        <w:fldChar w:fldCharType="end"/>
      </w:r>
      <w:r w:rsidR="00360FFD">
        <w:rPr>
          <w:i w:val="0"/>
          <w:color w:val="000000" w:themeColor="text1"/>
          <w:sz w:val="24"/>
          <w:szCs w:val="24"/>
        </w:rPr>
        <w:t>.</w:t>
      </w:r>
      <w:r w:rsidRPr="00C44A74">
        <w:rPr>
          <w:i w:val="0"/>
          <w:color w:val="000000" w:themeColor="text1"/>
          <w:sz w:val="24"/>
          <w:szCs w:val="24"/>
        </w:rPr>
        <w:t xml:space="preserve"> </w:t>
      </w:r>
      <w:bookmarkStart w:id="45" w:name="_Toc499788835"/>
      <w:r w:rsidR="004C6019" w:rsidRPr="00C44A74">
        <w:rPr>
          <w:i w:val="0"/>
          <w:color w:val="000000" w:themeColor="text1"/>
          <w:sz w:val="24"/>
          <w:szCs w:val="24"/>
        </w:rPr>
        <w:t>ER diagram – MLA</w:t>
      </w:r>
      <w:bookmarkEnd w:id="45"/>
      <w:commentRangeEnd w:id="44"/>
      <w:r w:rsidR="00035B32" w:rsidRPr="00C44A74">
        <w:rPr>
          <w:rStyle w:val="CommentReference"/>
          <w:i w:val="0"/>
          <w:iCs w:val="0"/>
          <w:color w:val="000000" w:themeColor="text1"/>
        </w:rPr>
        <w:commentReference w:id="44"/>
      </w:r>
    </w:p>
    <w:p w14:paraId="529B4A25" w14:textId="3000310F" w:rsidR="00C974A2" w:rsidRPr="00C44A74" w:rsidRDefault="002F2E9D" w:rsidP="004D1FFF">
      <w:pPr>
        <w:pStyle w:val="Heading1"/>
        <w:numPr>
          <w:ilvl w:val="0"/>
          <w:numId w:val="23"/>
        </w:numPr>
      </w:pPr>
      <w:bookmarkStart w:id="46" w:name="_Toc499788932"/>
      <w:bookmarkStart w:id="47" w:name="_Toc497849876"/>
      <w:r w:rsidRPr="00C44A74">
        <w:lastRenderedPageBreak/>
        <w:t>SOFTWARE DEVELOPMENT CYCLE</w:t>
      </w:r>
      <w:bookmarkEnd w:id="46"/>
    </w:p>
    <w:p w14:paraId="6AC4AAE4" w14:textId="0D38882E" w:rsidR="00DA20FF" w:rsidRPr="00C44A74" w:rsidRDefault="0027422A" w:rsidP="00914462">
      <w:pPr>
        <w:spacing w:line="480" w:lineRule="auto"/>
        <w:jc w:val="both"/>
        <w:rPr>
          <w:color w:val="000000" w:themeColor="text1"/>
        </w:rPr>
      </w:pPr>
      <w:r w:rsidRPr="00C44A74">
        <w:rPr>
          <w:color w:val="000000" w:themeColor="text1"/>
        </w:rPr>
        <w:t xml:space="preserve">In this chapter, </w:t>
      </w:r>
      <w:r w:rsidR="00090DCC" w:rsidRPr="00C44A74">
        <w:rPr>
          <w:color w:val="000000" w:themeColor="text1"/>
        </w:rPr>
        <w:t>the</w:t>
      </w:r>
      <w:r w:rsidR="001F57A6" w:rsidRPr="00C44A74">
        <w:rPr>
          <w:color w:val="000000" w:themeColor="text1"/>
        </w:rPr>
        <w:t xml:space="preserve">re is a </w:t>
      </w:r>
      <w:r w:rsidR="00090DCC" w:rsidRPr="00C44A74">
        <w:rPr>
          <w:color w:val="000000" w:themeColor="text1"/>
        </w:rPr>
        <w:t>brief</w:t>
      </w:r>
      <w:r w:rsidR="001F57A6" w:rsidRPr="00C44A74">
        <w:rPr>
          <w:color w:val="000000" w:themeColor="text1"/>
        </w:rPr>
        <w:t xml:space="preserve"> description</w:t>
      </w:r>
      <w:r w:rsidR="00090DCC" w:rsidRPr="00C44A74">
        <w:rPr>
          <w:color w:val="000000" w:themeColor="text1"/>
        </w:rPr>
        <w:t xml:space="preserve"> about the </w:t>
      </w:r>
      <w:r w:rsidRPr="00C44A74">
        <w:rPr>
          <w:color w:val="000000" w:themeColor="text1"/>
        </w:rPr>
        <w:t>Software Development Life</w:t>
      </w:r>
      <w:r w:rsidR="0056431A" w:rsidRPr="00C44A74">
        <w:rPr>
          <w:color w:val="000000" w:themeColor="text1"/>
        </w:rPr>
        <w:t xml:space="preserve"> C</w:t>
      </w:r>
      <w:r w:rsidRPr="00C44A74">
        <w:rPr>
          <w:color w:val="000000" w:themeColor="text1"/>
        </w:rPr>
        <w:t>ycle</w:t>
      </w:r>
      <w:r w:rsidR="004C48F4">
        <w:rPr>
          <w:color w:val="000000" w:themeColor="text1"/>
        </w:rPr>
        <w:t xml:space="preserve"> (SDLC)</w:t>
      </w:r>
      <w:r w:rsidR="00490247" w:rsidRPr="00C44A74">
        <w:rPr>
          <w:rStyle w:val="CommentReference"/>
          <w:color w:val="000000" w:themeColor="text1"/>
        </w:rPr>
        <w:t xml:space="preserve">, </w:t>
      </w:r>
      <w:r w:rsidR="00490247" w:rsidRPr="00C44A74">
        <w:rPr>
          <w:color w:val="000000" w:themeColor="text1"/>
        </w:rPr>
        <w:t>and it shows a path from p</w:t>
      </w:r>
      <w:commentRangeStart w:id="48"/>
      <w:r w:rsidR="00490247" w:rsidRPr="00C44A74">
        <w:rPr>
          <w:color w:val="000000" w:themeColor="text1"/>
        </w:rPr>
        <w:t>lanning to deployment</w:t>
      </w:r>
      <w:commentRangeEnd w:id="48"/>
      <w:r w:rsidR="00490247" w:rsidRPr="00C44A74">
        <w:rPr>
          <w:rStyle w:val="CommentReference"/>
          <w:color w:val="000000" w:themeColor="text1"/>
        </w:rPr>
        <w:commentReference w:id="48"/>
      </w:r>
      <w:r w:rsidR="00490247" w:rsidRPr="00C44A74">
        <w:rPr>
          <w:color w:val="000000" w:themeColor="text1"/>
        </w:rPr>
        <w:t>.</w:t>
      </w:r>
      <w:r w:rsidR="0020793C" w:rsidRPr="00C44A74">
        <w:rPr>
          <w:color w:val="000000" w:themeColor="text1"/>
        </w:rPr>
        <w:t xml:space="preserve"> </w:t>
      </w:r>
      <w:r w:rsidRPr="00C44A74">
        <w:rPr>
          <w:color w:val="000000" w:themeColor="text1"/>
        </w:rPr>
        <w:t>Every piece of software is developed wi</w:t>
      </w:r>
      <w:r w:rsidR="00D17576" w:rsidRPr="00C44A74">
        <w:rPr>
          <w:color w:val="000000" w:themeColor="text1"/>
        </w:rPr>
        <w:t xml:space="preserve">th great </w:t>
      </w:r>
      <w:r w:rsidR="00832EB3" w:rsidRPr="00C44A74">
        <w:rPr>
          <w:color w:val="000000" w:themeColor="text1"/>
        </w:rPr>
        <w:t xml:space="preserve">amounts of </w:t>
      </w:r>
      <w:r w:rsidR="00D17576" w:rsidRPr="00C44A74">
        <w:rPr>
          <w:color w:val="000000" w:themeColor="text1"/>
        </w:rPr>
        <w:t>planning</w:t>
      </w:r>
      <w:r w:rsidR="00832EB3" w:rsidRPr="00C44A74">
        <w:rPr>
          <w:color w:val="000000" w:themeColor="text1"/>
        </w:rPr>
        <w:t>, without</w:t>
      </w:r>
      <w:r w:rsidR="00D17576" w:rsidRPr="00C44A74">
        <w:rPr>
          <w:color w:val="000000" w:themeColor="text1"/>
        </w:rPr>
        <w:t xml:space="preserve"> </w:t>
      </w:r>
      <w:r w:rsidR="00832EB3" w:rsidRPr="00C44A74">
        <w:rPr>
          <w:color w:val="000000" w:themeColor="text1"/>
        </w:rPr>
        <w:t>which</w:t>
      </w:r>
      <w:r w:rsidRPr="00C44A74">
        <w:rPr>
          <w:color w:val="000000" w:themeColor="text1"/>
        </w:rPr>
        <w:t xml:space="preserve"> it is not possible to get the expected outcome. There are different types of SDLC models, and each SDLC model is divided into phases. There is a task associated with each phase, as shown below in Figure</w:t>
      </w:r>
      <w:r w:rsidR="00101FAB" w:rsidRPr="00C44A74">
        <w:rPr>
          <w:color w:val="000000" w:themeColor="text1"/>
        </w:rPr>
        <w:t xml:space="preserve"> 2</w:t>
      </w:r>
      <w:r w:rsidRPr="00C44A74">
        <w:rPr>
          <w:color w:val="000000" w:themeColor="text1"/>
        </w:rPr>
        <w:t xml:space="preserve">, </w:t>
      </w:r>
      <w:r w:rsidR="00F95306" w:rsidRPr="00C44A74">
        <w:rPr>
          <w:color w:val="000000" w:themeColor="text1"/>
        </w:rPr>
        <w:t xml:space="preserve">which are </w:t>
      </w:r>
      <w:r w:rsidRPr="00C44A74">
        <w:rPr>
          <w:color w:val="000000" w:themeColor="text1"/>
        </w:rPr>
        <w:t xml:space="preserve">Planning, Analysis, Design, Implementation, and Maintenance. </w:t>
      </w:r>
      <w:r w:rsidR="00DC6492" w:rsidRPr="00C44A74">
        <w:rPr>
          <w:color w:val="000000" w:themeColor="text1"/>
        </w:rPr>
        <w:t xml:space="preserve"> </w:t>
      </w:r>
    </w:p>
    <w:p w14:paraId="3DFBFFB8" w14:textId="5F16185E" w:rsidR="000D3538" w:rsidRPr="00C44A74" w:rsidRDefault="0008284E" w:rsidP="004F704C">
      <w:pPr>
        <w:spacing w:line="480" w:lineRule="auto"/>
        <w:jc w:val="center"/>
        <w:rPr>
          <w:color w:val="000000" w:themeColor="text1"/>
        </w:rPr>
      </w:pPr>
      <w:r w:rsidRPr="00C44A74">
        <w:rPr>
          <w:noProof/>
          <w:color w:val="000000" w:themeColor="text1"/>
        </w:rPr>
        <w:drawing>
          <wp:inline distT="0" distB="0" distL="0" distR="0" wp14:anchorId="5E99A116" wp14:editId="047E802D">
            <wp:extent cx="2091219" cy="2091219"/>
            <wp:effectExtent l="25400" t="25400" r="0" b="0"/>
            <wp:docPr id="1" name="Picture 1" descr="../../440px-SDLC-Maintenance-Highl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0px-SDLC-Maintenance-Highlighte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91219" cy="2091219"/>
                    </a:xfrm>
                    <a:prstGeom prst="rect">
                      <a:avLst/>
                    </a:prstGeom>
                    <a:noFill/>
                    <a:ln>
                      <a:solidFill>
                        <a:schemeClr val="accent1"/>
                      </a:solidFill>
                    </a:ln>
                  </pic:spPr>
                </pic:pic>
              </a:graphicData>
            </a:graphic>
          </wp:inline>
        </w:drawing>
      </w:r>
    </w:p>
    <w:p w14:paraId="458885AC" w14:textId="4104BEE2" w:rsidR="00F57F04" w:rsidRPr="00C44A74" w:rsidRDefault="000D3538" w:rsidP="000D3538">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2</w:t>
      </w:r>
      <w:r w:rsidRPr="00C44A74">
        <w:rPr>
          <w:i w:val="0"/>
          <w:color w:val="000000" w:themeColor="text1"/>
          <w:sz w:val="24"/>
          <w:szCs w:val="24"/>
        </w:rPr>
        <w:fldChar w:fldCharType="end"/>
      </w:r>
      <w:r w:rsidR="00360FFD">
        <w:rPr>
          <w:i w:val="0"/>
          <w:color w:val="000000" w:themeColor="text1"/>
          <w:sz w:val="24"/>
          <w:szCs w:val="24"/>
        </w:rPr>
        <w:t>.</w:t>
      </w:r>
      <w:r w:rsidRPr="00C44A74">
        <w:rPr>
          <w:i w:val="0"/>
          <w:color w:val="000000" w:themeColor="text1"/>
          <w:sz w:val="24"/>
          <w:szCs w:val="24"/>
        </w:rPr>
        <w:t xml:space="preserve"> </w:t>
      </w:r>
      <w:bookmarkStart w:id="49" w:name="_Toc499788836"/>
      <w:r w:rsidR="00CB4971" w:rsidRPr="00C44A74">
        <w:rPr>
          <w:i w:val="0"/>
          <w:color w:val="000000" w:themeColor="text1"/>
          <w:sz w:val="24"/>
          <w:szCs w:val="24"/>
        </w:rPr>
        <w:t xml:space="preserve">Model of </w:t>
      </w:r>
      <w:r w:rsidRPr="00C44A74">
        <w:rPr>
          <w:i w:val="0"/>
          <w:color w:val="000000" w:themeColor="text1"/>
          <w:sz w:val="24"/>
          <w:szCs w:val="24"/>
        </w:rPr>
        <w:t>SDLC</w:t>
      </w:r>
      <w:r w:rsidR="004B2AA5" w:rsidRPr="00C44A74">
        <w:rPr>
          <w:i w:val="0"/>
          <w:color w:val="000000" w:themeColor="text1"/>
          <w:sz w:val="24"/>
          <w:szCs w:val="24"/>
        </w:rPr>
        <w:t xml:space="preserve"> [2]</w:t>
      </w:r>
      <w:bookmarkEnd w:id="49"/>
    </w:p>
    <w:p w14:paraId="217CF512" w14:textId="3DB3954F" w:rsidR="00765CA1" w:rsidRPr="00C44A74" w:rsidRDefault="005C2EC0" w:rsidP="00914462">
      <w:pPr>
        <w:spacing w:line="480" w:lineRule="auto"/>
        <w:jc w:val="both"/>
        <w:rPr>
          <w:color w:val="000000" w:themeColor="text1"/>
        </w:rPr>
      </w:pPr>
      <w:r w:rsidRPr="00C44A74">
        <w:rPr>
          <w:color w:val="000000" w:themeColor="text1"/>
        </w:rPr>
        <w:t>The description</w:t>
      </w:r>
      <w:r w:rsidR="00F95306" w:rsidRPr="00C44A74">
        <w:rPr>
          <w:color w:val="000000" w:themeColor="text1"/>
        </w:rPr>
        <w:t>s</w:t>
      </w:r>
      <w:r w:rsidRPr="00C44A74">
        <w:rPr>
          <w:color w:val="000000" w:themeColor="text1"/>
        </w:rPr>
        <w:t xml:space="preserve"> </w:t>
      </w:r>
      <w:r w:rsidR="00765CA1" w:rsidRPr="00C44A74">
        <w:rPr>
          <w:color w:val="000000" w:themeColor="text1"/>
        </w:rPr>
        <w:t xml:space="preserve">about all the phases are </w:t>
      </w:r>
      <w:r w:rsidR="00572FCB" w:rsidRPr="00C44A74">
        <w:rPr>
          <w:color w:val="000000" w:themeColor="text1"/>
        </w:rPr>
        <w:t>as follows</w:t>
      </w:r>
      <w:r w:rsidR="00765CA1" w:rsidRPr="00C44A74">
        <w:rPr>
          <w:color w:val="000000" w:themeColor="text1"/>
        </w:rPr>
        <w:t>,</w:t>
      </w:r>
    </w:p>
    <w:p w14:paraId="51D2885B" w14:textId="18700D39" w:rsidR="00765CA1" w:rsidRPr="00C44A74" w:rsidRDefault="00765CA1" w:rsidP="004D1FFF">
      <w:pPr>
        <w:pStyle w:val="ListParagraph"/>
        <w:numPr>
          <w:ilvl w:val="0"/>
          <w:numId w:val="11"/>
        </w:numPr>
        <w:spacing w:line="480" w:lineRule="auto"/>
        <w:jc w:val="both"/>
        <w:rPr>
          <w:color w:val="000000" w:themeColor="text1"/>
        </w:rPr>
      </w:pPr>
      <w:r w:rsidRPr="00C44A74">
        <w:rPr>
          <w:b/>
          <w:color w:val="000000" w:themeColor="text1"/>
        </w:rPr>
        <w:t>Planning</w:t>
      </w:r>
      <w:r w:rsidRPr="00C44A74">
        <w:rPr>
          <w:color w:val="000000" w:themeColor="text1"/>
        </w:rPr>
        <w:t xml:space="preserve"> – In this phase, the developer needs to collect the requirements of </w:t>
      </w:r>
      <w:r w:rsidR="00572FCB" w:rsidRPr="00C44A74">
        <w:rPr>
          <w:color w:val="000000" w:themeColor="text1"/>
        </w:rPr>
        <w:t>the</w:t>
      </w:r>
      <w:r w:rsidR="00960B87" w:rsidRPr="00C44A74">
        <w:rPr>
          <w:color w:val="000000" w:themeColor="text1"/>
        </w:rPr>
        <w:t xml:space="preserve"> </w:t>
      </w:r>
      <w:r w:rsidR="00322C6B" w:rsidRPr="00C44A74">
        <w:rPr>
          <w:rStyle w:val="CommentReference"/>
          <w:color w:val="000000" w:themeColor="text1"/>
        </w:rPr>
        <w:commentReference w:id="50"/>
      </w:r>
      <w:r w:rsidRPr="00C44A74">
        <w:rPr>
          <w:color w:val="000000" w:themeColor="text1"/>
        </w:rPr>
        <w:t xml:space="preserve">entire system. In MLA, </w:t>
      </w:r>
      <w:r w:rsidR="000D4B50" w:rsidRPr="00C44A74">
        <w:rPr>
          <w:color w:val="000000" w:themeColor="text1"/>
        </w:rPr>
        <w:t xml:space="preserve">the requirement has been collected from </w:t>
      </w:r>
      <w:r w:rsidR="00C66A2C" w:rsidRPr="00C44A74">
        <w:rPr>
          <w:color w:val="000000" w:themeColor="text1"/>
        </w:rPr>
        <w:t xml:space="preserve">the </w:t>
      </w:r>
      <w:r w:rsidR="000D4B50" w:rsidRPr="00C44A74">
        <w:rPr>
          <w:color w:val="000000" w:themeColor="text1"/>
        </w:rPr>
        <w:t>professor</w:t>
      </w:r>
      <w:r w:rsidRPr="00C44A74">
        <w:rPr>
          <w:color w:val="000000" w:themeColor="text1"/>
        </w:rPr>
        <w:t>.</w:t>
      </w:r>
    </w:p>
    <w:p w14:paraId="14C5FC94" w14:textId="0108BB28" w:rsidR="00765CA1" w:rsidRPr="00C44A74" w:rsidRDefault="00765CA1" w:rsidP="004D1FFF">
      <w:pPr>
        <w:pStyle w:val="ListParagraph"/>
        <w:numPr>
          <w:ilvl w:val="0"/>
          <w:numId w:val="11"/>
        </w:numPr>
        <w:spacing w:line="480" w:lineRule="auto"/>
        <w:jc w:val="both"/>
        <w:rPr>
          <w:color w:val="000000" w:themeColor="text1"/>
        </w:rPr>
      </w:pPr>
      <w:r w:rsidRPr="00C44A74">
        <w:rPr>
          <w:b/>
          <w:color w:val="000000" w:themeColor="text1"/>
        </w:rPr>
        <w:t>Analysis</w:t>
      </w:r>
      <w:r w:rsidRPr="00C44A74">
        <w:rPr>
          <w:color w:val="000000" w:themeColor="text1"/>
        </w:rPr>
        <w:t xml:space="preserve"> – In this phase, the developer must </w:t>
      </w:r>
      <w:r w:rsidR="00F95306" w:rsidRPr="00C44A74">
        <w:rPr>
          <w:color w:val="000000" w:themeColor="text1"/>
        </w:rPr>
        <w:t>analyze the parameters</w:t>
      </w:r>
      <w:r w:rsidRPr="00C44A74">
        <w:rPr>
          <w:color w:val="000000" w:themeColor="text1"/>
        </w:rPr>
        <w:t xml:space="preserve"> from the planning stage. The</w:t>
      </w:r>
      <w:r w:rsidR="00756676" w:rsidRPr="00C44A74">
        <w:rPr>
          <w:color w:val="000000" w:themeColor="text1"/>
        </w:rPr>
        <w:t xml:space="preserve"> developer has to decide how </w:t>
      </w:r>
      <w:r w:rsidRPr="00C44A74">
        <w:rPr>
          <w:color w:val="000000" w:themeColor="text1"/>
        </w:rPr>
        <w:t xml:space="preserve">efficiently the product could be developed using different architecture and design patterns. The developer has to keep efficiency in mind, but </w:t>
      </w:r>
      <w:r w:rsidR="00F95306" w:rsidRPr="00C44A74">
        <w:rPr>
          <w:color w:val="000000" w:themeColor="text1"/>
        </w:rPr>
        <w:t>must also consider</w:t>
      </w:r>
      <w:r w:rsidRPr="00C44A74">
        <w:rPr>
          <w:color w:val="000000" w:themeColor="text1"/>
        </w:rPr>
        <w:t xml:space="preserve"> reusability and scalability. In </w:t>
      </w:r>
      <w:r w:rsidR="008B65F9" w:rsidRPr="00C44A74">
        <w:rPr>
          <w:color w:val="000000" w:themeColor="text1"/>
        </w:rPr>
        <w:t xml:space="preserve">the </w:t>
      </w:r>
      <w:r w:rsidR="00021D68" w:rsidRPr="00C44A74">
        <w:rPr>
          <w:color w:val="000000" w:themeColor="text1"/>
        </w:rPr>
        <w:lastRenderedPageBreak/>
        <w:t xml:space="preserve">MLA, the </w:t>
      </w:r>
      <w:commentRangeStart w:id="51"/>
      <w:r w:rsidRPr="00C44A74">
        <w:rPr>
          <w:color w:val="000000" w:themeColor="text1"/>
        </w:rPr>
        <w:t>3</w:t>
      </w:r>
      <w:r w:rsidR="00560140" w:rsidRPr="00C44A74">
        <w:rPr>
          <w:color w:val="000000" w:themeColor="text1"/>
        </w:rPr>
        <w:t>-t</w:t>
      </w:r>
      <w:r w:rsidRPr="00C44A74">
        <w:rPr>
          <w:color w:val="000000" w:themeColor="text1"/>
        </w:rPr>
        <w:t xml:space="preserve">ier </w:t>
      </w:r>
      <w:commentRangeEnd w:id="51"/>
      <w:r w:rsidR="00322C6B" w:rsidRPr="00C44A74">
        <w:rPr>
          <w:rStyle w:val="CommentReference"/>
          <w:color w:val="000000" w:themeColor="text1"/>
        </w:rPr>
        <w:commentReference w:id="51"/>
      </w:r>
      <w:r w:rsidRPr="00C44A74">
        <w:rPr>
          <w:color w:val="000000" w:themeColor="text1"/>
        </w:rPr>
        <w:t xml:space="preserve">Architecture and different </w:t>
      </w:r>
      <w:r w:rsidR="001A0E6E" w:rsidRPr="00C44A74">
        <w:rPr>
          <w:color w:val="000000" w:themeColor="text1"/>
        </w:rPr>
        <w:t>d</w:t>
      </w:r>
      <w:commentRangeStart w:id="52"/>
      <w:r w:rsidRPr="00C44A74">
        <w:rPr>
          <w:color w:val="000000" w:themeColor="text1"/>
        </w:rPr>
        <w:t>esign</w:t>
      </w:r>
      <w:commentRangeEnd w:id="52"/>
      <w:r w:rsidR="00322C6B" w:rsidRPr="00C44A74">
        <w:rPr>
          <w:rStyle w:val="CommentReference"/>
          <w:color w:val="000000" w:themeColor="text1"/>
        </w:rPr>
        <w:commentReference w:id="52"/>
      </w:r>
      <w:r w:rsidRPr="00C44A74">
        <w:rPr>
          <w:color w:val="000000" w:themeColor="text1"/>
        </w:rPr>
        <w:t xml:space="preserve"> patterns like</w:t>
      </w:r>
      <w:r w:rsidR="00E63F6D" w:rsidRPr="00C44A74">
        <w:rPr>
          <w:color w:val="000000" w:themeColor="text1"/>
        </w:rPr>
        <w:t xml:space="preserve"> Model-View-Controller (MVC) </w:t>
      </w:r>
      <w:r w:rsidR="00F92438" w:rsidRPr="00C44A74">
        <w:rPr>
          <w:color w:val="000000" w:themeColor="text1"/>
        </w:rPr>
        <w:t>were</w:t>
      </w:r>
      <w:r w:rsidR="00E63F6D" w:rsidRPr="00C44A74">
        <w:rPr>
          <w:color w:val="000000" w:themeColor="text1"/>
        </w:rPr>
        <w:t xml:space="preserve"> used</w:t>
      </w:r>
      <w:r w:rsidR="00F92438" w:rsidRPr="00C44A74">
        <w:rPr>
          <w:color w:val="000000" w:themeColor="text1"/>
        </w:rPr>
        <w:t xml:space="preserve"> for development of the application</w:t>
      </w:r>
      <w:r w:rsidRPr="00C44A74">
        <w:rPr>
          <w:color w:val="000000" w:themeColor="text1"/>
        </w:rPr>
        <w:t>.</w:t>
      </w:r>
    </w:p>
    <w:p w14:paraId="0A77745D" w14:textId="0E7323B1" w:rsidR="00765CA1" w:rsidRPr="00C44A74" w:rsidRDefault="00765CA1" w:rsidP="004D1FFF">
      <w:pPr>
        <w:pStyle w:val="ListParagraph"/>
        <w:numPr>
          <w:ilvl w:val="0"/>
          <w:numId w:val="11"/>
        </w:numPr>
        <w:spacing w:line="480" w:lineRule="auto"/>
        <w:jc w:val="both"/>
        <w:rPr>
          <w:color w:val="000000" w:themeColor="text1"/>
        </w:rPr>
      </w:pPr>
      <w:r w:rsidRPr="00C44A74">
        <w:rPr>
          <w:b/>
          <w:color w:val="000000" w:themeColor="text1"/>
        </w:rPr>
        <w:t>Design</w:t>
      </w:r>
      <w:r w:rsidRPr="00C44A74">
        <w:rPr>
          <w:color w:val="000000" w:themeColor="text1"/>
        </w:rPr>
        <w:t xml:space="preserve"> – In t</w:t>
      </w:r>
      <w:r w:rsidR="00790F4F" w:rsidRPr="00C44A74">
        <w:rPr>
          <w:color w:val="000000" w:themeColor="text1"/>
        </w:rPr>
        <w:t>his phase, a developer needs to implement</w:t>
      </w:r>
      <w:r w:rsidRPr="00C44A74">
        <w:rPr>
          <w:color w:val="000000" w:themeColor="text1"/>
        </w:rPr>
        <w:t xml:space="preserve"> </w:t>
      </w:r>
      <w:r w:rsidR="00790F4F" w:rsidRPr="00C44A74">
        <w:rPr>
          <w:color w:val="000000" w:themeColor="text1"/>
        </w:rPr>
        <w:t xml:space="preserve">the </w:t>
      </w:r>
      <w:r w:rsidRPr="00C44A74">
        <w:rPr>
          <w:color w:val="000000" w:themeColor="text1"/>
        </w:rPr>
        <w:t>Graphics User Inte</w:t>
      </w:r>
      <w:r w:rsidR="00485E45" w:rsidRPr="00C44A74">
        <w:rPr>
          <w:color w:val="000000" w:themeColor="text1"/>
        </w:rPr>
        <w:t>rface (</w:t>
      </w:r>
      <w:r w:rsidR="00844323" w:rsidRPr="00C44A74">
        <w:rPr>
          <w:color w:val="000000" w:themeColor="text1"/>
        </w:rPr>
        <w:t>GUI) of the application. T</w:t>
      </w:r>
      <w:r w:rsidR="00485E45" w:rsidRPr="00C44A74">
        <w:rPr>
          <w:color w:val="000000" w:themeColor="text1"/>
        </w:rPr>
        <w:t>he designer has a vital role which h</w:t>
      </w:r>
      <w:r w:rsidRPr="00C44A74">
        <w:rPr>
          <w:color w:val="000000" w:themeColor="text1"/>
        </w:rPr>
        <w:t xml:space="preserve">e has to design in terms of User Interface / User Experience (UI/UX). </w:t>
      </w:r>
      <w:r w:rsidR="00C879A2" w:rsidRPr="00C44A74">
        <w:rPr>
          <w:color w:val="000000" w:themeColor="text1"/>
        </w:rPr>
        <w:t xml:space="preserve">While designing the MLA, the </w:t>
      </w:r>
      <w:r w:rsidRPr="00C44A74">
        <w:rPr>
          <w:color w:val="000000" w:themeColor="text1"/>
        </w:rPr>
        <w:t>Material Design</w:t>
      </w:r>
      <w:r w:rsidR="00277564" w:rsidRPr="00C44A74">
        <w:rPr>
          <w:color w:val="000000" w:themeColor="text1"/>
        </w:rPr>
        <w:t xml:space="preserve"> is used,</w:t>
      </w:r>
      <w:r w:rsidRPr="00C44A74">
        <w:rPr>
          <w:color w:val="000000" w:themeColor="text1"/>
        </w:rPr>
        <w:t xml:space="preserve"> which is a default design for the Android Platform</w:t>
      </w:r>
      <w:r w:rsidR="00277564" w:rsidRPr="00C44A74">
        <w:rPr>
          <w:color w:val="000000" w:themeColor="text1"/>
        </w:rPr>
        <w:t>.</w:t>
      </w:r>
    </w:p>
    <w:p w14:paraId="23B7C8E9" w14:textId="6BF82C96" w:rsidR="00765CA1" w:rsidRPr="00C44A74" w:rsidRDefault="00765CA1" w:rsidP="004D1FFF">
      <w:pPr>
        <w:pStyle w:val="ListParagraph"/>
        <w:numPr>
          <w:ilvl w:val="0"/>
          <w:numId w:val="11"/>
        </w:numPr>
        <w:spacing w:line="480" w:lineRule="auto"/>
        <w:jc w:val="both"/>
        <w:rPr>
          <w:color w:val="000000" w:themeColor="text1"/>
        </w:rPr>
      </w:pPr>
      <w:r w:rsidRPr="00C44A74">
        <w:rPr>
          <w:b/>
          <w:color w:val="000000" w:themeColor="text1"/>
        </w:rPr>
        <w:t>Implementation</w:t>
      </w:r>
      <w:r w:rsidRPr="00C44A74">
        <w:rPr>
          <w:color w:val="000000" w:themeColor="text1"/>
        </w:rPr>
        <w:t xml:space="preserve"> – In this phase, a developer needs to implement </w:t>
      </w:r>
      <w:r w:rsidR="006570E6" w:rsidRPr="00C44A74">
        <w:rPr>
          <w:color w:val="000000" w:themeColor="text1"/>
        </w:rPr>
        <w:t>the</w:t>
      </w:r>
      <w:r w:rsidR="00322C6B" w:rsidRPr="00C44A74">
        <w:rPr>
          <w:rStyle w:val="CommentReference"/>
          <w:color w:val="000000" w:themeColor="text1"/>
        </w:rPr>
        <w:commentReference w:id="53"/>
      </w:r>
      <w:r w:rsidR="006570E6" w:rsidRPr="00C44A74">
        <w:rPr>
          <w:color w:val="000000" w:themeColor="text1"/>
        </w:rPr>
        <w:t xml:space="preserve"> </w:t>
      </w:r>
      <w:r w:rsidRPr="00C44A74">
        <w:rPr>
          <w:color w:val="000000" w:themeColor="text1"/>
        </w:rPr>
        <w:t xml:space="preserve">entire system with the determined design </w:t>
      </w:r>
      <w:r w:rsidR="006570E6" w:rsidRPr="00C44A74">
        <w:rPr>
          <w:color w:val="000000" w:themeColor="text1"/>
        </w:rPr>
        <w:t>from</w:t>
      </w:r>
      <w:r w:rsidRPr="00C44A74">
        <w:rPr>
          <w:color w:val="000000" w:themeColor="text1"/>
        </w:rPr>
        <w:t xml:space="preserve"> the previous phase. The development of this phase is t</w:t>
      </w:r>
      <w:r w:rsidR="004F5722" w:rsidRPr="00C44A74">
        <w:rPr>
          <w:color w:val="000000" w:themeColor="text1"/>
        </w:rPr>
        <w:t>otally dependent on the</w:t>
      </w:r>
      <w:r w:rsidRPr="00C44A74">
        <w:rPr>
          <w:color w:val="000000" w:themeColor="text1"/>
        </w:rPr>
        <w:t xml:space="preserve"> 3 phases</w:t>
      </w:r>
      <w:r w:rsidR="004F5722" w:rsidRPr="00C44A74">
        <w:rPr>
          <w:color w:val="000000" w:themeColor="text1"/>
        </w:rPr>
        <w:t xml:space="preserve"> listed above</w:t>
      </w:r>
      <w:r w:rsidRPr="00C44A74">
        <w:rPr>
          <w:color w:val="000000" w:themeColor="text1"/>
        </w:rPr>
        <w:t xml:space="preserve">. </w:t>
      </w:r>
    </w:p>
    <w:p w14:paraId="5CA3642A" w14:textId="609F340C" w:rsidR="00765CA1" w:rsidRPr="00C44A74" w:rsidRDefault="00765CA1" w:rsidP="004D1FFF">
      <w:pPr>
        <w:pStyle w:val="ListParagraph"/>
        <w:numPr>
          <w:ilvl w:val="0"/>
          <w:numId w:val="11"/>
        </w:numPr>
        <w:spacing w:line="480" w:lineRule="auto"/>
        <w:jc w:val="both"/>
        <w:rPr>
          <w:color w:val="000000" w:themeColor="text1"/>
        </w:rPr>
      </w:pPr>
      <w:r w:rsidRPr="00C44A74">
        <w:rPr>
          <w:b/>
          <w:color w:val="000000" w:themeColor="text1"/>
        </w:rPr>
        <w:t>Maintenance</w:t>
      </w:r>
      <w:r w:rsidRPr="00C44A74">
        <w:rPr>
          <w:color w:val="000000" w:themeColor="text1"/>
        </w:rPr>
        <w:t xml:space="preserve"> – This is the last phase of the SDLC. After completion of the implementation phase, the ap</w:t>
      </w:r>
      <w:r w:rsidR="00D85777" w:rsidRPr="00C44A74">
        <w:rPr>
          <w:color w:val="000000" w:themeColor="text1"/>
        </w:rPr>
        <w:t xml:space="preserve">plication should be maintained, and the software </w:t>
      </w:r>
      <w:r w:rsidR="008720CF" w:rsidRPr="00C44A74">
        <w:rPr>
          <w:color w:val="000000" w:themeColor="text1"/>
        </w:rPr>
        <w:t xml:space="preserve">should be </w:t>
      </w:r>
      <w:commentRangeStart w:id="54"/>
      <w:r w:rsidR="00155349" w:rsidRPr="00C44A74">
        <w:rPr>
          <w:color w:val="000000" w:themeColor="text1"/>
        </w:rPr>
        <w:t xml:space="preserve">tested </w:t>
      </w:r>
      <w:commentRangeEnd w:id="54"/>
      <w:r w:rsidR="00322C6B" w:rsidRPr="00C44A74">
        <w:rPr>
          <w:rStyle w:val="CommentReference"/>
          <w:color w:val="000000" w:themeColor="text1"/>
        </w:rPr>
        <w:commentReference w:id="54"/>
      </w:r>
      <w:r w:rsidR="00D85777" w:rsidRPr="00C44A74">
        <w:rPr>
          <w:color w:val="000000" w:themeColor="text1"/>
        </w:rPr>
        <w:t xml:space="preserve">to see if it is </w:t>
      </w:r>
      <w:r w:rsidRPr="00C44A74">
        <w:rPr>
          <w:color w:val="000000" w:themeColor="text1"/>
        </w:rPr>
        <w:t xml:space="preserve">bug-free. It might be possible that during the implementation phase, the team might not have considered some valid test cases, which can cause bugs. </w:t>
      </w:r>
      <w:r w:rsidR="006826C8" w:rsidRPr="00C44A74">
        <w:rPr>
          <w:color w:val="000000" w:themeColor="text1"/>
        </w:rPr>
        <w:t>B</w:t>
      </w:r>
      <w:r w:rsidRPr="00C44A74">
        <w:rPr>
          <w:color w:val="000000" w:themeColor="text1"/>
        </w:rPr>
        <w:t>ecause the application can be evolved with a new version, the current version should be scalable to that extent.</w:t>
      </w:r>
    </w:p>
    <w:p w14:paraId="03469114" w14:textId="77777777" w:rsidR="00F57F04" w:rsidRPr="00C44A74" w:rsidRDefault="00F57F04" w:rsidP="00914462">
      <w:pPr>
        <w:spacing w:line="480" w:lineRule="auto"/>
        <w:jc w:val="both"/>
        <w:rPr>
          <w:color w:val="000000" w:themeColor="text1"/>
        </w:rPr>
      </w:pPr>
    </w:p>
    <w:p w14:paraId="45385C5F" w14:textId="096035C4" w:rsidR="0073404E" w:rsidRPr="00C44A74" w:rsidRDefault="000F7C8E" w:rsidP="00914462">
      <w:pPr>
        <w:spacing w:line="480" w:lineRule="auto"/>
        <w:jc w:val="both"/>
        <w:rPr>
          <w:color w:val="000000" w:themeColor="text1"/>
        </w:rPr>
      </w:pPr>
      <w:r w:rsidRPr="00C44A74">
        <w:rPr>
          <w:color w:val="000000" w:themeColor="text1"/>
        </w:rPr>
        <w:t xml:space="preserve">As </w:t>
      </w:r>
      <w:r w:rsidR="00765CA1" w:rsidRPr="00C44A74">
        <w:rPr>
          <w:color w:val="000000" w:themeColor="text1"/>
        </w:rPr>
        <w:t xml:space="preserve">discussed above, there are different SDLC models, with the major difference between each model being the order of the phases. For example, Agile and Waterfall are two different SDLC models. In Waterfall model, it starts with </w:t>
      </w:r>
      <w:r w:rsidR="00B7339C" w:rsidRPr="00C44A74">
        <w:rPr>
          <w:color w:val="000000" w:themeColor="text1"/>
        </w:rPr>
        <w:t xml:space="preserve">the </w:t>
      </w:r>
      <w:r w:rsidR="00765CA1" w:rsidRPr="00C44A74">
        <w:rPr>
          <w:color w:val="000000" w:themeColor="text1"/>
        </w:rPr>
        <w:t>planning phase and moves to the next phase. It is easy to understand, but for long-term projects it does not work very well. When in an Agile model, it produces ongoing releases</w:t>
      </w:r>
      <w:r w:rsidR="00F72B5F" w:rsidRPr="00C44A74">
        <w:rPr>
          <w:color w:val="000000" w:themeColor="text1"/>
        </w:rPr>
        <w:t xml:space="preserve"> of different versions</w:t>
      </w:r>
      <w:r w:rsidR="00765CA1" w:rsidRPr="00C44A74">
        <w:rPr>
          <w:color w:val="000000" w:themeColor="text1"/>
        </w:rPr>
        <w:t xml:space="preserve">, </w:t>
      </w:r>
      <w:r w:rsidR="00765CA1" w:rsidRPr="00C44A74">
        <w:rPr>
          <w:color w:val="000000" w:themeColor="text1"/>
        </w:rPr>
        <w:lastRenderedPageBreak/>
        <w:t>each with small and incremental ch</w:t>
      </w:r>
      <w:r w:rsidR="009B742C" w:rsidRPr="00C44A74">
        <w:rPr>
          <w:color w:val="000000" w:themeColor="text1"/>
        </w:rPr>
        <w:t>anges from the previous release making it</w:t>
      </w:r>
      <w:r w:rsidR="00765CA1" w:rsidRPr="00C44A74">
        <w:rPr>
          <w:color w:val="000000" w:themeColor="text1"/>
        </w:rPr>
        <w:t xml:space="preserve"> an iterative model. </w:t>
      </w:r>
      <w:r w:rsidR="005D25E6" w:rsidRPr="00C44A74">
        <w:rPr>
          <w:color w:val="000000" w:themeColor="text1"/>
        </w:rPr>
        <w:t>T</w:t>
      </w:r>
      <w:r w:rsidR="005053EF" w:rsidRPr="00C44A74">
        <w:rPr>
          <w:color w:val="000000" w:themeColor="text1"/>
        </w:rPr>
        <w:t xml:space="preserve">he </w:t>
      </w:r>
      <w:r w:rsidR="005D25E6" w:rsidRPr="00C44A74">
        <w:rPr>
          <w:color w:val="000000" w:themeColor="text1"/>
        </w:rPr>
        <w:t xml:space="preserve">MLA </w:t>
      </w:r>
      <w:r w:rsidR="009B742C" w:rsidRPr="00C44A74">
        <w:rPr>
          <w:color w:val="000000" w:themeColor="text1"/>
        </w:rPr>
        <w:t>was</w:t>
      </w:r>
      <w:r w:rsidR="005D25E6" w:rsidRPr="00C44A74">
        <w:rPr>
          <w:color w:val="000000" w:themeColor="text1"/>
        </w:rPr>
        <w:t xml:space="preserve"> developed using </w:t>
      </w:r>
      <w:r w:rsidR="005053EF" w:rsidRPr="00C44A74">
        <w:rPr>
          <w:color w:val="000000" w:themeColor="text1"/>
        </w:rPr>
        <w:t xml:space="preserve">an </w:t>
      </w:r>
      <w:r w:rsidR="005D25E6" w:rsidRPr="00C44A74">
        <w:rPr>
          <w:color w:val="000000" w:themeColor="text1"/>
        </w:rPr>
        <w:t>Agile Model</w:t>
      </w:r>
      <w:r w:rsidR="00765CA1" w:rsidRPr="00C44A74">
        <w:rPr>
          <w:color w:val="000000" w:themeColor="text1"/>
        </w:rPr>
        <w:t xml:space="preserve">. </w:t>
      </w:r>
      <w:r w:rsidR="00E0798E" w:rsidRPr="00C44A74">
        <w:rPr>
          <w:color w:val="000000" w:themeColor="text1"/>
        </w:rPr>
        <w:t xml:space="preserve"> </w:t>
      </w:r>
      <w:r w:rsidR="00863799" w:rsidRPr="00C44A74">
        <w:rPr>
          <w:color w:val="000000" w:themeColor="text1"/>
        </w:rPr>
        <w:t xml:space="preserve">The previous chapter provides </w:t>
      </w:r>
      <w:r w:rsidR="00BF4561" w:rsidRPr="00C44A74">
        <w:rPr>
          <w:color w:val="000000" w:themeColor="text1"/>
        </w:rPr>
        <w:t>a</w:t>
      </w:r>
      <w:r w:rsidR="00765CA1" w:rsidRPr="00C44A74">
        <w:rPr>
          <w:color w:val="000000" w:themeColor="text1"/>
        </w:rPr>
        <w:t xml:space="preserve"> brief </w:t>
      </w:r>
      <w:r w:rsidR="00BF4561" w:rsidRPr="00C44A74">
        <w:rPr>
          <w:color w:val="000000" w:themeColor="text1"/>
        </w:rPr>
        <w:t xml:space="preserve">description </w:t>
      </w:r>
      <w:r w:rsidR="00765CA1" w:rsidRPr="00C44A74">
        <w:rPr>
          <w:color w:val="000000" w:themeColor="text1"/>
        </w:rPr>
        <w:t>abo</w:t>
      </w:r>
      <w:r w:rsidR="00863799" w:rsidRPr="00C44A74">
        <w:rPr>
          <w:color w:val="000000" w:themeColor="text1"/>
        </w:rPr>
        <w:t>ut what this application does</w:t>
      </w:r>
      <w:r w:rsidR="00765CA1" w:rsidRPr="00C44A74">
        <w:rPr>
          <w:color w:val="000000" w:themeColor="text1"/>
        </w:rPr>
        <w:t xml:space="preserve">. </w:t>
      </w:r>
      <w:r w:rsidR="00BF4561" w:rsidRPr="00C44A74">
        <w:rPr>
          <w:color w:val="000000" w:themeColor="text1"/>
        </w:rPr>
        <w:t>Now, in the following chapters, there are</w:t>
      </w:r>
      <w:r w:rsidR="00765CA1" w:rsidRPr="00C44A74">
        <w:rPr>
          <w:color w:val="000000" w:themeColor="text1"/>
        </w:rPr>
        <w:t xml:space="preserve"> detailed discussion</w:t>
      </w:r>
      <w:r w:rsidR="00BF4561" w:rsidRPr="00C44A74">
        <w:rPr>
          <w:color w:val="000000" w:themeColor="text1"/>
        </w:rPr>
        <w:t>s</w:t>
      </w:r>
      <w:r w:rsidR="00765CA1" w:rsidRPr="00C44A74">
        <w:rPr>
          <w:color w:val="000000" w:themeColor="text1"/>
        </w:rPr>
        <w:t xml:space="preserve"> about Analysis, Design, </w:t>
      </w:r>
      <w:r w:rsidR="00DA2D21" w:rsidRPr="00C44A74">
        <w:rPr>
          <w:color w:val="000000" w:themeColor="text1"/>
        </w:rPr>
        <w:t xml:space="preserve">and </w:t>
      </w:r>
      <w:r w:rsidR="00765CA1" w:rsidRPr="00C44A74">
        <w:rPr>
          <w:color w:val="000000" w:themeColor="text1"/>
        </w:rPr>
        <w:t>Implementation phases along with MLA.</w:t>
      </w:r>
    </w:p>
    <w:p w14:paraId="30B36E64" w14:textId="382F4E79" w:rsidR="00FA24BA" w:rsidRPr="00C44A74" w:rsidRDefault="00B92CAE" w:rsidP="00914462">
      <w:pPr>
        <w:spacing w:line="480" w:lineRule="auto"/>
        <w:jc w:val="both"/>
        <w:rPr>
          <w:color w:val="000000" w:themeColor="text1"/>
        </w:rPr>
      </w:pPr>
      <w:r w:rsidRPr="00C44A74">
        <w:rPr>
          <w:color w:val="000000" w:themeColor="text1"/>
        </w:rPr>
        <w:t xml:space="preserve">In </w:t>
      </w:r>
      <w:r w:rsidR="00FA24BA" w:rsidRPr="00C44A74">
        <w:rPr>
          <w:color w:val="000000" w:themeColor="text1"/>
        </w:rPr>
        <w:t xml:space="preserve">the Maintenance phase, a </w:t>
      </w:r>
      <w:r w:rsidR="00714E31" w:rsidRPr="00C44A74">
        <w:rPr>
          <w:color w:val="000000" w:themeColor="text1"/>
        </w:rPr>
        <w:t xml:space="preserve">number of </w:t>
      </w:r>
      <w:r w:rsidR="00FA24BA" w:rsidRPr="00C44A74">
        <w:rPr>
          <w:color w:val="000000" w:themeColor="text1"/>
        </w:rPr>
        <w:t>testing cycle</w:t>
      </w:r>
      <w:r w:rsidR="00714E31" w:rsidRPr="00C44A74">
        <w:rPr>
          <w:color w:val="000000" w:themeColor="text1"/>
        </w:rPr>
        <w:t>s</w:t>
      </w:r>
      <w:r w:rsidR="00FA24BA" w:rsidRPr="00C44A74">
        <w:rPr>
          <w:color w:val="000000" w:themeColor="text1"/>
        </w:rPr>
        <w:t xml:space="preserve"> </w:t>
      </w:r>
      <w:r w:rsidR="00714E31" w:rsidRPr="00C44A74">
        <w:rPr>
          <w:color w:val="000000" w:themeColor="text1"/>
        </w:rPr>
        <w:t>were</w:t>
      </w:r>
      <w:r w:rsidR="00FA24BA" w:rsidRPr="00C44A74">
        <w:rPr>
          <w:color w:val="000000" w:themeColor="text1"/>
        </w:rPr>
        <w:t xml:space="preserve"> </w:t>
      </w:r>
      <w:r w:rsidR="00714E31" w:rsidRPr="00C44A74">
        <w:rPr>
          <w:color w:val="000000" w:themeColor="text1"/>
        </w:rPr>
        <w:t>executed</w:t>
      </w:r>
      <w:r w:rsidRPr="00C44A74">
        <w:rPr>
          <w:color w:val="000000" w:themeColor="text1"/>
        </w:rPr>
        <w:t xml:space="preserve"> for the MLA</w:t>
      </w:r>
      <w:r w:rsidR="00FA24BA" w:rsidRPr="00C44A74">
        <w:rPr>
          <w:color w:val="000000" w:themeColor="text1"/>
        </w:rPr>
        <w:t xml:space="preserve">. The bugs were found and resolved. </w:t>
      </w:r>
    </w:p>
    <w:p w14:paraId="1E3C7385" w14:textId="77777777" w:rsidR="0073404E" w:rsidRPr="00C44A74" w:rsidRDefault="0073404E" w:rsidP="00914462">
      <w:pPr>
        <w:spacing w:line="480" w:lineRule="auto"/>
        <w:rPr>
          <w:color w:val="000000" w:themeColor="text1"/>
        </w:rPr>
      </w:pPr>
    </w:p>
    <w:p w14:paraId="102878FB" w14:textId="77777777" w:rsidR="0073404E" w:rsidRPr="00C44A74" w:rsidRDefault="0073404E" w:rsidP="00914462">
      <w:pPr>
        <w:spacing w:line="480" w:lineRule="auto"/>
        <w:rPr>
          <w:color w:val="000000" w:themeColor="text1"/>
        </w:rPr>
      </w:pPr>
    </w:p>
    <w:p w14:paraId="7BB5E97B" w14:textId="77777777" w:rsidR="0073404E" w:rsidRPr="00C44A74" w:rsidRDefault="0073404E" w:rsidP="00914462">
      <w:pPr>
        <w:spacing w:line="480" w:lineRule="auto"/>
        <w:rPr>
          <w:color w:val="000000" w:themeColor="text1"/>
        </w:rPr>
      </w:pPr>
    </w:p>
    <w:p w14:paraId="0CCB0BA6" w14:textId="77777777" w:rsidR="0073404E" w:rsidRPr="00C44A74" w:rsidRDefault="0073404E" w:rsidP="00914462">
      <w:pPr>
        <w:spacing w:line="480" w:lineRule="auto"/>
        <w:rPr>
          <w:color w:val="000000" w:themeColor="text1"/>
        </w:rPr>
      </w:pPr>
    </w:p>
    <w:p w14:paraId="648A8B70" w14:textId="77777777" w:rsidR="0073404E" w:rsidRPr="00C44A74" w:rsidRDefault="0073404E" w:rsidP="00914462">
      <w:pPr>
        <w:spacing w:line="480" w:lineRule="auto"/>
        <w:rPr>
          <w:color w:val="000000" w:themeColor="text1"/>
        </w:rPr>
      </w:pPr>
    </w:p>
    <w:p w14:paraId="32142101" w14:textId="77777777" w:rsidR="0073404E" w:rsidRPr="00C44A74" w:rsidRDefault="0073404E" w:rsidP="00914462">
      <w:pPr>
        <w:spacing w:line="480" w:lineRule="auto"/>
        <w:rPr>
          <w:color w:val="000000" w:themeColor="text1"/>
        </w:rPr>
      </w:pPr>
    </w:p>
    <w:p w14:paraId="4942EA9F" w14:textId="77777777" w:rsidR="0073404E" w:rsidRPr="00C44A74" w:rsidRDefault="0073404E" w:rsidP="00914462">
      <w:pPr>
        <w:spacing w:line="480" w:lineRule="auto"/>
        <w:rPr>
          <w:color w:val="000000" w:themeColor="text1"/>
        </w:rPr>
      </w:pPr>
    </w:p>
    <w:p w14:paraId="272FA5A3" w14:textId="77777777" w:rsidR="00700AE6" w:rsidRPr="00C44A74" w:rsidRDefault="00700AE6" w:rsidP="00914462">
      <w:pPr>
        <w:spacing w:line="480" w:lineRule="auto"/>
        <w:rPr>
          <w:color w:val="000000" w:themeColor="text1"/>
        </w:rPr>
      </w:pPr>
    </w:p>
    <w:p w14:paraId="69F229D1" w14:textId="77777777" w:rsidR="00700AE6" w:rsidRPr="00C44A74" w:rsidRDefault="00700AE6" w:rsidP="00914462">
      <w:pPr>
        <w:spacing w:line="480" w:lineRule="auto"/>
        <w:rPr>
          <w:color w:val="000000" w:themeColor="text1"/>
        </w:rPr>
      </w:pPr>
    </w:p>
    <w:p w14:paraId="2B0C63DF" w14:textId="77777777" w:rsidR="0053017C" w:rsidRPr="00C44A74" w:rsidRDefault="0053017C" w:rsidP="00914462">
      <w:pPr>
        <w:spacing w:line="480" w:lineRule="auto"/>
        <w:rPr>
          <w:color w:val="000000" w:themeColor="text1"/>
        </w:rPr>
      </w:pPr>
    </w:p>
    <w:p w14:paraId="7D598B44" w14:textId="77777777" w:rsidR="00E924B2" w:rsidRPr="00C44A74" w:rsidRDefault="00E924B2" w:rsidP="00914462">
      <w:pPr>
        <w:spacing w:line="480" w:lineRule="auto"/>
        <w:rPr>
          <w:color w:val="000000" w:themeColor="text1"/>
        </w:rPr>
      </w:pPr>
    </w:p>
    <w:p w14:paraId="0C41A831" w14:textId="732D223C" w:rsidR="00AE2893" w:rsidRPr="00C44A74" w:rsidRDefault="00D33E77" w:rsidP="004D1FFF">
      <w:pPr>
        <w:pStyle w:val="Heading1"/>
        <w:numPr>
          <w:ilvl w:val="0"/>
          <w:numId w:val="23"/>
        </w:numPr>
      </w:pPr>
      <w:bookmarkStart w:id="55" w:name="_Toc499788933"/>
      <w:r w:rsidRPr="00C44A74">
        <w:lastRenderedPageBreak/>
        <w:t xml:space="preserve">ANALYSIS - </w:t>
      </w:r>
      <w:r w:rsidR="0034767A" w:rsidRPr="00C44A74">
        <w:t>SYSTEM ARCHITECTURE</w:t>
      </w:r>
      <w:bookmarkEnd w:id="47"/>
      <w:r w:rsidRPr="00C44A74">
        <w:t xml:space="preserve"> AND DESIGN PATTERNS</w:t>
      </w:r>
      <w:bookmarkEnd w:id="55"/>
    </w:p>
    <w:p w14:paraId="3F6279BE" w14:textId="73CF3A86" w:rsidR="00E92B27" w:rsidRPr="00C44A74" w:rsidRDefault="00292E84" w:rsidP="00914462">
      <w:pPr>
        <w:spacing w:line="480" w:lineRule="auto"/>
        <w:jc w:val="both"/>
        <w:rPr>
          <w:color w:val="000000" w:themeColor="text1"/>
        </w:rPr>
      </w:pPr>
      <w:r w:rsidRPr="00C44A74">
        <w:rPr>
          <w:color w:val="000000" w:themeColor="text1"/>
        </w:rPr>
        <w:t>In the previous chapter,</w:t>
      </w:r>
      <w:r w:rsidR="00BB67E9" w:rsidRPr="00C44A74">
        <w:rPr>
          <w:color w:val="000000" w:themeColor="text1"/>
        </w:rPr>
        <w:t xml:space="preserve"> </w:t>
      </w:r>
      <w:r w:rsidR="00322C6B" w:rsidRPr="00C44A74">
        <w:rPr>
          <w:rStyle w:val="CommentReference"/>
          <w:color w:val="000000" w:themeColor="text1"/>
        </w:rPr>
        <w:commentReference w:id="56"/>
      </w:r>
      <w:r w:rsidRPr="00C44A74">
        <w:rPr>
          <w:color w:val="000000" w:themeColor="text1"/>
        </w:rPr>
        <w:t xml:space="preserve">various phases of </w:t>
      </w:r>
      <w:r w:rsidR="00D441D7" w:rsidRPr="00C44A74">
        <w:rPr>
          <w:color w:val="000000" w:themeColor="text1"/>
        </w:rPr>
        <w:t xml:space="preserve">SDLC </w:t>
      </w:r>
      <w:r w:rsidR="00322C6B" w:rsidRPr="00C44A74">
        <w:rPr>
          <w:rStyle w:val="CommentReference"/>
          <w:color w:val="000000" w:themeColor="text1"/>
        </w:rPr>
        <w:commentReference w:id="57"/>
      </w:r>
      <w:r w:rsidR="00394BE2" w:rsidRPr="00C44A74">
        <w:rPr>
          <w:color w:val="000000" w:themeColor="text1"/>
        </w:rPr>
        <w:t>were discussed</w:t>
      </w:r>
      <w:r w:rsidRPr="00C44A74">
        <w:rPr>
          <w:color w:val="000000" w:themeColor="text1"/>
        </w:rPr>
        <w:t xml:space="preserve">. In this chapter, </w:t>
      </w:r>
      <w:r w:rsidR="00422612" w:rsidRPr="00C44A74">
        <w:rPr>
          <w:color w:val="000000" w:themeColor="text1"/>
        </w:rPr>
        <w:t xml:space="preserve">the Analysis </w:t>
      </w:r>
      <w:r w:rsidRPr="00C44A74">
        <w:rPr>
          <w:color w:val="000000" w:themeColor="text1"/>
        </w:rPr>
        <w:t xml:space="preserve">phase </w:t>
      </w:r>
      <w:r w:rsidR="003F6497" w:rsidRPr="00C44A74">
        <w:rPr>
          <w:color w:val="000000" w:themeColor="text1"/>
        </w:rPr>
        <w:t xml:space="preserve">is </w:t>
      </w:r>
      <w:r w:rsidR="00422612" w:rsidRPr="00C44A74">
        <w:rPr>
          <w:color w:val="000000" w:themeColor="text1"/>
        </w:rPr>
        <w:t>discussed</w:t>
      </w:r>
      <w:r w:rsidRPr="00C44A74">
        <w:rPr>
          <w:color w:val="000000" w:themeColor="text1"/>
        </w:rPr>
        <w:t xml:space="preserve">. First, </w:t>
      </w:r>
      <w:r w:rsidR="00E568A7" w:rsidRPr="00C44A74">
        <w:rPr>
          <w:color w:val="000000" w:themeColor="text1"/>
        </w:rPr>
        <w:t xml:space="preserve">there is an </w:t>
      </w:r>
      <w:r w:rsidR="002D5B43" w:rsidRPr="00C44A74">
        <w:rPr>
          <w:color w:val="000000" w:themeColor="text1"/>
        </w:rPr>
        <w:t>introduction about</w:t>
      </w:r>
      <w:r w:rsidRPr="00C44A74">
        <w:rPr>
          <w:color w:val="000000" w:themeColor="text1"/>
        </w:rPr>
        <w:t xml:space="preserve"> what </w:t>
      </w:r>
      <w:r w:rsidR="009A3B97" w:rsidRPr="00C44A74">
        <w:rPr>
          <w:color w:val="000000" w:themeColor="text1"/>
        </w:rPr>
        <w:t>3-tier architecture</w:t>
      </w:r>
      <w:r w:rsidR="009A3B97" w:rsidRPr="00C44A74">
        <w:rPr>
          <w:rStyle w:val="CommentReference"/>
          <w:color w:val="000000" w:themeColor="text1"/>
        </w:rPr>
        <w:commentReference w:id="58"/>
      </w:r>
      <w:r w:rsidR="009A3B97" w:rsidRPr="00C44A74">
        <w:rPr>
          <w:color w:val="000000" w:themeColor="text1"/>
        </w:rPr>
        <w:t xml:space="preserve"> </w:t>
      </w:r>
      <w:r w:rsidRPr="00C44A74">
        <w:rPr>
          <w:color w:val="000000" w:themeColor="text1"/>
        </w:rPr>
        <w:t>i</w:t>
      </w:r>
      <w:r w:rsidR="009A3B97" w:rsidRPr="00C44A74">
        <w:rPr>
          <w:color w:val="000000" w:themeColor="text1"/>
        </w:rPr>
        <w:t>s</w:t>
      </w:r>
      <w:r w:rsidRPr="00C44A74">
        <w:rPr>
          <w:color w:val="000000" w:themeColor="text1"/>
        </w:rPr>
        <w:t xml:space="preserve">. Each layer of the 3-tier architecture </w:t>
      </w:r>
      <w:r w:rsidR="004A20EE" w:rsidRPr="00C44A74">
        <w:rPr>
          <w:color w:val="000000" w:themeColor="text1"/>
        </w:rPr>
        <w:t>is</w:t>
      </w:r>
      <w:r w:rsidRPr="00C44A74">
        <w:rPr>
          <w:color w:val="000000" w:themeColor="text1"/>
        </w:rPr>
        <w:t xml:space="preserve"> explained in depth along with the tools and technologies. </w:t>
      </w:r>
      <w:r w:rsidR="00E402C5" w:rsidRPr="00C44A74">
        <w:rPr>
          <w:color w:val="000000" w:themeColor="text1"/>
        </w:rPr>
        <w:t>In the l</w:t>
      </w:r>
      <w:r w:rsidRPr="00C44A74">
        <w:rPr>
          <w:color w:val="000000" w:themeColor="text1"/>
        </w:rPr>
        <w:t>ater</w:t>
      </w:r>
      <w:r w:rsidR="00E402C5" w:rsidRPr="00C44A74">
        <w:rPr>
          <w:color w:val="000000" w:themeColor="text1"/>
        </w:rPr>
        <w:t xml:space="preserve"> part of the chapter</w:t>
      </w:r>
      <w:r w:rsidRPr="00C44A74">
        <w:rPr>
          <w:color w:val="000000" w:themeColor="text1"/>
        </w:rPr>
        <w:t xml:space="preserve">, </w:t>
      </w:r>
      <w:r w:rsidR="00E402C5" w:rsidRPr="00C44A74">
        <w:rPr>
          <w:color w:val="000000" w:themeColor="text1"/>
        </w:rPr>
        <w:t xml:space="preserve">various </w:t>
      </w:r>
      <w:r w:rsidRPr="00C44A74">
        <w:rPr>
          <w:color w:val="000000" w:themeColor="text1"/>
        </w:rPr>
        <w:t xml:space="preserve">design patterns </w:t>
      </w:r>
      <w:r w:rsidR="00F568EB" w:rsidRPr="00C44A74">
        <w:rPr>
          <w:color w:val="000000" w:themeColor="text1"/>
        </w:rPr>
        <w:t>and how they are used in MLA are discusse</w:t>
      </w:r>
      <w:r w:rsidR="00C3485D" w:rsidRPr="00C44A74">
        <w:rPr>
          <w:color w:val="000000" w:themeColor="text1"/>
        </w:rPr>
        <w:t>d.</w:t>
      </w:r>
    </w:p>
    <w:p w14:paraId="3FE54444" w14:textId="77777777" w:rsidR="004D08D5" w:rsidRPr="00C44A74" w:rsidRDefault="004D08D5" w:rsidP="00914462">
      <w:pPr>
        <w:spacing w:line="480" w:lineRule="auto"/>
        <w:rPr>
          <w:color w:val="000000" w:themeColor="text1"/>
        </w:rPr>
      </w:pPr>
    </w:p>
    <w:p w14:paraId="1D39EB6C" w14:textId="212DC00B" w:rsidR="00F55993" w:rsidRPr="00C44A74" w:rsidRDefault="0034767A" w:rsidP="004D1FFF">
      <w:pPr>
        <w:pStyle w:val="Heading2"/>
        <w:numPr>
          <w:ilvl w:val="1"/>
          <w:numId w:val="23"/>
        </w:numPr>
        <w:spacing w:line="480" w:lineRule="auto"/>
        <w:ind w:left="0" w:firstLine="0"/>
      </w:pPr>
      <w:bookmarkStart w:id="59" w:name="_Toc499788934"/>
      <w:r w:rsidRPr="00C44A74">
        <w:t>3-tier Architecture</w:t>
      </w:r>
      <w:bookmarkEnd w:id="59"/>
      <w:r w:rsidRPr="00C44A74">
        <w:t xml:space="preserve"> </w:t>
      </w:r>
    </w:p>
    <w:p w14:paraId="0A4F13DC" w14:textId="4272EEEF" w:rsidR="0034767A" w:rsidRPr="00C44A74" w:rsidRDefault="0061439A" w:rsidP="0091474F">
      <w:pPr>
        <w:spacing w:line="480" w:lineRule="auto"/>
        <w:ind w:left="720"/>
        <w:jc w:val="both"/>
        <w:rPr>
          <w:color w:val="000000" w:themeColor="text1"/>
        </w:rPr>
      </w:pPr>
      <w:r w:rsidRPr="00C44A74">
        <w:rPr>
          <w:color w:val="000000" w:themeColor="text1"/>
        </w:rPr>
        <w:t xml:space="preserve">A </w:t>
      </w:r>
      <w:r w:rsidR="0034767A" w:rsidRPr="00C44A74">
        <w:rPr>
          <w:color w:val="000000" w:themeColor="text1"/>
        </w:rPr>
        <w:t>3-tier architecture is a client-server architecture in which the functional process logic, dat</w:t>
      </w:r>
      <w:r w:rsidR="0015537F" w:rsidRPr="00C44A74">
        <w:rPr>
          <w:color w:val="000000" w:themeColor="text1"/>
        </w:rPr>
        <w:t xml:space="preserve">a access, computer data storage, </w:t>
      </w:r>
      <w:commentRangeStart w:id="60"/>
      <w:r w:rsidR="0034767A" w:rsidRPr="00C44A74">
        <w:rPr>
          <w:color w:val="000000" w:themeColor="text1"/>
        </w:rPr>
        <w:t>and</w:t>
      </w:r>
      <w:commentRangeEnd w:id="60"/>
      <w:r w:rsidR="003563BF" w:rsidRPr="00C44A74">
        <w:rPr>
          <w:rStyle w:val="CommentReference"/>
          <w:color w:val="000000" w:themeColor="text1"/>
        </w:rPr>
        <w:commentReference w:id="60"/>
      </w:r>
      <w:r w:rsidR="0034767A" w:rsidRPr="00C44A74">
        <w:rPr>
          <w:color w:val="000000" w:themeColor="text1"/>
        </w:rPr>
        <w:t xml:space="preserve"> user interface </w:t>
      </w:r>
      <w:r w:rsidR="00812300" w:rsidRPr="00C44A74">
        <w:rPr>
          <w:color w:val="000000" w:themeColor="text1"/>
        </w:rPr>
        <w:t>is</w:t>
      </w:r>
      <w:r w:rsidR="0034767A" w:rsidRPr="00C44A74">
        <w:rPr>
          <w:color w:val="000000" w:themeColor="text1"/>
        </w:rPr>
        <w:t xml:space="preserve"> developed and maintained as independent modules on separate platforms</w:t>
      </w:r>
      <w:r w:rsidR="00AB48A3" w:rsidRPr="00C44A74">
        <w:rPr>
          <w:color w:val="000000" w:themeColor="text1"/>
        </w:rPr>
        <w:t xml:space="preserve"> [3]</w:t>
      </w:r>
      <w:commentRangeStart w:id="61"/>
      <w:r w:rsidR="0034767A" w:rsidRPr="00C44A74">
        <w:rPr>
          <w:color w:val="000000" w:themeColor="text1"/>
        </w:rPr>
        <w:t>.</w:t>
      </w:r>
      <w:r w:rsidR="008D6ED0" w:rsidRPr="00C44A74">
        <w:rPr>
          <w:color w:val="000000" w:themeColor="text1"/>
        </w:rPr>
        <w:t xml:space="preserve"> </w:t>
      </w:r>
      <w:commentRangeEnd w:id="61"/>
      <w:r w:rsidR="003563BF" w:rsidRPr="00C44A74">
        <w:rPr>
          <w:rStyle w:val="CommentReference"/>
          <w:color w:val="000000" w:themeColor="text1"/>
        </w:rPr>
        <w:commentReference w:id="61"/>
      </w:r>
    </w:p>
    <w:p w14:paraId="16B98A75" w14:textId="77777777" w:rsidR="0034767A" w:rsidRPr="00C44A74" w:rsidRDefault="0034767A" w:rsidP="0091474F">
      <w:pPr>
        <w:pStyle w:val="NormalWeb"/>
        <w:shd w:val="clear" w:color="auto" w:fill="FFFFFF"/>
        <w:spacing w:before="0" w:beforeAutospacing="0" w:after="165" w:afterAutospacing="0" w:line="480" w:lineRule="auto"/>
        <w:ind w:firstLine="720"/>
        <w:jc w:val="both"/>
        <w:rPr>
          <w:color w:val="000000" w:themeColor="text1"/>
        </w:rPr>
      </w:pPr>
      <w:r w:rsidRPr="00C44A74">
        <w:rPr>
          <w:color w:val="000000" w:themeColor="text1"/>
        </w:rPr>
        <w:t>The three tiers/layers in a three-tier architecture are:</w:t>
      </w:r>
    </w:p>
    <w:p w14:paraId="6701726F" w14:textId="369EAD44" w:rsidR="0034767A" w:rsidRPr="00C44A74" w:rsidRDefault="0034767A" w:rsidP="004D1FFF">
      <w:pPr>
        <w:numPr>
          <w:ilvl w:val="0"/>
          <w:numId w:val="7"/>
        </w:numPr>
        <w:shd w:val="clear" w:color="auto" w:fill="FFFFFF"/>
        <w:spacing w:before="100" w:beforeAutospacing="1" w:after="100" w:afterAutospacing="1" w:line="480" w:lineRule="auto"/>
        <w:jc w:val="both"/>
        <w:rPr>
          <w:color w:val="000000" w:themeColor="text1"/>
        </w:rPr>
      </w:pPr>
      <w:r w:rsidRPr="00C44A74">
        <w:rPr>
          <w:b/>
          <w:color w:val="000000" w:themeColor="text1"/>
        </w:rPr>
        <w:t>Presentation Tier:</w:t>
      </w:r>
      <w:r w:rsidRPr="00C44A74">
        <w:rPr>
          <w:color w:val="000000" w:themeColor="text1"/>
        </w:rPr>
        <w:t xml:space="preserve"> </w:t>
      </w:r>
      <w:r w:rsidR="009E3DAF" w:rsidRPr="00C44A74">
        <w:rPr>
          <w:color w:val="000000" w:themeColor="text1"/>
        </w:rPr>
        <w:t>It o</w:t>
      </w:r>
      <w:commentRangeStart w:id="62"/>
      <w:r w:rsidRPr="00C44A74">
        <w:rPr>
          <w:color w:val="000000" w:themeColor="text1"/>
        </w:rPr>
        <w:t>ccupies</w:t>
      </w:r>
      <w:commentRangeEnd w:id="62"/>
      <w:r w:rsidR="003563BF" w:rsidRPr="00C44A74">
        <w:rPr>
          <w:rStyle w:val="CommentReference"/>
          <w:color w:val="000000" w:themeColor="text1"/>
        </w:rPr>
        <w:commentReference w:id="62"/>
      </w:r>
      <w:r w:rsidRPr="00C44A74">
        <w:rPr>
          <w:color w:val="000000" w:themeColor="text1"/>
        </w:rPr>
        <w:t xml:space="preserve"> the top level and displays information related to services available on a website. This tier communicates with other tiers by sending results to the browser and other tiers in the network</w:t>
      </w:r>
      <w:r w:rsidR="007E798C" w:rsidRPr="00C44A74">
        <w:rPr>
          <w:color w:val="000000" w:themeColor="text1"/>
        </w:rPr>
        <w:t xml:space="preserve"> </w:t>
      </w:r>
      <w:r w:rsidR="00B50438" w:rsidRPr="00C44A74">
        <w:rPr>
          <w:color w:val="000000" w:themeColor="text1"/>
        </w:rPr>
        <w:t>[3]</w:t>
      </w:r>
      <w:r w:rsidR="00B50438" w:rsidRPr="00C44A74">
        <w:rPr>
          <w:rStyle w:val="CommentReference"/>
          <w:color w:val="000000" w:themeColor="text1"/>
        </w:rPr>
        <w:commentReference w:id="63"/>
      </w:r>
      <w:r w:rsidRPr="00C44A74">
        <w:rPr>
          <w:color w:val="000000" w:themeColor="text1"/>
        </w:rPr>
        <w:t xml:space="preserve">. </w:t>
      </w:r>
    </w:p>
    <w:p w14:paraId="3D8FF48D" w14:textId="0F200A48" w:rsidR="0034767A" w:rsidRPr="00C44A74" w:rsidRDefault="0034767A" w:rsidP="004D1FFF">
      <w:pPr>
        <w:numPr>
          <w:ilvl w:val="0"/>
          <w:numId w:val="7"/>
        </w:numPr>
        <w:shd w:val="clear" w:color="auto" w:fill="FFFFFF"/>
        <w:spacing w:before="100" w:beforeAutospacing="1" w:after="100" w:afterAutospacing="1" w:line="480" w:lineRule="auto"/>
        <w:jc w:val="both"/>
        <w:rPr>
          <w:color w:val="000000" w:themeColor="text1"/>
        </w:rPr>
      </w:pPr>
      <w:r w:rsidRPr="00C44A74">
        <w:rPr>
          <w:b/>
          <w:color w:val="000000" w:themeColor="text1"/>
        </w:rPr>
        <w:t>Application Tier:</w:t>
      </w:r>
      <w:r w:rsidRPr="00C44A74">
        <w:rPr>
          <w:color w:val="000000" w:themeColor="text1"/>
        </w:rPr>
        <w:t xml:space="preserve"> </w:t>
      </w:r>
      <w:r w:rsidR="00267197" w:rsidRPr="00C44A74">
        <w:rPr>
          <w:color w:val="000000" w:themeColor="text1"/>
        </w:rPr>
        <w:t>It is a</w:t>
      </w:r>
      <w:commentRangeStart w:id="64"/>
      <w:r w:rsidRPr="00C44A74">
        <w:rPr>
          <w:color w:val="000000" w:themeColor="text1"/>
        </w:rPr>
        <w:t>lso</w:t>
      </w:r>
      <w:commentRangeEnd w:id="64"/>
      <w:r w:rsidR="003563BF" w:rsidRPr="00C44A74">
        <w:rPr>
          <w:rStyle w:val="CommentReference"/>
          <w:color w:val="000000" w:themeColor="text1"/>
        </w:rPr>
        <w:commentReference w:id="64"/>
      </w:r>
      <w:r w:rsidRPr="00C44A74">
        <w:rPr>
          <w:color w:val="000000" w:themeColor="text1"/>
        </w:rPr>
        <w:t xml:space="preserve"> called the middle tier, logic tier, </w:t>
      </w:r>
      <w:r w:rsidR="00267197" w:rsidRPr="00C44A74">
        <w:rPr>
          <w:color w:val="000000" w:themeColor="text1"/>
        </w:rPr>
        <w:t xml:space="preserve">or </w:t>
      </w:r>
      <w:commentRangeStart w:id="65"/>
      <w:r w:rsidRPr="00C44A74">
        <w:rPr>
          <w:color w:val="000000" w:themeColor="text1"/>
        </w:rPr>
        <w:t>busine</w:t>
      </w:r>
      <w:r w:rsidR="00B300F4" w:rsidRPr="00C44A74">
        <w:rPr>
          <w:color w:val="000000" w:themeColor="text1"/>
        </w:rPr>
        <w:t>ss</w:t>
      </w:r>
      <w:commentRangeEnd w:id="65"/>
      <w:r w:rsidR="003563BF" w:rsidRPr="00C44A74">
        <w:rPr>
          <w:rStyle w:val="CommentReference"/>
          <w:color w:val="000000" w:themeColor="text1"/>
        </w:rPr>
        <w:commentReference w:id="65"/>
      </w:r>
      <w:r w:rsidR="00B300F4" w:rsidRPr="00C44A74">
        <w:rPr>
          <w:color w:val="000000" w:themeColor="text1"/>
        </w:rPr>
        <w:t xml:space="preserve"> logic. T</w:t>
      </w:r>
      <w:r w:rsidRPr="00C44A74">
        <w:rPr>
          <w:color w:val="000000" w:themeColor="text1"/>
        </w:rPr>
        <w:t>his tier is pull</w:t>
      </w:r>
      <w:r w:rsidR="00580260" w:rsidRPr="00C44A74">
        <w:rPr>
          <w:color w:val="000000" w:themeColor="text1"/>
        </w:rPr>
        <w:t xml:space="preserve">ed from the presentation tie, </w:t>
      </w:r>
      <w:commentRangeStart w:id="66"/>
      <w:r w:rsidR="00B300F4" w:rsidRPr="00C44A74">
        <w:rPr>
          <w:color w:val="000000" w:themeColor="text1"/>
        </w:rPr>
        <w:t xml:space="preserve">and </w:t>
      </w:r>
      <w:commentRangeEnd w:id="66"/>
      <w:r w:rsidR="003563BF" w:rsidRPr="00C44A74">
        <w:rPr>
          <w:rStyle w:val="CommentReference"/>
          <w:color w:val="000000" w:themeColor="text1"/>
        </w:rPr>
        <w:commentReference w:id="66"/>
      </w:r>
      <w:r w:rsidR="00B300F4" w:rsidRPr="00C44A74">
        <w:rPr>
          <w:color w:val="000000" w:themeColor="text1"/>
        </w:rPr>
        <w:t>i</w:t>
      </w:r>
      <w:r w:rsidRPr="00C44A74">
        <w:rPr>
          <w:color w:val="000000" w:themeColor="text1"/>
        </w:rPr>
        <w:t>t controls application functionality by performing detailed processing</w:t>
      </w:r>
      <w:r w:rsidR="00846A55" w:rsidRPr="00C44A74">
        <w:rPr>
          <w:color w:val="000000" w:themeColor="text1"/>
        </w:rPr>
        <w:t xml:space="preserve"> </w:t>
      </w:r>
      <w:r w:rsidR="00E374FD" w:rsidRPr="00C44A74">
        <w:rPr>
          <w:color w:val="000000" w:themeColor="text1"/>
        </w:rPr>
        <w:t>[3]</w:t>
      </w:r>
      <w:r w:rsidR="00E374FD" w:rsidRPr="00C44A74">
        <w:rPr>
          <w:rStyle w:val="CommentReference"/>
          <w:color w:val="000000" w:themeColor="text1"/>
        </w:rPr>
        <w:commentReference w:id="67"/>
      </w:r>
      <w:r w:rsidRPr="00C44A74">
        <w:rPr>
          <w:color w:val="000000" w:themeColor="text1"/>
        </w:rPr>
        <w:t>.</w:t>
      </w:r>
      <w:r w:rsidR="00A369BE" w:rsidRPr="00C44A74">
        <w:rPr>
          <w:color w:val="000000" w:themeColor="text1"/>
        </w:rPr>
        <w:t xml:space="preserve"> </w:t>
      </w:r>
    </w:p>
    <w:p w14:paraId="0E0AF65C" w14:textId="54EE54D4" w:rsidR="009D3579" w:rsidRPr="00C44A74" w:rsidRDefault="0034767A" w:rsidP="004D1FFF">
      <w:pPr>
        <w:numPr>
          <w:ilvl w:val="0"/>
          <w:numId w:val="7"/>
        </w:numPr>
        <w:shd w:val="clear" w:color="auto" w:fill="FFFFFF"/>
        <w:spacing w:before="100" w:beforeAutospacing="1" w:after="100" w:afterAutospacing="1" w:line="480" w:lineRule="auto"/>
        <w:jc w:val="both"/>
        <w:rPr>
          <w:color w:val="000000" w:themeColor="text1"/>
        </w:rPr>
      </w:pPr>
      <w:r w:rsidRPr="00C44A74">
        <w:rPr>
          <w:b/>
          <w:color w:val="000000" w:themeColor="text1"/>
        </w:rPr>
        <w:t>Data Tier:</w:t>
      </w:r>
      <w:r w:rsidRPr="00C44A74">
        <w:rPr>
          <w:color w:val="000000" w:themeColor="text1"/>
        </w:rPr>
        <w:t xml:space="preserve"> </w:t>
      </w:r>
      <w:r w:rsidR="00351E13" w:rsidRPr="00C44A74">
        <w:rPr>
          <w:color w:val="000000" w:themeColor="text1"/>
        </w:rPr>
        <w:t>It h</w:t>
      </w:r>
      <w:commentRangeStart w:id="68"/>
      <w:r w:rsidRPr="00C44A74">
        <w:rPr>
          <w:color w:val="000000" w:themeColor="text1"/>
        </w:rPr>
        <w:t>ouses</w:t>
      </w:r>
      <w:commentRangeEnd w:id="68"/>
      <w:r w:rsidR="003563BF" w:rsidRPr="00C44A74">
        <w:rPr>
          <w:rStyle w:val="CommentReference"/>
          <w:color w:val="000000" w:themeColor="text1"/>
        </w:rPr>
        <w:commentReference w:id="68"/>
      </w:r>
      <w:r w:rsidRPr="00C44A74">
        <w:rPr>
          <w:color w:val="000000" w:themeColor="text1"/>
        </w:rPr>
        <w:t xml:space="preserve"> database servers where information is stored and retrieved. Data in this tier is kept independent of application servers or business logic</w:t>
      </w:r>
      <w:r w:rsidR="00AF26FC" w:rsidRPr="00C44A74">
        <w:rPr>
          <w:color w:val="000000" w:themeColor="text1"/>
        </w:rPr>
        <w:t xml:space="preserve"> </w:t>
      </w:r>
      <w:r w:rsidR="00FF1162" w:rsidRPr="00C44A74">
        <w:rPr>
          <w:color w:val="000000" w:themeColor="text1"/>
        </w:rPr>
        <w:t>[3]</w:t>
      </w:r>
      <w:r w:rsidR="00FF1162" w:rsidRPr="00C44A74">
        <w:rPr>
          <w:rStyle w:val="CommentReference"/>
          <w:color w:val="000000" w:themeColor="text1"/>
        </w:rPr>
        <w:commentReference w:id="69"/>
      </w:r>
      <w:r w:rsidRPr="00C44A74">
        <w:rPr>
          <w:color w:val="000000" w:themeColor="text1"/>
        </w:rPr>
        <w:t>.</w:t>
      </w:r>
      <w:r w:rsidR="00A369BE" w:rsidRPr="00C44A74">
        <w:rPr>
          <w:color w:val="000000" w:themeColor="text1"/>
        </w:rPr>
        <w:t xml:space="preserve"> </w:t>
      </w:r>
    </w:p>
    <w:p w14:paraId="28E2B0DC" w14:textId="77777777" w:rsidR="0034767A" w:rsidRPr="00C44A74" w:rsidRDefault="00B02A63" w:rsidP="00203CC2">
      <w:pPr>
        <w:pStyle w:val="Heading3"/>
        <w:numPr>
          <w:ilvl w:val="0"/>
          <w:numId w:val="0"/>
        </w:numPr>
        <w:ind w:left="720"/>
        <w:rPr>
          <w:b/>
          <w:color w:val="000000" w:themeColor="text1"/>
        </w:rPr>
      </w:pPr>
      <w:bookmarkStart w:id="70" w:name="_Toc499788935"/>
      <w:r w:rsidRPr="00C44A74">
        <w:rPr>
          <w:b/>
          <w:color w:val="000000" w:themeColor="text1"/>
        </w:rPr>
        <w:lastRenderedPageBreak/>
        <w:t>3</w:t>
      </w:r>
      <w:r w:rsidR="00004800" w:rsidRPr="00C44A74">
        <w:rPr>
          <w:b/>
          <w:color w:val="000000" w:themeColor="text1"/>
        </w:rPr>
        <w:t>.1.1</w:t>
      </w:r>
      <w:r w:rsidR="0034767A" w:rsidRPr="00C44A74">
        <w:rPr>
          <w:b/>
          <w:color w:val="000000" w:themeColor="text1"/>
        </w:rPr>
        <w:t xml:space="preserve"> Presentation Layer</w:t>
      </w:r>
      <w:bookmarkEnd w:id="70"/>
      <w:r w:rsidR="0034767A" w:rsidRPr="00C44A74">
        <w:rPr>
          <w:b/>
          <w:color w:val="000000" w:themeColor="text1"/>
        </w:rPr>
        <w:t xml:space="preserve"> </w:t>
      </w:r>
    </w:p>
    <w:p w14:paraId="2873708E" w14:textId="3BAC75C6" w:rsidR="00701CDE" w:rsidRPr="00C44A74" w:rsidRDefault="00B02A63" w:rsidP="00812300">
      <w:pPr>
        <w:pStyle w:val="Heading4"/>
        <w:spacing w:line="480" w:lineRule="auto"/>
        <w:ind w:left="1440" w:hanging="720"/>
        <w:jc w:val="left"/>
        <w:rPr>
          <w:b/>
        </w:rPr>
      </w:pPr>
      <w:bookmarkStart w:id="71" w:name="_Toc499788936"/>
      <w:r w:rsidRPr="00C44A74">
        <w:rPr>
          <w:b/>
        </w:rPr>
        <w:t>3</w:t>
      </w:r>
      <w:r w:rsidR="00BF5DB1" w:rsidRPr="00C44A74">
        <w:rPr>
          <w:b/>
        </w:rPr>
        <w:t>.1</w:t>
      </w:r>
      <w:r w:rsidR="0034767A" w:rsidRPr="00C44A74">
        <w:rPr>
          <w:b/>
        </w:rPr>
        <w:t>.1</w:t>
      </w:r>
      <w:r w:rsidR="00BF5DB1" w:rsidRPr="00C44A74">
        <w:rPr>
          <w:b/>
        </w:rPr>
        <w:t>.1</w:t>
      </w:r>
      <w:r w:rsidR="0034767A" w:rsidRPr="00C44A74">
        <w:rPr>
          <w:b/>
        </w:rPr>
        <w:t xml:space="preserve"> Android </w:t>
      </w:r>
      <w:r w:rsidR="004C2512">
        <w:rPr>
          <w:b/>
        </w:rPr>
        <w:t>S</w:t>
      </w:r>
      <w:r w:rsidR="0034767A" w:rsidRPr="00C44A74">
        <w:rPr>
          <w:b/>
        </w:rPr>
        <w:t>tudio</w:t>
      </w:r>
      <w:bookmarkEnd w:id="71"/>
    </w:p>
    <w:p w14:paraId="0B4BA3D6" w14:textId="004BAF7F" w:rsidR="0034767A" w:rsidRPr="00C44A74" w:rsidRDefault="0034767A" w:rsidP="00BC347F">
      <w:pPr>
        <w:pStyle w:val="NormalWeb"/>
        <w:shd w:val="clear" w:color="auto" w:fill="FFFFFF"/>
        <w:spacing w:before="0" w:beforeAutospacing="0" w:after="150" w:afterAutospacing="0" w:line="480" w:lineRule="auto"/>
        <w:ind w:left="1440"/>
        <w:jc w:val="both"/>
        <w:rPr>
          <w:color w:val="000000" w:themeColor="text1"/>
        </w:rPr>
      </w:pPr>
      <w:r w:rsidRPr="00C44A74">
        <w:rPr>
          <w:color w:val="000000" w:themeColor="text1"/>
        </w:rPr>
        <w:t xml:space="preserve">The presentation layer of my application was developed in Android </w:t>
      </w:r>
      <w:r w:rsidR="00D76D11" w:rsidRPr="00C44A74">
        <w:rPr>
          <w:color w:val="000000" w:themeColor="text1"/>
        </w:rPr>
        <w:t>Studio</w:t>
      </w:r>
      <w:r w:rsidR="00284D1C" w:rsidRPr="00C44A74">
        <w:rPr>
          <w:color w:val="000000" w:themeColor="text1"/>
        </w:rPr>
        <w:t xml:space="preserve"> which</w:t>
      </w:r>
      <w:r w:rsidRPr="00C44A74">
        <w:rPr>
          <w:color w:val="000000" w:themeColor="text1"/>
        </w:rPr>
        <w:t xml:space="preserve"> </w:t>
      </w:r>
      <w:r w:rsidR="00B13227" w:rsidRPr="00C44A74">
        <w:rPr>
          <w:color w:val="000000" w:themeColor="text1"/>
        </w:rPr>
        <w:t xml:space="preserve">is Android's official IDE. The </w:t>
      </w:r>
      <w:r w:rsidRPr="00C44A74">
        <w:rPr>
          <w:color w:val="000000" w:themeColor="text1"/>
        </w:rPr>
        <w:t>purpose</w:t>
      </w:r>
      <w:r w:rsidR="00B13227" w:rsidRPr="00C44A74">
        <w:rPr>
          <w:color w:val="000000" w:themeColor="text1"/>
        </w:rPr>
        <w:t xml:space="preserve"> </w:t>
      </w:r>
      <w:r w:rsidR="000A297B" w:rsidRPr="00C44A74">
        <w:rPr>
          <w:color w:val="000000" w:themeColor="text1"/>
        </w:rPr>
        <w:t xml:space="preserve">that </w:t>
      </w:r>
      <w:commentRangeStart w:id="72"/>
      <w:r w:rsidR="00B13227" w:rsidRPr="00C44A74">
        <w:rPr>
          <w:color w:val="000000" w:themeColor="text1"/>
        </w:rPr>
        <w:t xml:space="preserve">it </w:t>
      </w:r>
      <w:commentRangeEnd w:id="72"/>
      <w:r w:rsidR="00290B6B" w:rsidRPr="00C44A74">
        <w:rPr>
          <w:rStyle w:val="CommentReference"/>
          <w:rFonts w:eastAsiaTheme="minorHAnsi"/>
          <w:color w:val="000000" w:themeColor="text1"/>
          <w:lang w:val="en-US" w:eastAsia="en-US"/>
        </w:rPr>
        <w:commentReference w:id="72"/>
      </w:r>
      <w:r w:rsidR="00B13227" w:rsidRPr="00C44A74">
        <w:rPr>
          <w:color w:val="000000" w:themeColor="text1"/>
        </w:rPr>
        <w:t>was</w:t>
      </w:r>
      <w:r w:rsidRPr="00C44A74">
        <w:rPr>
          <w:color w:val="000000" w:themeColor="text1"/>
        </w:rPr>
        <w:t xml:space="preserve"> built for Android</w:t>
      </w:r>
      <w:r w:rsidR="00B13227" w:rsidRPr="00C44A74">
        <w:rPr>
          <w:color w:val="000000" w:themeColor="text1"/>
        </w:rPr>
        <w:t xml:space="preserve"> was</w:t>
      </w:r>
      <w:r w:rsidRPr="00C44A74">
        <w:rPr>
          <w:color w:val="000000" w:themeColor="text1"/>
        </w:rPr>
        <w:t xml:space="preserve"> to accelerate your development and help you build the highest-quality apps for every Android device.</w:t>
      </w:r>
    </w:p>
    <w:p w14:paraId="6FD90FEC" w14:textId="02B3E943" w:rsidR="0034767A" w:rsidRPr="00C44A74" w:rsidRDefault="0030221D" w:rsidP="00BC347F">
      <w:pPr>
        <w:pStyle w:val="NormalWeb"/>
        <w:shd w:val="clear" w:color="auto" w:fill="FFFFFF"/>
        <w:spacing w:before="250" w:beforeAutospacing="0" w:after="150" w:afterAutospacing="0" w:line="480" w:lineRule="auto"/>
        <w:ind w:left="1440"/>
        <w:jc w:val="both"/>
        <w:rPr>
          <w:color w:val="000000" w:themeColor="text1"/>
        </w:rPr>
      </w:pPr>
      <w:r w:rsidRPr="00C44A74">
        <w:rPr>
          <w:color w:val="000000" w:themeColor="text1"/>
        </w:rPr>
        <w:t>It offers</w:t>
      </w:r>
      <w:r w:rsidR="0034767A" w:rsidRPr="00C44A74">
        <w:rPr>
          <w:color w:val="000000" w:themeColor="text1"/>
        </w:rPr>
        <w:t xml:space="preserve"> custom-tailored</w:t>
      </w:r>
      <w:r w:rsidRPr="00C44A74">
        <w:rPr>
          <w:color w:val="000000" w:themeColor="text1"/>
        </w:rPr>
        <w:t xml:space="preserve"> tools</w:t>
      </w:r>
      <w:r w:rsidR="0034767A" w:rsidRPr="00C44A74">
        <w:rPr>
          <w:color w:val="000000" w:themeColor="text1"/>
        </w:rPr>
        <w:t xml:space="preserve"> for Android developers, including rich code editing, debugging, testing, and profiling tools</w:t>
      </w:r>
      <w:r w:rsidR="00857656" w:rsidRPr="00C44A74">
        <w:rPr>
          <w:color w:val="000000" w:themeColor="text1"/>
        </w:rPr>
        <w:t xml:space="preserve"> </w:t>
      </w:r>
      <w:r w:rsidR="00F53926" w:rsidRPr="00C44A74">
        <w:rPr>
          <w:color w:val="000000" w:themeColor="text1"/>
        </w:rPr>
        <w:t>[4]</w:t>
      </w:r>
      <w:commentRangeStart w:id="73"/>
      <w:r w:rsidR="0034767A" w:rsidRPr="00C44A74">
        <w:rPr>
          <w:color w:val="000000" w:themeColor="text1"/>
        </w:rPr>
        <w:t>.</w:t>
      </w:r>
      <w:r w:rsidR="00A369BE" w:rsidRPr="00C44A74">
        <w:rPr>
          <w:color w:val="000000" w:themeColor="text1"/>
        </w:rPr>
        <w:t xml:space="preserve"> </w:t>
      </w:r>
      <w:commentRangeEnd w:id="73"/>
      <w:r w:rsidR="00290B6B" w:rsidRPr="00C44A74">
        <w:rPr>
          <w:rStyle w:val="CommentReference"/>
          <w:rFonts w:eastAsiaTheme="minorHAnsi"/>
          <w:color w:val="000000" w:themeColor="text1"/>
          <w:lang w:val="en-US" w:eastAsia="en-US"/>
        </w:rPr>
        <w:commentReference w:id="73"/>
      </w:r>
    </w:p>
    <w:p w14:paraId="4C57BD11" w14:textId="6A3D3D2C" w:rsidR="007507E3" w:rsidRPr="00C44A74" w:rsidRDefault="00FB4A87" w:rsidP="00BA7C84">
      <w:pPr>
        <w:pStyle w:val="NormalWeb"/>
        <w:shd w:val="clear" w:color="auto" w:fill="FFFFFF"/>
        <w:spacing w:before="250" w:beforeAutospacing="0" w:after="150" w:afterAutospacing="0" w:line="480" w:lineRule="auto"/>
        <w:ind w:left="1440"/>
        <w:jc w:val="both"/>
        <w:rPr>
          <w:color w:val="000000" w:themeColor="text1"/>
        </w:rPr>
      </w:pPr>
      <w:r w:rsidRPr="00C44A74">
        <w:rPr>
          <w:color w:val="000000" w:themeColor="text1"/>
        </w:rPr>
        <w:t>A</w:t>
      </w:r>
      <w:r w:rsidR="0034767A" w:rsidRPr="00C44A74">
        <w:rPr>
          <w:color w:val="000000" w:themeColor="text1"/>
        </w:rPr>
        <w:t xml:space="preserve"> nanodegree program "Developing Android Apps by Google" offered by Udacity</w:t>
      </w:r>
      <w:r w:rsidRPr="00C44A74">
        <w:rPr>
          <w:color w:val="000000" w:themeColor="text1"/>
        </w:rPr>
        <w:t xml:space="preserve"> is one of the best resource</w:t>
      </w:r>
      <w:r w:rsidR="005F6E02" w:rsidRPr="00C44A74">
        <w:rPr>
          <w:color w:val="000000" w:themeColor="text1"/>
        </w:rPr>
        <w:t>s</w:t>
      </w:r>
      <w:r w:rsidRPr="00C44A74">
        <w:rPr>
          <w:color w:val="000000" w:themeColor="text1"/>
        </w:rPr>
        <w:t xml:space="preserve"> for learning to build Android application</w:t>
      </w:r>
      <w:r w:rsidR="005F6E02" w:rsidRPr="00C44A74">
        <w:rPr>
          <w:color w:val="000000" w:themeColor="text1"/>
        </w:rPr>
        <w:t>s</w:t>
      </w:r>
      <w:r w:rsidR="002B5035" w:rsidRPr="00C44A74">
        <w:rPr>
          <w:color w:val="000000" w:themeColor="text1"/>
        </w:rPr>
        <w:t xml:space="preserve"> [5]</w:t>
      </w:r>
      <w:r w:rsidR="002B5035" w:rsidRPr="00C44A74">
        <w:rPr>
          <w:rStyle w:val="CommentReference"/>
          <w:rFonts w:eastAsiaTheme="minorHAnsi"/>
          <w:color w:val="000000" w:themeColor="text1"/>
          <w:lang w:val="en-US" w:eastAsia="en-US"/>
        </w:rPr>
        <w:commentReference w:id="74"/>
      </w:r>
      <w:r w:rsidR="00A369BE" w:rsidRPr="00C44A74">
        <w:rPr>
          <w:color w:val="000000" w:themeColor="text1"/>
        </w:rPr>
        <w:t xml:space="preserve">. </w:t>
      </w:r>
    </w:p>
    <w:p w14:paraId="6986B629" w14:textId="77777777" w:rsidR="0034767A" w:rsidRPr="00C44A74" w:rsidRDefault="00F23FF0" w:rsidP="00203CC2">
      <w:pPr>
        <w:pStyle w:val="Heading3"/>
        <w:numPr>
          <w:ilvl w:val="0"/>
          <w:numId w:val="0"/>
        </w:numPr>
        <w:ind w:left="720"/>
        <w:rPr>
          <w:b/>
          <w:color w:val="000000" w:themeColor="text1"/>
        </w:rPr>
      </w:pPr>
      <w:bookmarkStart w:id="75" w:name="_Toc499788937"/>
      <w:r w:rsidRPr="00C44A74">
        <w:rPr>
          <w:b/>
          <w:color w:val="000000" w:themeColor="text1"/>
        </w:rPr>
        <w:t>3</w:t>
      </w:r>
      <w:r w:rsidR="00831D89" w:rsidRPr="00C44A74">
        <w:rPr>
          <w:b/>
          <w:color w:val="000000" w:themeColor="text1"/>
        </w:rPr>
        <w:t xml:space="preserve">.1.2 </w:t>
      </w:r>
      <w:r w:rsidR="0034767A" w:rsidRPr="00C44A74">
        <w:rPr>
          <w:b/>
          <w:color w:val="000000" w:themeColor="text1"/>
        </w:rPr>
        <w:t>Logic Layer</w:t>
      </w:r>
      <w:bookmarkEnd w:id="75"/>
      <w:r w:rsidR="0034767A" w:rsidRPr="00C44A74">
        <w:rPr>
          <w:b/>
          <w:color w:val="000000" w:themeColor="text1"/>
        </w:rPr>
        <w:t xml:space="preserve"> </w:t>
      </w:r>
    </w:p>
    <w:p w14:paraId="7EB8800B" w14:textId="48E81225" w:rsidR="00543AAB" w:rsidRPr="00C44A74" w:rsidRDefault="00A62CBF" w:rsidP="00CA4271">
      <w:pPr>
        <w:pStyle w:val="Heading4"/>
        <w:spacing w:line="480" w:lineRule="auto"/>
        <w:ind w:firstLine="720"/>
        <w:jc w:val="left"/>
        <w:rPr>
          <w:b/>
        </w:rPr>
      </w:pPr>
      <w:bookmarkStart w:id="76" w:name="_Toc499788938"/>
      <w:r w:rsidRPr="00C44A74">
        <w:rPr>
          <w:b/>
        </w:rPr>
        <w:t>3</w:t>
      </w:r>
      <w:r w:rsidR="00BF5DB1" w:rsidRPr="00C44A74">
        <w:rPr>
          <w:b/>
        </w:rPr>
        <w:t>.1.2.1</w:t>
      </w:r>
      <w:r w:rsidR="00B505A4" w:rsidRPr="00C44A74">
        <w:rPr>
          <w:b/>
        </w:rPr>
        <w:t xml:space="preserve"> .NET f</w:t>
      </w:r>
      <w:r w:rsidR="0034767A" w:rsidRPr="00C44A74">
        <w:rPr>
          <w:b/>
        </w:rPr>
        <w:t>ramework</w:t>
      </w:r>
      <w:bookmarkEnd w:id="76"/>
    </w:p>
    <w:p w14:paraId="5E7B4C39" w14:textId="6D819D7E" w:rsidR="0034767A" w:rsidRPr="00C44A74" w:rsidRDefault="00B505A4" w:rsidP="00FA4B3B">
      <w:pPr>
        <w:spacing w:line="480" w:lineRule="auto"/>
        <w:ind w:left="1440"/>
        <w:jc w:val="both"/>
        <w:rPr>
          <w:color w:val="000000" w:themeColor="text1"/>
        </w:rPr>
      </w:pPr>
      <w:r w:rsidRPr="00C44A74">
        <w:rPr>
          <w:color w:val="000000" w:themeColor="text1"/>
        </w:rPr>
        <w:t>.NET f</w:t>
      </w:r>
      <w:r w:rsidR="0034767A" w:rsidRPr="00C44A74">
        <w:rPr>
          <w:color w:val="000000" w:themeColor="text1"/>
        </w:rPr>
        <w:t xml:space="preserve">ramework is a software developed by Microsoft that </w:t>
      </w:r>
      <w:r w:rsidR="00BD39AA" w:rsidRPr="00C44A74">
        <w:rPr>
          <w:color w:val="000000" w:themeColor="text1"/>
        </w:rPr>
        <w:t xml:space="preserve">runs </w:t>
      </w:r>
      <w:r w:rsidR="0034767A" w:rsidRPr="00C44A74">
        <w:rPr>
          <w:color w:val="000000" w:themeColor="text1"/>
        </w:rPr>
        <w:t>primarily on Microsoft Windows. It includ</w:t>
      </w:r>
      <w:r w:rsidR="00BD39AA" w:rsidRPr="00C44A74">
        <w:rPr>
          <w:color w:val="000000" w:themeColor="text1"/>
        </w:rPr>
        <w:t xml:space="preserve">es a large class library named </w:t>
      </w:r>
      <w:r w:rsidR="0034767A" w:rsidRPr="00C44A74">
        <w:rPr>
          <w:color w:val="000000" w:themeColor="text1"/>
        </w:rPr>
        <w:t>Framework Class Library</w:t>
      </w:r>
      <w:r w:rsidR="002E264D" w:rsidRPr="00C44A74">
        <w:rPr>
          <w:color w:val="000000" w:themeColor="text1"/>
        </w:rPr>
        <w:t>,</w:t>
      </w:r>
      <w:r w:rsidR="0034767A" w:rsidRPr="00C44A74">
        <w:rPr>
          <w:color w:val="000000" w:themeColor="text1"/>
        </w:rPr>
        <w:t xml:space="preserve"> and provides language i</w:t>
      </w:r>
      <w:r w:rsidR="00BD39AA" w:rsidRPr="00C44A74">
        <w:rPr>
          <w:color w:val="000000" w:themeColor="text1"/>
        </w:rPr>
        <w:t xml:space="preserve">nteroperability across several </w:t>
      </w:r>
      <w:r w:rsidR="006C4D63" w:rsidRPr="00C44A74">
        <w:rPr>
          <w:color w:val="000000" w:themeColor="text1"/>
        </w:rPr>
        <w:t xml:space="preserve">languages </w:t>
      </w:r>
      <w:r w:rsidR="00A369BE" w:rsidRPr="00C44A74">
        <w:rPr>
          <w:color w:val="000000" w:themeColor="text1"/>
        </w:rPr>
        <w:t>[6</w:t>
      </w:r>
      <w:r w:rsidR="006C4D63" w:rsidRPr="00C44A74">
        <w:rPr>
          <w:color w:val="000000" w:themeColor="text1"/>
        </w:rPr>
        <w:t xml:space="preserve">]. </w:t>
      </w:r>
      <w:r w:rsidR="000D2F8B" w:rsidRPr="00C44A74">
        <w:rPr>
          <w:color w:val="000000" w:themeColor="text1"/>
        </w:rPr>
        <w:t xml:space="preserve">The </w:t>
      </w:r>
      <w:r w:rsidR="0034767A" w:rsidRPr="00C44A74">
        <w:rPr>
          <w:color w:val="000000" w:themeColor="text1"/>
        </w:rPr>
        <w:t xml:space="preserve">C# programming language </w:t>
      </w:r>
      <w:r w:rsidR="003B4987" w:rsidRPr="00C44A74">
        <w:rPr>
          <w:color w:val="000000" w:themeColor="text1"/>
        </w:rPr>
        <w:t xml:space="preserve">has been </w:t>
      </w:r>
      <w:r w:rsidR="000D2F8B" w:rsidRPr="00C44A74">
        <w:rPr>
          <w:color w:val="000000" w:themeColor="text1"/>
        </w:rPr>
        <w:t xml:space="preserve">used </w:t>
      </w:r>
      <w:r w:rsidR="0034767A" w:rsidRPr="00C44A74">
        <w:rPr>
          <w:color w:val="000000" w:themeColor="text1"/>
        </w:rPr>
        <w:t xml:space="preserve">for </w:t>
      </w:r>
      <w:r w:rsidR="000D2F8B" w:rsidRPr="00C44A74">
        <w:rPr>
          <w:color w:val="000000" w:themeColor="text1"/>
        </w:rPr>
        <w:t xml:space="preserve">the </w:t>
      </w:r>
      <w:r w:rsidR="0034767A" w:rsidRPr="00C44A74">
        <w:rPr>
          <w:color w:val="000000" w:themeColor="text1"/>
        </w:rPr>
        <w:t xml:space="preserve">application </w:t>
      </w:r>
      <w:r w:rsidR="00E9442E" w:rsidRPr="00C44A74">
        <w:rPr>
          <w:color w:val="000000" w:themeColor="text1"/>
        </w:rPr>
        <w:t xml:space="preserve">in .NET </w:t>
      </w:r>
      <w:r w:rsidR="001F5000" w:rsidRPr="00C44A74">
        <w:rPr>
          <w:color w:val="000000" w:themeColor="text1"/>
        </w:rPr>
        <w:t>Framework.</w:t>
      </w:r>
    </w:p>
    <w:p w14:paraId="1116D625" w14:textId="77777777" w:rsidR="001F5000" w:rsidRPr="00C44A74" w:rsidRDefault="001F5000" w:rsidP="003317D3">
      <w:pPr>
        <w:spacing w:line="480" w:lineRule="auto"/>
        <w:jc w:val="both"/>
        <w:rPr>
          <w:color w:val="000000" w:themeColor="text1"/>
        </w:rPr>
      </w:pPr>
    </w:p>
    <w:p w14:paraId="217EF712" w14:textId="56EAF471" w:rsidR="00226035" w:rsidRPr="00C44A74" w:rsidRDefault="001E57C2" w:rsidP="008219C5">
      <w:pPr>
        <w:pStyle w:val="Heading4"/>
        <w:spacing w:line="480" w:lineRule="auto"/>
        <w:ind w:firstLine="720"/>
        <w:jc w:val="left"/>
        <w:rPr>
          <w:b/>
        </w:rPr>
      </w:pPr>
      <w:bookmarkStart w:id="77" w:name="_Toc499788939"/>
      <w:r w:rsidRPr="00C44A74">
        <w:rPr>
          <w:b/>
        </w:rPr>
        <w:lastRenderedPageBreak/>
        <w:t>3</w:t>
      </w:r>
      <w:r w:rsidR="00BF5DB1" w:rsidRPr="00C44A74">
        <w:rPr>
          <w:b/>
        </w:rPr>
        <w:t>.1.2.2</w:t>
      </w:r>
      <w:r w:rsidR="0034767A" w:rsidRPr="00C44A74">
        <w:rPr>
          <w:b/>
        </w:rPr>
        <w:t xml:space="preserve"> RESTful API</w:t>
      </w:r>
      <w:bookmarkEnd w:id="77"/>
    </w:p>
    <w:p w14:paraId="1E575864" w14:textId="60C568F7" w:rsidR="00743846" w:rsidRPr="00C44A74" w:rsidRDefault="005344F7" w:rsidP="00B85A05">
      <w:pPr>
        <w:spacing w:line="480" w:lineRule="auto"/>
        <w:ind w:left="1440"/>
        <w:rPr>
          <w:color w:val="000000" w:themeColor="text1"/>
        </w:rPr>
      </w:pPr>
      <w:r w:rsidRPr="00C44A74">
        <w:rPr>
          <w:color w:val="000000" w:themeColor="text1"/>
        </w:rPr>
        <w:t xml:space="preserve">A RESTful API is an application </w:t>
      </w:r>
      <w:commentRangeStart w:id="78"/>
      <w:r w:rsidRPr="00C44A74">
        <w:rPr>
          <w:color w:val="000000" w:themeColor="text1"/>
        </w:rPr>
        <w:t>program</w:t>
      </w:r>
      <w:commentRangeEnd w:id="78"/>
      <w:r w:rsidR="00290B6B" w:rsidRPr="00C44A74">
        <w:rPr>
          <w:rStyle w:val="CommentReference"/>
          <w:color w:val="000000" w:themeColor="text1"/>
        </w:rPr>
        <w:commentReference w:id="78"/>
      </w:r>
      <w:r w:rsidRPr="00C44A74">
        <w:rPr>
          <w:color w:val="000000" w:themeColor="text1"/>
        </w:rPr>
        <w:t xml:space="preserve"> </w:t>
      </w:r>
      <w:r w:rsidR="00A97781" w:rsidRPr="00C44A74">
        <w:rPr>
          <w:color w:val="000000" w:themeColor="text1"/>
        </w:rPr>
        <w:t>interface</w:t>
      </w:r>
      <w:r w:rsidR="009E18D9" w:rsidRPr="00C44A74">
        <w:rPr>
          <w:color w:val="000000" w:themeColor="text1"/>
        </w:rPr>
        <w:t xml:space="preserve"> </w:t>
      </w:r>
      <w:r w:rsidRPr="00C44A74">
        <w:rPr>
          <w:color w:val="000000" w:themeColor="text1"/>
        </w:rPr>
        <w:t xml:space="preserve">(API) that uses HTTP requests </w:t>
      </w:r>
      <w:r w:rsidR="00C50DE3" w:rsidRPr="00C44A74">
        <w:rPr>
          <w:color w:val="000000" w:themeColor="text1"/>
        </w:rPr>
        <w:t xml:space="preserve">to GET, </w:t>
      </w:r>
      <w:r w:rsidRPr="00C44A74">
        <w:rPr>
          <w:color w:val="000000" w:themeColor="text1"/>
        </w:rPr>
        <w:t>PUT, POST and DELETE data. A RESTful API breaks down a transaction to create a series of small modules. Each module addresses a particular underlying part of the transaction. This modularity provides developers with a lot of flexibility, but it can be challenging for develop</w:t>
      </w:r>
      <w:r w:rsidR="006C4D63" w:rsidRPr="00C44A74">
        <w:rPr>
          <w:color w:val="000000" w:themeColor="text1"/>
        </w:rPr>
        <w:t xml:space="preserve">ers to design from scratch. </w:t>
      </w:r>
      <w:r w:rsidRPr="00C44A74">
        <w:rPr>
          <w:color w:val="000000" w:themeColor="text1"/>
        </w:rPr>
        <w:t xml:space="preserve">Currently, the models </w:t>
      </w:r>
      <w:r w:rsidR="006079DE" w:rsidRPr="00C44A74">
        <w:rPr>
          <w:color w:val="000000" w:themeColor="text1"/>
        </w:rPr>
        <w:t xml:space="preserve">are </w:t>
      </w:r>
      <w:r w:rsidRPr="00C44A74">
        <w:rPr>
          <w:color w:val="000000" w:themeColor="text1"/>
        </w:rPr>
        <w:t>provided by few popular clou</w:t>
      </w:r>
      <w:r w:rsidR="00760248" w:rsidRPr="00C44A74">
        <w:rPr>
          <w:color w:val="000000" w:themeColor="text1"/>
        </w:rPr>
        <w:t xml:space="preserve">d data management interfaces </w:t>
      </w:r>
      <w:r w:rsidR="00A369BE" w:rsidRPr="00C44A74">
        <w:rPr>
          <w:color w:val="000000" w:themeColor="text1"/>
        </w:rPr>
        <w:t>[7</w:t>
      </w:r>
      <w:r w:rsidR="00760248" w:rsidRPr="00C44A74">
        <w:rPr>
          <w:color w:val="000000" w:themeColor="text1"/>
        </w:rPr>
        <w:t xml:space="preserve">]. </w:t>
      </w:r>
      <w:r w:rsidRPr="00C44A74">
        <w:rPr>
          <w:color w:val="000000" w:themeColor="text1"/>
        </w:rPr>
        <w:t xml:space="preserve">Amazon EC2 </w:t>
      </w:r>
      <w:r w:rsidR="003A457F" w:rsidRPr="00C44A74">
        <w:rPr>
          <w:color w:val="000000" w:themeColor="text1"/>
        </w:rPr>
        <w:t xml:space="preserve">has been used </w:t>
      </w:r>
      <w:r w:rsidRPr="00C44A74">
        <w:rPr>
          <w:color w:val="000000" w:themeColor="text1"/>
        </w:rPr>
        <w:t>which is explained below.</w:t>
      </w:r>
    </w:p>
    <w:p w14:paraId="755C1F50" w14:textId="0BF1E76F" w:rsidR="0071348E" w:rsidRPr="00C44A74" w:rsidRDefault="00CE4360" w:rsidP="001B70A4">
      <w:pPr>
        <w:pStyle w:val="Heading4"/>
        <w:spacing w:line="480" w:lineRule="auto"/>
        <w:ind w:firstLine="720"/>
        <w:jc w:val="left"/>
        <w:rPr>
          <w:b/>
        </w:rPr>
      </w:pPr>
      <w:bookmarkStart w:id="79" w:name="_Toc499788940"/>
      <w:r w:rsidRPr="00C44A74">
        <w:rPr>
          <w:b/>
        </w:rPr>
        <w:t>3</w:t>
      </w:r>
      <w:r w:rsidR="003F4D67" w:rsidRPr="00C44A74">
        <w:rPr>
          <w:b/>
        </w:rPr>
        <w:t>.1.2.3</w:t>
      </w:r>
      <w:r w:rsidR="0034767A" w:rsidRPr="00C44A74">
        <w:rPr>
          <w:b/>
        </w:rPr>
        <w:t xml:space="preserve"> Amazon EC2</w:t>
      </w:r>
      <w:bookmarkEnd w:id="79"/>
    </w:p>
    <w:p w14:paraId="1CB3BB89" w14:textId="04D903AE" w:rsidR="00D64DC8" w:rsidRPr="00C44A74" w:rsidRDefault="00D64DC8" w:rsidP="001F5000">
      <w:pPr>
        <w:spacing w:line="480" w:lineRule="auto"/>
        <w:ind w:left="1440"/>
        <w:jc w:val="both"/>
        <w:rPr>
          <w:color w:val="000000" w:themeColor="text1"/>
        </w:rPr>
      </w:pPr>
      <w:r w:rsidRPr="00C44A74">
        <w:rPr>
          <w:color w:val="000000" w:themeColor="text1"/>
        </w:rPr>
        <w:t>Amazon Elastic Compute Cloud (Amazon EC2) is a web service that provides secure,</w:t>
      </w:r>
      <w:r w:rsidR="001F5000" w:rsidRPr="00C44A74">
        <w:rPr>
          <w:color w:val="000000" w:themeColor="text1"/>
        </w:rPr>
        <w:t xml:space="preserve"> </w:t>
      </w:r>
      <w:r w:rsidRPr="00C44A74">
        <w:rPr>
          <w:color w:val="000000" w:themeColor="text1"/>
        </w:rPr>
        <w:t>resizable compute capacity in the cloud. It is designed to make web-scale cloud computing easier for developers</w:t>
      </w:r>
      <w:r w:rsidR="006473E1" w:rsidRPr="00C44A74">
        <w:rPr>
          <w:color w:val="000000" w:themeColor="text1"/>
        </w:rPr>
        <w:t xml:space="preserve"> [8]</w:t>
      </w:r>
      <w:r w:rsidR="006473E1" w:rsidRPr="00C44A74">
        <w:rPr>
          <w:rStyle w:val="CommentReference"/>
          <w:color w:val="000000" w:themeColor="text1"/>
        </w:rPr>
        <w:commentReference w:id="80"/>
      </w:r>
      <w:r w:rsidRPr="00C44A74">
        <w:rPr>
          <w:color w:val="000000" w:themeColor="text1"/>
        </w:rPr>
        <w:t xml:space="preserve">. </w:t>
      </w:r>
    </w:p>
    <w:p w14:paraId="6A5DBB8C" w14:textId="709D3ECF" w:rsidR="006E0DD4" w:rsidRPr="00C44A74" w:rsidRDefault="00D64DC8" w:rsidP="00BA7C84">
      <w:pPr>
        <w:pStyle w:val="NormalWeb"/>
        <w:shd w:val="clear" w:color="auto" w:fill="FFFFFF"/>
        <w:spacing w:before="0" w:beforeAutospacing="0" w:after="192" w:afterAutospacing="0" w:line="480" w:lineRule="auto"/>
        <w:ind w:left="1440"/>
        <w:jc w:val="both"/>
        <w:rPr>
          <w:color w:val="000000" w:themeColor="text1"/>
        </w:rPr>
      </w:pPr>
      <w:r w:rsidRPr="00C44A74">
        <w:rPr>
          <w:color w:val="000000" w:themeColor="text1"/>
        </w:rPr>
        <w:t xml:space="preserve">Amazon EC2’s simple web service interface allows you to obtain and configure capacity with minimal friction. It provides you with complete control of your computing resources and lets you run on Amazon’s proven computing environment. Amazon EC2 reduces the time required to obtain and boot new server instances to minutes, allowing you to quickly scale capacity, both up and down, as your computing requirements change. Amazon EC2 changes the economics of computing by allowing you to </w:t>
      </w:r>
      <w:r w:rsidR="00175CEC" w:rsidRPr="00C44A74">
        <w:rPr>
          <w:color w:val="000000" w:themeColor="text1"/>
        </w:rPr>
        <w:t xml:space="preserve">only </w:t>
      </w:r>
      <w:r w:rsidRPr="00C44A74">
        <w:rPr>
          <w:color w:val="000000" w:themeColor="text1"/>
        </w:rPr>
        <w:t xml:space="preserve">pay for </w:t>
      </w:r>
      <w:r w:rsidR="00175CEC" w:rsidRPr="00C44A74">
        <w:rPr>
          <w:color w:val="000000" w:themeColor="text1"/>
        </w:rPr>
        <w:t xml:space="preserve">the </w:t>
      </w:r>
      <w:r w:rsidRPr="00C44A74">
        <w:rPr>
          <w:color w:val="000000" w:themeColor="text1"/>
        </w:rPr>
        <w:t xml:space="preserve">capacity that you actually use. Amazon EC2 provides </w:t>
      </w:r>
      <w:r w:rsidRPr="00C44A74">
        <w:rPr>
          <w:color w:val="000000" w:themeColor="text1"/>
        </w:rPr>
        <w:lastRenderedPageBreak/>
        <w:t>developers with the tools to build failure resilient applications and isolate them from common failure scenarios</w:t>
      </w:r>
      <w:r w:rsidR="0075603C" w:rsidRPr="00C44A74">
        <w:rPr>
          <w:color w:val="000000" w:themeColor="text1"/>
        </w:rPr>
        <w:t xml:space="preserve"> [8]</w:t>
      </w:r>
      <w:r w:rsidRPr="00C44A74">
        <w:rPr>
          <w:color w:val="000000" w:themeColor="text1"/>
        </w:rPr>
        <w:t xml:space="preserve">. </w:t>
      </w:r>
    </w:p>
    <w:p w14:paraId="0794EC2A" w14:textId="77777777" w:rsidR="0034767A" w:rsidRPr="00C44A74" w:rsidRDefault="00BD4E6E" w:rsidP="005D797A">
      <w:pPr>
        <w:pStyle w:val="Heading3"/>
        <w:numPr>
          <w:ilvl w:val="0"/>
          <w:numId w:val="0"/>
        </w:numPr>
        <w:ind w:left="720"/>
        <w:rPr>
          <w:b/>
          <w:color w:val="000000" w:themeColor="text1"/>
        </w:rPr>
      </w:pPr>
      <w:bookmarkStart w:id="81" w:name="_Toc499788941"/>
      <w:r w:rsidRPr="00C44A74">
        <w:rPr>
          <w:b/>
          <w:color w:val="000000" w:themeColor="text1"/>
        </w:rPr>
        <w:t>3</w:t>
      </w:r>
      <w:r w:rsidR="007C6D37" w:rsidRPr="00C44A74">
        <w:rPr>
          <w:b/>
          <w:color w:val="000000" w:themeColor="text1"/>
        </w:rPr>
        <w:t>.1.3</w:t>
      </w:r>
      <w:r w:rsidR="0034767A" w:rsidRPr="00C44A74">
        <w:rPr>
          <w:b/>
          <w:color w:val="000000" w:themeColor="text1"/>
        </w:rPr>
        <w:t xml:space="preserve"> Data Layer</w:t>
      </w:r>
      <w:bookmarkEnd w:id="81"/>
    </w:p>
    <w:p w14:paraId="7734B1D0" w14:textId="4A4F2B32" w:rsidR="0034767A" w:rsidRPr="00C44A74" w:rsidRDefault="00D06297" w:rsidP="0063583B">
      <w:pPr>
        <w:pStyle w:val="Heading4"/>
        <w:ind w:firstLine="720"/>
        <w:jc w:val="left"/>
        <w:rPr>
          <w:b/>
        </w:rPr>
      </w:pPr>
      <w:bookmarkStart w:id="82" w:name="_Toc499788942"/>
      <w:r w:rsidRPr="00C44A74">
        <w:rPr>
          <w:b/>
        </w:rPr>
        <w:t>3</w:t>
      </w:r>
      <w:r w:rsidR="00FF6528" w:rsidRPr="00C44A74">
        <w:rPr>
          <w:b/>
        </w:rPr>
        <w:t>.1.3.1</w:t>
      </w:r>
      <w:r w:rsidR="0034767A" w:rsidRPr="00C44A74">
        <w:rPr>
          <w:b/>
        </w:rPr>
        <w:t xml:space="preserve"> Microsoft SQL Server Management Studio</w:t>
      </w:r>
      <w:bookmarkEnd w:id="82"/>
    </w:p>
    <w:p w14:paraId="18337F9A" w14:textId="77777777" w:rsidR="005D797A" w:rsidRPr="00C44A74" w:rsidRDefault="005D797A" w:rsidP="005D797A">
      <w:pPr>
        <w:rPr>
          <w:color w:val="000000" w:themeColor="text1"/>
        </w:rPr>
      </w:pPr>
    </w:p>
    <w:p w14:paraId="3B967F5C" w14:textId="03FE0E5B" w:rsidR="0034767A" w:rsidRPr="00C44A74" w:rsidRDefault="004E706A" w:rsidP="00596087">
      <w:pPr>
        <w:pStyle w:val="NormalWeb"/>
        <w:shd w:val="clear" w:color="auto" w:fill="FFFFFF"/>
        <w:spacing w:before="0" w:beforeAutospacing="0" w:after="192" w:afterAutospacing="0" w:line="480" w:lineRule="auto"/>
        <w:ind w:left="1440"/>
        <w:jc w:val="both"/>
        <w:rPr>
          <w:color w:val="000000" w:themeColor="text1"/>
        </w:rPr>
      </w:pPr>
      <w:r w:rsidRPr="00C44A74">
        <w:rPr>
          <w:color w:val="000000" w:themeColor="text1"/>
          <w:shd w:val="clear" w:color="auto" w:fill="FFFFFF"/>
        </w:rPr>
        <w:t>SQL Server Management Studio (SSMS) is an integrated environment for managing any SQL infrastructure. Use SSMS to</w:t>
      </w:r>
      <w:r w:rsidR="00B90B5F" w:rsidRPr="00C44A74">
        <w:rPr>
          <w:color w:val="000000" w:themeColor="text1"/>
          <w:shd w:val="clear" w:color="auto" w:fill="FFFFFF"/>
        </w:rPr>
        <w:t xml:space="preserve"> access, configure, manage, </w:t>
      </w:r>
      <w:r w:rsidRPr="00C44A74">
        <w:rPr>
          <w:color w:val="000000" w:themeColor="text1"/>
          <w:shd w:val="clear" w:color="auto" w:fill="FFFFFF"/>
        </w:rPr>
        <w:t>administer, and develop all components of SQL Serv</w:t>
      </w:r>
      <w:r w:rsidR="004D05ED" w:rsidRPr="00C44A74">
        <w:rPr>
          <w:color w:val="000000" w:themeColor="text1"/>
          <w:shd w:val="clear" w:color="auto" w:fill="FFFFFF"/>
        </w:rPr>
        <w:t xml:space="preserve">er, Azure SQL Database, and </w:t>
      </w:r>
      <w:r w:rsidRPr="00C44A74">
        <w:rPr>
          <w:color w:val="000000" w:themeColor="text1"/>
          <w:shd w:val="clear" w:color="auto" w:fill="FFFFFF"/>
        </w:rPr>
        <w:t>SQL Data Warehouse. SSMS provides a single comprehensive utility that combines a broad group of graphical tools with a number of rich script editors to provide access to SQL Server for developers and database administrators of all skill levels</w:t>
      </w:r>
      <w:r w:rsidR="00121DD8" w:rsidRPr="00C44A74">
        <w:rPr>
          <w:color w:val="000000" w:themeColor="text1"/>
          <w:shd w:val="clear" w:color="auto" w:fill="FFFFFF"/>
        </w:rPr>
        <w:t xml:space="preserve"> [9]</w:t>
      </w:r>
      <w:r w:rsidR="00121DD8" w:rsidRPr="00C44A74">
        <w:rPr>
          <w:rStyle w:val="CommentReference"/>
          <w:rFonts w:eastAsiaTheme="minorHAnsi"/>
          <w:color w:val="000000" w:themeColor="text1"/>
          <w:lang w:val="en-US" w:eastAsia="en-US"/>
        </w:rPr>
        <w:commentReference w:id="83"/>
      </w:r>
      <w:r w:rsidRPr="00C44A74">
        <w:rPr>
          <w:color w:val="000000" w:themeColor="text1"/>
          <w:shd w:val="clear" w:color="auto" w:fill="FFFFFF"/>
        </w:rPr>
        <w:t xml:space="preserve">. </w:t>
      </w:r>
    </w:p>
    <w:p w14:paraId="17A0BD92" w14:textId="1D0B01C2" w:rsidR="0034767A" w:rsidRPr="00C44A74" w:rsidRDefault="008732DA" w:rsidP="0063583B">
      <w:pPr>
        <w:pStyle w:val="Heading4"/>
        <w:ind w:firstLine="720"/>
        <w:jc w:val="left"/>
        <w:rPr>
          <w:b/>
        </w:rPr>
      </w:pPr>
      <w:bookmarkStart w:id="84" w:name="_Toc499788943"/>
      <w:r w:rsidRPr="00C44A74">
        <w:rPr>
          <w:b/>
        </w:rPr>
        <w:t>3</w:t>
      </w:r>
      <w:r w:rsidR="00CA1245" w:rsidRPr="00C44A74">
        <w:rPr>
          <w:b/>
        </w:rPr>
        <w:t>.1.3.2</w:t>
      </w:r>
      <w:r w:rsidR="0034767A" w:rsidRPr="00C44A74">
        <w:rPr>
          <w:b/>
        </w:rPr>
        <w:t xml:space="preserve"> Amazon RDS</w:t>
      </w:r>
      <w:bookmarkEnd w:id="84"/>
    </w:p>
    <w:p w14:paraId="29962077" w14:textId="77777777" w:rsidR="00E345EC" w:rsidRPr="00C44A74" w:rsidRDefault="00E345EC" w:rsidP="00E345EC">
      <w:pPr>
        <w:rPr>
          <w:color w:val="000000" w:themeColor="text1"/>
        </w:rPr>
      </w:pPr>
    </w:p>
    <w:p w14:paraId="4DC2F472" w14:textId="70164AED" w:rsidR="00943735" w:rsidRPr="00C44A74" w:rsidRDefault="00987654" w:rsidP="004B44B6">
      <w:pPr>
        <w:pStyle w:val="NormalWeb"/>
        <w:shd w:val="clear" w:color="auto" w:fill="FFFFFF"/>
        <w:spacing w:before="0" w:beforeAutospacing="0" w:after="192" w:afterAutospacing="0" w:line="480" w:lineRule="auto"/>
        <w:ind w:left="1440"/>
        <w:jc w:val="both"/>
        <w:rPr>
          <w:color w:val="000000" w:themeColor="text1"/>
          <w:shd w:val="clear" w:color="auto" w:fill="FFFFFF"/>
        </w:rPr>
      </w:pPr>
      <w:r w:rsidRPr="00C44A74">
        <w:rPr>
          <w:color w:val="000000" w:themeColor="text1"/>
          <w:shd w:val="clear" w:color="auto" w:fill="FFFFFF"/>
        </w:rPr>
        <w:t xml:space="preserve">Amazon Relational Database Service (Amazon RDS) makes it easy to set </w:t>
      </w:r>
      <w:r w:rsidR="000856D2" w:rsidRPr="00C44A74">
        <w:rPr>
          <w:color w:val="000000" w:themeColor="text1"/>
          <w:shd w:val="clear" w:color="auto" w:fill="FFFFFF"/>
        </w:rPr>
        <w:t xml:space="preserve">up, </w:t>
      </w:r>
      <w:r w:rsidRPr="00C44A74">
        <w:rPr>
          <w:color w:val="000000" w:themeColor="text1"/>
          <w:shd w:val="clear" w:color="auto" w:fill="FFFFFF"/>
        </w:rPr>
        <w:t>operate, and scale a relational database in the cloud. It provides cost-efficient and resizable capacity while automating time-consuming administration tasks such as hardware provisioning, database setup, patching and backups. It frees you to focus on your applications</w:t>
      </w:r>
      <w:r w:rsidR="00BC553C">
        <w:rPr>
          <w:color w:val="000000" w:themeColor="text1"/>
          <w:shd w:val="clear" w:color="auto" w:fill="FFFFFF"/>
        </w:rPr>
        <w:t>,</w:t>
      </w:r>
      <w:r w:rsidRPr="00C44A74">
        <w:rPr>
          <w:color w:val="000000" w:themeColor="text1"/>
          <w:shd w:val="clear" w:color="auto" w:fill="FFFFFF"/>
        </w:rPr>
        <w:t xml:space="preserve"> so you can give them the fast performance, high availability, security and compatibility they need</w:t>
      </w:r>
      <w:r w:rsidR="003519F7" w:rsidRPr="00C44A74">
        <w:rPr>
          <w:color w:val="000000" w:themeColor="text1"/>
          <w:shd w:val="clear" w:color="auto" w:fill="FFFFFF"/>
        </w:rPr>
        <w:t xml:space="preserve"> [10]</w:t>
      </w:r>
      <w:r w:rsidR="003519F7" w:rsidRPr="00C44A74">
        <w:rPr>
          <w:rStyle w:val="CommentReference"/>
          <w:rFonts w:eastAsiaTheme="minorHAnsi"/>
          <w:color w:val="000000" w:themeColor="text1"/>
          <w:lang w:val="en-US" w:eastAsia="en-US"/>
        </w:rPr>
        <w:commentReference w:id="85"/>
      </w:r>
      <w:r w:rsidRPr="00C44A74">
        <w:rPr>
          <w:color w:val="000000" w:themeColor="text1"/>
          <w:shd w:val="clear" w:color="auto" w:fill="FFFFFF"/>
        </w:rPr>
        <w:t xml:space="preserve">. </w:t>
      </w:r>
      <w:bookmarkStart w:id="86" w:name="_Toc497849877"/>
    </w:p>
    <w:p w14:paraId="32882887" w14:textId="77777777" w:rsidR="001E52E7" w:rsidRPr="00C44A74" w:rsidRDefault="001E52E7" w:rsidP="004B44B6">
      <w:pPr>
        <w:pStyle w:val="NormalWeb"/>
        <w:shd w:val="clear" w:color="auto" w:fill="FFFFFF"/>
        <w:spacing w:before="0" w:beforeAutospacing="0" w:after="192" w:afterAutospacing="0" w:line="480" w:lineRule="auto"/>
        <w:ind w:left="1440"/>
        <w:jc w:val="both"/>
        <w:rPr>
          <w:color w:val="000000" w:themeColor="text1"/>
          <w:shd w:val="clear" w:color="auto" w:fill="FFFFFF"/>
        </w:rPr>
      </w:pPr>
    </w:p>
    <w:p w14:paraId="3B07A2BE" w14:textId="51819E7C" w:rsidR="0035714D" w:rsidRPr="00C44A74" w:rsidRDefault="0035714D" w:rsidP="004D1FFF">
      <w:pPr>
        <w:pStyle w:val="Heading2"/>
        <w:numPr>
          <w:ilvl w:val="1"/>
          <w:numId w:val="23"/>
        </w:numPr>
        <w:ind w:left="0" w:firstLine="0"/>
      </w:pPr>
      <w:bookmarkStart w:id="87" w:name="_Toc499788944"/>
      <w:r w:rsidRPr="00C44A74">
        <w:lastRenderedPageBreak/>
        <w:t>Design Patterns</w:t>
      </w:r>
      <w:bookmarkEnd w:id="87"/>
    </w:p>
    <w:p w14:paraId="4B288A30" w14:textId="77777777" w:rsidR="00943735" w:rsidRPr="00C44A74" w:rsidRDefault="00943735" w:rsidP="00B838E0">
      <w:pPr>
        <w:pStyle w:val="ListParagraph"/>
        <w:ind w:left="360"/>
        <w:rPr>
          <w:color w:val="000000" w:themeColor="text1"/>
        </w:rPr>
      </w:pPr>
    </w:p>
    <w:p w14:paraId="2EFB2CB7" w14:textId="25A0AC7D" w:rsidR="00733DB8" w:rsidRPr="00C44A74" w:rsidRDefault="00015CA8" w:rsidP="00BB0841">
      <w:pPr>
        <w:spacing w:line="480" w:lineRule="auto"/>
        <w:ind w:left="720"/>
        <w:jc w:val="both"/>
        <w:rPr>
          <w:color w:val="000000" w:themeColor="text1"/>
        </w:rPr>
      </w:pPr>
      <w:r w:rsidRPr="00C44A74">
        <w:rPr>
          <w:color w:val="000000" w:themeColor="text1"/>
        </w:rPr>
        <w:t xml:space="preserve">In </w:t>
      </w:r>
      <w:r w:rsidR="00175CEC" w:rsidRPr="00C44A74">
        <w:rPr>
          <w:color w:val="000000" w:themeColor="text1"/>
        </w:rPr>
        <w:t xml:space="preserve">the </w:t>
      </w:r>
      <w:r w:rsidRPr="00C44A74">
        <w:rPr>
          <w:color w:val="000000" w:themeColor="text1"/>
        </w:rPr>
        <w:t xml:space="preserve">Software Engineering </w:t>
      </w:r>
      <w:r w:rsidR="0055366B" w:rsidRPr="00C44A74">
        <w:rPr>
          <w:color w:val="000000" w:themeColor="text1"/>
        </w:rPr>
        <w:t>f</w:t>
      </w:r>
      <w:commentRangeStart w:id="88"/>
      <w:r w:rsidRPr="00C44A74">
        <w:rPr>
          <w:color w:val="000000" w:themeColor="text1"/>
        </w:rPr>
        <w:t>ield</w:t>
      </w:r>
      <w:commentRangeEnd w:id="88"/>
      <w:r w:rsidR="00290B6B" w:rsidRPr="00C44A74">
        <w:rPr>
          <w:rStyle w:val="CommentReference"/>
          <w:color w:val="000000" w:themeColor="text1"/>
        </w:rPr>
        <w:commentReference w:id="88"/>
      </w:r>
      <w:r w:rsidRPr="00C44A74">
        <w:rPr>
          <w:color w:val="000000" w:themeColor="text1"/>
        </w:rPr>
        <w:t>, design pattern plays an essential role while developing a</w:t>
      </w:r>
      <w:r w:rsidR="00175CEC" w:rsidRPr="00C44A74">
        <w:rPr>
          <w:color w:val="000000" w:themeColor="text1"/>
        </w:rPr>
        <w:t xml:space="preserve"> piece of</w:t>
      </w:r>
      <w:r w:rsidRPr="00C44A74">
        <w:rPr>
          <w:color w:val="000000" w:themeColor="text1"/>
        </w:rPr>
        <w:t xml:space="preserve"> software. </w:t>
      </w:r>
      <w:r w:rsidR="008D12E7">
        <w:rPr>
          <w:color w:val="000000" w:themeColor="text1"/>
        </w:rPr>
        <w:t>D</w:t>
      </w:r>
      <w:commentRangeStart w:id="89"/>
      <w:r w:rsidRPr="00C44A74">
        <w:rPr>
          <w:color w:val="000000" w:themeColor="text1"/>
        </w:rPr>
        <w:t>e</w:t>
      </w:r>
      <w:r w:rsidR="00FD690F" w:rsidRPr="00C44A74">
        <w:rPr>
          <w:color w:val="000000" w:themeColor="text1"/>
        </w:rPr>
        <w:t>sign p</w:t>
      </w:r>
      <w:r w:rsidRPr="00C44A74">
        <w:rPr>
          <w:color w:val="000000" w:themeColor="text1"/>
        </w:rPr>
        <w:t xml:space="preserve">attern </w:t>
      </w:r>
      <w:commentRangeEnd w:id="89"/>
      <w:r w:rsidR="00290B6B" w:rsidRPr="00C44A74">
        <w:rPr>
          <w:rStyle w:val="CommentReference"/>
          <w:color w:val="000000" w:themeColor="text1"/>
        </w:rPr>
        <w:commentReference w:id="89"/>
      </w:r>
      <w:r w:rsidRPr="00C44A74">
        <w:rPr>
          <w:color w:val="000000" w:themeColor="text1"/>
        </w:rPr>
        <w:t xml:space="preserve">resolves </w:t>
      </w:r>
      <w:r w:rsidR="00175CEC" w:rsidRPr="00C44A74">
        <w:rPr>
          <w:color w:val="000000" w:themeColor="text1"/>
        </w:rPr>
        <w:t xml:space="preserve">the </w:t>
      </w:r>
      <w:r w:rsidRPr="00C44A74">
        <w:rPr>
          <w:color w:val="000000" w:themeColor="text1"/>
        </w:rPr>
        <w:t>most common problem</w:t>
      </w:r>
      <w:r w:rsidR="00175CEC" w:rsidRPr="00C44A74">
        <w:rPr>
          <w:color w:val="000000" w:themeColor="text1"/>
        </w:rPr>
        <w:t>s</w:t>
      </w:r>
      <w:r w:rsidRPr="00C44A74">
        <w:rPr>
          <w:color w:val="000000" w:themeColor="text1"/>
        </w:rPr>
        <w:t xml:space="preserve"> faced during the development</w:t>
      </w:r>
      <w:r w:rsidR="00175CEC" w:rsidRPr="00C44A74">
        <w:rPr>
          <w:color w:val="000000" w:themeColor="text1"/>
        </w:rPr>
        <w:t xml:space="preserve"> cycle</w:t>
      </w:r>
      <w:r w:rsidRPr="00C44A74">
        <w:rPr>
          <w:color w:val="000000" w:themeColor="text1"/>
        </w:rPr>
        <w:t xml:space="preserve">. It </w:t>
      </w:r>
      <w:r w:rsidR="00175CEC" w:rsidRPr="00C44A74">
        <w:rPr>
          <w:color w:val="000000" w:themeColor="text1"/>
        </w:rPr>
        <w:t xml:space="preserve">also </w:t>
      </w:r>
      <w:r w:rsidRPr="00C44A74">
        <w:rPr>
          <w:color w:val="000000" w:themeColor="text1"/>
        </w:rPr>
        <w:t xml:space="preserve">provides a reusable solution to </w:t>
      </w:r>
      <w:r w:rsidR="00175CEC" w:rsidRPr="00C44A74">
        <w:rPr>
          <w:color w:val="000000" w:themeColor="text1"/>
        </w:rPr>
        <w:t>problems,</w:t>
      </w:r>
      <w:r w:rsidRPr="00C44A74">
        <w:rPr>
          <w:color w:val="000000" w:themeColor="text1"/>
        </w:rPr>
        <w:t xml:space="preserve"> either description or template, </w:t>
      </w:r>
      <w:r w:rsidR="00175CEC" w:rsidRPr="00C44A74">
        <w:rPr>
          <w:color w:val="000000" w:themeColor="text1"/>
        </w:rPr>
        <w:t>depending</w:t>
      </w:r>
      <w:r w:rsidRPr="00C44A74">
        <w:rPr>
          <w:color w:val="000000" w:themeColor="text1"/>
        </w:rPr>
        <w:t xml:space="preserve"> on the problem. It is categorized mainly into 3 categories,</w:t>
      </w:r>
      <w:r w:rsidR="00733DB8" w:rsidRPr="00C44A74">
        <w:rPr>
          <w:color w:val="000000" w:themeColor="text1"/>
        </w:rPr>
        <w:t xml:space="preserve"> </w:t>
      </w:r>
    </w:p>
    <w:p w14:paraId="74EF2C36" w14:textId="4217EE52" w:rsidR="004C3CC4" w:rsidRPr="00C44A74" w:rsidRDefault="00733DB8" w:rsidP="004D1FFF">
      <w:pPr>
        <w:pStyle w:val="ListParagraph"/>
        <w:numPr>
          <w:ilvl w:val="0"/>
          <w:numId w:val="12"/>
        </w:numPr>
        <w:spacing w:line="480" w:lineRule="auto"/>
        <w:jc w:val="both"/>
        <w:rPr>
          <w:color w:val="000000" w:themeColor="text1"/>
        </w:rPr>
      </w:pPr>
      <w:r w:rsidRPr="00C44A74">
        <w:rPr>
          <w:b/>
          <w:color w:val="000000" w:themeColor="text1"/>
        </w:rPr>
        <w:t>Creational Pattern:</w:t>
      </w:r>
      <w:r w:rsidRPr="00C44A74">
        <w:rPr>
          <w:color w:val="000000" w:themeColor="text1"/>
        </w:rPr>
        <w:t xml:space="preserve"> </w:t>
      </w:r>
      <w:r w:rsidR="00D92C4D" w:rsidRPr="00C44A74">
        <w:rPr>
          <w:color w:val="000000" w:themeColor="text1"/>
        </w:rPr>
        <w:t xml:space="preserve">In Object Oriented Programming, this pattern </w:t>
      </w:r>
      <w:r w:rsidR="0090293A" w:rsidRPr="00C44A74">
        <w:rPr>
          <w:color w:val="000000" w:themeColor="text1"/>
        </w:rPr>
        <w:t xml:space="preserve">helps to create an object </w:t>
      </w:r>
      <w:commentRangeStart w:id="90"/>
      <w:r w:rsidR="0090293A" w:rsidRPr="00C44A74">
        <w:rPr>
          <w:color w:val="000000" w:themeColor="text1"/>
        </w:rPr>
        <w:t xml:space="preserve">in </w:t>
      </w:r>
      <w:commentRangeEnd w:id="90"/>
      <w:r w:rsidR="007839D7" w:rsidRPr="00C44A74">
        <w:rPr>
          <w:color w:val="000000" w:themeColor="text1"/>
        </w:rPr>
        <w:t>a</w:t>
      </w:r>
      <w:r w:rsidR="004040FA" w:rsidRPr="00C44A74">
        <w:rPr>
          <w:color w:val="000000" w:themeColor="text1"/>
        </w:rPr>
        <w:t xml:space="preserve"> </w:t>
      </w:r>
      <w:r w:rsidR="009702E7" w:rsidRPr="00C44A74">
        <w:rPr>
          <w:rStyle w:val="CommentReference"/>
          <w:color w:val="000000" w:themeColor="text1"/>
        </w:rPr>
        <w:commentReference w:id="90"/>
      </w:r>
      <w:r w:rsidR="0090293A" w:rsidRPr="00C44A74">
        <w:rPr>
          <w:color w:val="000000" w:themeColor="text1"/>
        </w:rPr>
        <w:t xml:space="preserve">suitable manner. </w:t>
      </w:r>
      <w:r w:rsidR="006C51DE" w:rsidRPr="00C44A74">
        <w:rPr>
          <w:color w:val="000000" w:themeColor="text1"/>
        </w:rPr>
        <w:t xml:space="preserve">The </w:t>
      </w:r>
      <w:r w:rsidR="002A1042" w:rsidRPr="00C44A74">
        <w:rPr>
          <w:color w:val="000000" w:themeColor="text1"/>
        </w:rPr>
        <w:t>s</w:t>
      </w:r>
      <w:commentRangeStart w:id="91"/>
      <w:r w:rsidR="0090293A" w:rsidRPr="00C44A74">
        <w:rPr>
          <w:color w:val="000000" w:themeColor="text1"/>
        </w:rPr>
        <w:t>ingleton</w:t>
      </w:r>
      <w:r w:rsidR="006C51DE" w:rsidRPr="00C44A74">
        <w:rPr>
          <w:color w:val="000000" w:themeColor="text1"/>
        </w:rPr>
        <w:t xml:space="preserve"> pattern and</w:t>
      </w:r>
      <w:r w:rsidR="0090293A" w:rsidRPr="00C44A74">
        <w:rPr>
          <w:color w:val="000000" w:themeColor="text1"/>
        </w:rPr>
        <w:t xml:space="preserve"> </w:t>
      </w:r>
      <w:r w:rsidR="009064E5" w:rsidRPr="00C44A74">
        <w:rPr>
          <w:color w:val="000000" w:themeColor="text1"/>
        </w:rPr>
        <w:t xml:space="preserve">the </w:t>
      </w:r>
      <w:r w:rsidR="002A1042" w:rsidRPr="00C44A74">
        <w:rPr>
          <w:color w:val="000000" w:themeColor="text1"/>
        </w:rPr>
        <w:t>b</w:t>
      </w:r>
      <w:r w:rsidR="00266D41" w:rsidRPr="00C44A74">
        <w:rPr>
          <w:color w:val="000000" w:themeColor="text1"/>
        </w:rPr>
        <w:t>uilder p</w:t>
      </w:r>
      <w:r w:rsidR="0090293A" w:rsidRPr="00C44A74">
        <w:rPr>
          <w:color w:val="000000" w:themeColor="text1"/>
        </w:rPr>
        <w:t>attern</w:t>
      </w:r>
      <w:r w:rsidR="006C51DE" w:rsidRPr="00C44A74">
        <w:rPr>
          <w:color w:val="000000" w:themeColor="text1"/>
        </w:rPr>
        <w:t xml:space="preserve"> are example</w:t>
      </w:r>
      <w:r w:rsidR="00284B12" w:rsidRPr="00C44A74">
        <w:rPr>
          <w:color w:val="000000" w:themeColor="text1"/>
        </w:rPr>
        <w:t>s</w:t>
      </w:r>
      <w:r w:rsidR="006C51DE" w:rsidRPr="00C44A74">
        <w:rPr>
          <w:color w:val="000000" w:themeColor="text1"/>
        </w:rPr>
        <w:t xml:space="preserve"> of this pattern</w:t>
      </w:r>
      <w:r w:rsidR="0090293A" w:rsidRPr="00C44A74">
        <w:rPr>
          <w:color w:val="000000" w:themeColor="text1"/>
        </w:rPr>
        <w:t>.</w:t>
      </w:r>
      <w:commentRangeEnd w:id="91"/>
      <w:r w:rsidR="009702E7" w:rsidRPr="00C44A74">
        <w:rPr>
          <w:rStyle w:val="CommentReference"/>
          <w:color w:val="000000" w:themeColor="text1"/>
        </w:rPr>
        <w:commentReference w:id="91"/>
      </w:r>
    </w:p>
    <w:p w14:paraId="16801B9D" w14:textId="57BE5DEA" w:rsidR="00733DB8" w:rsidRPr="00C44A74" w:rsidRDefault="00733DB8" w:rsidP="004D1FFF">
      <w:pPr>
        <w:pStyle w:val="ListParagraph"/>
        <w:numPr>
          <w:ilvl w:val="0"/>
          <w:numId w:val="12"/>
        </w:numPr>
        <w:spacing w:line="480" w:lineRule="auto"/>
        <w:jc w:val="both"/>
        <w:rPr>
          <w:b/>
          <w:color w:val="000000" w:themeColor="text1"/>
        </w:rPr>
      </w:pPr>
      <w:r w:rsidRPr="00C44A74">
        <w:rPr>
          <w:b/>
          <w:color w:val="000000" w:themeColor="text1"/>
        </w:rPr>
        <w:t>Structural Pattern:</w:t>
      </w:r>
      <w:r w:rsidR="00840EE8" w:rsidRPr="00C44A74">
        <w:rPr>
          <w:b/>
          <w:color w:val="000000" w:themeColor="text1"/>
        </w:rPr>
        <w:t xml:space="preserve"> </w:t>
      </w:r>
      <w:r w:rsidR="00840EE8" w:rsidRPr="00C44A74">
        <w:rPr>
          <w:color w:val="000000" w:themeColor="text1"/>
        </w:rPr>
        <w:t xml:space="preserve">This pattern helps to identify a relationship </w:t>
      </w:r>
      <w:commentRangeStart w:id="92"/>
      <w:r w:rsidR="00840EE8" w:rsidRPr="00C44A74">
        <w:rPr>
          <w:color w:val="000000" w:themeColor="text1"/>
        </w:rPr>
        <w:t>between classes and subcla</w:t>
      </w:r>
      <w:r w:rsidR="00175CEC" w:rsidRPr="00C44A74">
        <w:rPr>
          <w:color w:val="000000" w:themeColor="text1"/>
        </w:rPr>
        <w:t>sses,</w:t>
      </w:r>
      <w:r w:rsidR="006F7EC0" w:rsidRPr="00C44A74">
        <w:rPr>
          <w:color w:val="000000" w:themeColor="text1"/>
        </w:rPr>
        <w:t xml:space="preserve"> and</w:t>
      </w:r>
      <w:r w:rsidR="00175CEC" w:rsidRPr="00C44A74">
        <w:rPr>
          <w:color w:val="000000" w:themeColor="text1"/>
        </w:rPr>
        <w:t xml:space="preserve"> between objects who share</w:t>
      </w:r>
      <w:r w:rsidR="00840EE8" w:rsidRPr="00C44A74">
        <w:rPr>
          <w:color w:val="000000" w:themeColor="text1"/>
        </w:rPr>
        <w:t xml:space="preserve"> common properties </w:t>
      </w:r>
      <w:r w:rsidR="00175CEC" w:rsidRPr="00C44A74">
        <w:rPr>
          <w:color w:val="000000" w:themeColor="text1"/>
        </w:rPr>
        <w:t>such as the</w:t>
      </w:r>
      <w:r w:rsidR="00BC729A" w:rsidRPr="00C44A74">
        <w:rPr>
          <w:color w:val="000000" w:themeColor="text1"/>
        </w:rPr>
        <w:t xml:space="preserve"> a</w:t>
      </w:r>
      <w:r w:rsidR="009A71D6" w:rsidRPr="00C44A74">
        <w:rPr>
          <w:color w:val="000000" w:themeColor="text1"/>
        </w:rPr>
        <w:t xml:space="preserve">dapter pattern, </w:t>
      </w:r>
      <w:r w:rsidR="00175CEC" w:rsidRPr="00C44A74">
        <w:rPr>
          <w:color w:val="000000" w:themeColor="text1"/>
        </w:rPr>
        <w:t xml:space="preserve">and </w:t>
      </w:r>
      <w:r w:rsidR="009125F9" w:rsidRPr="00C44A74">
        <w:rPr>
          <w:color w:val="000000" w:themeColor="text1"/>
        </w:rPr>
        <w:t xml:space="preserve">the </w:t>
      </w:r>
      <w:r w:rsidR="00BC729A" w:rsidRPr="00C44A74">
        <w:rPr>
          <w:color w:val="000000" w:themeColor="text1"/>
        </w:rPr>
        <w:t>c</w:t>
      </w:r>
      <w:commentRangeStart w:id="93"/>
      <w:r w:rsidR="009A71D6" w:rsidRPr="00C44A74">
        <w:rPr>
          <w:color w:val="000000" w:themeColor="text1"/>
        </w:rPr>
        <w:t xml:space="preserve">omposite </w:t>
      </w:r>
      <w:commentRangeEnd w:id="93"/>
      <w:r w:rsidR="009702E7" w:rsidRPr="00C44A74">
        <w:rPr>
          <w:rStyle w:val="CommentReference"/>
          <w:color w:val="000000" w:themeColor="text1"/>
        </w:rPr>
        <w:commentReference w:id="93"/>
      </w:r>
      <w:r w:rsidR="009A71D6" w:rsidRPr="00C44A74">
        <w:rPr>
          <w:color w:val="000000" w:themeColor="text1"/>
        </w:rPr>
        <w:t>pattern</w:t>
      </w:r>
      <w:r w:rsidR="004571AD" w:rsidRPr="00C44A74">
        <w:rPr>
          <w:color w:val="000000" w:themeColor="text1"/>
        </w:rPr>
        <w:t>.</w:t>
      </w:r>
      <w:commentRangeEnd w:id="92"/>
      <w:r w:rsidR="009702E7" w:rsidRPr="00C44A74">
        <w:rPr>
          <w:rStyle w:val="CommentReference"/>
          <w:color w:val="000000" w:themeColor="text1"/>
        </w:rPr>
        <w:commentReference w:id="92"/>
      </w:r>
    </w:p>
    <w:p w14:paraId="3F520B42" w14:textId="2C3BD074" w:rsidR="00914462" w:rsidRPr="00C44A74" w:rsidRDefault="00733DB8" w:rsidP="004D1FFF">
      <w:pPr>
        <w:pStyle w:val="ListParagraph"/>
        <w:numPr>
          <w:ilvl w:val="0"/>
          <w:numId w:val="12"/>
        </w:numPr>
        <w:spacing w:line="480" w:lineRule="auto"/>
        <w:jc w:val="both"/>
        <w:rPr>
          <w:b/>
          <w:color w:val="000000" w:themeColor="text1"/>
        </w:rPr>
      </w:pPr>
      <w:r w:rsidRPr="00C44A74">
        <w:rPr>
          <w:b/>
          <w:color w:val="000000" w:themeColor="text1"/>
        </w:rPr>
        <w:t>Behavioral Pattern:</w:t>
      </w:r>
      <w:r w:rsidR="00130AEE" w:rsidRPr="00C44A74">
        <w:rPr>
          <w:b/>
          <w:color w:val="000000" w:themeColor="text1"/>
        </w:rPr>
        <w:t xml:space="preserve"> </w:t>
      </w:r>
      <w:r w:rsidR="00175CEC" w:rsidRPr="00C44A74">
        <w:rPr>
          <w:color w:val="000000" w:themeColor="text1"/>
        </w:rPr>
        <w:t>The</w:t>
      </w:r>
      <w:r w:rsidR="00175CEC" w:rsidRPr="00C44A74">
        <w:rPr>
          <w:b/>
          <w:color w:val="000000" w:themeColor="text1"/>
        </w:rPr>
        <w:t xml:space="preserve"> </w:t>
      </w:r>
      <w:r w:rsidR="00130AEE" w:rsidRPr="00C44A74">
        <w:rPr>
          <w:color w:val="000000" w:themeColor="text1"/>
        </w:rPr>
        <w:t>Creational</w:t>
      </w:r>
      <w:r w:rsidR="003F2061" w:rsidRPr="00C44A74">
        <w:rPr>
          <w:color w:val="000000" w:themeColor="text1"/>
        </w:rPr>
        <w:t xml:space="preserve"> and Structural patterns focuses</w:t>
      </w:r>
      <w:r w:rsidR="00130AEE" w:rsidRPr="00C44A74">
        <w:rPr>
          <w:color w:val="000000" w:themeColor="text1"/>
        </w:rPr>
        <w:t xml:space="preserve"> on creation and arrangement of the entities, while </w:t>
      </w:r>
      <w:r w:rsidR="00175CEC" w:rsidRPr="00C44A74">
        <w:rPr>
          <w:color w:val="000000" w:themeColor="text1"/>
        </w:rPr>
        <w:t xml:space="preserve">the </w:t>
      </w:r>
      <w:r w:rsidR="00130AEE" w:rsidRPr="00C44A74">
        <w:rPr>
          <w:color w:val="000000" w:themeColor="text1"/>
        </w:rPr>
        <w:t xml:space="preserve">Behavioral </w:t>
      </w:r>
      <w:r w:rsidR="00BE54C8" w:rsidRPr="00C44A74">
        <w:rPr>
          <w:color w:val="000000" w:themeColor="text1"/>
        </w:rPr>
        <w:t>pattern</w:t>
      </w:r>
      <w:r w:rsidR="00130AEE" w:rsidRPr="00C44A74">
        <w:rPr>
          <w:color w:val="000000" w:themeColor="text1"/>
        </w:rPr>
        <w:t xml:space="preserve"> </w:t>
      </w:r>
      <w:r w:rsidR="003F2061" w:rsidRPr="00C44A74">
        <w:rPr>
          <w:color w:val="000000" w:themeColor="text1"/>
        </w:rPr>
        <w:t>focuses on communication between them</w:t>
      </w:r>
      <w:r w:rsidR="00175CEC" w:rsidRPr="00C44A74">
        <w:rPr>
          <w:color w:val="000000" w:themeColor="text1"/>
        </w:rPr>
        <w:t>, such as the</w:t>
      </w:r>
      <w:r w:rsidR="00816D46" w:rsidRPr="00C44A74">
        <w:rPr>
          <w:color w:val="000000" w:themeColor="text1"/>
        </w:rPr>
        <w:t xml:space="preserve"> Command pattern,</w:t>
      </w:r>
      <w:r w:rsidR="00175CEC" w:rsidRPr="00C44A74">
        <w:rPr>
          <w:color w:val="000000" w:themeColor="text1"/>
        </w:rPr>
        <w:t xml:space="preserve"> and the</w:t>
      </w:r>
      <w:r w:rsidR="00816D46" w:rsidRPr="00C44A74">
        <w:rPr>
          <w:color w:val="000000" w:themeColor="text1"/>
        </w:rPr>
        <w:t xml:space="preserve"> </w:t>
      </w:r>
      <w:r w:rsidR="00EC58B6" w:rsidRPr="00C44A74">
        <w:rPr>
          <w:color w:val="000000" w:themeColor="text1"/>
        </w:rPr>
        <w:t>Observer p</w:t>
      </w:r>
      <w:r w:rsidR="00816D46" w:rsidRPr="00C44A74">
        <w:rPr>
          <w:color w:val="000000" w:themeColor="text1"/>
        </w:rPr>
        <w:t>attern</w:t>
      </w:r>
      <w:r w:rsidR="00C1740B" w:rsidRPr="00C44A74">
        <w:rPr>
          <w:color w:val="000000" w:themeColor="text1"/>
        </w:rPr>
        <w:t>.</w:t>
      </w:r>
    </w:p>
    <w:p w14:paraId="3D31BC63" w14:textId="44D61F2C" w:rsidR="007C4F1A" w:rsidRPr="00C44A74" w:rsidRDefault="009702E7" w:rsidP="002942B1">
      <w:pPr>
        <w:spacing w:line="480" w:lineRule="auto"/>
        <w:ind w:left="720"/>
        <w:jc w:val="both"/>
        <w:rPr>
          <w:color w:val="000000" w:themeColor="text1"/>
        </w:rPr>
      </w:pPr>
      <w:r w:rsidRPr="00C44A74">
        <w:rPr>
          <w:rStyle w:val="CommentReference"/>
          <w:color w:val="000000" w:themeColor="text1"/>
        </w:rPr>
        <w:commentReference w:id="94"/>
      </w:r>
      <w:r w:rsidR="00CD7018" w:rsidRPr="00C44A74">
        <w:rPr>
          <w:color w:val="000000" w:themeColor="text1"/>
        </w:rPr>
        <w:t>The design patterns</w:t>
      </w:r>
      <w:r w:rsidR="00B70D55" w:rsidRPr="00C44A74">
        <w:rPr>
          <w:color w:val="000000" w:themeColor="text1"/>
        </w:rPr>
        <w:t xml:space="preserve"> that</w:t>
      </w:r>
      <w:r w:rsidR="00CD7018" w:rsidRPr="00C44A74">
        <w:rPr>
          <w:color w:val="000000" w:themeColor="text1"/>
        </w:rPr>
        <w:t xml:space="preserve"> </w:t>
      </w:r>
      <w:r w:rsidR="0064579E" w:rsidRPr="00C44A74">
        <w:rPr>
          <w:color w:val="000000" w:themeColor="text1"/>
        </w:rPr>
        <w:t>were</w:t>
      </w:r>
      <w:r w:rsidR="007D213E" w:rsidRPr="00C44A74">
        <w:rPr>
          <w:color w:val="000000" w:themeColor="text1"/>
        </w:rPr>
        <w:t xml:space="preserve"> </w:t>
      </w:r>
      <w:r w:rsidR="00CD7018" w:rsidRPr="00C44A74">
        <w:rPr>
          <w:color w:val="000000" w:themeColor="text1"/>
        </w:rPr>
        <w:t xml:space="preserve">used during the development are </w:t>
      </w:r>
      <w:r w:rsidR="00B70D55" w:rsidRPr="00C44A74">
        <w:rPr>
          <w:color w:val="000000" w:themeColor="text1"/>
        </w:rPr>
        <w:t xml:space="preserve">listed </w:t>
      </w:r>
      <w:r w:rsidR="009C4F5F" w:rsidRPr="00C44A74">
        <w:rPr>
          <w:color w:val="000000" w:themeColor="text1"/>
        </w:rPr>
        <w:t>below.</w:t>
      </w:r>
      <w:r w:rsidR="001E54FD" w:rsidRPr="00C44A74">
        <w:rPr>
          <w:color w:val="000000" w:themeColor="text1"/>
        </w:rPr>
        <w:t xml:space="preserve"> </w:t>
      </w:r>
    </w:p>
    <w:p w14:paraId="3D029BF1" w14:textId="2DBE7A9B" w:rsidR="0035714D" w:rsidRPr="00C44A74" w:rsidRDefault="0023441A" w:rsidP="00E6048D">
      <w:pPr>
        <w:pStyle w:val="Heading3"/>
        <w:numPr>
          <w:ilvl w:val="0"/>
          <w:numId w:val="0"/>
        </w:numPr>
        <w:ind w:left="720"/>
        <w:rPr>
          <w:b/>
          <w:color w:val="000000" w:themeColor="text1"/>
        </w:rPr>
      </w:pPr>
      <w:bookmarkStart w:id="95" w:name="_Toc499788945"/>
      <w:r w:rsidRPr="00C44A74">
        <w:rPr>
          <w:b/>
          <w:color w:val="000000" w:themeColor="text1"/>
        </w:rPr>
        <w:t xml:space="preserve">3.2.1 </w:t>
      </w:r>
      <w:r w:rsidR="0064162E" w:rsidRPr="00C44A74">
        <w:rPr>
          <w:b/>
          <w:color w:val="000000" w:themeColor="text1"/>
        </w:rPr>
        <w:tab/>
      </w:r>
      <w:r w:rsidR="0035714D" w:rsidRPr="00C44A74">
        <w:rPr>
          <w:b/>
          <w:color w:val="000000" w:themeColor="text1"/>
        </w:rPr>
        <w:t>MVC Design Pattern</w:t>
      </w:r>
      <w:bookmarkEnd w:id="95"/>
    </w:p>
    <w:p w14:paraId="28253323" w14:textId="3AB974F4" w:rsidR="007A40B9" w:rsidRPr="00C44A74" w:rsidRDefault="0035714D" w:rsidP="00CD185F">
      <w:pPr>
        <w:spacing w:line="480" w:lineRule="auto"/>
        <w:ind w:left="1440"/>
        <w:jc w:val="both"/>
        <w:rPr>
          <w:color w:val="000000" w:themeColor="text1"/>
        </w:rPr>
      </w:pPr>
      <w:r w:rsidRPr="00C44A74">
        <w:rPr>
          <w:color w:val="000000" w:themeColor="text1"/>
        </w:rPr>
        <w:t xml:space="preserve">In any application, there are always 3 most important </w:t>
      </w:r>
      <w:r w:rsidR="009C4F5F" w:rsidRPr="00C44A74">
        <w:rPr>
          <w:color w:val="000000" w:themeColor="text1"/>
        </w:rPr>
        <w:t>components</w:t>
      </w:r>
      <w:r w:rsidRPr="00C44A74">
        <w:rPr>
          <w:color w:val="000000" w:themeColor="text1"/>
        </w:rPr>
        <w:t xml:space="preserve">. </w:t>
      </w:r>
      <w:r w:rsidR="009C4F5F" w:rsidRPr="00C44A74">
        <w:rPr>
          <w:color w:val="000000" w:themeColor="text1"/>
        </w:rPr>
        <w:t>The f</w:t>
      </w:r>
      <w:r w:rsidRPr="00C44A74">
        <w:rPr>
          <w:color w:val="000000" w:themeColor="text1"/>
        </w:rPr>
        <w:t xml:space="preserve">irst </w:t>
      </w:r>
      <w:r w:rsidR="009C4F5F" w:rsidRPr="00C44A74">
        <w:rPr>
          <w:color w:val="000000" w:themeColor="text1"/>
        </w:rPr>
        <w:t xml:space="preserve">major component is </w:t>
      </w:r>
      <w:r w:rsidR="00044D68" w:rsidRPr="00C44A74">
        <w:rPr>
          <w:color w:val="000000" w:themeColor="text1"/>
        </w:rPr>
        <w:t>d</w:t>
      </w:r>
      <w:commentRangeStart w:id="96"/>
      <w:r w:rsidR="009C4F5F" w:rsidRPr="00C44A74">
        <w:rPr>
          <w:color w:val="000000" w:themeColor="text1"/>
        </w:rPr>
        <w:t>ata</w:t>
      </w:r>
      <w:commentRangeEnd w:id="96"/>
      <w:r w:rsidR="009702E7" w:rsidRPr="00C44A74">
        <w:rPr>
          <w:rStyle w:val="CommentReference"/>
          <w:color w:val="000000" w:themeColor="text1"/>
        </w:rPr>
        <w:commentReference w:id="96"/>
      </w:r>
      <w:r w:rsidR="009C4F5F" w:rsidRPr="00C44A74">
        <w:rPr>
          <w:color w:val="000000" w:themeColor="text1"/>
        </w:rPr>
        <w:t xml:space="preserve">. </w:t>
      </w:r>
      <w:r w:rsidRPr="00C44A74">
        <w:rPr>
          <w:color w:val="000000" w:themeColor="text1"/>
        </w:rPr>
        <w:t>Data need</w:t>
      </w:r>
      <w:r w:rsidR="009C4F5F" w:rsidRPr="00C44A74">
        <w:rPr>
          <w:color w:val="000000" w:themeColor="text1"/>
        </w:rPr>
        <w:t>s</w:t>
      </w:r>
      <w:r w:rsidRPr="00C44A74">
        <w:rPr>
          <w:color w:val="000000" w:themeColor="text1"/>
        </w:rPr>
        <w:t xml:space="preserve"> to </w:t>
      </w:r>
      <w:r w:rsidR="009C4F5F" w:rsidRPr="00C44A74">
        <w:rPr>
          <w:color w:val="000000" w:themeColor="text1"/>
        </w:rPr>
        <w:t>be modified</w:t>
      </w:r>
      <w:r w:rsidRPr="00C44A74">
        <w:rPr>
          <w:color w:val="000000" w:themeColor="text1"/>
        </w:rPr>
        <w:t xml:space="preserve"> frequently</w:t>
      </w:r>
      <w:r w:rsidR="009C4F5F" w:rsidRPr="00C44A74">
        <w:rPr>
          <w:color w:val="000000" w:themeColor="text1"/>
        </w:rPr>
        <w:t>,</w:t>
      </w:r>
      <w:r w:rsidRPr="00C44A74">
        <w:rPr>
          <w:color w:val="000000" w:themeColor="text1"/>
        </w:rPr>
        <w:t xml:space="preserve"> so we need </w:t>
      </w:r>
      <w:r w:rsidR="002E4F7B" w:rsidRPr="00C44A74">
        <w:rPr>
          <w:color w:val="000000" w:themeColor="text1"/>
        </w:rPr>
        <w:t xml:space="preserve">an </w:t>
      </w:r>
      <w:r w:rsidRPr="00C44A74">
        <w:rPr>
          <w:color w:val="000000" w:themeColor="text1"/>
        </w:rPr>
        <w:t>in</w:t>
      </w:r>
      <w:r w:rsidR="009C4F5F" w:rsidRPr="00C44A74">
        <w:rPr>
          <w:color w:val="000000" w:themeColor="text1"/>
        </w:rPr>
        <w:t xml:space="preserve">terface to view and modify the </w:t>
      </w:r>
      <w:r w:rsidRPr="00C44A74">
        <w:rPr>
          <w:color w:val="000000" w:themeColor="text1"/>
        </w:rPr>
        <w:t xml:space="preserve">data. And to modify the data we need operations to perform on </w:t>
      </w:r>
      <w:r w:rsidR="009C4F5F" w:rsidRPr="00C44A74">
        <w:rPr>
          <w:color w:val="000000" w:themeColor="text1"/>
        </w:rPr>
        <w:t xml:space="preserve">the data to make it </w:t>
      </w:r>
      <w:r w:rsidR="002645FE" w:rsidRPr="00C44A74">
        <w:rPr>
          <w:color w:val="000000" w:themeColor="text1"/>
        </w:rPr>
        <w:t xml:space="preserve">useful. The </w:t>
      </w:r>
      <w:r w:rsidRPr="00C44A74">
        <w:rPr>
          <w:color w:val="000000" w:themeColor="text1"/>
        </w:rPr>
        <w:t xml:space="preserve">MVC design </w:t>
      </w:r>
      <w:r w:rsidRPr="00C44A74">
        <w:rPr>
          <w:color w:val="000000" w:themeColor="text1"/>
        </w:rPr>
        <w:lastRenderedPageBreak/>
        <w:t xml:space="preserve">pattern </w:t>
      </w:r>
      <w:r w:rsidR="002645FE" w:rsidRPr="00C44A74">
        <w:rPr>
          <w:color w:val="000000" w:themeColor="text1"/>
        </w:rPr>
        <w:t xml:space="preserve">has been used </w:t>
      </w:r>
      <w:r w:rsidRPr="00C44A74">
        <w:rPr>
          <w:color w:val="000000" w:themeColor="text1"/>
        </w:rPr>
        <w:t>to address this</w:t>
      </w:r>
      <w:r w:rsidR="009C4F5F" w:rsidRPr="00C44A74">
        <w:rPr>
          <w:color w:val="000000" w:themeColor="text1"/>
        </w:rPr>
        <w:t xml:space="preserve"> situation in the presentation </w:t>
      </w:r>
      <w:r w:rsidRPr="00C44A74">
        <w:rPr>
          <w:color w:val="000000" w:themeColor="text1"/>
        </w:rPr>
        <w:t>layer of my application.</w:t>
      </w:r>
    </w:p>
    <w:p w14:paraId="36277D3D" w14:textId="66FFCF33" w:rsidR="0035714D" w:rsidRPr="00C44A74" w:rsidRDefault="0035714D" w:rsidP="00CD185F">
      <w:pPr>
        <w:pStyle w:val="NormalWeb"/>
        <w:shd w:val="clear" w:color="auto" w:fill="FFFFFF"/>
        <w:spacing w:before="0" w:beforeAutospacing="0" w:after="165" w:afterAutospacing="0" w:line="480" w:lineRule="auto"/>
        <w:ind w:firstLine="360"/>
        <w:jc w:val="both"/>
        <w:rPr>
          <w:color w:val="000000" w:themeColor="text1"/>
        </w:rPr>
      </w:pPr>
      <w:r w:rsidRPr="00C44A74">
        <w:rPr>
          <w:color w:val="000000" w:themeColor="text1"/>
        </w:rPr>
        <w:tab/>
      </w:r>
      <w:r w:rsidR="00CD185F" w:rsidRPr="00C44A74">
        <w:rPr>
          <w:color w:val="000000" w:themeColor="text1"/>
        </w:rPr>
        <w:tab/>
      </w:r>
      <w:r w:rsidR="00B70A6B">
        <w:rPr>
          <w:color w:val="000000" w:themeColor="text1"/>
        </w:rPr>
        <w:t xml:space="preserve">As shown in Figure 3, the </w:t>
      </w:r>
      <w:r w:rsidR="00B0293B">
        <w:rPr>
          <w:color w:val="000000" w:themeColor="text1"/>
        </w:rPr>
        <w:t>MVC pattern</w:t>
      </w:r>
      <w:r w:rsidRPr="00C44A74">
        <w:rPr>
          <w:color w:val="000000" w:themeColor="text1"/>
        </w:rPr>
        <w:t xml:space="preserve"> is </w:t>
      </w:r>
      <w:r w:rsidR="00485F6A" w:rsidRPr="00C44A74">
        <w:rPr>
          <w:color w:val="000000" w:themeColor="text1"/>
        </w:rPr>
        <w:t>as follows</w:t>
      </w:r>
      <w:r w:rsidRPr="00C44A74">
        <w:rPr>
          <w:color w:val="000000" w:themeColor="text1"/>
        </w:rPr>
        <w:t>:</w:t>
      </w:r>
    </w:p>
    <w:p w14:paraId="23FC577E" w14:textId="47941560" w:rsidR="0035714D" w:rsidRPr="00C44A74" w:rsidRDefault="0035714D" w:rsidP="004D1FFF">
      <w:pPr>
        <w:pStyle w:val="NormalWeb"/>
        <w:numPr>
          <w:ilvl w:val="0"/>
          <w:numId w:val="8"/>
        </w:numPr>
        <w:shd w:val="clear" w:color="auto" w:fill="FFFFFF"/>
        <w:spacing w:before="0" w:beforeAutospacing="0" w:after="165" w:afterAutospacing="0" w:line="480" w:lineRule="auto"/>
        <w:jc w:val="both"/>
        <w:rPr>
          <w:color w:val="000000" w:themeColor="text1"/>
        </w:rPr>
      </w:pPr>
      <w:r w:rsidRPr="00C44A74">
        <w:rPr>
          <w:color w:val="000000" w:themeColor="text1"/>
        </w:rPr>
        <w:t>The </w:t>
      </w:r>
      <w:r w:rsidRPr="00C44A74">
        <w:rPr>
          <w:rStyle w:val="Strong"/>
          <w:b w:val="0"/>
          <w:color w:val="000000" w:themeColor="text1"/>
        </w:rPr>
        <w:t>model</w:t>
      </w:r>
      <w:r w:rsidRPr="00C44A74">
        <w:rPr>
          <w:color w:val="000000" w:themeColor="text1"/>
        </w:rPr>
        <w:t xml:space="preserve"> represents the data, and does nothing else. The model does </w:t>
      </w:r>
      <w:r w:rsidR="00BA6833" w:rsidRPr="00C44A74">
        <w:rPr>
          <w:color w:val="000000" w:themeColor="text1"/>
        </w:rPr>
        <w:t xml:space="preserve">not </w:t>
      </w:r>
      <w:r w:rsidRPr="00C44A74">
        <w:rPr>
          <w:color w:val="000000" w:themeColor="text1"/>
        </w:rPr>
        <w:t>depend on the controller or the view</w:t>
      </w:r>
      <w:r w:rsidR="00DB2C16" w:rsidRPr="00C44A74">
        <w:rPr>
          <w:color w:val="000000" w:themeColor="text1"/>
        </w:rPr>
        <w:t xml:space="preserve"> [11].</w:t>
      </w:r>
      <w:commentRangeStart w:id="97"/>
      <w:r w:rsidR="00477488" w:rsidRPr="00C44A74">
        <w:rPr>
          <w:color w:val="000000" w:themeColor="text1"/>
        </w:rPr>
        <w:t xml:space="preserve"> </w:t>
      </w:r>
      <w:commentRangeEnd w:id="97"/>
      <w:r w:rsidR="009702E7" w:rsidRPr="00C44A74">
        <w:rPr>
          <w:rStyle w:val="CommentReference"/>
          <w:rFonts w:eastAsiaTheme="minorHAnsi"/>
          <w:color w:val="000000" w:themeColor="text1"/>
          <w:lang w:val="en-US" w:eastAsia="en-US"/>
        </w:rPr>
        <w:commentReference w:id="97"/>
      </w:r>
    </w:p>
    <w:p w14:paraId="22B53772" w14:textId="77777777" w:rsidR="0035714D" w:rsidRPr="00C44A74" w:rsidRDefault="0035714D" w:rsidP="004D1FFF">
      <w:pPr>
        <w:pStyle w:val="NormalWeb"/>
        <w:numPr>
          <w:ilvl w:val="0"/>
          <w:numId w:val="8"/>
        </w:numPr>
        <w:shd w:val="clear" w:color="auto" w:fill="FFFFFF"/>
        <w:spacing w:before="0" w:beforeAutospacing="0" w:after="165" w:afterAutospacing="0" w:line="480" w:lineRule="auto"/>
        <w:jc w:val="both"/>
        <w:rPr>
          <w:color w:val="000000" w:themeColor="text1"/>
        </w:rPr>
      </w:pPr>
      <w:r w:rsidRPr="00C44A74">
        <w:rPr>
          <w:color w:val="000000" w:themeColor="text1"/>
        </w:rPr>
        <w:t>The </w:t>
      </w:r>
      <w:r w:rsidRPr="00C44A74">
        <w:rPr>
          <w:rStyle w:val="Strong"/>
          <w:b w:val="0"/>
          <w:color w:val="000000" w:themeColor="text1"/>
        </w:rPr>
        <w:t>view</w:t>
      </w:r>
      <w:r w:rsidRPr="00C44A74">
        <w:rPr>
          <w:color w:val="000000" w:themeColor="text1"/>
        </w:rPr>
        <w:t> displays the model data, and sends user actions (e.g. button clicks) to the controller. The view can:</w:t>
      </w:r>
    </w:p>
    <w:p w14:paraId="1D1CCC82" w14:textId="3D2AA295" w:rsidR="0035714D" w:rsidRPr="00C44A74" w:rsidRDefault="00AA5692" w:rsidP="004D1FFF">
      <w:pPr>
        <w:pStyle w:val="NormalWeb"/>
        <w:numPr>
          <w:ilvl w:val="1"/>
          <w:numId w:val="8"/>
        </w:numPr>
        <w:shd w:val="clear" w:color="auto" w:fill="FFFFFF"/>
        <w:spacing w:before="0" w:beforeAutospacing="0" w:after="165" w:afterAutospacing="0" w:line="480" w:lineRule="auto"/>
        <w:jc w:val="both"/>
        <w:rPr>
          <w:color w:val="000000" w:themeColor="text1"/>
        </w:rPr>
      </w:pPr>
      <w:r w:rsidRPr="00C44A74">
        <w:rPr>
          <w:color w:val="000000" w:themeColor="text1"/>
        </w:rPr>
        <w:t>B</w:t>
      </w:r>
      <w:r w:rsidR="0035714D" w:rsidRPr="00C44A74">
        <w:rPr>
          <w:color w:val="000000" w:themeColor="text1"/>
        </w:rPr>
        <w:t>e independent of both the model and the controller; or</w:t>
      </w:r>
    </w:p>
    <w:p w14:paraId="74DE64A0" w14:textId="4F9E189E" w:rsidR="0035714D" w:rsidRPr="00C44A74" w:rsidRDefault="00AA5692" w:rsidP="004D1FFF">
      <w:pPr>
        <w:pStyle w:val="NormalWeb"/>
        <w:numPr>
          <w:ilvl w:val="1"/>
          <w:numId w:val="8"/>
        </w:numPr>
        <w:shd w:val="clear" w:color="auto" w:fill="FFFFFF"/>
        <w:spacing w:before="0" w:beforeAutospacing="0" w:after="165" w:afterAutospacing="0" w:line="480" w:lineRule="auto"/>
        <w:jc w:val="both"/>
        <w:rPr>
          <w:color w:val="000000" w:themeColor="text1"/>
        </w:rPr>
      </w:pPr>
      <w:r w:rsidRPr="00C44A74">
        <w:rPr>
          <w:color w:val="000000" w:themeColor="text1"/>
        </w:rPr>
        <w:t>A</w:t>
      </w:r>
      <w:r w:rsidR="0035714D" w:rsidRPr="00C44A74">
        <w:rPr>
          <w:color w:val="000000" w:themeColor="text1"/>
        </w:rPr>
        <w:t>ctually </w:t>
      </w:r>
      <w:r w:rsidR="0035714D" w:rsidRPr="00C44A74">
        <w:rPr>
          <w:rStyle w:val="Strong"/>
          <w:b w:val="0"/>
          <w:color w:val="000000" w:themeColor="text1"/>
        </w:rPr>
        <w:t>be</w:t>
      </w:r>
      <w:r w:rsidR="0035714D" w:rsidRPr="00C44A74">
        <w:rPr>
          <w:color w:val="000000" w:themeColor="text1"/>
        </w:rPr>
        <w:t> the controller, and therefore depend on the model</w:t>
      </w:r>
      <w:r w:rsidR="00033991" w:rsidRPr="00C44A74">
        <w:rPr>
          <w:color w:val="000000" w:themeColor="text1"/>
        </w:rPr>
        <w:t xml:space="preserve"> [11]</w:t>
      </w:r>
      <w:r w:rsidR="00033991" w:rsidRPr="00C44A74">
        <w:rPr>
          <w:rStyle w:val="CommentReference"/>
          <w:rFonts w:eastAsiaTheme="minorHAnsi"/>
          <w:color w:val="000000" w:themeColor="text1"/>
          <w:lang w:val="en-US" w:eastAsia="en-US"/>
        </w:rPr>
        <w:commentReference w:id="98"/>
      </w:r>
      <w:r w:rsidR="0035714D" w:rsidRPr="00C44A74">
        <w:rPr>
          <w:color w:val="000000" w:themeColor="text1"/>
        </w:rPr>
        <w:t>.</w:t>
      </w:r>
      <w:r w:rsidR="00A369BE" w:rsidRPr="00C44A74">
        <w:rPr>
          <w:color w:val="000000" w:themeColor="text1"/>
        </w:rPr>
        <w:t xml:space="preserve"> </w:t>
      </w:r>
    </w:p>
    <w:p w14:paraId="7680F7F9" w14:textId="1296D9A4" w:rsidR="002D5E81" w:rsidRPr="002D5E81" w:rsidRDefault="0035714D" w:rsidP="002D5E81">
      <w:pPr>
        <w:pStyle w:val="NormalWeb"/>
        <w:numPr>
          <w:ilvl w:val="0"/>
          <w:numId w:val="8"/>
        </w:numPr>
        <w:shd w:val="clear" w:color="auto" w:fill="FFFFFF"/>
        <w:spacing w:before="0" w:beforeAutospacing="0" w:after="165" w:afterAutospacing="0" w:line="480" w:lineRule="auto"/>
        <w:jc w:val="both"/>
        <w:rPr>
          <w:color w:val="000000" w:themeColor="text1"/>
        </w:rPr>
      </w:pPr>
      <w:r w:rsidRPr="00C44A74">
        <w:rPr>
          <w:color w:val="000000" w:themeColor="text1"/>
        </w:rPr>
        <w:t>The </w:t>
      </w:r>
      <w:r w:rsidRPr="00C44A74">
        <w:rPr>
          <w:rStyle w:val="Strong"/>
          <w:b w:val="0"/>
          <w:color w:val="000000" w:themeColor="text1"/>
        </w:rPr>
        <w:t>controller</w:t>
      </w:r>
      <w:r w:rsidRPr="00C44A74">
        <w:rPr>
          <w:color w:val="000000" w:themeColor="text1"/>
        </w:rPr>
        <w:t> provides model data to the view, and interprets user actions such as button clicks. The controller depends on the view and the model. In some cases, the controller and the view are the same object</w:t>
      </w:r>
      <w:r w:rsidR="00806D69" w:rsidRPr="00C44A74">
        <w:rPr>
          <w:color w:val="000000" w:themeColor="text1"/>
        </w:rPr>
        <w:t xml:space="preserve"> [11]</w:t>
      </w:r>
      <w:r w:rsidR="00806D69" w:rsidRPr="00C44A74">
        <w:rPr>
          <w:rStyle w:val="CommentReference"/>
          <w:rFonts w:eastAsiaTheme="minorHAnsi"/>
          <w:color w:val="000000" w:themeColor="text1"/>
          <w:lang w:val="en-US" w:eastAsia="en-US"/>
        </w:rPr>
        <w:commentReference w:id="99"/>
      </w:r>
      <w:r w:rsidRPr="00C44A74">
        <w:rPr>
          <w:color w:val="000000" w:themeColor="text1"/>
        </w:rPr>
        <w:t xml:space="preserve">. </w:t>
      </w:r>
    </w:p>
    <w:p w14:paraId="00FB3660" w14:textId="77777777" w:rsidR="0035714D" w:rsidRPr="00C44A74" w:rsidRDefault="0035714D" w:rsidP="002F66B2">
      <w:pPr>
        <w:pStyle w:val="NormalWeb"/>
        <w:shd w:val="clear" w:color="auto" w:fill="FFFFFF"/>
        <w:spacing w:before="0" w:beforeAutospacing="0" w:after="165" w:afterAutospacing="0" w:line="480" w:lineRule="auto"/>
        <w:jc w:val="center"/>
        <w:rPr>
          <w:color w:val="000000" w:themeColor="text1"/>
        </w:rPr>
      </w:pPr>
      <w:r w:rsidRPr="00C44A74">
        <w:rPr>
          <w:noProof/>
          <w:color w:val="000000" w:themeColor="text1"/>
          <w:lang w:val="en-US" w:eastAsia="en-US"/>
        </w:rPr>
        <w:drawing>
          <wp:inline distT="0" distB="0" distL="0" distR="0" wp14:anchorId="36D2A4D9" wp14:editId="172A23CA">
            <wp:extent cx="5141504" cy="2147346"/>
            <wp:effectExtent l="25400" t="25400" r="0" b="12065"/>
            <wp:docPr id="18" name="Picture 7" descr="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5.png"/>
                    <pic:cNvPicPr/>
                  </pic:nvPicPr>
                  <pic:blipFill rotWithShape="1">
                    <a:blip r:embed="rId16" cstate="print"/>
                    <a:srcRect b="8530"/>
                    <a:stretch/>
                  </pic:blipFill>
                  <pic:spPr bwMode="auto">
                    <a:xfrm>
                      <a:off x="0" y="0"/>
                      <a:ext cx="5225682" cy="2182503"/>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48981DB" w14:textId="0FF6FC83" w:rsidR="00A21309" w:rsidRPr="00C44A74" w:rsidRDefault="00A21309" w:rsidP="00A21309">
      <w:pPr>
        <w:pStyle w:val="Caption"/>
        <w:spacing w:line="480" w:lineRule="auto"/>
        <w:jc w:val="center"/>
        <w:rPr>
          <w:i w:val="0"/>
          <w:color w:val="000000" w:themeColor="text1"/>
          <w:sz w:val="24"/>
          <w:szCs w:val="24"/>
        </w:rPr>
      </w:pPr>
      <w:commentRangeStart w:id="100"/>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3</w:t>
      </w:r>
      <w:r w:rsidRPr="00C44A74">
        <w:rPr>
          <w:i w:val="0"/>
          <w:color w:val="000000" w:themeColor="text1"/>
          <w:sz w:val="24"/>
          <w:szCs w:val="24"/>
        </w:rPr>
        <w:fldChar w:fldCharType="end"/>
      </w:r>
      <w:r w:rsidR="003F0ED4">
        <w:rPr>
          <w:i w:val="0"/>
          <w:color w:val="000000" w:themeColor="text1"/>
          <w:sz w:val="24"/>
          <w:szCs w:val="24"/>
        </w:rPr>
        <w:t>.</w:t>
      </w:r>
      <w:r w:rsidRPr="00C44A74">
        <w:rPr>
          <w:i w:val="0"/>
          <w:color w:val="000000" w:themeColor="text1"/>
          <w:sz w:val="24"/>
          <w:szCs w:val="24"/>
        </w:rPr>
        <w:t xml:space="preserve"> </w:t>
      </w:r>
      <w:bookmarkStart w:id="101" w:name="_Toc499788837"/>
      <w:r w:rsidR="000B554A" w:rsidRPr="00C44A74">
        <w:rPr>
          <w:i w:val="0"/>
          <w:color w:val="000000" w:themeColor="text1"/>
          <w:sz w:val="24"/>
          <w:szCs w:val="24"/>
        </w:rPr>
        <w:t xml:space="preserve">3-tier MVC </w:t>
      </w:r>
      <w:r w:rsidR="00CD78EA" w:rsidRPr="00C44A74">
        <w:rPr>
          <w:i w:val="0"/>
          <w:color w:val="000000" w:themeColor="text1"/>
          <w:sz w:val="24"/>
          <w:szCs w:val="24"/>
        </w:rPr>
        <w:t>a</w:t>
      </w:r>
      <w:r w:rsidR="000B554A" w:rsidRPr="00C44A74">
        <w:rPr>
          <w:i w:val="0"/>
          <w:color w:val="000000" w:themeColor="text1"/>
          <w:sz w:val="24"/>
          <w:szCs w:val="24"/>
        </w:rPr>
        <w:t>rchitecture [1</w:t>
      </w:r>
      <w:r w:rsidR="00A369BE" w:rsidRPr="00C44A74">
        <w:rPr>
          <w:i w:val="0"/>
          <w:color w:val="000000" w:themeColor="text1"/>
          <w:sz w:val="24"/>
          <w:szCs w:val="24"/>
        </w:rPr>
        <w:t>2</w:t>
      </w:r>
      <w:r w:rsidRPr="00C44A74">
        <w:rPr>
          <w:i w:val="0"/>
          <w:color w:val="000000" w:themeColor="text1"/>
          <w:sz w:val="24"/>
          <w:szCs w:val="24"/>
        </w:rPr>
        <w:t>]</w:t>
      </w:r>
      <w:bookmarkEnd w:id="101"/>
      <w:commentRangeEnd w:id="100"/>
      <w:r w:rsidR="009702E7" w:rsidRPr="00C44A74">
        <w:rPr>
          <w:rStyle w:val="CommentReference"/>
          <w:i w:val="0"/>
          <w:iCs w:val="0"/>
          <w:color w:val="000000" w:themeColor="text1"/>
        </w:rPr>
        <w:commentReference w:id="100"/>
      </w:r>
    </w:p>
    <w:p w14:paraId="7FC0CD52" w14:textId="3CB47725" w:rsidR="0055728A" w:rsidRPr="00C44A74" w:rsidRDefault="005714DC" w:rsidP="00B8518E">
      <w:pPr>
        <w:pStyle w:val="Heading3"/>
        <w:numPr>
          <w:ilvl w:val="0"/>
          <w:numId w:val="0"/>
        </w:numPr>
        <w:ind w:left="720"/>
        <w:rPr>
          <w:b/>
          <w:color w:val="000000" w:themeColor="text1"/>
        </w:rPr>
      </w:pPr>
      <w:bookmarkStart w:id="102" w:name="_Toc499788946"/>
      <w:r w:rsidRPr="00C44A74">
        <w:rPr>
          <w:b/>
          <w:color w:val="000000" w:themeColor="text1"/>
        </w:rPr>
        <w:lastRenderedPageBreak/>
        <w:t>3.2.2</w:t>
      </w:r>
      <w:r w:rsidRPr="00C44A74">
        <w:rPr>
          <w:b/>
          <w:color w:val="000000" w:themeColor="text1"/>
        </w:rPr>
        <w:tab/>
      </w:r>
      <w:r w:rsidR="0055728A" w:rsidRPr="00C44A74">
        <w:rPr>
          <w:b/>
          <w:color w:val="000000" w:themeColor="text1"/>
        </w:rPr>
        <w:t>Builder Pattern</w:t>
      </w:r>
      <w:bookmarkEnd w:id="102"/>
    </w:p>
    <w:p w14:paraId="02E73DC2" w14:textId="4BECBBBA" w:rsidR="00C87C36" w:rsidRPr="00C44A74" w:rsidRDefault="007D2B00" w:rsidP="005D16E7">
      <w:pPr>
        <w:spacing w:line="480" w:lineRule="auto"/>
        <w:ind w:left="1440"/>
        <w:jc w:val="both"/>
        <w:rPr>
          <w:rFonts w:ascii="Helvetica" w:eastAsia="Times New Roman" w:hAnsi="Helvetica"/>
          <w:color w:val="000000" w:themeColor="text1"/>
          <w:sz w:val="21"/>
          <w:szCs w:val="21"/>
        </w:rPr>
      </w:pPr>
      <w:r w:rsidRPr="00C44A74">
        <w:rPr>
          <w:color w:val="000000" w:themeColor="text1"/>
        </w:rPr>
        <w:t>As discussed above, this pattern falls under Creational Pattern.</w:t>
      </w:r>
      <w:r w:rsidR="00FC2EE0" w:rsidRPr="00C44A74">
        <w:rPr>
          <w:color w:val="000000" w:themeColor="text1"/>
        </w:rPr>
        <w:t xml:space="preserve"> </w:t>
      </w:r>
      <w:r w:rsidR="003F0570" w:rsidRPr="00C44A74">
        <w:rPr>
          <w:color w:val="000000" w:themeColor="text1"/>
        </w:rPr>
        <w:t xml:space="preserve">As </w:t>
      </w:r>
      <w:r w:rsidR="00FC2EE0" w:rsidRPr="00C44A74">
        <w:rPr>
          <w:color w:val="000000" w:themeColor="text1"/>
        </w:rPr>
        <w:t xml:space="preserve">the application </w:t>
      </w:r>
      <w:r w:rsidR="003F0570" w:rsidRPr="00C44A74">
        <w:rPr>
          <w:color w:val="000000" w:themeColor="text1"/>
        </w:rPr>
        <w:t>become</w:t>
      </w:r>
      <w:r w:rsidR="00FC2EE0" w:rsidRPr="00C44A74">
        <w:rPr>
          <w:color w:val="000000" w:themeColor="text1"/>
        </w:rPr>
        <w:t>s more sophisticated, the number of classes, objects, and functions</w:t>
      </w:r>
      <w:r w:rsidR="00062439" w:rsidRPr="00C44A74">
        <w:rPr>
          <w:color w:val="000000" w:themeColor="text1"/>
        </w:rPr>
        <w:t xml:space="preserve"> </w:t>
      </w:r>
      <w:r w:rsidR="00FC2EE0" w:rsidRPr="00C44A74">
        <w:rPr>
          <w:color w:val="000000" w:themeColor="text1"/>
        </w:rPr>
        <w:t xml:space="preserve">are increased. </w:t>
      </w:r>
      <w:r w:rsidR="00787644" w:rsidRPr="00C44A74">
        <w:rPr>
          <w:color w:val="000000" w:themeColor="text1"/>
        </w:rPr>
        <w:t>The class can create different representations of a complex object.</w:t>
      </w:r>
      <w:r w:rsidR="00882072" w:rsidRPr="00C44A74">
        <w:rPr>
          <w:color w:val="000000" w:themeColor="text1"/>
        </w:rPr>
        <w:t xml:space="preserve"> This c</w:t>
      </w:r>
      <w:r w:rsidR="006C3AB3" w:rsidRPr="00C44A74">
        <w:rPr>
          <w:color w:val="000000" w:themeColor="text1"/>
        </w:rPr>
        <w:t>an be achieved with encapsulation and delegation.</w:t>
      </w:r>
      <w:r w:rsidR="00787644" w:rsidRPr="00C44A74">
        <w:rPr>
          <w:color w:val="000000" w:themeColor="text1"/>
        </w:rPr>
        <w:t xml:space="preserve"> </w:t>
      </w:r>
    </w:p>
    <w:p w14:paraId="7C38F46B" w14:textId="6937DE2D" w:rsidR="000A28F1" w:rsidRPr="00C44A74" w:rsidRDefault="000A28F1" w:rsidP="00A650DC">
      <w:pPr>
        <w:shd w:val="clear" w:color="auto" w:fill="FFFFFF"/>
        <w:spacing w:before="100" w:beforeAutospacing="1" w:after="24" w:line="480" w:lineRule="auto"/>
        <w:ind w:left="1440"/>
        <w:jc w:val="both"/>
        <w:rPr>
          <w:rFonts w:eastAsia="Times New Roman"/>
          <w:color w:val="000000" w:themeColor="text1"/>
        </w:rPr>
      </w:pPr>
      <w:r w:rsidRPr="00C44A74">
        <w:rPr>
          <w:rFonts w:eastAsia="Times New Roman"/>
          <w:color w:val="000000" w:themeColor="text1"/>
        </w:rPr>
        <w:t>In</w:t>
      </w:r>
      <w:r w:rsidR="009C4F5F" w:rsidRPr="00C44A74">
        <w:rPr>
          <w:rFonts w:eastAsia="Times New Roman"/>
          <w:color w:val="000000" w:themeColor="text1"/>
        </w:rPr>
        <w:t xml:space="preserve"> the</w:t>
      </w:r>
      <w:r w:rsidR="00600E10" w:rsidRPr="00C44A74">
        <w:rPr>
          <w:rFonts w:eastAsia="Times New Roman"/>
          <w:color w:val="000000" w:themeColor="text1"/>
        </w:rPr>
        <w:t xml:space="preserve"> MLA, </w:t>
      </w:r>
      <w:r w:rsidRPr="00C44A74">
        <w:rPr>
          <w:rFonts w:eastAsia="Times New Roman"/>
          <w:color w:val="000000" w:themeColor="text1"/>
        </w:rPr>
        <w:t xml:space="preserve">Restrofit.Builder library </w:t>
      </w:r>
      <w:r w:rsidR="009B742C" w:rsidRPr="00C44A74">
        <w:rPr>
          <w:rFonts w:eastAsia="Times New Roman"/>
          <w:color w:val="000000" w:themeColor="text1"/>
        </w:rPr>
        <w:t>was</w:t>
      </w:r>
      <w:r w:rsidR="00600E10" w:rsidRPr="00C44A74">
        <w:rPr>
          <w:rFonts w:eastAsia="Times New Roman"/>
          <w:color w:val="000000" w:themeColor="text1"/>
        </w:rPr>
        <w:t xml:space="preserve"> used </w:t>
      </w:r>
      <w:r w:rsidRPr="00C44A74">
        <w:rPr>
          <w:rFonts w:eastAsia="Times New Roman"/>
          <w:color w:val="000000" w:themeColor="text1"/>
        </w:rPr>
        <w:t>for converting HTTP API into a Java</w:t>
      </w:r>
      <w:r w:rsidR="00F942BC" w:rsidRPr="00C44A74">
        <w:rPr>
          <w:rFonts w:eastAsia="Times New Roman"/>
          <w:color w:val="000000" w:themeColor="text1"/>
        </w:rPr>
        <w:t xml:space="preserve"> </w:t>
      </w:r>
      <w:r w:rsidR="003A5D98" w:rsidRPr="00C44A74">
        <w:rPr>
          <w:rFonts w:eastAsia="Times New Roman"/>
          <w:color w:val="000000" w:themeColor="text1"/>
        </w:rPr>
        <w:t>interface</w:t>
      </w:r>
      <w:r w:rsidR="00F942BC" w:rsidRPr="00C44A74">
        <w:rPr>
          <w:rFonts w:eastAsia="Times New Roman"/>
          <w:color w:val="000000" w:themeColor="text1"/>
        </w:rPr>
        <w:t>. In the source code, an interface</w:t>
      </w:r>
      <w:r w:rsidRPr="00C44A74">
        <w:rPr>
          <w:rFonts w:eastAsia="Times New Roman"/>
          <w:color w:val="000000" w:themeColor="text1"/>
        </w:rPr>
        <w:t>, APIInterface.java</w:t>
      </w:r>
      <w:r w:rsidR="00F942BC" w:rsidRPr="00C44A74">
        <w:rPr>
          <w:rFonts w:eastAsia="Times New Roman"/>
          <w:color w:val="000000" w:themeColor="text1"/>
        </w:rPr>
        <w:t>, has been created</w:t>
      </w:r>
      <w:r w:rsidRPr="00C44A74">
        <w:rPr>
          <w:rFonts w:eastAsia="Times New Roman"/>
          <w:color w:val="000000" w:themeColor="text1"/>
        </w:rPr>
        <w:t xml:space="preserve">. </w:t>
      </w:r>
      <w:r w:rsidR="002E1E8B" w:rsidRPr="00C44A74">
        <w:rPr>
          <w:rFonts w:eastAsia="Times New Roman"/>
          <w:color w:val="000000" w:themeColor="text1"/>
        </w:rPr>
        <w:t>This interface is used by API.java file. When an API is called from source code,</w:t>
      </w:r>
      <w:r w:rsidR="00096080" w:rsidRPr="00C44A74">
        <w:rPr>
          <w:rFonts w:eastAsia="Times New Roman"/>
          <w:color w:val="000000" w:themeColor="text1"/>
        </w:rPr>
        <w:t xml:space="preserve"> </w:t>
      </w:r>
      <w:r w:rsidR="00545B2C" w:rsidRPr="00C44A74">
        <w:rPr>
          <w:rFonts w:eastAsia="Times New Roman"/>
          <w:color w:val="000000" w:themeColor="text1"/>
        </w:rPr>
        <w:t xml:space="preserve">a method getClient() </w:t>
      </w:r>
      <w:r w:rsidR="006168EE" w:rsidRPr="00C44A74">
        <w:rPr>
          <w:rFonts w:eastAsia="Times New Roman"/>
          <w:color w:val="000000" w:themeColor="text1"/>
        </w:rPr>
        <w:t xml:space="preserve">has been called </w:t>
      </w:r>
      <w:r w:rsidR="00545B2C" w:rsidRPr="00C44A74">
        <w:rPr>
          <w:rFonts w:eastAsia="Times New Roman"/>
          <w:color w:val="000000" w:themeColor="text1"/>
        </w:rPr>
        <w:t xml:space="preserve">from API.java, which returns an object of </w:t>
      </w:r>
      <w:r w:rsidR="00BE07A9" w:rsidRPr="00C44A74">
        <w:rPr>
          <w:rFonts w:eastAsia="Times New Roman"/>
          <w:color w:val="000000" w:themeColor="text1"/>
        </w:rPr>
        <w:t xml:space="preserve">APIInterface. </w:t>
      </w:r>
      <w:r w:rsidR="009C4F5F" w:rsidRPr="00C44A74">
        <w:rPr>
          <w:rFonts w:eastAsia="Times New Roman"/>
          <w:color w:val="000000" w:themeColor="text1"/>
        </w:rPr>
        <w:t>This method allows for the</w:t>
      </w:r>
      <w:r w:rsidR="00BE07A9" w:rsidRPr="00C44A74">
        <w:rPr>
          <w:rFonts w:eastAsia="Times New Roman"/>
          <w:color w:val="000000" w:themeColor="text1"/>
        </w:rPr>
        <w:t xml:space="preserve"> encapsulation and delegation of the creation of objects. </w:t>
      </w:r>
    </w:p>
    <w:p w14:paraId="3005AEE0" w14:textId="77777777" w:rsidR="00C87C36" w:rsidRPr="00C44A74" w:rsidRDefault="00C87C36" w:rsidP="00914462">
      <w:pPr>
        <w:spacing w:line="480" w:lineRule="auto"/>
        <w:ind w:firstLine="720"/>
        <w:rPr>
          <w:color w:val="000000" w:themeColor="text1"/>
        </w:rPr>
      </w:pPr>
    </w:p>
    <w:p w14:paraId="65129779" w14:textId="7E274241" w:rsidR="00914462" w:rsidRPr="00C44A74" w:rsidRDefault="003E00EC" w:rsidP="00A650DC">
      <w:pPr>
        <w:pStyle w:val="Heading3"/>
        <w:numPr>
          <w:ilvl w:val="0"/>
          <w:numId w:val="0"/>
        </w:numPr>
        <w:ind w:left="720"/>
        <w:rPr>
          <w:b/>
          <w:color w:val="000000" w:themeColor="text1"/>
        </w:rPr>
      </w:pPr>
      <w:bookmarkStart w:id="103" w:name="_Toc499788947"/>
      <w:r w:rsidRPr="00C44A74">
        <w:rPr>
          <w:b/>
          <w:color w:val="000000" w:themeColor="text1"/>
        </w:rPr>
        <w:t xml:space="preserve">3.2.3 </w:t>
      </w:r>
      <w:r w:rsidR="005C0791" w:rsidRPr="00C44A74">
        <w:rPr>
          <w:b/>
          <w:color w:val="000000" w:themeColor="text1"/>
        </w:rPr>
        <w:tab/>
      </w:r>
      <w:r w:rsidRPr="00C44A74">
        <w:rPr>
          <w:b/>
          <w:color w:val="000000" w:themeColor="text1"/>
        </w:rPr>
        <w:t>Adapter Pattern</w:t>
      </w:r>
      <w:bookmarkEnd w:id="103"/>
    </w:p>
    <w:p w14:paraId="1549DD78" w14:textId="5A3F3C00" w:rsidR="000D4067" w:rsidRPr="00C44A74" w:rsidRDefault="000D4067" w:rsidP="00A650DC">
      <w:pPr>
        <w:spacing w:line="480" w:lineRule="auto"/>
        <w:ind w:left="1440"/>
        <w:rPr>
          <w:b/>
          <w:color w:val="000000" w:themeColor="text1"/>
        </w:rPr>
      </w:pPr>
      <w:r w:rsidRPr="00C44A74">
        <w:rPr>
          <w:color w:val="000000" w:themeColor="text1"/>
        </w:rPr>
        <w:t xml:space="preserve">As we discussed above, this pattern falls under Structural Pattern. </w:t>
      </w:r>
      <w:r w:rsidR="00E36A35" w:rsidRPr="00C44A74">
        <w:rPr>
          <w:rFonts w:eastAsia="Times New Roman"/>
          <w:color w:val="000000" w:themeColor="text1"/>
          <w:shd w:val="clear" w:color="auto" w:fill="FFFFFF"/>
        </w:rPr>
        <w:t>The Adapter design pattern allows incompatible classes to work together by converting the interface of one class into an interface expected by the clients</w:t>
      </w:r>
      <w:r w:rsidR="00AB6FDE" w:rsidRPr="00C44A74">
        <w:rPr>
          <w:rFonts w:eastAsia="Times New Roman"/>
          <w:color w:val="000000" w:themeColor="text1"/>
          <w:shd w:val="clear" w:color="auto" w:fill="FFFFFF"/>
        </w:rPr>
        <w:t xml:space="preserve"> </w:t>
      </w:r>
      <w:r w:rsidR="00252909" w:rsidRPr="00C44A74">
        <w:rPr>
          <w:rFonts w:eastAsia="Times New Roman"/>
          <w:color w:val="000000" w:themeColor="text1"/>
          <w:shd w:val="clear" w:color="auto" w:fill="FFFFFF"/>
        </w:rPr>
        <w:t>[13]</w:t>
      </w:r>
      <w:r w:rsidR="00252909" w:rsidRPr="00C44A74">
        <w:rPr>
          <w:rStyle w:val="CommentReference"/>
          <w:color w:val="000000" w:themeColor="text1"/>
        </w:rPr>
        <w:commentReference w:id="104"/>
      </w:r>
      <w:r w:rsidR="00E36A35" w:rsidRPr="00C44A74">
        <w:rPr>
          <w:rFonts w:eastAsia="Times New Roman"/>
          <w:color w:val="000000" w:themeColor="text1"/>
          <w:shd w:val="clear" w:color="auto" w:fill="FFFFFF"/>
        </w:rPr>
        <w:t>.</w:t>
      </w:r>
      <w:r w:rsidR="00406F9B" w:rsidRPr="00C44A74">
        <w:rPr>
          <w:rFonts w:eastAsia="Times New Roman"/>
          <w:color w:val="000000" w:themeColor="text1"/>
          <w:shd w:val="clear" w:color="auto" w:fill="FFFFFF"/>
        </w:rPr>
        <w:t xml:space="preserve"> </w:t>
      </w:r>
    </w:p>
    <w:p w14:paraId="42AAE28A" w14:textId="34BB4773" w:rsidR="00B94B6C" w:rsidRPr="00C44A74" w:rsidRDefault="00B94B6C" w:rsidP="00637EAC">
      <w:pPr>
        <w:shd w:val="clear" w:color="auto" w:fill="FFFFFF"/>
        <w:spacing w:before="120" w:after="120" w:line="480" w:lineRule="auto"/>
        <w:ind w:left="1440"/>
        <w:jc w:val="both"/>
        <w:rPr>
          <w:color w:val="000000" w:themeColor="text1"/>
        </w:rPr>
      </w:pPr>
      <w:r w:rsidRPr="00C44A74">
        <w:rPr>
          <w:color w:val="000000" w:themeColor="text1"/>
        </w:rPr>
        <w:t xml:space="preserve">The Adapter design pattern describes how to solve </w:t>
      </w:r>
      <w:r w:rsidR="007741EC" w:rsidRPr="00C44A74">
        <w:rPr>
          <w:color w:val="000000" w:themeColor="text1"/>
        </w:rPr>
        <w:t>the following</w:t>
      </w:r>
      <w:commentRangeStart w:id="105"/>
      <w:r w:rsidRPr="00C44A74">
        <w:rPr>
          <w:color w:val="000000" w:themeColor="text1"/>
        </w:rPr>
        <w:t xml:space="preserve"> </w:t>
      </w:r>
      <w:commentRangeEnd w:id="105"/>
      <w:r w:rsidR="00250A5B" w:rsidRPr="00C44A74">
        <w:rPr>
          <w:rStyle w:val="CommentReference"/>
          <w:color w:val="000000" w:themeColor="text1"/>
        </w:rPr>
        <w:commentReference w:id="105"/>
      </w:r>
      <w:r w:rsidRPr="00C44A74">
        <w:rPr>
          <w:color w:val="000000" w:themeColor="text1"/>
        </w:rPr>
        <w:t>problems:</w:t>
      </w:r>
    </w:p>
    <w:p w14:paraId="30C18FEA" w14:textId="3CBC1F68" w:rsidR="00B94B6C" w:rsidRPr="00C44A74" w:rsidRDefault="00B94B6C" w:rsidP="004D1FFF">
      <w:pPr>
        <w:pStyle w:val="ListParagraph"/>
        <w:numPr>
          <w:ilvl w:val="0"/>
          <w:numId w:val="22"/>
        </w:numPr>
        <w:shd w:val="clear" w:color="auto" w:fill="FFFFFF"/>
        <w:spacing w:before="100" w:beforeAutospacing="1" w:after="24" w:line="480" w:lineRule="auto"/>
        <w:jc w:val="both"/>
        <w:rPr>
          <w:rFonts w:eastAsia="Times New Roman"/>
          <w:color w:val="000000" w:themeColor="text1"/>
        </w:rPr>
      </w:pPr>
      <w:r w:rsidRPr="00C44A74">
        <w:rPr>
          <w:rFonts w:eastAsia="Times New Roman"/>
          <w:color w:val="000000" w:themeColor="text1"/>
        </w:rPr>
        <w:lastRenderedPageBreak/>
        <w:t>Define a separate </w:t>
      </w:r>
      <w:r w:rsidR="009A2A4C" w:rsidRPr="00C44A74">
        <w:rPr>
          <w:rFonts w:eastAsia="Times New Roman"/>
          <w:color w:val="000000" w:themeColor="text1"/>
        </w:rPr>
        <w:t>Adapter class</w:t>
      </w:r>
      <w:r w:rsidRPr="00C44A74">
        <w:rPr>
          <w:rFonts w:eastAsia="Times New Roman"/>
          <w:color w:val="000000" w:themeColor="text1"/>
        </w:rPr>
        <w:t xml:space="preserve"> that converts the (incompatible) interface of a class </w:t>
      </w:r>
      <w:r w:rsidR="00964726" w:rsidRPr="00C44A74">
        <w:rPr>
          <w:rFonts w:eastAsia="Times New Roman"/>
          <w:color w:val="000000" w:themeColor="text1"/>
        </w:rPr>
        <w:t>(Adaptee)</w:t>
      </w:r>
      <w:r w:rsidRPr="00C44A74">
        <w:rPr>
          <w:rFonts w:eastAsia="Times New Roman"/>
          <w:color w:val="000000" w:themeColor="text1"/>
        </w:rPr>
        <w:t xml:space="preserve"> into another interface </w:t>
      </w:r>
      <w:r w:rsidR="00964726" w:rsidRPr="00C44A74">
        <w:rPr>
          <w:rFonts w:eastAsia="Times New Roman"/>
          <w:color w:val="000000" w:themeColor="text1"/>
        </w:rPr>
        <w:t>(Target)</w:t>
      </w:r>
      <w:r w:rsidRPr="00C44A74">
        <w:rPr>
          <w:rFonts w:eastAsia="Times New Roman"/>
          <w:color w:val="000000" w:themeColor="text1"/>
        </w:rPr>
        <w:t xml:space="preserve"> clients require</w:t>
      </w:r>
      <w:r w:rsidR="00404590" w:rsidRPr="00C44A74">
        <w:rPr>
          <w:rFonts w:eastAsia="Times New Roman"/>
          <w:color w:val="000000" w:themeColor="text1"/>
        </w:rPr>
        <w:t xml:space="preserve"> [13]</w:t>
      </w:r>
      <w:r w:rsidR="00404590" w:rsidRPr="00C44A74">
        <w:rPr>
          <w:rStyle w:val="CommentReference"/>
          <w:color w:val="000000" w:themeColor="text1"/>
        </w:rPr>
        <w:commentReference w:id="106"/>
      </w:r>
      <w:r w:rsidRPr="00C44A74">
        <w:rPr>
          <w:rFonts w:eastAsia="Times New Roman"/>
          <w:color w:val="000000" w:themeColor="text1"/>
        </w:rPr>
        <w:t>.</w:t>
      </w:r>
      <w:r w:rsidR="00406F9B" w:rsidRPr="00C44A74">
        <w:rPr>
          <w:rFonts w:eastAsia="Times New Roman"/>
          <w:color w:val="000000" w:themeColor="text1"/>
        </w:rPr>
        <w:t xml:space="preserve"> </w:t>
      </w:r>
    </w:p>
    <w:p w14:paraId="0CBADE4D" w14:textId="1E49EAD7" w:rsidR="00545A48" w:rsidRPr="00C44A74" w:rsidRDefault="00B94B6C" w:rsidP="004D1FFF">
      <w:pPr>
        <w:pStyle w:val="ListParagraph"/>
        <w:numPr>
          <w:ilvl w:val="0"/>
          <w:numId w:val="22"/>
        </w:numPr>
        <w:shd w:val="clear" w:color="auto" w:fill="FFFFFF"/>
        <w:spacing w:before="100" w:beforeAutospacing="1" w:after="24" w:line="480" w:lineRule="auto"/>
        <w:jc w:val="both"/>
        <w:rPr>
          <w:rFonts w:ascii="Helvetica" w:eastAsia="Times New Roman" w:hAnsi="Helvetica"/>
          <w:color w:val="000000" w:themeColor="text1"/>
          <w:sz w:val="21"/>
          <w:szCs w:val="21"/>
        </w:rPr>
      </w:pPr>
      <w:r w:rsidRPr="00C44A74">
        <w:rPr>
          <w:rFonts w:eastAsia="Times New Roman"/>
          <w:color w:val="000000" w:themeColor="text1"/>
        </w:rPr>
        <w:t xml:space="preserve">Work through </w:t>
      </w:r>
      <w:r w:rsidR="001A36C0" w:rsidRPr="00C44A74">
        <w:rPr>
          <w:rFonts w:eastAsia="Times New Roman"/>
          <w:color w:val="000000" w:themeColor="text1"/>
        </w:rPr>
        <w:t>an Adapter to</w:t>
      </w:r>
      <w:r w:rsidRPr="00C44A74">
        <w:rPr>
          <w:rFonts w:eastAsia="Times New Roman"/>
          <w:color w:val="000000" w:themeColor="text1"/>
        </w:rPr>
        <w:t xml:space="preserve"> work with (reuse) classes that do not have the required interface</w:t>
      </w:r>
      <w:r w:rsidR="00AA3E7F" w:rsidRPr="00C44A74">
        <w:rPr>
          <w:rFonts w:eastAsia="Times New Roman"/>
          <w:color w:val="000000" w:themeColor="text1"/>
        </w:rPr>
        <w:t xml:space="preserve"> [13]</w:t>
      </w:r>
      <w:r w:rsidR="00AA3E7F" w:rsidRPr="00C44A74">
        <w:rPr>
          <w:rStyle w:val="CommentReference"/>
          <w:color w:val="000000" w:themeColor="text1"/>
        </w:rPr>
        <w:commentReference w:id="107"/>
      </w:r>
      <w:r w:rsidRPr="00C44A74">
        <w:rPr>
          <w:rFonts w:eastAsia="Times New Roman"/>
          <w:color w:val="000000" w:themeColor="text1"/>
        </w:rPr>
        <w:t>.</w:t>
      </w:r>
      <w:r w:rsidR="00406F9B" w:rsidRPr="00C44A74">
        <w:rPr>
          <w:rFonts w:eastAsia="Times New Roman"/>
          <w:color w:val="000000" w:themeColor="text1"/>
        </w:rPr>
        <w:t xml:space="preserve"> </w:t>
      </w:r>
    </w:p>
    <w:p w14:paraId="77EEDEBA" w14:textId="2405C242" w:rsidR="000A28F1" w:rsidRPr="00C44A74" w:rsidRDefault="002415BF" w:rsidP="006F6033">
      <w:pPr>
        <w:shd w:val="clear" w:color="auto" w:fill="FFFFFF"/>
        <w:spacing w:before="100" w:beforeAutospacing="1" w:after="24" w:line="480" w:lineRule="auto"/>
        <w:ind w:left="1440"/>
        <w:jc w:val="both"/>
        <w:rPr>
          <w:rFonts w:ascii="Helvetica" w:eastAsia="Times New Roman" w:hAnsi="Helvetica"/>
          <w:color w:val="000000" w:themeColor="text1"/>
          <w:sz w:val="21"/>
          <w:szCs w:val="21"/>
        </w:rPr>
      </w:pPr>
      <w:r w:rsidRPr="00C44A74">
        <w:rPr>
          <w:rFonts w:eastAsia="Times New Roman"/>
          <w:color w:val="000000" w:themeColor="text1"/>
        </w:rPr>
        <w:t xml:space="preserve">In MLA, this pattern </w:t>
      </w:r>
      <w:r w:rsidR="009B742C" w:rsidRPr="00C44A74">
        <w:rPr>
          <w:rFonts w:eastAsia="Times New Roman"/>
          <w:color w:val="000000" w:themeColor="text1"/>
        </w:rPr>
        <w:t>was</w:t>
      </w:r>
      <w:r w:rsidR="00F33239" w:rsidRPr="00C44A74">
        <w:rPr>
          <w:rFonts w:eastAsia="Times New Roman"/>
          <w:color w:val="000000" w:themeColor="text1"/>
        </w:rPr>
        <w:t xml:space="preserve"> used </w:t>
      </w:r>
      <w:r w:rsidRPr="00C44A74">
        <w:rPr>
          <w:rFonts w:eastAsia="Times New Roman"/>
          <w:color w:val="000000" w:themeColor="text1"/>
        </w:rPr>
        <w:t>extensively to connect the relationship between AdapterView and Dataset inside the view. ListView</w:t>
      </w:r>
      <w:r w:rsidR="00F33239" w:rsidRPr="00C44A74">
        <w:rPr>
          <w:rFonts w:eastAsia="Times New Roman"/>
          <w:color w:val="000000" w:themeColor="text1"/>
        </w:rPr>
        <w:t xml:space="preserve"> is used</w:t>
      </w:r>
      <w:r w:rsidRPr="00C44A74">
        <w:rPr>
          <w:rFonts w:eastAsia="Times New Roman"/>
          <w:color w:val="000000" w:themeColor="text1"/>
        </w:rPr>
        <w:t xml:space="preserve"> for displaying various data. </w:t>
      </w:r>
      <w:r w:rsidR="009A117E" w:rsidRPr="00C44A74">
        <w:rPr>
          <w:rFonts w:eastAsia="Times New Roman"/>
          <w:color w:val="000000" w:themeColor="text1"/>
        </w:rPr>
        <w:t>Figure 4 shows that</w:t>
      </w:r>
      <w:r w:rsidRPr="00C44A74">
        <w:rPr>
          <w:rFonts w:eastAsia="Times New Roman"/>
          <w:color w:val="000000" w:themeColor="text1"/>
        </w:rPr>
        <w:t xml:space="preserve"> an Adapter works like a bridge.</w:t>
      </w:r>
    </w:p>
    <w:p w14:paraId="21E36C99" w14:textId="77777777" w:rsidR="00546E62" w:rsidRPr="00C44A74" w:rsidRDefault="00546E62" w:rsidP="00914462">
      <w:pPr>
        <w:shd w:val="clear" w:color="auto" w:fill="FFFFFF"/>
        <w:spacing w:before="100" w:beforeAutospacing="1" w:after="24" w:line="480" w:lineRule="auto"/>
        <w:jc w:val="center"/>
        <w:rPr>
          <w:rFonts w:ascii="Helvetica" w:eastAsia="Times New Roman" w:hAnsi="Helvetica"/>
          <w:color w:val="000000" w:themeColor="text1"/>
          <w:sz w:val="21"/>
          <w:szCs w:val="21"/>
        </w:rPr>
      </w:pPr>
      <w:r w:rsidRPr="00C44A74">
        <w:rPr>
          <w:rFonts w:ascii="Helvetica" w:eastAsia="Times New Roman" w:hAnsi="Helvetica"/>
          <w:noProof/>
          <w:color w:val="000000" w:themeColor="text1"/>
          <w:sz w:val="21"/>
          <w:szCs w:val="21"/>
        </w:rPr>
        <w:drawing>
          <wp:inline distT="0" distB="0" distL="0" distR="0" wp14:anchorId="2062E9CA" wp14:editId="2F63A687">
            <wp:extent cx="5072008" cy="1727066"/>
            <wp:effectExtent l="25400" t="25400" r="8255" b="635"/>
            <wp:docPr id="2" name="Picture 2" descr="../../68747470733a2f2f692e696d6775722e636f6d2f6d6b38324a64322e6a706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68747470733a2f2f692e696d6775722e636f6d2f6d6b38324a64322e6a7067.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06478" cy="1806905"/>
                    </a:xfrm>
                    <a:prstGeom prst="rect">
                      <a:avLst/>
                    </a:prstGeom>
                    <a:noFill/>
                    <a:ln>
                      <a:solidFill>
                        <a:schemeClr val="accent1"/>
                      </a:solidFill>
                    </a:ln>
                  </pic:spPr>
                </pic:pic>
              </a:graphicData>
            </a:graphic>
          </wp:inline>
        </w:drawing>
      </w:r>
    </w:p>
    <w:p w14:paraId="7B2FBB9C" w14:textId="4E97D708" w:rsidR="00A86F38" w:rsidRPr="00C44A74" w:rsidRDefault="00A21309" w:rsidP="00A86F38">
      <w:pPr>
        <w:pStyle w:val="Caption"/>
        <w:spacing w:line="480" w:lineRule="auto"/>
        <w:jc w:val="center"/>
        <w:rPr>
          <w:i w:val="0"/>
          <w:color w:val="000000" w:themeColor="text1"/>
          <w:sz w:val="24"/>
          <w:szCs w:val="24"/>
        </w:rPr>
      </w:pPr>
      <w:commentRangeStart w:id="108"/>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4</w:t>
      </w:r>
      <w:r w:rsidRPr="00C44A74">
        <w:rPr>
          <w:i w:val="0"/>
          <w:color w:val="000000" w:themeColor="text1"/>
          <w:sz w:val="24"/>
          <w:szCs w:val="24"/>
        </w:rPr>
        <w:fldChar w:fldCharType="end"/>
      </w:r>
      <w:r w:rsidR="00E52241">
        <w:rPr>
          <w:i w:val="0"/>
          <w:color w:val="000000" w:themeColor="text1"/>
          <w:sz w:val="24"/>
          <w:szCs w:val="24"/>
        </w:rPr>
        <w:t>.</w:t>
      </w:r>
      <w:r w:rsidRPr="00C44A74">
        <w:rPr>
          <w:i w:val="0"/>
          <w:color w:val="000000" w:themeColor="text1"/>
          <w:sz w:val="24"/>
          <w:szCs w:val="24"/>
        </w:rPr>
        <w:t xml:space="preserve"> </w:t>
      </w:r>
      <w:bookmarkStart w:id="109" w:name="_Toc499788838"/>
      <w:r w:rsidRPr="00C44A74">
        <w:rPr>
          <w:i w:val="0"/>
          <w:color w:val="000000" w:themeColor="text1"/>
          <w:sz w:val="24"/>
          <w:szCs w:val="24"/>
        </w:rPr>
        <w:t xml:space="preserve">Adapter </w:t>
      </w:r>
      <w:r w:rsidR="00725CDB" w:rsidRPr="00C44A74">
        <w:rPr>
          <w:i w:val="0"/>
          <w:color w:val="000000" w:themeColor="text1"/>
          <w:sz w:val="24"/>
          <w:szCs w:val="24"/>
        </w:rPr>
        <w:t>d</w:t>
      </w:r>
      <w:r w:rsidR="00B738DD" w:rsidRPr="00C44A74">
        <w:rPr>
          <w:i w:val="0"/>
          <w:color w:val="000000" w:themeColor="text1"/>
          <w:sz w:val="24"/>
          <w:szCs w:val="24"/>
        </w:rPr>
        <w:t xml:space="preserve">esign </w:t>
      </w:r>
      <w:r w:rsidR="00725CDB" w:rsidRPr="00C44A74">
        <w:rPr>
          <w:i w:val="0"/>
          <w:color w:val="000000" w:themeColor="text1"/>
          <w:sz w:val="24"/>
          <w:szCs w:val="24"/>
        </w:rPr>
        <w:t>p</w:t>
      </w:r>
      <w:r w:rsidRPr="00C44A74">
        <w:rPr>
          <w:i w:val="0"/>
          <w:color w:val="000000" w:themeColor="text1"/>
          <w:sz w:val="24"/>
          <w:szCs w:val="24"/>
        </w:rPr>
        <w:t xml:space="preserve">attern </w:t>
      </w:r>
      <w:r w:rsidR="00717B54" w:rsidRPr="00C44A74">
        <w:rPr>
          <w:i w:val="0"/>
          <w:color w:val="000000" w:themeColor="text1"/>
          <w:sz w:val="24"/>
          <w:szCs w:val="24"/>
        </w:rPr>
        <w:t xml:space="preserve">on </w:t>
      </w:r>
      <w:r w:rsidR="009C2996" w:rsidRPr="00C44A74">
        <w:rPr>
          <w:i w:val="0"/>
          <w:color w:val="000000" w:themeColor="text1"/>
          <w:sz w:val="24"/>
          <w:szCs w:val="24"/>
        </w:rPr>
        <w:t>Android</w:t>
      </w:r>
      <w:r w:rsidR="00725CDB" w:rsidRPr="00C44A74">
        <w:rPr>
          <w:i w:val="0"/>
          <w:color w:val="000000" w:themeColor="text1"/>
          <w:sz w:val="24"/>
          <w:szCs w:val="24"/>
        </w:rPr>
        <w:t xml:space="preserve"> p</w:t>
      </w:r>
      <w:r w:rsidR="00717B54" w:rsidRPr="00C44A74">
        <w:rPr>
          <w:i w:val="0"/>
          <w:color w:val="000000" w:themeColor="text1"/>
          <w:sz w:val="24"/>
          <w:szCs w:val="24"/>
        </w:rPr>
        <w:t>latform</w:t>
      </w:r>
      <w:r w:rsidR="004C5DD7" w:rsidRPr="00C44A74">
        <w:rPr>
          <w:i w:val="0"/>
          <w:color w:val="000000" w:themeColor="text1"/>
          <w:sz w:val="24"/>
          <w:szCs w:val="24"/>
        </w:rPr>
        <w:t xml:space="preserve"> </w:t>
      </w:r>
      <w:r w:rsidRPr="00C44A74">
        <w:rPr>
          <w:i w:val="0"/>
          <w:color w:val="000000" w:themeColor="text1"/>
          <w:sz w:val="24"/>
          <w:szCs w:val="24"/>
        </w:rPr>
        <w:t>[</w:t>
      </w:r>
      <w:r w:rsidR="00870A7D" w:rsidRPr="00C44A74">
        <w:rPr>
          <w:i w:val="0"/>
          <w:color w:val="000000" w:themeColor="text1"/>
          <w:sz w:val="24"/>
          <w:szCs w:val="24"/>
        </w:rPr>
        <w:t>14</w:t>
      </w:r>
      <w:r w:rsidRPr="00C44A74">
        <w:rPr>
          <w:i w:val="0"/>
          <w:color w:val="000000" w:themeColor="text1"/>
          <w:sz w:val="24"/>
          <w:szCs w:val="24"/>
        </w:rPr>
        <w:t>]</w:t>
      </w:r>
      <w:bookmarkEnd w:id="109"/>
      <w:commentRangeEnd w:id="108"/>
      <w:r w:rsidR="00250A5B" w:rsidRPr="00C44A74">
        <w:rPr>
          <w:rStyle w:val="CommentReference"/>
          <w:i w:val="0"/>
          <w:iCs w:val="0"/>
          <w:color w:val="000000" w:themeColor="text1"/>
        </w:rPr>
        <w:commentReference w:id="108"/>
      </w:r>
      <w:r w:rsidR="00A86F38" w:rsidRPr="00C44A74">
        <w:rPr>
          <w:i w:val="0"/>
          <w:color w:val="000000" w:themeColor="text1"/>
          <w:sz w:val="24"/>
          <w:szCs w:val="24"/>
        </w:rPr>
        <w:t xml:space="preserve"> </w:t>
      </w:r>
    </w:p>
    <w:p w14:paraId="6470AE3A" w14:textId="546B8650" w:rsidR="003E00EC" w:rsidRPr="00C44A74" w:rsidRDefault="00C06FB6" w:rsidP="00CE1981">
      <w:pPr>
        <w:pStyle w:val="Heading3"/>
        <w:numPr>
          <w:ilvl w:val="0"/>
          <w:numId w:val="0"/>
        </w:numPr>
        <w:ind w:left="720"/>
        <w:rPr>
          <w:b/>
          <w:color w:val="000000" w:themeColor="text1"/>
        </w:rPr>
      </w:pPr>
      <w:bookmarkStart w:id="110" w:name="_Toc499788948"/>
      <w:r w:rsidRPr="00C44A74">
        <w:rPr>
          <w:b/>
          <w:color w:val="000000" w:themeColor="text1"/>
        </w:rPr>
        <w:t>3.2.4</w:t>
      </w:r>
      <w:r w:rsidRPr="00C44A74">
        <w:rPr>
          <w:b/>
          <w:color w:val="000000" w:themeColor="text1"/>
        </w:rPr>
        <w:tab/>
      </w:r>
      <w:r w:rsidR="0024144D" w:rsidRPr="00C44A74">
        <w:rPr>
          <w:b/>
          <w:color w:val="000000" w:themeColor="text1"/>
        </w:rPr>
        <w:t>Publisher-</w:t>
      </w:r>
      <w:r w:rsidR="00983288" w:rsidRPr="00C44A74">
        <w:rPr>
          <w:b/>
          <w:color w:val="000000" w:themeColor="text1"/>
        </w:rPr>
        <w:t>Subscriber Pattern</w:t>
      </w:r>
      <w:bookmarkEnd w:id="110"/>
    </w:p>
    <w:p w14:paraId="06393C1E" w14:textId="2DB04ADB" w:rsidR="00F30C78" w:rsidRPr="00C44A74" w:rsidRDefault="000D4067" w:rsidP="006074EA">
      <w:pPr>
        <w:spacing w:line="480" w:lineRule="auto"/>
        <w:ind w:left="1440"/>
        <w:jc w:val="both"/>
        <w:rPr>
          <w:rFonts w:eastAsia="Times New Roman"/>
          <w:color w:val="000000" w:themeColor="text1"/>
          <w:shd w:val="clear" w:color="auto" w:fill="FFFFFF"/>
        </w:rPr>
      </w:pPr>
      <w:r w:rsidRPr="00C44A74">
        <w:rPr>
          <w:color w:val="000000" w:themeColor="text1"/>
        </w:rPr>
        <w:t xml:space="preserve">As discussed above, this pattern falls under </w:t>
      </w:r>
      <w:r w:rsidR="002B3BB5" w:rsidRPr="00C44A74">
        <w:rPr>
          <w:color w:val="000000" w:themeColor="text1"/>
        </w:rPr>
        <w:t>Behavioral</w:t>
      </w:r>
      <w:r w:rsidRPr="00C44A74">
        <w:rPr>
          <w:color w:val="000000" w:themeColor="text1"/>
        </w:rPr>
        <w:t xml:space="preserve"> Pattern.</w:t>
      </w:r>
      <w:r w:rsidR="00502768" w:rsidRPr="00C44A74">
        <w:rPr>
          <w:color w:val="000000" w:themeColor="text1"/>
        </w:rPr>
        <w:t xml:space="preserve"> </w:t>
      </w:r>
      <w:r w:rsidR="00B43DA7" w:rsidRPr="00C44A74">
        <w:rPr>
          <w:rStyle w:val="CommentReference"/>
          <w:color w:val="000000" w:themeColor="text1"/>
        </w:rPr>
        <w:commentReference w:id="111"/>
      </w:r>
      <w:r w:rsidR="00967863" w:rsidRPr="00C44A74">
        <w:rPr>
          <w:color w:val="000000" w:themeColor="text1"/>
        </w:rPr>
        <w:t xml:space="preserve">In this pattern </w:t>
      </w:r>
      <w:r w:rsidR="00C812C2" w:rsidRPr="00C44A74">
        <w:rPr>
          <w:rFonts w:eastAsia="Times New Roman"/>
          <w:color w:val="000000" w:themeColor="text1"/>
          <w:shd w:val="clear" w:color="auto" w:fill="FFFFFF"/>
        </w:rPr>
        <w:t>senders of messages</w:t>
      </w:r>
      <w:r w:rsidR="00967863" w:rsidRPr="00C44A74">
        <w:rPr>
          <w:rFonts w:eastAsia="Times New Roman"/>
          <w:color w:val="000000" w:themeColor="text1"/>
          <w:shd w:val="clear" w:color="auto" w:fill="FFFFFF"/>
        </w:rPr>
        <w:t xml:space="preserve">, or </w:t>
      </w:r>
      <w:r w:rsidR="00C812C2" w:rsidRPr="00C44A74">
        <w:rPr>
          <w:rFonts w:eastAsia="Times New Roman"/>
          <w:color w:val="000000" w:themeColor="text1"/>
          <w:shd w:val="clear" w:color="auto" w:fill="FFFFFF"/>
        </w:rPr>
        <w:t xml:space="preserve">publishers, do not program the messages to be sent directly to specific receivers, </w:t>
      </w:r>
      <w:r w:rsidR="00967863" w:rsidRPr="00C44A74">
        <w:rPr>
          <w:rFonts w:eastAsia="Times New Roman"/>
          <w:color w:val="000000" w:themeColor="text1"/>
          <w:shd w:val="clear" w:color="auto" w:fill="FFFFFF"/>
        </w:rPr>
        <w:t>or</w:t>
      </w:r>
      <w:r w:rsidR="00C812C2" w:rsidRPr="00C44A74">
        <w:rPr>
          <w:rFonts w:eastAsia="Times New Roman"/>
          <w:color w:val="000000" w:themeColor="text1"/>
          <w:shd w:val="clear" w:color="auto" w:fill="FFFFFF"/>
        </w:rPr>
        <w:t xml:space="preserve"> subscribers, but instead </w:t>
      </w:r>
      <w:r w:rsidR="00C812C2" w:rsidRPr="00C44A74">
        <w:rPr>
          <w:rFonts w:eastAsia="Times New Roman"/>
          <w:color w:val="000000" w:themeColor="text1"/>
          <w:shd w:val="clear" w:color="auto" w:fill="FFFFFF"/>
        </w:rPr>
        <w:lastRenderedPageBreak/>
        <w:t xml:space="preserve">categorize published messages into classes without </w:t>
      </w:r>
      <w:r w:rsidR="00967863" w:rsidRPr="00C44A74">
        <w:rPr>
          <w:rFonts w:eastAsia="Times New Roman"/>
          <w:color w:val="000000" w:themeColor="text1"/>
          <w:shd w:val="clear" w:color="auto" w:fill="FFFFFF"/>
        </w:rPr>
        <w:t xml:space="preserve">the </w:t>
      </w:r>
      <w:r w:rsidR="00C812C2" w:rsidRPr="00C44A74">
        <w:rPr>
          <w:rFonts w:eastAsia="Times New Roman"/>
          <w:color w:val="000000" w:themeColor="text1"/>
          <w:shd w:val="clear" w:color="auto" w:fill="FFFFFF"/>
        </w:rPr>
        <w:t xml:space="preserve">knowledge of which subscribers, if </w:t>
      </w:r>
      <w:r w:rsidR="00967863" w:rsidRPr="00C44A74">
        <w:rPr>
          <w:rFonts w:eastAsia="Times New Roman"/>
          <w:color w:val="000000" w:themeColor="text1"/>
          <w:shd w:val="clear" w:color="auto" w:fill="FFFFFF"/>
        </w:rPr>
        <w:t xml:space="preserve">there are </w:t>
      </w:r>
      <w:r w:rsidR="00C812C2" w:rsidRPr="00C44A74">
        <w:rPr>
          <w:rFonts w:eastAsia="Times New Roman"/>
          <w:color w:val="000000" w:themeColor="text1"/>
          <w:shd w:val="clear" w:color="auto" w:fill="FFFFFF"/>
        </w:rPr>
        <w:t>any</w:t>
      </w:r>
      <w:r w:rsidR="00787841" w:rsidRPr="00C44A74">
        <w:rPr>
          <w:rFonts w:eastAsia="Times New Roman"/>
          <w:color w:val="000000" w:themeColor="text1"/>
          <w:shd w:val="clear" w:color="auto" w:fill="FFFFFF"/>
        </w:rPr>
        <w:t xml:space="preserve"> [15]</w:t>
      </w:r>
      <w:r w:rsidR="00787841" w:rsidRPr="00C44A74">
        <w:rPr>
          <w:rStyle w:val="CommentReference"/>
          <w:color w:val="000000" w:themeColor="text1"/>
        </w:rPr>
        <w:commentReference w:id="112"/>
      </w:r>
      <w:r w:rsidR="00C812C2" w:rsidRPr="00C44A74">
        <w:rPr>
          <w:rFonts w:eastAsia="Times New Roman"/>
          <w:color w:val="000000" w:themeColor="text1"/>
          <w:shd w:val="clear" w:color="auto" w:fill="FFFFFF"/>
        </w:rPr>
        <w:t>.</w:t>
      </w:r>
      <w:r w:rsidR="00B56519" w:rsidRPr="00C44A74">
        <w:rPr>
          <w:rFonts w:eastAsia="Times New Roman"/>
          <w:color w:val="000000" w:themeColor="text1"/>
          <w:shd w:val="clear" w:color="auto" w:fill="FFFFFF"/>
        </w:rPr>
        <w:t xml:space="preserve"> </w:t>
      </w:r>
    </w:p>
    <w:p w14:paraId="67640AA3" w14:textId="422FAEB9" w:rsidR="00E065AF" w:rsidRPr="00C44A74" w:rsidRDefault="00502768" w:rsidP="00DE5D53">
      <w:pPr>
        <w:spacing w:line="480" w:lineRule="auto"/>
        <w:ind w:left="720" w:firstLine="720"/>
        <w:jc w:val="both"/>
        <w:rPr>
          <w:color w:val="000000" w:themeColor="text1"/>
        </w:rPr>
      </w:pPr>
      <w:r w:rsidRPr="00C44A74">
        <w:rPr>
          <w:color w:val="000000" w:themeColor="text1"/>
        </w:rPr>
        <w:t>The a</w:t>
      </w:r>
      <w:commentRangeStart w:id="113"/>
      <w:r w:rsidR="00E065AF" w:rsidRPr="00C44A74">
        <w:rPr>
          <w:color w:val="000000" w:themeColor="text1"/>
        </w:rPr>
        <w:t>dvantages</w:t>
      </w:r>
      <w:commentRangeEnd w:id="113"/>
      <w:r w:rsidR="00B43DA7" w:rsidRPr="00C44A74">
        <w:rPr>
          <w:rStyle w:val="CommentReference"/>
          <w:color w:val="000000" w:themeColor="text1"/>
        </w:rPr>
        <w:commentReference w:id="113"/>
      </w:r>
      <w:r w:rsidR="00E065AF" w:rsidRPr="00C44A74">
        <w:rPr>
          <w:color w:val="000000" w:themeColor="text1"/>
        </w:rPr>
        <w:t xml:space="preserve"> of this pattern are,</w:t>
      </w:r>
    </w:p>
    <w:p w14:paraId="03F906CE" w14:textId="77777777" w:rsidR="00E065AF" w:rsidRPr="00C44A74" w:rsidRDefault="00E065AF" w:rsidP="004D1FFF">
      <w:pPr>
        <w:pStyle w:val="ListParagraph"/>
        <w:numPr>
          <w:ilvl w:val="0"/>
          <w:numId w:val="13"/>
        </w:numPr>
        <w:spacing w:line="480" w:lineRule="auto"/>
        <w:jc w:val="both"/>
        <w:rPr>
          <w:rFonts w:eastAsia="Times New Roman"/>
          <w:color w:val="000000" w:themeColor="text1"/>
        </w:rPr>
      </w:pPr>
      <w:r w:rsidRPr="00C44A74">
        <w:rPr>
          <w:rFonts w:eastAsia="Times New Roman"/>
          <w:color w:val="000000" w:themeColor="text1"/>
        </w:rPr>
        <w:t>Loose coupling</w:t>
      </w:r>
    </w:p>
    <w:p w14:paraId="0386BC6B" w14:textId="77777777" w:rsidR="00F30C78" w:rsidRPr="00C44A74" w:rsidRDefault="00A06421" w:rsidP="004D1FFF">
      <w:pPr>
        <w:pStyle w:val="ListParagraph"/>
        <w:numPr>
          <w:ilvl w:val="0"/>
          <w:numId w:val="13"/>
        </w:numPr>
        <w:spacing w:line="480" w:lineRule="auto"/>
        <w:jc w:val="both"/>
        <w:rPr>
          <w:rFonts w:eastAsia="Times New Roman"/>
          <w:color w:val="000000" w:themeColor="text1"/>
        </w:rPr>
      </w:pPr>
      <w:r w:rsidRPr="00C44A74">
        <w:rPr>
          <w:rFonts w:eastAsia="Times New Roman"/>
          <w:color w:val="000000" w:themeColor="text1"/>
        </w:rPr>
        <w:t>Scalability</w:t>
      </w:r>
    </w:p>
    <w:p w14:paraId="62F71575" w14:textId="13C1C71C" w:rsidR="00AD6105" w:rsidRPr="00C44A74" w:rsidRDefault="00630DF1" w:rsidP="00DE5D53">
      <w:pPr>
        <w:pStyle w:val="ListParagraph"/>
        <w:spacing w:line="480" w:lineRule="auto"/>
        <w:ind w:left="1080" w:firstLine="360"/>
        <w:jc w:val="both"/>
        <w:rPr>
          <w:rFonts w:eastAsia="Times New Roman"/>
          <w:color w:val="000000" w:themeColor="text1"/>
        </w:rPr>
      </w:pPr>
      <w:r w:rsidRPr="00C44A74">
        <w:rPr>
          <w:rFonts w:eastAsia="Times New Roman"/>
          <w:color w:val="000000" w:themeColor="text1"/>
        </w:rPr>
        <w:t xml:space="preserve">The </w:t>
      </w:r>
      <w:r w:rsidR="001C322F" w:rsidRPr="00C44A74">
        <w:rPr>
          <w:rFonts w:eastAsia="Times New Roman"/>
          <w:color w:val="000000" w:themeColor="text1"/>
        </w:rPr>
        <w:t>d</w:t>
      </w:r>
      <w:commentRangeStart w:id="114"/>
      <w:r w:rsidR="00AD6105" w:rsidRPr="00C44A74">
        <w:rPr>
          <w:rFonts w:eastAsia="Times New Roman"/>
          <w:color w:val="000000" w:themeColor="text1"/>
        </w:rPr>
        <w:t>isadvantage</w:t>
      </w:r>
      <w:commentRangeEnd w:id="114"/>
      <w:r w:rsidR="00B43DA7" w:rsidRPr="00C44A74">
        <w:rPr>
          <w:rStyle w:val="CommentReference"/>
          <w:color w:val="000000" w:themeColor="text1"/>
        </w:rPr>
        <w:commentReference w:id="114"/>
      </w:r>
      <w:r w:rsidR="00AD6105" w:rsidRPr="00C44A74">
        <w:rPr>
          <w:rFonts w:eastAsia="Times New Roman"/>
          <w:color w:val="000000" w:themeColor="text1"/>
        </w:rPr>
        <w:t xml:space="preserve"> of this pattern is,</w:t>
      </w:r>
    </w:p>
    <w:p w14:paraId="3BFF195F" w14:textId="387E2594" w:rsidR="00AD6105" w:rsidRPr="00C44A74" w:rsidRDefault="00920B3B" w:rsidP="004D1FFF">
      <w:pPr>
        <w:pStyle w:val="ListParagraph"/>
        <w:numPr>
          <w:ilvl w:val="0"/>
          <w:numId w:val="14"/>
        </w:numPr>
        <w:spacing w:line="480" w:lineRule="auto"/>
        <w:jc w:val="both"/>
        <w:rPr>
          <w:rFonts w:eastAsia="Times New Roman"/>
          <w:color w:val="000000" w:themeColor="text1"/>
        </w:rPr>
      </w:pPr>
      <w:commentRangeStart w:id="115"/>
      <w:r w:rsidRPr="00C44A74">
        <w:rPr>
          <w:rFonts w:eastAsia="Times New Roman"/>
          <w:color w:val="000000" w:themeColor="text1"/>
        </w:rPr>
        <w:t>M</w:t>
      </w:r>
      <w:r w:rsidR="004A4A9A" w:rsidRPr="00C44A74">
        <w:rPr>
          <w:rFonts w:eastAsia="Times New Roman"/>
          <w:color w:val="000000" w:themeColor="text1"/>
        </w:rPr>
        <w:t>essage d</w:t>
      </w:r>
      <w:r w:rsidRPr="00C44A74">
        <w:rPr>
          <w:rFonts w:eastAsia="Times New Roman"/>
          <w:color w:val="000000" w:themeColor="text1"/>
        </w:rPr>
        <w:t>elivery issue</w:t>
      </w:r>
      <w:commentRangeEnd w:id="115"/>
      <w:r w:rsidR="00B43DA7" w:rsidRPr="00C44A74">
        <w:rPr>
          <w:rStyle w:val="CommentReference"/>
          <w:color w:val="000000" w:themeColor="text1"/>
        </w:rPr>
        <w:commentReference w:id="115"/>
      </w:r>
    </w:p>
    <w:p w14:paraId="447D329E" w14:textId="00CEBB47" w:rsidR="008E5BF1" w:rsidRPr="00C44A74" w:rsidRDefault="008E5BF1" w:rsidP="001254AF">
      <w:pPr>
        <w:pStyle w:val="NormalWeb"/>
        <w:shd w:val="clear" w:color="auto" w:fill="FFFFFF"/>
        <w:spacing w:after="192" w:line="480" w:lineRule="auto"/>
        <w:ind w:left="1440"/>
        <w:jc w:val="both"/>
        <w:rPr>
          <w:rFonts w:eastAsiaTheme="minorHAnsi"/>
          <w:color w:val="000000" w:themeColor="text1"/>
          <w:lang w:val="en-US" w:eastAsia="en-US"/>
        </w:rPr>
      </w:pPr>
      <w:r w:rsidRPr="00C44A74">
        <w:rPr>
          <w:rFonts w:eastAsiaTheme="minorHAnsi"/>
          <w:color w:val="000000" w:themeColor="text1"/>
          <w:lang w:val="en-US" w:eastAsia="en-US"/>
        </w:rPr>
        <w:t>In Android</w:t>
      </w:r>
      <w:r w:rsidR="008F6920" w:rsidRPr="00C44A74">
        <w:rPr>
          <w:rFonts w:eastAsiaTheme="minorHAnsi"/>
          <w:color w:val="000000" w:themeColor="text1"/>
          <w:lang w:val="en-US" w:eastAsia="en-US"/>
        </w:rPr>
        <w:t xml:space="preserve"> Operating System</w:t>
      </w:r>
      <w:r w:rsidRPr="00C44A74">
        <w:rPr>
          <w:rFonts w:eastAsiaTheme="minorHAnsi"/>
          <w:color w:val="000000" w:themeColor="text1"/>
          <w:lang w:val="en-US" w:eastAsia="en-US"/>
        </w:rPr>
        <w:t>, the app</w:t>
      </w:r>
      <w:r w:rsidR="006F3D1B" w:rsidRPr="00C44A74">
        <w:rPr>
          <w:rFonts w:eastAsiaTheme="minorHAnsi"/>
          <w:color w:val="000000" w:themeColor="text1"/>
          <w:lang w:val="en-US" w:eastAsia="en-US"/>
        </w:rPr>
        <w:t>lication</w:t>
      </w:r>
      <w:r w:rsidRPr="00C44A74">
        <w:rPr>
          <w:rFonts w:eastAsiaTheme="minorHAnsi"/>
          <w:color w:val="000000" w:themeColor="text1"/>
          <w:lang w:val="en-US" w:eastAsia="en-US"/>
        </w:rPr>
        <w:t xml:space="preserve">s can send or </w:t>
      </w:r>
      <w:r w:rsidR="00B021E0" w:rsidRPr="00C44A74">
        <w:rPr>
          <w:rFonts w:eastAsiaTheme="minorHAnsi"/>
          <w:color w:val="000000" w:themeColor="text1"/>
          <w:lang w:val="en-US" w:eastAsia="en-US"/>
        </w:rPr>
        <w:t xml:space="preserve">receive the broadcast message, </w:t>
      </w:r>
      <w:commentRangeStart w:id="116"/>
      <w:r w:rsidR="00174373" w:rsidRPr="00C44A74">
        <w:rPr>
          <w:rFonts w:eastAsiaTheme="minorHAnsi"/>
          <w:color w:val="000000" w:themeColor="text1"/>
          <w:lang w:val="en-US" w:eastAsia="en-US"/>
        </w:rPr>
        <w:t>and</w:t>
      </w:r>
      <w:commentRangeEnd w:id="116"/>
      <w:r w:rsidR="00B43DA7" w:rsidRPr="00C44A74">
        <w:rPr>
          <w:rStyle w:val="CommentReference"/>
          <w:rFonts w:eastAsiaTheme="minorHAnsi"/>
          <w:color w:val="000000" w:themeColor="text1"/>
          <w:lang w:val="en-US" w:eastAsia="en-US"/>
        </w:rPr>
        <w:commentReference w:id="116"/>
      </w:r>
      <w:r w:rsidR="00174373" w:rsidRPr="00C44A74">
        <w:rPr>
          <w:rFonts w:eastAsiaTheme="minorHAnsi"/>
          <w:color w:val="000000" w:themeColor="text1"/>
          <w:lang w:val="en-US" w:eastAsia="en-US"/>
        </w:rPr>
        <w:t xml:space="preserve"> t</w:t>
      </w:r>
      <w:r w:rsidRPr="00C44A74">
        <w:rPr>
          <w:rFonts w:eastAsiaTheme="minorHAnsi"/>
          <w:color w:val="000000" w:themeColor="text1"/>
          <w:lang w:val="en-US" w:eastAsia="en-US"/>
        </w:rPr>
        <w:t xml:space="preserve">he developer needs to register the event in the code to trigger a message. In </w:t>
      </w:r>
      <w:r w:rsidR="00B56519" w:rsidRPr="00C44A74">
        <w:rPr>
          <w:rFonts w:eastAsiaTheme="minorHAnsi"/>
          <w:color w:val="000000" w:themeColor="text1"/>
          <w:lang w:val="en-US" w:eastAsia="en-US"/>
        </w:rPr>
        <w:t xml:space="preserve">the MLA, </w:t>
      </w:r>
      <w:r w:rsidRPr="00C44A74">
        <w:rPr>
          <w:rFonts w:eastAsiaTheme="minorHAnsi"/>
          <w:color w:val="000000" w:themeColor="text1"/>
          <w:lang w:val="en-US" w:eastAsia="en-US"/>
        </w:rPr>
        <w:t xml:space="preserve">this design pattern </w:t>
      </w:r>
      <w:r w:rsidR="009B742C" w:rsidRPr="00C44A74">
        <w:rPr>
          <w:rFonts w:eastAsiaTheme="minorHAnsi"/>
          <w:color w:val="000000" w:themeColor="text1"/>
          <w:lang w:val="en-US" w:eastAsia="en-US"/>
        </w:rPr>
        <w:t>was</w:t>
      </w:r>
      <w:r w:rsidR="00BC4D84" w:rsidRPr="00C44A74">
        <w:rPr>
          <w:rFonts w:eastAsiaTheme="minorHAnsi"/>
          <w:color w:val="000000" w:themeColor="text1"/>
          <w:lang w:val="en-US" w:eastAsia="en-US"/>
        </w:rPr>
        <w:t xml:space="preserve"> used </w:t>
      </w:r>
      <w:r w:rsidRPr="00C44A74">
        <w:rPr>
          <w:rFonts w:eastAsiaTheme="minorHAnsi"/>
          <w:color w:val="000000" w:themeColor="text1"/>
          <w:lang w:val="en-US" w:eastAsia="en-US"/>
        </w:rPr>
        <w:t xml:space="preserve">with AlartTaskIntentService.java and </w:t>
      </w:r>
      <w:r w:rsidR="000872C2" w:rsidRPr="00C44A74">
        <w:rPr>
          <w:rFonts w:eastAsiaTheme="minorHAnsi"/>
          <w:color w:val="000000" w:themeColor="text1"/>
          <w:lang w:val="en-US" w:eastAsia="en-US"/>
        </w:rPr>
        <w:t>MLA</w:t>
      </w:r>
      <w:r w:rsidRPr="00C44A74">
        <w:rPr>
          <w:rFonts w:eastAsiaTheme="minorHAnsi"/>
          <w:color w:val="000000" w:themeColor="text1"/>
          <w:lang w:val="en-US" w:eastAsia="en-US"/>
        </w:rPr>
        <w:t>Schedule</w:t>
      </w:r>
      <w:r w:rsidR="000872C2" w:rsidRPr="00C44A74">
        <w:rPr>
          <w:rFonts w:eastAsiaTheme="minorHAnsi"/>
          <w:color w:val="000000" w:themeColor="text1"/>
          <w:lang w:val="en-US" w:eastAsia="en-US"/>
        </w:rPr>
        <w:t>Add</w:t>
      </w:r>
      <w:r w:rsidRPr="00C44A74">
        <w:rPr>
          <w:rFonts w:eastAsiaTheme="minorHAnsi"/>
          <w:color w:val="000000" w:themeColor="text1"/>
          <w:lang w:val="en-US" w:eastAsia="en-US"/>
        </w:rPr>
        <w:t>Fragment.java. When one sc</w:t>
      </w:r>
      <w:r w:rsidR="000C70A7" w:rsidRPr="00C44A74">
        <w:rPr>
          <w:rFonts w:eastAsiaTheme="minorHAnsi"/>
          <w:color w:val="000000" w:themeColor="text1"/>
          <w:lang w:val="en-US" w:eastAsia="en-US"/>
        </w:rPr>
        <w:t>hedule is added</w:t>
      </w:r>
      <w:r w:rsidR="004F489D" w:rsidRPr="00C44A74">
        <w:rPr>
          <w:rFonts w:eastAsiaTheme="minorHAnsi"/>
          <w:color w:val="000000" w:themeColor="text1"/>
          <w:lang w:val="en-US" w:eastAsia="en-US"/>
        </w:rPr>
        <w:t xml:space="preserve"> for a subject</w:t>
      </w:r>
      <w:r w:rsidR="000C70A7" w:rsidRPr="00C44A74">
        <w:rPr>
          <w:rFonts w:eastAsiaTheme="minorHAnsi"/>
          <w:color w:val="000000" w:themeColor="text1"/>
          <w:lang w:val="en-US" w:eastAsia="en-US"/>
        </w:rPr>
        <w:t xml:space="preserve">, </w:t>
      </w:r>
      <w:r w:rsidRPr="00C44A74">
        <w:rPr>
          <w:rFonts w:eastAsiaTheme="minorHAnsi"/>
          <w:color w:val="000000" w:themeColor="text1"/>
          <w:lang w:val="en-US" w:eastAsia="en-US"/>
        </w:rPr>
        <w:t xml:space="preserve">a new event </w:t>
      </w:r>
      <w:r w:rsidR="00733224" w:rsidRPr="00C44A74">
        <w:rPr>
          <w:rFonts w:eastAsiaTheme="minorHAnsi"/>
          <w:color w:val="000000" w:themeColor="text1"/>
          <w:lang w:val="en-US" w:eastAsia="en-US"/>
        </w:rPr>
        <w:t>is</w:t>
      </w:r>
      <w:r w:rsidR="000C70A7" w:rsidRPr="00C44A74">
        <w:rPr>
          <w:rFonts w:eastAsiaTheme="minorHAnsi"/>
          <w:color w:val="000000" w:themeColor="text1"/>
          <w:lang w:val="en-US" w:eastAsia="en-US"/>
        </w:rPr>
        <w:t xml:space="preserve"> subscribed </w:t>
      </w:r>
      <w:r w:rsidR="00CA5C05" w:rsidRPr="00C44A74">
        <w:rPr>
          <w:rFonts w:eastAsiaTheme="minorHAnsi"/>
          <w:color w:val="000000" w:themeColor="text1"/>
          <w:lang w:val="en-US" w:eastAsia="en-US"/>
        </w:rPr>
        <w:t xml:space="preserve">to </w:t>
      </w:r>
      <w:r w:rsidRPr="00C44A74">
        <w:rPr>
          <w:rFonts w:eastAsiaTheme="minorHAnsi"/>
          <w:color w:val="000000" w:themeColor="text1"/>
          <w:lang w:val="en-US" w:eastAsia="en-US"/>
        </w:rPr>
        <w:t xml:space="preserve">show a notification to the </w:t>
      </w:r>
      <w:commentRangeStart w:id="117"/>
      <w:r w:rsidRPr="00C44A74">
        <w:rPr>
          <w:rFonts w:eastAsiaTheme="minorHAnsi"/>
          <w:color w:val="000000" w:themeColor="text1"/>
          <w:lang w:val="en-US" w:eastAsia="en-US"/>
        </w:rPr>
        <w:t>log</w:t>
      </w:r>
      <w:r w:rsidR="00AB0B5E" w:rsidRPr="00C44A74">
        <w:rPr>
          <w:rFonts w:eastAsiaTheme="minorHAnsi"/>
          <w:color w:val="000000" w:themeColor="text1"/>
          <w:lang w:val="en-US" w:eastAsia="en-US"/>
        </w:rPr>
        <w:t>ged-</w:t>
      </w:r>
      <w:r w:rsidRPr="00C44A74">
        <w:rPr>
          <w:rFonts w:eastAsiaTheme="minorHAnsi"/>
          <w:color w:val="000000" w:themeColor="text1"/>
          <w:lang w:val="en-US" w:eastAsia="en-US"/>
        </w:rPr>
        <w:t xml:space="preserve">in </w:t>
      </w:r>
      <w:commentRangeEnd w:id="117"/>
      <w:r w:rsidR="00B43DA7" w:rsidRPr="00C44A74">
        <w:rPr>
          <w:rStyle w:val="CommentReference"/>
          <w:rFonts w:eastAsiaTheme="minorHAnsi"/>
          <w:color w:val="000000" w:themeColor="text1"/>
          <w:lang w:val="en-US" w:eastAsia="en-US"/>
        </w:rPr>
        <w:commentReference w:id="117"/>
      </w:r>
      <w:r w:rsidRPr="00C44A74">
        <w:rPr>
          <w:rFonts w:eastAsiaTheme="minorHAnsi"/>
          <w:color w:val="000000" w:themeColor="text1"/>
          <w:lang w:val="en-US" w:eastAsia="en-US"/>
        </w:rPr>
        <w:t xml:space="preserve">user about the scheduled class </w:t>
      </w:r>
      <w:r w:rsidR="00976442" w:rsidRPr="00C44A74">
        <w:rPr>
          <w:rFonts w:eastAsiaTheme="minorHAnsi"/>
          <w:color w:val="000000" w:themeColor="text1"/>
          <w:lang w:val="en-US" w:eastAsia="en-US"/>
        </w:rPr>
        <w:t xml:space="preserve">10 minutes </w:t>
      </w:r>
      <w:r w:rsidRPr="00C44A74">
        <w:rPr>
          <w:rFonts w:eastAsiaTheme="minorHAnsi"/>
          <w:color w:val="000000" w:themeColor="text1"/>
          <w:lang w:val="en-US" w:eastAsia="en-US"/>
        </w:rPr>
        <w:t xml:space="preserve">before </w:t>
      </w:r>
      <w:r w:rsidR="00976442" w:rsidRPr="00C44A74">
        <w:rPr>
          <w:rFonts w:eastAsiaTheme="minorHAnsi"/>
          <w:color w:val="000000" w:themeColor="text1"/>
          <w:lang w:val="en-US" w:eastAsia="en-US"/>
        </w:rPr>
        <w:t>the class starts</w:t>
      </w:r>
      <w:r w:rsidRPr="00C44A74">
        <w:rPr>
          <w:rFonts w:eastAsiaTheme="minorHAnsi"/>
          <w:color w:val="000000" w:themeColor="text1"/>
          <w:lang w:val="en-US" w:eastAsia="en-US"/>
        </w:rPr>
        <w:t xml:space="preserve">. This is an ideal </w:t>
      </w:r>
      <w:r w:rsidR="00435F0C" w:rsidRPr="00C44A74">
        <w:rPr>
          <w:rFonts w:eastAsiaTheme="minorHAnsi"/>
          <w:color w:val="000000" w:themeColor="text1"/>
          <w:lang w:val="en-US" w:eastAsia="en-US"/>
        </w:rPr>
        <w:t xml:space="preserve">way to use </w:t>
      </w:r>
      <w:r w:rsidR="00976442" w:rsidRPr="00C44A74">
        <w:rPr>
          <w:rFonts w:eastAsiaTheme="minorHAnsi"/>
          <w:color w:val="000000" w:themeColor="text1"/>
          <w:lang w:val="en-US" w:eastAsia="en-US"/>
        </w:rPr>
        <w:t>this</w:t>
      </w:r>
      <w:r w:rsidR="00435F0C" w:rsidRPr="00C44A74">
        <w:rPr>
          <w:rFonts w:eastAsiaTheme="minorHAnsi"/>
          <w:color w:val="000000" w:themeColor="text1"/>
          <w:lang w:val="en-US" w:eastAsia="en-US"/>
        </w:rPr>
        <w:t xml:space="preserve"> design pattern.</w:t>
      </w:r>
    </w:p>
    <w:p w14:paraId="70FE893F" w14:textId="15F04B10" w:rsidR="000954E5" w:rsidRPr="00C44A74" w:rsidRDefault="008E5BF1" w:rsidP="00E95C65">
      <w:pPr>
        <w:pStyle w:val="NormalWeb"/>
        <w:shd w:val="clear" w:color="auto" w:fill="FFFFFF"/>
        <w:spacing w:before="0" w:beforeAutospacing="0" w:after="192" w:afterAutospacing="0" w:line="480" w:lineRule="auto"/>
        <w:ind w:left="1440"/>
        <w:jc w:val="both"/>
        <w:rPr>
          <w:rFonts w:eastAsiaTheme="minorHAnsi"/>
          <w:color w:val="000000" w:themeColor="text1"/>
          <w:lang w:val="en-US" w:eastAsia="en-US"/>
        </w:rPr>
      </w:pPr>
      <w:r w:rsidRPr="00C44A74">
        <w:rPr>
          <w:rFonts w:eastAsiaTheme="minorHAnsi"/>
          <w:color w:val="000000" w:themeColor="text1"/>
          <w:lang w:val="en-US" w:eastAsia="en-US"/>
        </w:rPr>
        <w:t xml:space="preserve">To conclude this chapter, </w:t>
      </w:r>
      <w:r w:rsidR="0073148A" w:rsidRPr="00C44A74">
        <w:rPr>
          <w:rFonts w:eastAsiaTheme="minorHAnsi"/>
          <w:color w:val="000000" w:themeColor="text1"/>
          <w:lang w:val="en-US" w:eastAsia="en-US"/>
        </w:rPr>
        <w:t xml:space="preserve">the </w:t>
      </w:r>
      <w:commentRangeStart w:id="118"/>
      <w:r w:rsidRPr="00C44A74">
        <w:rPr>
          <w:rFonts w:eastAsiaTheme="minorHAnsi"/>
          <w:color w:val="000000" w:themeColor="text1"/>
          <w:lang w:val="en-US" w:eastAsia="en-US"/>
        </w:rPr>
        <w:t>Analysis</w:t>
      </w:r>
      <w:commentRangeEnd w:id="118"/>
      <w:r w:rsidR="00B43DA7" w:rsidRPr="00C44A74">
        <w:rPr>
          <w:rStyle w:val="CommentReference"/>
          <w:rFonts w:eastAsiaTheme="minorHAnsi"/>
          <w:color w:val="000000" w:themeColor="text1"/>
          <w:lang w:val="en-US" w:eastAsia="en-US"/>
        </w:rPr>
        <w:commentReference w:id="118"/>
      </w:r>
      <w:r w:rsidRPr="00C44A74">
        <w:rPr>
          <w:rFonts w:eastAsiaTheme="minorHAnsi"/>
          <w:color w:val="000000" w:themeColor="text1"/>
          <w:lang w:val="en-US" w:eastAsia="en-US"/>
        </w:rPr>
        <w:t xml:space="preserve"> </w:t>
      </w:r>
      <w:r w:rsidR="0073148A" w:rsidRPr="00C44A74">
        <w:rPr>
          <w:rFonts w:eastAsiaTheme="minorHAnsi"/>
          <w:color w:val="000000" w:themeColor="text1"/>
          <w:lang w:val="en-US" w:eastAsia="en-US"/>
        </w:rPr>
        <w:t>phase</w:t>
      </w:r>
      <w:r w:rsidR="000A5693" w:rsidRPr="00C44A74">
        <w:rPr>
          <w:rFonts w:eastAsiaTheme="minorHAnsi"/>
          <w:color w:val="000000" w:themeColor="text1"/>
          <w:lang w:val="en-US" w:eastAsia="en-US"/>
        </w:rPr>
        <w:t xml:space="preserve"> </w:t>
      </w:r>
      <w:r w:rsidRPr="00C44A74">
        <w:rPr>
          <w:rFonts w:eastAsiaTheme="minorHAnsi"/>
          <w:color w:val="000000" w:themeColor="text1"/>
          <w:lang w:val="en-US" w:eastAsia="en-US"/>
        </w:rPr>
        <w:t>is an essential prior step before starting to design phase. It provides a sol</w:t>
      </w:r>
      <w:r w:rsidR="0065587F" w:rsidRPr="00C44A74">
        <w:rPr>
          <w:rFonts w:eastAsiaTheme="minorHAnsi"/>
          <w:color w:val="000000" w:themeColor="text1"/>
          <w:lang w:val="en-US" w:eastAsia="en-US"/>
        </w:rPr>
        <w:t>id foundation to the software which</w:t>
      </w:r>
      <w:r w:rsidRPr="00C44A74">
        <w:rPr>
          <w:rFonts w:eastAsiaTheme="minorHAnsi"/>
          <w:color w:val="000000" w:themeColor="text1"/>
          <w:lang w:val="en-US" w:eastAsia="en-US"/>
        </w:rPr>
        <w:t xml:space="preserve"> makes it robust. In the next chapter, there is more information about the Design phase.</w:t>
      </w:r>
    </w:p>
    <w:p w14:paraId="78F008D6" w14:textId="77777777" w:rsidR="00CF779F" w:rsidRPr="00C44A74" w:rsidRDefault="00CF779F" w:rsidP="00E95C65">
      <w:pPr>
        <w:pStyle w:val="NormalWeb"/>
        <w:shd w:val="clear" w:color="auto" w:fill="FFFFFF"/>
        <w:spacing w:before="0" w:beforeAutospacing="0" w:after="192" w:afterAutospacing="0" w:line="480" w:lineRule="auto"/>
        <w:ind w:left="1440"/>
        <w:jc w:val="both"/>
        <w:rPr>
          <w:rFonts w:eastAsiaTheme="minorHAnsi"/>
          <w:color w:val="000000" w:themeColor="text1"/>
          <w:lang w:val="en-US" w:eastAsia="en-US"/>
        </w:rPr>
      </w:pPr>
    </w:p>
    <w:p w14:paraId="12138D1C" w14:textId="77777777" w:rsidR="00CF779F" w:rsidRPr="00C44A74" w:rsidRDefault="00CF779F" w:rsidP="00B12FBD">
      <w:pPr>
        <w:pStyle w:val="NormalWeb"/>
        <w:shd w:val="clear" w:color="auto" w:fill="FFFFFF"/>
        <w:spacing w:before="0" w:beforeAutospacing="0" w:after="192" w:afterAutospacing="0" w:line="480" w:lineRule="auto"/>
        <w:jc w:val="both"/>
        <w:rPr>
          <w:color w:val="000000" w:themeColor="text1"/>
        </w:rPr>
      </w:pPr>
    </w:p>
    <w:p w14:paraId="6FE43317" w14:textId="77777777" w:rsidR="005B548C" w:rsidRPr="00C44A74" w:rsidRDefault="00075F96" w:rsidP="004D1FFF">
      <w:pPr>
        <w:pStyle w:val="Heading1"/>
        <w:numPr>
          <w:ilvl w:val="0"/>
          <w:numId w:val="23"/>
        </w:numPr>
      </w:pPr>
      <w:bookmarkStart w:id="119" w:name="_Toc499788949"/>
      <w:r w:rsidRPr="00C44A74">
        <w:lastRenderedPageBreak/>
        <w:t>DESIGN</w:t>
      </w:r>
      <w:r w:rsidR="00526159" w:rsidRPr="00C44A74">
        <w:t xml:space="preserve"> – MAKING GUI</w:t>
      </w:r>
      <w:bookmarkEnd w:id="119"/>
    </w:p>
    <w:p w14:paraId="2088E747" w14:textId="24B5EE10" w:rsidR="00BA2E2E" w:rsidRPr="00C44A74" w:rsidRDefault="00BA2E2E" w:rsidP="00914462">
      <w:pPr>
        <w:spacing w:line="480" w:lineRule="auto"/>
        <w:jc w:val="both"/>
        <w:rPr>
          <w:color w:val="000000" w:themeColor="text1"/>
        </w:rPr>
      </w:pPr>
      <w:r w:rsidRPr="00C44A74">
        <w:rPr>
          <w:color w:val="000000" w:themeColor="text1"/>
        </w:rPr>
        <w:t>In the previous chapter, the 3-tier architecture and various design patterns have been discussed</w:t>
      </w:r>
      <w:r w:rsidR="00EE77F9" w:rsidRPr="00C44A74">
        <w:rPr>
          <w:color w:val="000000" w:themeColor="text1"/>
        </w:rPr>
        <w:t>,</w:t>
      </w:r>
      <w:r w:rsidR="000A2C07" w:rsidRPr="00C44A74">
        <w:rPr>
          <w:color w:val="000000" w:themeColor="text1"/>
        </w:rPr>
        <w:t xml:space="preserve"> and i</w:t>
      </w:r>
      <w:r w:rsidRPr="00C44A74">
        <w:rPr>
          <w:color w:val="000000" w:themeColor="text1"/>
        </w:rPr>
        <w:t>n thi</w:t>
      </w:r>
      <w:r w:rsidR="00EE77F9" w:rsidRPr="00C44A74">
        <w:rPr>
          <w:color w:val="000000" w:themeColor="text1"/>
        </w:rPr>
        <w:t>s chapter</w:t>
      </w:r>
      <w:r w:rsidRPr="00C44A74">
        <w:rPr>
          <w:color w:val="000000" w:themeColor="text1"/>
        </w:rPr>
        <w:t xml:space="preserve"> the Design phase from SDLC </w:t>
      </w:r>
      <w:r w:rsidR="000A2C07" w:rsidRPr="00C44A74">
        <w:rPr>
          <w:color w:val="000000" w:themeColor="text1"/>
        </w:rPr>
        <w:t>will be</w:t>
      </w:r>
      <w:r w:rsidRPr="00C44A74">
        <w:rPr>
          <w:color w:val="000000" w:themeColor="text1"/>
        </w:rPr>
        <w:t xml:space="preserve"> discussed.</w:t>
      </w:r>
      <w:r w:rsidR="00F252B8" w:rsidRPr="00C44A74">
        <w:rPr>
          <w:color w:val="000000" w:themeColor="text1"/>
        </w:rPr>
        <w:t xml:space="preserve"> </w:t>
      </w:r>
      <w:r w:rsidR="00683819" w:rsidRPr="00C44A74">
        <w:rPr>
          <w:color w:val="000000" w:themeColor="text1"/>
        </w:rPr>
        <w:t xml:space="preserve">In this phase, the design of the application </w:t>
      </w:r>
      <w:r w:rsidR="00A84142" w:rsidRPr="00C44A74">
        <w:rPr>
          <w:color w:val="000000" w:themeColor="text1"/>
        </w:rPr>
        <w:t>is</w:t>
      </w:r>
      <w:r w:rsidR="00DE5789" w:rsidRPr="00C44A74">
        <w:rPr>
          <w:color w:val="000000" w:themeColor="text1"/>
        </w:rPr>
        <w:t xml:space="preserve"> </w:t>
      </w:r>
      <w:r w:rsidR="00C709BA" w:rsidRPr="00C44A74">
        <w:rPr>
          <w:color w:val="000000" w:themeColor="text1"/>
        </w:rPr>
        <w:t xml:space="preserve">executed. </w:t>
      </w:r>
      <w:r w:rsidR="00B6200E" w:rsidRPr="00C44A74">
        <w:rPr>
          <w:color w:val="000000" w:themeColor="text1"/>
        </w:rPr>
        <w:t xml:space="preserve">This </w:t>
      </w:r>
      <w:r w:rsidR="008D6F03" w:rsidRPr="00C44A74">
        <w:rPr>
          <w:color w:val="000000" w:themeColor="text1"/>
        </w:rPr>
        <w:t>involves</w:t>
      </w:r>
      <w:r w:rsidR="00C709BA" w:rsidRPr="00C44A74">
        <w:rPr>
          <w:color w:val="000000" w:themeColor="text1"/>
        </w:rPr>
        <w:t xml:space="preserve"> arrang</w:t>
      </w:r>
      <w:r w:rsidR="00B6200E" w:rsidRPr="00C44A74">
        <w:rPr>
          <w:color w:val="000000" w:themeColor="text1"/>
        </w:rPr>
        <w:t>ing</w:t>
      </w:r>
      <w:r w:rsidR="00C709BA" w:rsidRPr="00C44A74">
        <w:rPr>
          <w:color w:val="000000" w:themeColor="text1"/>
        </w:rPr>
        <w:t xml:space="preserve"> </w:t>
      </w:r>
      <w:r w:rsidR="00EE77F9" w:rsidRPr="00C44A74">
        <w:rPr>
          <w:color w:val="000000" w:themeColor="text1"/>
        </w:rPr>
        <w:t xml:space="preserve">for </w:t>
      </w:r>
      <w:r w:rsidR="00C709BA" w:rsidRPr="00C44A74">
        <w:rPr>
          <w:color w:val="000000" w:themeColor="text1"/>
        </w:rPr>
        <w:t>the required information</w:t>
      </w:r>
      <w:r w:rsidR="00B6200E" w:rsidRPr="00C44A74">
        <w:rPr>
          <w:color w:val="000000" w:themeColor="text1"/>
        </w:rPr>
        <w:t xml:space="preserve"> to be displayed in the screens, t</w:t>
      </w:r>
      <w:r w:rsidR="00C709BA" w:rsidRPr="00C44A74">
        <w:rPr>
          <w:color w:val="000000" w:themeColor="text1"/>
        </w:rPr>
        <w:t>ransition</w:t>
      </w:r>
      <w:r w:rsidR="00B6200E" w:rsidRPr="00C44A74">
        <w:rPr>
          <w:color w:val="000000" w:themeColor="text1"/>
        </w:rPr>
        <w:t>ing</w:t>
      </w:r>
      <w:r w:rsidR="00C709BA" w:rsidRPr="00C44A74">
        <w:rPr>
          <w:color w:val="000000" w:themeColor="text1"/>
        </w:rPr>
        <w:t xml:space="preserve"> fr</w:t>
      </w:r>
      <w:r w:rsidR="00183153" w:rsidRPr="00C44A74">
        <w:rPr>
          <w:color w:val="000000" w:themeColor="text1"/>
        </w:rPr>
        <w:t>om one screen to another scree</w:t>
      </w:r>
      <w:r w:rsidR="0025665F" w:rsidRPr="00C44A74">
        <w:rPr>
          <w:color w:val="000000" w:themeColor="text1"/>
        </w:rPr>
        <w:t>n</w:t>
      </w:r>
      <w:r w:rsidR="00183153" w:rsidRPr="00C44A74">
        <w:rPr>
          <w:color w:val="000000" w:themeColor="text1"/>
        </w:rPr>
        <w:t>, and passing of information from one screen to another screen.</w:t>
      </w:r>
      <w:r w:rsidR="00F3116C" w:rsidRPr="00C44A74">
        <w:rPr>
          <w:color w:val="000000" w:themeColor="text1"/>
        </w:rPr>
        <w:t xml:space="preserve"> </w:t>
      </w:r>
      <w:r w:rsidR="003962B5" w:rsidRPr="00C44A74">
        <w:rPr>
          <w:color w:val="000000" w:themeColor="text1"/>
        </w:rPr>
        <w:t xml:space="preserve">First, a step-by-step process for installing Android Studio </w:t>
      </w:r>
      <w:r w:rsidR="00DB3B21" w:rsidRPr="00C44A74">
        <w:rPr>
          <w:color w:val="000000" w:themeColor="text1"/>
        </w:rPr>
        <w:t>is</w:t>
      </w:r>
      <w:r w:rsidR="003962B5" w:rsidRPr="00C44A74">
        <w:rPr>
          <w:color w:val="000000" w:themeColor="text1"/>
        </w:rPr>
        <w:t xml:space="preserve"> shown. Second</w:t>
      </w:r>
      <w:r w:rsidR="00F252B8" w:rsidRPr="00C44A74">
        <w:rPr>
          <w:color w:val="000000" w:themeColor="text1"/>
        </w:rPr>
        <w:t>, a Materi</w:t>
      </w:r>
      <w:r w:rsidR="001711E5" w:rsidRPr="00C44A74">
        <w:rPr>
          <w:color w:val="000000" w:themeColor="text1"/>
        </w:rPr>
        <w:t xml:space="preserve">al Design metaphor is discussed and </w:t>
      </w:r>
      <w:commentRangeStart w:id="120"/>
      <w:r w:rsidR="001711E5" w:rsidRPr="00C44A74">
        <w:rPr>
          <w:color w:val="000000" w:themeColor="text1"/>
        </w:rPr>
        <w:t>followed by</w:t>
      </w:r>
      <w:r w:rsidR="00663B8E" w:rsidRPr="00C44A74">
        <w:rPr>
          <w:color w:val="000000" w:themeColor="text1"/>
        </w:rPr>
        <w:t xml:space="preserve"> </w:t>
      </w:r>
      <w:r w:rsidR="00A92E20" w:rsidRPr="00C44A74">
        <w:rPr>
          <w:color w:val="000000" w:themeColor="text1"/>
        </w:rPr>
        <w:t>a process of designing GUI</w:t>
      </w:r>
      <w:r w:rsidR="008108C2">
        <w:rPr>
          <w:color w:val="000000" w:themeColor="text1"/>
        </w:rPr>
        <w:t>, which</w:t>
      </w:r>
      <w:r w:rsidR="00A92E20" w:rsidRPr="00C44A74">
        <w:rPr>
          <w:color w:val="000000" w:themeColor="text1"/>
        </w:rPr>
        <w:t xml:space="preserve"> </w:t>
      </w:r>
      <w:r w:rsidR="001711E5" w:rsidRPr="00C44A74">
        <w:rPr>
          <w:color w:val="000000" w:themeColor="text1"/>
        </w:rPr>
        <w:t>will be</w:t>
      </w:r>
      <w:r w:rsidR="00A92E20" w:rsidRPr="00C44A74">
        <w:rPr>
          <w:color w:val="000000" w:themeColor="text1"/>
        </w:rPr>
        <w:t xml:space="preserve"> explained with examples</w:t>
      </w:r>
      <w:r w:rsidR="003962B5" w:rsidRPr="00C44A74">
        <w:rPr>
          <w:color w:val="000000" w:themeColor="text1"/>
        </w:rPr>
        <w:t xml:space="preserve">. </w:t>
      </w:r>
      <w:commentRangeEnd w:id="120"/>
      <w:r w:rsidR="00DB722E" w:rsidRPr="00C44A74">
        <w:rPr>
          <w:rStyle w:val="CommentReference"/>
          <w:color w:val="000000" w:themeColor="text1"/>
        </w:rPr>
        <w:commentReference w:id="120"/>
      </w:r>
    </w:p>
    <w:p w14:paraId="6466A4D0" w14:textId="4AF58FF1" w:rsidR="001558F5" w:rsidRPr="00C44A74" w:rsidRDefault="00997F12" w:rsidP="004D1FFF">
      <w:pPr>
        <w:pStyle w:val="Heading2"/>
        <w:numPr>
          <w:ilvl w:val="1"/>
          <w:numId w:val="23"/>
        </w:numPr>
        <w:spacing w:line="480" w:lineRule="auto"/>
        <w:ind w:left="720" w:hanging="720"/>
      </w:pPr>
      <w:bookmarkStart w:id="121" w:name="_Toc499788950"/>
      <w:commentRangeStart w:id="122"/>
      <w:r w:rsidRPr="00C44A74">
        <w:t>S</w:t>
      </w:r>
      <w:r w:rsidR="00BB2744" w:rsidRPr="00C44A74">
        <w:t>et</w:t>
      </w:r>
      <w:r w:rsidR="005D3137" w:rsidRPr="00C44A74">
        <w:t>up an Android Source C</w:t>
      </w:r>
      <w:r w:rsidRPr="00C44A74">
        <w:t>ode</w:t>
      </w:r>
      <w:commentRangeEnd w:id="122"/>
      <w:r w:rsidR="0091043D" w:rsidRPr="00C44A74">
        <w:rPr>
          <w:rStyle w:val="CommentReference"/>
          <w:rFonts w:eastAsiaTheme="minorHAnsi" w:cs="Times New Roman"/>
          <w:b w:val="0"/>
        </w:rPr>
        <w:commentReference w:id="122"/>
      </w:r>
      <w:bookmarkEnd w:id="121"/>
    </w:p>
    <w:p w14:paraId="633603B3" w14:textId="77777777" w:rsidR="00BC3919" w:rsidRPr="00C44A74" w:rsidRDefault="00BC3919" w:rsidP="0041475E">
      <w:pPr>
        <w:spacing w:line="480" w:lineRule="auto"/>
        <w:ind w:left="360" w:firstLine="360"/>
        <w:jc w:val="both"/>
        <w:rPr>
          <w:color w:val="000000" w:themeColor="text1"/>
        </w:rPr>
      </w:pPr>
      <w:r w:rsidRPr="00C44A74">
        <w:rPr>
          <w:color w:val="000000" w:themeColor="text1"/>
        </w:rPr>
        <w:t>To setup the source code, follow the steps below,</w:t>
      </w:r>
    </w:p>
    <w:p w14:paraId="2A38CBCF" w14:textId="577472AC" w:rsidR="00AB1D6A" w:rsidRPr="00C44A74" w:rsidRDefault="00BC3919" w:rsidP="004D1FFF">
      <w:pPr>
        <w:pStyle w:val="ListParagraph"/>
        <w:numPr>
          <w:ilvl w:val="0"/>
          <w:numId w:val="16"/>
        </w:numPr>
        <w:spacing w:line="480" w:lineRule="auto"/>
        <w:jc w:val="both"/>
        <w:rPr>
          <w:color w:val="000000" w:themeColor="text1"/>
        </w:rPr>
      </w:pPr>
      <w:r w:rsidRPr="00C44A74">
        <w:rPr>
          <w:color w:val="000000" w:themeColor="text1"/>
        </w:rPr>
        <w:t xml:space="preserve">Go to </w:t>
      </w:r>
      <w:hyperlink r:id="rId18" w:history="1">
        <w:r w:rsidR="00431EDE" w:rsidRPr="00C44A74">
          <w:rPr>
            <w:rStyle w:val="Hyperlink"/>
            <w:color w:val="000000" w:themeColor="text1"/>
          </w:rPr>
          <w:t>https://developer.android.com/studio/index.html</w:t>
        </w:r>
      </w:hyperlink>
      <w:r w:rsidR="009210D6" w:rsidRPr="00C44A74">
        <w:rPr>
          <w:color w:val="000000" w:themeColor="text1"/>
        </w:rPr>
        <w:t xml:space="preserve">, </w:t>
      </w:r>
      <w:r w:rsidRPr="00C44A74">
        <w:rPr>
          <w:color w:val="000000" w:themeColor="text1"/>
        </w:rPr>
        <w:t>and download the latest version of Android Studio.</w:t>
      </w:r>
    </w:p>
    <w:p w14:paraId="5FEF9F9C" w14:textId="77777777" w:rsidR="00AB1D6A" w:rsidRPr="00C44A74" w:rsidRDefault="00BC3919" w:rsidP="004D1FFF">
      <w:pPr>
        <w:pStyle w:val="ListParagraph"/>
        <w:numPr>
          <w:ilvl w:val="0"/>
          <w:numId w:val="16"/>
        </w:numPr>
        <w:spacing w:line="480" w:lineRule="auto"/>
        <w:jc w:val="both"/>
        <w:rPr>
          <w:color w:val="000000" w:themeColor="text1"/>
        </w:rPr>
      </w:pPr>
      <w:r w:rsidRPr="00C44A74">
        <w:rPr>
          <w:color w:val="000000" w:themeColor="text1"/>
        </w:rPr>
        <w:t>Install the IDE on your local machine.</w:t>
      </w:r>
    </w:p>
    <w:p w14:paraId="06CB1498" w14:textId="002687F9" w:rsidR="00AB1D6A" w:rsidRPr="00C44A74" w:rsidRDefault="00AB1D6A" w:rsidP="004D1FFF">
      <w:pPr>
        <w:pStyle w:val="ListParagraph"/>
        <w:numPr>
          <w:ilvl w:val="0"/>
          <w:numId w:val="16"/>
        </w:numPr>
        <w:spacing w:line="480" w:lineRule="auto"/>
        <w:jc w:val="both"/>
        <w:rPr>
          <w:color w:val="000000" w:themeColor="text1"/>
        </w:rPr>
      </w:pPr>
      <w:r w:rsidRPr="00C44A74">
        <w:rPr>
          <w:color w:val="000000" w:themeColor="text1"/>
        </w:rPr>
        <w:t>To develop a project from scratch</w:t>
      </w:r>
      <w:r w:rsidR="00946C8C" w:rsidRPr="00C44A74">
        <w:rPr>
          <w:color w:val="000000" w:themeColor="text1"/>
        </w:rPr>
        <w:t xml:space="preserve"> follow steps 3-6</w:t>
      </w:r>
      <w:r w:rsidRPr="00C44A74">
        <w:rPr>
          <w:color w:val="000000" w:themeColor="text1"/>
        </w:rPr>
        <w:t xml:space="preserve">, if the reader </w:t>
      </w:r>
      <w:r w:rsidR="00683819" w:rsidRPr="00C44A74">
        <w:rPr>
          <w:color w:val="000000" w:themeColor="text1"/>
        </w:rPr>
        <w:t>has</w:t>
      </w:r>
      <w:r w:rsidRPr="00C44A74">
        <w:rPr>
          <w:color w:val="000000" w:themeColor="text1"/>
        </w:rPr>
        <w:t xml:space="preserve"> an existing source code then jump to </w:t>
      </w:r>
      <w:r w:rsidR="0027068E" w:rsidRPr="00C44A74">
        <w:rPr>
          <w:color w:val="000000" w:themeColor="text1"/>
        </w:rPr>
        <w:t xml:space="preserve">step </w:t>
      </w:r>
      <w:r w:rsidR="00FE41C2" w:rsidRPr="00C44A74">
        <w:rPr>
          <w:color w:val="000000" w:themeColor="text1"/>
        </w:rPr>
        <w:t>7</w:t>
      </w:r>
      <w:r w:rsidRPr="00C44A74">
        <w:rPr>
          <w:color w:val="000000" w:themeColor="text1"/>
        </w:rPr>
        <w:t xml:space="preserve">. </w:t>
      </w:r>
      <w:r w:rsidR="0027068E" w:rsidRPr="00C44A74">
        <w:rPr>
          <w:color w:val="000000" w:themeColor="text1"/>
        </w:rPr>
        <w:t xml:space="preserve">Open Android Studio. </w:t>
      </w:r>
      <w:r w:rsidR="000C2EF7">
        <w:rPr>
          <w:color w:val="000000" w:themeColor="text1"/>
        </w:rPr>
        <w:t xml:space="preserve">Figure 5 shows a welcome screen. </w:t>
      </w:r>
      <w:r w:rsidR="0027068E" w:rsidRPr="00C44A74">
        <w:rPr>
          <w:color w:val="000000" w:themeColor="text1"/>
        </w:rPr>
        <w:t>Select “</w:t>
      </w:r>
      <w:r w:rsidR="00A55A6F" w:rsidRPr="00C44A74">
        <w:rPr>
          <w:color w:val="000000" w:themeColor="text1"/>
        </w:rPr>
        <w:t>Start a new Android Studio Project</w:t>
      </w:r>
      <w:r w:rsidR="0027068E" w:rsidRPr="00C44A74">
        <w:rPr>
          <w:color w:val="000000" w:themeColor="text1"/>
        </w:rPr>
        <w:t>”</w:t>
      </w:r>
      <w:r w:rsidR="004D6847" w:rsidRPr="00C44A74">
        <w:rPr>
          <w:color w:val="000000" w:themeColor="text1"/>
        </w:rPr>
        <w:t xml:space="preserve">. </w:t>
      </w:r>
    </w:p>
    <w:p w14:paraId="37E1B46E" w14:textId="77777777" w:rsidR="004D6847" w:rsidRPr="00C44A74" w:rsidRDefault="004D6847" w:rsidP="007C0D7A">
      <w:pPr>
        <w:pStyle w:val="ListParagraph"/>
        <w:spacing w:line="480" w:lineRule="auto"/>
        <w:jc w:val="center"/>
        <w:rPr>
          <w:color w:val="000000" w:themeColor="text1"/>
        </w:rPr>
      </w:pPr>
      <w:r w:rsidRPr="00C44A74">
        <w:rPr>
          <w:noProof/>
          <w:color w:val="000000" w:themeColor="text1"/>
        </w:rPr>
        <w:lastRenderedPageBreak/>
        <w:drawing>
          <wp:inline distT="0" distB="0" distL="0" distR="0" wp14:anchorId="2727DD00" wp14:editId="03AF9A16">
            <wp:extent cx="4176934" cy="2789465"/>
            <wp:effectExtent l="25400" t="25400" r="0" b="5080"/>
            <wp:docPr id="5" name="Picture 5" descr="../../Screen%20Shot%202017-11-08%20at%2010.49.0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1-08%20at%2010.49.08%20P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34945" cy="2828207"/>
                    </a:xfrm>
                    <a:prstGeom prst="rect">
                      <a:avLst/>
                    </a:prstGeom>
                    <a:noFill/>
                    <a:ln>
                      <a:solidFill>
                        <a:schemeClr val="accent1"/>
                      </a:solidFill>
                    </a:ln>
                  </pic:spPr>
                </pic:pic>
              </a:graphicData>
            </a:graphic>
          </wp:inline>
        </w:drawing>
      </w:r>
    </w:p>
    <w:p w14:paraId="1CFC059D" w14:textId="0E865E69" w:rsidR="0027068E" w:rsidRPr="00C44A74" w:rsidRDefault="00D44F99" w:rsidP="00C96BC9">
      <w:pPr>
        <w:pStyle w:val="Caption"/>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5</w:t>
      </w:r>
      <w:r w:rsidRPr="00C44A74">
        <w:rPr>
          <w:i w:val="0"/>
          <w:color w:val="000000" w:themeColor="text1"/>
          <w:sz w:val="24"/>
          <w:szCs w:val="24"/>
        </w:rPr>
        <w:fldChar w:fldCharType="end"/>
      </w:r>
      <w:r w:rsidR="006D1DE7">
        <w:rPr>
          <w:i w:val="0"/>
          <w:color w:val="000000" w:themeColor="text1"/>
          <w:sz w:val="24"/>
          <w:szCs w:val="24"/>
        </w:rPr>
        <w:t>.</w:t>
      </w:r>
      <w:r w:rsidRPr="00C44A74">
        <w:rPr>
          <w:i w:val="0"/>
          <w:color w:val="000000" w:themeColor="text1"/>
          <w:sz w:val="24"/>
          <w:szCs w:val="24"/>
        </w:rPr>
        <w:t xml:space="preserve"> </w:t>
      </w:r>
      <w:bookmarkStart w:id="123" w:name="_Toc499788839"/>
      <w:r w:rsidRPr="00C44A74">
        <w:rPr>
          <w:i w:val="0"/>
          <w:color w:val="000000" w:themeColor="text1"/>
          <w:sz w:val="24"/>
          <w:szCs w:val="24"/>
        </w:rPr>
        <w:t>Welcome Android Studio 3.0</w:t>
      </w:r>
      <w:bookmarkEnd w:id="123"/>
    </w:p>
    <w:p w14:paraId="0B70194D" w14:textId="3E67207F" w:rsidR="00C14522" w:rsidRPr="00C44A74" w:rsidRDefault="00996716" w:rsidP="004D1FFF">
      <w:pPr>
        <w:pStyle w:val="ListParagraph"/>
        <w:numPr>
          <w:ilvl w:val="0"/>
          <w:numId w:val="16"/>
        </w:numPr>
        <w:spacing w:line="480" w:lineRule="auto"/>
        <w:jc w:val="both"/>
        <w:rPr>
          <w:color w:val="000000" w:themeColor="text1"/>
        </w:rPr>
      </w:pPr>
      <w:r>
        <w:rPr>
          <w:color w:val="000000" w:themeColor="text1"/>
        </w:rPr>
        <w:t xml:space="preserve">As shown in Figure 6, </w:t>
      </w:r>
      <w:r w:rsidR="00A556F4">
        <w:rPr>
          <w:color w:val="000000" w:themeColor="text1"/>
        </w:rPr>
        <w:t>a</w:t>
      </w:r>
      <w:bookmarkStart w:id="124" w:name="_GoBack"/>
      <w:bookmarkEnd w:id="124"/>
      <w:r w:rsidR="00C14522" w:rsidRPr="00C44A74">
        <w:rPr>
          <w:color w:val="000000" w:themeColor="text1"/>
        </w:rPr>
        <w:t xml:space="preserve">dd </w:t>
      </w:r>
      <w:r w:rsidR="00446CDF" w:rsidRPr="00C44A74">
        <w:rPr>
          <w:color w:val="000000" w:themeColor="text1"/>
        </w:rPr>
        <w:t xml:space="preserve">application name, </w:t>
      </w:r>
      <w:r w:rsidR="00AB6497" w:rsidRPr="00C44A74">
        <w:rPr>
          <w:color w:val="000000" w:themeColor="text1"/>
        </w:rPr>
        <w:t>co</w:t>
      </w:r>
      <w:r w:rsidR="00446CDF" w:rsidRPr="00C44A74">
        <w:rPr>
          <w:color w:val="000000" w:themeColor="text1"/>
        </w:rPr>
        <w:t xml:space="preserve">mpany name, </w:t>
      </w:r>
      <w:r w:rsidR="00C14522" w:rsidRPr="00C44A74">
        <w:rPr>
          <w:color w:val="000000" w:themeColor="text1"/>
        </w:rPr>
        <w:t>project location</w:t>
      </w:r>
      <w:r w:rsidR="00446CDF" w:rsidRPr="00C44A74">
        <w:rPr>
          <w:color w:val="000000" w:themeColor="text1"/>
        </w:rPr>
        <w:t>, and press “Next”</w:t>
      </w:r>
      <w:r w:rsidR="00C14522" w:rsidRPr="00C44A74">
        <w:rPr>
          <w:color w:val="000000" w:themeColor="text1"/>
        </w:rPr>
        <w:t xml:space="preserve">. </w:t>
      </w:r>
    </w:p>
    <w:p w14:paraId="66875A77" w14:textId="70518D88" w:rsidR="00C14522" w:rsidRPr="00C44A74" w:rsidRDefault="007B01DF" w:rsidP="00AF0197">
      <w:pPr>
        <w:pStyle w:val="ListParagraph"/>
        <w:spacing w:line="480" w:lineRule="auto"/>
        <w:jc w:val="center"/>
        <w:rPr>
          <w:color w:val="000000" w:themeColor="text1"/>
        </w:rPr>
      </w:pPr>
      <w:r w:rsidRPr="00C44A74">
        <w:rPr>
          <w:noProof/>
          <w:color w:val="000000" w:themeColor="text1"/>
        </w:rPr>
        <w:drawing>
          <wp:inline distT="0" distB="0" distL="0" distR="0" wp14:anchorId="610B82C2" wp14:editId="6CC05A40">
            <wp:extent cx="4024708" cy="3079777"/>
            <wp:effectExtent l="25400" t="25400" r="0" b="0"/>
            <wp:docPr id="7" name="Picture 7" descr="../../Screen%20Shot%202017-11-08%20at%2010.49.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11-08%20at%2010.49.44%20P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82925" cy="3124326"/>
                    </a:xfrm>
                    <a:prstGeom prst="rect">
                      <a:avLst/>
                    </a:prstGeom>
                    <a:noFill/>
                    <a:ln>
                      <a:solidFill>
                        <a:schemeClr val="accent1"/>
                      </a:solidFill>
                    </a:ln>
                  </pic:spPr>
                </pic:pic>
              </a:graphicData>
            </a:graphic>
          </wp:inline>
        </w:drawing>
      </w:r>
    </w:p>
    <w:p w14:paraId="7204D6BD" w14:textId="5D1BCCA3" w:rsidR="00125AB6" w:rsidRPr="00C44A74" w:rsidRDefault="00125AB6" w:rsidP="00125AB6">
      <w:pPr>
        <w:pStyle w:val="Caption"/>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6</w:t>
      </w:r>
      <w:r w:rsidRPr="00C44A74">
        <w:rPr>
          <w:i w:val="0"/>
          <w:color w:val="000000" w:themeColor="text1"/>
          <w:sz w:val="24"/>
          <w:szCs w:val="24"/>
        </w:rPr>
        <w:fldChar w:fldCharType="end"/>
      </w:r>
      <w:r w:rsidR="006D1DE7">
        <w:rPr>
          <w:i w:val="0"/>
          <w:color w:val="000000" w:themeColor="text1"/>
          <w:sz w:val="24"/>
          <w:szCs w:val="24"/>
        </w:rPr>
        <w:t>.</w:t>
      </w:r>
      <w:r w:rsidRPr="00C44A74">
        <w:rPr>
          <w:i w:val="0"/>
          <w:color w:val="000000" w:themeColor="text1"/>
          <w:sz w:val="24"/>
          <w:szCs w:val="24"/>
        </w:rPr>
        <w:t xml:space="preserve"> </w:t>
      </w:r>
      <w:bookmarkStart w:id="125" w:name="_Toc499788840"/>
      <w:r w:rsidRPr="00C44A74">
        <w:rPr>
          <w:i w:val="0"/>
          <w:color w:val="000000" w:themeColor="text1"/>
          <w:sz w:val="24"/>
          <w:szCs w:val="24"/>
        </w:rPr>
        <w:t xml:space="preserve">Create an Android </w:t>
      </w:r>
      <w:r w:rsidR="00196721" w:rsidRPr="00C44A74">
        <w:rPr>
          <w:i w:val="0"/>
          <w:color w:val="000000" w:themeColor="text1"/>
          <w:sz w:val="24"/>
          <w:szCs w:val="24"/>
        </w:rPr>
        <w:t>p</w:t>
      </w:r>
      <w:r w:rsidRPr="00C44A74">
        <w:rPr>
          <w:i w:val="0"/>
          <w:color w:val="000000" w:themeColor="text1"/>
          <w:sz w:val="24"/>
          <w:szCs w:val="24"/>
        </w:rPr>
        <w:t>roject</w:t>
      </w:r>
      <w:bookmarkEnd w:id="125"/>
    </w:p>
    <w:p w14:paraId="182E7278" w14:textId="62328264" w:rsidR="00D45D36" w:rsidRPr="00C44A74" w:rsidRDefault="006C3146" w:rsidP="004D1FFF">
      <w:pPr>
        <w:pStyle w:val="ListParagraph"/>
        <w:numPr>
          <w:ilvl w:val="0"/>
          <w:numId w:val="16"/>
        </w:numPr>
        <w:spacing w:line="480" w:lineRule="auto"/>
        <w:jc w:val="both"/>
        <w:rPr>
          <w:color w:val="000000" w:themeColor="text1"/>
        </w:rPr>
      </w:pPr>
      <w:r>
        <w:rPr>
          <w:color w:val="000000" w:themeColor="text1"/>
        </w:rPr>
        <w:lastRenderedPageBreak/>
        <w:t>As shown in Figure 7, s</w:t>
      </w:r>
      <w:r w:rsidR="00F178F9" w:rsidRPr="00C44A74">
        <w:rPr>
          <w:color w:val="000000" w:themeColor="text1"/>
        </w:rPr>
        <w:t>elect “Phone and Tablet” for Target Android Device</w:t>
      </w:r>
      <w:r w:rsidR="00386E50" w:rsidRPr="00C44A74">
        <w:rPr>
          <w:color w:val="000000" w:themeColor="text1"/>
        </w:rPr>
        <w:t>s</w:t>
      </w:r>
      <w:r w:rsidR="00DA62B8" w:rsidRPr="00C44A74">
        <w:rPr>
          <w:color w:val="000000" w:themeColor="text1"/>
        </w:rPr>
        <w:t xml:space="preserve"> and press “Next</w:t>
      </w:r>
      <w:r w:rsidR="00497FB3" w:rsidRPr="00C44A74">
        <w:rPr>
          <w:color w:val="000000" w:themeColor="text1"/>
        </w:rPr>
        <w:t>.</w:t>
      </w:r>
      <w:r w:rsidR="00DA62B8" w:rsidRPr="00C44A74">
        <w:rPr>
          <w:color w:val="000000" w:themeColor="text1"/>
        </w:rPr>
        <w:t>”</w:t>
      </w:r>
      <w:r w:rsidR="00497FB3" w:rsidRPr="00C44A74">
        <w:rPr>
          <w:color w:val="000000" w:themeColor="text1"/>
        </w:rPr>
        <w:t xml:space="preserve"> </w:t>
      </w:r>
      <w:r w:rsidR="00625B0D" w:rsidRPr="00C44A74">
        <w:rPr>
          <w:color w:val="000000" w:themeColor="text1"/>
        </w:rPr>
        <w:t xml:space="preserve">The MLA </w:t>
      </w:r>
      <w:r w:rsidR="00497FB3" w:rsidRPr="00C44A74">
        <w:rPr>
          <w:color w:val="000000" w:themeColor="text1"/>
        </w:rPr>
        <w:t xml:space="preserve">has been configured </w:t>
      </w:r>
      <w:r w:rsidR="00EC2693" w:rsidRPr="00C44A74">
        <w:rPr>
          <w:color w:val="000000" w:themeColor="text1"/>
        </w:rPr>
        <w:t>to</w:t>
      </w:r>
      <w:r w:rsidR="00625B0D" w:rsidRPr="00C44A74">
        <w:rPr>
          <w:color w:val="000000" w:themeColor="text1"/>
        </w:rPr>
        <w:t xml:space="preserve"> support Android 6.0 (Marshmallow)</w:t>
      </w:r>
      <w:r w:rsidR="00EC2693" w:rsidRPr="00C44A74">
        <w:rPr>
          <w:color w:val="000000" w:themeColor="text1"/>
        </w:rPr>
        <w:t>.</w:t>
      </w:r>
    </w:p>
    <w:p w14:paraId="48EA358B" w14:textId="77777777" w:rsidR="00FB2976" w:rsidRPr="00C44A74" w:rsidRDefault="00FB2976" w:rsidP="000742FA">
      <w:pPr>
        <w:pStyle w:val="ListParagraph"/>
        <w:spacing w:line="480" w:lineRule="auto"/>
        <w:jc w:val="center"/>
        <w:rPr>
          <w:color w:val="000000" w:themeColor="text1"/>
        </w:rPr>
      </w:pPr>
      <w:r w:rsidRPr="00C44A74">
        <w:rPr>
          <w:noProof/>
          <w:color w:val="000000" w:themeColor="text1"/>
        </w:rPr>
        <w:drawing>
          <wp:inline distT="0" distB="0" distL="0" distR="0" wp14:anchorId="631C4F0D" wp14:editId="3D924F6B">
            <wp:extent cx="4463191" cy="2981211"/>
            <wp:effectExtent l="25400" t="25400" r="7620" b="0"/>
            <wp:docPr id="9" name="Picture 9" descr="../../Screen%20Shot%202017-11-08%20at%2011.15.1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7-11-08%20at%2011.15.14%20P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4" b="-4"/>
                    <a:stretch/>
                  </pic:blipFill>
                  <pic:spPr bwMode="auto">
                    <a:xfrm>
                      <a:off x="0" y="0"/>
                      <a:ext cx="4480772" cy="2992954"/>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31AEF8D" w14:textId="37E9064A" w:rsidR="001A5BDB" w:rsidRPr="00C44A74" w:rsidRDefault="001A5BDB" w:rsidP="00DA46B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7</w:t>
      </w:r>
      <w:r w:rsidRPr="00C44A74">
        <w:rPr>
          <w:i w:val="0"/>
          <w:color w:val="000000" w:themeColor="text1"/>
          <w:sz w:val="24"/>
          <w:szCs w:val="24"/>
        </w:rPr>
        <w:fldChar w:fldCharType="end"/>
      </w:r>
      <w:r w:rsidR="00FA3ACB">
        <w:rPr>
          <w:i w:val="0"/>
          <w:color w:val="000000" w:themeColor="text1"/>
          <w:sz w:val="24"/>
          <w:szCs w:val="24"/>
        </w:rPr>
        <w:t>.</w:t>
      </w:r>
      <w:r w:rsidRPr="00C44A74">
        <w:rPr>
          <w:i w:val="0"/>
          <w:color w:val="000000" w:themeColor="text1"/>
          <w:sz w:val="24"/>
          <w:szCs w:val="24"/>
        </w:rPr>
        <w:t xml:space="preserve"> </w:t>
      </w:r>
      <w:bookmarkStart w:id="126" w:name="_Toc499788841"/>
      <w:r w:rsidR="00805430" w:rsidRPr="00C44A74">
        <w:rPr>
          <w:i w:val="0"/>
          <w:color w:val="000000" w:themeColor="text1"/>
          <w:sz w:val="24"/>
          <w:szCs w:val="24"/>
        </w:rPr>
        <w:t>Select a t</w:t>
      </w:r>
      <w:r w:rsidR="00E87A32" w:rsidRPr="00C44A74">
        <w:rPr>
          <w:i w:val="0"/>
          <w:color w:val="000000" w:themeColor="text1"/>
          <w:sz w:val="24"/>
          <w:szCs w:val="24"/>
        </w:rPr>
        <w:t>arget Android d</w:t>
      </w:r>
      <w:r w:rsidRPr="00C44A74">
        <w:rPr>
          <w:i w:val="0"/>
          <w:color w:val="000000" w:themeColor="text1"/>
          <w:sz w:val="24"/>
          <w:szCs w:val="24"/>
        </w:rPr>
        <w:t>evice</w:t>
      </w:r>
      <w:bookmarkEnd w:id="126"/>
    </w:p>
    <w:p w14:paraId="2917B476" w14:textId="59C81286" w:rsidR="00DB4807" w:rsidRPr="00C44A74" w:rsidRDefault="00260656" w:rsidP="004D1FFF">
      <w:pPr>
        <w:pStyle w:val="ListParagraph"/>
        <w:numPr>
          <w:ilvl w:val="0"/>
          <w:numId w:val="16"/>
        </w:numPr>
        <w:spacing w:line="480" w:lineRule="auto"/>
        <w:jc w:val="both"/>
        <w:rPr>
          <w:color w:val="000000" w:themeColor="text1"/>
        </w:rPr>
      </w:pPr>
      <w:r w:rsidRPr="00C44A74">
        <w:rPr>
          <w:color w:val="000000" w:themeColor="text1"/>
        </w:rPr>
        <w:t xml:space="preserve">The Android Studio provides suggestions for different templates to start a project. </w:t>
      </w:r>
      <w:r w:rsidR="00B34004">
        <w:rPr>
          <w:color w:val="000000" w:themeColor="text1"/>
        </w:rPr>
        <w:t>As shown in Figure 8, s</w:t>
      </w:r>
      <w:r w:rsidR="00165D8E" w:rsidRPr="00C44A74">
        <w:rPr>
          <w:color w:val="000000" w:themeColor="text1"/>
        </w:rPr>
        <w:t xml:space="preserve">elect </w:t>
      </w:r>
      <w:r w:rsidRPr="00C44A74">
        <w:rPr>
          <w:color w:val="000000" w:themeColor="text1"/>
        </w:rPr>
        <w:t xml:space="preserve">a suitable </w:t>
      </w:r>
      <w:r w:rsidR="00670D88" w:rsidRPr="00C44A74">
        <w:rPr>
          <w:color w:val="000000" w:themeColor="text1"/>
        </w:rPr>
        <w:t>ac</w:t>
      </w:r>
      <w:r w:rsidRPr="00C44A74">
        <w:rPr>
          <w:color w:val="000000" w:themeColor="text1"/>
        </w:rPr>
        <w:t>tivity</w:t>
      </w:r>
      <w:r w:rsidR="001B6611" w:rsidRPr="00C44A74">
        <w:rPr>
          <w:color w:val="000000" w:themeColor="text1"/>
        </w:rPr>
        <w:t xml:space="preserve">, </w:t>
      </w:r>
      <w:r w:rsidR="00EC2693" w:rsidRPr="00C44A74">
        <w:rPr>
          <w:color w:val="000000" w:themeColor="text1"/>
        </w:rPr>
        <w:t>or a</w:t>
      </w:r>
      <w:r w:rsidR="00DE642B" w:rsidRPr="00C44A74">
        <w:rPr>
          <w:color w:val="000000" w:themeColor="text1"/>
        </w:rPr>
        <w:t xml:space="preserve"> place where a </w:t>
      </w:r>
      <w:r w:rsidR="00B84207" w:rsidRPr="00C44A74">
        <w:rPr>
          <w:color w:val="000000" w:themeColor="text1"/>
        </w:rPr>
        <w:t xml:space="preserve">user can create GUI of a screen, </w:t>
      </w:r>
      <w:r w:rsidRPr="00C44A74">
        <w:rPr>
          <w:color w:val="000000" w:themeColor="text1"/>
        </w:rPr>
        <w:t>for a project. For MLA, the Empty Activity Template has been selected.</w:t>
      </w:r>
      <w:r w:rsidR="00E0053E" w:rsidRPr="00C44A74">
        <w:rPr>
          <w:color w:val="000000" w:themeColor="text1"/>
        </w:rPr>
        <w:t xml:space="preserve"> Following that</w:t>
      </w:r>
      <w:r w:rsidR="00EC2693" w:rsidRPr="00C44A74">
        <w:rPr>
          <w:color w:val="000000" w:themeColor="text1"/>
        </w:rPr>
        <w:t xml:space="preserve"> step</w:t>
      </w:r>
      <w:r w:rsidR="00E0053E" w:rsidRPr="00C44A74">
        <w:rPr>
          <w:color w:val="000000" w:themeColor="text1"/>
        </w:rPr>
        <w:t>, give a proper name to the activity</w:t>
      </w:r>
      <w:r w:rsidR="00BE1BAA" w:rsidRPr="00C44A74">
        <w:rPr>
          <w:color w:val="000000" w:themeColor="text1"/>
        </w:rPr>
        <w:t xml:space="preserve"> as shown in Figure 9</w:t>
      </w:r>
      <w:r w:rsidR="00E0053E" w:rsidRPr="00C44A74">
        <w:rPr>
          <w:color w:val="000000" w:themeColor="text1"/>
        </w:rPr>
        <w:t>.</w:t>
      </w:r>
      <w:r w:rsidR="00EA3593" w:rsidRPr="00C44A74">
        <w:rPr>
          <w:color w:val="000000" w:themeColor="text1"/>
        </w:rPr>
        <w:t xml:space="preserve"> </w:t>
      </w:r>
      <w:r w:rsidR="00E0053E" w:rsidRPr="00C44A74">
        <w:rPr>
          <w:color w:val="000000" w:themeColor="text1"/>
        </w:rPr>
        <w:t xml:space="preserve"> </w:t>
      </w:r>
      <w:r w:rsidRPr="00C44A74">
        <w:rPr>
          <w:color w:val="000000" w:themeColor="text1"/>
        </w:rPr>
        <w:t xml:space="preserve"> </w:t>
      </w:r>
    </w:p>
    <w:p w14:paraId="0D72D602" w14:textId="77777777" w:rsidR="00E0053E" w:rsidRPr="00C44A74" w:rsidRDefault="00E0053E" w:rsidP="00914462">
      <w:pPr>
        <w:pStyle w:val="ListParagraph"/>
        <w:spacing w:line="480" w:lineRule="auto"/>
        <w:ind w:left="1220"/>
        <w:jc w:val="both"/>
        <w:rPr>
          <w:color w:val="000000" w:themeColor="text1"/>
        </w:rPr>
      </w:pPr>
    </w:p>
    <w:p w14:paraId="0988B49D" w14:textId="77777777" w:rsidR="00DB4807" w:rsidRPr="00C44A74" w:rsidRDefault="00E0053E" w:rsidP="00D67AEF">
      <w:pPr>
        <w:pStyle w:val="ListParagraph"/>
        <w:spacing w:line="480" w:lineRule="auto"/>
        <w:jc w:val="center"/>
        <w:rPr>
          <w:color w:val="000000" w:themeColor="text1"/>
        </w:rPr>
      </w:pPr>
      <w:r w:rsidRPr="00C44A74">
        <w:rPr>
          <w:noProof/>
          <w:color w:val="000000" w:themeColor="text1"/>
        </w:rPr>
        <w:lastRenderedPageBreak/>
        <w:drawing>
          <wp:inline distT="0" distB="0" distL="0" distR="0" wp14:anchorId="4C48D29C" wp14:editId="6DDFD4C1">
            <wp:extent cx="4463191" cy="2980981"/>
            <wp:effectExtent l="25400" t="25400" r="7620" b="0"/>
            <wp:docPr id="10" name="Picture 10" descr="../../Screen%20Shot%202017-11-08%20at%2011.15.3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11-08%20at%2011.15.36%20PM.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 r="-8" b="-4"/>
                    <a:stretch/>
                  </pic:blipFill>
                  <pic:spPr bwMode="auto">
                    <a:xfrm>
                      <a:off x="0" y="0"/>
                      <a:ext cx="4518180" cy="3017709"/>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68E8EB69" w14:textId="01A32492" w:rsidR="003340F2" w:rsidRPr="00C44A74" w:rsidRDefault="003340F2" w:rsidP="008F149A">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8</w:t>
      </w:r>
      <w:r w:rsidRPr="00C44A74">
        <w:rPr>
          <w:i w:val="0"/>
          <w:color w:val="000000" w:themeColor="text1"/>
          <w:sz w:val="24"/>
          <w:szCs w:val="24"/>
        </w:rPr>
        <w:fldChar w:fldCharType="end"/>
      </w:r>
      <w:r w:rsidR="00FA3ACB">
        <w:rPr>
          <w:i w:val="0"/>
          <w:color w:val="000000" w:themeColor="text1"/>
          <w:sz w:val="24"/>
          <w:szCs w:val="24"/>
        </w:rPr>
        <w:t>.</w:t>
      </w:r>
      <w:r w:rsidRPr="00C44A74">
        <w:rPr>
          <w:i w:val="0"/>
          <w:color w:val="000000" w:themeColor="text1"/>
          <w:sz w:val="24"/>
          <w:szCs w:val="24"/>
        </w:rPr>
        <w:t xml:space="preserve"> </w:t>
      </w:r>
      <w:bookmarkStart w:id="127" w:name="_Toc499788842"/>
      <w:r w:rsidRPr="00C44A74">
        <w:rPr>
          <w:i w:val="0"/>
          <w:color w:val="000000" w:themeColor="text1"/>
          <w:sz w:val="24"/>
          <w:szCs w:val="24"/>
        </w:rPr>
        <w:t xml:space="preserve">Select </w:t>
      </w:r>
      <w:r w:rsidR="00316311" w:rsidRPr="00C44A74">
        <w:rPr>
          <w:i w:val="0"/>
          <w:color w:val="000000" w:themeColor="text1"/>
          <w:sz w:val="24"/>
          <w:szCs w:val="24"/>
        </w:rPr>
        <w:t>an a</w:t>
      </w:r>
      <w:r w:rsidRPr="00C44A74">
        <w:rPr>
          <w:i w:val="0"/>
          <w:color w:val="000000" w:themeColor="text1"/>
          <w:sz w:val="24"/>
          <w:szCs w:val="24"/>
        </w:rPr>
        <w:t>ctivity</w:t>
      </w:r>
      <w:bookmarkEnd w:id="127"/>
    </w:p>
    <w:p w14:paraId="103555B3" w14:textId="77777777" w:rsidR="00641CAD" w:rsidRPr="00C44A74" w:rsidRDefault="00641CAD" w:rsidP="00D67AEF">
      <w:pPr>
        <w:pStyle w:val="ListParagraph"/>
        <w:spacing w:line="480" w:lineRule="auto"/>
        <w:jc w:val="center"/>
        <w:rPr>
          <w:color w:val="000000" w:themeColor="text1"/>
        </w:rPr>
      </w:pPr>
      <w:r w:rsidRPr="00C44A74">
        <w:rPr>
          <w:noProof/>
          <w:color w:val="000000" w:themeColor="text1"/>
        </w:rPr>
        <w:drawing>
          <wp:inline distT="0" distB="0" distL="0" distR="0" wp14:anchorId="306F6C7E" wp14:editId="3286D239">
            <wp:extent cx="4463191" cy="2980748"/>
            <wp:effectExtent l="25400" t="25400" r="7620" b="0"/>
            <wp:docPr id="13" name="Picture 13" descr="../../Screen%20Shot%202017-11-08%20at%2011.15.4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7-11-08%20at%2011.15.49%20PM.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 r="-16" b="-4"/>
                    <a:stretch/>
                  </pic:blipFill>
                  <pic:spPr bwMode="auto">
                    <a:xfrm>
                      <a:off x="0" y="0"/>
                      <a:ext cx="4494119" cy="300140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D92D3EB" w14:textId="6ABEA6CA" w:rsidR="00FE6961" w:rsidRPr="00C44A74" w:rsidRDefault="00BF0F09" w:rsidP="00402C0F">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9</w:t>
      </w:r>
      <w:r w:rsidRPr="00C44A74">
        <w:rPr>
          <w:i w:val="0"/>
          <w:color w:val="000000" w:themeColor="text1"/>
          <w:sz w:val="24"/>
          <w:szCs w:val="24"/>
        </w:rPr>
        <w:fldChar w:fldCharType="end"/>
      </w:r>
      <w:r w:rsidR="00FA3ACB">
        <w:rPr>
          <w:i w:val="0"/>
          <w:color w:val="000000" w:themeColor="text1"/>
          <w:sz w:val="24"/>
          <w:szCs w:val="24"/>
        </w:rPr>
        <w:t>.</w:t>
      </w:r>
      <w:r w:rsidRPr="00C44A74">
        <w:rPr>
          <w:i w:val="0"/>
          <w:color w:val="000000" w:themeColor="text1"/>
          <w:sz w:val="24"/>
          <w:szCs w:val="24"/>
        </w:rPr>
        <w:t xml:space="preserve"> </w:t>
      </w:r>
      <w:bookmarkStart w:id="128" w:name="_Toc499788843"/>
      <w:r w:rsidRPr="00C44A74">
        <w:rPr>
          <w:i w:val="0"/>
          <w:color w:val="000000" w:themeColor="text1"/>
          <w:sz w:val="24"/>
          <w:szCs w:val="24"/>
        </w:rPr>
        <w:t xml:space="preserve">Configure </w:t>
      </w:r>
      <w:r w:rsidR="00031A68" w:rsidRPr="00C44A74">
        <w:rPr>
          <w:i w:val="0"/>
          <w:color w:val="000000" w:themeColor="text1"/>
          <w:sz w:val="24"/>
          <w:szCs w:val="24"/>
        </w:rPr>
        <w:t>the a</w:t>
      </w:r>
      <w:r w:rsidRPr="00C44A74">
        <w:rPr>
          <w:i w:val="0"/>
          <w:color w:val="000000" w:themeColor="text1"/>
          <w:sz w:val="24"/>
          <w:szCs w:val="24"/>
        </w:rPr>
        <w:t>ctivity</w:t>
      </w:r>
      <w:bookmarkEnd w:id="128"/>
    </w:p>
    <w:p w14:paraId="64D8C71E" w14:textId="77777777" w:rsidR="00FE6961" w:rsidRPr="00C44A74" w:rsidRDefault="00FE6961" w:rsidP="004D1FFF">
      <w:pPr>
        <w:pStyle w:val="ListParagraph"/>
        <w:numPr>
          <w:ilvl w:val="0"/>
          <w:numId w:val="16"/>
        </w:numPr>
        <w:spacing w:line="480" w:lineRule="auto"/>
        <w:jc w:val="both"/>
        <w:rPr>
          <w:color w:val="000000" w:themeColor="text1"/>
        </w:rPr>
      </w:pPr>
      <w:r w:rsidRPr="00C44A74">
        <w:rPr>
          <w:color w:val="000000" w:themeColor="text1"/>
        </w:rPr>
        <w:lastRenderedPageBreak/>
        <w:t xml:space="preserve">For </w:t>
      </w:r>
      <w:r w:rsidR="00EC2693" w:rsidRPr="00C44A74">
        <w:rPr>
          <w:color w:val="000000" w:themeColor="text1"/>
        </w:rPr>
        <w:t>an</w:t>
      </w:r>
      <w:r w:rsidRPr="00C44A74">
        <w:rPr>
          <w:color w:val="000000" w:themeColor="text1"/>
        </w:rPr>
        <w:t xml:space="preserve"> existing project, </w:t>
      </w:r>
      <w:r w:rsidR="00EC2693" w:rsidRPr="00C44A74">
        <w:rPr>
          <w:color w:val="000000" w:themeColor="text1"/>
        </w:rPr>
        <w:t>g</w:t>
      </w:r>
      <w:r w:rsidRPr="00C44A74">
        <w:rPr>
          <w:color w:val="000000" w:themeColor="text1"/>
        </w:rPr>
        <w:t>et the source code and</w:t>
      </w:r>
      <w:r w:rsidR="00EC2693" w:rsidRPr="00C44A74">
        <w:rPr>
          <w:color w:val="000000" w:themeColor="text1"/>
        </w:rPr>
        <w:t xml:space="preserve"> select the option</w:t>
      </w:r>
      <w:r w:rsidRPr="00C44A74">
        <w:rPr>
          <w:color w:val="000000" w:themeColor="text1"/>
        </w:rPr>
        <w:t xml:space="preserve"> “Open an existing Android Studio Project</w:t>
      </w:r>
      <w:r w:rsidR="00EC2693" w:rsidRPr="00C44A74">
        <w:rPr>
          <w:color w:val="000000" w:themeColor="text1"/>
        </w:rPr>
        <w:t>.</w:t>
      </w:r>
      <w:r w:rsidRPr="00C44A74">
        <w:rPr>
          <w:color w:val="000000" w:themeColor="text1"/>
        </w:rPr>
        <w:t>”</w:t>
      </w:r>
    </w:p>
    <w:p w14:paraId="6B5BC78D" w14:textId="77777777" w:rsidR="00D44186" w:rsidRPr="00C44A74" w:rsidRDefault="00D44186" w:rsidP="004D1FFF">
      <w:pPr>
        <w:pStyle w:val="ListParagraph"/>
        <w:numPr>
          <w:ilvl w:val="0"/>
          <w:numId w:val="16"/>
        </w:numPr>
        <w:spacing w:line="480" w:lineRule="auto"/>
        <w:jc w:val="both"/>
        <w:rPr>
          <w:color w:val="000000" w:themeColor="text1"/>
        </w:rPr>
      </w:pPr>
      <w:r w:rsidRPr="00C44A74">
        <w:rPr>
          <w:color w:val="000000" w:themeColor="text1"/>
        </w:rPr>
        <w:t>The IDE installs necessary dependencies and import settings.</w:t>
      </w:r>
    </w:p>
    <w:p w14:paraId="3B035D84" w14:textId="27B013FC" w:rsidR="00DF7E71" w:rsidRPr="00C44A74" w:rsidRDefault="00DF7E71" w:rsidP="004D1FFF">
      <w:pPr>
        <w:pStyle w:val="ListParagraph"/>
        <w:numPr>
          <w:ilvl w:val="0"/>
          <w:numId w:val="16"/>
        </w:numPr>
        <w:spacing w:line="480" w:lineRule="auto"/>
        <w:jc w:val="both"/>
        <w:rPr>
          <w:color w:val="000000" w:themeColor="text1"/>
        </w:rPr>
      </w:pPr>
      <w:r w:rsidRPr="00C44A74">
        <w:rPr>
          <w:color w:val="000000" w:themeColor="text1"/>
        </w:rPr>
        <w:t xml:space="preserve">To </w:t>
      </w:r>
      <w:r w:rsidR="00F920A8" w:rsidRPr="00C44A74">
        <w:rPr>
          <w:color w:val="000000" w:themeColor="text1"/>
        </w:rPr>
        <w:t>r</w:t>
      </w:r>
      <w:r w:rsidR="0091043D" w:rsidRPr="00C44A74">
        <w:rPr>
          <w:rStyle w:val="CommentReference"/>
          <w:color w:val="000000" w:themeColor="text1"/>
        </w:rPr>
        <w:commentReference w:id="129"/>
      </w:r>
      <w:r w:rsidRPr="00C44A74">
        <w:rPr>
          <w:color w:val="000000" w:themeColor="text1"/>
        </w:rPr>
        <w:t>un the application in Emulator, first set up a new virtual device.</w:t>
      </w:r>
    </w:p>
    <w:p w14:paraId="0027D738" w14:textId="03579FA1" w:rsidR="005A7198" w:rsidRPr="00C44A74" w:rsidRDefault="00DF7E71" w:rsidP="004D1FFF">
      <w:pPr>
        <w:pStyle w:val="ListParagraph"/>
        <w:numPr>
          <w:ilvl w:val="0"/>
          <w:numId w:val="16"/>
        </w:numPr>
        <w:spacing w:line="480" w:lineRule="auto"/>
        <w:jc w:val="both"/>
        <w:rPr>
          <w:color w:val="000000" w:themeColor="text1"/>
        </w:rPr>
      </w:pPr>
      <w:r w:rsidRPr="00C44A74">
        <w:rPr>
          <w:color w:val="000000" w:themeColor="text1"/>
        </w:rPr>
        <w:t>From</w:t>
      </w:r>
      <w:r w:rsidR="005E4A5C" w:rsidRPr="00C44A74">
        <w:rPr>
          <w:color w:val="000000" w:themeColor="text1"/>
        </w:rPr>
        <w:t xml:space="preserve"> the</w:t>
      </w:r>
      <w:r w:rsidRPr="00C44A74">
        <w:rPr>
          <w:color w:val="000000" w:themeColor="text1"/>
        </w:rPr>
        <w:t xml:space="preserve"> A</w:t>
      </w:r>
      <w:r w:rsidR="005E4A5C" w:rsidRPr="00C44A74">
        <w:rPr>
          <w:color w:val="000000" w:themeColor="text1"/>
        </w:rPr>
        <w:t xml:space="preserve">ndroid </w:t>
      </w:r>
      <w:r w:rsidRPr="00C44A74">
        <w:rPr>
          <w:color w:val="000000" w:themeColor="text1"/>
        </w:rPr>
        <w:t>V</w:t>
      </w:r>
      <w:r w:rsidR="005E4A5C" w:rsidRPr="00C44A74">
        <w:rPr>
          <w:color w:val="000000" w:themeColor="text1"/>
        </w:rPr>
        <w:t xml:space="preserve">irtual </w:t>
      </w:r>
      <w:r w:rsidRPr="00C44A74">
        <w:rPr>
          <w:color w:val="000000" w:themeColor="text1"/>
        </w:rPr>
        <w:t>D</w:t>
      </w:r>
      <w:r w:rsidR="005E4A5C" w:rsidRPr="00C44A74">
        <w:rPr>
          <w:color w:val="000000" w:themeColor="text1"/>
        </w:rPr>
        <w:t>evice (AVD</w:t>
      </w:r>
      <w:r w:rsidRPr="00C44A74">
        <w:rPr>
          <w:color w:val="000000" w:themeColor="text1"/>
        </w:rPr>
        <w:t>) manager on the Toolbar, create a new virtual device. This virtual device provides a testing environment similar to a real device</w:t>
      </w:r>
      <w:r w:rsidR="00F244C8" w:rsidRPr="00C44A74">
        <w:rPr>
          <w:color w:val="000000" w:themeColor="text1"/>
        </w:rPr>
        <w:t>. The examples of real device are Nexus 6, Pixel XL, Pixel XL 2</w:t>
      </w:r>
      <w:r w:rsidR="00E30480" w:rsidRPr="00C44A74">
        <w:rPr>
          <w:color w:val="000000" w:themeColor="text1"/>
        </w:rPr>
        <w:t>, etc</w:t>
      </w:r>
      <w:r w:rsidR="00F244C8" w:rsidRPr="00C44A74">
        <w:rPr>
          <w:color w:val="000000" w:themeColor="text1"/>
        </w:rPr>
        <w:t>.</w:t>
      </w:r>
    </w:p>
    <w:p w14:paraId="29428342" w14:textId="77777777" w:rsidR="00E5172F" w:rsidRPr="00C44A74" w:rsidRDefault="00E5172F" w:rsidP="00E5172F">
      <w:pPr>
        <w:pStyle w:val="ListParagraph"/>
        <w:spacing w:line="480" w:lineRule="auto"/>
        <w:ind w:left="1220"/>
        <w:jc w:val="both"/>
        <w:rPr>
          <w:color w:val="000000" w:themeColor="text1"/>
        </w:rPr>
      </w:pPr>
    </w:p>
    <w:p w14:paraId="13782962" w14:textId="77777777" w:rsidR="0087256D" w:rsidRPr="00C44A74" w:rsidRDefault="0087256D" w:rsidP="004D1FFF">
      <w:pPr>
        <w:pStyle w:val="Heading2"/>
        <w:numPr>
          <w:ilvl w:val="1"/>
          <w:numId w:val="23"/>
        </w:numPr>
        <w:ind w:left="0" w:firstLine="0"/>
      </w:pPr>
      <w:bookmarkStart w:id="130" w:name="_Toc499788951"/>
      <w:r w:rsidRPr="00C44A74">
        <w:t>Material Design</w:t>
      </w:r>
      <w:bookmarkEnd w:id="130"/>
    </w:p>
    <w:p w14:paraId="4B709FC3" w14:textId="77777777" w:rsidR="00BA4EBC" w:rsidRPr="00C44A74" w:rsidRDefault="00BA4EBC" w:rsidP="00BA4EBC">
      <w:pPr>
        <w:rPr>
          <w:color w:val="000000" w:themeColor="text1"/>
        </w:rPr>
      </w:pPr>
    </w:p>
    <w:p w14:paraId="03D84443" w14:textId="542C801B" w:rsidR="00F80042" w:rsidRPr="00C44A74" w:rsidRDefault="00682E60" w:rsidP="008C69F3">
      <w:pPr>
        <w:spacing w:line="480" w:lineRule="auto"/>
        <w:ind w:left="720"/>
        <w:jc w:val="both"/>
        <w:rPr>
          <w:color w:val="000000" w:themeColor="text1"/>
        </w:rPr>
      </w:pPr>
      <w:r w:rsidRPr="00C44A74">
        <w:rPr>
          <w:color w:val="000000" w:themeColor="text1"/>
        </w:rPr>
        <w:t xml:space="preserve">At the time of development, the application should have consistency </w:t>
      </w:r>
      <w:r w:rsidR="005E4A5C" w:rsidRPr="00C44A74">
        <w:rPr>
          <w:color w:val="000000" w:themeColor="text1"/>
        </w:rPr>
        <w:t>in terms of design</w:t>
      </w:r>
      <w:r w:rsidRPr="00C44A74">
        <w:rPr>
          <w:color w:val="000000" w:themeColor="text1"/>
        </w:rPr>
        <w:t>. An Android operating system supports the Material Design framework by default</w:t>
      </w:r>
      <w:r w:rsidR="00F80042" w:rsidRPr="00C44A74">
        <w:rPr>
          <w:color w:val="000000" w:themeColor="text1"/>
        </w:rPr>
        <w:t>.</w:t>
      </w:r>
      <w:r w:rsidR="00EF73D2" w:rsidRPr="00C44A74">
        <w:rPr>
          <w:color w:val="000000" w:themeColor="text1"/>
        </w:rPr>
        <w:t xml:space="preserve"> </w:t>
      </w:r>
      <w:r w:rsidR="00F80042" w:rsidRPr="00C44A74">
        <w:rPr>
          <w:color w:val="000000" w:themeColor="text1"/>
        </w:rPr>
        <w:t xml:space="preserve">The Material Design provides </w:t>
      </w:r>
      <w:r w:rsidR="00990E9C" w:rsidRPr="00C44A74">
        <w:rPr>
          <w:color w:val="000000" w:themeColor="text1"/>
        </w:rPr>
        <w:t xml:space="preserve">a </w:t>
      </w:r>
      <w:r w:rsidR="00471F21" w:rsidRPr="00C44A74">
        <w:rPr>
          <w:color w:val="000000" w:themeColor="text1"/>
        </w:rPr>
        <w:t>rich user experience</w:t>
      </w:r>
      <w:r w:rsidR="00990E9C" w:rsidRPr="00C44A74">
        <w:rPr>
          <w:color w:val="000000" w:themeColor="text1"/>
        </w:rPr>
        <w:t>,</w:t>
      </w:r>
      <w:r w:rsidR="00471F21" w:rsidRPr="00C44A74">
        <w:rPr>
          <w:color w:val="000000" w:themeColor="text1"/>
        </w:rPr>
        <w:t xml:space="preserve"> and </w:t>
      </w:r>
      <w:r w:rsidR="00D65A07" w:rsidRPr="00C44A74">
        <w:rPr>
          <w:color w:val="000000" w:themeColor="text1"/>
        </w:rPr>
        <w:t>u</w:t>
      </w:r>
      <w:r w:rsidR="0091043D" w:rsidRPr="00C44A74">
        <w:rPr>
          <w:rStyle w:val="CommentReference"/>
          <w:color w:val="000000" w:themeColor="text1"/>
        </w:rPr>
        <w:commentReference w:id="131"/>
      </w:r>
      <w:r w:rsidR="00471F21" w:rsidRPr="00C44A74">
        <w:rPr>
          <w:color w:val="000000" w:themeColor="text1"/>
        </w:rPr>
        <w:t xml:space="preserve">ser interface components which can be integrated </w:t>
      </w:r>
      <w:r w:rsidR="00BD0572" w:rsidRPr="00C44A74">
        <w:rPr>
          <w:color w:val="000000" w:themeColor="text1"/>
        </w:rPr>
        <w:t>with</w:t>
      </w:r>
      <w:r w:rsidR="00471F21" w:rsidRPr="00C44A74">
        <w:rPr>
          <w:color w:val="000000" w:themeColor="text1"/>
        </w:rPr>
        <w:t xml:space="preserve"> </w:t>
      </w:r>
      <w:r w:rsidR="00990E9C" w:rsidRPr="00C44A74">
        <w:rPr>
          <w:color w:val="000000" w:themeColor="text1"/>
        </w:rPr>
        <w:t xml:space="preserve">the </w:t>
      </w:r>
      <w:r w:rsidR="00471F21" w:rsidRPr="00C44A74">
        <w:rPr>
          <w:color w:val="000000" w:themeColor="text1"/>
        </w:rPr>
        <w:t xml:space="preserve">Android </w:t>
      </w:r>
      <w:r w:rsidR="00776EBB" w:rsidRPr="00C44A74">
        <w:rPr>
          <w:color w:val="000000" w:themeColor="text1"/>
        </w:rPr>
        <w:t>a</w:t>
      </w:r>
      <w:r w:rsidR="0091043D" w:rsidRPr="00C44A74">
        <w:rPr>
          <w:rStyle w:val="CommentReference"/>
          <w:color w:val="000000" w:themeColor="text1"/>
        </w:rPr>
        <w:commentReference w:id="132"/>
      </w:r>
      <w:r w:rsidR="00471F21" w:rsidRPr="00C44A74">
        <w:rPr>
          <w:color w:val="000000" w:themeColor="text1"/>
        </w:rPr>
        <w:t>pplication.</w:t>
      </w:r>
      <w:r w:rsidR="004366D6" w:rsidRPr="00C44A74">
        <w:rPr>
          <w:color w:val="000000" w:themeColor="text1"/>
        </w:rPr>
        <w:t xml:space="preserve"> </w:t>
      </w:r>
      <w:r w:rsidR="003D53DB" w:rsidRPr="00C44A74">
        <w:rPr>
          <w:color w:val="000000" w:themeColor="text1"/>
        </w:rPr>
        <w:t xml:space="preserve"> The </w:t>
      </w:r>
      <w:r w:rsidR="00776EBB" w:rsidRPr="00C44A74">
        <w:rPr>
          <w:color w:val="000000" w:themeColor="text1"/>
        </w:rPr>
        <w:t>d</w:t>
      </w:r>
      <w:r w:rsidR="0091043D" w:rsidRPr="00C44A74">
        <w:rPr>
          <w:rStyle w:val="CommentReference"/>
          <w:color w:val="000000" w:themeColor="text1"/>
        </w:rPr>
        <w:commentReference w:id="133"/>
      </w:r>
      <w:r w:rsidR="003D53DB" w:rsidRPr="00C44A74">
        <w:rPr>
          <w:color w:val="000000" w:themeColor="text1"/>
        </w:rPr>
        <w:t xml:space="preserve">esign </w:t>
      </w:r>
      <w:r w:rsidR="00B82A26" w:rsidRPr="00C44A74">
        <w:rPr>
          <w:color w:val="000000" w:themeColor="text1"/>
        </w:rPr>
        <w:t xml:space="preserve">is relying on following </w:t>
      </w:r>
      <w:r w:rsidR="00D205BB" w:rsidRPr="00C44A74">
        <w:rPr>
          <w:color w:val="000000" w:themeColor="text1"/>
        </w:rPr>
        <w:t>principles [</w:t>
      </w:r>
      <w:r w:rsidR="00F3053A" w:rsidRPr="00C44A74">
        <w:rPr>
          <w:color w:val="000000" w:themeColor="text1"/>
        </w:rPr>
        <w:t>16</w:t>
      </w:r>
      <w:r w:rsidR="00B82A26" w:rsidRPr="00C44A74">
        <w:rPr>
          <w:color w:val="000000" w:themeColor="text1"/>
        </w:rPr>
        <w:t xml:space="preserve">], </w:t>
      </w:r>
    </w:p>
    <w:p w14:paraId="1ABF6DE7" w14:textId="77777777" w:rsidR="00B82A26" w:rsidRPr="00C44A74" w:rsidRDefault="00B82A26" w:rsidP="004D1FFF">
      <w:pPr>
        <w:pStyle w:val="ListParagraph"/>
        <w:numPr>
          <w:ilvl w:val="0"/>
          <w:numId w:val="10"/>
        </w:numPr>
        <w:spacing w:line="480" w:lineRule="auto"/>
        <w:jc w:val="both"/>
        <w:rPr>
          <w:color w:val="000000" w:themeColor="text1"/>
        </w:rPr>
      </w:pPr>
      <w:r w:rsidRPr="00C44A74">
        <w:rPr>
          <w:color w:val="000000" w:themeColor="text1"/>
        </w:rPr>
        <w:t>Material is the metaphor</w:t>
      </w:r>
      <w:r w:rsidR="00A64B42" w:rsidRPr="00C44A74">
        <w:rPr>
          <w:color w:val="000000" w:themeColor="text1"/>
        </w:rPr>
        <w:t>.</w:t>
      </w:r>
    </w:p>
    <w:p w14:paraId="3CE7FF5B" w14:textId="71347590" w:rsidR="00A64B42" w:rsidRPr="00C44A74" w:rsidRDefault="00800485" w:rsidP="004D1FFF">
      <w:pPr>
        <w:pStyle w:val="ListParagraph"/>
        <w:numPr>
          <w:ilvl w:val="0"/>
          <w:numId w:val="10"/>
        </w:numPr>
        <w:spacing w:line="480" w:lineRule="auto"/>
        <w:jc w:val="both"/>
        <w:rPr>
          <w:color w:val="000000" w:themeColor="text1"/>
        </w:rPr>
      </w:pPr>
      <w:r w:rsidRPr="00C44A74">
        <w:rPr>
          <w:color w:val="000000" w:themeColor="text1"/>
        </w:rPr>
        <w:t>The design should create</w:t>
      </w:r>
      <w:r w:rsidR="00FD632C" w:rsidRPr="00C44A74">
        <w:rPr>
          <w:color w:val="000000" w:themeColor="text1"/>
        </w:rPr>
        <w:t xml:space="preserve"> hierarchy, meaning, and focus</w:t>
      </w:r>
      <w:r w:rsidR="00A64B42" w:rsidRPr="00C44A74">
        <w:rPr>
          <w:color w:val="000000" w:themeColor="text1"/>
        </w:rPr>
        <w:t>.</w:t>
      </w:r>
      <w:r w:rsidR="00FD632C" w:rsidRPr="00C44A74">
        <w:rPr>
          <w:color w:val="000000" w:themeColor="text1"/>
        </w:rPr>
        <w:t xml:space="preserve"> The </w:t>
      </w:r>
      <w:r w:rsidR="00A7177B" w:rsidRPr="00C44A74">
        <w:rPr>
          <w:color w:val="000000" w:themeColor="text1"/>
        </w:rPr>
        <w:t xml:space="preserve">color choices, edge-to-edge imagery, typography, and intentional white space </w:t>
      </w:r>
      <w:r w:rsidR="00A3181A" w:rsidRPr="00C44A74">
        <w:rPr>
          <w:color w:val="000000" w:themeColor="text1"/>
        </w:rPr>
        <w:t xml:space="preserve">create a bold and a live </w:t>
      </w:r>
      <w:r w:rsidR="009947ED" w:rsidRPr="00C44A74">
        <w:rPr>
          <w:color w:val="000000" w:themeColor="text1"/>
        </w:rPr>
        <w:t xml:space="preserve">graphics </w:t>
      </w:r>
      <w:r w:rsidR="00A3181A" w:rsidRPr="00C44A74">
        <w:rPr>
          <w:color w:val="000000" w:themeColor="text1"/>
        </w:rPr>
        <w:t>interface.</w:t>
      </w:r>
    </w:p>
    <w:p w14:paraId="2B3C1A34" w14:textId="77777777" w:rsidR="00A64B42" w:rsidRPr="00C44A74" w:rsidRDefault="00A64B42" w:rsidP="004D1FFF">
      <w:pPr>
        <w:pStyle w:val="ListParagraph"/>
        <w:numPr>
          <w:ilvl w:val="0"/>
          <w:numId w:val="10"/>
        </w:numPr>
        <w:spacing w:line="480" w:lineRule="auto"/>
        <w:jc w:val="both"/>
        <w:rPr>
          <w:color w:val="000000" w:themeColor="text1"/>
        </w:rPr>
      </w:pPr>
      <w:r w:rsidRPr="00C44A74">
        <w:rPr>
          <w:color w:val="000000" w:themeColor="text1"/>
        </w:rPr>
        <w:t xml:space="preserve">Motion provides meaning. </w:t>
      </w:r>
    </w:p>
    <w:p w14:paraId="3BC6160E" w14:textId="3B7272AC" w:rsidR="00BE2521" w:rsidRPr="00C44A74" w:rsidRDefault="007454AF" w:rsidP="008C69F3">
      <w:pPr>
        <w:spacing w:line="480" w:lineRule="auto"/>
        <w:ind w:left="720"/>
        <w:jc w:val="both"/>
        <w:rPr>
          <w:b/>
          <w:color w:val="000000" w:themeColor="text1"/>
        </w:rPr>
      </w:pPr>
      <w:r w:rsidRPr="00C44A74">
        <w:rPr>
          <w:color w:val="000000" w:themeColor="text1"/>
        </w:rPr>
        <w:t>So, as per the above rules, from different integral parts of the components like surface, edges and lights could be used appropriately for d</w:t>
      </w:r>
      <w:r w:rsidR="00990E9C" w:rsidRPr="00C44A74">
        <w:rPr>
          <w:color w:val="000000" w:themeColor="text1"/>
        </w:rPr>
        <w:t>esigning.</w:t>
      </w:r>
      <w:r w:rsidR="0091043D" w:rsidRPr="00C44A74">
        <w:rPr>
          <w:rStyle w:val="CommentReference"/>
          <w:color w:val="000000" w:themeColor="text1"/>
        </w:rPr>
        <w:commentReference w:id="134"/>
      </w:r>
      <w:r w:rsidR="003D34EC" w:rsidRPr="00C44A74">
        <w:rPr>
          <w:color w:val="000000" w:themeColor="text1"/>
        </w:rPr>
        <w:t xml:space="preserve"> </w:t>
      </w:r>
      <w:r w:rsidR="00B51774">
        <w:rPr>
          <w:color w:val="000000" w:themeColor="text1"/>
        </w:rPr>
        <w:t xml:space="preserve">As shown in </w:t>
      </w:r>
      <w:r w:rsidR="00B51774">
        <w:rPr>
          <w:color w:val="000000" w:themeColor="text1"/>
        </w:rPr>
        <w:lastRenderedPageBreak/>
        <w:t>Figure 10, t</w:t>
      </w:r>
      <w:r w:rsidRPr="00C44A74">
        <w:rPr>
          <w:color w:val="000000" w:themeColor="text1"/>
        </w:rPr>
        <w:t>he material design uses three dimensions, X, Y and Z. The 3rd dimension, Z, is used for creating shadow and light in the design.</w:t>
      </w:r>
      <w:r w:rsidR="00D633CF" w:rsidRPr="00C44A74">
        <w:rPr>
          <w:color w:val="000000" w:themeColor="text1"/>
        </w:rPr>
        <w:t xml:space="preserve"> </w:t>
      </w:r>
    </w:p>
    <w:p w14:paraId="3948F6C5" w14:textId="77777777" w:rsidR="00BE2521" w:rsidRPr="00C44A74" w:rsidRDefault="00C63091" w:rsidP="00914462">
      <w:pPr>
        <w:spacing w:line="480" w:lineRule="auto"/>
        <w:ind w:left="360"/>
        <w:jc w:val="center"/>
        <w:rPr>
          <w:b/>
          <w:color w:val="000000" w:themeColor="text1"/>
        </w:rPr>
      </w:pPr>
      <w:r w:rsidRPr="00C44A74">
        <w:rPr>
          <w:b/>
          <w:noProof/>
          <w:color w:val="000000" w:themeColor="text1"/>
        </w:rPr>
        <w:drawing>
          <wp:inline distT="0" distB="0" distL="0" distR="0" wp14:anchorId="08380423" wp14:editId="68035807">
            <wp:extent cx="3740785" cy="3082684"/>
            <wp:effectExtent l="25400" t="25400" r="18415" b="16510"/>
            <wp:docPr id="3" name="Picture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50613" cy="3090783"/>
                    </a:xfrm>
                    <a:prstGeom prst="rect">
                      <a:avLst/>
                    </a:prstGeom>
                    <a:noFill/>
                    <a:ln>
                      <a:solidFill>
                        <a:schemeClr val="accent1"/>
                      </a:solidFill>
                    </a:ln>
                  </pic:spPr>
                </pic:pic>
              </a:graphicData>
            </a:graphic>
          </wp:inline>
        </w:drawing>
      </w:r>
    </w:p>
    <w:p w14:paraId="0F0E7C01" w14:textId="0C99DF79" w:rsidR="00483875" w:rsidRPr="00C44A74" w:rsidRDefault="009253BC" w:rsidP="009253BC">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00D06649" w:rsidRPr="00C44A74">
        <w:rPr>
          <w:i w:val="0"/>
          <w:noProof/>
          <w:color w:val="000000" w:themeColor="text1"/>
          <w:sz w:val="24"/>
          <w:szCs w:val="24"/>
        </w:rPr>
        <w:t>10</w:t>
      </w:r>
      <w:r w:rsidRPr="00C44A74">
        <w:rPr>
          <w:i w:val="0"/>
          <w:color w:val="000000" w:themeColor="text1"/>
          <w:sz w:val="24"/>
          <w:szCs w:val="24"/>
        </w:rPr>
        <w:fldChar w:fldCharType="end"/>
      </w:r>
      <w:r w:rsidR="00482B29">
        <w:rPr>
          <w:i w:val="0"/>
          <w:color w:val="000000" w:themeColor="text1"/>
          <w:sz w:val="24"/>
          <w:szCs w:val="24"/>
        </w:rPr>
        <w:t>.</w:t>
      </w:r>
      <w:r w:rsidRPr="00C44A74">
        <w:rPr>
          <w:i w:val="0"/>
          <w:color w:val="000000" w:themeColor="text1"/>
          <w:sz w:val="24"/>
          <w:szCs w:val="24"/>
        </w:rPr>
        <w:t xml:space="preserve"> </w:t>
      </w:r>
      <w:bookmarkStart w:id="135" w:name="_Toc499788844"/>
      <w:r w:rsidRPr="00C44A74">
        <w:rPr>
          <w:i w:val="0"/>
          <w:color w:val="000000" w:themeColor="text1"/>
          <w:sz w:val="24"/>
          <w:szCs w:val="24"/>
        </w:rPr>
        <w:t>3-D Material Design</w:t>
      </w:r>
      <w:r w:rsidR="00B120F2" w:rsidRPr="00C44A74">
        <w:rPr>
          <w:i w:val="0"/>
          <w:color w:val="000000" w:themeColor="text1"/>
          <w:sz w:val="24"/>
          <w:szCs w:val="24"/>
        </w:rPr>
        <w:t xml:space="preserve"> [16]</w:t>
      </w:r>
      <w:bookmarkEnd w:id="135"/>
    </w:p>
    <w:p w14:paraId="77B23A23" w14:textId="0EC5213A" w:rsidR="00E5172F" w:rsidRPr="00C44A74" w:rsidRDefault="00AA561D" w:rsidP="008C1586">
      <w:pPr>
        <w:spacing w:line="480" w:lineRule="auto"/>
        <w:ind w:left="720"/>
        <w:jc w:val="both"/>
        <w:rPr>
          <w:color w:val="000000" w:themeColor="text1"/>
        </w:rPr>
      </w:pPr>
      <w:r w:rsidRPr="00C44A74">
        <w:rPr>
          <w:color w:val="000000" w:themeColor="text1"/>
        </w:rPr>
        <w:t xml:space="preserve">The </w:t>
      </w:r>
      <w:r w:rsidR="00990E9C" w:rsidRPr="00C44A74">
        <w:rPr>
          <w:color w:val="000000" w:themeColor="text1"/>
        </w:rPr>
        <w:t>adoption rate in the market is huge, so</w:t>
      </w:r>
      <w:r w:rsidR="009253BC" w:rsidRPr="00C44A74">
        <w:rPr>
          <w:color w:val="000000" w:themeColor="text1"/>
        </w:rPr>
        <w:t xml:space="preserve"> users know</w:t>
      </w:r>
      <w:r w:rsidR="006B3315" w:rsidRPr="00C44A74">
        <w:rPr>
          <w:color w:val="000000" w:themeColor="text1"/>
        </w:rPr>
        <w:t xml:space="preserve"> </w:t>
      </w:r>
      <w:r w:rsidRPr="00C44A74">
        <w:rPr>
          <w:color w:val="000000" w:themeColor="text1"/>
        </w:rPr>
        <w:t xml:space="preserve">how to use such components in terms of </w:t>
      </w:r>
      <w:r w:rsidR="004868B9" w:rsidRPr="00C44A74">
        <w:rPr>
          <w:color w:val="000000" w:themeColor="text1"/>
        </w:rPr>
        <w:t>user experience</w:t>
      </w:r>
      <w:r w:rsidRPr="00C44A74">
        <w:rPr>
          <w:color w:val="000000" w:themeColor="text1"/>
        </w:rPr>
        <w:t>. The application uses a material design as a primary design standard.</w:t>
      </w:r>
    </w:p>
    <w:p w14:paraId="216A880C" w14:textId="0B6D55A4" w:rsidR="005B548C" w:rsidRPr="00C44A74" w:rsidRDefault="00AA561D" w:rsidP="00914462">
      <w:pPr>
        <w:spacing w:line="480" w:lineRule="auto"/>
        <w:ind w:left="360"/>
        <w:jc w:val="both"/>
        <w:rPr>
          <w:b/>
          <w:color w:val="000000" w:themeColor="text1"/>
        </w:rPr>
      </w:pPr>
      <w:r w:rsidRPr="00C44A74">
        <w:rPr>
          <w:b/>
          <w:color w:val="000000" w:themeColor="text1"/>
        </w:rPr>
        <w:t xml:space="preserve"> </w:t>
      </w:r>
    </w:p>
    <w:p w14:paraId="45837F78" w14:textId="1697C157" w:rsidR="00EF7C17" w:rsidRPr="00C44A74" w:rsidRDefault="00EE7C45" w:rsidP="004D1FFF">
      <w:pPr>
        <w:pStyle w:val="Heading2"/>
        <w:numPr>
          <w:ilvl w:val="1"/>
          <w:numId w:val="23"/>
        </w:numPr>
        <w:spacing w:line="480" w:lineRule="auto"/>
        <w:ind w:left="0" w:firstLine="0"/>
      </w:pPr>
      <w:bookmarkStart w:id="136" w:name="_Toc499788952"/>
      <w:r w:rsidRPr="00C44A74">
        <w:t>Design a GUI in Android</w:t>
      </w:r>
      <w:bookmarkEnd w:id="136"/>
    </w:p>
    <w:p w14:paraId="0F26AB71" w14:textId="165A224B" w:rsidR="007072B7" w:rsidRPr="00C44A74" w:rsidRDefault="00E93093" w:rsidP="0003580B">
      <w:pPr>
        <w:pStyle w:val="NormalWeb"/>
        <w:shd w:val="clear" w:color="auto" w:fill="FFFFFF"/>
        <w:spacing w:before="0" w:beforeAutospacing="0" w:after="192" w:afterAutospacing="0" w:line="480" w:lineRule="auto"/>
        <w:ind w:left="720"/>
        <w:jc w:val="both"/>
        <w:rPr>
          <w:color w:val="000000" w:themeColor="text1"/>
          <w:shd w:val="clear" w:color="auto" w:fill="FFFFFF"/>
        </w:rPr>
      </w:pPr>
      <w:r w:rsidRPr="00C44A74">
        <w:rPr>
          <w:color w:val="000000" w:themeColor="text1"/>
          <w:shd w:val="clear" w:color="auto" w:fill="FFFFFF"/>
        </w:rPr>
        <w:t>D</w:t>
      </w:r>
      <w:r w:rsidR="00E243CD" w:rsidRPr="00C44A74">
        <w:rPr>
          <w:color w:val="000000" w:themeColor="text1"/>
          <w:shd w:val="clear" w:color="auto" w:fill="FFFFFF"/>
        </w:rPr>
        <w:t>esign</w:t>
      </w:r>
      <w:r w:rsidR="00410A13" w:rsidRPr="00C44A74">
        <w:rPr>
          <w:color w:val="000000" w:themeColor="text1"/>
          <w:shd w:val="clear" w:color="auto" w:fill="FFFFFF"/>
        </w:rPr>
        <w:t>ing</w:t>
      </w:r>
      <w:r w:rsidR="00E243CD" w:rsidRPr="00C44A74">
        <w:rPr>
          <w:color w:val="000000" w:themeColor="text1"/>
          <w:shd w:val="clear" w:color="auto" w:fill="FFFFFF"/>
        </w:rPr>
        <w:t xml:space="preserve"> a GUI in Android is a </w:t>
      </w:r>
      <w:r w:rsidR="00CE5730" w:rsidRPr="00C44A74">
        <w:rPr>
          <w:color w:val="000000" w:themeColor="text1"/>
          <w:shd w:val="clear" w:color="auto" w:fill="FFFFFF"/>
        </w:rPr>
        <w:t xml:space="preserve">meticulous </w:t>
      </w:r>
      <w:r w:rsidR="00E243CD" w:rsidRPr="00C44A74">
        <w:rPr>
          <w:color w:val="000000" w:themeColor="text1"/>
          <w:shd w:val="clear" w:color="auto" w:fill="FFFFFF"/>
        </w:rPr>
        <w:t>proces</w:t>
      </w:r>
      <w:r w:rsidR="00BE1BAA" w:rsidRPr="00C44A74">
        <w:rPr>
          <w:color w:val="000000" w:themeColor="text1"/>
          <w:shd w:val="clear" w:color="auto" w:fill="FFFFFF"/>
        </w:rPr>
        <w:t>s. As shown in Figure 11</w:t>
      </w:r>
      <w:r w:rsidR="00E243CD" w:rsidRPr="00C44A74">
        <w:rPr>
          <w:color w:val="000000" w:themeColor="text1"/>
          <w:shd w:val="clear" w:color="auto" w:fill="FFFFFF"/>
        </w:rPr>
        <w:t xml:space="preserve">, a developer needs to identify what components </w:t>
      </w:r>
      <w:r w:rsidR="00770EEB" w:rsidRPr="00C44A74">
        <w:rPr>
          <w:color w:val="000000" w:themeColor="text1"/>
          <w:shd w:val="clear" w:color="auto" w:fill="FFFFFF"/>
        </w:rPr>
        <w:t>that a screen design requires</w:t>
      </w:r>
      <w:r w:rsidR="00E243CD" w:rsidRPr="00C44A74">
        <w:rPr>
          <w:color w:val="000000" w:themeColor="text1"/>
          <w:shd w:val="clear" w:color="auto" w:fill="FFFFFF"/>
        </w:rPr>
        <w:t xml:space="preserve">. </w:t>
      </w:r>
      <w:r w:rsidR="00BE1BAA" w:rsidRPr="00C44A74">
        <w:rPr>
          <w:color w:val="000000" w:themeColor="text1"/>
          <w:shd w:val="clear" w:color="auto" w:fill="FFFFFF"/>
        </w:rPr>
        <w:t>Figure 11</w:t>
      </w:r>
      <w:r w:rsidR="00410A13" w:rsidRPr="00C44A74">
        <w:rPr>
          <w:color w:val="000000" w:themeColor="text1"/>
          <w:shd w:val="clear" w:color="auto" w:fill="FFFFFF"/>
        </w:rPr>
        <w:t xml:space="preserve"> </w:t>
      </w:r>
      <w:r w:rsidR="00BF10BE" w:rsidRPr="00C44A74">
        <w:rPr>
          <w:color w:val="000000" w:themeColor="text1"/>
          <w:shd w:val="clear" w:color="auto" w:fill="FFFFFF"/>
        </w:rPr>
        <w:t>illustrates</w:t>
      </w:r>
      <w:r w:rsidR="00F95E59" w:rsidRPr="00C44A74">
        <w:rPr>
          <w:color w:val="000000" w:themeColor="text1"/>
          <w:shd w:val="clear" w:color="auto" w:fill="FFFFFF"/>
        </w:rPr>
        <w:t xml:space="preserve"> a sample </w:t>
      </w:r>
      <w:commentRangeStart w:id="137"/>
      <w:r w:rsidR="00F95E59" w:rsidRPr="00C44A74">
        <w:rPr>
          <w:color w:val="000000" w:themeColor="text1"/>
          <w:shd w:val="clear" w:color="auto" w:fill="FFFFFF"/>
        </w:rPr>
        <w:t>Login</w:t>
      </w:r>
      <w:commentRangeEnd w:id="137"/>
      <w:r w:rsidR="0091043D" w:rsidRPr="00C44A74">
        <w:rPr>
          <w:rStyle w:val="CommentReference"/>
          <w:rFonts w:eastAsiaTheme="minorHAnsi"/>
          <w:color w:val="000000" w:themeColor="text1"/>
          <w:lang w:val="en-US" w:eastAsia="en-US"/>
        </w:rPr>
        <w:commentReference w:id="137"/>
      </w:r>
      <w:r w:rsidR="00F95E59" w:rsidRPr="00C44A74">
        <w:rPr>
          <w:color w:val="000000" w:themeColor="text1"/>
          <w:shd w:val="clear" w:color="auto" w:fill="FFFFFF"/>
        </w:rPr>
        <w:t xml:space="preserve"> screen of MLA. </w:t>
      </w:r>
      <w:r w:rsidR="009F0DE5" w:rsidRPr="00C44A74">
        <w:rPr>
          <w:color w:val="000000" w:themeColor="text1"/>
          <w:shd w:val="clear" w:color="auto" w:fill="FFFFFF"/>
        </w:rPr>
        <w:t xml:space="preserve">There are </w:t>
      </w:r>
      <w:r w:rsidR="000E7D25" w:rsidRPr="00C44A74">
        <w:rPr>
          <w:color w:val="000000" w:themeColor="text1"/>
          <w:shd w:val="clear" w:color="auto" w:fill="FFFFFF"/>
        </w:rPr>
        <w:t>two</w:t>
      </w:r>
      <w:r w:rsidR="009F0DE5" w:rsidRPr="00C44A74">
        <w:rPr>
          <w:color w:val="000000" w:themeColor="text1"/>
          <w:shd w:val="clear" w:color="auto" w:fill="FFFFFF"/>
        </w:rPr>
        <w:t xml:space="preserve"> TextView</w:t>
      </w:r>
      <w:r w:rsidR="00811BA8" w:rsidRPr="00C44A74">
        <w:rPr>
          <w:color w:val="000000" w:themeColor="text1"/>
          <w:shd w:val="clear" w:color="auto" w:fill="FFFFFF"/>
        </w:rPr>
        <w:t xml:space="preserve"> and a Button.</w:t>
      </w:r>
      <w:r w:rsidR="009F0DE5" w:rsidRPr="00C44A74">
        <w:rPr>
          <w:color w:val="000000" w:themeColor="text1"/>
          <w:shd w:val="clear" w:color="auto" w:fill="FFFFFF"/>
        </w:rPr>
        <w:t xml:space="preserve"> </w:t>
      </w:r>
      <w:r w:rsidR="00E243CD" w:rsidRPr="00C44A74">
        <w:rPr>
          <w:color w:val="000000" w:themeColor="text1"/>
          <w:shd w:val="clear" w:color="auto" w:fill="FFFFFF"/>
        </w:rPr>
        <w:t xml:space="preserve">Following that, the developer has to use respective components, </w:t>
      </w:r>
      <w:r w:rsidR="00BF10BE" w:rsidRPr="00C44A74">
        <w:rPr>
          <w:color w:val="000000" w:themeColor="text1"/>
          <w:shd w:val="clear" w:color="auto" w:fill="FFFFFF"/>
        </w:rPr>
        <w:t>which</w:t>
      </w:r>
      <w:r w:rsidR="00E243CD" w:rsidRPr="00C44A74">
        <w:rPr>
          <w:color w:val="000000" w:themeColor="text1"/>
          <w:shd w:val="clear" w:color="auto" w:fill="FFFFFF"/>
        </w:rPr>
        <w:t xml:space="preserve"> </w:t>
      </w:r>
      <w:r w:rsidR="00E243CD" w:rsidRPr="00C44A74">
        <w:rPr>
          <w:color w:val="000000" w:themeColor="text1"/>
          <w:shd w:val="clear" w:color="auto" w:fill="FFFFFF"/>
        </w:rPr>
        <w:lastRenderedPageBreak/>
        <w:t xml:space="preserve">could </w:t>
      </w:r>
      <w:r w:rsidR="00BF10BE" w:rsidRPr="00C44A74">
        <w:rPr>
          <w:color w:val="000000" w:themeColor="text1"/>
          <w:shd w:val="clear" w:color="auto" w:fill="FFFFFF"/>
        </w:rPr>
        <w:t xml:space="preserve">either </w:t>
      </w:r>
      <w:r w:rsidR="00E243CD" w:rsidRPr="00C44A74">
        <w:rPr>
          <w:color w:val="000000" w:themeColor="text1"/>
          <w:shd w:val="clear" w:color="auto" w:fill="FFFFFF"/>
        </w:rPr>
        <w:t xml:space="preserve">be </w:t>
      </w:r>
      <w:r w:rsidR="00BF10BE" w:rsidRPr="00C44A74">
        <w:rPr>
          <w:color w:val="000000" w:themeColor="text1"/>
          <w:shd w:val="clear" w:color="auto" w:fill="FFFFFF"/>
        </w:rPr>
        <w:t>D</w:t>
      </w:r>
      <w:r w:rsidR="00E243CD" w:rsidRPr="00C44A74">
        <w:rPr>
          <w:color w:val="000000" w:themeColor="text1"/>
          <w:shd w:val="clear" w:color="auto" w:fill="FFFFFF"/>
        </w:rPr>
        <w:t xml:space="preserve">efault (provided by UI library of Android SDK) or Custom (developed using default components). </w:t>
      </w:r>
      <w:r w:rsidR="005B6163" w:rsidRPr="00C44A74">
        <w:rPr>
          <w:color w:val="000000" w:themeColor="text1"/>
          <w:shd w:val="clear" w:color="auto" w:fill="FFFFFF"/>
        </w:rPr>
        <w:t>Then the developer has t</w:t>
      </w:r>
      <w:r w:rsidR="002B1EB3" w:rsidRPr="00C44A74">
        <w:rPr>
          <w:color w:val="000000" w:themeColor="text1"/>
          <w:shd w:val="clear" w:color="auto" w:fill="FFFFFF"/>
        </w:rPr>
        <w:t xml:space="preserve">o decide </w:t>
      </w:r>
      <w:r w:rsidR="00410A13" w:rsidRPr="00C44A74">
        <w:rPr>
          <w:color w:val="000000" w:themeColor="text1"/>
          <w:shd w:val="clear" w:color="auto" w:fill="FFFFFF"/>
        </w:rPr>
        <w:t xml:space="preserve">the </w:t>
      </w:r>
      <w:r w:rsidR="002B1EB3" w:rsidRPr="00C44A74">
        <w:rPr>
          <w:color w:val="000000" w:themeColor="text1"/>
          <w:shd w:val="clear" w:color="auto" w:fill="FFFFFF"/>
        </w:rPr>
        <w:t>layout of the screen. This m</w:t>
      </w:r>
      <w:r w:rsidR="005B6163" w:rsidRPr="00C44A74">
        <w:rPr>
          <w:color w:val="000000" w:themeColor="text1"/>
          <w:shd w:val="clear" w:color="auto" w:fill="FFFFFF"/>
        </w:rPr>
        <w:t xml:space="preserve">eans the coordinates of the components relative to each other or in parent view, or a view which contains other views. </w:t>
      </w:r>
      <w:r w:rsidR="00E243CD" w:rsidRPr="00C44A74">
        <w:rPr>
          <w:color w:val="000000" w:themeColor="text1"/>
          <w:shd w:val="clear" w:color="auto" w:fill="FFFFFF"/>
        </w:rPr>
        <w:t>In</w:t>
      </w:r>
      <w:r w:rsidR="00410A13" w:rsidRPr="00C44A74">
        <w:rPr>
          <w:color w:val="000000" w:themeColor="text1"/>
          <w:shd w:val="clear" w:color="auto" w:fill="FFFFFF"/>
        </w:rPr>
        <w:t xml:space="preserve"> order</w:t>
      </w:r>
      <w:r w:rsidR="00E243CD" w:rsidRPr="00C44A74">
        <w:rPr>
          <w:color w:val="000000" w:themeColor="text1"/>
          <w:shd w:val="clear" w:color="auto" w:fill="FFFFFF"/>
        </w:rPr>
        <w:t xml:space="preserve"> to design a screen / an activity</w:t>
      </w:r>
      <w:r w:rsidR="00410A13" w:rsidRPr="00C44A74">
        <w:rPr>
          <w:color w:val="000000" w:themeColor="text1"/>
          <w:shd w:val="clear" w:color="auto" w:fill="FFFFFF"/>
        </w:rPr>
        <w:t xml:space="preserve"> in Android</w:t>
      </w:r>
      <w:r w:rsidR="00E243CD" w:rsidRPr="00C44A74">
        <w:rPr>
          <w:color w:val="000000" w:themeColor="text1"/>
          <w:shd w:val="clear" w:color="auto" w:fill="FFFFFF"/>
        </w:rPr>
        <w:t>, a developer needs to use eXtensible Markup Language (XML)</w:t>
      </w:r>
      <w:r w:rsidR="00B02AD8" w:rsidRPr="00C44A74">
        <w:rPr>
          <w:color w:val="000000" w:themeColor="text1"/>
          <w:shd w:val="clear" w:color="auto" w:fill="FFFFFF"/>
        </w:rPr>
        <w:t>.</w:t>
      </w:r>
      <w:r w:rsidR="00CE6E00" w:rsidRPr="00C44A74">
        <w:rPr>
          <w:color w:val="000000" w:themeColor="text1"/>
          <w:shd w:val="clear" w:color="auto" w:fill="FFFFFF"/>
        </w:rPr>
        <w:t xml:space="preserve"> So, the design file has an </w:t>
      </w:r>
      <w:r w:rsidR="0077095B" w:rsidRPr="00C44A74">
        <w:rPr>
          <w:color w:val="000000" w:themeColor="text1"/>
          <w:shd w:val="clear" w:color="auto" w:fill="FFFFFF"/>
        </w:rPr>
        <w:t>extension</w:t>
      </w:r>
      <w:r w:rsidR="00CE6E00" w:rsidRPr="00C44A74">
        <w:rPr>
          <w:color w:val="000000" w:themeColor="text1"/>
          <w:shd w:val="clear" w:color="auto" w:fill="FFFFFF"/>
        </w:rPr>
        <w:t xml:space="preserve"> </w:t>
      </w:r>
      <w:r w:rsidR="00CA45BE" w:rsidRPr="00C44A74">
        <w:rPr>
          <w:color w:val="000000" w:themeColor="text1"/>
          <w:shd w:val="clear" w:color="auto" w:fill="FFFFFF"/>
        </w:rPr>
        <w:t>“</w:t>
      </w:r>
      <w:r w:rsidR="00CE6E00" w:rsidRPr="00C44A74">
        <w:rPr>
          <w:color w:val="000000" w:themeColor="text1"/>
          <w:shd w:val="clear" w:color="auto" w:fill="FFFFFF"/>
        </w:rPr>
        <w:t>.xml</w:t>
      </w:r>
      <w:r w:rsidR="00CA45BE" w:rsidRPr="00C44A74">
        <w:rPr>
          <w:color w:val="000000" w:themeColor="text1"/>
          <w:shd w:val="clear" w:color="auto" w:fill="FFFFFF"/>
        </w:rPr>
        <w:t>.”</w:t>
      </w:r>
    </w:p>
    <w:p w14:paraId="2D783381" w14:textId="775CB22D" w:rsidR="004F3DB6" w:rsidRPr="00C44A74" w:rsidRDefault="002054B6" w:rsidP="004F3DB6">
      <w:pPr>
        <w:pStyle w:val="NormalWeb"/>
        <w:shd w:val="clear" w:color="auto" w:fill="FFFFFF"/>
        <w:spacing w:before="0" w:beforeAutospacing="0" w:after="192" w:afterAutospacing="0"/>
        <w:jc w:val="center"/>
        <w:rPr>
          <w:color w:val="000000" w:themeColor="text1"/>
          <w:shd w:val="clear" w:color="auto" w:fill="FFFFFF"/>
        </w:rPr>
      </w:pPr>
      <w:r w:rsidRPr="00C44A74">
        <w:rPr>
          <w:noProof/>
          <w:color w:val="000000" w:themeColor="text1"/>
          <w:shd w:val="clear" w:color="auto" w:fill="FFFFFF"/>
          <w:lang w:val="en-US" w:eastAsia="en-US"/>
        </w:rPr>
        <w:drawing>
          <wp:inline distT="0" distB="0" distL="0" distR="0" wp14:anchorId="6354EFEA" wp14:editId="4C84C903">
            <wp:extent cx="2456259" cy="3630230"/>
            <wp:effectExtent l="25400" t="25400" r="33020" b="27940"/>
            <wp:docPr id="79" name="Picture 79" descr="../../Untitled%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2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62772" cy="3639857"/>
                    </a:xfrm>
                    <a:prstGeom prst="rect">
                      <a:avLst/>
                    </a:prstGeom>
                    <a:noFill/>
                    <a:ln>
                      <a:solidFill>
                        <a:srgbClr val="5B9BD5"/>
                      </a:solidFill>
                    </a:ln>
                  </pic:spPr>
                </pic:pic>
              </a:graphicData>
            </a:graphic>
          </wp:inline>
        </w:drawing>
      </w:r>
    </w:p>
    <w:p w14:paraId="7EAC83B9" w14:textId="061EE626" w:rsidR="005E2139" w:rsidRPr="00C44A74" w:rsidRDefault="005E2139" w:rsidP="00914462">
      <w:pPr>
        <w:pStyle w:val="NormalWeb"/>
        <w:shd w:val="clear" w:color="auto" w:fill="FFFFFF"/>
        <w:spacing w:before="0" w:beforeAutospacing="0" w:after="192" w:afterAutospacing="0" w:line="480" w:lineRule="auto"/>
        <w:jc w:val="center"/>
        <w:rPr>
          <w:color w:val="000000" w:themeColor="text1"/>
          <w:shd w:val="clear" w:color="auto" w:fill="FFFFFF"/>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00D06649" w:rsidRPr="00C44A74">
        <w:rPr>
          <w:noProof/>
          <w:color w:val="000000" w:themeColor="text1"/>
        </w:rPr>
        <w:t>11</w:t>
      </w:r>
      <w:r w:rsidRPr="00C44A74">
        <w:rPr>
          <w:color w:val="000000" w:themeColor="text1"/>
        </w:rPr>
        <w:fldChar w:fldCharType="end"/>
      </w:r>
      <w:r w:rsidR="00482B29">
        <w:rPr>
          <w:color w:val="000000" w:themeColor="text1"/>
        </w:rPr>
        <w:t>.</w:t>
      </w:r>
      <w:r w:rsidRPr="00C44A74">
        <w:rPr>
          <w:color w:val="000000" w:themeColor="text1"/>
        </w:rPr>
        <w:t xml:space="preserve"> </w:t>
      </w:r>
      <w:bookmarkStart w:id="138" w:name="_Toc499788845"/>
      <w:r w:rsidRPr="00C44A74">
        <w:rPr>
          <w:color w:val="000000" w:themeColor="text1"/>
          <w:shd w:val="clear" w:color="auto" w:fill="FFFFFF"/>
        </w:rPr>
        <w:t xml:space="preserve">Components in </w:t>
      </w:r>
      <w:commentRangeStart w:id="139"/>
      <w:r w:rsidRPr="00C44A74">
        <w:rPr>
          <w:color w:val="000000" w:themeColor="text1"/>
          <w:shd w:val="clear" w:color="auto" w:fill="FFFFFF"/>
        </w:rPr>
        <w:t>L</w:t>
      </w:r>
      <w:r w:rsidR="000B0AD6" w:rsidRPr="00C44A74">
        <w:rPr>
          <w:color w:val="000000" w:themeColor="text1"/>
          <w:shd w:val="clear" w:color="auto" w:fill="FFFFFF"/>
        </w:rPr>
        <w:t>ogi</w:t>
      </w:r>
      <w:r w:rsidRPr="00C44A74">
        <w:rPr>
          <w:color w:val="000000" w:themeColor="text1"/>
          <w:shd w:val="clear" w:color="auto" w:fill="FFFFFF"/>
        </w:rPr>
        <w:t xml:space="preserve">n </w:t>
      </w:r>
      <w:commentRangeEnd w:id="139"/>
      <w:r w:rsidR="0091043D" w:rsidRPr="00C44A74">
        <w:rPr>
          <w:rStyle w:val="CommentReference"/>
          <w:rFonts w:eastAsiaTheme="minorHAnsi"/>
          <w:color w:val="000000" w:themeColor="text1"/>
          <w:lang w:val="en-US" w:eastAsia="en-US"/>
        </w:rPr>
        <w:commentReference w:id="139"/>
      </w:r>
      <w:r w:rsidRPr="00C44A74">
        <w:rPr>
          <w:color w:val="000000" w:themeColor="text1"/>
          <w:shd w:val="clear" w:color="auto" w:fill="FFFFFF"/>
        </w:rPr>
        <w:t>Screen</w:t>
      </w:r>
      <w:bookmarkEnd w:id="138"/>
    </w:p>
    <w:p w14:paraId="2B5E6279" w14:textId="0189B759" w:rsidR="00262013" w:rsidRPr="00C44A74" w:rsidRDefault="00BE1BAA" w:rsidP="00FE62FE">
      <w:pPr>
        <w:spacing w:line="480" w:lineRule="auto"/>
        <w:ind w:left="720"/>
        <w:jc w:val="both"/>
        <w:rPr>
          <w:rFonts w:eastAsia="Times New Roman"/>
          <w:color w:val="000000" w:themeColor="text1"/>
          <w:shd w:val="clear" w:color="auto" w:fill="FFFFFF"/>
        </w:rPr>
      </w:pPr>
      <w:r w:rsidRPr="00C44A74">
        <w:rPr>
          <w:color w:val="000000" w:themeColor="text1"/>
          <w:shd w:val="clear" w:color="auto" w:fill="FFFFFF"/>
        </w:rPr>
        <w:t>Figure 12</w:t>
      </w:r>
      <w:r w:rsidR="003D13D4" w:rsidRPr="00C44A74">
        <w:rPr>
          <w:color w:val="000000" w:themeColor="text1"/>
          <w:shd w:val="clear" w:color="auto" w:fill="FFFFFF"/>
        </w:rPr>
        <w:t xml:space="preserve"> illustrates a sample </w:t>
      </w:r>
      <w:r w:rsidR="00990E31" w:rsidRPr="00C44A74">
        <w:rPr>
          <w:color w:val="000000" w:themeColor="text1"/>
          <w:shd w:val="clear" w:color="auto" w:fill="FFFFFF"/>
        </w:rPr>
        <w:t xml:space="preserve">Grade screen </w:t>
      </w:r>
      <w:r w:rsidR="00B0355A" w:rsidRPr="00C44A74">
        <w:rPr>
          <w:color w:val="000000" w:themeColor="text1"/>
          <w:shd w:val="clear" w:color="auto" w:fill="FFFFFF"/>
        </w:rPr>
        <w:t>within</w:t>
      </w:r>
      <w:r w:rsidR="00990E31" w:rsidRPr="00C44A74">
        <w:rPr>
          <w:color w:val="000000" w:themeColor="text1"/>
          <w:shd w:val="clear" w:color="auto" w:fill="FFFFFF"/>
        </w:rPr>
        <w:t xml:space="preserve"> MLA. This is </w:t>
      </w:r>
      <w:r w:rsidR="00B0355A" w:rsidRPr="00C44A74">
        <w:rPr>
          <w:color w:val="000000" w:themeColor="text1"/>
          <w:shd w:val="clear" w:color="auto" w:fill="FFFFFF"/>
        </w:rPr>
        <w:t>another</w:t>
      </w:r>
      <w:r w:rsidR="00990E31" w:rsidRPr="00C44A74">
        <w:rPr>
          <w:color w:val="000000" w:themeColor="text1"/>
          <w:shd w:val="clear" w:color="auto" w:fill="FFFFFF"/>
        </w:rPr>
        <w:t xml:space="preserve"> example </w:t>
      </w:r>
      <w:r w:rsidR="00E02724" w:rsidRPr="00C44A74">
        <w:rPr>
          <w:color w:val="000000" w:themeColor="text1"/>
          <w:shd w:val="clear" w:color="auto" w:fill="FFFFFF"/>
        </w:rPr>
        <w:t xml:space="preserve">for identifying components </w:t>
      </w:r>
      <w:r w:rsidRPr="00C44A74">
        <w:rPr>
          <w:color w:val="000000" w:themeColor="text1"/>
          <w:shd w:val="clear" w:color="auto" w:fill="FFFFFF"/>
        </w:rPr>
        <w:t>from the screen. Figure 12</w:t>
      </w:r>
      <w:r w:rsidR="00E02724" w:rsidRPr="00C44A74">
        <w:rPr>
          <w:color w:val="000000" w:themeColor="text1"/>
          <w:shd w:val="clear" w:color="auto" w:fill="FFFFFF"/>
        </w:rPr>
        <w:t xml:space="preserve"> shows an XML imp</w:t>
      </w:r>
      <w:r w:rsidR="005B6477" w:rsidRPr="00C44A74">
        <w:rPr>
          <w:color w:val="000000" w:themeColor="text1"/>
          <w:shd w:val="clear" w:color="auto" w:fill="FFFFFF"/>
        </w:rPr>
        <w:t>lementation of the Grade Screen, but i</w:t>
      </w:r>
      <w:r w:rsidR="002437D4" w:rsidRPr="00C44A74">
        <w:rPr>
          <w:color w:val="000000" w:themeColor="text1"/>
          <w:shd w:val="clear" w:color="auto" w:fill="FFFFFF"/>
        </w:rPr>
        <w:t xml:space="preserve">t is not </w:t>
      </w:r>
      <w:r w:rsidR="005B6477" w:rsidRPr="00C44A74">
        <w:rPr>
          <w:color w:val="000000" w:themeColor="text1"/>
          <w:shd w:val="clear" w:color="auto" w:fill="FFFFFF"/>
        </w:rPr>
        <w:t>the full</w:t>
      </w:r>
      <w:r w:rsidR="002437D4" w:rsidRPr="00C44A74">
        <w:rPr>
          <w:color w:val="000000" w:themeColor="text1"/>
          <w:shd w:val="clear" w:color="auto" w:fill="FFFFFF"/>
        </w:rPr>
        <w:t xml:space="preserve"> XML repres</w:t>
      </w:r>
      <w:r w:rsidR="005B6477" w:rsidRPr="00C44A74">
        <w:rPr>
          <w:color w:val="000000" w:themeColor="text1"/>
          <w:shd w:val="clear" w:color="auto" w:fill="FFFFFF"/>
        </w:rPr>
        <w:t xml:space="preserve">entation of </w:t>
      </w:r>
      <w:r w:rsidR="004B681B" w:rsidRPr="00C44A74">
        <w:rPr>
          <w:color w:val="000000" w:themeColor="text1"/>
          <w:shd w:val="clear" w:color="auto" w:fill="FFFFFF"/>
        </w:rPr>
        <w:lastRenderedPageBreak/>
        <w:t xml:space="preserve">the </w:t>
      </w:r>
      <w:r w:rsidR="005B6477" w:rsidRPr="00C44A74">
        <w:rPr>
          <w:color w:val="000000" w:themeColor="text1"/>
          <w:shd w:val="clear" w:color="auto" w:fill="FFFFFF"/>
        </w:rPr>
        <w:t xml:space="preserve">entire grade screen, </w:t>
      </w:r>
      <w:r w:rsidR="00754CBA" w:rsidRPr="00C44A74">
        <w:rPr>
          <w:color w:val="000000" w:themeColor="text1"/>
          <w:shd w:val="clear" w:color="auto" w:fill="FFFFFF"/>
        </w:rPr>
        <w:t xml:space="preserve">as </w:t>
      </w:r>
      <w:r w:rsidR="0091043D" w:rsidRPr="00C44A74">
        <w:rPr>
          <w:rStyle w:val="CommentReference"/>
          <w:color w:val="000000" w:themeColor="text1"/>
        </w:rPr>
        <w:commentReference w:id="140"/>
      </w:r>
      <w:r w:rsidR="005B6477" w:rsidRPr="00C44A74">
        <w:rPr>
          <w:color w:val="000000" w:themeColor="text1"/>
          <w:shd w:val="clear" w:color="auto" w:fill="FFFFFF"/>
        </w:rPr>
        <w:t xml:space="preserve">it </w:t>
      </w:r>
      <w:r w:rsidR="004B681B" w:rsidRPr="00C44A74">
        <w:rPr>
          <w:color w:val="000000" w:themeColor="text1"/>
          <w:shd w:val="clear" w:color="auto" w:fill="FFFFFF"/>
        </w:rPr>
        <w:t xml:space="preserve">only </w:t>
      </w:r>
      <w:r w:rsidR="002437D4" w:rsidRPr="00C44A74">
        <w:rPr>
          <w:color w:val="000000" w:themeColor="text1"/>
          <w:shd w:val="clear" w:color="auto" w:fill="FFFFFF"/>
        </w:rPr>
        <w:t xml:space="preserve">shows </w:t>
      </w:r>
      <w:r w:rsidR="005B6477" w:rsidRPr="00C44A74">
        <w:rPr>
          <w:color w:val="000000" w:themeColor="text1"/>
          <w:shd w:val="clear" w:color="auto" w:fill="FFFFFF"/>
        </w:rPr>
        <w:t xml:space="preserve">the </w:t>
      </w:r>
      <w:r w:rsidR="00081E4B" w:rsidRPr="00C44A74">
        <w:rPr>
          <w:color w:val="000000" w:themeColor="text1"/>
          <w:shd w:val="clear" w:color="auto" w:fill="FFFFFF"/>
        </w:rPr>
        <w:t>1</w:t>
      </w:r>
      <w:r w:rsidR="00081E4B" w:rsidRPr="00C44A74">
        <w:rPr>
          <w:color w:val="000000" w:themeColor="text1"/>
          <w:shd w:val="clear" w:color="auto" w:fill="FFFFFF"/>
          <w:vertAlign w:val="superscript"/>
        </w:rPr>
        <w:t>st</w:t>
      </w:r>
      <w:r w:rsidR="00081E4B" w:rsidRPr="00C44A74">
        <w:rPr>
          <w:color w:val="000000" w:themeColor="text1"/>
          <w:shd w:val="clear" w:color="auto" w:fill="FFFFFF"/>
        </w:rPr>
        <w:t xml:space="preserve"> TextView and </w:t>
      </w:r>
      <w:r w:rsidR="004B681B" w:rsidRPr="00C44A74">
        <w:rPr>
          <w:color w:val="000000" w:themeColor="text1"/>
          <w:shd w:val="clear" w:color="auto" w:fill="FFFFFF"/>
        </w:rPr>
        <w:t xml:space="preserve">the </w:t>
      </w:r>
      <w:r w:rsidR="00081E4B" w:rsidRPr="00C44A74">
        <w:rPr>
          <w:color w:val="000000" w:themeColor="text1"/>
          <w:shd w:val="clear" w:color="auto" w:fill="FFFFFF"/>
        </w:rPr>
        <w:t>1</w:t>
      </w:r>
      <w:r w:rsidR="00081E4B" w:rsidRPr="00C44A74">
        <w:rPr>
          <w:color w:val="000000" w:themeColor="text1"/>
          <w:shd w:val="clear" w:color="auto" w:fill="FFFFFF"/>
          <w:vertAlign w:val="superscript"/>
        </w:rPr>
        <w:t>st</w:t>
      </w:r>
      <w:r w:rsidR="00081E4B" w:rsidRPr="00C44A74">
        <w:rPr>
          <w:color w:val="000000" w:themeColor="text1"/>
          <w:shd w:val="clear" w:color="auto" w:fill="FFFFFF"/>
        </w:rPr>
        <w:t xml:space="preserve"> Spinner</w:t>
      </w:r>
      <w:r w:rsidR="005B6477" w:rsidRPr="00C44A74">
        <w:rPr>
          <w:color w:val="000000" w:themeColor="text1"/>
          <w:shd w:val="clear" w:color="auto" w:fill="FFFFFF"/>
        </w:rPr>
        <w:t xml:space="preserve"> with its TextView</w:t>
      </w:r>
      <w:r w:rsidR="00D87C78" w:rsidRPr="00C44A74">
        <w:rPr>
          <w:color w:val="000000" w:themeColor="text1"/>
          <w:shd w:val="clear" w:color="auto" w:fill="FFFFFF"/>
        </w:rPr>
        <w:t>.</w:t>
      </w:r>
      <w:r w:rsidR="00B57F1B" w:rsidRPr="00C44A74">
        <w:rPr>
          <w:color w:val="000000" w:themeColor="text1"/>
          <w:shd w:val="clear" w:color="auto" w:fill="FFFFFF"/>
        </w:rPr>
        <w:t xml:space="preserve"> An </w:t>
      </w:r>
      <w:commentRangeStart w:id="141"/>
      <w:r w:rsidR="00B57F1B" w:rsidRPr="00C44A74">
        <w:rPr>
          <w:color w:val="000000" w:themeColor="text1"/>
          <w:shd w:val="clear" w:color="auto" w:fill="FFFFFF"/>
        </w:rPr>
        <w:t>Android</w:t>
      </w:r>
      <w:commentRangeEnd w:id="141"/>
      <w:r w:rsidR="0091043D" w:rsidRPr="00C44A74">
        <w:rPr>
          <w:rStyle w:val="CommentReference"/>
          <w:color w:val="000000" w:themeColor="text1"/>
        </w:rPr>
        <w:commentReference w:id="141"/>
      </w:r>
      <w:r w:rsidR="00B57F1B" w:rsidRPr="00C44A74">
        <w:rPr>
          <w:color w:val="000000" w:themeColor="text1"/>
          <w:shd w:val="clear" w:color="auto" w:fill="FFFFFF"/>
        </w:rPr>
        <w:t xml:space="preserve"> </w:t>
      </w:r>
      <w:r w:rsidR="00754CBA" w:rsidRPr="00C44A74">
        <w:rPr>
          <w:color w:val="000000" w:themeColor="text1"/>
          <w:shd w:val="clear" w:color="auto" w:fill="FFFFFF"/>
        </w:rPr>
        <w:t xml:space="preserve">Operating System </w:t>
      </w:r>
      <w:r w:rsidR="00B57F1B" w:rsidRPr="00C44A74">
        <w:rPr>
          <w:color w:val="000000" w:themeColor="text1"/>
          <w:shd w:val="clear" w:color="auto" w:fill="FFFFFF"/>
        </w:rPr>
        <w:t xml:space="preserve">has different layout components </w:t>
      </w:r>
      <w:r w:rsidR="00740D8B" w:rsidRPr="00C44A74">
        <w:rPr>
          <w:color w:val="000000" w:themeColor="text1"/>
          <w:shd w:val="clear" w:color="auto" w:fill="FFFFFF"/>
        </w:rPr>
        <w:t xml:space="preserve">for showing </w:t>
      </w:r>
      <w:r w:rsidR="009F4A9C" w:rsidRPr="00C44A74">
        <w:rPr>
          <w:color w:val="000000" w:themeColor="text1"/>
          <w:shd w:val="clear" w:color="auto" w:fill="FFFFFF"/>
        </w:rPr>
        <w:t>other sub v</w:t>
      </w:r>
      <w:r w:rsidR="0086722B" w:rsidRPr="00C44A74">
        <w:rPr>
          <w:color w:val="000000" w:themeColor="text1"/>
          <w:shd w:val="clear" w:color="auto" w:fill="FFFFFF"/>
        </w:rPr>
        <w:t>iews.</w:t>
      </w:r>
      <w:r w:rsidR="0019419A" w:rsidRPr="00C44A74">
        <w:rPr>
          <w:color w:val="000000" w:themeColor="text1"/>
          <w:shd w:val="clear" w:color="auto" w:fill="FFFFFF"/>
        </w:rPr>
        <w:t xml:space="preserve"> For example, Linear</w:t>
      </w:r>
      <w:r w:rsidR="00BF7333" w:rsidRPr="00C44A74">
        <w:rPr>
          <w:color w:val="000000" w:themeColor="text1"/>
          <w:shd w:val="clear" w:color="auto" w:fill="FFFFFF"/>
        </w:rPr>
        <w:t xml:space="preserve"> </w:t>
      </w:r>
      <w:r w:rsidR="0019419A" w:rsidRPr="00C44A74">
        <w:rPr>
          <w:color w:val="000000" w:themeColor="text1"/>
          <w:shd w:val="clear" w:color="auto" w:fill="FFFFFF"/>
        </w:rPr>
        <w:t>Layout is a view group that aligns all children in a single direction, vertically or horizontally</w:t>
      </w:r>
      <w:r w:rsidR="00872CC2" w:rsidRPr="00C44A74">
        <w:rPr>
          <w:color w:val="000000" w:themeColor="text1"/>
          <w:shd w:val="clear" w:color="auto" w:fill="FFFFFF"/>
        </w:rPr>
        <w:t xml:space="preserve"> </w:t>
      </w:r>
      <w:r w:rsidR="0019419A" w:rsidRPr="00C44A74">
        <w:rPr>
          <w:color w:val="000000" w:themeColor="text1"/>
          <w:shd w:val="clear" w:color="auto" w:fill="FFFFFF"/>
        </w:rPr>
        <w:t>[</w:t>
      </w:r>
      <w:r w:rsidR="00E57BFA" w:rsidRPr="00C44A74">
        <w:rPr>
          <w:color w:val="000000" w:themeColor="text1"/>
          <w:shd w:val="clear" w:color="auto" w:fill="FFFFFF"/>
        </w:rPr>
        <w:t>17</w:t>
      </w:r>
      <w:r w:rsidR="004B681B" w:rsidRPr="00C44A74">
        <w:rPr>
          <w:color w:val="000000" w:themeColor="text1"/>
          <w:shd w:val="clear" w:color="auto" w:fill="FFFFFF"/>
        </w:rPr>
        <w:t>],</w:t>
      </w:r>
      <w:r w:rsidR="0019419A" w:rsidRPr="00C44A74">
        <w:rPr>
          <w:color w:val="000000" w:themeColor="text1"/>
          <w:shd w:val="clear" w:color="auto" w:fill="FFFFFF"/>
        </w:rPr>
        <w:t xml:space="preserve"> </w:t>
      </w:r>
      <w:r w:rsidR="004B681B" w:rsidRPr="00C44A74">
        <w:rPr>
          <w:color w:val="000000" w:themeColor="text1"/>
          <w:shd w:val="clear" w:color="auto" w:fill="FFFFFF"/>
        </w:rPr>
        <w:t>while Relative Layout</w:t>
      </w:r>
      <w:r w:rsidR="008225AA" w:rsidRPr="00C44A74">
        <w:rPr>
          <w:color w:val="000000" w:themeColor="text1"/>
          <w:shd w:val="clear" w:color="auto" w:fill="FFFFFF"/>
        </w:rPr>
        <w:t xml:space="preserve"> </w:t>
      </w:r>
      <w:r w:rsidR="008225AA" w:rsidRPr="00C44A74">
        <w:rPr>
          <w:rFonts w:eastAsia="Times New Roman"/>
          <w:color w:val="000000" w:themeColor="text1"/>
          <w:shd w:val="clear" w:color="auto" w:fill="FFFFFF"/>
        </w:rPr>
        <w:t xml:space="preserve">is a view group that displays child views in relative positions. The position of each view can be specified as </w:t>
      </w:r>
      <w:r w:rsidR="00AC1ECF" w:rsidRPr="00C44A74">
        <w:rPr>
          <w:rFonts w:eastAsia="Times New Roman"/>
          <w:color w:val="000000" w:themeColor="text1"/>
          <w:shd w:val="clear" w:color="auto" w:fill="FFFFFF"/>
        </w:rPr>
        <w:t xml:space="preserve">they </w:t>
      </w:r>
      <w:r w:rsidR="008225AA" w:rsidRPr="00C44A74">
        <w:rPr>
          <w:rFonts w:eastAsia="Times New Roman"/>
          <w:color w:val="000000" w:themeColor="text1"/>
          <w:shd w:val="clear" w:color="auto" w:fill="FFFFFF"/>
        </w:rPr>
        <w:t>rela</w:t>
      </w:r>
      <w:r w:rsidR="00AC1ECF" w:rsidRPr="00C44A74">
        <w:rPr>
          <w:rFonts w:eastAsia="Times New Roman"/>
          <w:color w:val="000000" w:themeColor="text1"/>
          <w:shd w:val="clear" w:color="auto" w:fill="FFFFFF"/>
        </w:rPr>
        <w:t>te</w:t>
      </w:r>
      <w:r w:rsidR="008225AA" w:rsidRPr="00C44A74">
        <w:rPr>
          <w:rFonts w:eastAsia="Times New Roman"/>
          <w:color w:val="000000" w:themeColor="text1"/>
          <w:shd w:val="clear" w:color="auto" w:fill="FFFFFF"/>
        </w:rPr>
        <w:t xml:space="preserve"> to sibling elements (such as to the left-of or below another view) or</w:t>
      </w:r>
      <w:r w:rsidR="00872CC2" w:rsidRPr="00C44A74">
        <w:rPr>
          <w:rFonts w:eastAsia="Times New Roman"/>
          <w:color w:val="000000" w:themeColor="text1"/>
          <w:shd w:val="clear" w:color="auto" w:fill="FFFFFF"/>
        </w:rPr>
        <w:t xml:space="preserve"> in positions relative to the </w:t>
      </w:r>
      <w:r w:rsidR="008225AA" w:rsidRPr="00C44A74">
        <w:rPr>
          <w:rFonts w:eastAsia="Times New Roman"/>
          <w:color w:val="000000" w:themeColor="text1"/>
          <w:shd w:val="clear" w:color="auto" w:fill="FFFFFF"/>
        </w:rPr>
        <w:t>parent</w:t>
      </w:r>
      <w:r w:rsidR="00140530" w:rsidRPr="00C44A74">
        <w:rPr>
          <w:rFonts w:eastAsia="Times New Roman"/>
          <w:color w:val="000000" w:themeColor="text1"/>
          <w:shd w:val="clear" w:color="auto" w:fill="FFFFFF"/>
        </w:rPr>
        <w:t xml:space="preserve"> Relative Layout </w:t>
      </w:r>
      <w:r w:rsidR="008225AA" w:rsidRPr="00C44A74">
        <w:rPr>
          <w:rFonts w:eastAsia="Times New Roman"/>
          <w:color w:val="000000" w:themeColor="text1"/>
          <w:shd w:val="clear" w:color="auto" w:fill="FFFFFF"/>
        </w:rPr>
        <w:t>area (such as aligned to the bottom, left or center)</w:t>
      </w:r>
      <w:r w:rsidR="005E5148" w:rsidRPr="00C44A74">
        <w:rPr>
          <w:rFonts w:eastAsia="Times New Roman"/>
          <w:color w:val="000000" w:themeColor="text1"/>
          <w:shd w:val="clear" w:color="auto" w:fill="FFFFFF"/>
        </w:rPr>
        <w:t xml:space="preserve"> </w:t>
      </w:r>
      <w:r w:rsidR="005E5148" w:rsidRPr="00C44A74">
        <w:rPr>
          <w:color w:val="000000" w:themeColor="text1"/>
          <w:shd w:val="clear" w:color="auto" w:fill="FFFFFF"/>
        </w:rPr>
        <w:t>[</w:t>
      </w:r>
      <w:r w:rsidR="00E57BFA" w:rsidRPr="00C44A74">
        <w:rPr>
          <w:color w:val="000000" w:themeColor="text1"/>
          <w:shd w:val="clear" w:color="auto" w:fill="FFFFFF"/>
        </w:rPr>
        <w:t>17</w:t>
      </w:r>
      <w:r w:rsidR="005E5148" w:rsidRPr="00C44A74">
        <w:rPr>
          <w:color w:val="000000" w:themeColor="text1"/>
          <w:shd w:val="clear" w:color="auto" w:fill="FFFFFF"/>
        </w:rPr>
        <w:t>]</w:t>
      </w:r>
      <w:r w:rsidR="00872CC2" w:rsidRPr="00C44A74">
        <w:rPr>
          <w:rFonts w:eastAsia="Times New Roman"/>
          <w:color w:val="000000" w:themeColor="text1"/>
          <w:shd w:val="clear" w:color="auto" w:fill="FFFFFF"/>
        </w:rPr>
        <w:t>.</w:t>
      </w:r>
      <w:r w:rsidRPr="00C44A74">
        <w:rPr>
          <w:rFonts w:eastAsia="Times New Roman"/>
          <w:color w:val="000000" w:themeColor="text1"/>
          <w:shd w:val="clear" w:color="auto" w:fill="FFFFFF"/>
        </w:rPr>
        <w:t xml:space="preserve"> In Figure 12</w:t>
      </w:r>
      <w:r w:rsidR="00260AAC" w:rsidRPr="00C44A74">
        <w:rPr>
          <w:rFonts w:eastAsia="Times New Roman"/>
          <w:color w:val="000000" w:themeColor="text1"/>
          <w:shd w:val="clear" w:color="auto" w:fill="FFFFFF"/>
        </w:rPr>
        <w:t xml:space="preserve">, </w:t>
      </w:r>
      <w:r w:rsidR="004E2EE4" w:rsidRPr="00C44A74">
        <w:rPr>
          <w:rFonts w:eastAsia="Times New Roman"/>
          <w:color w:val="000000" w:themeColor="text1"/>
          <w:shd w:val="clear" w:color="auto" w:fill="FFFFFF"/>
        </w:rPr>
        <w:t>most of the component</w:t>
      </w:r>
      <w:r w:rsidR="00AC1ECF" w:rsidRPr="00C44A74">
        <w:rPr>
          <w:rFonts w:eastAsia="Times New Roman"/>
          <w:color w:val="000000" w:themeColor="text1"/>
          <w:shd w:val="clear" w:color="auto" w:fill="FFFFFF"/>
        </w:rPr>
        <w:t>s are arranged in Linear Layout;</w:t>
      </w:r>
      <w:r w:rsidR="004E2EE4" w:rsidRPr="00C44A74">
        <w:rPr>
          <w:rFonts w:eastAsia="Times New Roman"/>
          <w:color w:val="000000" w:themeColor="text1"/>
          <w:shd w:val="clear" w:color="auto" w:fill="FFFFFF"/>
        </w:rPr>
        <w:t xml:space="preserve"> </w:t>
      </w:r>
      <w:r w:rsidR="00AC1ECF" w:rsidRPr="00C44A74">
        <w:rPr>
          <w:rFonts w:eastAsia="Times New Roman"/>
          <w:color w:val="000000" w:themeColor="text1"/>
          <w:shd w:val="clear" w:color="auto" w:fill="FFFFFF"/>
        </w:rPr>
        <w:t>however</w:t>
      </w:r>
      <w:r w:rsidR="004E2EE4" w:rsidRPr="00C44A74">
        <w:rPr>
          <w:rFonts w:eastAsia="Times New Roman"/>
          <w:color w:val="000000" w:themeColor="text1"/>
          <w:shd w:val="clear" w:color="auto" w:fill="FFFFFF"/>
        </w:rPr>
        <w:t>, “Select Subject”, TextView, and “CSc 239</w:t>
      </w:r>
      <w:r w:rsidR="00891076" w:rsidRPr="00C44A74">
        <w:rPr>
          <w:rFonts w:eastAsia="Times New Roman"/>
          <w:color w:val="000000" w:themeColor="text1"/>
          <w:shd w:val="clear" w:color="auto" w:fill="FFFFFF"/>
        </w:rPr>
        <w:t>,”</w:t>
      </w:r>
      <w:r w:rsidR="004E2EE4" w:rsidRPr="00C44A74">
        <w:rPr>
          <w:rFonts w:eastAsia="Times New Roman"/>
          <w:color w:val="000000" w:themeColor="text1"/>
          <w:shd w:val="clear" w:color="auto" w:fill="FFFFFF"/>
        </w:rPr>
        <w:t xml:space="preserve"> Spinner are arranged</w:t>
      </w:r>
      <w:r w:rsidRPr="00C44A74">
        <w:rPr>
          <w:rFonts w:eastAsia="Times New Roman"/>
          <w:color w:val="000000" w:themeColor="text1"/>
          <w:shd w:val="clear" w:color="auto" w:fill="FFFFFF"/>
        </w:rPr>
        <w:t xml:space="preserve"> in Relative Layout. In Figure 13</w:t>
      </w:r>
      <w:r w:rsidR="004E2EE4" w:rsidRPr="00C44A74">
        <w:rPr>
          <w:rFonts w:eastAsia="Times New Roman"/>
          <w:color w:val="000000" w:themeColor="text1"/>
          <w:shd w:val="clear" w:color="auto" w:fill="FFFFFF"/>
        </w:rPr>
        <w:t>, under XML tag, the</w:t>
      </w:r>
      <w:r w:rsidR="00AC1ECF" w:rsidRPr="00C44A74">
        <w:rPr>
          <w:rFonts w:eastAsia="Times New Roman"/>
          <w:color w:val="000000" w:themeColor="text1"/>
          <w:shd w:val="clear" w:color="auto" w:fill="FFFFFF"/>
        </w:rPr>
        <w:t xml:space="preserve"> texts with “android:xxxx” show</w:t>
      </w:r>
      <w:r w:rsidR="004E2EE4" w:rsidRPr="00C44A74">
        <w:rPr>
          <w:rFonts w:eastAsia="Times New Roman"/>
          <w:color w:val="000000" w:themeColor="text1"/>
          <w:shd w:val="clear" w:color="auto" w:fill="FFFFFF"/>
        </w:rPr>
        <w:t xml:space="preserve"> attributes for a specific component. </w:t>
      </w:r>
      <w:r w:rsidR="008E11F9" w:rsidRPr="00C44A74">
        <w:rPr>
          <w:rFonts w:eastAsia="Times New Roman"/>
          <w:color w:val="000000" w:themeColor="text1"/>
          <w:shd w:val="clear" w:color="auto" w:fill="FFFFFF"/>
        </w:rPr>
        <w:t xml:space="preserve">The attributes define a state of the component. For example, </w:t>
      </w:r>
      <w:r w:rsidR="000604F7" w:rsidRPr="00C44A74">
        <w:rPr>
          <w:rFonts w:eastAsia="Times New Roman"/>
          <w:color w:val="000000" w:themeColor="text1"/>
          <w:shd w:val="clear" w:color="auto" w:fill="FFFFFF"/>
        </w:rPr>
        <w:t>first TextView, needs a text</w:t>
      </w:r>
      <w:r w:rsidR="00EA1D4E" w:rsidRPr="00C44A74">
        <w:rPr>
          <w:rFonts w:eastAsia="Times New Roman"/>
          <w:color w:val="000000" w:themeColor="text1"/>
          <w:shd w:val="clear" w:color="auto" w:fill="FFFFFF"/>
        </w:rPr>
        <w:t>/value</w:t>
      </w:r>
      <w:r w:rsidR="000604F7" w:rsidRPr="00C44A74">
        <w:rPr>
          <w:rFonts w:eastAsia="Times New Roman"/>
          <w:color w:val="000000" w:themeColor="text1"/>
          <w:shd w:val="clear" w:color="auto" w:fill="FFFFFF"/>
        </w:rPr>
        <w:t xml:space="preserve"> “To edit a grade to swipe</w:t>
      </w:r>
      <w:r w:rsidR="00891076" w:rsidRPr="00C44A74">
        <w:rPr>
          <w:rFonts w:eastAsia="Times New Roman"/>
          <w:color w:val="000000" w:themeColor="text1"/>
          <w:shd w:val="clear" w:color="auto" w:fill="FFFFFF"/>
        </w:rPr>
        <w:t>,”</w:t>
      </w:r>
      <w:r w:rsidR="000604F7" w:rsidRPr="00C44A74">
        <w:rPr>
          <w:rFonts w:eastAsia="Times New Roman"/>
          <w:color w:val="000000" w:themeColor="text1"/>
          <w:shd w:val="clear" w:color="auto" w:fill="FFFFFF"/>
        </w:rPr>
        <w:t xml:space="preserve"> so this can be designed by adding </w:t>
      </w:r>
      <w:r w:rsidR="00891076" w:rsidRPr="00C44A74">
        <w:rPr>
          <w:rFonts w:eastAsia="Times New Roman"/>
          <w:color w:val="000000" w:themeColor="text1"/>
          <w:shd w:val="clear" w:color="auto" w:fill="FFFFFF"/>
        </w:rPr>
        <w:t>the</w:t>
      </w:r>
      <w:r w:rsidR="000604F7" w:rsidRPr="00C44A74">
        <w:rPr>
          <w:rFonts w:eastAsia="Times New Roman"/>
          <w:color w:val="000000" w:themeColor="text1"/>
          <w:shd w:val="clear" w:color="auto" w:fill="FFFFFF"/>
        </w:rPr>
        <w:t xml:space="preserve"> attribute “android:text</w:t>
      </w:r>
      <w:r w:rsidR="00891076" w:rsidRPr="00C44A74">
        <w:rPr>
          <w:rFonts w:eastAsia="Times New Roman"/>
          <w:color w:val="000000" w:themeColor="text1"/>
          <w:shd w:val="clear" w:color="auto" w:fill="FFFFFF"/>
        </w:rPr>
        <w:t>.”</w:t>
      </w:r>
      <w:r w:rsidR="000604F7" w:rsidRPr="00C44A74">
        <w:rPr>
          <w:rFonts w:eastAsia="Times New Roman"/>
          <w:color w:val="000000" w:themeColor="text1"/>
          <w:shd w:val="clear" w:color="auto" w:fill="FFFFFF"/>
        </w:rPr>
        <w:t xml:space="preserve"> </w:t>
      </w:r>
      <w:r w:rsidR="00891076" w:rsidRPr="00C44A74">
        <w:rPr>
          <w:rFonts w:eastAsia="Times New Roman"/>
          <w:color w:val="000000" w:themeColor="text1"/>
          <w:shd w:val="clear" w:color="auto" w:fill="FFFFFF"/>
        </w:rPr>
        <w:t>In order</w:t>
      </w:r>
      <w:r w:rsidR="000604F7" w:rsidRPr="00C44A74">
        <w:rPr>
          <w:rFonts w:eastAsia="Times New Roman"/>
          <w:color w:val="000000" w:themeColor="text1"/>
          <w:shd w:val="clear" w:color="auto" w:fill="FFFFFF"/>
        </w:rPr>
        <w:t xml:space="preserve"> to decide </w:t>
      </w:r>
      <w:r w:rsidR="00891076" w:rsidRPr="00C44A74">
        <w:rPr>
          <w:rFonts w:eastAsia="Times New Roman"/>
          <w:color w:val="000000" w:themeColor="text1"/>
          <w:shd w:val="clear" w:color="auto" w:fill="FFFFFF"/>
        </w:rPr>
        <w:t xml:space="preserve">the </w:t>
      </w:r>
      <w:r w:rsidR="000604F7" w:rsidRPr="00C44A74">
        <w:rPr>
          <w:rFonts w:eastAsia="Times New Roman"/>
          <w:color w:val="000000" w:themeColor="text1"/>
          <w:shd w:val="clear" w:color="auto" w:fill="FFFFFF"/>
        </w:rPr>
        <w:t>height and width of the components</w:t>
      </w:r>
      <w:r w:rsidR="00891076" w:rsidRPr="00C44A74">
        <w:rPr>
          <w:rFonts w:eastAsia="Times New Roman"/>
          <w:color w:val="000000" w:themeColor="text1"/>
          <w:shd w:val="clear" w:color="auto" w:fill="FFFFFF"/>
        </w:rPr>
        <w:t>,</w:t>
      </w:r>
      <w:r w:rsidR="000604F7" w:rsidRPr="00C44A74">
        <w:rPr>
          <w:rFonts w:eastAsia="Times New Roman"/>
          <w:color w:val="000000" w:themeColor="text1"/>
          <w:shd w:val="clear" w:color="auto" w:fill="FFFFFF"/>
        </w:rPr>
        <w:t xml:space="preserve"> </w:t>
      </w:r>
      <w:r w:rsidR="00891076" w:rsidRPr="00C44A74">
        <w:rPr>
          <w:rFonts w:eastAsia="Times New Roman"/>
          <w:color w:val="000000" w:themeColor="text1"/>
          <w:shd w:val="clear" w:color="auto" w:fill="FFFFFF"/>
        </w:rPr>
        <w:t>the</w:t>
      </w:r>
      <w:r w:rsidR="000604F7" w:rsidRPr="00C44A74">
        <w:rPr>
          <w:rFonts w:eastAsia="Times New Roman"/>
          <w:color w:val="000000" w:themeColor="text1"/>
          <w:shd w:val="clear" w:color="auto" w:fill="FFFFFF"/>
        </w:rPr>
        <w:t xml:space="preserve"> “</w:t>
      </w:r>
      <w:r w:rsidR="000245D8" w:rsidRPr="00C44A74">
        <w:rPr>
          <w:rFonts w:eastAsia="Times New Roman"/>
          <w:color w:val="000000" w:themeColor="text1"/>
          <w:shd w:val="clear" w:color="auto" w:fill="FFFFFF"/>
        </w:rPr>
        <w:t>layout_width</w:t>
      </w:r>
      <w:r w:rsidR="000604F7" w:rsidRPr="00C44A74">
        <w:rPr>
          <w:rFonts w:eastAsia="Times New Roman"/>
          <w:color w:val="000000" w:themeColor="text1"/>
          <w:shd w:val="clear" w:color="auto" w:fill="FFFFFF"/>
        </w:rPr>
        <w:t>”</w:t>
      </w:r>
      <w:r w:rsidR="000245D8" w:rsidRPr="00C44A74">
        <w:rPr>
          <w:rFonts w:eastAsia="Times New Roman"/>
          <w:color w:val="000000" w:themeColor="text1"/>
          <w:shd w:val="clear" w:color="auto" w:fill="FFFFFF"/>
        </w:rPr>
        <w:t xml:space="preserve"> and “layout_height”</w:t>
      </w:r>
      <w:r w:rsidR="00880D30" w:rsidRPr="00C44A74">
        <w:rPr>
          <w:rFonts w:eastAsia="Times New Roman"/>
          <w:color w:val="000000" w:themeColor="text1"/>
          <w:shd w:val="clear" w:color="auto" w:fill="FFFFFF"/>
        </w:rPr>
        <w:t xml:space="preserve"> attributes</w:t>
      </w:r>
      <w:r w:rsidR="00891076" w:rsidRPr="00C44A74">
        <w:rPr>
          <w:rFonts w:eastAsia="Times New Roman"/>
          <w:color w:val="000000" w:themeColor="text1"/>
          <w:shd w:val="clear" w:color="auto" w:fill="FFFFFF"/>
        </w:rPr>
        <w:t xml:space="preserve"> can be used</w:t>
      </w:r>
      <w:r w:rsidR="00880D30" w:rsidRPr="00C44A74">
        <w:rPr>
          <w:rFonts w:eastAsia="Times New Roman"/>
          <w:color w:val="000000" w:themeColor="text1"/>
          <w:shd w:val="clear" w:color="auto" w:fill="FFFFFF"/>
        </w:rPr>
        <w:t>.</w:t>
      </w:r>
      <w:r w:rsidR="00F42540" w:rsidRPr="00C44A74">
        <w:rPr>
          <w:rFonts w:eastAsia="Times New Roman"/>
          <w:color w:val="000000" w:themeColor="text1"/>
          <w:shd w:val="clear" w:color="auto" w:fill="FFFFFF"/>
        </w:rPr>
        <w:t xml:space="preserve"> The attribute value</w:t>
      </w:r>
      <w:r w:rsidR="00CF0050" w:rsidRPr="00C44A74">
        <w:rPr>
          <w:rFonts w:eastAsia="Times New Roman"/>
          <w:color w:val="000000" w:themeColor="text1"/>
          <w:shd w:val="clear" w:color="auto" w:fill="FFFFFF"/>
        </w:rPr>
        <w:t xml:space="preserve"> for the TextView is “wrap_content</w:t>
      </w:r>
      <w:r w:rsidR="00891076" w:rsidRPr="00C44A74">
        <w:rPr>
          <w:rFonts w:eastAsia="Times New Roman"/>
          <w:color w:val="000000" w:themeColor="text1"/>
          <w:shd w:val="clear" w:color="auto" w:fill="FFFFFF"/>
        </w:rPr>
        <w:t>,”</w:t>
      </w:r>
      <w:r w:rsidR="00CF0050" w:rsidRPr="00C44A74">
        <w:rPr>
          <w:rFonts w:eastAsia="Times New Roman"/>
          <w:color w:val="000000" w:themeColor="text1"/>
          <w:shd w:val="clear" w:color="auto" w:fill="FFFFFF"/>
        </w:rPr>
        <w:t xml:space="preserve"> that means the width and the h</w:t>
      </w:r>
      <w:r w:rsidR="00745133" w:rsidRPr="00C44A74">
        <w:rPr>
          <w:rFonts w:eastAsia="Times New Roman"/>
          <w:color w:val="000000" w:themeColor="text1"/>
          <w:shd w:val="clear" w:color="auto" w:fill="FFFFFF"/>
        </w:rPr>
        <w:t xml:space="preserve">eight of the TextView depends </w:t>
      </w:r>
      <w:r w:rsidR="004F51D3" w:rsidRPr="00C44A74">
        <w:rPr>
          <w:rFonts w:eastAsia="Times New Roman"/>
          <w:color w:val="000000" w:themeColor="text1"/>
          <w:shd w:val="clear" w:color="auto" w:fill="FFFFFF"/>
        </w:rPr>
        <w:t xml:space="preserve">on the </w:t>
      </w:r>
      <w:r w:rsidR="002457E4" w:rsidRPr="00C44A74">
        <w:rPr>
          <w:rFonts w:eastAsia="Times New Roman"/>
          <w:color w:val="000000" w:themeColor="text1"/>
          <w:shd w:val="clear" w:color="auto" w:fill="FFFFFF"/>
        </w:rPr>
        <w:t xml:space="preserve">amount of </w:t>
      </w:r>
      <w:r w:rsidR="004F51D3" w:rsidRPr="00C44A74">
        <w:rPr>
          <w:rFonts w:eastAsia="Times New Roman"/>
          <w:color w:val="000000" w:themeColor="text1"/>
          <w:shd w:val="clear" w:color="auto" w:fill="FFFFFF"/>
        </w:rPr>
        <w:t>content it has</w:t>
      </w:r>
      <w:r w:rsidR="006E0977" w:rsidRPr="00C44A74">
        <w:rPr>
          <w:rFonts w:eastAsia="Times New Roman"/>
          <w:color w:val="000000" w:themeColor="text1"/>
          <w:shd w:val="clear" w:color="auto" w:fill="FFFFFF"/>
        </w:rPr>
        <w:t xml:space="preserve">, </w:t>
      </w:r>
      <w:r w:rsidR="002457E4" w:rsidRPr="00C44A74">
        <w:rPr>
          <w:rFonts w:eastAsia="Times New Roman"/>
          <w:color w:val="000000" w:themeColor="text1"/>
          <w:shd w:val="clear" w:color="auto" w:fill="FFFFFF"/>
        </w:rPr>
        <w:t>making</w:t>
      </w:r>
      <w:r w:rsidR="006E0977" w:rsidRPr="00C44A74">
        <w:rPr>
          <w:rFonts w:eastAsia="Times New Roman"/>
          <w:color w:val="000000" w:themeColor="text1"/>
          <w:shd w:val="clear" w:color="auto" w:fill="FFFFFF"/>
        </w:rPr>
        <w:t xml:space="preserve"> the size</w:t>
      </w:r>
      <w:r w:rsidR="00D26925" w:rsidRPr="00C44A74">
        <w:rPr>
          <w:rFonts w:eastAsia="Times New Roman"/>
          <w:color w:val="000000" w:themeColor="text1"/>
          <w:shd w:val="clear" w:color="auto" w:fill="FFFFFF"/>
        </w:rPr>
        <w:t xml:space="preserve"> of the TextView</w:t>
      </w:r>
      <w:r w:rsidR="006E0977" w:rsidRPr="00C44A74">
        <w:rPr>
          <w:rFonts w:eastAsia="Times New Roman"/>
          <w:color w:val="000000" w:themeColor="text1"/>
          <w:shd w:val="clear" w:color="auto" w:fill="FFFFFF"/>
        </w:rPr>
        <w:t xml:space="preserve"> dynamic.</w:t>
      </w:r>
    </w:p>
    <w:p w14:paraId="04E881BB" w14:textId="5EF49545" w:rsidR="00614CCB" w:rsidRPr="00C44A74" w:rsidRDefault="006E0977" w:rsidP="004F3DB6">
      <w:pPr>
        <w:spacing w:line="480" w:lineRule="auto"/>
        <w:jc w:val="both"/>
        <w:rPr>
          <w:rFonts w:eastAsia="Times New Roman"/>
          <w:color w:val="000000" w:themeColor="text1"/>
        </w:rPr>
      </w:pPr>
      <w:r w:rsidRPr="00C44A74">
        <w:rPr>
          <w:rFonts w:eastAsia="Times New Roman"/>
          <w:color w:val="000000" w:themeColor="text1"/>
          <w:shd w:val="clear" w:color="auto" w:fill="FFFFFF"/>
        </w:rPr>
        <w:t xml:space="preserve"> </w:t>
      </w:r>
    </w:p>
    <w:p w14:paraId="66C58AB8" w14:textId="77777777" w:rsidR="00614CCB" w:rsidRPr="00C44A74" w:rsidRDefault="00614CCB" w:rsidP="00914462">
      <w:pPr>
        <w:pStyle w:val="NormalWeb"/>
        <w:shd w:val="clear" w:color="auto" w:fill="FFFFFF"/>
        <w:spacing w:before="0" w:beforeAutospacing="0" w:after="192" w:afterAutospacing="0" w:line="480" w:lineRule="auto"/>
        <w:jc w:val="center"/>
        <w:rPr>
          <w:color w:val="000000" w:themeColor="text1"/>
          <w:shd w:val="clear" w:color="auto" w:fill="FFFFFF"/>
        </w:rPr>
      </w:pPr>
      <w:r w:rsidRPr="00C44A74">
        <w:rPr>
          <w:noProof/>
          <w:color w:val="000000" w:themeColor="text1"/>
          <w:shd w:val="clear" w:color="auto" w:fill="FFFFFF"/>
          <w:lang w:val="en-US" w:eastAsia="en-US"/>
        </w:rPr>
        <w:lastRenderedPageBreak/>
        <w:drawing>
          <wp:inline distT="0" distB="0" distL="0" distR="0" wp14:anchorId="1D204C3D" wp14:editId="479BB3CC">
            <wp:extent cx="4977199" cy="6721526"/>
            <wp:effectExtent l="25400" t="25400" r="1270" b="9525"/>
            <wp:docPr id="20" name="Picture 20"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68855" cy="6845304"/>
                    </a:xfrm>
                    <a:prstGeom prst="rect">
                      <a:avLst/>
                    </a:prstGeom>
                    <a:noFill/>
                    <a:ln>
                      <a:solidFill>
                        <a:schemeClr val="accent1"/>
                      </a:solidFill>
                    </a:ln>
                  </pic:spPr>
                </pic:pic>
              </a:graphicData>
            </a:graphic>
          </wp:inline>
        </w:drawing>
      </w:r>
    </w:p>
    <w:p w14:paraId="32437A6F" w14:textId="3F267B44" w:rsidR="004F3DB6" w:rsidRPr="00C44A74" w:rsidRDefault="004F3DB6" w:rsidP="004F3DB6">
      <w:pPr>
        <w:pStyle w:val="NormalWeb"/>
        <w:shd w:val="clear" w:color="auto" w:fill="FFFFFF"/>
        <w:spacing w:before="0" w:beforeAutospacing="0" w:after="192" w:afterAutospacing="0" w:line="480" w:lineRule="auto"/>
        <w:jc w:val="center"/>
        <w:rPr>
          <w:color w:val="000000" w:themeColor="text1"/>
          <w:shd w:val="clear" w:color="auto" w:fill="FFFFFF"/>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00D06649" w:rsidRPr="00C44A74">
        <w:rPr>
          <w:noProof/>
          <w:color w:val="000000" w:themeColor="text1"/>
        </w:rPr>
        <w:t>12</w:t>
      </w:r>
      <w:r w:rsidRPr="00C44A74">
        <w:rPr>
          <w:color w:val="000000" w:themeColor="text1"/>
        </w:rPr>
        <w:fldChar w:fldCharType="end"/>
      </w:r>
      <w:r w:rsidR="00B94AC9">
        <w:rPr>
          <w:color w:val="000000" w:themeColor="text1"/>
        </w:rPr>
        <w:t>.</w:t>
      </w:r>
      <w:r w:rsidRPr="00C44A74">
        <w:rPr>
          <w:color w:val="000000" w:themeColor="text1"/>
        </w:rPr>
        <w:t xml:space="preserve"> </w:t>
      </w:r>
      <w:bookmarkStart w:id="142" w:name="_Toc499788846"/>
      <w:r w:rsidR="00E01240" w:rsidRPr="00C44A74">
        <w:rPr>
          <w:color w:val="000000" w:themeColor="text1"/>
          <w:shd w:val="clear" w:color="auto" w:fill="FFFFFF"/>
        </w:rPr>
        <w:t>Components of Grade s</w:t>
      </w:r>
      <w:r w:rsidRPr="00C44A74">
        <w:rPr>
          <w:color w:val="000000" w:themeColor="text1"/>
          <w:shd w:val="clear" w:color="auto" w:fill="FFFFFF"/>
        </w:rPr>
        <w:t>creen</w:t>
      </w:r>
      <w:bookmarkEnd w:id="142"/>
    </w:p>
    <w:p w14:paraId="7971A35E" w14:textId="77777777" w:rsidR="000D37D1" w:rsidRPr="00C44A74" w:rsidRDefault="007962D1" w:rsidP="00914462">
      <w:pPr>
        <w:pStyle w:val="NormalWeb"/>
        <w:shd w:val="clear" w:color="auto" w:fill="FFFFFF"/>
        <w:spacing w:before="0" w:beforeAutospacing="0" w:after="192" w:afterAutospacing="0" w:line="480" w:lineRule="auto"/>
        <w:jc w:val="center"/>
        <w:rPr>
          <w:color w:val="000000" w:themeColor="text1"/>
          <w:shd w:val="clear" w:color="auto" w:fill="FFFFFF"/>
        </w:rPr>
      </w:pPr>
      <w:r w:rsidRPr="00C44A74">
        <w:rPr>
          <w:noProof/>
          <w:color w:val="000000" w:themeColor="text1"/>
          <w:shd w:val="clear" w:color="auto" w:fill="FFFFFF"/>
          <w:lang w:val="en-US" w:eastAsia="en-US"/>
        </w:rPr>
        <w:lastRenderedPageBreak/>
        <w:drawing>
          <wp:inline distT="0" distB="0" distL="0" distR="0" wp14:anchorId="1A5C270E" wp14:editId="2E422115">
            <wp:extent cx="5310729" cy="5045808"/>
            <wp:effectExtent l="25400" t="25400" r="0" b="8890"/>
            <wp:docPr id="21" name="Picture 21" descr="../../Screen%20Shot%202017-11-15%20at%202.02.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11-15%20at%202.02.54%20A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6606" cy="5060893"/>
                    </a:xfrm>
                    <a:prstGeom prst="rect">
                      <a:avLst/>
                    </a:prstGeom>
                    <a:noFill/>
                    <a:ln>
                      <a:solidFill>
                        <a:schemeClr val="accent1"/>
                      </a:solidFill>
                    </a:ln>
                  </pic:spPr>
                </pic:pic>
              </a:graphicData>
            </a:graphic>
          </wp:inline>
        </w:drawing>
      </w:r>
    </w:p>
    <w:p w14:paraId="0F624813" w14:textId="4253A816" w:rsidR="00A721AF" w:rsidRPr="00C44A74" w:rsidRDefault="00A721AF" w:rsidP="00A721AF">
      <w:pPr>
        <w:pStyle w:val="NormalWeb"/>
        <w:shd w:val="clear" w:color="auto" w:fill="FFFFFF"/>
        <w:spacing w:before="0" w:beforeAutospacing="0" w:after="192" w:afterAutospacing="0" w:line="480" w:lineRule="auto"/>
        <w:jc w:val="center"/>
        <w:rPr>
          <w:color w:val="000000" w:themeColor="text1"/>
          <w:shd w:val="clear" w:color="auto" w:fill="FFFFFF"/>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00D06649" w:rsidRPr="00C44A74">
        <w:rPr>
          <w:noProof/>
          <w:color w:val="000000" w:themeColor="text1"/>
        </w:rPr>
        <w:t>13</w:t>
      </w:r>
      <w:r w:rsidRPr="00C44A74">
        <w:rPr>
          <w:color w:val="000000" w:themeColor="text1"/>
        </w:rPr>
        <w:fldChar w:fldCharType="end"/>
      </w:r>
      <w:r w:rsidR="00B94AC9">
        <w:rPr>
          <w:color w:val="000000" w:themeColor="text1"/>
        </w:rPr>
        <w:t>.</w:t>
      </w:r>
      <w:r w:rsidRPr="00C44A74">
        <w:rPr>
          <w:color w:val="000000" w:themeColor="text1"/>
        </w:rPr>
        <w:t xml:space="preserve"> </w:t>
      </w:r>
      <w:bookmarkStart w:id="143" w:name="_Toc499788847"/>
      <w:r w:rsidR="00720CDC" w:rsidRPr="00C44A74">
        <w:rPr>
          <w:color w:val="000000" w:themeColor="text1"/>
          <w:shd w:val="clear" w:color="auto" w:fill="FFFFFF"/>
        </w:rPr>
        <w:t>XML r</w:t>
      </w:r>
      <w:r w:rsidRPr="00C44A74">
        <w:rPr>
          <w:color w:val="000000" w:themeColor="text1"/>
          <w:shd w:val="clear" w:color="auto" w:fill="FFFFFF"/>
        </w:rPr>
        <w:t>epresentation of Grad</w:t>
      </w:r>
      <w:r w:rsidR="00720CDC" w:rsidRPr="00C44A74">
        <w:rPr>
          <w:color w:val="000000" w:themeColor="text1"/>
          <w:shd w:val="clear" w:color="auto" w:fill="FFFFFF"/>
        </w:rPr>
        <w:t>e s</w:t>
      </w:r>
      <w:r w:rsidRPr="00C44A74">
        <w:rPr>
          <w:color w:val="000000" w:themeColor="text1"/>
          <w:shd w:val="clear" w:color="auto" w:fill="FFFFFF"/>
        </w:rPr>
        <w:t>creen</w:t>
      </w:r>
      <w:bookmarkEnd w:id="143"/>
    </w:p>
    <w:p w14:paraId="253F7B1A" w14:textId="77777777" w:rsidR="00A721AF" w:rsidRPr="00C44A74" w:rsidRDefault="00A721AF" w:rsidP="00914462">
      <w:pPr>
        <w:pStyle w:val="NormalWeb"/>
        <w:shd w:val="clear" w:color="auto" w:fill="FFFFFF"/>
        <w:spacing w:before="0" w:beforeAutospacing="0" w:after="192" w:afterAutospacing="0" w:line="480" w:lineRule="auto"/>
        <w:jc w:val="center"/>
        <w:rPr>
          <w:color w:val="000000" w:themeColor="text1"/>
          <w:shd w:val="clear" w:color="auto" w:fill="FFFFFF"/>
        </w:rPr>
      </w:pPr>
    </w:p>
    <w:p w14:paraId="3C8C2DED" w14:textId="77777777" w:rsidR="004F3DB6" w:rsidRPr="00C44A74" w:rsidRDefault="004F3DB6" w:rsidP="00914462">
      <w:pPr>
        <w:pStyle w:val="NormalWeb"/>
        <w:shd w:val="clear" w:color="auto" w:fill="FFFFFF"/>
        <w:spacing w:before="0" w:beforeAutospacing="0" w:after="192" w:afterAutospacing="0" w:line="480" w:lineRule="auto"/>
        <w:jc w:val="center"/>
        <w:rPr>
          <w:color w:val="000000" w:themeColor="text1"/>
          <w:shd w:val="clear" w:color="auto" w:fill="FFFFFF"/>
        </w:rPr>
      </w:pPr>
    </w:p>
    <w:p w14:paraId="0F3BF068" w14:textId="77777777" w:rsidR="004365C2" w:rsidRPr="00C44A74" w:rsidRDefault="004365C2" w:rsidP="00914462">
      <w:pPr>
        <w:pStyle w:val="NormalWeb"/>
        <w:shd w:val="clear" w:color="auto" w:fill="FFFFFF"/>
        <w:spacing w:before="0" w:beforeAutospacing="0" w:after="192" w:afterAutospacing="0" w:line="480" w:lineRule="auto"/>
        <w:rPr>
          <w:color w:val="000000" w:themeColor="text1"/>
          <w:shd w:val="clear" w:color="auto" w:fill="FFFFFF"/>
        </w:rPr>
      </w:pPr>
    </w:p>
    <w:p w14:paraId="3A105640" w14:textId="77777777" w:rsidR="00706E7C" w:rsidRPr="00C44A74" w:rsidRDefault="00706E7C" w:rsidP="004D1FFF">
      <w:pPr>
        <w:pStyle w:val="Heading1"/>
        <w:numPr>
          <w:ilvl w:val="0"/>
          <w:numId w:val="23"/>
        </w:numPr>
      </w:pPr>
      <w:bookmarkStart w:id="144" w:name="_Toc499788953"/>
      <w:r w:rsidRPr="00C44A74">
        <w:lastRenderedPageBreak/>
        <w:t>IMPLEMENTATION</w:t>
      </w:r>
      <w:bookmarkEnd w:id="144"/>
    </w:p>
    <w:p w14:paraId="1FC9A81F" w14:textId="77777777" w:rsidR="00706E7C" w:rsidRPr="00C44A74" w:rsidRDefault="00706E7C" w:rsidP="00706E7C">
      <w:pPr>
        <w:spacing w:line="480" w:lineRule="auto"/>
        <w:jc w:val="both"/>
        <w:rPr>
          <w:color w:val="000000" w:themeColor="text1"/>
        </w:rPr>
      </w:pPr>
      <w:r w:rsidRPr="00C44A74">
        <w:rPr>
          <w:color w:val="000000" w:themeColor="text1"/>
        </w:rPr>
        <w:t xml:space="preserve">In the previous chapter, the brief about designing in Android was explained. This chapter shows a functional implementation once the design is ready. For MLA, the </w:t>
      </w:r>
      <w:commentRangeStart w:id="145"/>
      <w:r w:rsidRPr="00C44A74">
        <w:rPr>
          <w:color w:val="000000" w:themeColor="text1"/>
        </w:rPr>
        <w:t>implementation</w:t>
      </w:r>
      <w:commentRangeEnd w:id="145"/>
      <w:r w:rsidRPr="00C44A74">
        <w:rPr>
          <w:rStyle w:val="CommentReference"/>
          <w:color w:val="000000" w:themeColor="text1"/>
        </w:rPr>
        <w:commentReference w:id="145"/>
      </w:r>
      <w:r w:rsidRPr="00C44A74">
        <w:rPr>
          <w:color w:val="000000" w:themeColor="text1"/>
        </w:rPr>
        <w:t xml:space="preserve"> phase is </w:t>
      </w:r>
      <w:r w:rsidRPr="00C44A74">
        <w:rPr>
          <w:rStyle w:val="CommentReference"/>
          <w:color w:val="000000" w:themeColor="text1"/>
        </w:rPr>
        <w:commentReference w:id="146"/>
      </w:r>
      <w:r w:rsidRPr="00C44A74">
        <w:rPr>
          <w:color w:val="000000" w:themeColor="text1"/>
        </w:rPr>
        <w:t>divided in 2 parts: 1.) Front End, and 2.) Server End.</w:t>
      </w:r>
    </w:p>
    <w:p w14:paraId="1643830F" w14:textId="77777777" w:rsidR="00706E7C" w:rsidRPr="00C44A74" w:rsidRDefault="00706E7C" w:rsidP="00706E7C">
      <w:pPr>
        <w:spacing w:line="480" w:lineRule="auto"/>
        <w:jc w:val="both"/>
        <w:rPr>
          <w:color w:val="000000" w:themeColor="text1"/>
        </w:rPr>
      </w:pPr>
      <w:r w:rsidRPr="00C44A74">
        <w:rPr>
          <w:color w:val="000000" w:themeColor="text1"/>
        </w:rPr>
        <w:t xml:space="preserve"> </w:t>
      </w:r>
    </w:p>
    <w:p w14:paraId="3707891A" w14:textId="77777777" w:rsidR="00706E7C" w:rsidRPr="00C44A74" w:rsidRDefault="00706E7C" w:rsidP="004D1FFF">
      <w:pPr>
        <w:pStyle w:val="Heading2"/>
        <w:numPr>
          <w:ilvl w:val="1"/>
          <w:numId w:val="23"/>
        </w:numPr>
        <w:ind w:left="0" w:firstLine="0"/>
      </w:pPr>
      <w:bookmarkStart w:id="147" w:name="_Toc499788954"/>
      <w:r w:rsidRPr="00C44A74">
        <w:t>Front End Implementation</w:t>
      </w:r>
      <w:bookmarkEnd w:id="147"/>
    </w:p>
    <w:p w14:paraId="37237C31" w14:textId="77777777" w:rsidR="00706E7C" w:rsidRPr="00C44A74" w:rsidRDefault="00706E7C" w:rsidP="00706E7C">
      <w:pPr>
        <w:rPr>
          <w:color w:val="000000" w:themeColor="text1"/>
        </w:rPr>
      </w:pPr>
    </w:p>
    <w:p w14:paraId="67604428" w14:textId="77777777" w:rsidR="00706E7C" w:rsidRPr="00C44A74" w:rsidRDefault="00706E7C" w:rsidP="00DB0A44">
      <w:pPr>
        <w:pStyle w:val="ListParagraph"/>
        <w:spacing w:line="480" w:lineRule="auto"/>
        <w:jc w:val="both"/>
        <w:rPr>
          <w:color w:val="000000" w:themeColor="text1"/>
        </w:rPr>
      </w:pPr>
      <w:r w:rsidRPr="00C44A74">
        <w:rPr>
          <w:color w:val="000000" w:themeColor="text1"/>
        </w:rPr>
        <w:t xml:space="preserve">The implementation of the </w:t>
      </w:r>
      <w:commentRangeStart w:id="148"/>
      <w:r w:rsidRPr="00C44A74">
        <w:rPr>
          <w:color w:val="000000" w:themeColor="text1"/>
        </w:rPr>
        <w:t xml:space="preserve">front end </w:t>
      </w:r>
      <w:commentRangeEnd w:id="148"/>
      <w:r w:rsidRPr="00C44A74">
        <w:rPr>
          <w:rStyle w:val="CommentReference"/>
          <w:color w:val="000000" w:themeColor="text1"/>
        </w:rPr>
        <w:commentReference w:id="148"/>
      </w:r>
      <w:r w:rsidRPr="00C44A74">
        <w:rPr>
          <w:color w:val="000000" w:themeColor="text1"/>
        </w:rPr>
        <w:t>contains logical flow of the application. The implementation files are written in Java. Below the logical flow will be explained screen-by-screen.</w:t>
      </w:r>
    </w:p>
    <w:p w14:paraId="7323A2FF" w14:textId="03F66D57" w:rsidR="00706E7C" w:rsidRPr="00C44A74" w:rsidRDefault="00706E7C" w:rsidP="00706E7C">
      <w:pPr>
        <w:pStyle w:val="Heading3"/>
        <w:numPr>
          <w:ilvl w:val="0"/>
          <w:numId w:val="0"/>
        </w:numPr>
        <w:ind w:left="720"/>
        <w:rPr>
          <w:b/>
          <w:color w:val="000000" w:themeColor="text1"/>
        </w:rPr>
      </w:pPr>
      <w:bookmarkStart w:id="149" w:name="_Toc499788955"/>
      <w:r w:rsidRPr="00C44A74">
        <w:rPr>
          <w:b/>
          <w:color w:val="000000" w:themeColor="text1"/>
        </w:rPr>
        <w:t xml:space="preserve">5.1.1 </w:t>
      </w:r>
      <w:r w:rsidR="00CF05CC" w:rsidRPr="00C44A74">
        <w:rPr>
          <w:b/>
          <w:color w:val="000000" w:themeColor="text1"/>
        </w:rPr>
        <w:tab/>
      </w:r>
      <w:r w:rsidRPr="00C44A74">
        <w:rPr>
          <w:b/>
          <w:color w:val="000000" w:themeColor="text1"/>
        </w:rPr>
        <w:t>Login Screen</w:t>
      </w:r>
      <w:bookmarkEnd w:id="149"/>
    </w:p>
    <w:p w14:paraId="39310321" w14:textId="77777777" w:rsidR="00706E7C" w:rsidRPr="00C44A74" w:rsidRDefault="00706E7C" w:rsidP="00706E7C">
      <w:pPr>
        <w:spacing w:line="480" w:lineRule="auto"/>
        <w:ind w:left="1440"/>
        <w:jc w:val="both"/>
        <w:rPr>
          <w:color w:val="000000" w:themeColor="text1"/>
        </w:rPr>
      </w:pPr>
      <w:r w:rsidRPr="00C44A74">
        <w:rPr>
          <w:color w:val="000000" w:themeColor="text1"/>
        </w:rPr>
        <w:t>The first component is the login screen of the application, as shown in Figure 14. The user can see this screen right after they install the application and open it for the very first time. Once the user enters a correct username and password, the user will be navigated to the home screen as per the role type (admin, instructor or student). The next time the user opens the application, they will see the Home screen instead of the L</w:t>
      </w:r>
      <w:commentRangeStart w:id="150"/>
      <w:r w:rsidRPr="00C44A74">
        <w:rPr>
          <w:color w:val="000000" w:themeColor="text1"/>
        </w:rPr>
        <w:t>ogin</w:t>
      </w:r>
      <w:commentRangeEnd w:id="150"/>
      <w:r w:rsidRPr="00C44A74">
        <w:rPr>
          <w:rStyle w:val="CommentReference"/>
          <w:color w:val="000000" w:themeColor="text1"/>
        </w:rPr>
        <w:commentReference w:id="150"/>
      </w:r>
      <w:r w:rsidRPr="00C44A74">
        <w:rPr>
          <w:color w:val="000000" w:themeColor="text1"/>
        </w:rPr>
        <w:t xml:space="preserve"> screen unless the user logged out.</w:t>
      </w:r>
    </w:p>
    <w:p w14:paraId="2851D172"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3F17CC18" wp14:editId="0EFD9B60">
            <wp:extent cx="2757908" cy="4906508"/>
            <wp:effectExtent l="25400" t="25400" r="10795" b="0"/>
            <wp:docPr id="24" name="Picture 24" descr="../../Screenshots/Screenshot_20171105-21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s/Screenshot_20171105-212625.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74" r="-74"/>
                    <a:stretch/>
                  </pic:blipFill>
                  <pic:spPr bwMode="auto">
                    <a:xfrm>
                      <a:off x="0" y="0"/>
                      <a:ext cx="2890347" cy="5142126"/>
                    </a:xfrm>
                    <a:prstGeom prst="rect">
                      <a:avLst/>
                    </a:prstGeom>
                    <a:noFill/>
                    <a:ln>
                      <a:solidFill>
                        <a:schemeClr val="accent1"/>
                      </a:solidFill>
                    </a:ln>
                  </pic:spPr>
                </pic:pic>
              </a:graphicData>
            </a:graphic>
          </wp:inline>
        </w:drawing>
      </w:r>
    </w:p>
    <w:p w14:paraId="65DCCEB0" w14:textId="203E5CCC" w:rsidR="00706E7C" w:rsidRPr="00C44A74" w:rsidRDefault="00706E7C" w:rsidP="00706E7C">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14</w:t>
      </w:r>
      <w:r w:rsidRPr="00C44A74">
        <w:rPr>
          <w:i w:val="0"/>
          <w:color w:val="000000" w:themeColor="text1"/>
          <w:sz w:val="24"/>
          <w:szCs w:val="24"/>
        </w:rPr>
        <w:fldChar w:fldCharType="end"/>
      </w:r>
      <w:r w:rsidR="00291A85">
        <w:rPr>
          <w:i w:val="0"/>
          <w:color w:val="000000" w:themeColor="text1"/>
          <w:sz w:val="24"/>
          <w:szCs w:val="24"/>
        </w:rPr>
        <w:t>.</w:t>
      </w:r>
      <w:r w:rsidRPr="00C44A74">
        <w:rPr>
          <w:i w:val="0"/>
          <w:color w:val="000000" w:themeColor="text1"/>
          <w:sz w:val="24"/>
          <w:szCs w:val="24"/>
        </w:rPr>
        <w:t xml:space="preserve"> </w:t>
      </w:r>
      <w:bookmarkStart w:id="151" w:name="_Toc499788848"/>
      <w:r w:rsidR="00F43520" w:rsidRPr="00C44A74">
        <w:rPr>
          <w:i w:val="0"/>
          <w:color w:val="000000" w:themeColor="text1"/>
          <w:sz w:val="24"/>
          <w:szCs w:val="24"/>
        </w:rPr>
        <w:t>Logi</w:t>
      </w:r>
      <w:r w:rsidRPr="00C44A74">
        <w:rPr>
          <w:i w:val="0"/>
          <w:color w:val="000000" w:themeColor="text1"/>
          <w:sz w:val="24"/>
          <w:szCs w:val="24"/>
        </w:rPr>
        <w:t>n screen</w:t>
      </w:r>
      <w:bookmarkEnd w:id="151"/>
    </w:p>
    <w:p w14:paraId="62F232B1" w14:textId="77777777" w:rsidR="00706E7C" w:rsidRPr="00C44A74" w:rsidRDefault="00706E7C" w:rsidP="00706E7C">
      <w:pPr>
        <w:spacing w:line="480" w:lineRule="auto"/>
        <w:ind w:left="1440"/>
        <w:rPr>
          <w:color w:val="000000" w:themeColor="text1"/>
        </w:rPr>
      </w:pPr>
      <w:r w:rsidRPr="00C44A74">
        <w:rPr>
          <w:color w:val="000000" w:themeColor="text1"/>
        </w:rPr>
        <w:t xml:space="preserve">On clicking “Log In” button, </w:t>
      </w:r>
      <w:r w:rsidRPr="00C44A74">
        <w:rPr>
          <w:i/>
          <w:color w:val="000000" w:themeColor="text1"/>
        </w:rPr>
        <w:t>setOnClickListener</w:t>
      </w:r>
      <w:r w:rsidRPr="00C44A74">
        <w:rPr>
          <w:b/>
          <w:i/>
          <w:color w:val="000000" w:themeColor="text1"/>
        </w:rPr>
        <w:t>(</w:t>
      </w:r>
      <w:r w:rsidRPr="00C44A74">
        <w:rPr>
          <w:color w:val="000000" w:themeColor="text1"/>
        </w:rPr>
        <w:t>) is called. This method checks the validation first, if any of the Text Views are empty then returns an error, else it calls API, @GET("api/Register/GetRegisterAuth") with parameters, username and password. As shown in Figure 15 and details from Chapter 3, t</w:t>
      </w:r>
      <w:commentRangeStart w:id="152"/>
      <w:r w:rsidRPr="00C44A74">
        <w:rPr>
          <w:color w:val="000000" w:themeColor="text1"/>
        </w:rPr>
        <w:t>he</w:t>
      </w:r>
      <w:commentRangeEnd w:id="152"/>
      <w:r w:rsidRPr="00C44A74">
        <w:rPr>
          <w:rStyle w:val="CommentReference"/>
          <w:color w:val="000000" w:themeColor="text1"/>
        </w:rPr>
        <w:commentReference w:id="152"/>
      </w:r>
      <w:r w:rsidRPr="00C44A74">
        <w:rPr>
          <w:color w:val="000000" w:themeColor="text1"/>
        </w:rPr>
        <w:t xml:space="preserve"> Builder design pattern is used in the code to call the API.</w:t>
      </w:r>
    </w:p>
    <w:p w14:paraId="008F9AB4"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323E5F82" wp14:editId="1DE2C975">
            <wp:extent cx="5322842" cy="1589608"/>
            <wp:effectExtent l="25400" t="25400" r="11430" b="10795"/>
            <wp:docPr id="150" name="Picture 150" descr="../../Screen%20Shot%202017-11-15%20at%206.04.3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1-15%20at%206.04.32%20AM.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32102" cy="1592373"/>
                    </a:xfrm>
                    <a:prstGeom prst="rect">
                      <a:avLst/>
                    </a:prstGeom>
                    <a:noFill/>
                    <a:ln>
                      <a:solidFill>
                        <a:schemeClr val="accent1"/>
                      </a:solidFill>
                    </a:ln>
                  </pic:spPr>
                </pic:pic>
              </a:graphicData>
            </a:graphic>
          </wp:inline>
        </w:drawing>
      </w:r>
    </w:p>
    <w:p w14:paraId="202E9C2C" w14:textId="50722DD8" w:rsidR="00706E7C" w:rsidRPr="00C44A74" w:rsidRDefault="00706E7C" w:rsidP="00706E7C">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15</w:t>
      </w:r>
      <w:r w:rsidRPr="00C44A74">
        <w:rPr>
          <w:i w:val="0"/>
          <w:color w:val="000000" w:themeColor="text1"/>
          <w:sz w:val="24"/>
          <w:szCs w:val="24"/>
        </w:rPr>
        <w:fldChar w:fldCharType="end"/>
      </w:r>
      <w:r w:rsidR="0094194A">
        <w:rPr>
          <w:i w:val="0"/>
          <w:color w:val="000000" w:themeColor="text1"/>
          <w:sz w:val="24"/>
          <w:szCs w:val="24"/>
        </w:rPr>
        <w:t>.</w:t>
      </w:r>
      <w:r w:rsidRPr="00C44A74">
        <w:rPr>
          <w:i w:val="0"/>
          <w:color w:val="000000" w:themeColor="text1"/>
          <w:sz w:val="24"/>
          <w:szCs w:val="24"/>
        </w:rPr>
        <w:t xml:space="preserve"> </w:t>
      </w:r>
      <w:bookmarkStart w:id="153" w:name="_Toc499788849"/>
      <w:r w:rsidR="006974C9" w:rsidRPr="00C44A74">
        <w:rPr>
          <w:i w:val="0"/>
          <w:color w:val="000000" w:themeColor="text1"/>
          <w:sz w:val="24"/>
          <w:szCs w:val="24"/>
        </w:rPr>
        <w:t xml:space="preserve">Snippet of </w:t>
      </w:r>
      <w:r w:rsidR="00FE24AF" w:rsidRPr="00C44A74">
        <w:rPr>
          <w:i w:val="0"/>
          <w:color w:val="000000" w:themeColor="text1"/>
          <w:sz w:val="24"/>
          <w:szCs w:val="24"/>
        </w:rPr>
        <w:t xml:space="preserve">an </w:t>
      </w:r>
      <w:r w:rsidR="006974C9" w:rsidRPr="00C44A74">
        <w:rPr>
          <w:i w:val="0"/>
          <w:color w:val="000000" w:themeColor="text1"/>
          <w:sz w:val="24"/>
          <w:szCs w:val="24"/>
        </w:rPr>
        <w:t>API c</w:t>
      </w:r>
      <w:r w:rsidRPr="00C44A74">
        <w:rPr>
          <w:i w:val="0"/>
          <w:color w:val="000000" w:themeColor="text1"/>
          <w:sz w:val="24"/>
          <w:szCs w:val="24"/>
        </w:rPr>
        <w:t>all from MLALoginActivity.java</w:t>
      </w:r>
      <w:bookmarkEnd w:id="153"/>
    </w:p>
    <w:p w14:paraId="372A00FA" w14:textId="130EBEE1" w:rsidR="00706E7C" w:rsidRPr="00C44A74" w:rsidRDefault="00706E7C" w:rsidP="00706E7C">
      <w:pPr>
        <w:pStyle w:val="Heading3"/>
        <w:numPr>
          <w:ilvl w:val="0"/>
          <w:numId w:val="0"/>
        </w:numPr>
        <w:ind w:left="720"/>
        <w:rPr>
          <w:b/>
          <w:color w:val="000000" w:themeColor="text1"/>
        </w:rPr>
      </w:pPr>
      <w:bookmarkStart w:id="154" w:name="_Toc499788956"/>
      <w:r w:rsidRPr="00C44A74">
        <w:rPr>
          <w:b/>
          <w:color w:val="000000" w:themeColor="text1"/>
        </w:rPr>
        <w:t xml:space="preserve">5.1.2 </w:t>
      </w:r>
      <w:r w:rsidR="00187512" w:rsidRPr="00C44A74">
        <w:rPr>
          <w:b/>
          <w:color w:val="000000" w:themeColor="text1"/>
        </w:rPr>
        <w:tab/>
      </w:r>
      <w:r w:rsidRPr="00C44A74">
        <w:rPr>
          <w:b/>
          <w:color w:val="000000" w:themeColor="text1"/>
        </w:rPr>
        <w:t>Admin</w:t>
      </w:r>
      <w:bookmarkEnd w:id="154"/>
    </w:p>
    <w:p w14:paraId="6174569D" w14:textId="77777777" w:rsidR="00706E7C" w:rsidRPr="00C44A74" w:rsidRDefault="00706E7C" w:rsidP="00706E7C">
      <w:pPr>
        <w:spacing w:line="480" w:lineRule="auto"/>
        <w:ind w:left="1440"/>
        <w:jc w:val="both"/>
        <w:rPr>
          <w:color w:val="000000" w:themeColor="text1"/>
        </w:rPr>
      </w:pPr>
      <w:r w:rsidRPr="00C44A74">
        <w:rPr>
          <w:color w:val="000000" w:themeColor="text1"/>
        </w:rPr>
        <w:t xml:space="preserve">After logging in as an admin, the user is navigated to the Home screen. The admin can see 3 quick options, 1.) Courses, 2.) Students, </w:t>
      </w:r>
      <w:commentRangeStart w:id="155"/>
      <w:r w:rsidRPr="00C44A74">
        <w:rPr>
          <w:color w:val="000000" w:themeColor="text1"/>
        </w:rPr>
        <w:t>and</w:t>
      </w:r>
      <w:commentRangeEnd w:id="155"/>
      <w:r w:rsidRPr="00C44A74">
        <w:rPr>
          <w:rStyle w:val="CommentReference"/>
          <w:color w:val="000000" w:themeColor="text1"/>
        </w:rPr>
        <w:commentReference w:id="155"/>
      </w:r>
      <w:r w:rsidRPr="00C44A74">
        <w:rPr>
          <w:color w:val="000000" w:themeColor="text1"/>
        </w:rPr>
        <w:t xml:space="preserve"> 3.) Instructors. As an admin, the user has full privileges. As shown in F</w:t>
      </w:r>
      <w:commentRangeStart w:id="156"/>
      <w:r w:rsidRPr="00C44A74">
        <w:rPr>
          <w:color w:val="000000" w:themeColor="text1"/>
        </w:rPr>
        <w:t>igure</w:t>
      </w:r>
      <w:commentRangeEnd w:id="156"/>
      <w:r w:rsidRPr="00C44A74">
        <w:rPr>
          <w:rStyle w:val="CommentReference"/>
          <w:color w:val="000000" w:themeColor="text1"/>
        </w:rPr>
        <w:commentReference w:id="156"/>
      </w:r>
      <w:r w:rsidRPr="00C44A74">
        <w:rPr>
          <w:color w:val="000000" w:themeColor="text1"/>
        </w:rPr>
        <w:t xml:space="preserve"> 16, more functionalities can be accessed by pressing “Sidebar menu”.</w:t>
      </w:r>
    </w:p>
    <w:p w14:paraId="472BBAD3" w14:textId="77777777" w:rsidR="00706E7C" w:rsidRPr="00C44A74" w:rsidRDefault="00706E7C" w:rsidP="00706E7C">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20574F12" wp14:editId="5081168B">
            <wp:extent cx="2620465" cy="4664126"/>
            <wp:effectExtent l="25400" t="25400" r="0" b="9525"/>
            <wp:docPr id="25" name="Picture 25" descr="../../Screenshots/Screenshot_20171105-2126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s/Screenshot_20171105-212639.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56" t="-260" r="-209" b="-260"/>
                    <a:stretch/>
                  </pic:blipFill>
                  <pic:spPr bwMode="auto">
                    <a:xfrm>
                      <a:off x="0" y="0"/>
                      <a:ext cx="2732986" cy="48644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034AA466" wp14:editId="61917E9F">
            <wp:extent cx="2624328" cy="4662537"/>
            <wp:effectExtent l="25400" t="25400" r="0" b="11430"/>
            <wp:docPr id="59" name="Picture 59" descr="../../Screenshots/Screenshot_20171106-062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s/Screenshot_20171106-062619.pn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40" t="1572" r="1560" b="1572"/>
                    <a:stretch/>
                  </pic:blipFill>
                  <pic:spPr bwMode="auto">
                    <a:xfrm>
                      <a:off x="0" y="0"/>
                      <a:ext cx="2637022" cy="468509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3AAF8CE" w14:textId="71A4C69C" w:rsidR="00706E7C" w:rsidRPr="00C44A74" w:rsidRDefault="00706E7C" w:rsidP="00706E7C">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16</w:t>
      </w:r>
      <w:r w:rsidRPr="00C44A74">
        <w:rPr>
          <w:i w:val="0"/>
          <w:color w:val="000000" w:themeColor="text1"/>
          <w:sz w:val="24"/>
          <w:szCs w:val="24"/>
        </w:rPr>
        <w:fldChar w:fldCharType="end"/>
      </w:r>
      <w:r w:rsidR="009067F8">
        <w:rPr>
          <w:i w:val="0"/>
          <w:color w:val="000000" w:themeColor="text1"/>
          <w:sz w:val="24"/>
          <w:szCs w:val="24"/>
        </w:rPr>
        <w:t>.</w:t>
      </w:r>
      <w:r w:rsidRPr="00C44A74">
        <w:rPr>
          <w:i w:val="0"/>
          <w:color w:val="000000" w:themeColor="text1"/>
          <w:sz w:val="24"/>
          <w:szCs w:val="24"/>
        </w:rPr>
        <w:t xml:space="preserve"> </w:t>
      </w:r>
      <w:bookmarkStart w:id="157" w:name="_Toc499788850"/>
      <w:r w:rsidRPr="00C44A74">
        <w:rPr>
          <w:i w:val="0"/>
          <w:color w:val="000000" w:themeColor="text1"/>
          <w:sz w:val="24"/>
          <w:szCs w:val="24"/>
        </w:rPr>
        <w:t>Admin Home screen and privileges</w:t>
      </w:r>
      <w:bookmarkEnd w:id="157"/>
    </w:p>
    <w:p w14:paraId="0117F3F8" w14:textId="77777777" w:rsidR="00706E7C" w:rsidRPr="00C44A74" w:rsidRDefault="00706E7C" w:rsidP="00706E7C">
      <w:pPr>
        <w:spacing w:line="480" w:lineRule="auto"/>
        <w:ind w:left="1440"/>
        <w:rPr>
          <w:color w:val="000000" w:themeColor="text1"/>
        </w:rPr>
      </w:pPr>
      <w:r w:rsidRPr="00C44A74">
        <w:rPr>
          <w:color w:val="000000" w:themeColor="text1"/>
        </w:rPr>
        <w:t xml:space="preserve">After successfully logging in, the Home screen appears with different views and privileges according to user type. If the user is an admin then it simply shows 3 buttons. Also, the implementation file contains the code snippet for configuring the “Sidebar Menu.” From MlaHomeActivity.java, </w:t>
      </w:r>
      <w:r w:rsidRPr="00C44A74">
        <w:rPr>
          <w:i/>
          <w:color w:val="000000" w:themeColor="text1"/>
        </w:rPr>
        <w:t xml:space="preserve">onCreate() </w:t>
      </w:r>
      <w:r w:rsidRPr="00C44A74">
        <w:rPr>
          <w:color w:val="000000" w:themeColor="text1"/>
        </w:rPr>
        <w:t xml:space="preserve">method calls  </w:t>
      </w:r>
      <w:r w:rsidRPr="00C44A74">
        <w:rPr>
          <w:i/>
          <w:color w:val="000000" w:themeColor="text1"/>
        </w:rPr>
        <w:t xml:space="preserve">onHomeClick() </w:t>
      </w:r>
      <w:r w:rsidRPr="00C44A74">
        <w:rPr>
          <w:color w:val="000000" w:themeColor="text1"/>
        </w:rPr>
        <w:t>method, which  is responsible for configuration of Home screen according to user type.</w:t>
      </w:r>
    </w:p>
    <w:p w14:paraId="0EF731C3"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25B381FE" wp14:editId="728EAAC9">
            <wp:extent cx="5274764" cy="3554825"/>
            <wp:effectExtent l="0" t="0" r="0" b="0"/>
            <wp:docPr id="151" name="Picture 151" descr="../../Screen%20Shot%202017-11-15%20at%206.15.4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11-15%20at%206.15.48%20AM.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80905" cy="3558963"/>
                    </a:xfrm>
                    <a:prstGeom prst="rect">
                      <a:avLst/>
                    </a:prstGeom>
                    <a:noFill/>
                    <a:ln>
                      <a:noFill/>
                    </a:ln>
                  </pic:spPr>
                </pic:pic>
              </a:graphicData>
            </a:graphic>
          </wp:inline>
        </w:drawing>
      </w:r>
    </w:p>
    <w:p w14:paraId="3C3CAFF4" w14:textId="636C7CF6" w:rsidR="00706E7C" w:rsidRPr="00C44A74" w:rsidRDefault="00706E7C" w:rsidP="00706E7C">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17</w:t>
      </w:r>
      <w:r w:rsidRPr="00C44A74">
        <w:rPr>
          <w:i w:val="0"/>
          <w:color w:val="000000" w:themeColor="text1"/>
          <w:sz w:val="24"/>
          <w:szCs w:val="24"/>
        </w:rPr>
        <w:fldChar w:fldCharType="end"/>
      </w:r>
      <w:r w:rsidR="00C24ACA">
        <w:rPr>
          <w:i w:val="0"/>
          <w:color w:val="000000" w:themeColor="text1"/>
          <w:sz w:val="24"/>
          <w:szCs w:val="24"/>
        </w:rPr>
        <w:t>.</w:t>
      </w:r>
      <w:r w:rsidRPr="00C44A74">
        <w:rPr>
          <w:i w:val="0"/>
          <w:color w:val="000000" w:themeColor="text1"/>
          <w:sz w:val="24"/>
          <w:szCs w:val="24"/>
        </w:rPr>
        <w:t xml:space="preserve"> </w:t>
      </w:r>
      <w:bookmarkStart w:id="158" w:name="_Toc499788851"/>
      <w:r w:rsidRPr="00C44A74">
        <w:rPr>
          <w:i w:val="0"/>
          <w:color w:val="000000" w:themeColor="text1"/>
          <w:sz w:val="24"/>
          <w:szCs w:val="24"/>
        </w:rPr>
        <w:t>Snippet of configuring Home Screen from MLAHomeActivity.java</w:t>
      </w:r>
      <w:bookmarkEnd w:id="158"/>
    </w:p>
    <w:p w14:paraId="7F36E5C3" w14:textId="77777777" w:rsidR="00706E7C" w:rsidRPr="00C44A74" w:rsidRDefault="00706E7C" w:rsidP="00706E7C">
      <w:pPr>
        <w:pStyle w:val="ListParagraph"/>
        <w:numPr>
          <w:ilvl w:val="0"/>
          <w:numId w:val="4"/>
        </w:numPr>
        <w:spacing w:line="480" w:lineRule="auto"/>
        <w:jc w:val="both"/>
        <w:rPr>
          <w:b/>
          <w:vanish/>
          <w:color w:val="000000" w:themeColor="text1"/>
        </w:rPr>
      </w:pPr>
    </w:p>
    <w:p w14:paraId="78196252" w14:textId="77777777" w:rsidR="00706E7C" w:rsidRPr="00C44A74" w:rsidRDefault="00706E7C" w:rsidP="00706E7C">
      <w:pPr>
        <w:pStyle w:val="ListParagraph"/>
        <w:numPr>
          <w:ilvl w:val="0"/>
          <w:numId w:val="4"/>
        </w:numPr>
        <w:spacing w:line="480" w:lineRule="auto"/>
        <w:jc w:val="both"/>
        <w:rPr>
          <w:b/>
          <w:vanish/>
          <w:color w:val="000000" w:themeColor="text1"/>
        </w:rPr>
      </w:pPr>
    </w:p>
    <w:p w14:paraId="00DDE6FE" w14:textId="77777777" w:rsidR="00706E7C" w:rsidRPr="00C44A74" w:rsidRDefault="00706E7C" w:rsidP="00706E7C">
      <w:pPr>
        <w:pStyle w:val="ListParagraph"/>
        <w:numPr>
          <w:ilvl w:val="0"/>
          <w:numId w:val="4"/>
        </w:numPr>
        <w:spacing w:line="480" w:lineRule="auto"/>
        <w:jc w:val="both"/>
        <w:rPr>
          <w:b/>
          <w:vanish/>
          <w:color w:val="000000" w:themeColor="text1"/>
        </w:rPr>
      </w:pPr>
    </w:p>
    <w:p w14:paraId="5BF353D9" w14:textId="77777777" w:rsidR="00706E7C" w:rsidRPr="00C44A74" w:rsidRDefault="00706E7C" w:rsidP="00706E7C">
      <w:pPr>
        <w:pStyle w:val="ListParagraph"/>
        <w:numPr>
          <w:ilvl w:val="0"/>
          <w:numId w:val="4"/>
        </w:numPr>
        <w:spacing w:line="480" w:lineRule="auto"/>
        <w:jc w:val="both"/>
        <w:rPr>
          <w:b/>
          <w:vanish/>
          <w:color w:val="000000" w:themeColor="text1"/>
        </w:rPr>
      </w:pPr>
    </w:p>
    <w:p w14:paraId="20E480CE" w14:textId="77777777" w:rsidR="00706E7C" w:rsidRPr="00C44A74" w:rsidRDefault="00706E7C" w:rsidP="00706E7C">
      <w:pPr>
        <w:pStyle w:val="ListParagraph"/>
        <w:numPr>
          <w:ilvl w:val="1"/>
          <w:numId w:val="4"/>
        </w:numPr>
        <w:spacing w:line="480" w:lineRule="auto"/>
        <w:jc w:val="both"/>
        <w:rPr>
          <w:b/>
          <w:vanish/>
          <w:color w:val="000000" w:themeColor="text1"/>
        </w:rPr>
      </w:pPr>
    </w:p>
    <w:p w14:paraId="792E1D06" w14:textId="77777777" w:rsidR="00706E7C" w:rsidRPr="00C44A74" w:rsidRDefault="00706E7C" w:rsidP="00706E7C">
      <w:pPr>
        <w:pStyle w:val="ListParagraph"/>
        <w:numPr>
          <w:ilvl w:val="2"/>
          <w:numId w:val="4"/>
        </w:numPr>
        <w:spacing w:line="480" w:lineRule="auto"/>
        <w:jc w:val="both"/>
        <w:rPr>
          <w:b/>
          <w:vanish/>
          <w:color w:val="000000" w:themeColor="text1"/>
        </w:rPr>
      </w:pPr>
    </w:p>
    <w:p w14:paraId="791C663D" w14:textId="77777777" w:rsidR="00706E7C" w:rsidRPr="00C44A74" w:rsidRDefault="00706E7C" w:rsidP="00706E7C">
      <w:pPr>
        <w:pStyle w:val="ListParagraph"/>
        <w:numPr>
          <w:ilvl w:val="2"/>
          <w:numId w:val="4"/>
        </w:numPr>
        <w:spacing w:line="480" w:lineRule="auto"/>
        <w:jc w:val="both"/>
        <w:rPr>
          <w:b/>
          <w:vanish/>
          <w:color w:val="000000" w:themeColor="text1"/>
        </w:rPr>
      </w:pPr>
    </w:p>
    <w:p w14:paraId="518B2420" w14:textId="77777777" w:rsidR="00706E7C" w:rsidRPr="00C44A74" w:rsidRDefault="00706E7C" w:rsidP="00706E7C">
      <w:pPr>
        <w:pStyle w:val="Heading4"/>
        <w:numPr>
          <w:ilvl w:val="3"/>
          <w:numId w:val="4"/>
        </w:numPr>
        <w:spacing w:line="480" w:lineRule="auto"/>
        <w:ind w:firstLine="0"/>
        <w:jc w:val="both"/>
        <w:rPr>
          <w:b/>
        </w:rPr>
      </w:pPr>
      <w:bookmarkStart w:id="159" w:name="_Toc499788957"/>
      <w:r w:rsidRPr="00C44A74">
        <w:rPr>
          <w:b/>
        </w:rPr>
        <w:t>My Information</w:t>
      </w:r>
      <w:bookmarkEnd w:id="159"/>
    </w:p>
    <w:p w14:paraId="61F5C41A" w14:textId="6C512C75" w:rsidR="00706E7C" w:rsidRPr="00C44A74" w:rsidRDefault="00706E7C" w:rsidP="00706E7C">
      <w:pPr>
        <w:pStyle w:val="ListParagraph"/>
        <w:spacing w:line="480" w:lineRule="auto"/>
        <w:ind w:left="1440"/>
        <w:jc w:val="both"/>
        <w:rPr>
          <w:b/>
          <w:color w:val="000000" w:themeColor="text1"/>
        </w:rPr>
      </w:pPr>
      <w:r w:rsidRPr="00C44A74">
        <w:rPr>
          <w:color w:val="000000" w:themeColor="text1"/>
        </w:rPr>
        <w:t xml:space="preserve">The Figure 18 shows the detailed information of </w:t>
      </w:r>
      <w:r w:rsidR="00651BC1" w:rsidRPr="00C44A74">
        <w:rPr>
          <w:color w:val="000000" w:themeColor="text1"/>
        </w:rPr>
        <w:t>the current admin who is logged-</w:t>
      </w:r>
      <w:r w:rsidRPr="00C44A74">
        <w:rPr>
          <w:color w:val="000000" w:themeColor="text1"/>
        </w:rPr>
        <w:t>in.</w:t>
      </w:r>
    </w:p>
    <w:p w14:paraId="2C71098A" w14:textId="77777777" w:rsidR="00706E7C" w:rsidRPr="00C44A74" w:rsidRDefault="00706E7C" w:rsidP="00706E7C">
      <w:pPr>
        <w:spacing w:line="480" w:lineRule="auto"/>
        <w:ind w:firstLine="720"/>
        <w:jc w:val="center"/>
        <w:rPr>
          <w:color w:val="000000" w:themeColor="text1"/>
        </w:rPr>
      </w:pPr>
      <w:r w:rsidRPr="00C44A74">
        <w:rPr>
          <w:noProof/>
          <w:color w:val="000000" w:themeColor="text1"/>
        </w:rPr>
        <w:lastRenderedPageBreak/>
        <w:drawing>
          <wp:inline distT="0" distB="0" distL="0" distR="0" wp14:anchorId="663AE617" wp14:editId="7C99F0F8">
            <wp:extent cx="2760980" cy="5120640"/>
            <wp:effectExtent l="25400" t="25400" r="7620" b="10160"/>
            <wp:docPr id="70" name="Picture 70" descr="../../Screenshots/Screenshot_20171105-215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s/Screenshot_20171105-215920.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209" t="161" r="2209" b="161"/>
                    <a:stretch/>
                  </pic:blipFill>
                  <pic:spPr bwMode="auto">
                    <a:xfrm>
                      <a:off x="0" y="0"/>
                      <a:ext cx="2761870" cy="512229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787C2C9" w14:textId="34885214"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18</w:t>
      </w:r>
      <w:r w:rsidRPr="00C44A74">
        <w:rPr>
          <w:noProof/>
          <w:color w:val="000000" w:themeColor="text1"/>
        </w:rPr>
        <w:fldChar w:fldCharType="end"/>
      </w:r>
      <w:r w:rsidR="00B56E64">
        <w:rPr>
          <w:noProof/>
          <w:color w:val="000000" w:themeColor="text1"/>
        </w:rPr>
        <w:t>.</w:t>
      </w:r>
      <w:r w:rsidRPr="00C44A74">
        <w:rPr>
          <w:color w:val="000000" w:themeColor="text1"/>
        </w:rPr>
        <w:t xml:space="preserve"> </w:t>
      </w:r>
      <w:bookmarkStart w:id="160" w:name="_Toc499788852"/>
      <w:r w:rsidRPr="00C44A74">
        <w:rPr>
          <w:color w:val="000000" w:themeColor="text1"/>
        </w:rPr>
        <w:t>Admin info</w:t>
      </w:r>
      <w:r w:rsidR="009C7B9E" w:rsidRPr="00C44A74">
        <w:rPr>
          <w:color w:val="000000" w:themeColor="text1"/>
        </w:rPr>
        <w:t>rmation</w:t>
      </w:r>
      <w:bookmarkEnd w:id="160"/>
    </w:p>
    <w:p w14:paraId="7E484FB7" w14:textId="3ED22F1E" w:rsidR="00706E7C" w:rsidRPr="00C44A74" w:rsidRDefault="00706E7C" w:rsidP="00706E7C">
      <w:pPr>
        <w:pStyle w:val="Heading4"/>
        <w:numPr>
          <w:ilvl w:val="3"/>
          <w:numId w:val="4"/>
        </w:numPr>
        <w:spacing w:line="480" w:lineRule="auto"/>
        <w:ind w:firstLine="0"/>
        <w:jc w:val="left"/>
        <w:rPr>
          <w:b/>
        </w:rPr>
      </w:pPr>
      <w:bookmarkStart w:id="161" w:name="_Toc499788958"/>
      <w:r w:rsidRPr="00C44A74">
        <w:rPr>
          <w:b/>
        </w:rPr>
        <w:t>Add a new admin</w:t>
      </w:r>
      <w:bookmarkEnd w:id="161"/>
    </w:p>
    <w:p w14:paraId="37271040" w14:textId="77777777" w:rsidR="00706E7C" w:rsidRPr="00C44A74" w:rsidRDefault="00706E7C" w:rsidP="00706E7C">
      <w:pPr>
        <w:pStyle w:val="ListParagraph"/>
        <w:spacing w:line="480" w:lineRule="auto"/>
        <w:ind w:left="1440"/>
        <w:jc w:val="both"/>
        <w:rPr>
          <w:b/>
          <w:color w:val="000000" w:themeColor="text1"/>
        </w:rPr>
      </w:pPr>
      <w:r w:rsidRPr="00C44A74">
        <w:rPr>
          <w:color w:val="000000" w:themeColor="text1"/>
        </w:rPr>
        <w:t>To add a new admin, a user needs to log in as an admin, since only an admin has the privilege to add other admins. To add an admin, go to “Admin” tab from the “Sidebar menu”</w:t>
      </w:r>
      <w:r w:rsidRPr="00C44A74">
        <w:rPr>
          <w:rStyle w:val="CommentReference"/>
          <w:color w:val="000000" w:themeColor="text1"/>
        </w:rPr>
        <w:commentReference w:id="162"/>
      </w:r>
      <w:r w:rsidRPr="00C44A74">
        <w:rPr>
          <w:color w:val="000000" w:themeColor="text1"/>
        </w:rPr>
        <w:t xml:space="preserve">. Here the admin can see a list of all </w:t>
      </w:r>
      <w:r w:rsidRPr="00C44A74">
        <w:rPr>
          <w:rStyle w:val="CommentReference"/>
          <w:color w:val="000000" w:themeColor="text1"/>
        </w:rPr>
        <w:commentReference w:id="163"/>
      </w:r>
      <w:r w:rsidRPr="00C44A74">
        <w:rPr>
          <w:color w:val="000000" w:themeColor="text1"/>
        </w:rPr>
        <w:t xml:space="preserve">other admins present inside the database. Then the admin needs to click on </w:t>
      </w:r>
      <w:r w:rsidRPr="00C44A74">
        <w:rPr>
          <w:color w:val="000000" w:themeColor="text1"/>
        </w:rPr>
        <w:lastRenderedPageBreak/>
        <w:t>“+” button at the right bottom of the screen, which leads the user to the Add</w:t>
      </w:r>
      <w:commentRangeStart w:id="164"/>
      <w:r w:rsidRPr="00C44A74">
        <w:rPr>
          <w:color w:val="000000" w:themeColor="text1"/>
        </w:rPr>
        <w:t xml:space="preserve"> Admin </w:t>
      </w:r>
      <w:commentRangeEnd w:id="164"/>
      <w:r w:rsidRPr="00C44A74">
        <w:rPr>
          <w:rStyle w:val="CommentReference"/>
          <w:color w:val="000000" w:themeColor="text1"/>
        </w:rPr>
        <w:commentReference w:id="164"/>
      </w:r>
      <w:r w:rsidRPr="00C44A74">
        <w:rPr>
          <w:color w:val="000000" w:themeColor="text1"/>
        </w:rPr>
        <w:t>screen. Here the admin must add all the valid data (validation for 10 digits of phone number, an email address has been taken care by the application) in the respective fields and then press “</w:t>
      </w:r>
      <w:r w:rsidRPr="00C44A74">
        <w:rPr>
          <w:rFonts w:ascii="MS Mincho" w:eastAsia="MS Mincho" w:hAnsi="MS Mincho" w:cs="MS Mincho"/>
          <w:color w:val="000000" w:themeColor="text1"/>
        </w:rPr>
        <w:t>✓</w:t>
      </w:r>
      <w:r w:rsidRPr="00C44A74">
        <w:rPr>
          <w:color w:val="000000" w:themeColor="text1"/>
        </w:rPr>
        <w:t>”.</w:t>
      </w:r>
    </w:p>
    <w:p w14:paraId="70A728F6"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38BE5A86" wp14:editId="79A3870A">
            <wp:extent cx="2623185" cy="4709160"/>
            <wp:effectExtent l="25400" t="25400" r="0" b="0"/>
            <wp:docPr id="71" name="Picture 71" descr="../../Screenshots/Screenshot_20171105-22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s/Screenshot_20171105-220022.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02" t="628" r="1002" b="602"/>
                    <a:stretch/>
                  </pic:blipFill>
                  <pic:spPr bwMode="auto">
                    <a:xfrm>
                      <a:off x="0" y="0"/>
                      <a:ext cx="2623820" cy="47103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11808BF6" wp14:editId="0B8623A1">
            <wp:extent cx="2622550" cy="4709160"/>
            <wp:effectExtent l="25400" t="25400" r="0" b="0"/>
            <wp:docPr id="74" name="Picture 74" descr="../../Screenshots/Screenshot_20171105-2205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s/Screenshot_20171105-220535.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 t="391" r="-48" b="266"/>
                    <a:stretch/>
                  </pic:blipFill>
                  <pic:spPr bwMode="auto">
                    <a:xfrm>
                      <a:off x="0" y="0"/>
                      <a:ext cx="2681197" cy="481446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7DB4AAB" w14:textId="0201E86C"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19</w:t>
      </w:r>
      <w:r w:rsidRPr="00C44A74">
        <w:rPr>
          <w:noProof/>
          <w:color w:val="000000" w:themeColor="text1"/>
        </w:rPr>
        <w:fldChar w:fldCharType="end"/>
      </w:r>
      <w:r w:rsidR="00E81447">
        <w:rPr>
          <w:noProof/>
          <w:color w:val="000000" w:themeColor="text1"/>
        </w:rPr>
        <w:t>.</w:t>
      </w:r>
      <w:r w:rsidRPr="00C44A74">
        <w:rPr>
          <w:color w:val="000000" w:themeColor="text1"/>
        </w:rPr>
        <w:t xml:space="preserve"> </w:t>
      </w:r>
      <w:bookmarkStart w:id="165" w:name="_Toc499788853"/>
      <w:r w:rsidR="002D4403" w:rsidRPr="00C44A74">
        <w:rPr>
          <w:color w:val="000000" w:themeColor="text1"/>
        </w:rPr>
        <w:t>Add an a</w:t>
      </w:r>
      <w:r w:rsidRPr="00C44A74">
        <w:rPr>
          <w:color w:val="000000" w:themeColor="text1"/>
        </w:rPr>
        <w:t xml:space="preserve">dmin and </w:t>
      </w:r>
      <w:r w:rsidR="00B01A0D" w:rsidRPr="00C44A74">
        <w:rPr>
          <w:color w:val="000000" w:themeColor="text1"/>
        </w:rPr>
        <w:t>its</w:t>
      </w:r>
      <w:r w:rsidR="00B34379" w:rsidRPr="00C44A74">
        <w:rPr>
          <w:color w:val="000000" w:themeColor="text1"/>
        </w:rPr>
        <w:t xml:space="preserve"> </w:t>
      </w:r>
      <w:r w:rsidRPr="00C44A74">
        <w:rPr>
          <w:color w:val="000000" w:themeColor="text1"/>
        </w:rPr>
        <w:t>information</w:t>
      </w:r>
      <w:bookmarkEnd w:id="165"/>
    </w:p>
    <w:p w14:paraId="12CC7224" w14:textId="77777777" w:rsidR="00706E7C" w:rsidRPr="00C44A74" w:rsidRDefault="00706E7C" w:rsidP="00706E7C">
      <w:pPr>
        <w:spacing w:line="480" w:lineRule="auto"/>
        <w:ind w:left="1440"/>
        <w:rPr>
          <w:color w:val="000000" w:themeColor="text1"/>
        </w:rPr>
      </w:pPr>
      <w:r w:rsidRPr="00C44A74">
        <w:rPr>
          <w:color w:val="000000" w:themeColor="text1"/>
        </w:rPr>
        <w:t xml:space="preserve">Upon clicking the “+” button, the </w:t>
      </w:r>
      <w:r w:rsidRPr="00C44A74">
        <w:rPr>
          <w:i/>
          <w:color w:val="000000" w:themeColor="text1"/>
        </w:rPr>
        <w:t>setOnClickListner()</w:t>
      </w:r>
      <w:r w:rsidRPr="00C44A74">
        <w:rPr>
          <w:color w:val="000000" w:themeColor="text1"/>
        </w:rPr>
        <w:t xml:space="preserve"> method will be called from MLAAdminViewFragment.java, which navigates a user to the MLAViewAdminActivity.java file for adding a new admin. Form a </w:t>
      </w:r>
      <w:r w:rsidRPr="00C44A74">
        <w:rPr>
          <w:color w:val="000000" w:themeColor="text1"/>
        </w:rPr>
        <w:lastRenderedPageBreak/>
        <w:t xml:space="preserve">reusability perspective, edit admin and add admin functions shared the same implementation file. </w:t>
      </w:r>
    </w:p>
    <w:p w14:paraId="484397C2" w14:textId="77777777" w:rsidR="00706E7C" w:rsidRPr="00C44A74" w:rsidRDefault="00706E7C" w:rsidP="00706E7C">
      <w:pPr>
        <w:spacing w:line="480" w:lineRule="auto"/>
        <w:ind w:left="1440"/>
        <w:rPr>
          <w:b/>
          <w:color w:val="000000" w:themeColor="text1"/>
        </w:rPr>
      </w:pPr>
      <w:r w:rsidRPr="00C44A74">
        <w:rPr>
          <w:color w:val="000000" w:themeColor="text1"/>
        </w:rPr>
        <w:t>As illustrated in Figure 20, this is a snippet of fetching a list of admins from the Database. The API is @GET("api/Admin/GetAllAdmin") with no parameter.</w:t>
      </w:r>
      <w:r w:rsidRPr="00C44A74">
        <w:rPr>
          <w:b/>
          <w:color w:val="000000" w:themeColor="text1"/>
        </w:rPr>
        <w:t xml:space="preserve"> </w:t>
      </w:r>
    </w:p>
    <w:p w14:paraId="6421CEA8" w14:textId="77777777" w:rsidR="00706E7C" w:rsidRPr="00C44A74" w:rsidRDefault="00706E7C" w:rsidP="00706E7C">
      <w:pPr>
        <w:pStyle w:val="ListParagraph"/>
        <w:spacing w:line="480" w:lineRule="auto"/>
        <w:jc w:val="center"/>
        <w:rPr>
          <w:b/>
          <w:color w:val="000000" w:themeColor="text1"/>
        </w:rPr>
      </w:pPr>
      <w:r w:rsidRPr="00C44A74">
        <w:rPr>
          <w:b/>
          <w:noProof/>
          <w:color w:val="000000" w:themeColor="text1"/>
        </w:rPr>
        <w:drawing>
          <wp:inline distT="0" distB="0" distL="0" distR="0" wp14:anchorId="34118100" wp14:editId="1E8EA89B">
            <wp:extent cx="4706732" cy="2089702"/>
            <wp:effectExtent l="0" t="0" r="0" b="0"/>
            <wp:docPr id="152" name="Picture 152" descr="../../Screen%20Shot%202017-11-15%20at%206.36.1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7-11-15%20at%206.36.15%20AM.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42727" cy="2105683"/>
                    </a:xfrm>
                    <a:prstGeom prst="rect">
                      <a:avLst/>
                    </a:prstGeom>
                    <a:noFill/>
                    <a:ln>
                      <a:noFill/>
                    </a:ln>
                  </pic:spPr>
                </pic:pic>
              </a:graphicData>
            </a:graphic>
          </wp:inline>
        </w:drawing>
      </w:r>
    </w:p>
    <w:p w14:paraId="0001F36E" w14:textId="1E3E3AAC"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0</w:t>
      </w:r>
      <w:r w:rsidRPr="00C44A74">
        <w:rPr>
          <w:noProof/>
          <w:color w:val="000000" w:themeColor="text1"/>
        </w:rPr>
        <w:fldChar w:fldCharType="end"/>
      </w:r>
      <w:r w:rsidR="00B01A0D">
        <w:rPr>
          <w:noProof/>
          <w:color w:val="000000" w:themeColor="text1"/>
        </w:rPr>
        <w:t>.</w:t>
      </w:r>
      <w:r w:rsidRPr="00C44A74">
        <w:rPr>
          <w:color w:val="000000" w:themeColor="text1"/>
        </w:rPr>
        <w:t xml:space="preserve"> </w:t>
      </w:r>
      <w:bookmarkStart w:id="166" w:name="_Toc499788854"/>
      <w:r w:rsidR="009E6B66" w:rsidRPr="00C44A74">
        <w:rPr>
          <w:color w:val="000000" w:themeColor="text1"/>
        </w:rPr>
        <w:t xml:space="preserve">Snippet </w:t>
      </w:r>
      <w:r w:rsidR="00265C5F" w:rsidRPr="00C44A74">
        <w:rPr>
          <w:color w:val="000000" w:themeColor="text1"/>
        </w:rPr>
        <w:t>of</w:t>
      </w:r>
      <w:r w:rsidR="009E6B66" w:rsidRPr="00C44A74">
        <w:rPr>
          <w:color w:val="000000" w:themeColor="text1"/>
        </w:rPr>
        <w:t xml:space="preserve"> fetching </w:t>
      </w:r>
      <w:r w:rsidRPr="00C44A74">
        <w:rPr>
          <w:color w:val="000000" w:themeColor="text1"/>
        </w:rPr>
        <w:t xml:space="preserve">a list of </w:t>
      </w:r>
      <w:r w:rsidR="005C12CB" w:rsidRPr="00C44A74">
        <w:rPr>
          <w:color w:val="000000" w:themeColor="text1"/>
        </w:rPr>
        <w:t>a</w:t>
      </w:r>
      <w:r w:rsidRPr="00C44A74">
        <w:rPr>
          <w:color w:val="000000" w:themeColor="text1"/>
        </w:rPr>
        <w:t>dmins from MLAAdminViewFragment.java</w:t>
      </w:r>
      <w:bookmarkEnd w:id="166"/>
    </w:p>
    <w:p w14:paraId="65E461C1" w14:textId="77777777" w:rsidR="00706E7C" w:rsidRPr="00C44A74" w:rsidRDefault="00706E7C" w:rsidP="00706E7C">
      <w:pPr>
        <w:spacing w:line="480" w:lineRule="auto"/>
        <w:jc w:val="center"/>
        <w:rPr>
          <w:color w:val="000000" w:themeColor="text1"/>
        </w:rPr>
      </w:pPr>
    </w:p>
    <w:p w14:paraId="05871C0F" w14:textId="77777777" w:rsidR="00706E7C" w:rsidRPr="00C44A74" w:rsidRDefault="00706E7C" w:rsidP="00706E7C">
      <w:pPr>
        <w:spacing w:line="480" w:lineRule="auto"/>
        <w:ind w:left="1440"/>
        <w:rPr>
          <w:color w:val="000000" w:themeColor="text1"/>
        </w:rPr>
      </w:pPr>
      <w:commentRangeStart w:id="167"/>
      <w:r w:rsidRPr="00C44A74">
        <w:rPr>
          <w:color w:val="000000" w:themeColor="text1"/>
        </w:rPr>
        <w:t xml:space="preserve">As shown </w:t>
      </w:r>
      <w:commentRangeEnd w:id="167"/>
      <w:r w:rsidRPr="00C44A74">
        <w:rPr>
          <w:rStyle w:val="CommentReference"/>
          <w:color w:val="000000" w:themeColor="text1"/>
        </w:rPr>
        <w:commentReference w:id="167"/>
      </w:r>
      <w:r w:rsidRPr="00C44A74">
        <w:rPr>
          <w:color w:val="000000" w:themeColor="text1"/>
        </w:rPr>
        <w:t>in Figure 21 this code is used for adding a new admin in the Database. The API is @POST("api/Register/PostAddInstructor") with all the required fields as the parameters.</w:t>
      </w:r>
    </w:p>
    <w:p w14:paraId="2B4C1EDA" w14:textId="77777777" w:rsidR="00706E7C" w:rsidRPr="00C44A74" w:rsidRDefault="00706E7C" w:rsidP="00706E7C">
      <w:pPr>
        <w:pStyle w:val="ListParagraph"/>
        <w:spacing w:line="480" w:lineRule="auto"/>
        <w:jc w:val="center"/>
        <w:rPr>
          <w:b/>
          <w:color w:val="000000" w:themeColor="text1"/>
        </w:rPr>
      </w:pPr>
      <w:r w:rsidRPr="00C44A74">
        <w:rPr>
          <w:b/>
          <w:noProof/>
          <w:color w:val="000000" w:themeColor="text1"/>
        </w:rPr>
        <w:drawing>
          <wp:inline distT="0" distB="0" distL="0" distR="0" wp14:anchorId="61E70059" wp14:editId="76053F74">
            <wp:extent cx="4643979" cy="1188044"/>
            <wp:effectExtent l="0" t="0" r="0" b="0"/>
            <wp:docPr id="154" name="Picture 154" descr="../../Screen%20Shot%202017-11-15%20at%206.55.46%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7-11-15%20at%206.55.46%20AM.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74015" cy="1195728"/>
                    </a:xfrm>
                    <a:prstGeom prst="rect">
                      <a:avLst/>
                    </a:prstGeom>
                    <a:noFill/>
                    <a:ln>
                      <a:noFill/>
                    </a:ln>
                  </pic:spPr>
                </pic:pic>
              </a:graphicData>
            </a:graphic>
          </wp:inline>
        </w:drawing>
      </w:r>
    </w:p>
    <w:p w14:paraId="22485BE7" w14:textId="240137D2"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1</w:t>
      </w:r>
      <w:r w:rsidRPr="00C44A74">
        <w:rPr>
          <w:noProof/>
          <w:color w:val="000000" w:themeColor="text1"/>
        </w:rPr>
        <w:fldChar w:fldCharType="end"/>
      </w:r>
      <w:r w:rsidR="00002D43">
        <w:rPr>
          <w:noProof/>
          <w:color w:val="000000" w:themeColor="text1"/>
        </w:rPr>
        <w:t>.</w:t>
      </w:r>
      <w:r w:rsidRPr="00C44A74">
        <w:rPr>
          <w:color w:val="000000" w:themeColor="text1"/>
        </w:rPr>
        <w:t xml:space="preserve"> </w:t>
      </w:r>
      <w:bookmarkStart w:id="168" w:name="_Toc499788855"/>
      <w:r w:rsidR="00D77285" w:rsidRPr="00C44A74">
        <w:rPr>
          <w:color w:val="000000" w:themeColor="text1"/>
        </w:rPr>
        <w:t>Snippet of a</w:t>
      </w:r>
      <w:r w:rsidRPr="00C44A74">
        <w:rPr>
          <w:color w:val="000000" w:themeColor="text1"/>
        </w:rPr>
        <w:t>dd</w:t>
      </w:r>
      <w:r w:rsidR="00893B8B" w:rsidRPr="00C44A74">
        <w:rPr>
          <w:color w:val="000000" w:themeColor="text1"/>
        </w:rPr>
        <w:t>ing</w:t>
      </w:r>
      <w:r w:rsidRPr="00C44A74">
        <w:rPr>
          <w:color w:val="000000" w:themeColor="text1"/>
        </w:rPr>
        <w:t xml:space="preserve"> </w:t>
      </w:r>
      <w:r w:rsidR="005F6232" w:rsidRPr="00C44A74">
        <w:rPr>
          <w:color w:val="000000" w:themeColor="text1"/>
        </w:rPr>
        <w:t>an a</w:t>
      </w:r>
      <w:r w:rsidRPr="00C44A74">
        <w:rPr>
          <w:color w:val="000000" w:themeColor="text1"/>
        </w:rPr>
        <w:t>dmin from MLAViewAdminActivity.java</w:t>
      </w:r>
      <w:bookmarkEnd w:id="168"/>
    </w:p>
    <w:p w14:paraId="4CFA6411" w14:textId="77777777" w:rsidR="00706E7C" w:rsidRPr="00C44A74" w:rsidRDefault="00706E7C" w:rsidP="00706E7C">
      <w:pPr>
        <w:pStyle w:val="Heading4"/>
        <w:numPr>
          <w:ilvl w:val="3"/>
          <w:numId w:val="4"/>
        </w:numPr>
        <w:ind w:firstLine="0"/>
        <w:jc w:val="left"/>
        <w:rPr>
          <w:b/>
        </w:rPr>
      </w:pPr>
      <w:bookmarkStart w:id="169" w:name="_Toc499788959"/>
      <w:r w:rsidRPr="00C44A74">
        <w:rPr>
          <w:b/>
        </w:rPr>
        <w:lastRenderedPageBreak/>
        <w:t>Edit and Delete an admin</w:t>
      </w:r>
      <w:bookmarkEnd w:id="169"/>
    </w:p>
    <w:p w14:paraId="3CDDAE07" w14:textId="77777777" w:rsidR="00706E7C" w:rsidRPr="00C44A74" w:rsidRDefault="00706E7C" w:rsidP="00706E7C">
      <w:pPr>
        <w:rPr>
          <w:color w:val="000000" w:themeColor="text1"/>
        </w:rPr>
      </w:pPr>
    </w:p>
    <w:p w14:paraId="1F6A11D2" w14:textId="77777777" w:rsidR="00706E7C" w:rsidRPr="00C44A74" w:rsidRDefault="00706E7C" w:rsidP="00706E7C">
      <w:pPr>
        <w:pStyle w:val="ListParagraph"/>
        <w:spacing w:line="480" w:lineRule="auto"/>
        <w:ind w:left="1440"/>
        <w:jc w:val="both"/>
        <w:rPr>
          <w:b/>
          <w:color w:val="000000" w:themeColor="text1"/>
        </w:rPr>
      </w:pPr>
      <w:r w:rsidRPr="00C44A74">
        <w:rPr>
          <w:color w:val="000000" w:themeColor="text1"/>
        </w:rPr>
        <w:t xml:space="preserve">As shown in Figure 22, an admin can edit and delete other admins. To edit or to delete an admin, the user should swipe left on an item of listview. The user will see 2 options, 1.) Edit admin, and </w:t>
      </w:r>
      <w:commentRangeStart w:id="170"/>
      <w:r w:rsidRPr="00C44A74">
        <w:rPr>
          <w:color w:val="000000" w:themeColor="text1"/>
        </w:rPr>
        <w:t>2</w:t>
      </w:r>
      <w:commentRangeEnd w:id="170"/>
      <w:r w:rsidRPr="00C44A74">
        <w:rPr>
          <w:rStyle w:val="CommentReference"/>
          <w:color w:val="000000" w:themeColor="text1"/>
        </w:rPr>
        <w:commentReference w:id="170"/>
      </w:r>
      <w:r w:rsidRPr="00C44A74">
        <w:rPr>
          <w:color w:val="000000" w:themeColor="text1"/>
        </w:rPr>
        <w:t>.) Delete admin. On selecting the first button (from left), the user is navigated to the edit admin screen, where the user can see the information for the admin. After editing the necessary and valid information, the user needs to press “</w:t>
      </w:r>
      <w:r w:rsidRPr="00C44A74">
        <w:rPr>
          <w:rFonts w:ascii="MS Mincho" w:eastAsia="MS Mincho" w:hAnsi="MS Mincho" w:cs="MS Mincho"/>
          <w:color w:val="000000" w:themeColor="text1"/>
        </w:rPr>
        <w:t>✓</w:t>
      </w:r>
      <w:r w:rsidRPr="00C44A74">
        <w:rPr>
          <w:color w:val="000000" w:themeColor="text1"/>
        </w:rPr>
        <w:t>”. In case the user wants to discard the changes, the user can press the “x” button. When selecting the second button (from left), the user can delete an existing admin.</w:t>
      </w:r>
    </w:p>
    <w:p w14:paraId="433A5F82"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42603F46" wp14:editId="01683D45">
            <wp:extent cx="2632812" cy="4660618"/>
            <wp:effectExtent l="25400" t="25400" r="8890" b="0"/>
            <wp:docPr id="75" name="Picture 75" descr="../../Screenshots/Screenshot_20171105-22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s/Screenshot_20171105-220127.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97" t="-116" r="-235" b="-116"/>
                    <a:stretch/>
                  </pic:blipFill>
                  <pic:spPr bwMode="auto">
                    <a:xfrm>
                      <a:off x="0" y="0"/>
                      <a:ext cx="2632812" cy="4660618"/>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17033591" wp14:editId="712AC9AD">
            <wp:extent cx="2622333" cy="4652977"/>
            <wp:effectExtent l="25400" t="25400" r="0" b="0"/>
            <wp:docPr id="76" name="Picture 76" descr="../../Screenshots/Screenshot_20171105-220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s/Screenshot_20171105-220119.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33" b="133"/>
                    <a:stretch/>
                  </pic:blipFill>
                  <pic:spPr bwMode="auto">
                    <a:xfrm>
                      <a:off x="0" y="0"/>
                      <a:ext cx="2688950" cy="477117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49F271F" w14:textId="4505F764" w:rsidR="00BD69BD"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2</w:t>
      </w:r>
      <w:r w:rsidRPr="00C44A74">
        <w:rPr>
          <w:noProof/>
          <w:color w:val="000000" w:themeColor="text1"/>
        </w:rPr>
        <w:fldChar w:fldCharType="end"/>
      </w:r>
      <w:r w:rsidR="00102384">
        <w:rPr>
          <w:noProof/>
          <w:color w:val="000000" w:themeColor="text1"/>
        </w:rPr>
        <w:t>.</w:t>
      </w:r>
      <w:r w:rsidRPr="00C44A74">
        <w:rPr>
          <w:color w:val="000000" w:themeColor="text1"/>
        </w:rPr>
        <w:t xml:space="preserve"> </w:t>
      </w:r>
      <w:bookmarkStart w:id="171" w:name="_Toc499788856"/>
      <w:r w:rsidRPr="00C44A74">
        <w:rPr>
          <w:color w:val="000000" w:themeColor="text1"/>
        </w:rPr>
        <w:t>Edit</w:t>
      </w:r>
      <w:r w:rsidR="00A379CB" w:rsidRPr="00C44A74">
        <w:rPr>
          <w:color w:val="000000" w:themeColor="text1"/>
        </w:rPr>
        <w:t>ing</w:t>
      </w:r>
      <w:r w:rsidRPr="00C44A74">
        <w:rPr>
          <w:color w:val="000000" w:themeColor="text1"/>
        </w:rPr>
        <w:t xml:space="preserve"> </w:t>
      </w:r>
      <w:r w:rsidR="007D5BEB" w:rsidRPr="00C44A74">
        <w:rPr>
          <w:color w:val="000000" w:themeColor="text1"/>
        </w:rPr>
        <w:t>an</w:t>
      </w:r>
      <w:r w:rsidR="002B4F9C" w:rsidRPr="00C44A74">
        <w:rPr>
          <w:color w:val="000000" w:themeColor="text1"/>
        </w:rPr>
        <w:t xml:space="preserve"> information of </w:t>
      </w:r>
      <w:r w:rsidR="008F39D4" w:rsidRPr="00C44A74">
        <w:rPr>
          <w:color w:val="000000" w:themeColor="text1"/>
        </w:rPr>
        <w:t>an a</w:t>
      </w:r>
      <w:r w:rsidR="002B4F9C" w:rsidRPr="00C44A74">
        <w:rPr>
          <w:color w:val="000000" w:themeColor="text1"/>
        </w:rPr>
        <w:t>dmin</w:t>
      </w:r>
      <w:bookmarkEnd w:id="171"/>
    </w:p>
    <w:p w14:paraId="316EDD3D" w14:textId="58AC9BDD" w:rsidR="00706E7C" w:rsidRPr="00C44A74" w:rsidRDefault="00706E7C" w:rsidP="00706E7C">
      <w:pPr>
        <w:spacing w:line="480" w:lineRule="auto"/>
        <w:jc w:val="center"/>
        <w:rPr>
          <w:color w:val="000000" w:themeColor="text1"/>
        </w:rPr>
      </w:pPr>
      <w:r w:rsidRPr="00C44A74">
        <w:rPr>
          <w:color w:val="000000" w:themeColor="text1"/>
        </w:rPr>
        <w:t xml:space="preserve"> </w:t>
      </w:r>
    </w:p>
    <w:p w14:paraId="052A2CEE" w14:textId="77777777" w:rsidR="00706E7C" w:rsidRPr="00C44A74" w:rsidRDefault="00706E7C" w:rsidP="00706E7C">
      <w:pPr>
        <w:spacing w:line="480" w:lineRule="auto"/>
        <w:ind w:left="1440"/>
        <w:rPr>
          <w:color w:val="000000" w:themeColor="text1"/>
        </w:rPr>
      </w:pPr>
      <w:r w:rsidRPr="00C44A74">
        <w:rPr>
          <w:color w:val="000000" w:themeColor="text1"/>
        </w:rPr>
        <w:t>As shown in Figure 23, the code snippet is used for removing an existing admin. The API is @POST("api/DeleteAdmin/PostAdminRmv") with the admin username as a parameter.</w:t>
      </w:r>
    </w:p>
    <w:p w14:paraId="3E0A49AD" w14:textId="77777777" w:rsidR="00706E7C" w:rsidRPr="00C44A74" w:rsidRDefault="00706E7C" w:rsidP="00706E7C">
      <w:pPr>
        <w:spacing w:line="480" w:lineRule="auto"/>
        <w:rPr>
          <w:color w:val="000000" w:themeColor="text1"/>
        </w:rPr>
      </w:pPr>
    </w:p>
    <w:p w14:paraId="2BB959ED"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1187DA90" wp14:editId="23D886FA">
            <wp:extent cx="5197923" cy="2477436"/>
            <wp:effectExtent l="0" t="0" r="0" b="0"/>
            <wp:docPr id="153" name="Picture 153" descr="../../Screen%20Shot%202017-11-15%20at%206.36.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11-15%20at%206.36.54%20AM.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21576" cy="2488709"/>
                    </a:xfrm>
                    <a:prstGeom prst="rect">
                      <a:avLst/>
                    </a:prstGeom>
                    <a:noFill/>
                    <a:ln>
                      <a:noFill/>
                    </a:ln>
                  </pic:spPr>
                </pic:pic>
              </a:graphicData>
            </a:graphic>
          </wp:inline>
        </w:drawing>
      </w:r>
    </w:p>
    <w:p w14:paraId="00BB980B" w14:textId="5889705A"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3</w:t>
      </w:r>
      <w:r w:rsidRPr="00C44A74">
        <w:rPr>
          <w:noProof/>
          <w:color w:val="000000" w:themeColor="text1"/>
        </w:rPr>
        <w:fldChar w:fldCharType="end"/>
      </w:r>
      <w:r w:rsidR="0024729A">
        <w:rPr>
          <w:noProof/>
          <w:color w:val="000000" w:themeColor="text1"/>
        </w:rPr>
        <w:t>.</w:t>
      </w:r>
      <w:r w:rsidRPr="00C44A74">
        <w:rPr>
          <w:color w:val="000000" w:themeColor="text1"/>
        </w:rPr>
        <w:t xml:space="preserve"> </w:t>
      </w:r>
      <w:bookmarkStart w:id="172" w:name="_Toc499788857"/>
      <w:r w:rsidRPr="00C44A74">
        <w:rPr>
          <w:color w:val="000000" w:themeColor="text1"/>
        </w:rPr>
        <w:t xml:space="preserve">Snippet of </w:t>
      </w:r>
      <w:r w:rsidR="008307CC" w:rsidRPr="00C44A74">
        <w:rPr>
          <w:color w:val="000000" w:themeColor="text1"/>
        </w:rPr>
        <w:t>removing</w:t>
      </w:r>
      <w:r w:rsidRPr="00C44A74">
        <w:rPr>
          <w:color w:val="000000" w:themeColor="text1"/>
        </w:rPr>
        <w:t xml:space="preserve"> </w:t>
      </w:r>
      <w:r w:rsidR="00F92968" w:rsidRPr="00C44A74">
        <w:rPr>
          <w:color w:val="000000" w:themeColor="text1"/>
        </w:rPr>
        <w:t>an a</w:t>
      </w:r>
      <w:r w:rsidRPr="00C44A74">
        <w:rPr>
          <w:color w:val="000000" w:themeColor="text1"/>
        </w:rPr>
        <w:t>dmin from MLAAdminViewFragment.java</w:t>
      </w:r>
      <w:bookmarkEnd w:id="172"/>
    </w:p>
    <w:p w14:paraId="37C4814A" w14:textId="77777777" w:rsidR="00706E7C" w:rsidRPr="00C44A74" w:rsidRDefault="00706E7C" w:rsidP="00706E7C">
      <w:pPr>
        <w:spacing w:line="480" w:lineRule="auto"/>
        <w:jc w:val="center"/>
        <w:rPr>
          <w:color w:val="000000" w:themeColor="text1"/>
        </w:rPr>
      </w:pPr>
    </w:p>
    <w:p w14:paraId="08A0BC91" w14:textId="77777777" w:rsidR="00706E7C" w:rsidRPr="00C44A74" w:rsidRDefault="00706E7C" w:rsidP="00706E7C">
      <w:pPr>
        <w:spacing w:line="480" w:lineRule="auto"/>
        <w:ind w:left="1440"/>
        <w:rPr>
          <w:color w:val="000000" w:themeColor="text1"/>
        </w:rPr>
      </w:pPr>
      <w:commentRangeStart w:id="173"/>
      <w:r w:rsidRPr="00C44A74">
        <w:rPr>
          <w:color w:val="000000" w:themeColor="text1"/>
        </w:rPr>
        <w:t xml:space="preserve">As shown </w:t>
      </w:r>
      <w:commentRangeEnd w:id="173"/>
      <w:r w:rsidRPr="00C44A74">
        <w:rPr>
          <w:rStyle w:val="CommentReference"/>
          <w:color w:val="000000" w:themeColor="text1"/>
        </w:rPr>
        <w:commentReference w:id="173"/>
      </w:r>
      <w:r w:rsidRPr="00C44A74">
        <w:rPr>
          <w:color w:val="000000" w:themeColor="text1"/>
        </w:rPr>
        <w:t>in Figure 24, the code snippet is used for updating information of an existing admin. The API is @POST("api/Admin/PostAdminUpdate") with required parameters.</w:t>
      </w:r>
    </w:p>
    <w:p w14:paraId="196ECCF6"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44BEF54B" wp14:editId="6CD51B3B">
            <wp:extent cx="5303632" cy="2304993"/>
            <wp:effectExtent l="0" t="0" r="0" b="0"/>
            <wp:docPr id="155" name="Picture 155" descr="../../Screen%20Shot%202017-11-15%20at%206.48.3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7-11-15%20at%206.48.39%20AM.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17881" cy="2311186"/>
                    </a:xfrm>
                    <a:prstGeom prst="rect">
                      <a:avLst/>
                    </a:prstGeom>
                    <a:noFill/>
                    <a:ln>
                      <a:noFill/>
                    </a:ln>
                  </pic:spPr>
                </pic:pic>
              </a:graphicData>
            </a:graphic>
          </wp:inline>
        </w:drawing>
      </w:r>
    </w:p>
    <w:p w14:paraId="5256530D" w14:textId="1B81065A" w:rsidR="00706E7C" w:rsidRPr="00C44A74" w:rsidRDefault="00706E7C" w:rsidP="00F973B1">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4</w:t>
      </w:r>
      <w:r w:rsidRPr="00C44A74">
        <w:rPr>
          <w:noProof/>
          <w:color w:val="000000" w:themeColor="text1"/>
        </w:rPr>
        <w:fldChar w:fldCharType="end"/>
      </w:r>
      <w:r w:rsidR="00493886">
        <w:rPr>
          <w:noProof/>
          <w:color w:val="000000" w:themeColor="text1"/>
        </w:rPr>
        <w:t>.</w:t>
      </w:r>
      <w:r w:rsidRPr="00C44A74">
        <w:rPr>
          <w:color w:val="000000" w:themeColor="text1"/>
        </w:rPr>
        <w:t xml:space="preserve"> </w:t>
      </w:r>
      <w:bookmarkStart w:id="174" w:name="_Toc499788858"/>
      <w:r w:rsidRPr="00C44A74">
        <w:rPr>
          <w:color w:val="000000" w:themeColor="text1"/>
        </w:rPr>
        <w:t xml:space="preserve">Snippet of </w:t>
      </w:r>
      <w:r w:rsidR="007806D6" w:rsidRPr="00C44A74">
        <w:rPr>
          <w:color w:val="000000" w:themeColor="text1"/>
        </w:rPr>
        <w:t>editing</w:t>
      </w:r>
      <w:r w:rsidR="00784345" w:rsidRPr="00C44A74">
        <w:rPr>
          <w:color w:val="000000" w:themeColor="text1"/>
        </w:rPr>
        <w:t xml:space="preserve"> an information of </w:t>
      </w:r>
      <w:r w:rsidR="00F92968" w:rsidRPr="00C44A74">
        <w:rPr>
          <w:color w:val="000000" w:themeColor="text1"/>
        </w:rPr>
        <w:t>an a</w:t>
      </w:r>
      <w:r w:rsidRPr="00C44A74">
        <w:rPr>
          <w:color w:val="000000" w:themeColor="text1"/>
        </w:rPr>
        <w:t>dmin from MLAViewAdminActivity.java</w:t>
      </w:r>
      <w:bookmarkEnd w:id="174"/>
    </w:p>
    <w:p w14:paraId="54BCF941" w14:textId="77777777" w:rsidR="00706E7C" w:rsidRPr="00C44A74" w:rsidRDefault="00706E7C" w:rsidP="00706E7C">
      <w:pPr>
        <w:pStyle w:val="Heading4"/>
        <w:numPr>
          <w:ilvl w:val="3"/>
          <w:numId w:val="4"/>
        </w:numPr>
        <w:ind w:firstLine="0"/>
        <w:jc w:val="left"/>
        <w:rPr>
          <w:b/>
        </w:rPr>
      </w:pPr>
      <w:bookmarkStart w:id="175" w:name="_Toc499788960"/>
      <w:r w:rsidRPr="00C44A74">
        <w:rPr>
          <w:b/>
        </w:rPr>
        <w:lastRenderedPageBreak/>
        <w:t>Add a new instructor</w:t>
      </w:r>
      <w:bookmarkEnd w:id="175"/>
    </w:p>
    <w:p w14:paraId="70B32327" w14:textId="77777777" w:rsidR="00706E7C" w:rsidRPr="00C44A74" w:rsidRDefault="00706E7C" w:rsidP="00706E7C">
      <w:pPr>
        <w:rPr>
          <w:color w:val="000000" w:themeColor="text1"/>
        </w:rPr>
      </w:pPr>
    </w:p>
    <w:p w14:paraId="235888A1"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Figure 25 shows an example of adding a new instructor. An admin can only add a new instructor or edit the information of existing instructors. To add a new instructor, go to “Instructor” tab from the “Sidebar menu.” Here, the admin can see a list of all the instructors present in the database. Then the admin needs to click on the “+” button at the right bottom. This leads to the user to the add instructor screen. Here, the admin must add all the valid data (validation is done automatically for the application that ensures that 10 digits of a phone number, and a valid email address were entered correctly) in the respective fields and then press “</w:t>
      </w:r>
      <w:r w:rsidRPr="00C44A74">
        <w:rPr>
          <w:rFonts w:ascii="MS Mincho" w:eastAsia="MS Mincho" w:hAnsi="MS Mincho" w:cs="MS Mincho"/>
          <w:color w:val="000000" w:themeColor="text1"/>
        </w:rPr>
        <w:t>✓</w:t>
      </w:r>
      <w:r w:rsidRPr="00C44A74">
        <w:rPr>
          <w:color w:val="000000" w:themeColor="text1"/>
        </w:rPr>
        <w:t>”.</w:t>
      </w:r>
    </w:p>
    <w:p w14:paraId="167E4CE7" w14:textId="77777777" w:rsidR="00706E7C" w:rsidRPr="00C44A74" w:rsidRDefault="00706E7C" w:rsidP="00706E7C">
      <w:pPr>
        <w:pStyle w:val="ListParagraph"/>
        <w:spacing w:line="480" w:lineRule="auto"/>
        <w:ind w:left="1440"/>
        <w:jc w:val="both"/>
        <w:rPr>
          <w:color w:val="000000" w:themeColor="text1"/>
        </w:rPr>
      </w:pPr>
    </w:p>
    <w:p w14:paraId="0658E72E" w14:textId="77777777" w:rsidR="00706E7C" w:rsidRPr="00C44A74" w:rsidRDefault="00706E7C" w:rsidP="00706E7C">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4682903B" wp14:editId="19E4138F">
            <wp:extent cx="2602018" cy="4629171"/>
            <wp:effectExtent l="25400" t="25400" r="0" b="0"/>
            <wp:docPr id="77" name="Picture 77" descr="../../Screenshots/Screenshot_20171105-221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s/Screenshot_20171105-221135.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59291" cy="4731064"/>
                    </a:xfrm>
                    <a:prstGeom prst="rect">
                      <a:avLst/>
                    </a:prstGeom>
                    <a:noFill/>
                    <a:ln>
                      <a:solidFill>
                        <a:schemeClr val="accent1"/>
                      </a:solidFill>
                    </a:ln>
                  </pic:spPr>
                </pic:pic>
              </a:graphicData>
            </a:graphic>
          </wp:inline>
        </w:drawing>
      </w:r>
      <w:r w:rsidRPr="00C44A74">
        <w:rPr>
          <w:color w:val="000000" w:themeColor="text1"/>
        </w:rPr>
        <w:t xml:space="preserve">   </w:t>
      </w:r>
      <w:r w:rsidRPr="00C44A74">
        <w:rPr>
          <w:b/>
          <w:noProof/>
          <w:color w:val="000000" w:themeColor="text1"/>
        </w:rPr>
        <w:drawing>
          <wp:inline distT="0" distB="0" distL="0" distR="0" wp14:anchorId="5DCF0C8B" wp14:editId="6B212827">
            <wp:extent cx="2605517" cy="4633242"/>
            <wp:effectExtent l="25400" t="25400" r="10795" b="0"/>
            <wp:docPr id="78" name="Picture 78" descr="../../Screenshots/Screenshot_20171105-221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s/Screenshot_20171105-221147.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46"/>
                    <a:stretch/>
                  </pic:blipFill>
                  <pic:spPr bwMode="auto">
                    <a:xfrm>
                      <a:off x="0" y="0"/>
                      <a:ext cx="2658619" cy="4727671"/>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BA9781A" w14:textId="1A2FC8F7"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5</w:t>
      </w:r>
      <w:r w:rsidRPr="00C44A74">
        <w:rPr>
          <w:noProof/>
          <w:color w:val="000000" w:themeColor="text1"/>
        </w:rPr>
        <w:fldChar w:fldCharType="end"/>
      </w:r>
      <w:r w:rsidR="00E95D8C">
        <w:rPr>
          <w:noProof/>
          <w:color w:val="000000" w:themeColor="text1"/>
        </w:rPr>
        <w:t>.</w:t>
      </w:r>
      <w:r w:rsidRPr="00C44A74">
        <w:rPr>
          <w:color w:val="000000" w:themeColor="text1"/>
        </w:rPr>
        <w:t xml:space="preserve"> </w:t>
      </w:r>
      <w:bookmarkStart w:id="176" w:name="_Toc499788859"/>
      <w:r w:rsidR="00F973B1" w:rsidRPr="00C44A74">
        <w:rPr>
          <w:color w:val="000000" w:themeColor="text1"/>
        </w:rPr>
        <w:t xml:space="preserve">Adding a new </w:t>
      </w:r>
      <w:r w:rsidR="0041019C" w:rsidRPr="00C44A74">
        <w:rPr>
          <w:color w:val="000000" w:themeColor="text1"/>
        </w:rPr>
        <w:t>i</w:t>
      </w:r>
      <w:r w:rsidR="00F973B1" w:rsidRPr="00C44A74">
        <w:rPr>
          <w:color w:val="000000" w:themeColor="text1"/>
        </w:rPr>
        <w:t>nstructor and a list of instructors</w:t>
      </w:r>
      <w:bookmarkEnd w:id="176"/>
    </w:p>
    <w:p w14:paraId="3C6F2D52" w14:textId="77777777" w:rsidR="0074328E" w:rsidRPr="00C44A74" w:rsidRDefault="0074328E" w:rsidP="00706E7C">
      <w:pPr>
        <w:spacing w:line="480" w:lineRule="auto"/>
        <w:jc w:val="center"/>
        <w:rPr>
          <w:color w:val="000000" w:themeColor="text1"/>
        </w:rPr>
      </w:pPr>
    </w:p>
    <w:p w14:paraId="4F712D40" w14:textId="77777777" w:rsidR="00706E7C" w:rsidRPr="00C44A74" w:rsidRDefault="00706E7C" w:rsidP="00706E7C">
      <w:pPr>
        <w:spacing w:line="480" w:lineRule="auto"/>
        <w:ind w:left="1440"/>
        <w:rPr>
          <w:color w:val="000000" w:themeColor="text1"/>
        </w:rPr>
      </w:pPr>
      <w:r w:rsidRPr="00C44A74">
        <w:rPr>
          <w:color w:val="000000" w:themeColor="text1"/>
        </w:rPr>
        <w:t xml:space="preserve">Upon clicking the “+” button, the </w:t>
      </w:r>
      <w:r w:rsidRPr="00C44A74">
        <w:rPr>
          <w:i/>
          <w:color w:val="000000" w:themeColor="text1"/>
        </w:rPr>
        <w:t>setOnClickListner()</w:t>
      </w:r>
      <w:r w:rsidRPr="00C44A74">
        <w:rPr>
          <w:color w:val="000000" w:themeColor="text1"/>
        </w:rPr>
        <w:t xml:space="preserve"> method will be called from MLAInstructorViewFragment.java, which navigates a user to MLAViewInstructorActivity.java file for adding a new instructor. From a reusability perspective, the E</w:t>
      </w:r>
      <w:commentRangeStart w:id="177"/>
      <w:r w:rsidRPr="00C44A74">
        <w:rPr>
          <w:color w:val="000000" w:themeColor="text1"/>
        </w:rPr>
        <w:t xml:space="preserve">dit Instructor </w:t>
      </w:r>
      <w:commentRangeEnd w:id="177"/>
      <w:r w:rsidRPr="00C44A74">
        <w:rPr>
          <w:rStyle w:val="CommentReference"/>
          <w:color w:val="000000" w:themeColor="text1"/>
        </w:rPr>
        <w:commentReference w:id="177"/>
      </w:r>
      <w:r w:rsidRPr="00C44A74">
        <w:rPr>
          <w:color w:val="000000" w:themeColor="text1"/>
        </w:rPr>
        <w:t>and A</w:t>
      </w:r>
      <w:commentRangeStart w:id="178"/>
      <w:r w:rsidRPr="00C44A74">
        <w:rPr>
          <w:color w:val="000000" w:themeColor="text1"/>
        </w:rPr>
        <w:t xml:space="preserve">dd Instructor </w:t>
      </w:r>
      <w:commentRangeEnd w:id="178"/>
      <w:r w:rsidRPr="00C44A74">
        <w:rPr>
          <w:rStyle w:val="CommentReference"/>
          <w:color w:val="000000" w:themeColor="text1"/>
        </w:rPr>
        <w:commentReference w:id="178"/>
      </w:r>
      <w:r w:rsidRPr="00C44A74">
        <w:rPr>
          <w:color w:val="000000" w:themeColor="text1"/>
        </w:rPr>
        <w:t xml:space="preserve">functions shared the same implementation file. </w:t>
      </w:r>
    </w:p>
    <w:p w14:paraId="43E1C5BE" w14:textId="77777777" w:rsidR="00706E7C" w:rsidRPr="00C44A74" w:rsidRDefault="00706E7C" w:rsidP="00706E7C">
      <w:pPr>
        <w:spacing w:line="480" w:lineRule="auto"/>
        <w:ind w:left="1440"/>
        <w:rPr>
          <w:color w:val="000000" w:themeColor="text1"/>
        </w:rPr>
      </w:pPr>
      <w:r w:rsidRPr="00C44A74">
        <w:rPr>
          <w:color w:val="000000" w:themeColor="text1"/>
        </w:rPr>
        <w:lastRenderedPageBreak/>
        <w:t>Below in Figure 26 is a snippet of fetching a list of instructors from the Database. The API is @GET("api/Instructor/GetAllInstructor") with no parameter.</w:t>
      </w:r>
    </w:p>
    <w:p w14:paraId="476BED87"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720E6371" wp14:editId="2D09C8E2">
            <wp:extent cx="5156835" cy="2232838"/>
            <wp:effectExtent l="0" t="0" r="0" b="0"/>
            <wp:docPr id="156" name="Picture 156" descr="../../getInstru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tInstructor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85000" cy="2245033"/>
                    </a:xfrm>
                    <a:prstGeom prst="rect">
                      <a:avLst/>
                    </a:prstGeom>
                    <a:noFill/>
                    <a:ln>
                      <a:noFill/>
                    </a:ln>
                  </pic:spPr>
                </pic:pic>
              </a:graphicData>
            </a:graphic>
          </wp:inline>
        </w:drawing>
      </w:r>
    </w:p>
    <w:p w14:paraId="12843647" w14:textId="6B72E321"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6</w:t>
      </w:r>
      <w:r w:rsidRPr="00C44A74">
        <w:rPr>
          <w:noProof/>
          <w:color w:val="000000" w:themeColor="text1"/>
        </w:rPr>
        <w:fldChar w:fldCharType="end"/>
      </w:r>
      <w:r w:rsidR="00C8609B">
        <w:rPr>
          <w:noProof/>
          <w:color w:val="000000" w:themeColor="text1"/>
        </w:rPr>
        <w:t>.</w:t>
      </w:r>
      <w:r w:rsidRPr="00C44A74">
        <w:rPr>
          <w:color w:val="000000" w:themeColor="text1"/>
        </w:rPr>
        <w:t xml:space="preserve"> </w:t>
      </w:r>
      <w:bookmarkStart w:id="179" w:name="_Toc499788860"/>
      <w:r w:rsidRPr="00C44A74">
        <w:rPr>
          <w:color w:val="000000" w:themeColor="text1"/>
        </w:rPr>
        <w:t xml:space="preserve">Snippet of </w:t>
      </w:r>
      <w:r w:rsidR="00BC7871" w:rsidRPr="00C44A74">
        <w:rPr>
          <w:color w:val="000000" w:themeColor="text1"/>
        </w:rPr>
        <w:t xml:space="preserve">fetching </w:t>
      </w:r>
      <w:r w:rsidRPr="00C44A74">
        <w:rPr>
          <w:color w:val="000000" w:themeColor="text1"/>
        </w:rPr>
        <w:t>a list of Instructors from MLAInstructorViewFragment.java</w:t>
      </w:r>
      <w:bookmarkEnd w:id="179"/>
      <w:r w:rsidRPr="00C44A74">
        <w:rPr>
          <w:color w:val="000000" w:themeColor="text1"/>
        </w:rPr>
        <w:t xml:space="preserve"> </w:t>
      </w:r>
    </w:p>
    <w:p w14:paraId="7522FA49" w14:textId="77777777" w:rsidR="00706E7C" w:rsidRPr="00C44A74" w:rsidRDefault="00706E7C" w:rsidP="00706E7C">
      <w:pPr>
        <w:spacing w:line="480" w:lineRule="auto"/>
        <w:jc w:val="center"/>
        <w:rPr>
          <w:color w:val="000000" w:themeColor="text1"/>
        </w:rPr>
      </w:pPr>
    </w:p>
    <w:p w14:paraId="59E8C112" w14:textId="77777777" w:rsidR="00706E7C" w:rsidRPr="00C44A74" w:rsidRDefault="00706E7C" w:rsidP="00706E7C">
      <w:pPr>
        <w:spacing w:line="480" w:lineRule="auto"/>
        <w:ind w:left="1440"/>
        <w:rPr>
          <w:color w:val="000000" w:themeColor="text1"/>
        </w:rPr>
      </w:pPr>
      <w:commentRangeStart w:id="180"/>
      <w:r w:rsidRPr="00C44A74">
        <w:rPr>
          <w:color w:val="000000" w:themeColor="text1"/>
        </w:rPr>
        <w:t>As shown in Figure 27</w:t>
      </w:r>
      <w:commentRangeEnd w:id="180"/>
      <w:r w:rsidRPr="00C44A74">
        <w:rPr>
          <w:rStyle w:val="CommentReference"/>
          <w:color w:val="000000" w:themeColor="text1"/>
        </w:rPr>
        <w:commentReference w:id="180"/>
      </w:r>
      <w:r w:rsidRPr="00C44A74">
        <w:rPr>
          <w:color w:val="000000" w:themeColor="text1"/>
        </w:rPr>
        <w:t>, this code is used for adding a new admin in the Database. The API is @POST("api/Register/PostAddInstructor") with all the required fields as the parameters.</w:t>
      </w:r>
    </w:p>
    <w:p w14:paraId="4F821F8C" w14:textId="77777777" w:rsidR="00EF2A74" w:rsidRPr="00C44A74" w:rsidRDefault="00EF2A74" w:rsidP="00706E7C">
      <w:pPr>
        <w:spacing w:line="480" w:lineRule="auto"/>
        <w:ind w:left="1440"/>
        <w:rPr>
          <w:color w:val="000000" w:themeColor="text1"/>
        </w:rPr>
      </w:pPr>
    </w:p>
    <w:p w14:paraId="5143C7CC"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6B6C500E" wp14:editId="35480DA4">
            <wp:extent cx="5197923" cy="1824424"/>
            <wp:effectExtent l="0" t="0" r="0" b="0"/>
            <wp:docPr id="157" name="Picture 157" descr="../../Add%20Instru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dd%20Instructors.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21707" cy="1832772"/>
                    </a:xfrm>
                    <a:prstGeom prst="rect">
                      <a:avLst/>
                    </a:prstGeom>
                    <a:noFill/>
                    <a:ln>
                      <a:noFill/>
                    </a:ln>
                  </pic:spPr>
                </pic:pic>
              </a:graphicData>
            </a:graphic>
          </wp:inline>
        </w:drawing>
      </w:r>
    </w:p>
    <w:p w14:paraId="3054CB68" w14:textId="075BBBDF"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7</w:t>
      </w:r>
      <w:r w:rsidRPr="00C44A74">
        <w:rPr>
          <w:noProof/>
          <w:color w:val="000000" w:themeColor="text1"/>
        </w:rPr>
        <w:fldChar w:fldCharType="end"/>
      </w:r>
      <w:r w:rsidR="00901B53">
        <w:rPr>
          <w:noProof/>
          <w:color w:val="000000" w:themeColor="text1"/>
        </w:rPr>
        <w:t>.</w:t>
      </w:r>
      <w:r w:rsidRPr="00C44A74">
        <w:rPr>
          <w:color w:val="000000" w:themeColor="text1"/>
        </w:rPr>
        <w:t xml:space="preserve"> </w:t>
      </w:r>
      <w:bookmarkStart w:id="181" w:name="_Toc499788861"/>
      <w:r w:rsidRPr="00C44A74">
        <w:rPr>
          <w:color w:val="000000" w:themeColor="text1"/>
        </w:rPr>
        <w:t xml:space="preserve">Snippet of </w:t>
      </w:r>
      <w:r w:rsidR="00EF2A74" w:rsidRPr="00C44A74">
        <w:rPr>
          <w:color w:val="000000" w:themeColor="text1"/>
        </w:rPr>
        <w:t>adding</w:t>
      </w:r>
      <w:r w:rsidR="00A8513E" w:rsidRPr="00C44A74">
        <w:rPr>
          <w:color w:val="000000" w:themeColor="text1"/>
        </w:rPr>
        <w:t xml:space="preserve"> an i</w:t>
      </w:r>
      <w:r w:rsidRPr="00C44A74">
        <w:rPr>
          <w:color w:val="000000" w:themeColor="text1"/>
        </w:rPr>
        <w:t>nstructor from MLAViewInstructorActivity.java</w:t>
      </w:r>
      <w:bookmarkEnd w:id="181"/>
    </w:p>
    <w:p w14:paraId="400C16A5" w14:textId="77777777" w:rsidR="00706E7C" w:rsidRPr="00C44A74" w:rsidRDefault="00706E7C" w:rsidP="00706E7C">
      <w:pPr>
        <w:pStyle w:val="Heading4"/>
        <w:numPr>
          <w:ilvl w:val="3"/>
          <w:numId w:val="4"/>
        </w:numPr>
        <w:ind w:firstLine="0"/>
        <w:jc w:val="left"/>
        <w:rPr>
          <w:b/>
        </w:rPr>
      </w:pPr>
      <w:bookmarkStart w:id="182" w:name="_Toc499788961"/>
      <w:r w:rsidRPr="00C44A74">
        <w:rPr>
          <w:b/>
        </w:rPr>
        <w:t>Edit and Delete an instructor</w:t>
      </w:r>
      <w:bookmarkEnd w:id="182"/>
    </w:p>
    <w:p w14:paraId="2ACD84D2" w14:textId="77777777" w:rsidR="00706E7C" w:rsidRPr="00C44A74" w:rsidRDefault="00706E7C" w:rsidP="00706E7C">
      <w:pPr>
        <w:rPr>
          <w:color w:val="000000" w:themeColor="text1"/>
        </w:rPr>
      </w:pPr>
    </w:p>
    <w:p w14:paraId="296D2DB4" w14:textId="77777777" w:rsidR="00706E7C" w:rsidRPr="00C44A74" w:rsidRDefault="00706E7C" w:rsidP="00706E7C">
      <w:pPr>
        <w:pStyle w:val="ListParagraph"/>
        <w:spacing w:line="480" w:lineRule="auto"/>
        <w:ind w:left="1440"/>
        <w:jc w:val="both"/>
        <w:rPr>
          <w:b/>
          <w:color w:val="000000" w:themeColor="text1"/>
        </w:rPr>
      </w:pPr>
      <w:r w:rsidRPr="00C44A74">
        <w:rPr>
          <w:color w:val="000000" w:themeColor="text1"/>
        </w:rPr>
        <w:t xml:space="preserve">As shown in Figure 28, an admin can edit and delete instructors. To edit or to delete an instructor, the user should swipe left on an item of listview. The user will see 2 options, 1.) Edit instructor, and </w:t>
      </w:r>
      <w:commentRangeStart w:id="183"/>
      <w:r w:rsidRPr="00C44A74">
        <w:rPr>
          <w:color w:val="000000" w:themeColor="text1"/>
        </w:rPr>
        <w:t>2</w:t>
      </w:r>
      <w:commentRangeEnd w:id="183"/>
      <w:r w:rsidRPr="00C44A74">
        <w:rPr>
          <w:rStyle w:val="CommentReference"/>
          <w:color w:val="000000" w:themeColor="text1"/>
        </w:rPr>
        <w:commentReference w:id="183"/>
      </w:r>
      <w:r w:rsidRPr="00C44A74">
        <w:rPr>
          <w:color w:val="000000" w:themeColor="text1"/>
        </w:rPr>
        <w:t>.) Delete instructor. On selecting the first button (from left), the user is navigated to the edit instructor screen, where the user can see the information for the instructor. After editing the necessary and valid information, the user needs to press the “</w:t>
      </w:r>
      <w:r w:rsidRPr="00C44A74">
        <w:rPr>
          <w:rFonts w:ascii="MS Mincho" w:eastAsia="MS Mincho" w:hAnsi="MS Mincho" w:cs="MS Mincho"/>
          <w:color w:val="000000" w:themeColor="text1"/>
        </w:rPr>
        <w:t>✓</w:t>
      </w:r>
      <w:r w:rsidRPr="00C44A74">
        <w:rPr>
          <w:color w:val="000000" w:themeColor="text1"/>
        </w:rPr>
        <w:t>”. In case the user wants to discard the changes, the user can press the “x” button. When selecting the second button (from left), the user can delete an existing instructor.</w:t>
      </w:r>
    </w:p>
    <w:p w14:paraId="5C7F1BD2" w14:textId="77777777" w:rsidR="00706E7C" w:rsidRPr="00C44A74" w:rsidRDefault="00706E7C" w:rsidP="00706E7C">
      <w:pPr>
        <w:pStyle w:val="ListParagraph"/>
        <w:spacing w:line="480" w:lineRule="auto"/>
        <w:ind w:left="1440"/>
        <w:jc w:val="both"/>
        <w:rPr>
          <w:b/>
          <w:color w:val="000000" w:themeColor="text1"/>
        </w:rPr>
      </w:pPr>
    </w:p>
    <w:p w14:paraId="135B216E" w14:textId="77777777" w:rsidR="00706E7C" w:rsidRPr="00C44A74" w:rsidRDefault="00706E7C" w:rsidP="00706E7C">
      <w:pPr>
        <w:pStyle w:val="ListParagraph"/>
        <w:spacing w:line="480" w:lineRule="auto"/>
        <w:ind w:left="0"/>
        <w:jc w:val="center"/>
        <w:rPr>
          <w:b/>
          <w:color w:val="000000" w:themeColor="text1"/>
        </w:rPr>
      </w:pPr>
      <w:r w:rsidRPr="00C44A74">
        <w:rPr>
          <w:b/>
          <w:noProof/>
          <w:color w:val="000000" w:themeColor="text1"/>
        </w:rPr>
        <w:lastRenderedPageBreak/>
        <w:drawing>
          <wp:inline distT="0" distB="0" distL="0" distR="0" wp14:anchorId="28401D6D" wp14:editId="3EB5B810">
            <wp:extent cx="2619696" cy="4660618"/>
            <wp:effectExtent l="25400" t="25400" r="0" b="0"/>
            <wp:docPr id="80" name="Picture 80" descr="../../../Downloads/Screenshot_20171106-0704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wnloads/Screenshot_20171106-070450.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58158" cy="4729044"/>
                    </a:xfrm>
                    <a:prstGeom prst="rect">
                      <a:avLst/>
                    </a:prstGeom>
                    <a:noFill/>
                    <a:ln>
                      <a:solidFill>
                        <a:schemeClr val="accent1"/>
                      </a:solidFill>
                    </a:ln>
                  </pic:spPr>
                </pic:pic>
              </a:graphicData>
            </a:graphic>
          </wp:inline>
        </w:drawing>
      </w:r>
      <w:r w:rsidRPr="00C44A74">
        <w:rPr>
          <w:b/>
          <w:color w:val="000000" w:themeColor="text1"/>
        </w:rPr>
        <w:t xml:space="preserve">  </w:t>
      </w:r>
      <w:r w:rsidRPr="00C44A74">
        <w:rPr>
          <w:b/>
          <w:noProof/>
          <w:color w:val="000000" w:themeColor="text1"/>
        </w:rPr>
        <w:drawing>
          <wp:inline distT="0" distB="0" distL="0" distR="0" wp14:anchorId="5C631301" wp14:editId="5FDCFB5B">
            <wp:extent cx="2611921" cy="4646789"/>
            <wp:effectExtent l="25400" t="25400" r="4445" b="1905"/>
            <wp:docPr id="82" name="Picture 82" descr="../../../Downloads/Screenshot_20171106-070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loads/Screenshot_20171106-070500.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09" t="874" r="1009" b="874"/>
                    <a:stretch/>
                  </pic:blipFill>
                  <pic:spPr bwMode="auto">
                    <a:xfrm>
                      <a:off x="0" y="0"/>
                      <a:ext cx="2649477" cy="4713603"/>
                    </a:xfrm>
                    <a:prstGeom prst="rect">
                      <a:avLst/>
                    </a:prstGeom>
                    <a:noFill/>
                    <a:ln>
                      <a:solidFill>
                        <a:schemeClr val="accent1"/>
                      </a:solidFill>
                    </a:ln>
                  </pic:spPr>
                </pic:pic>
              </a:graphicData>
            </a:graphic>
          </wp:inline>
        </w:drawing>
      </w:r>
    </w:p>
    <w:p w14:paraId="2A1E4025" w14:textId="2C5E0DD2"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8</w:t>
      </w:r>
      <w:r w:rsidRPr="00C44A74">
        <w:rPr>
          <w:noProof/>
          <w:color w:val="000000" w:themeColor="text1"/>
        </w:rPr>
        <w:fldChar w:fldCharType="end"/>
      </w:r>
      <w:r w:rsidR="001B6E5D">
        <w:rPr>
          <w:noProof/>
          <w:color w:val="000000" w:themeColor="text1"/>
        </w:rPr>
        <w:t>.</w:t>
      </w:r>
      <w:r w:rsidRPr="00C44A74">
        <w:rPr>
          <w:color w:val="000000" w:themeColor="text1"/>
        </w:rPr>
        <w:t xml:space="preserve"> </w:t>
      </w:r>
      <w:bookmarkStart w:id="184" w:name="_Toc499788862"/>
      <w:r w:rsidR="00B454EA" w:rsidRPr="00C44A74">
        <w:rPr>
          <w:color w:val="000000" w:themeColor="text1"/>
        </w:rPr>
        <w:t>Adding an i</w:t>
      </w:r>
      <w:r w:rsidRPr="00C44A74">
        <w:rPr>
          <w:color w:val="000000" w:themeColor="text1"/>
        </w:rPr>
        <w:t>nstructor</w:t>
      </w:r>
      <w:bookmarkEnd w:id="184"/>
    </w:p>
    <w:p w14:paraId="658F9458" w14:textId="77777777" w:rsidR="00706E7C" w:rsidRPr="00C44A74" w:rsidRDefault="00706E7C" w:rsidP="00706E7C">
      <w:pPr>
        <w:spacing w:line="480" w:lineRule="auto"/>
        <w:jc w:val="center"/>
        <w:rPr>
          <w:color w:val="000000" w:themeColor="text1"/>
        </w:rPr>
      </w:pPr>
    </w:p>
    <w:p w14:paraId="503AEA0E" w14:textId="77777777" w:rsidR="00706E7C" w:rsidRPr="00C44A74" w:rsidRDefault="00706E7C" w:rsidP="00706E7C">
      <w:pPr>
        <w:spacing w:line="480" w:lineRule="auto"/>
        <w:ind w:left="1440"/>
        <w:rPr>
          <w:color w:val="000000" w:themeColor="text1"/>
        </w:rPr>
      </w:pPr>
      <w:r w:rsidRPr="00C44A74">
        <w:rPr>
          <w:color w:val="000000" w:themeColor="text1"/>
        </w:rPr>
        <w:t>As shown in Figure 29, the code snippet is used for updating the information of an existing instructor. The API is @POST("api/Instructor/PostInstructorUpdate/") with required parameters.</w:t>
      </w:r>
    </w:p>
    <w:p w14:paraId="7F31FF1D" w14:textId="77777777" w:rsidR="00706E7C" w:rsidRPr="00C44A74" w:rsidRDefault="00706E7C" w:rsidP="00706E7C">
      <w:pPr>
        <w:pStyle w:val="ListParagraph"/>
        <w:spacing w:line="480" w:lineRule="auto"/>
        <w:jc w:val="center"/>
        <w:rPr>
          <w:b/>
          <w:color w:val="000000" w:themeColor="text1"/>
        </w:rPr>
      </w:pPr>
      <w:r w:rsidRPr="00C44A74">
        <w:rPr>
          <w:b/>
          <w:noProof/>
          <w:color w:val="000000" w:themeColor="text1"/>
        </w:rPr>
        <w:lastRenderedPageBreak/>
        <w:drawing>
          <wp:inline distT="0" distB="0" distL="0" distR="0" wp14:anchorId="3BA3C4C6" wp14:editId="14C0BD4B">
            <wp:extent cx="4769485" cy="2105827"/>
            <wp:effectExtent l="0" t="0" r="0" b="0"/>
            <wp:docPr id="159" name="Picture 159" descr="../../edit%20Instr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it%20Instructor.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76255" cy="2108816"/>
                    </a:xfrm>
                    <a:prstGeom prst="rect">
                      <a:avLst/>
                    </a:prstGeom>
                    <a:noFill/>
                    <a:ln>
                      <a:noFill/>
                    </a:ln>
                  </pic:spPr>
                </pic:pic>
              </a:graphicData>
            </a:graphic>
          </wp:inline>
        </w:drawing>
      </w:r>
    </w:p>
    <w:p w14:paraId="3C14E82F" w14:textId="0FAD2884"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29</w:t>
      </w:r>
      <w:r w:rsidRPr="00C44A74">
        <w:rPr>
          <w:noProof/>
          <w:color w:val="000000" w:themeColor="text1"/>
        </w:rPr>
        <w:fldChar w:fldCharType="end"/>
      </w:r>
      <w:r w:rsidR="004C4032">
        <w:rPr>
          <w:noProof/>
          <w:color w:val="000000" w:themeColor="text1"/>
        </w:rPr>
        <w:t>.</w:t>
      </w:r>
      <w:r w:rsidRPr="00C44A74">
        <w:rPr>
          <w:color w:val="000000" w:themeColor="text1"/>
        </w:rPr>
        <w:t xml:space="preserve"> </w:t>
      </w:r>
      <w:bookmarkStart w:id="185" w:name="_Toc499788863"/>
      <w:r w:rsidR="00EE6C4F" w:rsidRPr="00C44A74">
        <w:rPr>
          <w:color w:val="000000" w:themeColor="text1"/>
        </w:rPr>
        <w:t>Snippet of e</w:t>
      </w:r>
      <w:r w:rsidRPr="00C44A74">
        <w:rPr>
          <w:color w:val="000000" w:themeColor="text1"/>
        </w:rPr>
        <w:t>dit</w:t>
      </w:r>
      <w:r w:rsidR="00EE6C4F" w:rsidRPr="00C44A74">
        <w:rPr>
          <w:color w:val="000000" w:themeColor="text1"/>
        </w:rPr>
        <w:t>ing an information of an i</w:t>
      </w:r>
      <w:r w:rsidRPr="00C44A74">
        <w:rPr>
          <w:color w:val="000000" w:themeColor="text1"/>
        </w:rPr>
        <w:t>nstructor from MLAViewInstructorActivity.java</w:t>
      </w:r>
      <w:bookmarkEnd w:id="185"/>
    </w:p>
    <w:p w14:paraId="091C153D" w14:textId="77777777" w:rsidR="00706E7C" w:rsidRPr="00C44A74" w:rsidRDefault="00706E7C" w:rsidP="00706E7C">
      <w:pPr>
        <w:spacing w:line="480" w:lineRule="auto"/>
        <w:jc w:val="center"/>
        <w:rPr>
          <w:color w:val="000000" w:themeColor="text1"/>
        </w:rPr>
      </w:pPr>
    </w:p>
    <w:p w14:paraId="1567878D" w14:textId="77777777" w:rsidR="00706E7C" w:rsidRPr="00C44A74" w:rsidRDefault="00706E7C" w:rsidP="00706E7C">
      <w:pPr>
        <w:spacing w:line="480" w:lineRule="auto"/>
        <w:ind w:left="1440"/>
        <w:rPr>
          <w:b/>
          <w:color w:val="000000" w:themeColor="text1"/>
        </w:rPr>
      </w:pPr>
      <w:r w:rsidRPr="00C44A74">
        <w:rPr>
          <w:color w:val="000000" w:themeColor="text1"/>
        </w:rPr>
        <w:t>As shown in Figure 30, the code snippet is used for removing an existing admin. The API is @POST("api/DeleteInstructor/PostInstructorRmv") with the instructor username as a parameter.</w:t>
      </w:r>
    </w:p>
    <w:p w14:paraId="3FC7DD27" w14:textId="77777777" w:rsidR="00706E7C" w:rsidRPr="00C44A74" w:rsidRDefault="00706E7C" w:rsidP="00706E7C">
      <w:pPr>
        <w:pStyle w:val="ListParagraph"/>
        <w:spacing w:line="480" w:lineRule="auto"/>
        <w:jc w:val="center"/>
        <w:rPr>
          <w:b/>
          <w:color w:val="000000" w:themeColor="text1"/>
        </w:rPr>
      </w:pPr>
      <w:r w:rsidRPr="00C44A74">
        <w:rPr>
          <w:b/>
          <w:noProof/>
          <w:color w:val="000000" w:themeColor="text1"/>
        </w:rPr>
        <w:drawing>
          <wp:inline distT="0" distB="0" distL="0" distR="0" wp14:anchorId="412AA629" wp14:editId="1C354A6A">
            <wp:extent cx="4699635" cy="2181196"/>
            <wp:effectExtent l="0" t="0" r="0" b="0"/>
            <wp:docPr id="160" name="Picture 160" descr="../../removeInstru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moveInstructors.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16357" cy="2188957"/>
                    </a:xfrm>
                    <a:prstGeom prst="rect">
                      <a:avLst/>
                    </a:prstGeom>
                    <a:noFill/>
                    <a:ln>
                      <a:noFill/>
                    </a:ln>
                  </pic:spPr>
                </pic:pic>
              </a:graphicData>
            </a:graphic>
          </wp:inline>
        </w:drawing>
      </w:r>
    </w:p>
    <w:p w14:paraId="717BEC18" w14:textId="33964D76"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0</w:t>
      </w:r>
      <w:r w:rsidRPr="00C44A74">
        <w:rPr>
          <w:noProof/>
          <w:color w:val="000000" w:themeColor="text1"/>
        </w:rPr>
        <w:fldChar w:fldCharType="end"/>
      </w:r>
      <w:r w:rsidR="0012190D">
        <w:rPr>
          <w:noProof/>
          <w:color w:val="000000" w:themeColor="text1"/>
        </w:rPr>
        <w:t>.</w:t>
      </w:r>
      <w:r w:rsidRPr="00C44A74">
        <w:rPr>
          <w:color w:val="000000" w:themeColor="text1"/>
        </w:rPr>
        <w:t xml:space="preserve"> </w:t>
      </w:r>
      <w:bookmarkStart w:id="186" w:name="_Toc499788864"/>
      <w:r w:rsidRPr="00C44A74">
        <w:rPr>
          <w:color w:val="000000" w:themeColor="text1"/>
        </w:rPr>
        <w:t xml:space="preserve">Snippet of </w:t>
      </w:r>
      <w:r w:rsidR="00EE6C4F" w:rsidRPr="00C44A74">
        <w:rPr>
          <w:color w:val="000000" w:themeColor="text1"/>
        </w:rPr>
        <w:t>removing an i</w:t>
      </w:r>
      <w:r w:rsidRPr="00C44A74">
        <w:rPr>
          <w:color w:val="000000" w:themeColor="text1"/>
        </w:rPr>
        <w:t>nstructor from MLAInstructorViewFragment.java</w:t>
      </w:r>
      <w:bookmarkEnd w:id="186"/>
    </w:p>
    <w:p w14:paraId="103ECB48" w14:textId="77777777" w:rsidR="00706E7C" w:rsidRPr="00C44A74" w:rsidRDefault="00706E7C" w:rsidP="00CF333B">
      <w:pPr>
        <w:spacing w:line="480" w:lineRule="auto"/>
        <w:rPr>
          <w:color w:val="000000" w:themeColor="text1"/>
        </w:rPr>
      </w:pPr>
    </w:p>
    <w:p w14:paraId="54093A29" w14:textId="77777777" w:rsidR="00706E7C" w:rsidRPr="00C44A74" w:rsidRDefault="00706E7C" w:rsidP="00706E7C">
      <w:pPr>
        <w:pStyle w:val="Heading4"/>
        <w:numPr>
          <w:ilvl w:val="3"/>
          <w:numId w:val="4"/>
        </w:numPr>
        <w:ind w:firstLine="0"/>
        <w:jc w:val="left"/>
        <w:rPr>
          <w:b/>
        </w:rPr>
      </w:pPr>
      <w:bookmarkStart w:id="187" w:name="_Toc499788962"/>
      <w:r w:rsidRPr="00C44A74">
        <w:rPr>
          <w:b/>
        </w:rPr>
        <w:lastRenderedPageBreak/>
        <w:t>How to add a student</w:t>
      </w:r>
      <w:bookmarkEnd w:id="187"/>
    </w:p>
    <w:p w14:paraId="010908CC" w14:textId="77777777" w:rsidR="00706E7C" w:rsidRPr="00C44A74" w:rsidRDefault="00706E7C" w:rsidP="00706E7C">
      <w:pPr>
        <w:rPr>
          <w:color w:val="000000" w:themeColor="text1"/>
        </w:rPr>
      </w:pPr>
    </w:p>
    <w:p w14:paraId="52A31BAD" w14:textId="77777777" w:rsidR="00706E7C" w:rsidRPr="00C44A74" w:rsidRDefault="00706E7C" w:rsidP="00706E7C">
      <w:pPr>
        <w:pStyle w:val="ListParagraph"/>
        <w:spacing w:line="480" w:lineRule="auto"/>
        <w:ind w:left="1440"/>
        <w:jc w:val="both"/>
        <w:rPr>
          <w:b/>
          <w:color w:val="000000" w:themeColor="text1"/>
        </w:rPr>
      </w:pPr>
      <w:r w:rsidRPr="00C44A74">
        <w:rPr>
          <w:color w:val="000000" w:themeColor="text1"/>
        </w:rPr>
        <w:t>Figure 31 shows an example of adding a new student. An admin can only add a new student or edit the information of the existing student. To add a new student, go to “Student” tab from the “Sidebar menu.” Here the admin can see a list of all the students present into the database. Then the admin needs to click on the “+” button at the right bottom. This leads</w:t>
      </w:r>
      <w:r w:rsidRPr="00C44A74">
        <w:rPr>
          <w:rStyle w:val="CommentReference"/>
          <w:color w:val="000000" w:themeColor="text1"/>
        </w:rPr>
        <w:commentReference w:id="188"/>
      </w:r>
      <w:r w:rsidRPr="00C44A74">
        <w:rPr>
          <w:color w:val="000000" w:themeColor="text1"/>
        </w:rPr>
        <w:t xml:space="preserve"> the user to the A</w:t>
      </w:r>
      <w:commentRangeStart w:id="189"/>
      <w:r w:rsidRPr="00C44A74">
        <w:rPr>
          <w:color w:val="000000" w:themeColor="text1"/>
        </w:rPr>
        <w:t xml:space="preserve">dd Instructor </w:t>
      </w:r>
      <w:commentRangeEnd w:id="189"/>
      <w:r w:rsidRPr="00C44A74">
        <w:rPr>
          <w:rStyle w:val="CommentReference"/>
          <w:color w:val="000000" w:themeColor="text1"/>
        </w:rPr>
        <w:commentReference w:id="189"/>
      </w:r>
      <w:r w:rsidRPr="00C44A74">
        <w:rPr>
          <w:color w:val="000000" w:themeColor="text1"/>
        </w:rPr>
        <w:t>screen. Here the admin must add all the valid data (validation for 10 digits of phone number, an email address has been taken care by the application) in the respective fields and then press “</w:t>
      </w:r>
      <w:r w:rsidRPr="00C44A74">
        <w:rPr>
          <w:rFonts w:ascii="MS Mincho" w:eastAsia="MS Mincho" w:hAnsi="MS Mincho" w:cs="MS Mincho"/>
          <w:color w:val="000000" w:themeColor="text1"/>
        </w:rPr>
        <w:t>✓</w:t>
      </w:r>
      <w:r w:rsidRPr="00C44A74">
        <w:rPr>
          <w:color w:val="000000" w:themeColor="text1"/>
        </w:rPr>
        <w:t>”.</w:t>
      </w:r>
    </w:p>
    <w:p w14:paraId="5669A413"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43747DFA" wp14:editId="6711C5DF">
            <wp:extent cx="2544072" cy="4526083"/>
            <wp:effectExtent l="25400" t="25400" r="0" b="0"/>
            <wp:docPr id="83" name="Picture 83" descr="../../Screenshots/Screenshot_20171105-2215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s/Screenshot_20171105-221505.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77125" cy="4584887"/>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2FE0E4FD" wp14:editId="61BD83BE">
            <wp:extent cx="2574370" cy="4579983"/>
            <wp:effectExtent l="25400" t="25400" r="0" b="0"/>
            <wp:docPr id="84" name="Picture 84" descr="../../Screenshots/Screenshot_20171105-221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s/Screenshot_20171105-221346.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77021" cy="4584699"/>
                    </a:xfrm>
                    <a:prstGeom prst="rect">
                      <a:avLst/>
                    </a:prstGeom>
                    <a:noFill/>
                    <a:ln>
                      <a:solidFill>
                        <a:schemeClr val="accent1"/>
                      </a:solidFill>
                    </a:ln>
                  </pic:spPr>
                </pic:pic>
              </a:graphicData>
            </a:graphic>
          </wp:inline>
        </w:drawing>
      </w:r>
    </w:p>
    <w:p w14:paraId="2DC8453F" w14:textId="4E901142"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1</w:t>
      </w:r>
      <w:r w:rsidRPr="00C44A74">
        <w:rPr>
          <w:noProof/>
          <w:color w:val="000000" w:themeColor="text1"/>
        </w:rPr>
        <w:fldChar w:fldCharType="end"/>
      </w:r>
      <w:r w:rsidR="009F4394">
        <w:rPr>
          <w:noProof/>
          <w:color w:val="000000" w:themeColor="text1"/>
        </w:rPr>
        <w:t>.</w:t>
      </w:r>
      <w:r w:rsidRPr="00C44A74">
        <w:rPr>
          <w:color w:val="000000" w:themeColor="text1"/>
        </w:rPr>
        <w:t xml:space="preserve"> </w:t>
      </w:r>
      <w:bookmarkStart w:id="190" w:name="_Toc499788865"/>
      <w:r w:rsidR="00CF333B" w:rsidRPr="00C44A74">
        <w:rPr>
          <w:color w:val="000000" w:themeColor="text1"/>
        </w:rPr>
        <w:t>Adding a new s</w:t>
      </w:r>
      <w:r w:rsidRPr="00C44A74">
        <w:rPr>
          <w:color w:val="000000" w:themeColor="text1"/>
        </w:rPr>
        <w:t>tudent</w:t>
      </w:r>
      <w:bookmarkEnd w:id="190"/>
    </w:p>
    <w:p w14:paraId="77153B47" w14:textId="77777777" w:rsidR="00706E7C" w:rsidRPr="00C44A74" w:rsidRDefault="00706E7C" w:rsidP="00706E7C">
      <w:pPr>
        <w:pStyle w:val="Heading4"/>
        <w:numPr>
          <w:ilvl w:val="3"/>
          <w:numId w:val="4"/>
        </w:numPr>
        <w:ind w:firstLine="0"/>
        <w:jc w:val="left"/>
        <w:rPr>
          <w:b/>
        </w:rPr>
      </w:pPr>
      <w:bookmarkStart w:id="191" w:name="_Toc499788963"/>
      <w:r w:rsidRPr="00C44A74">
        <w:rPr>
          <w:b/>
        </w:rPr>
        <w:t>How to edit and/or delete a student</w:t>
      </w:r>
      <w:bookmarkEnd w:id="191"/>
    </w:p>
    <w:p w14:paraId="0490183F" w14:textId="77777777" w:rsidR="00706E7C" w:rsidRPr="00C44A74" w:rsidRDefault="00706E7C" w:rsidP="00706E7C">
      <w:pPr>
        <w:rPr>
          <w:color w:val="000000" w:themeColor="text1"/>
        </w:rPr>
      </w:pPr>
    </w:p>
    <w:p w14:paraId="26FEC955" w14:textId="77777777" w:rsidR="00706E7C" w:rsidRPr="00C44A74" w:rsidRDefault="00706E7C" w:rsidP="00706E7C">
      <w:pPr>
        <w:spacing w:line="480" w:lineRule="auto"/>
        <w:ind w:left="1440"/>
        <w:rPr>
          <w:color w:val="000000" w:themeColor="text1"/>
        </w:rPr>
      </w:pPr>
      <w:r w:rsidRPr="00C44A74">
        <w:rPr>
          <w:color w:val="000000" w:themeColor="text1"/>
        </w:rPr>
        <w:t>In Figure 32 below, in the instance there are no students, then an admin will see an “Empty View” with a message that states that there are no students enrolled. Also in Figure 32, there is an example of the process of editing information of a student.</w:t>
      </w:r>
    </w:p>
    <w:p w14:paraId="177E8E4F"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3E73F4F4" wp14:editId="018901D2">
            <wp:extent cx="2601904" cy="4628969"/>
            <wp:effectExtent l="25400" t="25400" r="0" b="0"/>
            <wp:docPr id="85" name="Picture 85" descr="../../Screenshots/Screenshot_20171105-2215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shots/Screenshot_20171105-221548.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42364" cy="4700950"/>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00178C37" wp14:editId="226AD2EE">
            <wp:extent cx="2601903" cy="4628969"/>
            <wp:effectExtent l="25400" t="25400" r="0" b="0"/>
            <wp:docPr id="86" name="Picture 86" descr="../../Screenshots/Screenshot_20171105-2215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s/Screenshot_20171105-221527.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10078" cy="4643513"/>
                    </a:xfrm>
                    <a:prstGeom prst="rect">
                      <a:avLst/>
                    </a:prstGeom>
                    <a:noFill/>
                    <a:ln>
                      <a:solidFill>
                        <a:schemeClr val="accent1"/>
                      </a:solidFill>
                    </a:ln>
                  </pic:spPr>
                </pic:pic>
              </a:graphicData>
            </a:graphic>
          </wp:inline>
        </w:drawing>
      </w:r>
    </w:p>
    <w:p w14:paraId="6D262AAA" w14:textId="5FF61072"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2</w:t>
      </w:r>
      <w:r w:rsidRPr="00C44A74">
        <w:rPr>
          <w:noProof/>
          <w:color w:val="000000" w:themeColor="text1"/>
        </w:rPr>
        <w:fldChar w:fldCharType="end"/>
      </w:r>
      <w:r w:rsidR="00D731F2">
        <w:rPr>
          <w:noProof/>
          <w:color w:val="000000" w:themeColor="text1"/>
        </w:rPr>
        <w:t>.</w:t>
      </w:r>
      <w:r w:rsidRPr="00C44A74">
        <w:rPr>
          <w:color w:val="000000" w:themeColor="text1"/>
        </w:rPr>
        <w:t xml:space="preserve"> </w:t>
      </w:r>
      <w:bookmarkStart w:id="192" w:name="_Toc499788866"/>
      <w:r w:rsidR="00590C55" w:rsidRPr="00C44A74">
        <w:rPr>
          <w:color w:val="000000" w:themeColor="text1"/>
        </w:rPr>
        <w:t>Editing</w:t>
      </w:r>
      <w:r w:rsidRPr="00C44A74">
        <w:rPr>
          <w:color w:val="000000" w:themeColor="text1"/>
        </w:rPr>
        <w:t xml:space="preserve"> </w:t>
      </w:r>
      <w:r w:rsidR="00590C55" w:rsidRPr="00C44A74">
        <w:rPr>
          <w:color w:val="000000" w:themeColor="text1"/>
        </w:rPr>
        <w:t>an i</w:t>
      </w:r>
      <w:r w:rsidRPr="00C44A74">
        <w:rPr>
          <w:color w:val="000000" w:themeColor="text1"/>
        </w:rPr>
        <w:t>nformation</w:t>
      </w:r>
      <w:r w:rsidR="00590C55" w:rsidRPr="00C44A74">
        <w:rPr>
          <w:color w:val="000000" w:themeColor="text1"/>
        </w:rPr>
        <w:t xml:space="preserve"> a student</w:t>
      </w:r>
      <w:bookmarkEnd w:id="192"/>
    </w:p>
    <w:p w14:paraId="6C3F9DE9" w14:textId="77777777" w:rsidR="00706E7C" w:rsidRPr="00C44A74" w:rsidRDefault="00706E7C" w:rsidP="00706E7C">
      <w:pPr>
        <w:spacing w:line="480" w:lineRule="auto"/>
        <w:jc w:val="center"/>
        <w:rPr>
          <w:color w:val="000000" w:themeColor="text1"/>
        </w:rPr>
      </w:pPr>
    </w:p>
    <w:p w14:paraId="5F99F20C" w14:textId="00198A81" w:rsidR="00706E7C" w:rsidRPr="00C44A74" w:rsidRDefault="00706E7C" w:rsidP="00706E7C">
      <w:pPr>
        <w:spacing w:line="480" w:lineRule="auto"/>
        <w:ind w:left="1440"/>
        <w:rPr>
          <w:color w:val="000000" w:themeColor="text1"/>
        </w:rPr>
      </w:pPr>
      <w:r w:rsidRPr="00C44A74">
        <w:rPr>
          <w:color w:val="000000" w:themeColor="text1"/>
        </w:rPr>
        <w:t>The API call for displaying a list of students, adding a new student, removing an existing student, and editing information of a student have the same process as shown above for the admin and instructor; al</w:t>
      </w:r>
      <w:r w:rsidR="00580B31" w:rsidRPr="00C44A74">
        <w:rPr>
          <w:color w:val="000000" w:themeColor="text1"/>
        </w:rPr>
        <w:t xml:space="preserve">though </w:t>
      </w:r>
      <w:r w:rsidRPr="00C44A74">
        <w:rPr>
          <w:color w:val="000000" w:themeColor="text1"/>
        </w:rPr>
        <w:t xml:space="preserve">the passing parameters </w:t>
      </w:r>
      <w:r w:rsidR="00801046" w:rsidRPr="00C44A74">
        <w:rPr>
          <w:color w:val="000000" w:themeColor="text1"/>
        </w:rPr>
        <w:t>are different</w:t>
      </w:r>
      <w:r w:rsidRPr="00C44A74">
        <w:rPr>
          <w:color w:val="000000" w:themeColor="text1"/>
        </w:rPr>
        <w:t>.</w:t>
      </w:r>
    </w:p>
    <w:p w14:paraId="2FE7A0AF" w14:textId="77777777" w:rsidR="00706E7C" w:rsidRPr="00C44A74" w:rsidRDefault="00706E7C" w:rsidP="00706E7C">
      <w:pPr>
        <w:spacing w:line="480" w:lineRule="auto"/>
        <w:ind w:left="1440"/>
        <w:rPr>
          <w:color w:val="000000" w:themeColor="text1"/>
        </w:rPr>
      </w:pPr>
      <w:r w:rsidRPr="00C44A74">
        <w:rPr>
          <w:color w:val="000000" w:themeColor="text1"/>
        </w:rPr>
        <w:t>As shown in Table 2, There is a list of implementation files, the end point of the API, and the respective purpose of the API.</w:t>
      </w:r>
    </w:p>
    <w:tbl>
      <w:tblPr>
        <w:tblStyle w:val="TableGrid"/>
        <w:tblW w:w="0" w:type="auto"/>
        <w:tblInd w:w="720" w:type="dxa"/>
        <w:tblLayout w:type="fixed"/>
        <w:tblLook w:val="04A0" w:firstRow="1" w:lastRow="0" w:firstColumn="1" w:lastColumn="0" w:noHBand="0" w:noVBand="1"/>
      </w:tblPr>
      <w:tblGrid>
        <w:gridCol w:w="329"/>
        <w:gridCol w:w="2472"/>
        <w:gridCol w:w="1440"/>
        <w:gridCol w:w="3688"/>
      </w:tblGrid>
      <w:tr w:rsidR="00706E7C" w:rsidRPr="00C44A74" w14:paraId="722D67A2" w14:textId="77777777" w:rsidTr="00063519">
        <w:tc>
          <w:tcPr>
            <w:tcW w:w="329" w:type="dxa"/>
          </w:tcPr>
          <w:p w14:paraId="640C29BF"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lastRenderedPageBreak/>
              <w:t>#</w:t>
            </w:r>
          </w:p>
        </w:tc>
        <w:tc>
          <w:tcPr>
            <w:tcW w:w="2472" w:type="dxa"/>
          </w:tcPr>
          <w:p w14:paraId="41AA6BDD"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Implementation File</w:t>
            </w:r>
          </w:p>
        </w:tc>
        <w:tc>
          <w:tcPr>
            <w:tcW w:w="1440" w:type="dxa"/>
          </w:tcPr>
          <w:p w14:paraId="41F8D134"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Purpose</w:t>
            </w:r>
          </w:p>
        </w:tc>
        <w:tc>
          <w:tcPr>
            <w:tcW w:w="3688" w:type="dxa"/>
          </w:tcPr>
          <w:p w14:paraId="017EA285"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API</w:t>
            </w:r>
          </w:p>
        </w:tc>
      </w:tr>
      <w:tr w:rsidR="00706E7C" w:rsidRPr="00C44A74" w14:paraId="09E48BB8" w14:textId="77777777" w:rsidTr="00063519">
        <w:tc>
          <w:tcPr>
            <w:tcW w:w="329" w:type="dxa"/>
          </w:tcPr>
          <w:p w14:paraId="52EDAF35" w14:textId="77777777" w:rsidR="00706E7C" w:rsidRPr="00C44A74" w:rsidRDefault="00706E7C" w:rsidP="00063519">
            <w:pPr>
              <w:pStyle w:val="ListParagraph"/>
              <w:ind w:left="0"/>
              <w:jc w:val="both"/>
              <w:rPr>
                <w:color w:val="000000" w:themeColor="text1"/>
              </w:rPr>
            </w:pPr>
            <w:r w:rsidRPr="00C44A74">
              <w:rPr>
                <w:color w:val="000000" w:themeColor="text1"/>
              </w:rPr>
              <w:t>1</w:t>
            </w:r>
          </w:p>
        </w:tc>
        <w:tc>
          <w:tcPr>
            <w:tcW w:w="2472" w:type="dxa"/>
          </w:tcPr>
          <w:p w14:paraId="0367654A" w14:textId="77777777" w:rsidR="00706E7C" w:rsidRPr="00C44A74" w:rsidRDefault="00706E7C" w:rsidP="00063519">
            <w:pPr>
              <w:pStyle w:val="ListParagraph"/>
              <w:ind w:left="0"/>
              <w:jc w:val="both"/>
              <w:rPr>
                <w:color w:val="000000" w:themeColor="text1"/>
              </w:rPr>
            </w:pPr>
            <w:r w:rsidRPr="00C44A74">
              <w:rPr>
                <w:color w:val="000000" w:themeColor="text1"/>
              </w:rPr>
              <w:t>MLAStudentView</w:t>
            </w:r>
          </w:p>
          <w:p w14:paraId="30A583FA" w14:textId="77777777" w:rsidR="00706E7C" w:rsidRPr="00C44A74" w:rsidRDefault="00706E7C" w:rsidP="00063519">
            <w:pPr>
              <w:pStyle w:val="ListParagraph"/>
              <w:ind w:left="0"/>
              <w:jc w:val="both"/>
              <w:rPr>
                <w:color w:val="000000" w:themeColor="text1"/>
              </w:rPr>
            </w:pPr>
            <w:r w:rsidRPr="00C44A74">
              <w:rPr>
                <w:color w:val="000000" w:themeColor="text1"/>
              </w:rPr>
              <w:t>Fragment.java</w:t>
            </w:r>
          </w:p>
        </w:tc>
        <w:tc>
          <w:tcPr>
            <w:tcW w:w="1440" w:type="dxa"/>
          </w:tcPr>
          <w:p w14:paraId="58C4DB38" w14:textId="12EE6CED" w:rsidR="00706E7C" w:rsidRPr="00C44A74" w:rsidRDefault="00706E7C" w:rsidP="00063519">
            <w:pPr>
              <w:pStyle w:val="ListParagraph"/>
              <w:ind w:left="0"/>
              <w:jc w:val="both"/>
              <w:rPr>
                <w:color w:val="000000" w:themeColor="text1"/>
              </w:rPr>
            </w:pPr>
            <w:r w:rsidRPr="00C44A74">
              <w:rPr>
                <w:color w:val="000000" w:themeColor="text1"/>
              </w:rPr>
              <w:t>Display</w:t>
            </w:r>
            <w:r w:rsidR="00163980" w:rsidRPr="00C44A74">
              <w:rPr>
                <w:color w:val="000000" w:themeColor="text1"/>
              </w:rPr>
              <w:t>ing</w:t>
            </w:r>
            <w:r w:rsidRPr="00C44A74">
              <w:rPr>
                <w:color w:val="000000" w:themeColor="text1"/>
              </w:rPr>
              <w:t xml:space="preserve"> Students</w:t>
            </w:r>
          </w:p>
        </w:tc>
        <w:tc>
          <w:tcPr>
            <w:tcW w:w="3688" w:type="dxa"/>
          </w:tcPr>
          <w:p w14:paraId="131AE58A" w14:textId="77777777" w:rsidR="00706E7C" w:rsidRPr="00C44A74" w:rsidRDefault="00706E7C" w:rsidP="00063519">
            <w:pPr>
              <w:pStyle w:val="ListParagraph"/>
              <w:ind w:left="0"/>
              <w:jc w:val="both"/>
              <w:rPr>
                <w:color w:val="000000" w:themeColor="text1"/>
              </w:rPr>
            </w:pPr>
            <w:r w:rsidRPr="00C44A74">
              <w:rPr>
                <w:color w:val="000000" w:themeColor="text1"/>
              </w:rPr>
              <w:t>@GET("api/Student/GetAllStudent")</w:t>
            </w:r>
          </w:p>
        </w:tc>
      </w:tr>
      <w:tr w:rsidR="00706E7C" w:rsidRPr="00C44A74" w14:paraId="1EEA3409" w14:textId="77777777" w:rsidTr="00063519">
        <w:tc>
          <w:tcPr>
            <w:tcW w:w="329" w:type="dxa"/>
          </w:tcPr>
          <w:p w14:paraId="1FD0C83E" w14:textId="77777777" w:rsidR="00706E7C" w:rsidRPr="00C44A74" w:rsidRDefault="00706E7C" w:rsidP="00063519">
            <w:pPr>
              <w:pStyle w:val="ListParagraph"/>
              <w:ind w:left="0"/>
              <w:jc w:val="both"/>
              <w:rPr>
                <w:color w:val="000000" w:themeColor="text1"/>
              </w:rPr>
            </w:pPr>
            <w:r w:rsidRPr="00C44A74">
              <w:rPr>
                <w:color w:val="000000" w:themeColor="text1"/>
              </w:rPr>
              <w:t>2</w:t>
            </w:r>
          </w:p>
        </w:tc>
        <w:tc>
          <w:tcPr>
            <w:tcW w:w="2472" w:type="dxa"/>
          </w:tcPr>
          <w:p w14:paraId="279EC76B" w14:textId="77777777" w:rsidR="00706E7C" w:rsidRPr="00C44A74" w:rsidRDefault="00706E7C" w:rsidP="00063519">
            <w:pPr>
              <w:pStyle w:val="ListParagraph"/>
              <w:ind w:left="0"/>
              <w:rPr>
                <w:color w:val="000000" w:themeColor="text1"/>
              </w:rPr>
            </w:pPr>
            <w:r w:rsidRPr="00C44A74">
              <w:rPr>
                <w:color w:val="000000" w:themeColor="text1"/>
              </w:rPr>
              <w:t>MLAViewStudentActivity.java</w:t>
            </w:r>
          </w:p>
        </w:tc>
        <w:tc>
          <w:tcPr>
            <w:tcW w:w="1440" w:type="dxa"/>
          </w:tcPr>
          <w:p w14:paraId="115525FF" w14:textId="707FF89B" w:rsidR="00706E7C" w:rsidRPr="00C44A74" w:rsidRDefault="00706E7C" w:rsidP="00063519">
            <w:pPr>
              <w:pStyle w:val="ListParagraph"/>
              <w:ind w:left="0"/>
              <w:rPr>
                <w:color w:val="000000" w:themeColor="text1"/>
              </w:rPr>
            </w:pPr>
            <w:r w:rsidRPr="00C44A74">
              <w:rPr>
                <w:color w:val="000000" w:themeColor="text1"/>
              </w:rPr>
              <w:t>Add</w:t>
            </w:r>
            <w:r w:rsidR="00163980" w:rsidRPr="00C44A74">
              <w:rPr>
                <w:color w:val="000000" w:themeColor="text1"/>
              </w:rPr>
              <w:t>ing</w:t>
            </w:r>
            <w:r w:rsidR="00894460" w:rsidRPr="00C44A74">
              <w:rPr>
                <w:color w:val="000000" w:themeColor="text1"/>
              </w:rPr>
              <w:t xml:space="preserve"> a new s</w:t>
            </w:r>
            <w:r w:rsidRPr="00C44A74">
              <w:rPr>
                <w:color w:val="000000" w:themeColor="text1"/>
              </w:rPr>
              <w:t>tudent</w:t>
            </w:r>
          </w:p>
        </w:tc>
        <w:tc>
          <w:tcPr>
            <w:tcW w:w="3688" w:type="dxa"/>
          </w:tcPr>
          <w:p w14:paraId="0A9F5E1D" w14:textId="77777777" w:rsidR="00706E7C" w:rsidRPr="00C44A74" w:rsidRDefault="00706E7C" w:rsidP="00063519">
            <w:pPr>
              <w:pStyle w:val="ListParagraph"/>
              <w:ind w:left="0"/>
              <w:rPr>
                <w:color w:val="000000" w:themeColor="text1"/>
              </w:rPr>
            </w:pPr>
            <w:r w:rsidRPr="00C44A74">
              <w:rPr>
                <w:color w:val="000000" w:themeColor="text1"/>
              </w:rPr>
              <w:t>@POST("api/Register/PostAddStudent")</w:t>
            </w:r>
          </w:p>
        </w:tc>
      </w:tr>
      <w:tr w:rsidR="00706E7C" w:rsidRPr="00C44A74" w14:paraId="5CB99B42" w14:textId="77777777" w:rsidTr="00063519">
        <w:tc>
          <w:tcPr>
            <w:tcW w:w="329" w:type="dxa"/>
          </w:tcPr>
          <w:p w14:paraId="19DB0B46" w14:textId="77777777" w:rsidR="00706E7C" w:rsidRPr="00C44A74" w:rsidRDefault="00706E7C" w:rsidP="00063519">
            <w:pPr>
              <w:pStyle w:val="ListParagraph"/>
              <w:ind w:left="0"/>
              <w:jc w:val="both"/>
              <w:rPr>
                <w:color w:val="000000" w:themeColor="text1"/>
              </w:rPr>
            </w:pPr>
            <w:r w:rsidRPr="00C44A74">
              <w:rPr>
                <w:color w:val="000000" w:themeColor="text1"/>
              </w:rPr>
              <w:t>3</w:t>
            </w:r>
          </w:p>
        </w:tc>
        <w:tc>
          <w:tcPr>
            <w:tcW w:w="2472" w:type="dxa"/>
          </w:tcPr>
          <w:p w14:paraId="034C3348" w14:textId="77777777" w:rsidR="00706E7C" w:rsidRPr="00C44A74" w:rsidRDefault="00706E7C" w:rsidP="00063519">
            <w:pPr>
              <w:pStyle w:val="ListParagraph"/>
              <w:ind w:left="0"/>
              <w:rPr>
                <w:b/>
                <w:color w:val="000000" w:themeColor="text1"/>
              </w:rPr>
            </w:pPr>
            <w:r w:rsidRPr="00C44A74">
              <w:rPr>
                <w:color w:val="000000" w:themeColor="text1"/>
              </w:rPr>
              <w:t>MLAViewStudentActivity.java</w:t>
            </w:r>
          </w:p>
        </w:tc>
        <w:tc>
          <w:tcPr>
            <w:tcW w:w="1440" w:type="dxa"/>
          </w:tcPr>
          <w:p w14:paraId="1D580323" w14:textId="00DD0579" w:rsidR="00706E7C" w:rsidRPr="00C44A74" w:rsidRDefault="00706E7C" w:rsidP="00894460">
            <w:pPr>
              <w:pStyle w:val="ListParagraph"/>
              <w:ind w:left="0"/>
              <w:rPr>
                <w:b/>
                <w:color w:val="000000" w:themeColor="text1"/>
              </w:rPr>
            </w:pPr>
            <w:r w:rsidRPr="00C44A74">
              <w:rPr>
                <w:color w:val="000000" w:themeColor="text1"/>
              </w:rPr>
              <w:t>Edit</w:t>
            </w:r>
            <w:r w:rsidR="00894460" w:rsidRPr="00C44A74">
              <w:rPr>
                <w:color w:val="000000" w:themeColor="text1"/>
              </w:rPr>
              <w:t>ing</w:t>
            </w:r>
            <w:r w:rsidRPr="00C44A74">
              <w:rPr>
                <w:color w:val="000000" w:themeColor="text1"/>
              </w:rPr>
              <w:t xml:space="preserve"> an </w:t>
            </w:r>
            <w:r w:rsidR="00894460" w:rsidRPr="00C44A74">
              <w:rPr>
                <w:color w:val="000000" w:themeColor="text1"/>
              </w:rPr>
              <w:t>information of a s</w:t>
            </w:r>
            <w:r w:rsidRPr="00C44A74">
              <w:rPr>
                <w:color w:val="000000" w:themeColor="text1"/>
              </w:rPr>
              <w:t>tudent</w:t>
            </w:r>
          </w:p>
        </w:tc>
        <w:tc>
          <w:tcPr>
            <w:tcW w:w="3688" w:type="dxa"/>
          </w:tcPr>
          <w:p w14:paraId="547D0F1D" w14:textId="77777777" w:rsidR="00706E7C" w:rsidRPr="00C44A74" w:rsidRDefault="00706E7C" w:rsidP="00063519">
            <w:pPr>
              <w:pStyle w:val="ListParagraph"/>
              <w:ind w:left="0"/>
              <w:jc w:val="both"/>
              <w:rPr>
                <w:color w:val="000000" w:themeColor="text1"/>
              </w:rPr>
            </w:pPr>
            <w:r w:rsidRPr="00C44A74">
              <w:rPr>
                <w:color w:val="000000" w:themeColor="text1"/>
              </w:rPr>
              <w:t>@POST("api/Student/PostStudentUpdate/")</w:t>
            </w:r>
          </w:p>
        </w:tc>
      </w:tr>
      <w:tr w:rsidR="00706E7C" w:rsidRPr="00C44A74" w14:paraId="1340D9C6" w14:textId="77777777" w:rsidTr="00063519">
        <w:trPr>
          <w:trHeight w:val="980"/>
        </w:trPr>
        <w:tc>
          <w:tcPr>
            <w:tcW w:w="329" w:type="dxa"/>
          </w:tcPr>
          <w:p w14:paraId="57861701" w14:textId="77777777" w:rsidR="00706E7C" w:rsidRPr="00C44A74" w:rsidRDefault="00706E7C" w:rsidP="00063519">
            <w:pPr>
              <w:pStyle w:val="ListParagraph"/>
              <w:ind w:left="0"/>
              <w:jc w:val="both"/>
              <w:rPr>
                <w:color w:val="000000" w:themeColor="text1"/>
              </w:rPr>
            </w:pPr>
            <w:r w:rsidRPr="00C44A74">
              <w:rPr>
                <w:color w:val="000000" w:themeColor="text1"/>
              </w:rPr>
              <w:t>4</w:t>
            </w:r>
          </w:p>
        </w:tc>
        <w:tc>
          <w:tcPr>
            <w:tcW w:w="2472" w:type="dxa"/>
          </w:tcPr>
          <w:p w14:paraId="4E2D6E02" w14:textId="77777777" w:rsidR="00706E7C" w:rsidRPr="00C44A74" w:rsidRDefault="00706E7C" w:rsidP="00063519">
            <w:pPr>
              <w:pStyle w:val="ListParagraph"/>
              <w:ind w:left="0"/>
              <w:jc w:val="both"/>
              <w:rPr>
                <w:color w:val="000000" w:themeColor="text1"/>
              </w:rPr>
            </w:pPr>
            <w:r w:rsidRPr="00C44A74">
              <w:rPr>
                <w:color w:val="000000" w:themeColor="text1"/>
              </w:rPr>
              <w:t>MLAStudentView</w:t>
            </w:r>
          </w:p>
          <w:p w14:paraId="3FE22B1A" w14:textId="77777777" w:rsidR="00706E7C" w:rsidRPr="00C44A74" w:rsidRDefault="00706E7C" w:rsidP="00063519">
            <w:pPr>
              <w:pStyle w:val="ListParagraph"/>
              <w:ind w:left="0"/>
              <w:jc w:val="both"/>
              <w:rPr>
                <w:b/>
                <w:color w:val="000000" w:themeColor="text1"/>
              </w:rPr>
            </w:pPr>
            <w:r w:rsidRPr="00C44A74">
              <w:rPr>
                <w:color w:val="000000" w:themeColor="text1"/>
              </w:rPr>
              <w:t>Fragment.java</w:t>
            </w:r>
          </w:p>
        </w:tc>
        <w:tc>
          <w:tcPr>
            <w:tcW w:w="1440" w:type="dxa"/>
          </w:tcPr>
          <w:p w14:paraId="629C5F42" w14:textId="6B7D9ABE" w:rsidR="00706E7C" w:rsidRPr="00C44A74" w:rsidRDefault="00894460" w:rsidP="00063519">
            <w:pPr>
              <w:pStyle w:val="ListParagraph"/>
              <w:ind w:left="0"/>
              <w:rPr>
                <w:color w:val="000000" w:themeColor="text1"/>
              </w:rPr>
            </w:pPr>
            <w:r w:rsidRPr="00C44A74">
              <w:rPr>
                <w:color w:val="000000" w:themeColor="text1"/>
              </w:rPr>
              <w:t>Removing a s</w:t>
            </w:r>
            <w:r w:rsidR="00706E7C" w:rsidRPr="00C44A74">
              <w:rPr>
                <w:color w:val="000000" w:themeColor="text1"/>
              </w:rPr>
              <w:t>tudent</w:t>
            </w:r>
          </w:p>
        </w:tc>
        <w:tc>
          <w:tcPr>
            <w:tcW w:w="3688" w:type="dxa"/>
          </w:tcPr>
          <w:p w14:paraId="23FF4683" w14:textId="77777777" w:rsidR="00706E7C" w:rsidRPr="00C44A74" w:rsidRDefault="00706E7C" w:rsidP="00063519">
            <w:pPr>
              <w:pStyle w:val="ListParagraph"/>
              <w:ind w:left="0"/>
              <w:rPr>
                <w:color w:val="000000" w:themeColor="text1"/>
              </w:rPr>
            </w:pPr>
            <w:r w:rsidRPr="00C44A74">
              <w:rPr>
                <w:color w:val="000000" w:themeColor="text1"/>
              </w:rPr>
              <w:t>@POST("api/DeleteStudent/PostStudentRmv")</w:t>
            </w:r>
          </w:p>
        </w:tc>
      </w:tr>
    </w:tbl>
    <w:p w14:paraId="39EF2DAA" w14:textId="18B5064C" w:rsidR="00706E7C" w:rsidRPr="00C44A74" w:rsidRDefault="00706E7C" w:rsidP="00706E7C">
      <w:pPr>
        <w:pStyle w:val="Caption"/>
        <w:spacing w:before="100" w:beforeAutospacing="1" w:line="480" w:lineRule="auto"/>
        <w:jc w:val="center"/>
        <w:rPr>
          <w:rFonts w:eastAsia="MS Mincho"/>
          <w:i w:val="0"/>
          <w:color w:val="000000" w:themeColor="text1"/>
          <w:sz w:val="24"/>
          <w:szCs w:val="24"/>
          <w:shd w:val="clear" w:color="auto" w:fill="FFFFFF"/>
        </w:rPr>
      </w:pPr>
      <w:r w:rsidRPr="00C44A74">
        <w:rPr>
          <w:i w:val="0"/>
          <w:color w:val="000000" w:themeColor="text1"/>
          <w:sz w:val="24"/>
          <w:szCs w:val="24"/>
        </w:rPr>
        <w:t xml:space="preserve">Table </w:t>
      </w:r>
      <w:r w:rsidRPr="00C44A74">
        <w:rPr>
          <w:i w:val="0"/>
          <w:color w:val="000000" w:themeColor="text1"/>
          <w:sz w:val="24"/>
          <w:szCs w:val="24"/>
        </w:rPr>
        <w:fldChar w:fldCharType="begin"/>
      </w:r>
      <w:r w:rsidRPr="00C44A74">
        <w:rPr>
          <w:i w:val="0"/>
          <w:color w:val="000000" w:themeColor="text1"/>
          <w:sz w:val="24"/>
          <w:szCs w:val="24"/>
        </w:rPr>
        <w:instrText xml:space="preserve"> SEQ Table \* ARABIC </w:instrText>
      </w:r>
      <w:r w:rsidRPr="00C44A74">
        <w:rPr>
          <w:i w:val="0"/>
          <w:color w:val="000000" w:themeColor="text1"/>
          <w:sz w:val="24"/>
          <w:szCs w:val="24"/>
        </w:rPr>
        <w:fldChar w:fldCharType="separate"/>
      </w:r>
      <w:r w:rsidRPr="00C44A74">
        <w:rPr>
          <w:i w:val="0"/>
          <w:noProof/>
          <w:color w:val="000000" w:themeColor="text1"/>
          <w:sz w:val="24"/>
          <w:szCs w:val="24"/>
        </w:rPr>
        <w:t>2</w:t>
      </w:r>
      <w:r w:rsidRPr="00C44A74">
        <w:rPr>
          <w:i w:val="0"/>
          <w:color w:val="000000" w:themeColor="text1"/>
          <w:sz w:val="24"/>
          <w:szCs w:val="24"/>
        </w:rPr>
        <w:fldChar w:fldCharType="end"/>
      </w:r>
      <w:r w:rsidR="002B6C8C">
        <w:rPr>
          <w:i w:val="0"/>
          <w:color w:val="000000" w:themeColor="text1"/>
          <w:sz w:val="24"/>
          <w:szCs w:val="24"/>
        </w:rPr>
        <w:t>.</w:t>
      </w:r>
      <w:r w:rsidRPr="00C44A74">
        <w:rPr>
          <w:i w:val="0"/>
          <w:color w:val="000000" w:themeColor="text1"/>
          <w:sz w:val="24"/>
          <w:szCs w:val="24"/>
        </w:rPr>
        <w:t xml:space="preserve"> </w:t>
      </w:r>
      <w:bookmarkStart w:id="193" w:name="_Toc499362348"/>
      <w:bookmarkStart w:id="194" w:name="_Toc499362816"/>
      <w:bookmarkStart w:id="195" w:name="_Toc499627486"/>
      <w:bookmarkStart w:id="196" w:name="_Toc499790512"/>
      <w:r w:rsidR="007500A0" w:rsidRPr="00C44A74">
        <w:rPr>
          <w:i w:val="0"/>
          <w:color w:val="000000" w:themeColor="text1"/>
          <w:sz w:val="24"/>
          <w:szCs w:val="24"/>
        </w:rPr>
        <w:t xml:space="preserve">Implementation files and API end points for </w:t>
      </w:r>
      <w:bookmarkEnd w:id="193"/>
      <w:bookmarkEnd w:id="194"/>
      <w:bookmarkEnd w:id="195"/>
      <w:r w:rsidR="005F0B90">
        <w:rPr>
          <w:i w:val="0"/>
          <w:color w:val="000000" w:themeColor="text1"/>
          <w:sz w:val="24"/>
          <w:szCs w:val="24"/>
        </w:rPr>
        <w:t>S</w:t>
      </w:r>
      <w:r w:rsidR="006066C4" w:rsidRPr="00C44A74">
        <w:rPr>
          <w:i w:val="0"/>
          <w:color w:val="000000" w:themeColor="text1"/>
          <w:sz w:val="24"/>
          <w:szCs w:val="24"/>
        </w:rPr>
        <w:t>tudents</w:t>
      </w:r>
      <w:bookmarkEnd w:id="196"/>
    </w:p>
    <w:p w14:paraId="27B79718" w14:textId="77777777" w:rsidR="00706E7C" w:rsidRPr="00C44A74" w:rsidRDefault="00706E7C" w:rsidP="00706E7C">
      <w:pPr>
        <w:pStyle w:val="Heading4"/>
        <w:numPr>
          <w:ilvl w:val="3"/>
          <w:numId w:val="4"/>
        </w:numPr>
        <w:spacing w:line="480" w:lineRule="auto"/>
        <w:ind w:firstLine="0"/>
        <w:jc w:val="left"/>
        <w:rPr>
          <w:b/>
        </w:rPr>
      </w:pPr>
      <w:bookmarkStart w:id="197" w:name="_Toc499788964"/>
      <w:r w:rsidRPr="00C44A74">
        <w:rPr>
          <w:b/>
        </w:rPr>
        <w:t>Add a new subject</w:t>
      </w:r>
      <w:bookmarkEnd w:id="197"/>
      <w:r w:rsidRPr="00C44A74">
        <w:rPr>
          <w:b/>
        </w:rPr>
        <w:t xml:space="preserve"> </w:t>
      </w:r>
    </w:p>
    <w:p w14:paraId="492C405F"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 xml:space="preserve">It is obvious that an admin has the full privilege of adding a new subject, </w:t>
      </w:r>
      <w:r w:rsidRPr="00C44A74">
        <w:rPr>
          <w:rStyle w:val="CommentReference"/>
          <w:color w:val="000000" w:themeColor="text1"/>
        </w:rPr>
        <w:commentReference w:id="198"/>
      </w:r>
      <w:r w:rsidRPr="00C44A74">
        <w:rPr>
          <w:color w:val="000000" w:themeColor="text1"/>
        </w:rPr>
        <w:t xml:space="preserve">editing the detail of the existing subject and removing the course from the catalogue. While the admin has full rights, the instructor and the student can only see the subjects. To add a new subject, the admin needs to </w:t>
      </w:r>
      <w:r w:rsidRPr="00C44A74">
        <w:rPr>
          <w:rStyle w:val="CommentReference"/>
          <w:color w:val="000000" w:themeColor="text1"/>
        </w:rPr>
        <w:commentReference w:id="199"/>
      </w:r>
      <w:r w:rsidRPr="00C44A74">
        <w:rPr>
          <w:color w:val="000000" w:themeColor="text1"/>
        </w:rPr>
        <w:t xml:space="preserve">go to the “Subject” tab from the “Sidebar menu” or from the Home screen go to “Courses”. Here the admin can see a list of all the subjects </w:t>
      </w:r>
      <w:commentRangeStart w:id="200"/>
      <w:r w:rsidRPr="00C44A74">
        <w:rPr>
          <w:color w:val="000000" w:themeColor="text1"/>
        </w:rPr>
        <w:t xml:space="preserve">presents in </w:t>
      </w:r>
      <w:commentRangeEnd w:id="200"/>
      <w:r w:rsidRPr="00C44A74">
        <w:rPr>
          <w:rStyle w:val="CommentReference"/>
          <w:color w:val="000000" w:themeColor="text1"/>
        </w:rPr>
        <w:commentReference w:id="200"/>
      </w:r>
      <w:r w:rsidRPr="00C44A74">
        <w:rPr>
          <w:color w:val="000000" w:themeColor="text1"/>
        </w:rPr>
        <w:t>the catalogue. Then the admin needs to click on the “+” button at the right bottom. The admin is then redirected to the A</w:t>
      </w:r>
      <w:commentRangeStart w:id="201"/>
      <w:r w:rsidRPr="00C44A74">
        <w:rPr>
          <w:color w:val="000000" w:themeColor="text1"/>
        </w:rPr>
        <w:t xml:space="preserve">dd Subject </w:t>
      </w:r>
      <w:commentRangeEnd w:id="201"/>
      <w:r w:rsidRPr="00C44A74">
        <w:rPr>
          <w:rStyle w:val="CommentReference"/>
          <w:color w:val="000000" w:themeColor="text1"/>
        </w:rPr>
        <w:commentReference w:id="201"/>
      </w:r>
      <w:r w:rsidRPr="00C44A74">
        <w:rPr>
          <w:color w:val="000000" w:themeColor="text1"/>
        </w:rPr>
        <w:t>screen. Here the admin can add the title, the description, the instructor from the existing instructors etc. When the admin is finished, he/she can then press “</w:t>
      </w:r>
      <w:r w:rsidRPr="00C44A74">
        <w:rPr>
          <w:rFonts w:ascii="MS Mincho" w:eastAsia="MS Mincho" w:hAnsi="MS Mincho" w:cs="MS Mincho"/>
          <w:color w:val="000000" w:themeColor="text1"/>
        </w:rPr>
        <w:t>✓</w:t>
      </w:r>
      <w:r w:rsidRPr="00C44A74">
        <w:rPr>
          <w:color w:val="000000" w:themeColor="text1"/>
        </w:rPr>
        <w:t>”.</w:t>
      </w:r>
    </w:p>
    <w:p w14:paraId="41AE4F62" w14:textId="77777777" w:rsidR="00706E7C" w:rsidRPr="00C44A74" w:rsidRDefault="00706E7C" w:rsidP="00706E7C">
      <w:pPr>
        <w:pStyle w:val="ListParagraph"/>
        <w:spacing w:line="480" w:lineRule="auto"/>
        <w:ind w:left="0"/>
        <w:jc w:val="center"/>
        <w:rPr>
          <w:color w:val="000000" w:themeColor="text1"/>
        </w:rPr>
      </w:pPr>
      <w:r w:rsidRPr="00C44A74">
        <w:rPr>
          <w:b/>
          <w:noProof/>
          <w:color w:val="000000" w:themeColor="text1"/>
        </w:rPr>
        <w:lastRenderedPageBreak/>
        <w:drawing>
          <wp:inline distT="0" distB="0" distL="0" distR="0" wp14:anchorId="772AB53B" wp14:editId="3C779813">
            <wp:extent cx="2608368" cy="4640470"/>
            <wp:effectExtent l="25400" t="25400" r="8255" b="8255"/>
            <wp:docPr id="87" name="Picture 87" descr="../../Screenshots/Screenshot_20171105-2215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reenshots/Screenshot_20171105-221559.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669913" cy="4749963"/>
                    </a:xfrm>
                    <a:prstGeom prst="rect">
                      <a:avLst/>
                    </a:prstGeom>
                    <a:noFill/>
                    <a:ln>
                      <a:solidFill>
                        <a:schemeClr val="accent1"/>
                      </a:solidFill>
                    </a:ln>
                  </pic:spPr>
                </pic:pic>
              </a:graphicData>
            </a:graphic>
          </wp:inline>
        </w:drawing>
      </w:r>
      <w:r w:rsidRPr="00C44A74">
        <w:rPr>
          <w:color w:val="000000" w:themeColor="text1"/>
        </w:rPr>
        <w:t xml:space="preserve">  </w:t>
      </w:r>
      <w:r w:rsidRPr="00C44A74">
        <w:rPr>
          <w:b/>
          <w:noProof/>
          <w:color w:val="000000" w:themeColor="text1"/>
        </w:rPr>
        <w:drawing>
          <wp:inline distT="0" distB="0" distL="0" distR="0" wp14:anchorId="5311E7E5" wp14:editId="70FA119B">
            <wp:extent cx="2602959" cy="4630843"/>
            <wp:effectExtent l="25400" t="25400" r="0" b="0"/>
            <wp:docPr id="88" name="Picture 88" descr="../../Screenshots/Screenshot_20171105-222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reenshots/Screenshot_20171105-222117.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74825" cy="4758697"/>
                    </a:xfrm>
                    <a:prstGeom prst="rect">
                      <a:avLst/>
                    </a:prstGeom>
                    <a:noFill/>
                    <a:ln>
                      <a:solidFill>
                        <a:schemeClr val="accent1"/>
                      </a:solidFill>
                    </a:ln>
                  </pic:spPr>
                </pic:pic>
              </a:graphicData>
            </a:graphic>
          </wp:inline>
        </w:drawing>
      </w:r>
    </w:p>
    <w:p w14:paraId="57283865" w14:textId="27494D06"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3</w:t>
      </w:r>
      <w:r w:rsidRPr="00C44A74">
        <w:rPr>
          <w:noProof/>
          <w:color w:val="000000" w:themeColor="text1"/>
        </w:rPr>
        <w:fldChar w:fldCharType="end"/>
      </w:r>
      <w:r w:rsidR="00583D0F">
        <w:rPr>
          <w:noProof/>
          <w:color w:val="000000" w:themeColor="text1"/>
        </w:rPr>
        <w:t>.</w:t>
      </w:r>
      <w:r w:rsidRPr="00C44A74">
        <w:rPr>
          <w:color w:val="000000" w:themeColor="text1"/>
        </w:rPr>
        <w:t xml:space="preserve"> </w:t>
      </w:r>
      <w:bookmarkStart w:id="202" w:name="_Toc499788867"/>
      <w:r w:rsidR="008425FB" w:rsidRPr="00C44A74">
        <w:rPr>
          <w:color w:val="000000" w:themeColor="text1"/>
        </w:rPr>
        <w:t xml:space="preserve">Adding a </w:t>
      </w:r>
      <w:r w:rsidR="00E31ECA" w:rsidRPr="00C44A74">
        <w:rPr>
          <w:color w:val="000000" w:themeColor="text1"/>
        </w:rPr>
        <w:t>s</w:t>
      </w:r>
      <w:r w:rsidRPr="00C44A74">
        <w:rPr>
          <w:color w:val="000000" w:themeColor="text1"/>
        </w:rPr>
        <w:t>ubject</w:t>
      </w:r>
      <w:bookmarkEnd w:id="202"/>
    </w:p>
    <w:p w14:paraId="3D0853B5" w14:textId="5F82DA5E" w:rsidR="00706E7C" w:rsidRPr="00C44A74" w:rsidRDefault="00706E7C" w:rsidP="00706E7C">
      <w:pPr>
        <w:pStyle w:val="Heading4"/>
        <w:numPr>
          <w:ilvl w:val="3"/>
          <w:numId w:val="4"/>
        </w:numPr>
        <w:spacing w:line="480" w:lineRule="auto"/>
        <w:ind w:firstLine="0"/>
        <w:jc w:val="left"/>
        <w:rPr>
          <w:b/>
        </w:rPr>
      </w:pPr>
      <w:bookmarkStart w:id="203" w:name="_Toc499788965"/>
      <w:r w:rsidRPr="00C44A74">
        <w:rPr>
          <w:b/>
        </w:rPr>
        <w:t>How to edit and/or delete a subject</w:t>
      </w:r>
      <w:bookmarkEnd w:id="203"/>
    </w:p>
    <w:p w14:paraId="03801881"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 xml:space="preserve">As an admin, the user can edit and/or delete a subject. As seen in the Figure 34, to edit or to delete a subject, the user should swipe left on an item in the list view. The user will see 2 options, 1.) Edit subject, </w:t>
      </w:r>
      <w:commentRangeStart w:id="204"/>
      <w:r w:rsidRPr="00C44A74">
        <w:rPr>
          <w:color w:val="000000" w:themeColor="text1"/>
        </w:rPr>
        <w:t>2</w:t>
      </w:r>
      <w:commentRangeEnd w:id="204"/>
      <w:r w:rsidRPr="00C44A74">
        <w:rPr>
          <w:rStyle w:val="CommentReference"/>
          <w:color w:val="000000" w:themeColor="text1"/>
        </w:rPr>
        <w:commentReference w:id="204"/>
      </w:r>
      <w:r w:rsidRPr="00C44A74">
        <w:rPr>
          <w:color w:val="000000" w:themeColor="text1"/>
        </w:rPr>
        <w:t xml:space="preserve">.) Delete subject. On selecting the first button (from left), the user is navigated to the edit subject screen, where the user can see the information on the subject. After editing the necessary and valid information, the user </w:t>
      </w:r>
      <w:r w:rsidRPr="00C44A74">
        <w:rPr>
          <w:color w:val="000000" w:themeColor="text1"/>
        </w:rPr>
        <w:lastRenderedPageBreak/>
        <w:t>needs to press “</w:t>
      </w:r>
      <w:r w:rsidRPr="00C44A74">
        <w:rPr>
          <w:rFonts w:ascii="MS Mincho" w:eastAsia="MS Mincho" w:hAnsi="MS Mincho" w:cs="MS Mincho"/>
          <w:color w:val="000000" w:themeColor="text1"/>
        </w:rPr>
        <w:t>✓</w:t>
      </w:r>
      <w:r w:rsidRPr="00C44A74">
        <w:rPr>
          <w:color w:val="000000" w:themeColor="text1"/>
        </w:rPr>
        <w:t>”. In case the user wants to discard the changes, the user needs to press the “x” button. When selecting the second button (from left), the user can delete an existing subject, which removes a subject from the catalogue.</w:t>
      </w:r>
    </w:p>
    <w:p w14:paraId="6438C6DB" w14:textId="77777777" w:rsidR="00706E7C" w:rsidRPr="00C44A74" w:rsidRDefault="00706E7C" w:rsidP="00706E7C">
      <w:pPr>
        <w:pStyle w:val="ListParagraph"/>
        <w:spacing w:line="480" w:lineRule="auto"/>
        <w:ind w:left="0"/>
        <w:jc w:val="center"/>
        <w:rPr>
          <w:b/>
          <w:color w:val="000000" w:themeColor="text1"/>
        </w:rPr>
      </w:pPr>
      <w:r w:rsidRPr="00C44A74">
        <w:rPr>
          <w:b/>
          <w:noProof/>
          <w:color w:val="000000" w:themeColor="text1"/>
        </w:rPr>
        <w:drawing>
          <wp:inline distT="0" distB="0" distL="0" distR="0" wp14:anchorId="44826A35" wp14:editId="5A3159AE">
            <wp:extent cx="2623149" cy="4660618"/>
            <wp:effectExtent l="25400" t="25400" r="0" b="0"/>
            <wp:docPr id="89" name="Picture 89" descr="../../Screenshots/Screenshot_20171105-2216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s/Screenshot_20171105-221613.pn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394" t="542" r="394" b="542"/>
                    <a:stretch/>
                  </pic:blipFill>
                  <pic:spPr bwMode="auto">
                    <a:xfrm>
                      <a:off x="0" y="0"/>
                      <a:ext cx="2674792" cy="475237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C44A74">
        <w:rPr>
          <w:b/>
          <w:color w:val="000000" w:themeColor="text1"/>
        </w:rPr>
        <w:t xml:space="preserve">  </w:t>
      </w:r>
      <w:r w:rsidRPr="00C44A74">
        <w:rPr>
          <w:b/>
          <w:noProof/>
          <w:color w:val="000000" w:themeColor="text1"/>
        </w:rPr>
        <w:drawing>
          <wp:inline distT="0" distB="0" distL="0" distR="0" wp14:anchorId="324A4DAA" wp14:editId="67924A59">
            <wp:extent cx="2619694" cy="4660618"/>
            <wp:effectExtent l="25400" t="25400" r="0" b="0"/>
            <wp:docPr id="90" name="Picture 90" descr="../../Screenshots/Screenshot_20171105-221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reenshots/Screenshot_20171105-221620.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10627" cy="4822394"/>
                    </a:xfrm>
                    <a:prstGeom prst="rect">
                      <a:avLst/>
                    </a:prstGeom>
                    <a:noFill/>
                    <a:ln>
                      <a:solidFill>
                        <a:schemeClr val="accent1"/>
                      </a:solidFill>
                    </a:ln>
                  </pic:spPr>
                </pic:pic>
              </a:graphicData>
            </a:graphic>
          </wp:inline>
        </w:drawing>
      </w:r>
    </w:p>
    <w:p w14:paraId="7131B006" w14:textId="690563A9"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4</w:t>
      </w:r>
      <w:r w:rsidRPr="00C44A74">
        <w:rPr>
          <w:noProof/>
          <w:color w:val="000000" w:themeColor="text1"/>
        </w:rPr>
        <w:fldChar w:fldCharType="end"/>
      </w:r>
      <w:r w:rsidR="00631EE5">
        <w:rPr>
          <w:noProof/>
          <w:color w:val="000000" w:themeColor="text1"/>
        </w:rPr>
        <w:t>.</w:t>
      </w:r>
      <w:r w:rsidRPr="00C44A74">
        <w:rPr>
          <w:color w:val="000000" w:themeColor="text1"/>
        </w:rPr>
        <w:t xml:space="preserve"> </w:t>
      </w:r>
      <w:bookmarkStart w:id="205" w:name="_Toc499788868"/>
      <w:r w:rsidRPr="00C44A74">
        <w:rPr>
          <w:color w:val="000000" w:themeColor="text1"/>
        </w:rPr>
        <w:t>Edit</w:t>
      </w:r>
      <w:r w:rsidR="001054AD" w:rsidRPr="00C44A74">
        <w:rPr>
          <w:color w:val="000000" w:themeColor="text1"/>
        </w:rPr>
        <w:t xml:space="preserve">ing </w:t>
      </w:r>
      <w:r w:rsidR="002C34C7" w:rsidRPr="00C44A74">
        <w:rPr>
          <w:color w:val="000000" w:themeColor="text1"/>
        </w:rPr>
        <w:t xml:space="preserve">information </w:t>
      </w:r>
      <w:r w:rsidR="006215E6" w:rsidRPr="00C44A74">
        <w:rPr>
          <w:color w:val="000000" w:themeColor="text1"/>
        </w:rPr>
        <w:t xml:space="preserve">of a subject </w:t>
      </w:r>
      <w:r w:rsidR="001054AD" w:rsidRPr="00C44A74">
        <w:rPr>
          <w:color w:val="000000" w:themeColor="text1"/>
        </w:rPr>
        <w:t xml:space="preserve">/ </w:t>
      </w:r>
      <w:r w:rsidR="002E33F7" w:rsidRPr="00C44A74">
        <w:rPr>
          <w:color w:val="000000" w:themeColor="text1"/>
        </w:rPr>
        <w:t>Deleting a</w:t>
      </w:r>
      <w:r w:rsidR="001054AD" w:rsidRPr="00C44A74">
        <w:rPr>
          <w:color w:val="000000" w:themeColor="text1"/>
        </w:rPr>
        <w:t xml:space="preserve"> s</w:t>
      </w:r>
      <w:commentRangeStart w:id="206"/>
      <w:r w:rsidRPr="00C44A74">
        <w:rPr>
          <w:color w:val="000000" w:themeColor="text1"/>
        </w:rPr>
        <w:t>ubject</w:t>
      </w:r>
      <w:bookmarkEnd w:id="205"/>
      <w:commentRangeEnd w:id="206"/>
      <w:r w:rsidRPr="00C44A74">
        <w:rPr>
          <w:rStyle w:val="CommentReference"/>
          <w:color w:val="000000" w:themeColor="text1"/>
        </w:rPr>
        <w:commentReference w:id="206"/>
      </w:r>
    </w:p>
    <w:p w14:paraId="1A3AC8AC" w14:textId="77777777" w:rsidR="00706E7C" w:rsidRPr="00C44A74" w:rsidRDefault="00706E7C" w:rsidP="00706E7C">
      <w:pPr>
        <w:spacing w:line="480" w:lineRule="auto"/>
        <w:jc w:val="center"/>
        <w:rPr>
          <w:color w:val="000000" w:themeColor="text1"/>
        </w:rPr>
      </w:pPr>
    </w:p>
    <w:p w14:paraId="5C3136F0" w14:textId="5849F2B9" w:rsidR="00706E7C" w:rsidRPr="00C44A74" w:rsidRDefault="00706E7C" w:rsidP="00706E7C">
      <w:pPr>
        <w:spacing w:line="480" w:lineRule="auto"/>
        <w:ind w:left="1440"/>
        <w:rPr>
          <w:color w:val="000000" w:themeColor="text1"/>
        </w:rPr>
      </w:pPr>
      <w:r w:rsidRPr="00C44A74">
        <w:rPr>
          <w:color w:val="000000" w:themeColor="text1"/>
        </w:rPr>
        <w:t xml:space="preserve">The API call for displaying a list of subjects, adding a new subject, removing an existing subject, and editing information of a subject has the </w:t>
      </w:r>
      <w:r w:rsidRPr="00C44A74">
        <w:rPr>
          <w:color w:val="000000" w:themeColor="text1"/>
        </w:rPr>
        <w:lastRenderedPageBreak/>
        <w:t xml:space="preserve">same procedure as shown above for the admin and instructor; although </w:t>
      </w:r>
      <w:commentRangeStart w:id="207"/>
      <w:r w:rsidRPr="00C44A74">
        <w:rPr>
          <w:color w:val="000000" w:themeColor="text1"/>
        </w:rPr>
        <w:t xml:space="preserve">the passing parameters are different. </w:t>
      </w:r>
      <w:commentRangeEnd w:id="207"/>
      <w:r w:rsidRPr="00C44A74">
        <w:rPr>
          <w:rStyle w:val="CommentReference"/>
          <w:color w:val="000000" w:themeColor="text1"/>
        </w:rPr>
        <w:commentReference w:id="207"/>
      </w:r>
    </w:p>
    <w:p w14:paraId="671587D3" w14:textId="77777777" w:rsidR="00706E7C" w:rsidRPr="00C44A74" w:rsidRDefault="00706E7C" w:rsidP="00706E7C">
      <w:pPr>
        <w:spacing w:line="480" w:lineRule="auto"/>
        <w:ind w:left="1440"/>
        <w:rPr>
          <w:color w:val="000000" w:themeColor="text1"/>
        </w:rPr>
      </w:pPr>
      <w:commentRangeStart w:id="208"/>
      <w:r w:rsidRPr="00C44A74">
        <w:rPr>
          <w:color w:val="000000" w:themeColor="text1"/>
        </w:rPr>
        <w:t xml:space="preserve">Table 3 </w:t>
      </w:r>
      <w:commentRangeEnd w:id="208"/>
      <w:r w:rsidRPr="00C44A74">
        <w:rPr>
          <w:color w:val="000000" w:themeColor="text1"/>
        </w:rPr>
        <w:t xml:space="preserve">shows </w:t>
      </w:r>
      <w:r w:rsidRPr="00C44A74">
        <w:rPr>
          <w:rStyle w:val="CommentReference"/>
          <w:color w:val="000000" w:themeColor="text1"/>
        </w:rPr>
        <w:commentReference w:id="208"/>
      </w:r>
      <w:r w:rsidRPr="00C44A74">
        <w:rPr>
          <w:color w:val="000000" w:themeColor="text1"/>
        </w:rPr>
        <w:t xml:space="preserve">a list of implementation files, end point of API, and the respective purpose of the API, </w:t>
      </w:r>
    </w:p>
    <w:tbl>
      <w:tblPr>
        <w:tblStyle w:val="TableGrid"/>
        <w:tblW w:w="0" w:type="auto"/>
        <w:tblInd w:w="720" w:type="dxa"/>
        <w:tblLayout w:type="fixed"/>
        <w:tblLook w:val="04A0" w:firstRow="1" w:lastRow="0" w:firstColumn="1" w:lastColumn="0" w:noHBand="0" w:noVBand="1"/>
      </w:tblPr>
      <w:tblGrid>
        <w:gridCol w:w="329"/>
        <w:gridCol w:w="2472"/>
        <w:gridCol w:w="1440"/>
        <w:gridCol w:w="3688"/>
      </w:tblGrid>
      <w:tr w:rsidR="00706E7C" w:rsidRPr="00C44A74" w14:paraId="63B76484" w14:textId="77777777" w:rsidTr="00063519">
        <w:tc>
          <w:tcPr>
            <w:tcW w:w="329" w:type="dxa"/>
          </w:tcPr>
          <w:p w14:paraId="4008A669"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w:t>
            </w:r>
          </w:p>
        </w:tc>
        <w:tc>
          <w:tcPr>
            <w:tcW w:w="2472" w:type="dxa"/>
          </w:tcPr>
          <w:p w14:paraId="26E4CE2E"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Implementation File</w:t>
            </w:r>
          </w:p>
        </w:tc>
        <w:tc>
          <w:tcPr>
            <w:tcW w:w="1440" w:type="dxa"/>
          </w:tcPr>
          <w:p w14:paraId="32C691DB"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Purpose</w:t>
            </w:r>
          </w:p>
        </w:tc>
        <w:tc>
          <w:tcPr>
            <w:tcW w:w="3688" w:type="dxa"/>
          </w:tcPr>
          <w:p w14:paraId="06D63B8E" w14:textId="77777777" w:rsidR="00706E7C" w:rsidRPr="00C44A74" w:rsidRDefault="00706E7C" w:rsidP="00063519">
            <w:pPr>
              <w:pStyle w:val="ListParagraph"/>
              <w:spacing w:line="480" w:lineRule="auto"/>
              <w:ind w:left="0"/>
              <w:jc w:val="both"/>
              <w:rPr>
                <w:b/>
                <w:color w:val="000000" w:themeColor="text1"/>
              </w:rPr>
            </w:pPr>
            <w:r w:rsidRPr="00C44A74">
              <w:rPr>
                <w:b/>
                <w:color w:val="000000" w:themeColor="text1"/>
              </w:rPr>
              <w:t>API</w:t>
            </w:r>
          </w:p>
        </w:tc>
      </w:tr>
      <w:tr w:rsidR="00706E7C" w:rsidRPr="00C44A74" w14:paraId="195D8EBE" w14:textId="77777777" w:rsidTr="00063519">
        <w:tc>
          <w:tcPr>
            <w:tcW w:w="329" w:type="dxa"/>
          </w:tcPr>
          <w:p w14:paraId="0D98030F" w14:textId="77777777" w:rsidR="00706E7C" w:rsidRPr="00C44A74" w:rsidRDefault="00706E7C" w:rsidP="00063519">
            <w:pPr>
              <w:pStyle w:val="ListParagraph"/>
              <w:ind w:left="0"/>
              <w:jc w:val="both"/>
              <w:rPr>
                <w:color w:val="000000" w:themeColor="text1"/>
              </w:rPr>
            </w:pPr>
            <w:r w:rsidRPr="00C44A74">
              <w:rPr>
                <w:color w:val="000000" w:themeColor="text1"/>
              </w:rPr>
              <w:t>1</w:t>
            </w:r>
          </w:p>
        </w:tc>
        <w:tc>
          <w:tcPr>
            <w:tcW w:w="2472" w:type="dxa"/>
          </w:tcPr>
          <w:p w14:paraId="1BBA0788" w14:textId="77777777" w:rsidR="00706E7C" w:rsidRPr="00C44A74" w:rsidRDefault="00706E7C" w:rsidP="00063519">
            <w:pPr>
              <w:pStyle w:val="ListParagraph"/>
              <w:ind w:left="0"/>
              <w:jc w:val="both"/>
              <w:rPr>
                <w:color w:val="000000" w:themeColor="text1"/>
              </w:rPr>
            </w:pPr>
            <w:r w:rsidRPr="00C44A74">
              <w:rPr>
                <w:color w:val="000000" w:themeColor="text1"/>
              </w:rPr>
              <w:t>MLASubjectViewFragment.java</w:t>
            </w:r>
          </w:p>
        </w:tc>
        <w:tc>
          <w:tcPr>
            <w:tcW w:w="1440" w:type="dxa"/>
          </w:tcPr>
          <w:p w14:paraId="4ABF9EE8" w14:textId="77777777" w:rsidR="00706E7C" w:rsidRPr="00C44A74" w:rsidRDefault="00706E7C" w:rsidP="00063519">
            <w:pPr>
              <w:pStyle w:val="ListParagraph"/>
              <w:ind w:left="0"/>
              <w:jc w:val="both"/>
              <w:rPr>
                <w:color w:val="000000" w:themeColor="text1"/>
              </w:rPr>
            </w:pPr>
            <w:r w:rsidRPr="00C44A74">
              <w:rPr>
                <w:color w:val="000000" w:themeColor="text1"/>
              </w:rPr>
              <w:t>Display Subject</w:t>
            </w:r>
          </w:p>
        </w:tc>
        <w:tc>
          <w:tcPr>
            <w:tcW w:w="3688" w:type="dxa"/>
          </w:tcPr>
          <w:p w14:paraId="34401475" w14:textId="77777777" w:rsidR="00706E7C" w:rsidRPr="00C44A74" w:rsidRDefault="00706E7C" w:rsidP="00063519">
            <w:pPr>
              <w:pStyle w:val="ListParagraph"/>
              <w:ind w:left="0"/>
              <w:jc w:val="both"/>
              <w:rPr>
                <w:color w:val="000000" w:themeColor="text1"/>
              </w:rPr>
            </w:pPr>
            <w:r w:rsidRPr="00C44A74">
              <w:rPr>
                <w:color w:val="000000" w:themeColor="text1"/>
              </w:rPr>
              <w:t>@GET("api/Subject/GetAllSubject")</w:t>
            </w:r>
          </w:p>
        </w:tc>
      </w:tr>
      <w:tr w:rsidR="00706E7C" w:rsidRPr="00C44A74" w14:paraId="713340F1" w14:textId="77777777" w:rsidTr="00063519">
        <w:tc>
          <w:tcPr>
            <w:tcW w:w="329" w:type="dxa"/>
          </w:tcPr>
          <w:p w14:paraId="3539D861" w14:textId="77777777" w:rsidR="00706E7C" w:rsidRPr="00C44A74" w:rsidRDefault="00706E7C" w:rsidP="00063519">
            <w:pPr>
              <w:pStyle w:val="ListParagraph"/>
              <w:ind w:left="0"/>
              <w:jc w:val="both"/>
              <w:rPr>
                <w:color w:val="000000" w:themeColor="text1"/>
              </w:rPr>
            </w:pPr>
            <w:r w:rsidRPr="00C44A74">
              <w:rPr>
                <w:color w:val="000000" w:themeColor="text1"/>
              </w:rPr>
              <w:t>2</w:t>
            </w:r>
          </w:p>
        </w:tc>
        <w:tc>
          <w:tcPr>
            <w:tcW w:w="2472" w:type="dxa"/>
          </w:tcPr>
          <w:p w14:paraId="072ED46A" w14:textId="77777777" w:rsidR="00706E7C" w:rsidRPr="00C44A74" w:rsidRDefault="00706E7C" w:rsidP="00063519">
            <w:pPr>
              <w:pStyle w:val="ListParagraph"/>
              <w:ind w:left="0"/>
              <w:rPr>
                <w:color w:val="000000" w:themeColor="text1"/>
              </w:rPr>
            </w:pPr>
            <w:r w:rsidRPr="00C44A74">
              <w:rPr>
                <w:color w:val="000000" w:themeColor="text1"/>
              </w:rPr>
              <w:t>MLAViewSubjectActivity.java</w:t>
            </w:r>
          </w:p>
        </w:tc>
        <w:tc>
          <w:tcPr>
            <w:tcW w:w="1440" w:type="dxa"/>
          </w:tcPr>
          <w:p w14:paraId="2A978B73" w14:textId="77777777" w:rsidR="00706E7C" w:rsidRPr="00C44A74" w:rsidRDefault="00706E7C" w:rsidP="00063519">
            <w:pPr>
              <w:pStyle w:val="ListParagraph"/>
              <w:ind w:left="0"/>
              <w:rPr>
                <w:color w:val="000000" w:themeColor="text1"/>
              </w:rPr>
            </w:pPr>
            <w:r w:rsidRPr="00C44A74">
              <w:rPr>
                <w:color w:val="000000" w:themeColor="text1"/>
              </w:rPr>
              <w:t>Add a new Subject</w:t>
            </w:r>
          </w:p>
        </w:tc>
        <w:tc>
          <w:tcPr>
            <w:tcW w:w="3688" w:type="dxa"/>
          </w:tcPr>
          <w:p w14:paraId="12CD8350" w14:textId="77777777" w:rsidR="00706E7C" w:rsidRPr="00C44A74" w:rsidRDefault="00706E7C" w:rsidP="00063519">
            <w:pPr>
              <w:pStyle w:val="ListParagraph"/>
              <w:ind w:left="0"/>
              <w:rPr>
                <w:color w:val="000000" w:themeColor="text1"/>
              </w:rPr>
            </w:pPr>
            <w:r w:rsidRPr="00C44A74">
              <w:rPr>
                <w:color w:val="000000" w:themeColor="text1"/>
              </w:rPr>
              <w:t>@POST("api/Subject/PostSubject")</w:t>
            </w:r>
          </w:p>
        </w:tc>
      </w:tr>
      <w:tr w:rsidR="00706E7C" w:rsidRPr="00C44A74" w14:paraId="1F9C2867" w14:textId="77777777" w:rsidTr="00063519">
        <w:tc>
          <w:tcPr>
            <w:tcW w:w="329" w:type="dxa"/>
          </w:tcPr>
          <w:p w14:paraId="564F562F" w14:textId="77777777" w:rsidR="00706E7C" w:rsidRPr="00C44A74" w:rsidRDefault="00706E7C" w:rsidP="00063519">
            <w:pPr>
              <w:pStyle w:val="ListParagraph"/>
              <w:ind w:left="0"/>
              <w:jc w:val="both"/>
              <w:rPr>
                <w:color w:val="000000" w:themeColor="text1"/>
              </w:rPr>
            </w:pPr>
            <w:r w:rsidRPr="00C44A74">
              <w:rPr>
                <w:color w:val="000000" w:themeColor="text1"/>
              </w:rPr>
              <w:t>3</w:t>
            </w:r>
          </w:p>
        </w:tc>
        <w:tc>
          <w:tcPr>
            <w:tcW w:w="2472" w:type="dxa"/>
          </w:tcPr>
          <w:p w14:paraId="3CAA33FF" w14:textId="77777777" w:rsidR="00706E7C" w:rsidRPr="00C44A74" w:rsidRDefault="00706E7C" w:rsidP="00063519">
            <w:pPr>
              <w:pStyle w:val="ListParagraph"/>
              <w:ind w:left="0"/>
              <w:rPr>
                <w:b/>
                <w:color w:val="000000" w:themeColor="text1"/>
              </w:rPr>
            </w:pPr>
            <w:r w:rsidRPr="00C44A74">
              <w:rPr>
                <w:color w:val="000000" w:themeColor="text1"/>
              </w:rPr>
              <w:t>MLAViewSubjectActivity.java</w:t>
            </w:r>
          </w:p>
        </w:tc>
        <w:tc>
          <w:tcPr>
            <w:tcW w:w="1440" w:type="dxa"/>
          </w:tcPr>
          <w:p w14:paraId="68999F31" w14:textId="77777777" w:rsidR="00706E7C" w:rsidRPr="00C44A74" w:rsidRDefault="00706E7C" w:rsidP="00063519">
            <w:pPr>
              <w:pStyle w:val="ListParagraph"/>
              <w:ind w:left="0"/>
              <w:rPr>
                <w:b/>
                <w:color w:val="000000" w:themeColor="text1"/>
              </w:rPr>
            </w:pPr>
            <w:r w:rsidRPr="00C44A74">
              <w:rPr>
                <w:color w:val="000000" w:themeColor="text1"/>
              </w:rPr>
              <w:t>Edit an existing Subject</w:t>
            </w:r>
          </w:p>
        </w:tc>
        <w:tc>
          <w:tcPr>
            <w:tcW w:w="3688" w:type="dxa"/>
          </w:tcPr>
          <w:p w14:paraId="687D07AB" w14:textId="77777777" w:rsidR="00706E7C" w:rsidRPr="00C44A74" w:rsidRDefault="00706E7C" w:rsidP="00063519">
            <w:pPr>
              <w:pStyle w:val="ListParagraph"/>
              <w:ind w:left="0"/>
              <w:jc w:val="both"/>
              <w:rPr>
                <w:color w:val="000000" w:themeColor="text1"/>
              </w:rPr>
            </w:pPr>
            <w:r w:rsidRPr="00C44A74">
              <w:rPr>
                <w:color w:val="000000" w:themeColor="text1"/>
              </w:rPr>
              <w:t>@POST("api/SubjectUpdate/PostSubjectUpdate")</w:t>
            </w:r>
          </w:p>
        </w:tc>
      </w:tr>
      <w:tr w:rsidR="00706E7C" w:rsidRPr="00C44A74" w14:paraId="4E96D37E" w14:textId="77777777" w:rsidTr="00063519">
        <w:tc>
          <w:tcPr>
            <w:tcW w:w="329" w:type="dxa"/>
          </w:tcPr>
          <w:p w14:paraId="44C6C5DE" w14:textId="77777777" w:rsidR="00706E7C" w:rsidRPr="00C44A74" w:rsidRDefault="00706E7C" w:rsidP="00063519">
            <w:pPr>
              <w:pStyle w:val="ListParagraph"/>
              <w:ind w:left="0"/>
              <w:jc w:val="both"/>
              <w:rPr>
                <w:color w:val="000000" w:themeColor="text1"/>
              </w:rPr>
            </w:pPr>
            <w:r w:rsidRPr="00C44A74">
              <w:rPr>
                <w:color w:val="000000" w:themeColor="text1"/>
              </w:rPr>
              <w:t>4</w:t>
            </w:r>
          </w:p>
        </w:tc>
        <w:tc>
          <w:tcPr>
            <w:tcW w:w="2472" w:type="dxa"/>
          </w:tcPr>
          <w:p w14:paraId="18A1B64F" w14:textId="77777777" w:rsidR="00706E7C" w:rsidRPr="00C44A74" w:rsidRDefault="00706E7C" w:rsidP="00063519">
            <w:pPr>
              <w:pStyle w:val="ListParagraph"/>
              <w:ind w:left="0"/>
              <w:jc w:val="both"/>
              <w:rPr>
                <w:b/>
                <w:color w:val="000000" w:themeColor="text1"/>
              </w:rPr>
            </w:pPr>
            <w:r w:rsidRPr="00C44A74">
              <w:rPr>
                <w:color w:val="000000" w:themeColor="text1"/>
              </w:rPr>
              <w:t>MLASubjectViewFragment.java</w:t>
            </w:r>
          </w:p>
        </w:tc>
        <w:tc>
          <w:tcPr>
            <w:tcW w:w="1440" w:type="dxa"/>
          </w:tcPr>
          <w:p w14:paraId="0EDBB451" w14:textId="77777777" w:rsidR="00706E7C" w:rsidRPr="00C44A74" w:rsidRDefault="00706E7C" w:rsidP="00063519">
            <w:pPr>
              <w:pStyle w:val="ListParagraph"/>
              <w:ind w:left="0"/>
              <w:rPr>
                <w:color w:val="000000" w:themeColor="text1"/>
              </w:rPr>
            </w:pPr>
            <w:r w:rsidRPr="00C44A74">
              <w:rPr>
                <w:color w:val="000000" w:themeColor="text1"/>
              </w:rPr>
              <w:t>Remove a Subject</w:t>
            </w:r>
          </w:p>
        </w:tc>
        <w:tc>
          <w:tcPr>
            <w:tcW w:w="3688" w:type="dxa"/>
          </w:tcPr>
          <w:p w14:paraId="1DA14312" w14:textId="77777777" w:rsidR="00706E7C" w:rsidRPr="00C44A74" w:rsidRDefault="00706E7C" w:rsidP="00063519">
            <w:pPr>
              <w:pStyle w:val="ListParagraph"/>
              <w:ind w:left="0"/>
              <w:rPr>
                <w:color w:val="000000" w:themeColor="text1"/>
              </w:rPr>
            </w:pPr>
            <w:r w:rsidRPr="00C44A74">
              <w:rPr>
                <w:color w:val="000000" w:themeColor="text1"/>
              </w:rPr>
              <w:t>@POST("api/SubjectRmv/PostSubjectRmv")</w:t>
            </w:r>
          </w:p>
        </w:tc>
      </w:tr>
    </w:tbl>
    <w:p w14:paraId="0B3C6D55" w14:textId="60E8411F" w:rsidR="00706E7C" w:rsidRPr="00C44A74" w:rsidRDefault="00706E7C" w:rsidP="00706E7C">
      <w:pPr>
        <w:spacing w:before="100" w:beforeAutospacing="1" w:line="480" w:lineRule="auto"/>
        <w:jc w:val="center"/>
        <w:rPr>
          <w:color w:val="000000" w:themeColor="text1"/>
        </w:rPr>
      </w:pPr>
      <w:r w:rsidRPr="00C44A74">
        <w:rPr>
          <w:color w:val="000000" w:themeColor="text1"/>
        </w:rPr>
        <w:t xml:space="preserve">Table </w:t>
      </w:r>
      <w:r w:rsidRPr="00C44A74">
        <w:rPr>
          <w:color w:val="000000" w:themeColor="text1"/>
        </w:rPr>
        <w:fldChar w:fldCharType="begin"/>
      </w:r>
      <w:r w:rsidRPr="00C44A74">
        <w:rPr>
          <w:color w:val="000000" w:themeColor="text1"/>
        </w:rPr>
        <w:instrText xml:space="preserve"> SEQ Table \* ARABIC </w:instrText>
      </w:r>
      <w:r w:rsidRPr="00C44A74">
        <w:rPr>
          <w:color w:val="000000" w:themeColor="text1"/>
        </w:rPr>
        <w:fldChar w:fldCharType="separate"/>
      </w:r>
      <w:r w:rsidRPr="00C44A74">
        <w:rPr>
          <w:noProof/>
          <w:color w:val="000000" w:themeColor="text1"/>
        </w:rPr>
        <w:t>3</w:t>
      </w:r>
      <w:r w:rsidRPr="00C44A74">
        <w:rPr>
          <w:noProof/>
          <w:color w:val="000000" w:themeColor="text1"/>
        </w:rPr>
        <w:fldChar w:fldCharType="end"/>
      </w:r>
      <w:r w:rsidR="00332B89">
        <w:rPr>
          <w:noProof/>
          <w:color w:val="000000" w:themeColor="text1"/>
        </w:rPr>
        <w:t>.</w:t>
      </w:r>
      <w:r w:rsidRPr="00C44A74">
        <w:rPr>
          <w:color w:val="000000" w:themeColor="text1"/>
        </w:rPr>
        <w:t xml:space="preserve"> </w:t>
      </w:r>
      <w:bookmarkStart w:id="209" w:name="_Toc499362349"/>
      <w:bookmarkStart w:id="210" w:name="_Toc499362817"/>
      <w:bookmarkStart w:id="211" w:name="_Toc499627487"/>
      <w:bookmarkStart w:id="212" w:name="_Toc499790513"/>
      <w:r w:rsidR="00166E7A" w:rsidRPr="00C44A74">
        <w:rPr>
          <w:color w:val="000000" w:themeColor="text1"/>
        </w:rPr>
        <w:t>Implementation f</w:t>
      </w:r>
      <w:r w:rsidR="000C2E4F">
        <w:rPr>
          <w:color w:val="000000" w:themeColor="text1"/>
        </w:rPr>
        <w:t>iles and API end points for S</w:t>
      </w:r>
      <w:r w:rsidRPr="00C44A74">
        <w:rPr>
          <w:color w:val="000000" w:themeColor="text1"/>
        </w:rPr>
        <w:t>ubjects</w:t>
      </w:r>
      <w:bookmarkEnd w:id="209"/>
      <w:bookmarkEnd w:id="210"/>
      <w:bookmarkEnd w:id="211"/>
      <w:bookmarkEnd w:id="212"/>
    </w:p>
    <w:p w14:paraId="283B0037" w14:textId="77777777" w:rsidR="00706E7C" w:rsidRPr="00C44A74" w:rsidRDefault="00706E7C" w:rsidP="00706E7C">
      <w:pPr>
        <w:pStyle w:val="Heading4"/>
        <w:numPr>
          <w:ilvl w:val="3"/>
          <w:numId w:val="4"/>
        </w:numPr>
        <w:spacing w:line="480" w:lineRule="auto"/>
        <w:ind w:left="630" w:firstLine="0"/>
        <w:jc w:val="left"/>
        <w:rPr>
          <w:b/>
        </w:rPr>
      </w:pPr>
      <w:r w:rsidRPr="00C44A74">
        <w:rPr>
          <w:b/>
        </w:rPr>
        <w:t xml:space="preserve"> </w:t>
      </w:r>
      <w:bookmarkStart w:id="213" w:name="_Toc499788966"/>
      <w:commentRangeStart w:id="214"/>
      <w:r w:rsidRPr="00C44A74">
        <w:rPr>
          <w:b/>
        </w:rPr>
        <w:t>How</w:t>
      </w:r>
      <w:commentRangeEnd w:id="214"/>
      <w:r w:rsidRPr="00C44A74">
        <w:rPr>
          <w:rStyle w:val="CommentReference"/>
          <w:rFonts w:eastAsiaTheme="minorHAnsi" w:cs="Times New Roman"/>
          <w:iCs w:val="0"/>
        </w:rPr>
        <w:commentReference w:id="214"/>
      </w:r>
      <w:r w:rsidRPr="00C44A74">
        <w:rPr>
          <w:b/>
        </w:rPr>
        <w:t xml:space="preserve"> to enroll a student</w:t>
      </w:r>
      <w:bookmarkEnd w:id="213"/>
    </w:p>
    <w:p w14:paraId="7A840981" w14:textId="77777777" w:rsidR="00706E7C" w:rsidRPr="00C44A74" w:rsidRDefault="00706E7C" w:rsidP="00706E7C">
      <w:pPr>
        <w:spacing w:line="480" w:lineRule="auto"/>
        <w:ind w:left="1440"/>
        <w:jc w:val="both"/>
        <w:rPr>
          <w:color w:val="000000" w:themeColor="text1"/>
        </w:rPr>
      </w:pPr>
      <w:r w:rsidRPr="00C44A74">
        <w:rPr>
          <w:color w:val="000000" w:themeColor="text1"/>
        </w:rPr>
        <w:t>As seen in Figure 35, the admin can enroll and drop the students from courses. This is one of the essential features of the application. When an admin press “Enrollment” from “Sidebar menu</w:t>
      </w:r>
      <w:commentRangeStart w:id="215"/>
      <w:r w:rsidRPr="00C44A74">
        <w:rPr>
          <w:color w:val="000000" w:themeColor="text1"/>
        </w:rPr>
        <w:t>”</w:t>
      </w:r>
      <w:commentRangeEnd w:id="215"/>
      <w:r w:rsidRPr="00C44A74">
        <w:rPr>
          <w:color w:val="000000" w:themeColor="text1"/>
        </w:rPr>
        <w:t>,</w:t>
      </w:r>
      <w:r w:rsidRPr="00C44A74">
        <w:rPr>
          <w:rStyle w:val="CommentReference"/>
          <w:color w:val="000000" w:themeColor="text1"/>
        </w:rPr>
        <w:commentReference w:id="215"/>
      </w:r>
      <w:r w:rsidRPr="00C44A74">
        <w:rPr>
          <w:color w:val="000000" w:themeColor="text1"/>
        </w:rPr>
        <w:t xml:space="preserve"> there are 3 options: 1.) Enroll, 2.) Display, and 3.) Drop. </w:t>
      </w:r>
    </w:p>
    <w:p w14:paraId="366D9DAA"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723B1F22" wp14:editId="61263D48">
            <wp:extent cx="2807335" cy="4994446"/>
            <wp:effectExtent l="25400" t="25400" r="12065" b="9525"/>
            <wp:docPr id="92" name="Picture 92" descr="../../Screenshots/Screenshot_20171105-222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s/Screenshot_20171105-222225.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18740" cy="5014737"/>
                    </a:xfrm>
                    <a:prstGeom prst="rect">
                      <a:avLst/>
                    </a:prstGeom>
                    <a:noFill/>
                    <a:ln>
                      <a:solidFill>
                        <a:schemeClr val="accent1"/>
                      </a:solidFill>
                    </a:ln>
                  </pic:spPr>
                </pic:pic>
              </a:graphicData>
            </a:graphic>
          </wp:inline>
        </w:drawing>
      </w:r>
    </w:p>
    <w:p w14:paraId="264649B8" w14:textId="6DC23F03"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5</w:t>
      </w:r>
      <w:r w:rsidRPr="00C44A74">
        <w:rPr>
          <w:noProof/>
          <w:color w:val="000000" w:themeColor="text1"/>
        </w:rPr>
        <w:fldChar w:fldCharType="end"/>
      </w:r>
      <w:r w:rsidR="00BA3B2D">
        <w:rPr>
          <w:noProof/>
          <w:color w:val="000000" w:themeColor="text1"/>
        </w:rPr>
        <w:t>.</w:t>
      </w:r>
      <w:r w:rsidRPr="00C44A74">
        <w:rPr>
          <w:color w:val="000000" w:themeColor="text1"/>
        </w:rPr>
        <w:t xml:space="preserve"> </w:t>
      </w:r>
      <w:bookmarkStart w:id="216" w:name="_Toc499788869"/>
      <w:r w:rsidRPr="00C44A74">
        <w:rPr>
          <w:color w:val="000000" w:themeColor="text1"/>
        </w:rPr>
        <w:t xml:space="preserve">Enrollment </w:t>
      </w:r>
      <w:r w:rsidR="006F5ADA" w:rsidRPr="00C44A74">
        <w:rPr>
          <w:color w:val="000000" w:themeColor="text1"/>
        </w:rPr>
        <w:t>o</w:t>
      </w:r>
      <w:r w:rsidRPr="00C44A74">
        <w:rPr>
          <w:color w:val="000000" w:themeColor="text1"/>
        </w:rPr>
        <w:t>ptions</w:t>
      </w:r>
      <w:bookmarkEnd w:id="216"/>
    </w:p>
    <w:p w14:paraId="7186CBD7" w14:textId="77777777" w:rsidR="00706E7C" w:rsidRPr="00C44A74" w:rsidRDefault="00706E7C" w:rsidP="00706E7C">
      <w:pPr>
        <w:pStyle w:val="ListParagraph"/>
        <w:numPr>
          <w:ilvl w:val="0"/>
          <w:numId w:val="1"/>
        </w:numPr>
        <w:spacing w:line="480" w:lineRule="auto"/>
        <w:jc w:val="both"/>
        <w:rPr>
          <w:color w:val="000000" w:themeColor="text1"/>
        </w:rPr>
      </w:pPr>
      <w:r w:rsidRPr="00C44A74">
        <w:rPr>
          <w:color w:val="000000" w:themeColor="text1"/>
        </w:rPr>
        <w:t>Enroll a student</w:t>
      </w:r>
    </w:p>
    <w:p w14:paraId="5B46F98E"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Upon clicking “Enroll” from the “Sidebar menu</w:t>
      </w:r>
      <w:commentRangeStart w:id="217"/>
      <w:r w:rsidRPr="00C44A74">
        <w:rPr>
          <w:color w:val="000000" w:themeColor="text1"/>
        </w:rPr>
        <w:t>”</w:t>
      </w:r>
      <w:commentRangeEnd w:id="217"/>
      <w:r w:rsidRPr="00C44A74">
        <w:rPr>
          <w:rStyle w:val="CommentReference"/>
          <w:color w:val="000000" w:themeColor="text1"/>
        </w:rPr>
        <w:commentReference w:id="217"/>
      </w:r>
      <w:r w:rsidRPr="00C44A74">
        <w:rPr>
          <w:color w:val="000000" w:themeColor="text1"/>
        </w:rPr>
        <w:t xml:space="preserve">, the admin is redirected to the screen as seen below in Figure 36. From here the admin can select a subject from a dropdown menu. Once the admin selects a subject, there is a list of students that appears in the </w:t>
      </w:r>
      <w:commentRangeStart w:id="218"/>
      <w:r w:rsidRPr="00C44A74">
        <w:rPr>
          <w:color w:val="000000" w:themeColor="text1"/>
        </w:rPr>
        <w:t xml:space="preserve">listview </w:t>
      </w:r>
      <w:commentRangeEnd w:id="218"/>
      <w:r w:rsidRPr="00C44A74">
        <w:rPr>
          <w:rStyle w:val="CommentReference"/>
          <w:color w:val="000000" w:themeColor="text1"/>
        </w:rPr>
        <w:commentReference w:id="218"/>
      </w:r>
      <w:r w:rsidRPr="00C44A74">
        <w:rPr>
          <w:color w:val="000000" w:themeColor="text1"/>
        </w:rPr>
        <w:t xml:space="preserve">who are not enrolled in the subject. The admin can select multiple students from here and press on the </w:t>
      </w:r>
      <w:r w:rsidRPr="00C44A74">
        <w:rPr>
          <w:color w:val="000000" w:themeColor="text1"/>
        </w:rPr>
        <w:lastRenderedPageBreak/>
        <w:t>“Enroll” button at the bottom. Upon successful enrollment, the admin will see a confirmation message.</w:t>
      </w:r>
    </w:p>
    <w:p w14:paraId="4CE09F91"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1309DC95" wp14:editId="7C600968">
            <wp:extent cx="2611191" cy="4645490"/>
            <wp:effectExtent l="25400" t="25400" r="5080" b="3175"/>
            <wp:docPr id="93" name="Picture 93" descr="../../../Downloads/Screenshot_20171106-080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wnloads/Screenshot_20171106-080208.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44891" cy="4705445"/>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0B55CD5A" wp14:editId="75B39ED4">
            <wp:extent cx="2608368" cy="4640470"/>
            <wp:effectExtent l="25400" t="25400" r="8255" b="8255"/>
            <wp:docPr id="95" name="Picture 95" descr="../../Screenshots/Screenshot_20171105-222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reenshots/Screenshot_20171105-222327.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09214" cy="4641975"/>
                    </a:xfrm>
                    <a:prstGeom prst="rect">
                      <a:avLst/>
                    </a:prstGeom>
                    <a:noFill/>
                    <a:ln>
                      <a:solidFill>
                        <a:schemeClr val="accent1"/>
                      </a:solidFill>
                    </a:ln>
                  </pic:spPr>
                </pic:pic>
              </a:graphicData>
            </a:graphic>
          </wp:inline>
        </w:drawing>
      </w:r>
    </w:p>
    <w:p w14:paraId="6056557D" w14:textId="48456C5D"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6</w:t>
      </w:r>
      <w:r w:rsidRPr="00C44A74">
        <w:rPr>
          <w:noProof/>
          <w:color w:val="000000" w:themeColor="text1"/>
        </w:rPr>
        <w:fldChar w:fldCharType="end"/>
      </w:r>
      <w:r w:rsidR="004A7907">
        <w:rPr>
          <w:noProof/>
          <w:color w:val="000000" w:themeColor="text1"/>
        </w:rPr>
        <w:t>.</w:t>
      </w:r>
      <w:r w:rsidRPr="00C44A74">
        <w:rPr>
          <w:color w:val="000000" w:themeColor="text1"/>
        </w:rPr>
        <w:t xml:space="preserve"> </w:t>
      </w:r>
      <w:bookmarkStart w:id="219" w:name="_Toc499788870"/>
      <w:r w:rsidRPr="00C44A74">
        <w:rPr>
          <w:color w:val="000000" w:themeColor="text1"/>
        </w:rPr>
        <w:t>Select</w:t>
      </w:r>
      <w:r w:rsidR="00352E21" w:rsidRPr="00C44A74">
        <w:rPr>
          <w:color w:val="000000" w:themeColor="text1"/>
        </w:rPr>
        <w:t>ing a s</w:t>
      </w:r>
      <w:r w:rsidRPr="00C44A74">
        <w:rPr>
          <w:color w:val="000000" w:themeColor="text1"/>
        </w:rPr>
        <w:t xml:space="preserve">ubject and Enrolling </w:t>
      </w:r>
      <w:r w:rsidR="00385DC2" w:rsidRPr="00C44A74">
        <w:rPr>
          <w:color w:val="000000" w:themeColor="text1"/>
        </w:rPr>
        <w:t>the s</w:t>
      </w:r>
      <w:r w:rsidR="00004C35" w:rsidRPr="00C44A74">
        <w:rPr>
          <w:color w:val="000000" w:themeColor="text1"/>
        </w:rPr>
        <w:t>tudents to the s</w:t>
      </w:r>
      <w:r w:rsidRPr="00C44A74">
        <w:rPr>
          <w:color w:val="000000" w:themeColor="text1"/>
        </w:rPr>
        <w:t>ubject</w:t>
      </w:r>
      <w:bookmarkEnd w:id="219"/>
    </w:p>
    <w:p w14:paraId="6B1A981D" w14:textId="77777777" w:rsidR="00706E7C" w:rsidRPr="00C44A74" w:rsidRDefault="00706E7C" w:rsidP="00706E7C">
      <w:pPr>
        <w:spacing w:line="480" w:lineRule="auto"/>
        <w:jc w:val="center"/>
        <w:rPr>
          <w:color w:val="000000" w:themeColor="text1"/>
        </w:rPr>
      </w:pPr>
    </w:p>
    <w:p w14:paraId="764A8C77" w14:textId="77777777" w:rsidR="00706E7C" w:rsidRPr="00C44A74" w:rsidRDefault="00706E7C" w:rsidP="00706E7C">
      <w:pPr>
        <w:spacing w:line="480" w:lineRule="auto"/>
        <w:ind w:left="1440"/>
        <w:jc w:val="both"/>
        <w:rPr>
          <w:color w:val="000000" w:themeColor="text1"/>
        </w:rPr>
      </w:pPr>
      <w:r w:rsidRPr="00C44A74">
        <w:rPr>
          <w:color w:val="000000" w:themeColor="text1"/>
        </w:rPr>
        <w:t xml:space="preserve">Upon clicking “Enroll” tab, the </w:t>
      </w:r>
      <w:r w:rsidRPr="00C44A74">
        <w:rPr>
          <w:i/>
          <w:color w:val="000000" w:themeColor="text1"/>
        </w:rPr>
        <w:t>onCreateView()</w:t>
      </w:r>
      <w:r w:rsidRPr="00C44A74">
        <w:rPr>
          <w:color w:val="000000" w:themeColor="text1"/>
        </w:rPr>
        <w:t xml:space="preserve"> method is called from MLAEntollStudentFragment.java. First, it fetches a list of subjects. The </w:t>
      </w:r>
      <w:r w:rsidRPr="00C44A74">
        <w:rPr>
          <w:i/>
          <w:color w:val="000000" w:themeColor="text1"/>
        </w:rPr>
        <w:t>onPostExecute()</w:t>
      </w:r>
      <w:r w:rsidRPr="00C44A74">
        <w:rPr>
          <w:color w:val="000000" w:themeColor="text1"/>
        </w:rPr>
        <w:t xml:space="preserve"> method from GetSubjectDetails sub class, then adds all the subjects in the array. The first instance of the array, a subject id, is then </w:t>
      </w:r>
      <w:r w:rsidRPr="00C44A74">
        <w:rPr>
          <w:color w:val="000000" w:themeColor="text1"/>
        </w:rPr>
        <w:lastRenderedPageBreak/>
        <w:t>passed to another API which is responsible for fetching all the students who are not still enrolled within the subject.</w:t>
      </w:r>
    </w:p>
    <w:p w14:paraId="24FB9BDB" w14:textId="77777777" w:rsidR="00706E7C" w:rsidRPr="00C44A74" w:rsidRDefault="00706E7C" w:rsidP="00706E7C">
      <w:pPr>
        <w:spacing w:line="480" w:lineRule="auto"/>
        <w:ind w:left="1440"/>
        <w:rPr>
          <w:color w:val="000000" w:themeColor="text1"/>
        </w:rPr>
      </w:pPr>
    </w:p>
    <w:p w14:paraId="6396E651" w14:textId="77777777" w:rsidR="00706E7C" w:rsidRPr="00C44A74" w:rsidRDefault="00706E7C" w:rsidP="00706E7C">
      <w:pPr>
        <w:spacing w:line="480" w:lineRule="auto"/>
        <w:ind w:left="1440"/>
        <w:jc w:val="both"/>
        <w:rPr>
          <w:color w:val="000000" w:themeColor="text1"/>
        </w:rPr>
      </w:pPr>
      <w:r w:rsidRPr="00C44A74">
        <w:rPr>
          <w:color w:val="000000" w:themeColor="text1"/>
        </w:rPr>
        <w:t>As illustrated below in Figure 37, the code snippet fetches all the subjects with API, @GET("api/Subject/GetAllSubject") with no parameters.</w:t>
      </w:r>
    </w:p>
    <w:p w14:paraId="2F0E8F63"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06E12082" wp14:editId="05A8C783">
            <wp:extent cx="5226685" cy="2419762"/>
            <wp:effectExtent l="0" t="0" r="0" b="0"/>
            <wp:docPr id="162" name="Picture 162" descr="../../get%20a%20list%20of%20subje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et%20a%20list%20of%20subjects.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42715" cy="2427183"/>
                    </a:xfrm>
                    <a:prstGeom prst="rect">
                      <a:avLst/>
                    </a:prstGeom>
                    <a:noFill/>
                    <a:ln>
                      <a:noFill/>
                    </a:ln>
                  </pic:spPr>
                </pic:pic>
              </a:graphicData>
            </a:graphic>
          </wp:inline>
        </w:drawing>
      </w:r>
    </w:p>
    <w:p w14:paraId="5C9F9A43" w14:textId="2A5B076D"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7</w:t>
      </w:r>
      <w:r w:rsidRPr="00C44A74">
        <w:rPr>
          <w:noProof/>
          <w:color w:val="000000" w:themeColor="text1"/>
        </w:rPr>
        <w:fldChar w:fldCharType="end"/>
      </w:r>
      <w:r w:rsidR="004A7907">
        <w:rPr>
          <w:noProof/>
          <w:color w:val="000000" w:themeColor="text1"/>
        </w:rPr>
        <w:t>.</w:t>
      </w:r>
      <w:r w:rsidRPr="00C44A74">
        <w:rPr>
          <w:color w:val="000000" w:themeColor="text1"/>
        </w:rPr>
        <w:t xml:space="preserve"> </w:t>
      </w:r>
      <w:bookmarkStart w:id="220" w:name="_Toc499788871"/>
      <w:r w:rsidRPr="00C44A74">
        <w:rPr>
          <w:color w:val="000000" w:themeColor="text1"/>
        </w:rPr>
        <w:t>Snippet of fetching a list of subjects from MLAEnrollStudentFragment.java</w:t>
      </w:r>
      <w:bookmarkEnd w:id="220"/>
    </w:p>
    <w:p w14:paraId="71EDD940" w14:textId="77777777" w:rsidR="00706E7C" w:rsidRPr="00C44A74" w:rsidRDefault="00706E7C" w:rsidP="00706E7C">
      <w:pPr>
        <w:spacing w:line="480" w:lineRule="auto"/>
        <w:jc w:val="center"/>
        <w:rPr>
          <w:color w:val="000000" w:themeColor="text1"/>
        </w:rPr>
      </w:pPr>
    </w:p>
    <w:p w14:paraId="4CB44F14" w14:textId="77777777" w:rsidR="00706E7C" w:rsidRPr="00C44A74" w:rsidRDefault="00706E7C" w:rsidP="00706E7C">
      <w:pPr>
        <w:spacing w:line="480" w:lineRule="auto"/>
        <w:ind w:left="1440"/>
        <w:jc w:val="both"/>
        <w:rPr>
          <w:color w:val="000000" w:themeColor="text1"/>
        </w:rPr>
      </w:pPr>
      <w:r w:rsidRPr="00C44A74">
        <w:rPr>
          <w:color w:val="000000" w:themeColor="text1"/>
        </w:rPr>
        <w:t>As illustrated in Figure 38 below, the code snippet fetches all the students who are not yet enrolled within the subject. The API for this is @GET("api/DeEnrollStudent/GetDeEnrollBySubject") with the selected “subject id” from the spinner.</w:t>
      </w:r>
    </w:p>
    <w:p w14:paraId="3C4AA295"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36FAAD7B" wp14:editId="49DE06B3">
            <wp:extent cx="5296535" cy="2133327"/>
            <wp:effectExtent l="0" t="0" r="0" b="0"/>
            <wp:docPr id="163" name="Picture 163" descr="../../get%20disenro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et%20disenroll.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305167" cy="2136804"/>
                    </a:xfrm>
                    <a:prstGeom prst="rect">
                      <a:avLst/>
                    </a:prstGeom>
                    <a:noFill/>
                    <a:ln>
                      <a:noFill/>
                    </a:ln>
                  </pic:spPr>
                </pic:pic>
              </a:graphicData>
            </a:graphic>
          </wp:inline>
        </w:drawing>
      </w:r>
    </w:p>
    <w:p w14:paraId="164C12AF" w14:textId="7B0D059A"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8</w:t>
      </w:r>
      <w:r w:rsidRPr="00C44A74">
        <w:rPr>
          <w:noProof/>
          <w:color w:val="000000" w:themeColor="text1"/>
        </w:rPr>
        <w:fldChar w:fldCharType="end"/>
      </w:r>
      <w:r w:rsidR="007A42CA">
        <w:rPr>
          <w:noProof/>
          <w:color w:val="000000" w:themeColor="text1"/>
        </w:rPr>
        <w:t>.</w:t>
      </w:r>
      <w:r w:rsidRPr="00C44A74">
        <w:rPr>
          <w:color w:val="000000" w:themeColor="text1"/>
        </w:rPr>
        <w:t xml:space="preserve"> </w:t>
      </w:r>
      <w:bookmarkStart w:id="221" w:name="_Toc499788872"/>
      <w:r w:rsidR="00B6378A" w:rsidRPr="00C44A74">
        <w:rPr>
          <w:color w:val="000000" w:themeColor="text1"/>
        </w:rPr>
        <w:t>Snippet of fetching a list of</w:t>
      </w:r>
      <w:r w:rsidRPr="00C44A74">
        <w:rPr>
          <w:color w:val="000000" w:themeColor="text1"/>
        </w:rPr>
        <w:t xml:space="preserve"> students who are not enrolled within the subject from MLAEnrollStudentFragment.java</w:t>
      </w:r>
      <w:bookmarkEnd w:id="221"/>
    </w:p>
    <w:p w14:paraId="7F759445" w14:textId="77777777" w:rsidR="00706E7C" w:rsidRPr="00C44A74" w:rsidRDefault="00706E7C" w:rsidP="00706E7C">
      <w:pPr>
        <w:spacing w:line="480" w:lineRule="auto"/>
        <w:jc w:val="center"/>
        <w:rPr>
          <w:color w:val="000000" w:themeColor="text1"/>
        </w:rPr>
      </w:pPr>
    </w:p>
    <w:p w14:paraId="5CC60CF5" w14:textId="77777777" w:rsidR="00706E7C" w:rsidRPr="00C44A74" w:rsidRDefault="00706E7C" w:rsidP="00706E7C">
      <w:pPr>
        <w:spacing w:line="480" w:lineRule="auto"/>
        <w:ind w:left="1440"/>
        <w:rPr>
          <w:color w:val="000000" w:themeColor="text1"/>
        </w:rPr>
      </w:pPr>
      <w:r w:rsidRPr="00C44A74">
        <w:rPr>
          <w:color w:val="000000" w:themeColor="text1"/>
        </w:rPr>
        <w:t>As illustrated in Figure 39 below, the code snippet enrolls the selected students for the selected subject, @POST("api/EnrollStudent/PostEnrollStudent") with the selected users from the list view and subject id as the parameters.</w:t>
      </w:r>
    </w:p>
    <w:p w14:paraId="35F96E5F" w14:textId="77777777" w:rsidR="00EE2C93" w:rsidRPr="00C44A74" w:rsidRDefault="00EE2C93" w:rsidP="00706E7C">
      <w:pPr>
        <w:spacing w:line="480" w:lineRule="auto"/>
        <w:ind w:left="1440"/>
        <w:rPr>
          <w:color w:val="000000" w:themeColor="text1"/>
        </w:rPr>
      </w:pPr>
    </w:p>
    <w:p w14:paraId="3D0C06A8" w14:textId="77777777" w:rsidR="00EE2C93" w:rsidRPr="00C44A74" w:rsidRDefault="00EE2C93" w:rsidP="00706E7C">
      <w:pPr>
        <w:spacing w:line="480" w:lineRule="auto"/>
        <w:ind w:left="1440"/>
        <w:rPr>
          <w:color w:val="000000" w:themeColor="text1"/>
        </w:rPr>
      </w:pPr>
    </w:p>
    <w:p w14:paraId="34EBF071"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65B3D1A6" wp14:editId="3E7EB83A">
            <wp:extent cx="5197923" cy="2267308"/>
            <wp:effectExtent l="0" t="0" r="0" b="0"/>
            <wp:docPr id="161" name="Picture 161" descr="../../enroll%20stud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roll%20students.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04112" cy="2270007"/>
                    </a:xfrm>
                    <a:prstGeom prst="rect">
                      <a:avLst/>
                    </a:prstGeom>
                    <a:noFill/>
                    <a:ln>
                      <a:noFill/>
                    </a:ln>
                  </pic:spPr>
                </pic:pic>
              </a:graphicData>
            </a:graphic>
          </wp:inline>
        </w:drawing>
      </w:r>
    </w:p>
    <w:p w14:paraId="5A73E5EF" w14:textId="795523BC"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39</w:t>
      </w:r>
      <w:r w:rsidRPr="00C44A74">
        <w:rPr>
          <w:noProof/>
          <w:color w:val="000000" w:themeColor="text1"/>
        </w:rPr>
        <w:fldChar w:fldCharType="end"/>
      </w:r>
      <w:r w:rsidR="009411CC">
        <w:rPr>
          <w:noProof/>
          <w:color w:val="000000" w:themeColor="text1"/>
        </w:rPr>
        <w:t>.</w:t>
      </w:r>
      <w:r w:rsidRPr="00C44A74">
        <w:rPr>
          <w:color w:val="000000" w:themeColor="text1"/>
        </w:rPr>
        <w:t xml:space="preserve"> </w:t>
      </w:r>
      <w:bookmarkStart w:id="222" w:name="_Toc499788873"/>
      <w:r w:rsidRPr="00C44A74">
        <w:rPr>
          <w:color w:val="000000" w:themeColor="text1"/>
        </w:rPr>
        <w:t>Snippet of enrolling the selected students in the subject from MLAEnrollStudentFragment.java</w:t>
      </w:r>
      <w:bookmarkEnd w:id="222"/>
    </w:p>
    <w:p w14:paraId="71161980" w14:textId="77777777" w:rsidR="007910B4" w:rsidRPr="00C44A74" w:rsidRDefault="007910B4" w:rsidP="00706E7C">
      <w:pPr>
        <w:spacing w:line="480" w:lineRule="auto"/>
        <w:jc w:val="center"/>
        <w:rPr>
          <w:color w:val="000000" w:themeColor="text1"/>
        </w:rPr>
      </w:pPr>
    </w:p>
    <w:p w14:paraId="2B48D539" w14:textId="77777777" w:rsidR="00706E7C" w:rsidRPr="00C44A74" w:rsidRDefault="00706E7C" w:rsidP="00706E7C">
      <w:pPr>
        <w:pStyle w:val="ListParagraph"/>
        <w:numPr>
          <w:ilvl w:val="0"/>
          <w:numId w:val="1"/>
        </w:numPr>
        <w:spacing w:line="480" w:lineRule="auto"/>
        <w:jc w:val="both"/>
        <w:rPr>
          <w:color w:val="000000" w:themeColor="text1"/>
        </w:rPr>
      </w:pPr>
      <w:r w:rsidRPr="00C44A74">
        <w:rPr>
          <w:color w:val="000000" w:themeColor="text1"/>
        </w:rPr>
        <w:t>Display enrolled students in the subjects:</w:t>
      </w:r>
    </w:p>
    <w:p w14:paraId="2428A58E"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For reviewing students under a specific subject, the admin clicks on the “Display” button from the “Sidebar menu”</w:t>
      </w:r>
      <w:commentRangeStart w:id="223"/>
      <w:r w:rsidRPr="00C44A74">
        <w:rPr>
          <w:color w:val="000000" w:themeColor="text1"/>
        </w:rPr>
        <w:t>.</w:t>
      </w:r>
      <w:commentRangeEnd w:id="223"/>
      <w:r w:rsidRPr="00C44A74">
        <w:rPr>
          <w:rStyle w:val="CommentReference"/>
          <w:color w:val="000000" w:themeColor="text1"/>
        </w:rPr>
        <w:commentReference w:id="223"/>
      </w:r>
      <w:r w:rsidRPr="00C44A74">
        <w:rPr>
          <w:color w:val="000000" w:themeColor="text1"/>
        </w:rPr>
        <w:t xml:space="preserve"> Here the admin can see a list of subjects in the drop-down menu. When selecting one of the subjects, the admin can see a list of students who are enrolled in that subject in the list view. If a course does not have any students enrolled yet, then the admin will see the message, “No student has been enrolled yet”. </w:t>
      </w:r>
    </w:p>
    <w:p w14:paraId="4663F4C1"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1E6E6AA1" wp14:editId="0CFD6900">
            <wp:extent cx="2673985" cy="4757207"/>
            <wp:effectExtent l="25400" t="25400" r="0" b="0"/>
            <wp:docPr id="96" name="Picture 96" descr="../../Screenshots/Enrollment/Screenshot_20171105-222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reenshots/Enrollment/Screenshot_20171105-222337.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704295" cy="4811130"/>
                    </a:xfrm>
                    <a:prstGeom prst="rect">
                      <a:avLst/>
                    </a:prstGeom>
                    <a:noFill/>
                    <a:ln>
                      <a:solidFill>
                        <a:schemeClr val="accent1"/>
                      </a:solidFill>
                    </a:ln>
                  </pic:spPr>
                </pic:pic>
              </a:graphicData>
            </a:graphic>
          </wp:inline>
        </w:drawing>
      </w:r>
    </w:p>
    <w:p w14:paraId="03B1647D" w14:textId="235C4BF5"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0</w:t>
      </w:r>
      <w:r w:rsidRPr="00C44A74">
        <w:rPr>
          <w:noProof/>
          <w:color w:val="000000" w:themeColor="text1"/>
        </w:rPr>
        <w:fldChar w:fldCharType="end"/>
      </w:r>
      <w:r w:rsidR="008E4995">
        <w:rPr>
          <w:noProof/>
          <w:color w:val="000000" w:themeColor="text1"/>
        </w:rPr>
        <w:t>.</w:t>
      </w:r>
      <w:r w:rsidRPr="00C44A74">
        <w:rPr>
          <w:color w:val="000000" w:themeColor="text1"/>
        </w:rPr>
        <w:t xml:space="preserve"> </w:t>
      </w:r>
      <w:bookmarkStart w:id="224" w:name="_Toc499788874"/>
      <w:r w:rsidRPr="00C44A74">
        <w:rPr>
          <w:color w:val="000000" w:themeColor="text1"/>
        </w:rPr>
        <w:t>Display</w:t>
      </w:r>
      <w:r w:rsidR="00F144CD" w:rsidRPr="00C44A74">
        <w:rPr>
          <w:color w:val="000000" w:themeColor="text1"/>
        </w:rPr>
        <w:t>ing e</w:t>
      </w:r>
      <w:r w:rsidRPr="00C44A74">
        <w:rPr>
          <w:color w:val="000000" w:themeColor="text1"/>
        </w:rPr>
        <w:t>nrollment</w:t>
      </w:r>
      <w:r w:rsidR="00F144CD" w:rsidRPr="00C44A74">
        <w:rPr>
          <w:color w:val="000000" w:themeColor="text1"/>
        </w:rPr>
        <w:t xml:space="preserve"> of students</w:t>
      </w:r>
      <w:r w:rsidR="0065774A" w:rsidRPr="00C44A74">
        <w:rPr>
          <w:color w:val="000000" w:themeColor="text1"/>
        </w:rPr>
        <w:t xml:space="preserve"> for the selected subject</w:t>
      </w:r>
      <w:bookmarkEnd w:id="224"/>
    </w:p>
    <w:p w14:paraId="4768B0C1" w14:textId="77777777" w:rsidR="00706E7C" w:rsidRPr="00C44A74" w:rsidRDefault="00706E7C" w:rsidP="00706E7C">
      <w:pPr>
        <w:spacing w:line="480" w:lineRule="auto"/>
        <w:jc w:val="center"/>
        <w:rPr>
          <w:color w:val="000000" w:themeColor="text1"/>
        </w:rPr>
      </w:pPr>
    </w:p>
    <w:p w14:paraId="1651AF70" w14:textId="77777777" w:rsidR="00706E7C" w:rsidRPr="00C44A74" w:rsidRDefault="00706E7C" w:rsidP="00706E7C">
      <w:pPr>
        <w:spacing w:line="480" w:lineRule="auto"/>
        <w:ind w:left="1440"/>
        <w:rPr>
          <w:color w:val="000000" w:themeColor="text1"/>
        </w:rPr>
      </w:pPr>
      <w:r w:rsidRPr="00C44A74">
        <w:rPr>
          <w:color w:val="000000" w:themeColor="text1"/>
        </w:rPr>
        <w:t>For displaying enrolled students for the subject, the same API can be used for fetching all the subjects as well as the list of enrolled students within the subject.</w:t>
      </w:r>
    </w:p>
    <w:p w14:paraId="56C40E90" w14:textId="77777777" w:rsidR="00706E7C" w:rsidRPr="00C44A74" w:rsidRDefault="00706E7C" w:rsidP="00706E7C">
      <w:pPr>
        <w:spacing w:line="480" w:lineRule="auto"/>
        <w:jc w:val="both"/>
        <w:rPr>
          <w:color w:val="000000" w:themeColor="text1"/>
        </w:rPr>
      </w:pPr>
    </w:p>
    <w:p w14:paraId="11174819" w14:textId="77777777" w:rsidR="00ED02A8" w:rsidRPr="00C44A74" w:rsidRDefault="00ED02A8" w:rsidP="00706E7C">
      <w:pPr>
        <w:spacing w:line="480" w:lineRule="auto"/>
        <w:jc w:val="both"/>
        <w:rPr>
          <w:color w:val="000000" w:themeColor="text1"/>
        </w:rPr>
      </w:pPr>
    </w:p>
    <w:p w14:paraId="45359A56" w14:textId="77777777" w:rsidR="00ED02A8" w:rsidRPr="00C44A74" w:rsidRDefault="00ED02A8" w:rsidP="00706E7C">
      <w:pPr>
        <w:spacing w:line="480" w:lineRule="auto"/>
        <w:jc w:val="both"/>
        <w:rPr>
          <w:color w:val="000000" w:themeColor="text1"/>
        </w:rPr>
      </w:pPr>
    </w:p>
    <w:p w14:paraId="3A6F90F7" w14:textId="77777777" w:rsidR="00706E7C" w:rsidRPr="00C44A74" w:rsidRDefault="00706E7C" w:rsidP="00706E7C">
      <w:pPr>
        <w:pStyle w:val="ListParagraph"/>
        <w:numPr>
          <w:ilvl w:val="0"/>
          <w:numId w:val="1"/>
        </w:numPr>
        <w:spacing w:line="480" w:lineRule="auto"/>
        <w:jc w:val="both"/>
        <w:rPr>
          <w:color w:val="000000" w:themeColor="text1"/>
        </w:rPr>
      </w:pPr>
      <w:r w:rsidRPr="00C44A74">
        <w:rPr>
          <w:color w:val="000000" w:themeColor="text1"/>
        </w:rPr>
        <w:lastRenderedPageBreak/>
        <w:t>Drop currently enrolled students:</w:t>
      </w:r>
    </w:p>
    <w:p w14:paraId="651927B9" w14:textId="77777777" w:rsidR="00706E7C" w:rsidRPr="00C44A74" w:rsidRDefault="00706E7C" w:rsidP="00706E7C">
      <w:pPr>
        <w:pStyle w:val="ListParagraph"/>
        <w:spacing w:line="480" w:lineRule="auto"/>
        <w:ind w:left="1440"/>
        <w:jc w:val="both"/>
        <w:rPr>
          <w:color w:val="000000" w:themeColor="text1"/>
        </w:rPr>
      </w:pPr>
      <w:r w:rsidRPr="00C44A74">
        <w:rPr>
          <w:color w:val="000000" w:themeColor="text1"/>
        </w:rPr>
        <w:t>When clicking “Drop” from the “Sidebar menu”, the admin is redirected to the screen as seen below in Figure 41. Next, the user will select the subject from which the student is to be removed, and disenroll the student who is currently enrolled in the subject. Upon successful disenrollment, a message will appear on screen. The admin can disenroll multiple students at a time as well.</w:t>
      </w:r>
    </w:p>
    <w:p w14:paraId="1115D5CD"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70B1D58D" wp14:editId="715A7708">
            <wp:extent cx="2617541" cy="4650705"/>
            <wp:effectExtent l="25400" t="25400" r="0" b="0"/>
            <wp:docPr id="27" name="Picture 27" descr="New/Admin/Screenshot_20171121-124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Admin/Screenshot_20171121-124340.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654033" cy="4715542"/>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36957501" wp14:editId="1EB66E06">
            <wp:extent cx="2621410" cy="4657579"/>
            <wp:effectExtent l="25400" t="25400" r="0" b="0"/>
            <wp:docPr id="28" name="Picture 28" descr="New/Admin/Screenshot_20171121-124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Admin/Screenshot_20171121-124358.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639816" cy="4690282"/>
                    </a:xfrm>
                    <a:prstGeom prst="rect">
                      <a:avLst/>
                    </a:prstGeom>
                    <a:noFill/>
                    <a:ln>
                      <a:solidFill>
                        <a:schemeClr val="accent1"/>
                      </a:solidFill>
                    </a:ln>
                  </pic:spPr>
                </pic:pic>
              </a:graphicData>
            </a:graphic>
          </wp:inline>
        </w:drawing>
      </w:r>
    </w:p>
    <w:p w14:paraId="7176A21C" w14:textId="7E4FAB6B" w:rsidR="00706E7C" w:rsidRPr="00C44A74" w:rsidRDefault="00706E7C" w:rsidP="00ED02A8">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1</w:t>
      </w:r>
      <w:r w:rsidRPr="00C44A74">
        <w:rPr>
          <w:noProof/>
          <w:color w:val="000000" w:themeColor="text1"/>
        </w:rPr>
        <w:fldChar w:fldCharType="end"/>
      </w:r>
      <w:r w:rsidR="00670AF5">
        <w:rPr>
          <w:noProof/>
          <w:color w:val="000000" w:themeColor="text1"/>
        </w:rPr>
        <w:t>.</w:t>
      </w:r>
      <w:r w:rsidRPr="00C44A74">
        <w:rPr>
          <w:color w:val="000000" w:themeColor="text1"/>
        </w:rPr>
        <w:t xml:space="preserve"> </w:t>
      </w:r>
      <w:bookmarkStart w:id="225" w:name="_Toc499788875"/>
      <w:r w:rsidRPr="00C44A74">
        <w:rPr>
          <w:color w:val="000000" w:themeColor="text1"/>
        </w:rPr>
        <w:t>Disenroll</w:t>
      </w:r>
      <w:r w:rsidR="00177946" w:rsidRPr="00C44A74">
        <w:rPr>
          <w:color w:val="000000" w:themeColor="text1"/>
        </w:rPr>
        <w:t>ing</w:t>
      </w:r>
      <w:r w:rsidRPr="00C44A74">
        <w:rPr>
          <w:color w:val="000000" w:themeColor="text1"/>
        </w:rPr>
        <w:t xml:space="preserve"> student</w:t>
      </w:r>
      <w:r w:rsidR="00177946" w:rsidRPr="00C44A74">
        <w:rPr>
          <w:color w:val="000000" w:themeColor="text1"/>
        </w:rPr>
        <w:t>s from the selected subject</w:t>
      </w:r>
      <w:bookmarkEnd w:id="225"/>
    </w:p>
    <w:p w14:paraId="6F35FA77" w14:textId="77777777" w:rsidR="00706E7C" w:rsidRPr="00C44A74" w:rsidRDefault="00706E7C" w:rsidP="00706E7C">
      <w:pPr>
        <w:spacing w:line="480" w:lineRule="auto"/>
        <w:ind w:left="1440"/>
        <w:rPr>
          <w:color w:val="000000" w:themeColor="text1"/>
        </w:rPr>
      </w:pPr>
      <w:r w:rsidRPr="00C44A74">
        <w:rPr>
          <w:color w:val="000000" w:themeColor="text1"/>
        </w:rPr>
        <w:lastRenderedPageBreak/>
        <w:t xml:space="preserve">Upon clicking “Drop” tab, the </w:t>
      </w:r>
      <w:r w:rsidRPr="00C44A74">
        <w:rPr>
          <w:i/>
          <w:color w:val="000000" w:themeColor="text1"/>
        </w:rPr>
        <w:t>onCreateView()</w:t>
      </w:r>
      <w:r w:rsidRPr="00C44A74">
        <w:rPr>
          <w:color w:val="000000" w:themeColor="text1"/>
        </w:rPr>
        <w:t xml:space="preserve"> method is called from MLAStudentDisEnrollFragment.java. First, it fetches a list of subjects. Then, the </w:t>
      </w:r>
      <w:r w:rsidRPr="00C44A74">
        <w:rPr>
          <w:i/>
          <w:color w:val="000000" w:themeColor="text1"/>
        </w:rPr>
        <w:t>onPostExecute()</w:t>
      </w:r>
      <w:r w:rsidRPr="00C44A74">
        <w:rPr>
          <w:color w:val="000000" w:themeColor="text1"/>
        </w:rPr>
        <w:t xml:space="preserve"> method from GetSubjectDetails sub class, is added to all the subjects in the array. The first instance of the array, a subject id, is passed to another API which is responsible for fetching all the students who are enrolled within the subject.</w:t>
      </w:r>
    </w:p>
    <w:p w14:paraId="04D68F76" w14:textId="77777777" w:rsidR="00706E7C" w:rsidRPr="00C44A74" w:rsidRDefault="00706E7C" w:rsidP="00706E7C">
      <w:pPr>
        <w:spacing w:line="480" w:lineRule="auto"/>
        <w:ind w:left="1440"/>
        <w:rPr>
          <w:color w:val="000000" w:themeColor="text1"/>
        </w:rPr>
      </w:pPr>
      <w:r w:rsidRPr="00C44A74">
        <w:rPr>
          <w:color w:val="000000" w:themeColor="text1"/>
        </w:rPr>
        <w:t>As illustrated in Figure 42 below, the code snippet fetches all the subjects with API, @GET("api/Subject/GetAllSubject") with no parameters.</w:t>
      </w:r>
    </w:p>
    <w:p w14:paraId="364A4875"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57A79AAB" wp14:editId="53E57EB1">
            <wp:extent cx="5226685" cy="2419762"/>
            <wp:effectExtent l="0" t="0" r="0" b="0"/>
            <wp:docPr id="164" name="Picture 164" descr="../../get%20a%20list%20of%20subje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et%20a%20list%20of%20subjects.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44497" cy="2428008"/>
                    </a:xfrm>
                    <a:prstGeom prst="rect">
                      <a:avLst/>
                    </a:prstGeom>
                    <a:noFill/>
                    <a:ln>
                      <a:noFill/>
                    </a:ln>
                  </pic:spPr>
                </pic:pic>
              </a:graphicData>
            </a:graphic>
          </wp:inline>
        </w:drawing>
      </w:r>
    </w:p>
    <w:p w14:paraId="5ACA78E2" w14:textId="77777777"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2</w:t>
      </w:r>
      <w:r w:rsidRPr="00C44A74">
        <w:rPr>
          <w:noProof/>
          <w:color w:val="000000" w:themeColor="text1"/>
        </w:rPr>
        <w:fldChar w:fldCharType="end"/>
      </w:r>
      <w:r w:rsidRPr="00C44A74">
        <w:rPr>
          <w:color w:val="000000" w:themeColor="text1"/>
        </w:rPr>
        <w:t xml:space="preserve"> </w:t>
      </w:r>
      <w:bookmarkStart w:id="226" w:name="_Toc499788876"/>
      <w:r w:rsidRPr="00C44A74">
        <w:rPr>
          <w:color w:val="000000" w:themeColor="text1"/>
        </w:rPr>
        <w:t>Snippet of fetching a list of all subjects from MLAStudentDisEnrollFragment.java</w:t>
      </w:r>
      <w:bookmarkEnd w:id="226"/>
    </w:p>
    <w:p w14:paraId="248C61C7" w14:textId="77777777" w:rsidR="00706E7C" w:rsidRPr="00C44A74" w:rsidRDefault="00706E7C" w:rsidP="00706E7C">
      <w:pPr>
        <w:spacing w:line="480" w:lineRule="auto"/>
        <w:ind w:left="1440"/>
        <w:rPr>
          <w:color w:val="000000" w:themeColor="text1"/>
        </w:rPr>
      </w:pPr>
    </w:p>
    <w:p w14:paraId="388FC372" w14:textId="77777777" w:rsidR="00706E7C" w:rsidRPr="00C44A74" w:rsidRDefault="00706E7C" w:rsidP="00706E7C">
      <w:pPr>
        <w:spacing w:line="480" w:lineRule="auto"/>
        <w:ind w:left="1440"/>
        <w:rPr>
          <w:color w:val="000000" w:themeColor="text1"/>
        </w:rPr>
      </w:pPr>
      <w:r w:rsidRPr="00C44A74">
        <w:rPr>
          <w:color w:val="000000" w:themeColor="text1"/>
        </w:rPr>
        <w:t xml:space="preserve">As illustrated in Figure 43 below, the code snippet fetches all the students who are not yet enrolled within the subject. The API for this is </w:t>
      </w:r>
      <w:r w:rsidRPr="00C44A74">
        <w:rPr>
          <w:color w:val="000000" w:themeColor="text1"/>
        </w:rPr>
        <w:lastRenderedPageBreak/>
        <w:t>@GET("api/EnrollStudent/GetEnrollBySubject") with the selected “subject id” from the spinner.</w:t>
      </w:r>
    </w:p>
    <w:p w14:paraId="7E49B012" w14:textId="77777777" w:rsidR="00706E7C" w:rsidRPr="00C44A74" w:rsidRDefault="00706E7C" w:rsidP="00706E7C">
      <w:pPr>
        <w:spacing w:line="480" w:lineRule="auto"/>
        <w:ind w:left="1440"/>
        <w:rPr>
          <w:color w:val="000000" w:themeColor="text1"/>
        </w:rPr>
      </w:pPr>
    </w:p>
    <w:p w14:paraId="6BF4A390" w14:textId="77777777" w:rsidR="00706E7C" w:rsidRPr="00C44A74" w:rsidRDefault="00706E7C" w:rsidP="00706E7C">
      <w:pPr>
        <w:spacing w:line="480" w:lineRule="auto"/>
        <w:jc w:val="center"/>
        <w:rPr>
          <w:color w:val="000000" w:themeColor="text1"/>
        </w:rPr>
      </w:pPr>
      <w:r w:rsidRPr="00C44A74">
        <w:rPr>
          <w:noProof/>
          <w:color w:val="000000" w:themeColor="text1"/>
        </w:rPr>
        <w:drawing>
          <wp:inline distT="0" distB="0" distL="0" distR="0" wp14:anchorId="263A2DB6" wp14:editId="20F857B1">
            <wp:extent cx="5156835" cy="2154650"/>
            <wp:effectExtent l="0" t="0" r="0" b="0"/>
            <wp:docPr id="168" name="Picture 168" descr="../../Screen%20Shot%202017-11-15%20at%209.12.0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20Shot%202017-11-15%20at%209.12.08%20AM.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59396" cy="2155720"/>
                    </a:xfrm>
                    <a:prstGeom prst="rect">
                      <a:avLst/>
                    </a:prstGeom>
                    <a:noFill/>
                    <a:ln>
                      <a:noFill/>
                    </a:ln>
                  </pic:spPr>
                </pic:pic>
              </a:graphicData>
            </a:graphic>
          </wp:inline>
        </w:drawing>
      </w:r>
    </w:p>
    <w:p w14:paraId="2333C36D" w14:textId="2E4D953F"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3</w:t>
      </w:r>
      <w:r w:rsidRPr="00C44A74">
        <w:rPr>
          <w:noProof/>
          <w:color w:val="000000" w:themeColor="text1"/>
        </w:rPr>
        <w:fldChar w:fldCharType="end"/>
      </w:r>
      <w:r w:rsidR="002E4F7D">
        <w:rPr>
          <w:noProof/>
          <w:color w:val="000000" w:themeColor="text1"/>
        </w:rPr>
        <w:t>.</w:t>
      </w:r>
      <w:r w:rsidRPr="00C44A74">
        <w:rPr>
          <w:color w:val="000000" w:themeColor="text1"/>
        </w:rPr>
        <w:t xml:space="preserve"> </w:t>
      </w:r>
      <w:bookmarkStart w:id="227" w:name="_Toc499788877"/>
      <w:r w:rsidRPr="00C44A74">
        <w:rPr>
          <w:color w:val="000000" w:themeColor="text1"/>
        </w:rPr>
        <w:t>Snippet of fetching a list of all students who are not enrolled within the subject from MLAStudentDisEnrollFragment.java</w:t>
      </w:r>
      <w:bookmarkEnd w:id="227"/>
    </w:p>
    <w:p w14:paraId="13DCE6AC" w14:textId="77777777" w:rsidR="00706E7C" w:rsidRPr="00C44A74" w:rsidRDefault="00706E7C" w:rsidP="00706E7C">
      <w:pPr>
        <w:spacing w:line="480" w:lineRule="auto"/>
        <w:jc w:val="center"/>
        <w:rPr>
          <w:color w:val="000000" w:themeColor="text1"/>
        </w:rPr>
      </w:pPr>
    </w:p>
    <w:p w14:paraId="1C89FF32" w14:textId="77777777" w:rsidR="00706E7C" w:rsidRPr="00C44A74" w:rsidRDefault="00706E7C" w:rsidP="00706E7C">
      <w:pPr>
        <w:spacing w:line="480" w:lineRule="auto"/>
        <w:ind w:left="720"/>
        <w:rPr>
          <w:color w:val="000000" w:themeColor="text1"/>
        </w:rPr>
      </w:pPr>
      <w:r w:rsidRPr="00C44A74">
        <w:rPr>
          <w:color w:val="000000" w:themeColor="text1"/>
        </w:rPr>
        <w:t>As illustrated in Figure 44 below, the code snippet disenrolls the selected students for the selected subject, The API is @POST("api/DeEnrollStudent/PostDeEnroll") with the selected users from the list view and subject id as the parameters.</w:t>
      </w:r>
    </w:p>
    <w:p w14:paraId="750FE92B" w14:textId="77777777" w:rsidR="00706E7C" w:rsidRPr="00C44A74" w:rsidRDefault="00706E7C" w:rsidP="00706E7C">
      <w:pPr>
        <w:spacing w:line="480" w:lineRule="auto"/>
        <w:jc w:val="center"/>
        <w:rPr>
          <w:color w:val="000000" w:themeColor="text1"/>
        </w:rPr>
      </w:pPr>
      <w:r w:rsidRPr="00C44A74">
        <w:rPr>
          <w:noProof/>
          <w:color w:val="000000" w:themeColor="text1"/>
        </w:rPr>
        <w:lastRenderedPageBreak/>
        <w:drawing>
          <wp:inline distT="0" distB="0" distL="0" distR="0" wp14:anchorId="7248DA18" wp14:editId="6FE3BEC8">
            <wp:extent cx="5296535" cy="2333786"/>
            <wp:effectExtent l="0" t="0" r="0" b="0"/>
            <wp:docPr id="167" name="Picture 167" descr="../../Screen%20Shot%202017-11-15%20at%209.12.2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20Shot%202017-11-15%20at%209.12.29%20AM.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97550" cy="2334233"/>
                    </a:xfrm>
                    <a:prstGeom prst="rect">
                      <a:avLst/>
                    </a:prstGeom>
                    <a:noFill/>
                    <a:ln>
                      <a:noFill/>
                    </a:ln>
                  </pic:spPr>
                </pic:pic>
              </a:graphicData>
            </a:graphic>
          </wp:inline>
        </w:drawing>
      </w:r>
    </w:p>
    <w:p w14:paraId="7E7105D0" w14:textId="454ACB72" w:rsidR="00706E7C" w:rsidRPr="00C44A74" w:rsidRDefault="00706E7C" w:rsidP="00706E7C">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4</w:t>
      </w:r>
      <w:r w:rsidRPr="00C44A74">
        <w:rPr>
          <w:noProof/>
          <w:color w:val="000000" w:themeColor="text1"/>
        </w:rPr>
        <w:fldChar w:fldCharType="end"/>
      </w:r>
      <w:r w:rsidR="00D607C5">
        <w:rPr>
          <w:noProof/>
          <w:color w:val="000000" w:themeColor="text1"/>
        </w:rPr>
        <w:t>.</w:t>
      </w:r>
      <w:r w:rsidRPr="00C44A74">
        <w:rPr>
          <w:color w:val="000000" w:themeColor="text1"/>
        </w:rPr>
        <w:t xml:space="preserve"> </w:t>
      </w:r>
      <w:bookmarkStart w:id="228" w:name="_Toc499788878"/>
      <w:r w:rsidRPr="00C44A74">
        <w:rPr>
          <w:color w:val="000000" w:themeColor="text1"/>
        </w:rPr>
        <w:t>Snippet of enrolling the selected students in the subject from MLAStudentDisEnrollFragment.java</w:t>
      </w:r>
      <w:bookmarkEnd w:id="228"/>
    </w:p>
    <w:p w14:paraId="50F8EBAE" w14:textId="77777777" w:rsidR="00706E7C" w:rsidRPr="00C44A74" w:rsidRDefault="00706E7C" w:rsidP="00706E7C">
      <w:pPr>
        <w:spacing w:line="480" w:lineRule="auto"/>
        <w:jc w:val="center"/>
        <w:rPr>
          <w:color w:val="000000" w:themeColor="text1"/>
        </w:rPr>
      </w:pPr>
    </w:p>
    <w:p w14:paraId="78765A6F" w14:textId="77777777" w:rsidR="00706E7C" w:rsidRPr="00C44A74" w:rsidRDefault="00706E7C" w:rsidP="00706E7C">
      <w:pPr>
        <w:spacing w:line="480" w:lineRule="auto"/>
        <w:jc w:val="both"/>
        <w:rPr>
          <w:color w:val="000000" w:themeColor="text1"/>
        </w:rPr>
      </w:pPr>
      <w:r w:rsidRPr="00C44A74">
        <w:rPr>
          <w:color w:val="000000" w:themeColor="text1"/>
        </w:rPr>
        <w:t xml:space="preserve">Below are other functionalities that are shown in either the </w:t>
      </w:r>
      <w:commentRangeStart w:id="229"/>
      <w:r w:rsidRPr="00C44A74">
        <w:rPr>
          <w:color w:val="000000" w:themeColor="text1"/>
        </w:rPr>
        <w:t>instructor</w:t>
      </w:r>
      <w:commentRangeEnd w:id="229"/>
      <w:r w:rsidRPr="00C44A74">
        <w:rPr>
          <w:rStyle w:val="CommentReference"/>
          <w:color w:val="000000" w:themeColor="text1"/>
        </w:rPr>
        <w:commentReference w:id="229"/>
      </w:r>
      <w:r w:rsidRPr="00C44A74">
        <w:rPr>
          <w:color w:val="000000" w:themeColor="text1"/>
        </w:rPr>
        <w:t xml:space="preserve"> section or the </w:t>
      </w:r>
      <w:commentRangeStart w:id="230"/>
      <w:r w:rsidRPr="00C44A74">
        <w:rPr>
          <w:color w:val="000000" w:themeColor="text1"/>
        </w:rPr>
        <w:t>student</w:t>
      </w:r>
      <w:commentRangeEnd w:id="230"/>
      <w:r w:rsidRPr="00C44A74">
        <w:rPr>
          <w:rStyle w:val="CommentReference"/>
          <w:color w:val="000000" w:themeColor="text1"/>
        </w:rPr>
        <w:commentReference w:id="230"/>
      </w:r>
      <w:r w:rsidRPr="00C44A74">
        <w:rPr>
          <w:color w:val="000000" w:themeColor="text1"/>
        </w:rPr>
        <w:t xml:space="preserve"> section: </w:t>
      </w:r>
    </w:p>
    <w:p w14:paraId="6F784790" w14:textId="77777777" w:rsidR="00706E7C" w:rsidRPr="00C44A74" w:rsidRDefault="00706E7C" w:rsidP="004D1FFF">
      <w:pPr>
        <w:pStyle w:val="ListParagraph"/>
        <w:numPr>
          <w:ilvl w:val="0"/>
          <w:numId w:val="6"/>
        </w:numPr>
        <w:spacing w:line="480" w:lineRule="auto"/>
        <w:jc w:val="both"/>
        <w:rPr>
          <w:color w:val="000000" w:themeColor="text1"/>
        </w:rPr>
      </w:pPr>
      <w:r w:rsidRPr="00C44A74">
        <w:rPr>
          <w:color w:val="000000" w:themeColor="text1"/>
        </w:rPr>
        <w:t>Schedule (The workflow is under Instructor)</w:t>
      </w:r>
    </w:p>
    <w:p w14:paraId="745E473C" w14:textId="77777777" w:rsidR="00706E7C" w:rsidRPr="00C44A74" w:rsidRDefault="00706E7C" w:rsidP="004D1FFF">
      <w:pPr>
        <w:pStyle w:val="ListParagraph"/>
        <w:numPr>
          <w:ilvl w:val="0"/>
          <w:numId w:val="6"/>
        </w:numPr>
        <w:spacing w:line="480" w:lineRule="auto"/>
        <w:jc w:val="both"/>
        <w:rPr>
          <w:color w:val="000000" w:themeColor="text1"/>
        </w:rPr>
      </w:pPr>
      <w:r w:rsidRPr="00C44A74">
        <w:rPr>
          <w:color w:val="000000" w:themeColor="text1"/>
        </w:rPr>
        <w:t>Grade (The workflow is under Instructor)</w:t>
      </w:r>
    </w:p>
    <w:p w14:paraId="5FDFC69A" w14:textId="77777777" w:rsidR="00706E7C" w:rsidRPr="00C44A74" w:rsidRDefault="00706E7C" w:rsidP="004D1FFF">
      <w:pPr>
        <w:pStyle w:val="ListParagraph"/>
        <w:numPr>
          <w:ilvl w:val="0"/>
          <w:numId w:val="6"/>
        </w:numPr>
        <w:spacing w:line="480" w:lineRule="auto"/>
        <w:jc w:val="both"/>
        <w:rPr>
          <w:color w:val="000000" w:themeColor="text1"/>
        </w:rPr>
      </w:pPr>
      <w:r w:rsidRPr="00C44A74">
        <w:rPr>
          <w:color w:val="000000" w:themeColor="text1"/>
        </w:rPr>
        <w:t>Calendar</w:t>
      </w:r>
    </w:p>
    <w:p w14:paraId="26D2DAE3" w14:textId="77777777" w:rsidR="00706E7C" w:rsidRPr="00C44A74" w:rsidRDefault="00706E7C" w:rsidP="004D1FFF">
      <w:pPr>
        <w:pStyle w:val="ListParagraph"/>
        <w:numPr>
          <w:ilvl w:val="0"/>
          <w:numId w:val="6"/>
        </w:numPr>
        <w:spacing w:line="480" w:lineRule="auto"/>
        <w:jc w:val="both"/>
        <w:rPr>
          <w:color w:val="000000" w:themeColor="text1"/>
        </w:rPr>
      </w:pPr>
      <w:r w:rsidRPr="00C44A74">
        <w:rPr>
          <w:color w:val="000000" w:themeColor="text1"/>
        </w:rPr>
        <w:t>Messages</w:t>
      </w:r>
    </w:p>
    <w:p w14:paraId="6436ED76" w14:textId="77777777" w:rsidR="00706E7C" w:rsidRPr="00C44A74" w:rsidRDefault="00706E7C" w:rsidP="004D1FFF">
      <w:pPr>
        <w:pStyle w:val="ListParagraph"/>
        <w:numPr>
          <w:ilvl w:val="0"/>
          <w:numId w:val="6"/>
        </w:numPr>
        <w:spacing w:line="480" w:lineRule="auto"/>
        <w:jc w:val="both"/>
        <w:rPr>
          <w:b/>
          <w:color w:val="000000" w:themeColor="text1"/>
        </w:rPr>
      </w:pPr>
      <w:r w:rsidRPr="00C44A74">
        <w:rPr>
          <w:color w:val="000000" w:themeColor="text1"/>
        </w:rPr>
        <w:t>Change password</w:t>
      </w:r>
    </w:p>
    <w:p w14:paraId="35652C91" w14:textId="2A40AFF2" w:rsidR="00706E7C" w:rsidRPr="00C44A74" w:rsidRDefault="00706E7C" w:rsidP="004D1FFF">
      <w:pPr>
        <w:pStyle w:val="ListParagraph"/>
        <w:numPr>
          <w:ilvl w:val="0"/>
          <w:numId w:val="6"/>
        </w:numPr>
        <w:spacing w:line="480" w:lineRule="auto"/>
        <w:jc w:val="both"/>
        <w:rPr>
          <w:b/>
          <w:color w:val="000000" w:themeColor="text1"/>
        </w:rPr>
      </w:pPr>
      <w:r w:rsidRPr="00C44A74">
        <w:rPr>
          <w:color w:val="000000" w:themeColor="text1"/>
        </w:rPr>
        <w:t>Logout</w:t>
      </w:r>
    </w:p>
    <w:p w14:paraId="6A5391A2" w14:textId="1C077FD7" w:rsidR="00D20670" w:rsidRPr="00C44A74" w:rsidRDefault="00AB3438" w:rsidP="00AD4E1A">
      <w:pPr>
        <w:pStyle w:val="Heading4"/>
        <w:spacing w:line="480" w:lineRule="auto"/>
        <w:ind w:left="1440" w:hanging="720"/>
        <w:jc w:val="left"/>
        <w:rPr>
          <w:b/>
        </w:rPr>
      </w:pPr>
      <w:bookmarkStart w:id="231" w:name="_Toc499788967"/>
      <w:r w:rsidRPr="00C44A74">
        <w:rPr>
          <w:b/>
        </w:rPr>
        <w:lastRenderedPageBreak/>
        <w:t xml:space="preserve">5.1.2.11 </w:t>
      </w:r>
      <w:commentRangeStart w:id="232"/>
      <w:r w:rsidR="00D20670" w:rsidRPr="00C44A74">
        <w:rPr>
          <w:b/>
        </w:rPr>
        <w:t>Source</w:t>
      </w:r>
      <w:commentRangeEnd w:id="232"/>
      <w:r w:rsidR="00D20670" w:rsidRPr="00C44A74">
        <w:rPr>
          <w:rStyle w:val="CommentReference"/>
          <w:rFonts w:eastAsiaTheme="minorHAnsi" w:cs="Times New Roman"/>
          <w:iCs w:val="0"/>
        </w:rPr>
        <w:commentReference w:id="232"/>
      </w:r>
      <w:r w:rsidR="00D20670" w:rsidRPr="00C44A74">
        <w:rPr>
          <w:b/>
        </w:rPr>
        <w:t xml:space="preserve"> code summary, functionalities </w:t>
      </w:r>
      <w:r w:rsidR="00CB50A7" w:rsidRPr="00C44A74">
        <w:rPr>
          <w:b/>
        </w:rPr>
        <w:t>&amp;</w:t>
      </w:r>
      <w:r w:rsidR="00D20670" w:rsidRPr="00C44A74">
        <w:rPr>
          <w:b/>
        </w:rPr>
        <w:t xml:space="preserve"> API </w:t>
      </w:r>
      <w:r w:rsidR="005E47CE" w:rsidRPr="00C44A74">
        <w:rPr>
          <w:b/>
        </w:rPr>
        <w:t>for Admin</w:t>
      </w:r>
      <w:r w:rsidR="00D20670" w:rsidRPr="00C44A74">
        <w:rPr>
          <w:b/>
        </w:rPr>
        <w:t xml:space="preserve"> module</w:t>
      </w:r>
      <w:bookmarkEnd w:id="231"/>
    </w:p>
    <w:p w14:paraId="2306F208" w14:textId="6816D713" w:rsidR="00D20670" w:rsidRPr="00C44A74" w:rsidRDefault="00D20670" w:rsidP="00D20670">
      <w:pPr>
        <w:spacing w:line="480" w:lineRule="auto"/>
        <w:ind w:left="1440"/>
        <w:rPr>
          <w:color w:val="000000" w:themeColor="text1"/>
        </w:rPr>
      </w:pPr>
      <w:r w:rsidRPr="00C44A74">
        <w:rPr>
          <w:color w:val="000000" w:themeColor="text1"/>
        </w:rPr>
        <w:t>In the following table, there is a list of files along with the brief description of functionalities and API calls they executes. All of t</w:t>
      </w:r>
      <w:commentRangeStart w:id="233"/>
      <w:r w:rsidRPr="00C44A74">
        <w:rPr>
          <w:color w:val="000000" w:themeColor="text1"/>
        </w:rPr>
        <w:t>he</w:t>
      </w:r>
      <w:commentRangeEnd w:id="233"/>
      <w:r w:rsidR="007C4385" w:rsidRPr="00C44A74">
        <w:rPr>
          <w:color w:val="000000" w:themeColor="text1"/>
        </w:rPr>
        <w:t xml:space="preserve"> files</w:t>
      </w:r>
      <w:r w:rsidRPr="00C44A74">
        <w:rPr>
          <w:color w:val="000000" w:themeColor="text1"/>
        </w:rPr>
        <w:t xml:space="preserve"> </w:t>
      </w:r>
      <w:r w:rsidRPr="00C44A74">
        <w:rPr>
          <w:rStyle w:val="CommentReference"/>
          <w:color w:val="000000" w:themeColor="text1"/>
        </w:rPr>
        <w:commentReference w:id="233"/>
      </w:r>
      <w:r w:rsidRPr="00C44A74">
        <w:rPr>
          <w:color w:val="000000" w:themeColor="text1"/>
        </w:rPr>
        <w:t>are developed for an admin module.</w:t>
      </w:r>
    </w:p>
    <w:p w14:paraId="5C7FF240" w14:textId="77777777" w:rsidR="00D20670" w:rsidRPr="00C44A74" w:rsidRDefault="00D20670" w:rsidP="00D20670">
      <w:pPr>
        <w:ind w:left="1440"/>
        <w:rPr>
          <w:color w:val="000000" w:themeColor="text1"/>
        </w:rPr>
      </w:pPr>
    </w:p>
    <w:tbl>
      <w:tblPr>
        <w:tblStyle w:val="TableGrid"/>
        <w:tblW w:w="8388" w:type="dxa"/>
        <w:tblInd w:w="198" w:type="dxa"/>
        <w:tblLayout w:type="fixed"/>
        <w:tblLook w:val="04A0" w:firstRow="1" w:lastRow="0" w:firstColumn="1" w:lastColumn="0" w:noHBand="0" w:noVBand="1"/>
      </w:tblPr>
      <w:tblGrid>
        <w:gridCol w:w="3240"/>
        <w:gridCol w:w="2072"/>
        <w:gridCol w:w="3076"/>
      </w:tblGrid>
      <w:tr w:rsidR="00D20670" w:rsidRPr="00C44A74" w14:paraId="32C11F7E" w14:textId="77777777" w:rsidTr="00063519">
        <w:tc>
          <w:tcPr>
            <w:tcW w:w="3240" w:type="dxa"/>
          </w:tcPr>
          <w:p w14:paraId="337D56D2" w14:textId="77777777" w:rsidR="00D20670" w:rsidRPr="00C44A74" w:rsidRDefault="00D20670" w:rsidP="00063519">
            <w:pPr>
              <w:rPr>
                <w:b/>
                <w:color w:val="000000" w:themeColor="text1"/>
              </w:rPr>
            </w:pPr>
            <w:r w:rsidRPr="00C44A74">
              <w:rPr>
                <w:b/>
                <w:color w:val="000000" w:themeColor="text1"/>
              </w:rPr>
              <w:t>Source Code</w:t>
            </w:r>
          </w:p>
        </w:tc>
        <w:tc>
          <w:tcPr>
            <w:tcW w:w="2072" w:type="dxa"/>
          </w:tcPr>
          <w:p w14:paraId="6A787A66" w14:textId="77777777" w:rsidR="00D20670" w:rsidRPr="00C44A74" w:rsidRDefault="00D20670" w:rsidP="00063519">
            <w:pPr>
              <w:rPr>
                <w:b/>
                <w:color w:val="000000" w:themeColor="text1"/>
              </w:rPr>
            </w:pPr>
            <w:r w:rsidRPr="00C44A74">
              <w:rPr>
                <w:b/>
                <w:color w:val="000000" w:themeColor="text1"/>
              </w:rPr>
              <w:t>Functionalities</w:t>
            </w:r>
          </w:p>
        </w:tc>
        <w:tc>
          <w:tcPr>
            <w:tcW w:w="3076" w:type="dxa"/>
          </w:tcPr>
          <w:p w14:paraId="2AFC792B" w14:textId="77777777" w:rsidR="00D20670" w:rsidRPr="00C44A74" w:rsidRDefault="00D20670" w:rsidP="00063519">
            <w:pPr>
              <w:rPr>
                <w:b/>
                <w:color w:val="000000" w:themeColor="text1"/>
              </w:rPr>
            </w:pPr>
            <w:r w:rsidRPr="00C44A74">
              <w:rPr>
                <w:b/>
                <w:color w:val="000000" w:themeColor="text1"/>
              </w:rPr>
              <w:t>API calls</w:t>
            </w:r>
          </w:p>
        </w:tc>
      </w:tr>
      <w:tr w:rsidR="00D20670" w:rsidRPr="00C44A74" w14:paraId="46573EAD" w14:textId="77777777" w:rsidTr="00063519">
        <w:tc>
          <w:tcPr>
            <w:tcW w:w="3240" w:type="dxa"/>
          </w:tcPr>
          <w:p w14:paraId="35E1F971"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LoginActivity.java</w:t>
            </w:r>
          </w:p>
        </w:tc>
        <w:tc>
          <w:tcPr>
            <w:tcW w:w="2072" w:type="dxa"/>
          </w:tcPr>
          <w:p w14:paraId="392B47A2" w14:textId="77777777" w:rsidR="00D20670" w:rsidRPr="00C44A74" w:rsidRDefault="00D20670" w:rsidP="00063519">
            <w:pPr>
              <w:rPr>
                <w:color w:val="000000" w:themeColor="text1"/>
              </w:rPr>
            </w:pPr>
            <w:r w:rsidRPr="00C44A74">
              <w:rPr>
                <w:color w:val="000000" w:themeColor="text1"/>
              </w:rPr>
              <w:t>For Login Screen</w:t>
            </w:r>
          </w:p>
        </w:tc>
        <w:tc>
          <w:tcPr>
            <w:tcW w:w="3076" w:type="dxa"/>
          </w:tcPr>
          <w:p w14:paraId="4C67D4B0" w14:textId="77777777" w:rsidR="00D20670" w:rsidRPr="00C44A74" w:rsidRDefault="00D20670" w:rsidP="00063519">
            <w:pPr>
              <w:rPr>
                <w:color w:val="000000" w:themeColor="text1"/>
              </w:rPr>
            </w:pPr>
            <w:r w:rsidRPr="00C44A74">
              <w:rPr>
                <w:color w:val="000000" w:themeColor="text1"/>
              </w:rPr>
              <w:t>-/Register/GetRegisterAuth</w:t>
            </w:r>
          </w:p>
        </w:tc>
      </w:tr>
      <w:tr w:rsidR="00D20670" w:rsidRPr="00C44A74" w14:paraId="768B6D1C" w14:textId="77777777" w:rsidTr="00063519">
        <w:tc>
          <w:tcPr>
            <w:tcW w:w="3240" w:type="dxa"/>
          </w:tcPr>
          <w:p w14:paraId="1C0C4B6A"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HomeActivity.java</w:t>
            </w:r>
          </w:p>
          <w:p w14:paraId="1EB5EFCF"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HomeFragment.java</w:t>
            </w:r>
          </w:p>
        </w:tc>
        <w:tc>
          <w:tcPr>
            <w:tcW w:w="2072" w:type="dxa"/>
          </w:tcPr>
          <w:p w14:paraId="44BDAAEC" w14:textId="77777777" w:rsidR="00D20670" w:rsidRPr="00C44A74" w:rsidRDefault="00D20670" w:rsidP="00063519">
            <w:pPr>
              <w:rPr>
                <w:color w:val="000000" w:themeColor="text1"/>
              </w:rPr>
            </w:pPr>
            <w:r w:rsidRPr="00C44A74">
              <w:rPr>
                <w:color w:val="000000" w:themeColor="text1"/>
              </w:rPr>
              <w:t xml:space="preserve">Displaying a Home Screen </w:t>
            </w:r>
          </w:p>
        </w:tc>
        <w:tc>
          <w:tcPr>
            <w:tcW w:w="3076" w:type="dxa"/>
          </w:tcPr>
          <w:p w14:paraId="3B52E797" w14:textId="77777777" w:rsidR="00D20670" w:rsidRPr="00C44A74" w:rsidRDefault="00D20670" w:rsidP="00063519">
            <w:pPr>
              <w:rPr>
                <w:color w:val="000000" w:themeColor="text1"/>
              </w:rPr>
            </w:pPr>
            <w:r w:rsidRPr="00C44A74">
              <w:rPr>
                <w:color w:val="000000" w:themeColor="text1"/>
              </w:rPr>
              <w:t>No API call</w:t>
            </w:r>
          </w:p>
        </w:tc>
      </w:tr>
      <w:tr w:rsidR="00D20670" w:rsidRPr="00C44A74" w14:paraId="4EEC02CF" w14:textId="77777777" w:rsidTr="00063519">
        <w:tc>
          <w:tcPr>
            <w:tcW w:w="3240" w:type="dxa"/>
          </w:tcPr>
          <w:p w14:paraId="5DE5C288"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MyInformationFragment.java</w:t>
            </w:r>
          </w:p>
        </w:tc>
        <w:tc>
          <w:tcPr>
            <w:tcW w:w="2072" w:type="dxa"/>
          </w:tcPr>
          <w:p w14:paraId="5264C2E2" w14:textId="77777777" w:rsidR="00D20670" w:rsidRPr="00C44A74" w:rsidRDefault="00D20670" w:rsidP="00063519">
            <w:pPr>
              <w:rPr>
                <w:color w:val="000000" w:themeColor="text1"/>
              </w:rPr>
            </w:pPr>
            <w:r w:rsidRPr="00C44A74">
              <w:rPr>
                <w:color w:val="000000" w:themeColor="text1"/>
              </w:rPr>
              <w:t>Displaying the admin information</w:t>
            </w:r>
          </w:p>
        </w:tc>
        <w:tc>
          <w:tcPr>
            <w:tcW w:w="3076" w:type="dxa"/>
          </w:tcPr>
          <w:p w14:paraId="7E952C05" w14:textId="77777777" w:rsidR="00D20670" w:rsidRPr="00C44A74" w:rsidRDefault="00D20670" w:rsidP="00063519">
            <w:pPr>
              <w:rPr>
                <w:color w:val="000000" w:themeColor="text1"/>
              </w:rPr>
            </w:pPr>
            <w:r w:rsidRPr="00C44A74">
              <w:rPr>
                <w:color w:val="000000" w:themeColor="text1"/>
              </w:rPr>
              <w:t>-/Admin/</w:t>
            </w:r>
          </w:p>
          <w:p w14:paraId="3BC6A671" w14:textId="77777777" w:rsidR="00D20670" w:rsidRPr="00C44A74" w:rsidRDefault="00D20670" w:rsidP="00063519">
            <w:pPr>
              <w:rPr>
                <w:color w:val="000000" w:themeColor="text1"/>
              </w:rPr>
            </w:pPr>
            <w:r w:rsidRPr="00C44A74">
              <w:rPr>
                <w:color w:val="000000" w:themeColor="text1"/>
              </w:rPr>
              <w:t>GetAdminByUserName</w:t>
            </w:r>
          </w:p>
        </w:tc>
      </w:tr>
      <w:tr w:rsidR="00D20670" w:rsidRPr="00C44A74" w14:paraId="4E37A28E" w14:textId="77777777" w:rsidTr="00063519">
        <w:tc>
          <w:tcPr>
            <w:tcW w:w="3240" w:type="dxa"/>
          </w:tcPr>
          <w:p w14:paraId="4F349D29"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AdminViewFragment.java</w:t>
            </w:r>
          </w:p>
          <w:p w14:paraId="307DFF31"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ViewAdminActivity.java</w:t>
            </w:r>
          </w:p>
          <w:p w14:paraId="6CB3D7B6"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AdminUserDisplayAdapter.java</w:t>
            </w:r>
          </w:p>
        </w:tc>
        <w:tc>
          <w:tcPr>
            <w:tcW w:w="2072" w:type="dxa"/>
          </w:tcPr>
          <w:p w14:paraId="4A6743F3" w14:textId="77777777" w:rsidR="00D20670" w:rsidRPr="00C44A74" w:rsidRDefault="00D20670" w:rsidP="00063519">
            <w:pPr>
              <w:rPr>
                <w:color w:val="000000" w:themeColor="text1"/>
              </w:rPr>
            </w:pPr>
            <w:r w:rsidRPr="00C44A74">
              <w:rPr>
                <w:color w:val="000000" w:themeColor="text1"/>
              </w:rPr>
              <w:t>- Displaying a list of admins</w:t>
            </w:r>
          </w:p>
          <w:p w14:paraId="76A68B3B" w14:textId="77777777" w:rsidR="00D20670" w:rsidRPr="00C44A74" w:rsidRDefault="00D20670" w:rsidP="00063519">
            <w:pPr>
              <w:rPr>
                <w:color w:val="000000" w:themeColor="text1"/>
              </w:rPr>
            </w:pPr>
            <w:r w:rsidRPr="00C44A74">
              <w:rPr>
                <w:color w:val="000000" w:themeColor="text1"/>
              </w:rPr>
              <w:t>- Adding a new admin</w:t>
            </w:r>
          </w:p>
          <w:p w14:paraId="6E383AFC" w14:textId="77777777" w:rsidR="00D20670" w:rsidRPr="00C44A74" w:rsidRDefault="00D20670" w:rsidP="00063519">
            <w:pPr>
              <w:rPr>
                <w:color w:val="000000" w:themeColor="text1"/>
              </w:rPr>
            </w:pPr>
            <w:r w:rsidRPr="00C44A74">
              <w:rPr>
                <w:color w:val="000000" w:themeColor="text1"/>
              </w:rPr>
              <w:t>- Editing the information of the admin</w:t>
            </w:r>
          </w:p>
          <w:p w14:paraId="7E3BCCC1" w14:textId="77777777" w:rsidR="00D20670" w:rsidRPr="00C44A74" w:rsidRDefault="00D20670" w:rsidP="00063519">
            <w:pPr>
              <w:rPr>
                <w:color w:val="000000" w:themeColor="text1"/>
              </w:rPr>
            </w:pPr>
            <w:r w:rsidRPr="00C44A74">
              <w:rPr>
                <w:color w:val="000000" w:themeColor="text1"/>
              </w:rPr>
              <w:t>- Remove an admin</w:t>
            </w:r>
          </w:p>
        </w:tc>
        <w:tc>
          <w:tcPr>
            <w:tcW w:w="3076" w:type="dxa"/>
          </w:tcPr>
          <w:p w14:paraId="572B0804" w14:textId="77777777" w:rsidR="00D20670" w:rsidRPr="00C44A74" w:rsidRDefault="00D20670" w:rsidP="00063519">
            <w:pPr>
              <w:rPr>
                <w:color w:val="000000" w:themeColor="text1"/>
              </w:rPr>
            </w:pPr>
            <w:r w:rsidRPr="00C44A74">
              <w:rPr>
                <w:color w:val="000000" w:themeColor="text1"/>
              </w:rPr>
              <w:t>- /Admin/GetAllAdmin</w:t>
            </w:r>
          </w:p>
          <w:p w14:paraId="28DF5DB1" w14:textId="77777777" w:rsidR="00D20670" w:rsidRPr="00C44A74" w:rsidRDefault="00D20670" w:rsidP="00063519">
            <w:pPr>
              <w:rPr>
                <w:color w:val="000000" w:themeColor="text1"/>
              </w:rPr>
            </w:pPr>
            <w:r w:rsidRPr="00C44A74">
              <w:rPr>
                <w:color w:val="000000" w:themeColor="text1"/>
              </w:rPr>
              <w:t>- /Register/PostAddAdmin</w:t>
            </w:r>
          </w:p>
          <w:p w14:paraId="1C1A19C8" w14:textId="77777777" w:rsidR="00D20670" w:rsidRPr="00C44A74" w:rsidRDefault="00D20670" w:rsidP="00063519">
            <w:pPr>
              <w:rPr>
                <w:color w:val="000000" w:themeColor="text1"/>
              </w:rPr>
            </w:pPr>
            <w:r w:rsidRPr="00C44A74">
              <w:rPr>
                <w:color w:val="000000" w:themeColor="text1"/>
              </w:rPr>
              <w:t>- /Admin/PostAdminUpdate</w:t>
            </w:r>
          </w:p>
          <w:p w14:paraId="305BD643" w14:textId="77777777" w:rsidR="00D20670" w:rsidRPr="00C44A74" w:rsidRDefault="00D20670" w:rsidP="00063519">
            <w:pPr>
              <w:rPr>
                <w:color w:val="000000" w:themeColor="text1"/>
              </w:rPr>
            </w:pPr>
            <w:r w:rsidRPr="00C44A74">
              <w:rPr>
                <w:color w:val="000000" w:themeColor="text1"/>
              </w:rPr>
              <w:t>- /DeleteAdmin/PostAdminRmv</w:t>
            </w:r>
          </w:p>
        </w:tc>
      </w:tr>
      <w:tr w:rsidR="00D20670" w:rsidRPr="00C44A74" w14:paraId="5B75DAB7" w14:textId="77777777" w:rsidTr="00063519">
        <w:tc>
          <w:tcPr>
            <w:tcW w:w="3240" w:type="dxa"/>
          </w:tcPr>
          <w:p w14:paraId="4763EFBC"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InstructorViewFragment.java</w:t>
            </w:r>
          </w:p>
          <w:p w14:paraId="5FF0EA71"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InstructorDisplayAdapter.java</w:t>
            </w:r>
          </w:p>
          <w:p w14:paraId="385EE783"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ViewInstructorActivity.java</w:t>
            </w:r>
          </w:p>
        </w:tc>
        <w:tc>
          <w:tcPr>
            <w:tcW w:w="2072" w:type="dxa"/>
          </w:tcPr>
          <w:p w14:paraId="2BE46D19" w14:textId="77777777" w:rsidR="00D20670" w:rsidRPr="00C44A74" w:rsidRDefault="00D20670" w:rsidP="00063519">
            <w:pPr>
              <w:rPr>
                <w:color w:val="000000" w:themeColor="text1"/>
              </w:rPr>
            </w:pPr>
            <w:r w:rsidRPr="00C44A74">
              <w:rPr>
                <w:color w:val="000000" w:themeColor="text1"/>
              </w:rPr>
              <w:t>- Displaying a list of instructors</w:t>
            </w:r>
          </w:p>
          <w:p w14:paraId="753A301F" w14:textId="77777777" w:rsidR="00D20670" w:rsidRPr="00C44A74" w:rsidRDefault="00D20670" w:rsidP="00063519">
            <w:pPr>
              <w:rPr>
                <w:color w:val="000000" w:themeColor="text1"/>
              </w:rPr>
            </w:pPr>
            <w:r w:rsidRPr="00C44A74">
              <w:rPr>
                <w:color w:val="000000" w:themeColor="text1"/>
              </w:rPr>
              <w:t>- Adding a new instructor</w:t>
            </w:r>
          </w:p>
          <w:p w14:paraId="5454FF82" w14:textId="77777777" w:rsidR="00D20670" w:rsidRPr="00C44A74" w:rsidRDefault="00D20670" w:rsidP="00063519">
            <w:pPr>
              <w:rPr>
                <w:color w:val="000000" w:themeColor="text1"/>
              </w:rPr>
            </w:pPr>
            <w:r w:rsidRPr="00C44A74">
              <w:rPr>
                <w:color w:val="000000" w:themeColor="text1"/>
              </w:rPr>
              <w:t>- Editing the information of the instructor</w:t>
            </w:r>
          </w:p>
          <w:p w14:paraId="5BDB0DF1" w14:textId="77777777" w:rsidR="00D20670" w:rsidRPr="00C44A74" w:rsidRDefault="00D20670" w:rsidP="00063519">
            <w:pPr>
              <w:rPr>
                <w:color w:val="000000" w:themeColor="text1"/>
              </w:rPr>
            </w:pPr>
            <w:r w:rsidRPr="00C44A74">
              <w:rPr>
                <w:color w:val="000000" w:themeColor="text1"/>
              </w:rPr>
              <w:t>- Remove an instructor</w:t>
            </w:r>
          </w:p>
        </w:tc>
        <w:tc>
          <w:tcPr>
            <w:tcW w:w="3076" w:type="dxa"/>
          </w:tcPr>
          <w:p w14:paraId="7DB2D015" w14:textId="77777777" w:rsidR="00D20670" w:rsidRPr="00C44A74" w:rsidRDefault="00D20670" w:rsidP="00063519">
            <w:pPr>
              <w:rPr>
                <w:color w:val="000000" w:themeColor="text1"/>
              </w:rPr>
            </w:pPr>
            <w:r w:rsidRPr="00C44A74">
              <w:rPr>
                <w:color w:val="000000" w:themeColor="text1"/>
              </w:rPr>
              <w:t>- /Instructor/GetAllInstructor</w:t>
            </w:r>
          </w:p>
          <w:p w14:paraId="4FE5A74B" w14:textId="77777777" w:rsidR="00D20670" w:rsidRPr="00C44A74" w:rsidRDefault="00D20670" w:rsidP="00063519">
            <w:pPr>
              <w:rPr>
                <w:color w:val="000000" w:themeColor="text1"/>
              </w:rPr>
            </w:pPr>
            <w:r w:rsidRPr="00C44A74">
              <w:rPr>
                <w:color w:val="000000" w:themeColor="text1"/>
              </w:rPr>
              <w:t>- /Register/PostAddInstructor</w:t>
            </w:r>
          </w:p>
          <w:p w14:paraId="384FD737" w14:textId="77777777" w:rsidR="00D20670" w:rsidRPr="00C44A74" w:rsidRDefault="00D20670" w:rsidP="00063519">
            <w:pPr>
              <w:rPr>
                <w:color w:val="000000" w:themeColor="text1"/>
              </w:rPr>
            </w:pPr>
            <w:r w:rsidRPr="00C44A74">
              <w:rPr>
                <w:color w:val="000000" w:themeColor="text1"/>
              </w:rPr>
              <w:t>- /Instructor/</w:t>
            </w:r>
          </w:p>
          <w:p w14:paraId="6A003331" w14:textId="77777777" w:rsidR="00D20670" w:rsidRPr="00C44A74" w:rsidRDefault="00D20670" w:rsidP="00063519">
            <w:pPr>
              <w:rPr>
                <w:color w:val="000000" w:themeColor="text1"/>
              </w:rPr>
            </w:pPr>
            <w:r w:rsidRPr="00C44A74">
              <w:rPr>
                <w:color w:val="000000" w:themeColor="text1"/>
              </w:rPr>
              <w:t>PostInstructorUpdate</w:t>
            </w:r>
          </w:p>
          <w:p w14:paraId="24B8D351" w14:textId="77777777" w:rsidR="00D20670" w:rsidRPr="00C44A74" w:rsidRDefault="00D20670" w:rsidP="00063519">
            <w:pPr>
              <w:rPr>
                <w:color w:val="000000" w:themeColor="text1"/>
              </w:rPr>
            </w:pPr>
            <w:r w:rsidRPr="00C44A74">
              <w:rPr>
                <w:color w:val="000000" w:themeColor="text1"/>
              </w:rPr>
              <w:t>-/DeleteInstructor/</w:t>
            </w:r>
          </w:p>
          <w:p w14:paraId="618F8F35" w14:textId="77777777" w:rsidR="00D20670" w:rsidRPr="00C44A74" w:rsidRDefault="00D20670" w:rsidP="00063519">
            <w:pPr>
              <w:rPr>
                <w:color w:val="000000" w:themeColor="text1"/>
              </w:rPr>
            </w:pPr>
            <w:r w:rsidRPr="00C44A74">
              <w:rPr>
                <w:color w:val="000000" w:themeColor="text1"/>
              </w:rPr>
              <w:t>PostInstructorRmv</w:t>
            </w:r>
          </w:p>
        </w:tc>
      </w:tr>
      <w:tr w:rsidR="00D20670" w:rsidRPr="00C44A74" w14:paraId="3095F583" w14:textId="77777777" w:rsidTr="00063519">
        <w:tc>
          <w:tcPr>
            <w:tcW w:w="3240" w:type="dxa"/>
          </w:tcPr>
          <w:p w14:paraId="53547EFD"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ViewStudentActivity.java</w:t>
            </w:r>
          </w:p>
          <w:p w14:paraId="6B9887F3"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tudentDisplayAdapter.java</w:t>
            </w:r>
          </w:p>
          <w:p w14:paraId="55A45F86"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tudentViewFragment.java</w:t>
            </w:r>
          </w:p>
        </w:tc>
        <w:tc>
          <w:tcPr>
            <w:tcW w:w="2072" w:type="dxa"/>
          </w:tcPr>
          <w:p w14:paraId="1DF18766" w14:textId="77777777" w:rsidR="00D20670" w:rsidRPr="00C44A74" w:rsidRDefault="00D20670" w:rsidP="00063519">
            <w:pPr>
              <w:rPr>
                <w:color w:val="000000" w:themeColor="text1"/>
              </w:rPr>
            </w:pPr>
            <w:r w:rsidRPr="00C44A74">
              <w:rPr>
                <w:color w:val="000000" w:themeColor="text1"/>
              </w:rPr>
              <w:t>- Displaying a list of students</w:t>
            </w:r>
          </w:p>
          <w:p w14:paraId="55E42739" w14:textId="77777777" w:rsidR="00D20670" w:rsidRPr="00C44A74" w:rsidRDefault="00D20670" w:rsidP="00063519">
            <w:pPr>
              <w:rPr>
                <w:color w:val="000000" w:themeColor="text1"/>
              </w:rPr>
            </w:pPr>
            <w:r w:rsidRPr="00C44A74">
              <w:rPr>
                <w:color w:val="000000" w:themeColor="text1"/>
              </w:rPr>
              <w:t>- Adding a new student</w:t>
            </w:r>
          </w:p>
          <w:p w14:paraId="2CC1A760" w14:textId="77777777" w:rsidR="00D20670" w:rsidRPr="00C44A74" w:rsidRDefault="00D20670" w:rsidP="00063519">
            <w:pPr>
              <w:rPr>
                <w:color w:val="000000" w:themeColor="text1"/>
              </w:rPr>
            </w:pPr>
            <w:r w:rsidRPr="00C44A74">
              <w:rPr>
                <w:color w:val="000000" w:themeColor="text1"/>
              </w:rPr>
              <w:t>- Editing the information of the student</w:t>
            </w:r>
          </w:p>
          <w:p w14:paraId="1C3ED668" w14:textId="77777777" w:rsidR="00D20670" w:rsidRPr="00C44A74" w:rsidRDefault="00D20670" w:rsidP="00063519">
            <w:pPr>
              <w:rPr>
                <w:color w:val="000000" w:themeColor="text1"/>
              </w:rPr>
            </w:pPr>
            <w:r w:rsidRPr="00C44A74">
              <w:rPr>
                <w:color w:val="000000" w:themeColor="text1"/>
              </w:rPr>
              <w:t>- Remove a student</w:t>
            </w:r>
          </w:p>
        </w:tc>
        <w:tc>
          <w:tcPr>
            <w:tcW w:w="3076" w:type="dxa"/>
          </w:tcPr>
          <w:p w14:paraId="31B42707" w14:textId="77777777" w:rsidR="00D20670" w:rsidRPr="00C44A74" w:rsidRDefault="00D20670" w:rsidP="00063519">
            <w:pPr>
              <w:rPr>
                <w:color w:val="000000" w:themeColor="text1"/>
              </w:rPr>
            </w:pPr>
            <w:r w:rsidRPr="00C44A74">
              <w:rPr>
                <w:color w:val="000000" w:themeColor="text1"/>
              </w:rPr>
              <w:t>- /Student/GetAllStudent</w:t>
            </w:r>
          </w:p>
          <w:p w14:paraId="674A09D0" w14:textId="77777777" w:rsidR="00D20670" w:rsidRPr="00C44A74" w:rsidRDefault="00D20670" w:rsidP="00063519">
            <w:pPr>
              <w:rPr>
                <w:color w:val="000000" w:themeColor="text1"/>
              </w:rPr>
            </w:pPr>
            <w:r w:rsidRPr="00C44A74">
              <w:rPr>
                <w:color w:val="000000" w:themeColor="text1"/>
              </w:rPr>
              <w:t>- /Register/PostAddStudent</w:t>
            </w:r>
          </w:p>
          <w:p w14:paraId="1E675B56" w14:textId="77777777" w:rsidR="00D20670" w:rsidRPr="00C44A74" w:rsidRDefault="00D20670" w:rsidP="00063519">
            <w:pPr>
              <w:rPr>
                <w:color w:val="000000" w:themeColor="text1"/>
              </w:rPr>
            </w:pPr>
            <w:r w:rsidRPr="00C44A74">
              <w:rPr>
                <w:color w:val="000000" w:themeColor="text1"/>
              </w:rPr>
              <w:t>- /Student/PostStudentUpdate</w:t>
            </w:r>
          </w:p>
          <w:p w14:paraId="7E27C5DC" w14:textId="77777777" w:rsidR="00D20670" w:rsidRPr="00C44A74" w:rsidRDefault="00D20670" w:rsidP="00063519">
            <w:pPr>
              <w:rPr>
                <w:color w:val="000000" w:themeColor="text1"/>
              </w:rPr>
            </w:pPr>
            <w:r w:rsidRPr="00C44A74">
              <w:rPr>
                <w:color w:val="000000" w:themeColor="text1"/>
              </w:rPr>
              <w:t>-/DeleteStudent/</w:t>
            </w:r>
          </w:p>
          <w:p w14:paraId="56DE7E09" w14:textId="77777777" w:rsidR="00D20670" w:rsidRPr="00C44A74" w:rsidRDefault="00D20670" w:rsidP="00063519">
            <w:pPr>
              <w:rPr>
                <w:color w:val="000000" w:themeColor="text1"/>
              </w:rPr>
            </w:pPr>
            <w:r w:rsidRPr="00C44A74">
              <w:rPr>
                <w:color w:val="000000" w:themeColor="text1"/>
              </w:rPr>
              <w:t>PostStudentRmv</w:t>
            </w:r>
          </w:p>
        </w:tc>
      </w:tr>
      <w:tr w:rsidR="00D20670" w:rsidRPr="00C44A74" w14:paraId="58517BCB" w14:textId="77777777" w:rsidTr="00063519">
        <w:tc>
          <w:tcPr>
            <w:tcW w:w="3240" w:type="dxa"/>
          </w:tcPr>
          <w:p w14:paraId="03F87F0E"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ViewSubjectActivity.java</w:t>
            </w:r>
          </w:p>
          <w:p w14:paraId="6F2EF51B"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ubjectDisplayAdapter.java</w:t>
            </w:r>
          </w:p>
          <w:p w14:paraId="777DEF69"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ubjectViewFragment.java</w:t>
            </w:r>
          </w:p>
        </w:tc>
        <w:tc>
          <w:tcPr>
            <w:tcW w:w="2072" w:type="dxa"/>
          </w:tcPr>
          <w:p w14:paraId="355690D9" w14:textId="77777777" w:rsidR="00D20670" w:rsidRPr="00C44A74" w:rsidRDefault="00D20670" w:rsidP="00063519">
            <w:pPr>
              <w:rPr>
                <w:color w:val="000000" w:themeColor="text1"/>
              </w:rPr>
            </w:pPr>
            <w:r w:rsidRPr="00C44A74">
              <w:rPr>
                <w:color w:val="000000" w:themeColor="text1"/>
              </w:rPr>
              <w:t>- Displaying a list of subjects</w:t>
            </w:r>
          </w:p>
          <w:p w14:paraId="54FF987E" w14:textId="77777777" w:rsidR="00D20670" w:rsidRPr="00C44A74" w:rsidRDefault="00D20670" w:rsidP="00063519">
            <w:pPr>
              <w:rPr>
                <w:color w:val="000000" w:themeColor="text1"/>
              </w:rPr>
            </w:pPr>
            <w:r w:rsidRPr="00C44A74">
              <w:rPr>
                <w:color w:val="000000" w:themeColor="text1"/>
              </w:rPr>
              <w:t>- Adding a new subject</w:t>
            </w:r>
          </w:p>
          <w:p w14:paraId="6C89F46F" w14:textId="77777777" w:rsidR="00D20670" w:rsidRPr="00C44A74" w:rsidRDefault="00D20670" w:rsidP="00063519">
            <w:pPr>
              <w:rPr>
                <w:color w:val="000000" w:themeColor="text1"/>
              </w:rPr>
            </w:pPr>
            <w:r w:rsidRPr="00C44A74">
              <w:rPr>
                <w:color w:val="000000" w:themeColor="text1"/>
              </w:rPr>
              <w:t xml:space="preserve">- Editing the information of the </w:t>
            </w:r>
            <w:r w:rsidRPr="00C44A74">
              <w:rPr>
                <w:color w:val="000000" w:themeColor="text1"/>
              </w:rPr>
              <w:lastRenderedPageBreak/>
              <w:t>subject</w:t>
            </w:r>
          </w:p>
          <w:p w14:paraId="03733E4A" w14:textId="77777777" w:rsidR="00D20670" w:rsidRPr="00C44A74" w:rsidRDefault="00D20670" w:rsidP="00063519">
            <w:pPr>
              <w:rPr>
                <w:color w:val="000000" w:themeColor="text1"/>
              </w:rPr>
            </w:pPr>
            <w:r w:rsidRPr="00C44A74">
              <w:rPr>
                <w:color w:val="000000" w:themeColor="text1"/>
              </w:rPr>
              <w:t>- Remove a subject</w:t>
            </w:r>
          </w:p>
        </w:tc>
        <w:tc>
          <w:tcPr>
            <w:tcW w:w="3076" w:type="dxa"/>
          </w:tcPr>
          <w:p w14:paraId="77294903" w14:textId="77777777" w:rsidR="00D20670" w:rsidRPr="00C44A74" w:rsidRDefault="00D20670" w:rsidP="00063519">
            <w:pPr>
              <w:rPr>
                <w:color w:val="000000" w:themeColor="text1"/>
              </w:rPr>
            </w:pPr>
            <w:r w:rsidRPr="00C44A74">
              <w:rPr>
                <w:color w:val="000000" w:themeColor="text1"/>
              </w:rPr>
              <w:lastRenderedPageBreak/>
              <w:t>- /Subject/GetAllSubject</w:t>
            </w:r>
          </w:p>
          <w:p w14:paraId="05E2F7C6" w14:textId="77777777" w:rsidR="00D20670" w:rsidRPr="00C44A74" w:rsidRDefault="00D20670" w:rsidP="00063519">
            <w:pPr>
              <w:rPr>
                <w:color w:val="000000" w:themeColor="text1"/>
              </w:rPr>
            </w:pPr>
            <w:r w:rsidRPr="00C44A74">
              <w:rPr>
                <w:color w:val="000000" w:themeColor="text1"/>
              </w:rPr>
              <w:t>- /Subject/PostSubject</w:t>
            </w:r>
          </w:p>
          <w:p w14:paraId="6F4807D2" w14:textId="77777777" w:rsidR="00D20670" w:rsidRPr="00C44A74" w:rsidRDefault="00D20670" w:rsidP="00063519">
            <w:pPr>
              <w:rPr>
                <w:color w:val="000000" w:themeColor="text1"/>
              </w:rPr>
            </w:pPr>
            <w:r w:rsidRPr="00C44A74">
              <w:rPr>
                <w:color w:val="000000" w:themeColor="text1"/>
              </w:rPr>
              <w:t>-/SubjectUpdate/</w:t>
            </w:r>
            <w:r w:rsidRPr="00C44A74">
              <w:rPr>
                <w:color w:val="000000" w:themeColor="text1"/>
              </w:rPr>
              <w:br/>
              <w:t>PostSubjectUpdate</w:t>
            </w:r>
          </w:p>
          <w:p w14:paraId="3960F987" w14:textId="77777777" w:rsidR="00D20670" w:rsidRPr="00C44A74" w:rsidRDefault="00D20670" w:rsidP="00063519">
            <w:pPr>
              <w:rPr>
                <w:color w:val="000000" w:themeColor="text1"/>
              </w:rPr>
            </w:pPr>
            <w:r w:rsidRPr="00C44A74">
              <w:rPr>
                <w:color w:val="000000" w:themeColor="text1"/>
              </w:rPr>
              <w:t>- /SubjectRmv/PostSubjectRmv</w:t>
            </w:r>
          </w:p>
        </w:tc>
      </w:tr>
      <w:tr w:rsidR="00D20670" w:rsidRPr="00C44A74" w14:paraId="3CCDEA3F" w14:textId="77777777" w:rsidTr="00063519">
        <w:trPr>
          <w:trHeight w:val="2303"/>
        </w:trPr>
        <w:tc>
          <w:tcPr>
            <w:tcW w:w="3240" w:type="dxa"/>
          </w:tcPr>
          <w:p w14:paraId="49070D16" w14:textId="77777777" w:rsidR="00D20670" w:rsidRPr="00C44A74" w:rsidRDefault="00D20670" w:rsidP="00063519">
            <w:pPr>
              <w:rPr>
                <w:color w:val="000000" w:themeColor="text1"/>
              </w:rPr>
            </w:pPr>
            <w:r w:rsidRPr="00C44A74">
              <w:rPr>
                <w:color w:val="000000" w:themeColor="text1"/>
              </w:rPr>
              <w:lastRenderedPageBreak/>
              <w:sym w:font="Wingdings" w:char="F0E0"/>
            </w:r>
            <w:r w:rsidRPr="00C44A74">
              <w:rPr>
                <w:color w:val="000000" w:themeColor="text1"/>
              </w:rPr>
              <w:t>MLAEnrollStudentFragment.java</w:t>
            </w:r>
          </w:p>
          <w:p w14:paraId="2E8DE5E0"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EnrollStudentViewFragment.java</w:t>
            </w:r>
          </w:p>
          <w:p w14:paraId="14B896E6"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tudentDisEnrollFragment.java</w:t>
            </w:r>
          </w:p>
          <w:p w14:paraId="0881A4D7"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UserViewCheckboxProvider.java</w:t>
            </w:r>
          </w:p>
          <w:p w14:paraId="709D70D1"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UserDisplayCheckboxAdapter.java</w:t>
            </w:r>
          </w:p>
        </w:tc>
        <w:tc>
          <w:tcPr>
            <w:tcW w:w="2072" w:type="dxa"/>
          </w:tcPr>
          <w:p w14:paraId="62FE0247" w14:textId="77777777" w:rsidR="00D20670" w:rsidRPr="00C44A74" w:rsidRDefault="00D20670" w:rsidP="00063519">
            <w:pPr>
              <w:rPr>
                <w:color w:val="000000" w:themeColor="text1"/>
              </w:rPr>
            </w:pPr>
            <w:r w:rsidRPr="00C44A74">
              <w:rPr>
                <w:color w:val="000000" w:themeColor="text1"/>
              </w:rPr>
              <w:t>- Displaying Enrollment of the students for a course</w:t>
            </w:r>
          </w:p>
          <w:p w14:paraId="45AA3D7A" w14:textId="77777777" w:rsidR="00D20670" w:rsidRPr="00C44A74" w:rsidRDefault="00D20670" w:rsidP="00063519">
            <w:pPr>
              <w:rPr>
                <w:color w:val="000000" w:themeColor="text1"/>
              </w:rPr>
            </w:pPr>
            <w:r w:rsidRPr="00C44A74">
              <w:rPr>
                <w:color w:val="000000" w:themeColor="text1"/>
              </w:rPr>
              <w:t>- Enrolling the students for a course.</w:t>
            </w:r>
          </w:p>
          <w:p w14:paraId="2F054970" w14:textId="77777777" w:rsidR="00D20670" w:rsidRPr="00C44A74" w:rsidRDefault="00D20670" w:rsidP="00063519">
            <w:pPr>
              <w:rPr>
                <w:color w:val="000000" w:themeColor="text1"/>
              </w:rPr>
            </w:pPr>
            <w:r w:rsidRPr="00C44A74">
              <w:rPr>
                <w:color w:val="000000" w:themeColor="text1"/>
              </w:rPr>
              <w:t>- Disenrolling the students for a course.</w:t>
            </w:r>
          </w:p>
        </w:tc>
        <w:tc>
          <w:tcPr>
            <w:tcW w:w="3076" w:type="dxa"/>
          </w:tcPr>
          <w:p w14:paraId="78DF188A" w14:textId="77777777" w:rsidR="00D20670" w:rsidRPr="00C44A74" w:rsidRDefault="00D20670" w:rsidP="00063519">
            <w:pPr>
              <w:rPr>
                <w:color w:val="000000" w:themeColor="text1"/>
              </w:rPr>
            </w:pPr>
            <w:r w:rsidRPr="00C44A74">
              <w:rPr>
                <w:color w:val="000000" w:themeColor="text1"/>
              </w:rPr>
              <w:t>- /Subject/GetAllSubject</w:t>
            </w:r>
          </w:p>
          <w:p w14:paraId="21BD5195" w14:textId="77777777" w:rsidR="00D20670" w:rsidRPr="00C44A74" w:rsidRDefault="00D20670" w:rsidP="00063519">
            <w:pPr>
              <w:rPr>
                <w:color w:val="000000" w:themeColor="text1"/>
              </w:rPr>
            </w:pPr>
            <w:r w:rsidRPr="00C44A74">
              <w:rPr>
                <w:color w:val="000000" w:themeColor="text1"/>
              </w:rPr>
              <w:t>- /EnrollStudent/</w:t>
            </w:r>
          </w:p>
          <w:p w14:paraId="76EF86E2" w14:textId="77777777" w:rsidR="00D20670" w:rsidRPr="00C44A74" w:rsidRDefault="00D20670" w:rsidP="00063519">
            <w:pPr>
              <w:rPr>
                <w:color w:val="000000" w:themeColor="text1"/>
              </w:rPr>
            </w:pPr>
            <w:r w:rsidRPr="00C44A74">
              <w:rPr>
                <w:color w:val="000000" w:themeColor="text1"/>
              </w:rPr>
              <w:t>GetEnrollBySubjet</w:t>
            </w:r>
          </w:p>
          <w:p w14:paraId="5E16906C" w14:textId="77777777" w:rsidR="00D20670" w:rsidRPr="00C44A74" w:rsidRDefault="00D20670" w:rsidP="00063519">
            <w:pPr>
              <w:rPr>
                <w:color w:val="000000" w:themeColor="text1"/>
              </w:rPr>
            </w:pPr>
            <w:r w:rsidRPr="00C44A74">
              <w:rPr>
                <w:color w:val="000000" w:themeColor="text1"/>
              </w:rPr>
              <w:t>-/EnrollStudent/</w:t>
            </w:r>
          </w:p>
          <w:p w14:paraId="22AF770C" w14:textId="77777777" w:rsidR="00D20670" w:rsidRPr="00C44A74" w:rsidRDefault="00D20670" w:rsidP="00063519">
            <w:pPr>
              <w:rPr>
                <w:color w:val="000000" w:themeColor="text1"/>
              </w:rPr>
            </w:pPr>
            <w:r w:rsidRPr="00C44A74">
              <w:rPr>
                <w:color w:val="000000" w:themeColor="text1"/>
              </w:rPr>
              <w:t>PostEnrollStudent</w:t>
            </w:r>
          </w:p>
          <w:p w14:paraId="4076CBD8" w14:textId="77777777" w:rsidR="00D20670" w:rsidRPr="00C44A74" w:rsidRDefault="00D20670" w:rsidP="00063519">
            <w:pPr>
              <w:rPr>
                <w:color w:val="000000" w:themeColor="text1"/>
              </w:rPr>
            </w:pPr>
            <w:r w:rsidRPr="00C44A74">
              <w:rPr>
                <w:color w:val="000000" w:themeColor="text1"/>
              </w:rPr>
              <w:t>- /DeEnrollStudent/</w:t>
            </w:r>
          </w:p>
          <w:p w14:paraId="2876F80F" w14:textId="77777777" w:rsidR="00D20670" w:rsidRPr="00C44A74" w:rsidRDefault="00D20670" w:rsidP="00063519">
            <w:pPr>
              <w:rPr>
                <w:color w:val="000000" w:themeColor="text1"/>
              </w:rPr>
            </w:pPr>
            <w:r w:rsidRPr="00C44A74">
              <w:rPr>
                <w:color w:val="000000" w:themeColor="text1"/>
              </w:rPr>
              <w:t>GetDeEnrollBySubject</w:t>
            </w:r>
          </w:p>
          <w:p w14:paraId="77172213" w14:textId="77777777" w:rsidR="00D20670" w:rsidRPr="00C44A74" w:rsidRDefault="00D20670" w:rsidP="00063519">
            <w:pPr>
              <w:rPr>
                <w:color w:val="000000" w:themeColor="text1"/>
              </w:rPr>
            </w:pPr>
            <w:r w:rsidRPr="00C44A74">
              <w:rPr>
                <w:color w:val="000000" w:themeColor="text1"/>
              </w:rPr>
              <w:t>- /DeEnrollStudent/</w:t>
            </w:r>
          </w:p>
          <w:p w14:paraId="4D832FCF" w14:textId="77777777" w:rsidR="00D20670" w:rsidRPr="00C44A74" w:rsidRDefault="00D20670" w:rsidP="00063519">
            <w:pPr>
              <w:rPr>
                <w:color w:val="000000" w:themeColor="text1"/>
              </w:rPr>
            </w:pPr>
            <w:r w:rsidRPr="00C44A74">
              <w:rPr>
                <w:color w:val="000000" w:themeColor="text1"/>
              </w:rPr>
              <w:t>PostDeEnroll</w:t>
            </w:r>
          </w:p>
        </w:tc>
      </w:tr>
      <w:tr w:rsidR="00D20670" w:rsidRPr="00C44A74" w14:paraId="56E5330D" w14:textId="77777777" w:rsidTr="00063519">
        <w:tc>
          <w:tcPr>
            <w:tcW w:w="3240" w:type="dxa"/>
          </w:tcPr>
          <w:p w14:paraId="42A048C1"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TaskViewFragment.java</w:t>
            </w:r>
          </w:p>
          <w:p w14:paraId="1A13F419"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ScheduleAddFragment.java</w:t>
            </w:r>
          </w:p>
          <w:p w14:paraId="0A8830B6"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EditTaskFragment.java</w:t>
            </w:r>
          </w:p>
          <w:p w14:paraId="25C1707D"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EditTaskDialog.java</w:t>
            </w:r>
          </w:p>
          <w:p w14:paraId="090531FF"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TasksDeleteFragment.java</w:t>
            </w:r>
          </w:p>
          <w:p w14:paraId="275BBB29"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TaskInProcessViewFragment.java</w:t>
            </w:r>
          </w:p>
        </w:tc>
        <w:tc>
          <w:tcPr>
            <w:tcW w:w="2072" w:type="dxa"/>
          </w:tcPr>
          <w:p w14:paraId="0527DE3A" w14:textId="77777777" w:rsidR="00D20670" w:rsidRPr="00C44A74" w:rsidRDefault="00D20670" w:rsidP="00063519">
            <w:pPr>
              <w:rPr>
                <w:color w:val="000000" w:themeColor="text1"/>
              </w:rPr>
            </w:pPr>
            <w:r w:rsidRPr="00C44A74">
              <w:rPr>
                <w:color w:val="000000" w:themeColor="text1"/>
              </w:rPr>
              <w:t>- Displaying In-Process lectures.</w:t>
            </w:r>
          </w:p>
          <w:p w14:paraId="658511BD" w14:textId="77777777" w:rsidR="00D20670" w:rsidRPr="00C44A74" w:rsidRDefault="00D20670" w:rsidP="00063519">
            <w:pPr>
              <w:rPr>
                <w:color w:val="000000" w:themeColor="text1"/>
              </w:rPr>
            </w:pPr>
            <w:r w:rsidRPr="00C44A74">
              <w:rPr>
                <w:color w:val="000000" w:themeColor="text1"/>
              </w:rPr>
              <w:t>- Displaying a schedule for a course.</w:t>
            </w:r>
          </w:p>
          <w:p w14:paraId="3D06621E" w14:textId="77777777" w:rsidR="00D20670" w:rsidRPr="00C44A74" w:rsidRDefault="00D20670" w:rsidP="00063519">
            <w:pPr>
              <w:rPr>
                <w:color w:val="000000" w:themeColor="text1"/>
              </w:rPr>
            </w:pPr>
            <w:r w:rsidRPr="00C44A74">
              <w:rPr>
                <w:color w:val="000000" w:themeColor="text1"/>
              </w:rPr>
              <w:t>- Adding a new schedule for a course.</w:t>
            </w:r>
          </w:p>
          <w:p w14:paraId="38EEE64D" w14:textId="77777777" w:rsidR="00D20670" w:rsidRPr="00C44A74" w:rsidRDefault="00D20670" w:rsidP="00063519">
            <w:pPr>
              <w:rPr>
                <w:color w:val="000000" w:themeColor="text1"/>
              </w:rPr>
            </w:pPr>
            <w:r w:rsidRPr="00C44A74">
              <w:rPr>
                <w:color w:val="000000" w:themeColor="text1"/>
              </w:rPr>
              <w:t>- Editing a schedule for a course.</w:t>
            </w:r>
          </w:p>
          <w:p w14:paraId="4005E3CD" w14:textId="77777777" w:rsidR="00D20670" w:rsidRPr="00C44A74" w:rsidRDefault="00D20670" w:rsidP="00063519">
            <w:pPr>
              <w:rPr>
                <w:color w:val="000000" w:themeColor="text1"/>
              </w:rPr>
            </w:pPr>
            <w:r w:rsidRPr="00C44A74">
              <w:rPr>
                <w:color w:val="000000" w:themeColor="text1"/>
              </w:rPr>
              <w:t>- Remove a schedule for a course.</w:t>
            </w:r>
          </w:p>
          <w:p w14:paraId="3D01026B" w14:textId="77777777" w:rsidR="00D20670" w:rsidRPr="00C44A74" w:rsidRDefault="00D20670" w:rsidP="00063519">
            <w:pPr>
              <w:rPr>
                <w:color w:val="000000" w:themeColor="text1"/>
              </w:rPr>
            </w:pPr>
          </w:p>
        </w:tc>
        <w:tc>
          <w:tcPr>
            <w:tcW w:w="3076" w:type="dxa"/>
          </w:tcPr>
          <w:p w14:paraId="6AC69FA1" w14:textId="77777777" w:rsidR="00D20670" w:rsidRPr="00C44A74" w:rsidRDefault="00D20670" w:rsidP="00063519">
            <w:pPr>
              <w:rPr>
                <w:color w:val="000000" w:themeColor="text1"/>
              </w:rPr>
            </w:pPr>
            <w:r w:rsidRPr="00C44A74">
              <w:rPr>
                <w:color w:val="000000" w:themeColor="text1"/>
              </w:rPr>
              <w:t>- /Tasks/GetTasksBySubject</w:t>
            </w:r>
          </w:p>
          <w:p w14:paraId="60E6DEBE" w14:textId="77777777" w:rsidR="00D20670" w:rsidRPr="00C44A74" w:rsidRDefault="00D20670" w:rsidP="00063519">
            <w:pPr>
              <w:rPr>
                <w:color w:val="000000" w:themeColor="text1"/>
              </w:rPr>
            </w:pPr>
            <w:r w:rsidRPr="00C44A74">
              <w:rPr>
                <w:color w:val="000000" w:themeColor="text1"/>
              </w:rPr>
              <w:t>- /Subject/GetAllSubject</w:t>
            </w:r>
          </w:p>
          <w:p w14:paraId="13FC1796" w14:textId="77777777" w:rsidR="00D20670" w:rsidRPr="00C44A74" w:rsidRDefault="00D20670" w:rsidP="00063519">
            <w:pPr>
              <w:rPr>
                <w:color w:val="000000" w:themeColor="text1"/>
              </w:rPr>
            </w:pPr>
            <w:r w:rsidRPr="00C44A74">
              <w:rPr>
                <w:color w:val="000000" w:themeColor="text1"/>
              </w:rPr>
              <w:t>- /Tasks/PostTask</w:t>
            </w:r>
          </w:p>
          <w:p w14:paraId="492192EF" w14:textId="77777777" w:rsidR="00D20670" w:rsidRPr="00C44A74" w:rsidRDefault="00D20670" w:rsidP="00063519">
            <w:pPr>
              <w:rPr>
                <w:color w:val="000000" w:themeColor="text1"/>
              </w:rPr>
            </w:pPr>
            <w:r w:rsidRPr="00C44A74">
              <w:rPr>
                <w:color w:val="000000" w:themeColor="text1"/>
              </w:rPr>
              <w:t>- /Tasks/PostTaskUpdate</w:t>
            </w:r>
          </w:p>
          <w:p w14:paraId="280EB291" w14:textId="77777777" w:rsidR="00D20670" w:rsidRPr="00C44A74" w:rsidRDefault="00D20670" w:rsidP="00063519">
            <w:pPr>
              <w:rPr>
                <w:color w:val="000000" w:themeColor="text1"/>
              </w:rPr>
            </w:pPr>
            <w:r w:rsidRPr="00C44A74">
              <w:rPr>
                <w:color w:val="000000" w:themeColor="text1"/>
              </w:rPr>
              <w:t>- /ScheduleRmv/PostTaskRmv</w:t>
            </w:r>
          </w:p>
        </w:tc>
      </w:tr>
      <w:tr w:rsidR="00D20670" w:rsidRPr="00C44A74" w14:paraId="4DB48EE3" w14:textId="77777777" w:rsidTr="00063519">
        <w:trPr>
          <w:trHeight w:val="1295"/>
        </w:trPr>
        <w:tc>
          <w:tcPr>
            <w:tcW w:w="3240" w:type="dxa"/>
          </w:tcPr>
          <w:p w14:paraId="31E4536A"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 xml:space="preserve"> MLAGradeViewFragment.java</w:t>
            </w:r>
          </w:p>
          <w:p w14:paraId="1F60CD3F"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 xml:space="preserve"> MLAGradeAdapter.java</w:t>
            </w:r>
          </w:p>
          <w:p w14:paraId="5FAEA527"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 xml:space="preserve"> MLAUpdateGradeActivity.java</w:t>
            </w:r>
          </w:p>
        </w:tc>
        <w:tc>
          <w:tcPr>
            <w:tcW w:w="2072" w:type="dxa"/>
          </w:tcPr>
          <w:p w14:paraId="4A02BD02" w14:textId="77777777" w:rsidR="00D20670" w:rsidRPr="00C44A74" w:rsidRDefault="00D20670" w:rsidP="00063519">
            <w:pPr>
              <w:rPr>
                <w:color w:val="000000" w:themeColor="text1"/>
              </w:rPr>
            </w:pPr>
            <w:r w:rsidRPr="00C44A74">
              <w:rPr>
                <w:color w:val="000000" w:themeColor="text1"/>
              </w:rPr>
              <w:t xml:space="preserve">- Displaying a grade of the enrolled students for completed tasks of a course. </w:t>
            </w:r>
          </w:p>
          <w:p w14:paraId="6619C885" w14:textId="77777777" w:rsidR="00D20670" w:rsidRPr="00C44A74" w:rsidRDefault="00D20670" w:rsidP="00063519">
            <w:pPr>
              <w:rPr>
                <w:color w:val="000000" w:themeColor="text1"/>
              </w:rPr>
            </w:pPr>
            <w:r w:rsidRPr="00C44A74">
              <w:rPr>
                <w:color w:val="000000" w:themeColor="text1"/>
              </w:rPr>
              <w:t>- Add a grade for a student.</w:t>
            </w:r>
          </w:p>
          <w:p w14:paraId="062E8B82" w14:textId="77777777" w:rsidR="00D20670" w:rsidRPr="00C44A74" w:rsidRDefault="00D20670" w:rsidP="00063519">
            <w:pPr>
              <w:rPr>
                <w:color w:val="000000" w:themeColor="text1"/>
              </w:rPr>
            </w:pPr>
            <w:r w:rsidRPr="00C44A74">
              <w:rPr>
                <w:color w:val="000000" w:themeColor="text1"/>
              </w:rPr>
              <w:t>- Edit a grade for a student</w:t>
            </w:r>
          </w:p>
        </w:tc>
        <w:tc>
          <w:tcPr>
            <w:tcW w:w="3076" w:type="dxa"/>
          </w:tcPr>
          <w:p w14:paraId="42AAB100" w14:textId="77777777" w:rsidR="00D20670" w:rsidRPr="00C44A74" w:rsidRDefault="00D20670" w:rsidP="00063519">
            <w:pPr>
              <w:rPr>
                <w:color w:val="000000" w:themeColor="text1"/>
              </w:rPr>
            </w:pPr>
            <w:r w:rsidRPr="00C44A74">
              <w:rPr>
                <w:color w:val="000000" w:themeColor="text1"/>
              </w:rPr>
              <w:t>- /Subject/GetAllSubject</w:t>
            </w:r>
          </w:p>
          <w:p w14:paraId="29551E60" w14:textId="77777777" w:rsidR="00D20670" w:rsidRPr="00C44A74" w:rsidRDefault="00D20670" w:rsidP="00063519">
            <w:pPr>
              <w:rPr>
                <w:color w:val="000000" w:themeColor="text1"/>
              </w:rPr>
            </w:pPr>
            <w:r w:rsidRPr="00C44A74">
              <w:rPr>
                <w:color w:val="000000" w:themeColor="text1"/>
              </w:rPr>
              <w:t>- /Tasks/GetStudentByTask</w:t>
            </w:r>
          </w:p>
          <w:p w14:paraId="417B0664" w14:textId="77777777" w:rsidR="00D20670" w:rsidRPr="00C44A74" w:rsidRDefault="00D20670" w:rsidP="00063519">
            <w:pPr>
              <w:rPr>
                <w:color w:val="000000" w:themeColor="text1"/>
              </w:rPr>
            </w:pPr>
            <w:r w:rsidRPr="00C44A74">
              <w:rPr>
                <w:color w:val="000000" w:themeColor="text1"/>
              </w:rPr>
              <w:t>- /Tasks/GetTasksBySubject</w:t>
            </w:r>
          </w:p>
          <w:p w14:paraId="27B1090A" w14:textId="77777777" w:rsidR="00D20670" w:rsidRPr="00C44A74" w:rsidRDefault="00D20670" w:rsidP="00063519">
            <w:pPr>
              <w:rPr>
                <w:color w:val="000000" w:themeColor="text1"/>
              </w:rPr>
            </w:pPr>
            <w:r w:rsidRPr="00C44A74">
              <w:rPr>
                <w:color w:val="000000" w:themeColor="text1"/>
              </w:rPr>
              <w:t>- /Tasks/PostGradeUpdate</w:t>
            </w:r>
          </w:p>
        </w:tc>
      </w:tr>
      <w:tr w:rsidR="00D20670" w:rsidRPr="00C44A74" w14:paraId="176C0454" w14:textId="77777777" w:rsidTr="00063519">
        <w:tc>
          <w:tcPr>
            <w:tcW w:w="3240" w:type="dxa"/>
          </w:tcPr>
          <w:p w14:paraId="22DA7488"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 xml:space="preserve"> MLANewMessageFragment.java</w:t>
            </w:r>
          </w:p>
        </w:tc>
        <w:tc>
          <w:tcPr>
            <w:tcW w:w="2072" w:type="dxa"/>
          </w:tcPr>
          <w:p w14:paraId="31B5459F" w14:textId="77777777" w:rsidR="00D20670" w:rsidRPr="00C44A74" w:rsidRDefault="00D20670" w:rsidP="00063519">
            <w:pPr>
              <w:rPr>
                <w:color w:val="000000" w:themeColor="text1"/>
              </w:rPr>
            </w:pPr>
            <w:r w:rsidRPr="00C44A74">
              <w:rPr>
                <w:color w:val="000000" w:themeColor="text1"/>
              </w:rPr>
              <w:t>- For sending a new message to the selected user.</w:t>
            </w:r>
          </w:p>
        </w:tc>
        <w:tc>
          <w:tcPr>
            <w:tcW w:w="3076" w:type="dxa"/>
          </w:tcPr>
          <w:p w14:paraId="123CB1CB" w14:textId="77777777" w:rsidR="00D20670" w:rsidRPr="00C44A74" w:rsidRDefault="00D20670" w:rsidP="00063519">
            <w:pPr>
              <w:rPr>
                <w:color w:val="000000" w:themeColor="text1"/>
              </w:rPr>
            </w:pPr>
            <w:r w:rsidRPr="00C44A74">
              <w:rPr>
                <w:color w:val="000000" w:themeColor="text1"/>
              </w:rPr>
              <w:t>- /Admin/GetAllAdmin</w:t>
            </w:r>
          </w:p>
          <w:p w14:paraId="3D7D61BB" w14:textId="77777777" w:rsidR="00D20670" w:rsidRPr="00C44A74" w:rsidRDefault="00D20670" w:rsidP="00063519">
            <w:pPr>
              <w:rPr>
                <w:color w:val="000000" w:themeColor="text1"/>
              </w:rPr>
            </w:pPr>
            <w:r w:rsidRPr="00C44A74">
              <w:rPr>
                <w:color w:val="000000" w:themeColor="text1"/>
              </w:rPr>
              <w:t>- /Instructor/GetAllInstructor</w:t>
            </w:r>
          </w:p>
          <w:p w14:paraId="0E1B2A7D" w14:textId="77777777" w:rsidR="00D20670" w:rsidRPr="00C44A74" w:rsidRDefault="00D20670" w:rsidP="00063519">
            <w:pPr>
              <w:rPr>
                <w:color w:val="000000" w:themeColor="text1"/>
              </w:rPr>
            </w:pPr>
            <w:r w:rsidRPr="00C44A74">
              <w:rPr>
                <w:color w:val="000000" w:themeColor="text1"/>
              </w:rPr>
              <w:t>- /Student/GetAllStudent</w:t>
            </w:r>
          </w:p>
          <w:p w14:paraId="4339B1EF" w14:textId="77777777" w:rsidR="00D20670" w:rsidRPr="00C44A74" w:rsidRDefault="00D20670" w:rsidP="00063519">
            <w:pPr>
              <w:rPr>
                <w:color w:val="000000" w:themeColor="text1"/>
              </w:rPr>
            </w:pPr>
          </w:p>
        </w:tc>
      </w:tr>
      <w:tr w:rsidR="00D20670" w:rsidRPr="00C44A74" w14:paraId="213F4094" w14:textId="77777777" w:rsidTr="00063519">
        <w:trPr>
          <w:trHeight w:val="215"/>
        </w:trPr>
        <w:tc>
          <w:tcPr>
            <w:tcW w:w="3240" w:type="dxa"/>
          </w:tcPr>
          <w:p w14:paraId="25EED093" w14:textId="77777777" w:rsidR="00D20670" w:rsidRPr="00C44A74" w:rsidRDefault="00D20670" w:rsidP="00063519">
            <w:pPr>
              <w:rPr>
                <w:color w:val="000000" w:themeColor="text1"/>
              </w:rPr>
            </w:pPr>
            <w:r w:rsidRPr="00C44A74">
              <w:rPr>
                <w:color w:val="000000" w:themeColor="text1"/>
              </w:rPr>
              <w:sym w:font="Wingdings" w:char="F0E0"/>
            </w:r>
            <w:r w:rsidRPr="00C44A74">
              <w:rPr>
                <w:color w:val="000000" w:themeColor="text1"/>
              </w:rPr>
              <w:t>MLAEditPasswordFragment.java</w:t>
            </w:r>
          </w:p>
        </w:tc>
        <w:tc>
          <w:tcPr>
            <w:tcW w:w="2072" w:type="dxa"/>
          </w:tcPr>
          <w:p w14:paraId="55C46ADF" w14:textId="77777777" w:rsidR="00D20670" w:rsidRPr="00C44A74" w:rsidRDefault="00D20670" w:rsidP="00063519">
            <w:pPr>
              <w:rPr>
                <w:color w:val="000000" w:themeColor="text1"/>
              </w:rPr>
            </w:pPr>
            <w:r w:rsidRPr="00C44A74">
              <w:rPr>
                <w:color w:val="000000" w:themeColor="text1"/>
              </w:rPr>
              <w:t>-For updating the existing password for an admin.</w:t>
            </w:r>
          </w:p>
        </w:tc>
        <w:tc>
          <w:tcPr>
            <w:tcW w:w="3076" w:type="dxa"/>
          </w:tcPr>
          <w:p w14:paraId="6B44D430" w14:textId="77777777" w:rsidR="00D20670" w:rsidRPr="00C44A74" w:rsidRDefault="00D20670" w:rsidP="00063519">
            <w:pPr>
              <w:rPr>
                <w:color w:val="000000" w:themeColor="text1"/>
              </w:rPr>
            </w:pPr>
            <w:r w:rsidRPr="00C44A74">
              <w:rPr>
                <w:color w:val="000000" w:themeColor="text1"/>
              </w:rPr>
              <w:t>- /Register/</w:t>
            </w:r>
          </w:p>
          <w:p w14:paraId="4A8D13D9" w14:textId="77777777" w:rsidR="00D20670" w:rsidRPr="00C44A74" w:rsidRDefault="00D20670" w:rsidP="00063519">
            <w:pPr>
              <w:rPr>
                <w:color w:val="000000" w:themeColor="text1"/>
              </w:rPr>
            </w:pPr>
            <w:r w:rsidRPr="00C44A74">
              <w:rPr>
                <w:color w:val="000000" w:themeColor="text1"/>
              </w:rPr>
              <w:t>PostRegisterPassUpdate</w:t>
            </w:r>
          </w:p>
        </w:tc>
      </w:tr>
    </w:tbl>
    <w:p w14:paraId="04DFD096" w14:textId="39442437" w:rsidR="00E135ED" w:rsidRDefault="00D20670" w:rsidP="00C73DBD">
      <w:pPr>
        <w:spacing w:before="100" w:beforeAutospacing="1" w:line="480" w:lineRule="auto"/>
        <w:jc w:val="center"/>
        <w:rPr>
          <w:color w:val="000000" w:themeColor="text1"/>
        </w:rPr>
      </w:pPr>
      <w:r w:rsidRPr="00C44A74">
        <w:rPr>
          <w:color w:val="000000" w:themeColor="text1"/>
        </w:rPr>
        <w:t xml:space="preserve">Table </w:t>
      </w:r>
      <w:r w:rsidRPr="00C44A74">
        <w:rPr>
          <w:color w:val="000000" w:themeColor="text1"/>
        </w:rPr>
        <w:fldChar w:fldCharType="begin"/>
      </w:r>
      <w:r w:rsidRPr="00C44A74">
        <w:rPr>
          <w:color w:val="000000" w:themeColor="text1"/>
        </w:rPr>
        <w:instrText xml:space="preserve"> SEQ Table \* ARABIC </w:instrText>
      </w:r>
      <w:r w:rsidRPr="00C44A74">
        <w:rPr>
          <w:color w:val="000000" w:themeColor="text1"/>
        </w:rPr>
        <w:fldChar w:fldCharType="separate"/>
      </w:r>
      <w:r w:rsidRPr="00C44A74">
        <w:rPr>
          <w:noProof/>
          <w:color w:val="000000" w:themeColor="text1"/>
        </w:rPr>
        <w:t>4</w:t>
      </w:r>
      <w:r w:rsidRPr="00C44A74">
        <w:rPr>
          <w:noProof/>
          <w:color w:val="000000" w:themeColor="text1"/>
        </w:rPr>
        <w:fldChar w:fldCharType="end"/>
      </w:r>
      <w:r w:rsidR="00434A8D">
        <w:rPr>
          <w:noProof/>
          <w:color w:val="000000" w:themeColor="text1"/>
        </w:rPr>
        <w:t>.</w:t>
      </w:r>
      <w:r w:rsidRPr="00C44A74">
        <w:rPr>
          <w:color w:val="000000" w:themeColor="text1"/>
        </w:rPr>
        <w:t xml:space="preserve"> </w:t>
      </w:r>
      <w:bookmarkStart w:id="234" w:name="_Toc499627488"/>
      <w:bookmarkStart w:id="235" w:name="_Toc499790514"/>
      <w:r w:rsidR="00176608" w:rsidRPr="00C44A74">
        <w:rPr>
          <w:color w:val="000000" w:themeColor="text1"/>
        </w:rPr>
        <w:t>Code Summary for A</w:t>
      </w:r>
      <w:r w:rsidRPr="00C44A74">
        <w:rPr>
          <w:color w:val="000000" w:themeColor="text1"/>
        </w:rPr>
        <w:t>dmin module</w:t>
      </w:r>
      <w:bookmarkEnd w:id="234"/>
      <w:bookmarkEnd w:id="235"/>
    </w:p>
    <w:p w14:paraId="7FD56B13" w14:textId="77777777" w:rsidR="00937350" w:rsidRPr="00C44A74" w:rsidRDefault="00937350" w:rsidP="00C73DBD">
      <w:pPr>
        <w:spacing w:before="100" w:beforeAutospacing="1" w:line="480" w:lineRule="auto"/>
        <w:jc w:val="center"/>
        <w:rPr>
          <w:color w:val="000000" w:themeColor="text1"/>
        </w:rPr>
      </w:pPr>
    </w:p>
    <w:p w14:paraId="236FE844" w14:textId="77777777" w:rsidR="0065229D" w:rsidRPr="00C44A74" w:rsidRDefault="0065229D" w:rsidP="0065229D">
      <w:pPr>
        <w:pStyle w:val="Heading3"/>
        <w:numPr>
          <w:ilvl w:val="2"/>
          <w:numId w:val="4"/>
        </w:numPr>
        <w:ind w:firstLine="0"/>
        <w:rPr>
          <w:b/>
          <w:color w:val="000000" w:themeColor="text1"/>
        </w:rPr>
      </w:pPr>
      <w:bookmarkStart w:id="236" w:name="_Toc499788968"/>
      <w:r w:rsidRPr="00C44A74">
        <w:rPr>
          <w:b/>
          <w:color w:val="000000" w:themeColor="text1"/>
        </w:rPr>
        <w:lastRenderedPageBreak/>
        <w:t>Instructor</w:t>
      </w:r>
      <w:bookmarkEnd w:id="236"/>
    </w:p>
    <w:p w14:paraId="172E3D6A" w14:textId="77777777" w:rsidR="0065229D" w:rsidRPr="00C44A74" w:rsidRDefault="0065229D" w:rsidP="0065229D">
      <w:pPr>
        <w:pStyle w:val="Heading4"/>
        <w:numPr>
          <w:ilvl w:val="3"/>
          <w:numId w:val="4"/>
        </w:numPr>
        <w:ind w:firstLine="0"/>
        <w:jc w:val="left"/>
        <w:rPr>
          <w:b/>
        </w:rPr>
      </w:pPr>
      <w:bookmarkStart w:id="237" w:name="_Toc499788969"/>
      <w:r w:rsidRPr="00C44A74">
        <w:rPr>
          <w:b/>
        </w:rPr>
        <w:t>Home Screen</w:t>
      </w:r>
      <w:bookmarkEnd w:id="237"/>
    </w:p>
    <w:p w14:paraId="63F6D4A3" w14:textId="77777777" w:rsidR="0065229D" w:rsidRPr="00C44A74" w:rsidRDefault="0065229D" w:rsidP="0065229D">
      <w:pPr>
        <w:rPr>
          <w:color w:val="000000" w:themeColor="text1"/>
        </w:rPr>
      </w:pPr>
    </w:p>
    <w:p w14:paraId="0F4855D9"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After successfully logging in as an Instructor, the instructor can see a H</w:t>
      </w:r>
      <w:commentRangeStart w:id="238"/>
      <w:r w:rsidRPr="00C44A74">
        <w:rPr>
          <w:color w:val="000000" w:themeColor="text1"/>
        </w:rPr>
        <w:t>ome</w:t>
      </w:r>
      <w:commentRangeEnd w:id="238"/>
      <w:r w:rsidRPr="00C44A74">
        <w:rPr>
          <w:rStyle w:val="CommentReference"/>
          <w:color w:val="000000" w:themeColor="text1"/>
        </w:rPr>
        <w:commentReference w:id="238"/>
      </w:r>
      <w:r w:rsidRPr="00C44A74">
        <w:rPr>
          <w:color w:val="000000" w:themeColor="text1"/>
        </w:rPr>
        <w:t xml:space="preserve"> screen with a list of subjects that are assigned to him or her.</w:t>
      </w:r>
    </w:p>
    <w:p w14:paraId="65121722" w14:textId="77777777" w:rsidR="0065229D" w:rsidRPr="00C44A74" w:rsidRDefault="0065229D" w:rsidP="0065229D">
      <w:pPr>
        <w:pStyle w:val="ListParagraph"/>
        <w:spacing w:line="480" w:lineRule="auto"/>
        <w:jc w:val="center"/>
        <w:rPr>
          <w:b/>
          <w:color w:val="000000" w:themeColor="text1"/>
        </w:rPr>
      </w:pPr>
      <w:r w:rsidRPr="00C44A74">
        <w:rPr>
          <w:b/>
          <w:noProof/>
          <w:color w:val="000000" w:themeColor="text1"/>
        </w:rPr>
        <w:drawing>
          <wp:inline distT="0" distB="0" distL="0" distR="0" wp14:anchorId="0CE49D68" wp14:editId="397751E2">
            <wp:extent cx="2748068" cy="4882618"/>
            <wp:effectExtent l="25400" t="25400" r="0" b="0"/>
            <wp:docPr id="23" name="Picture 23" descr="New/Instructor/Screenshot_20171121-1238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w/Instructor/Screenshot_20171121-12385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76514" cy="4933160"/>
                    </a:xfrm>
                    <a:prstGeom prst="rect">
                      <a:avLst/>
                    </a:prstGeom>
                    <a:noFill/>
                    <a:ln>
                      <a:solidFill>
                        <a:schemeClr val="accent1"/>
                      </a:solidFill>
                    </a:ln>
                  </pic:spPr>
                </pic:pic>
              </a:graphicData>
            </a:graphic>
          </wp:inline>
        </w:drawing>
      </w:r>
    </w:p>
    <w:p w14:paraId="020E6120" w14:textId="78891DAD"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45</w:t>
      </w:r>
      <w:r w:rsidRPr="00C44A74">
        <w:rPr>
          <w:noProof/>
          <w:color w:val="000000" w:themeColor="text1"/>
        </w:rPr>
        <w:fldChar w:fldCharType="end"/>
      </w:r>
      <w:r w:rsidR="00896247">
        <w:rPr>
          <w:noProof/>
          <w:color w:val="000000" w:themeColor="text1"/>
        </w:rPr>
        <w:t>.</w:t>
      </w:r>
      <w:r w:rsidRPr="00C44A74">
        <w:rPr>
          <w:color w:val="000000" w:themeColor="text1"/>
        </w:rPr>
        <w:t xml:space="preserve"> </w:t>
      </w:r>
      <w:bookmarkStart w:id="239" w:name="_Toc499788879"/>
      <w:r w:rsidRPr="00C44A74">
        <w:rPr>
          <w:color w:val="000000" w:themeColor="text1"/>
        </w:rPr>
        <w:t>Instructor Home Screen</w:t>
      </w:r>
      <w:bookmarkEnd w:id="239"/>
    </w:p>
    <w:p w14:paraId="7CB0C012"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 xml:space="preserve">On this screen, the </w:t>
      </w:r>
      <w:commentRangeStart w:id="240"/>
      <w:r w:rsidRPr="00C44A74">
        <w:rPr>
          <w:color w:val="000000" w:themeColor="text1"/>
        </w:rPr>
        <w:t xml:space="preserve">logged-in </w:t>
      </w:r>
      <w:commentRangeEnd w:id="240"/>
      <w:r w:rsidRPr="00C44A74">
        <w:rPr>
          <w:rStyle w:val="CommentReference"/>
          <w:color w:val="000000" w:themeColor="text1"/>
        </w:rPr>
        <w:commentReference w:id="240"/>
      </w:r>
      <w:r w:rsidRPr="00C44A74">
        <w:rPr>
          <w:color w:val="000000" w:themeColor="text1"/>
        </w:rPr>
        <w:t xml:space="preserve">instructor can see a list of subjects which are assigned to the instructor. There is no API for this, so a code fetches all </w:t>
      </w:r>
      <w:r w:rsidRPr="00C44A74">
        <w:rPr>
          <w:color w:val="000000" w:themeColor="text1"/>
        </w:rPr>
        <w:lastRenderedPageBreak/>
        <w:t>the subjects, and as shown in Figure 46 below, the filter will occur at the Front-End side.</w:t>
      </w:r>
    </w:p>
    <w:p w14:paraId="23C55C44" w14:textId="77777777" w:rsidR="0065229D" w:rsidRPr="00C44A74" w:rsidRDefault="0065229D" w:rsidP="0065229D">
      <w:pPr>
        <w:pStyle w:val="ListParagraph"/>
        <w:spacing w:line="480" w:lineRule="auto"/>
        <w:jc w:val="center"/>
        <w:rPr>
          <w:color w:val="000000" w:themeColor="text1"/>
        </w:rPr>
      </w:pPr>
      <w:r w:rsidRPr="00C44A74">
        <w:rPr>
          <w:noProof/>
          <w:color w:val="000000" w:themeColor="text1"/>
        </w:rPr>
        <w:drawing>
          <wp:inline distT="0" distB="0" distL="0" distR="0" wp14:anchorId="318D204C" wp14:editId="0E1CCB3F">
            <wp:extent cx="4428826" cy="1742665"/>
            <wp:effectExtent l="0" t="0" r="0" b="0"/>
            <wp:docPr id="170" name="Picture 170" descr="../../Screen%20Shot%202017-11-15%20at%209.35.5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20Shot%202017-11-15%20at%209.35.50%20AM.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465757" cy="1757197"/>
                    </a:xfrm>
                    <a:prstGeom prst="rect">
                      <a:avLst/>
                    </a:prstGeom>
                    <a:noFill/>
                    <a:ln>
                      <a:noFill/>
                    </a:ln>
                  </pic:spPr>
                </pic:pic>
              </a:graphicData>
            </a:graphic>
          </wp:inline>
        </w:drawing>
      </w:r>
    </w:p>
    <w:p w14:paraId="6571727E" w14:textId="6FE1A24A"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46</w:t>
      </w:r>
      <w:r w:rsidRPr="00C44A74">
        <w:rPr>
          <w:i w:val="0"/>
          <w:color w:val="000000" w:themeColor="text1"/>
          <w:sz w:val="24"/>
          <w:szCs w:val="24"/>
        </w:rPr>
        <w:fldChar w:fldCharType="end"/>
      </w:r>
      <w:r w:rsidR="001B0BA2">
        <w:rPr>
          <w:i w:val="0"/>
          <w:color w:val="000000" w:themeColor="text1"/>
          <w:sz w:val="24"/>
          <w:szCs w:val="24"/>
        </w:rPr>
        <w:t>.</w:t>
      </w:r>
      <w:r w:rsidRPr="00C44A74">
        <w:rPr>
          <w:i w:val="0"/>
          <w:color w:val="000000" w:themeColor="text1"/>
          <w:sz w:val="24"/>
          <w:szCs w:val="24"/>
        </w:rPr>
        <w:t xml:space="preserve"> </w:t>
      </w:r>
      <w:bookmarkStart w:id="241" w:name="_Toc499788880"/>
      <w:r w:rsidRPr="00C44A74">
        <w:rPr>
          <w:i w:val="0"/>
          <w:color w:val="000000" w:themeColor="text1"/>
          <w:sz w:val="24"/>
          <w:szCs w:val="24"/>
        </w:rPr>
        <w:t xml:space="preserve">Snippet of filtering subjects which are assigned to the </w:t>
      </w:r>
      <w:commentRangeStart w:id="242"/>
      <w:r w:rsidRPr="00C44A74">
        <w:rPr>
          <w:i w:val="0"/>
          <w:color w:val="000000" w:themeColor="text1"/>
          <w:sz w:val="24"/>
          <w:szCs w:val="24"/>
        </w:rPr>
        <w:t xml:space="preserve">logged-in </w:t>
      </w:r>
      <w:commentRangeEnd w:id="242"/>
      <w:r w:rsidRPr="00C44A74">
        <w:rPr>
          <w:rStyle w:val="CommentReference"/>
          <w:i w:val="0"/>
          <w:iCs w:val="0"/>
          <w:color w:val="000000" w:themeColor="text1"/>
        </w:rPr>
        <w:commentReference w:id="242"/>
      </w:r>
      <w:r w:rsidRPr="00C44A74">
        <w:rPr>
          <w:i w:val="0"/>
          <w:color w:val="000000" w:themeColor="text1"/>
          <w:sz w:val="24"/>
          <w:szCs w:val="24"/>
        </w:rPr>
        <w:t>instructor from MLAAssignedSubjectViewFragment.java</w:t>
      </w:r>
      <w:bookmarkEnd w:id="241"/>
    </w:p>
    <w:p w14:paraId="4C424B27" w14:textId="77777777" w:rsidR="0065229D" w:rsidRPr="00C44A74" w:rsidRDefault="0065229D" w:rsidP="00153563">
      <w:pPr>
        <w:pStyle w:val="Heading4"/>
        <w:numPr>
          <w:ilvl w:val="3"/>
          <w:numId w:val="4"/>
        </w:numPr>
        <w:ind w:left="1440"/>
        <w:jc w:val="left"/>
        <w:rPr>
          <w:b/>
        </w:rPr>
      </w:pPr>
      <w:bookmarkStart w:id="243" w:name="_Toc499788970"/>
      <w:r w:rsidRPr="00C44A74">
        <w:rPr>
          <w:b/>
        </w:rPr>
        <w:t>Privileges</w:t>
      </w:r>
      <w:bookmarkEnd w:id="243"/>
    </w:p>
    <w:p w14:paraId="2649E8EB" w14:textId="77777777" w:rsidR="0065229D" w:rsidRPr="00C44A74" w:rsidRDefault="0065229D" w:rsidP="0065229D">
      <w:pPr>
        <w:rPr>
          <w:color w:val="000000" w:themeColor="text1"/>
        </w:rPr>
      </w:pPr>
    </w:p>
    <w:p w14:paraId="7C79395D"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 xml:space="preserve">Compared to an admin, an instructor can’t add, edit, or remove other admins, other instructors, </w:t>
      </w:r>
      <w:r w:rsidRPr="00C44A74">
        <w:rPr>
          <w:rStyle w:val="CommentReference"/>
          <w:color w:val="000000" w:themeColor="text1"/>
        </w:rPr>
        <w:commentReference w:id="244"/>
      </w:r>
      <w:r w:rsidRPr="00C44A74">
        <w:rPr>
          <w:color w:val="000000" w:themeColor="text1"/>
        </w:rPr>
        <w:t xml:space="preserve">students, and subjects; however, an instructor can add, edit or remove schedules and grades for the courses which are assigned to him. </w:t>
      </w:r>
    </w:p>
    <w:p w14:paraId="519A9540" w14:textId="77777777" w:rsidR="0065229D" w:rsidRPr="00C44A74" w:rsidRDefault="0065229D" w:rsidP="0065229D">
      <w:pPr>
        <w:pStyle w:val="ListParagraph"/>
        <w:spacing w:line="480" w:lineRule="auto"/>
        <w:ind w:left="0"/>
        <w:jc w:val="center"/>
        <w:rPr>
          <w:b/>
          <w:color w:val="000000" w:themeColor="text1"/>
        </w:rPr>
      </w:pPr>
      <w:r w:rsidRPr="00C44A74">
        <w:rPr>
          <w:b/>
          <w:noProof/>
          <w:color w:val="000000" w:themeColor="text1"/>
        </w:rPr>
        <w:lastRenderedPageBreak/>
        <w:drawing>
          <wp:inline distT="0" distB="0" distL="0" distR="0" wp14:anchorId="01ADD5E1" wp14:editId="04F2CFBD">
            <wp:extent cx="2768529" cy="4918970"/>
            <wp:effectExtent l="25400" t="25400" r="635" b="8890"/>
            <wp:docPr id="22" name="Picture 22" descr="New/Instructor/Screenshot_20171121-123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Instructor/Screenshot_20171121-123901.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36117" cy="5039056"/>
                    </a:xfrm>
                    <a:prstGeom prst="rect">
                      <a:avLst/>
                    </a:prstGeom>
                    <a:noFill/>
                    <a:ln>
                      <a:solidFill>
                        <a:schemeClr val="accent1"/>
                      </a:solidFill>
                    </a:ln>
                  </pic:spPr>
                </pic:pic>
              </a:graphicData>
            </a:graphic>
          </wp:inline>
        </w:drawing>
      </w:r>
    </w:p>
    <w:p w14:paraId="325CAAD1" w14:textId="616A7D3C"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47</w:t>
      </w:r>
      <w:r w:rsidRPr="00C44A74">
        <w:rPr>
          <w:i w:val="0"/>
          <w:color w:val="000000" w:themeColor="text1"/>
          <w:sz w:val="24"/>
          <w:szCs w:val="24"/>
        </w:rPr>
        <w:fldChar w:fldCharType="end"/>
      </w:r>
      <w:r w:rsidR="002C6347">
        <w:rPr>
          <w:i w:val="0"/>
          <w:color w:val="000000" w:themeColor="text1"/>
          <w:sz w:val="24"/>
          <w:szCs w:val="24"/>
        </w:rPr>
        <w:t>.</w:t>
      </w:r>
      <w:r w:rsidRPr="00C44A74">
        <w:rPr>
          <w:i w:val="0"/>
          <w:color w:val="000000" w:themeColor="text1"/>
          <w:sz w:val="24"/>
          <w:szCs w:val="24"/>
        </w:rPr>
        <w:t xml:space="preserve"> </w:t>
      </w:r>
      <w:bookmarkStart w:id="245" w:name="_Toc499788881"/>
      <w:r w:rsidR="00C473B1" w:rsidRPr="00C44A74">
        <w:rPr>
          <w:i w:val="0"/>
          <w:color w:val="000000" w:themeColor="text1"/>
          <w:sz w:val="24"/>
          <w:szCs w:val="24"/>
        </w:rPr>
        <w:t>Privileges of i</w:t>
      </w:r>
      <w:r w:rsidRPr="00C44A74">
        <w:rPr>
          <w:i w:val="0"/>
          <w:color w:val="000000" w:themeColor="text1"/>
          <w:sz w:val="24"/>
          <w:szCs w:val="24"/>
        </w:rPr>
        <w:t>nstructor</w:t>
      </w:r>
      <w:bookmarkEnd w:id="245"/>
    </w:p>
    <w:p w14:paraId="2811E35A" w14:textId="77777777" w:rsidR="0065229D" w:rsidRPr="00C44A74" w:rsidRDefault="0065229D" w:rsidP="0065229D">
      <w:pPr>
        <w:pStyle w:val="Heading4"/>
        <w:numPr>
          <w:ilvl w:val="3"/>
          <w:numId w:val="4"/>
        </w:numPr>
        <w:spacing w:line="480" w:lineRule="auto"/>
        <w:ind w:firstLine="0"/>
        <w:jc w:val="left"/>
        <w:rPr>
          <w:b/>
        </w:rPr>
      </w:pPr>
      <w:bookmarkStart w:id="246" w:name="_Toc499788971"/>
      <w:r w:rsidRPr="00C44A74">
        <w:rPr>
          <w:b/>
        </w:rPr>
        <w:t>View Students</w:t>
      </w:r>
      <w:bookmarkEnd w:id="246"/>
    </w:p>
    <w:p w14:paraId="514BBBDA" w14:textId="7C9A2684" w:rsidR="0065229D" w:rsidRPr="00C44A74" w:rsidRDefault="0065229D" w:rsidP="0065229D">
      <w:pPr>
        <w:pStyle w:val="ListParagraph"/>
        <w:spacing w:line="480" w:lineRule="auto"/>
        <w:ind w:left="1440"/>
        <w:jc w:val="both"/>
        <w:rPr>
          <w:color w:val="000000" w:themeColor="text1"/>
        </w:rPr>
      </w:pPr>
      <w:r w:rsidRPr="00C44A74">
        <w:rPr>
          <w:color w:val="000000" w:themeColor="text1"/>
        </w:rPr>
        <w:t xml:space="preserve">From the </w:t>
      </w:r>
      <w:commentRangeStart w:id="247"/>
      <w:r w:rsidRPr="00C44A74">
        <w:rPr>
          <w:color w:val="000000" w:themeColor="text1"/>
        </w:rPr>
        <w:t xml:space="preserve">sidebar menu, </w:t>
      </w:r>
      <w:commentRangeEnd w:id="247"/>
      <w:r w:rsidRPr="00C44A74">
        <w:rPr>
          <w:rStyle w:val="CommentReference"/>
          <w:color w:val="000000" w:themeColor="text1"/>
        </w:rPr>
        <w:commentReference w:id="247"/>
      </w:r>
      <w:r w:rsidRPr="00C44A74">
        <w:rPr>
          <w:color w:val="000000" w:themeColor="text1"/>
        </w:rPr>
        <w:t>go to the Students tab. The instructor can see a list of all the students who are enrolled in a specific subject that he/she teaches. As shown in Figure 48, the instructor can see a list of students by selecting a subject from the</w:t>
      </w:r>
      <w:commentRangeStart w:id="248"/>
      <w:r w:rsidRPr="00C44A74">
        <w:rPr>
          <w:color w:val="000000" w:themeColor="text1"/>
        </w:rPr>
        <w:t xml:space="preserve"> </w:t>
      </w:r>
      <w:commentRangeStart w:id="249"/>
      <w:r w:rsidRPr="00C44A74">
        <w:rPr>
          <w:color w:val="000000" w:themeColor="text1"/>
        </w:rPr>
        <w:t>dropdown</w:t>
      </w:r>
      <w:commentRangeEnd w:id="248"/>
      <w:r w:rsidRPr="00C44A74">
        <w:rPr>
          <w:rStyle w:val="CommentReference"/>
          <w:color w:val="000000" w:themeColor="text1"/>
        </w:rPr>
        <w:commentReference w:id="248"/>
      </w:r>
      <w:commentRangeEnd w:id="249"/>
      <w:r w:rsidR="005904BA" w:rsidRPr="00C44A74">
        <w:rPr>
          <w:color w:val="000000" w:themeColor="text1"/>
        </w:rPr>
        <w:t xml:space="preserve"> menu</w:t>
      </w:r>
      <w:r w:rsidRPr="00C44A74">
        <w:rPr>
          <w:rStyle w:val="CommentReference"/>
          <w:color w:val="000000" w:themeColor="text1"/>
        </w:rPr>
        <w:commentReference w:id="249"/>
      </w:r>
      <w:r w:rsidRPr="00C44A74">
        <w:rPr>
          <w:color w:val="000000" w:themeColor="text1"/>
        </w:rPr>
        <w:t>.</w:t>
      </w:r>
    </w:p>
    <w:p w14:paraId="617270F6" w14:textId="77777777" w:rsidR="0065229D" w:rsidRPr="00C44A74" w:rsidRDefault="0065229D" w:rsidP="0065229D">
      <w:pPr>
        <w:pStyle w:val="ListParagraph"/>
        <w:spacing w:line="480" w:lineRule="auto"/>
        <w:ind w:left="0"/>
        <w:jc w:val="center"/>
        <w:rPr>
          <w:b/>
          <w:color w:val="000000" w:themeColor="text1"/>
        </w:rPr>
      </w:pPr>
      <w:r w:rsidRPr="00C44A74">
        <w:rPr>
          <w:b/>
          <w:noProof/>
          <w:color w:val="000000" w:themeColor="text1"/>
        </w:rPr>
        <w:lastRenderedPageBreak/>
        <w:drawing>
          <wp:inline distT="0" distB="0" distL="0" distR="0" wp14:anchorId="72184593" wp14:editId="283206EA">
            <wp:extent cx="2619693" cy="4660618"/>
            <wp:effectExtent l="25400" t="25400" r="0" b="0"/>
            <wp:docPr id="105" name="Picture 105" descr="../../Screenshots/I/Screenshot_20171106-191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creenshots/I/Screenshot_20171106-191502.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2751" cy="4701639"/>
                    </a:xfrm>
                    <a:prstGeom prst="rect">
                      <a:avLst/>
                    </a:prstGeom>
                    <a:noFill/>
                    <a:ln>
                      <a:solidFill>
                        <a:schemeClr val="accent1"/>
                      </a:solidFill>
                    </a:ln>
                  </pic:spPr>
                </pic:pic>
              </a:graphicData>
            </a:graphic>
          </wp:inline>
        </w:drawing>
      </w:r>
      <w:r w:rsidRPr="00C44A74">
        <w:rPr>
          <w:b/>
          <w:color w:val="000000" w:themeColor="text1"/>
        </w:rPr>
        <w:t xml:space="preserve">  </w:t>
      </w:r>
      <w:r w:rsidRPr="00C44A74">
        <w:rPr>
          <w:noProof/>
          <w:color w:val="000000" w:themeColor="text1"/>
        </w:rPr>
        <w:drawing>
          <wp:inline distT="0" distB="0" distL="0" distR="0" wp14:anchorId="22400691" wp14:editId="0D48AE10">
            <wp:extent cx="2607535" cy="4638994"/>
            <wp:effectExtent l="25400" t="25400" r="8890" b="9525"/>
            <wp:docPr id="106" name="Picture 106" descr="../../Screenshots/I/Screenshot_20171106-19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creenshots/I/Screenshot_20171106-191512.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669764" cy="4749705"/>
                    </a:xfrm>
                    <a:prstGeom prst="rect">
                      <a:avLst/>
                    </a:prstGeom>
                    <a:noFill/>
                    <a:ln>
                      <a:solidFill>
                        <a:schemeClr val="accent1"/>
                      </a:solidFill>
                    </a:ln>
                  </pic:spPr>
                </pic:pic>
              </a:graphicData>
            </a:graphic>
          </wp:inline>
        </w:drawing>
      </w:r>
    </w:p>
    <w:p w14:paraId="7E64743E" w14:textId="2478A369"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48</w:t>
      </w:r>
      <w:r w:rsidRPr="00C44A74">
        <w:rPr>
          <w:i w:val="0"/>
          <w:color w:val="000000" w:themeColor="text1"/>
          <w:sz w:val="24"/>
          <w:szCs w:val="24"/>
        </w:rPr>
        <w:fldChar w:fldCharType="end"/>
      </w:r>
      <w:r w:rsidR="004D7FF1">
        <w:rPr>
          <w:i w:val="0"/>
          <w:color w:val="000000" w:themeColor="text1"/>
          <w:sz w:val="24"/>
          <w:szCs w:val="24"/>
        </w:rPr>
        <w:t>.</w:t>
      </w:r>
      <w:r w:rsidRPr="00C44A74">
        <w:rPr>
          <w:i w:val="0"/>
          <w:color w:val="000000" w:themeColor="text1"/>
          <w:sz w:val="24"/>
          <w:szCs w:val="24"/>
        </w:rPr>
        <w:t xml:space="preserve"> </w:t>
      </w:r>
      <w:bookmarkStart w:id="250" w:name="_Toc499788882"/>
      <w:r w:rsidR="001A178B" w:rsidRPr="00C44A74">
        <w:rPr>
          <w:i w:val="0"/>
          <w:color w:val="000000" w:themeColor="text1"/>
          <w:sz w:val="24"/>
          <w:szCs w:val="24"/>
        </w:rPr>
        <w:t>A list of s</w:t>
      </w:r>
      <w:r w:rsidRPr="00C44A74">
        <w:rPr>
          <w:i w:val="0"/>
          <w:color w:val="000000" w:themeColor="text1"/>
          <w:sz w:val="24"/>
          <w:szCs w:val="24"/>
        </w:rPr>
        <w:t>tudents</w:t>
      </w:r>
      <w:r w:rsidR="001A178B" w:rsidRPr="00C44A74">
        <w:rPr>
          <w:i w:val="0"/>
          <w:color w:val="000000" w:themeColor="text1"/>
          <w:sz w:val="24"/>
          <w:szCs w:val="24"/>
        </w:rPr>
        <w:t xml:space="preserve"> for the selected subject</w:t>
      </w:r>
      <w:bookmarkEnd w:id="250"/>
    </w:p>
    <w:p w14:paraId="6ECC576C" w14:textId="77777777" w:rsidR="0065229D" w:rsidRPr="00C44A74" w:rsidRDefault="0065229D" w:rsidP="0065229D">
      <w:pPr>
        <w:pStyle w:val="Heading4"/>
        <w:numPr>
          <w:ilvl w:val="3"/>
          <w:numId w:val="4"/>
        </w:numPr>
        <w:ind w:firstLine="0"/>
        <w:jc w:val="left"/>
        <w:rPr>
          <w:b/>
        </w:rPr>
      </w:pPr>
      <w:bookmarkStart w:id="251" w:name="_Toc499788972"/>
      <w:r w:rsidRPr="00C44A74">
        <w:rPr>
          <w:b/>
        </w:rPr>
        <w:t>Schedule</w:t>
      </w:r>
      <w:bookmarkEnd w:id="251"/>
      <w:r w:rsidRPr="00C44A74">
        <w:rPr>
          <w:b/>
        </w:rPr>
        <w:t xml:space="preserve"> </w:t>
      </w:r>
    </w:p>
    <w:p w14:paraId="3042AF77" w14:textId="77777777" w:rsidR="0065229D" w:rsidRPr="00C44A74" w:rsidRDefault="0065229D" w:rsidP="0065229D">
      <w:pPr>
        <w:rPr>
          <w:color w:val="000000" w:themeColor="text1"/>
        </w:rPr>
      </w:pPr>
    </w:p>
    <w:p w14:paraId="09522AFF"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An admin and an instructor can add, edit, or remove a schedule for a specific subject. As shown in F</w:t>
      </w:r>
      <w:commentRangeStart w:id="252"/>
      <w:r w:rsidRPr="00C44A74">
        <w:rPr>
          <w:color w:val="000000" w:themeColor="text1"/>
        </w:rPr>
        <w:t>igure</w:t>
      </w:r>
      <w:commentRangeEnd w:id="252"/>
      <w:r w:rsidRPr="00C44A74">
        <w:rPr>
          <w:color w:val="000000" w:themeColor="text1"/>
        </w:rPr>
        <w:t xml:space="preserve"> 49</w:t>
      </w:r>
      <w:r w:rsidRPr="00C44A74">
        <w:rPr>
          <w:rStyle w:val="CommentReference"/>
          <w:color w:val="000000" w:themeColor="text1"/>
        </w:rPr>
        <w:commentReference w:id="252"/>
      </w:r>
      <w:r w:rsidRPr="00C44A74">
        <w:rPr>
          <w:color w:val="000000" w:themeColor="text1"/>
        </w:rPr>
        <w:t xml:space="preserve">, from the </w:t>
      </w:r>
      <w:commentRangeStart w:id="253"/>
      <w:r w:rsidRPr="00C44A74">
        <w:rPr>
          <w:color w:val="000000" w:themeColor="text1"/>
        </w:rPr>
        <w:t>sidebar</w:t>
      </w:r>
      <w:commentRangeEnd w:id="253"/>
      <w:r w:rsidRPr="00C44A74">
        <w:rPr>
          <w:rStyle w:val="CommentReference"/>
          <w:color w:val="000000" w:themeColor="text1"/>
        </w:rPr>
        <w:commentReference w:id="253"/>
      </w:r>
      <w:r w:rsidRPr="00C44A74">
        <w:rPr>
          <w:color w:val="000000" w:themeColor="text1"/>
        </w:rPr>
        <w:t xml:space="preserve"> menu an instructor can select from the given options: 1.) In-Process, 2.) Add Schedule, 3.) Display Schedule, 4.) Edit Schedule, and 5.) Remove Schedule.</w:t>
      </w:r>
    </w:p>
    <w:p w14:paraId="3048260B"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384A56EF" wp14:editId="16F5CE5E">
            <wp:extent cx="2748186" cy="4889218"/>
            <wp:effectExtent l="25400" t="25400" r="0" b="0"/>
            <wp:docPr id="107" name="Picture 107" descr="../../Screenshots/Screenshot_20171105-225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creenshots/Screenshot_20171105-225414.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16449" cy="5010664"/>
                    </a:xfrm>
                    <a:prstGeom prst="rect">
                      <a:avLst/>
                    </a:prstGeom>
                    <a:noFill/>
                    <a:ln>
                      <a:solidFill>
                        <a:schemeClr val="accent1"/>
                      </a:solidFill>
                    </a:ln>
                  </pic:spPr>
                </pic:pic>
              </a:graphicData>
            </a:graphic>
          </wp:inline>
        </w:drawing>
      </w:r>
    </w:p>
    <w:p w14:paraId="5AE850AE" w14:textId="30F5BC02"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49</w:t>
      </w:r>
      <w:r w:rsidRPr="00C44A74">
        <w:rPr>
          <w:i w:val="0"/>
          <w:color w:val="000000" w:themeColor="text1"/>
          <w:sz w:val="24"/>
          <w:szCs w:val="24"/>
        </w:rPr>
        <w:fldChar w:fldCharType="end"/>
      </w:r>
      <w:r w:rsidR="004E3D45">
        <w:rPr>
          <w:i w:val="0"/>
          <w:color w:val="000000" w:themeColor="text1"/>
          <w:sz w:val="24"/>
          <w:szCs w:val="24"/>
        </w:rPr>
        <w:t>.</w:t>
      </w:r>
      <w:r w:rsidRPr="00C44A74">
        <w:rPr>
          <w:i w:val="0"/>
          <w:color w:val="000000" w:themeColor="text1"/>
          <w:sz w:val="24"/>
          <w:szCs w:val="24"/>
        </w:rPr>
        <w:t xml:space="preserve"> </w:t>
      </w:r>
      <w:bookmarkStart w:id="254" w:name="_Toc499788883"/>
      <w:r w:rsidR="000D3A70" w:rsidRPr="00C44A74">
        <w:rPr>
          <w:i w:val="0"/>
          <w:color w:val="000000" w:themeColor="text1"/>
          <w:sz w:val="24"/>
          <w:szCs w:val="24"/>
        </w:rPr>
        <w:t>Different options of S</w:t>
      </w:r>
      <w:r w:rsidRPr="00C44A74">
        <w:rPr>
          <w:i w:val="0"/>
          <w:color w:val="000000" w:themeColor="text1"/>
          <w:sz w:val="24"/>
          <w:szCs w:val="24"/>
        </w:rPr>
        <w:t>chedule</w:t>
      </w:r>
      <w:r w:rsidR="000C0F40" w:rsidRPr="00C44A74">
        <w:rPr>
          <w:i w:val="0"/>
          <w:color w:val="000000" w:themeColor="text1"/>
          <w:sz w:val="24"/>
          <w:szCs w:val="24"/>
        </w:rPr>
        <w:t xml:space="preserve"> module</w:t>
      </w:r>
      <w:bookmarkEnd w:id="254"/>
    </w:p>
    <w:p w14:paraId="1D6C1781" w14:textId="77777777" w:rsidR="0065229D" w:rsidRPr="00C44A74" w:rsidRDefault="0065229D" w:rsidP="0065229D">
      <w:pPr>
        <w:pStyle w:val="ListParagraph"/>
        <w:numPr>
          <w:ilvl w:val="0"/>
          <w:numId w:val="2"/>
        </w:numPr>
        <w:spacing w:line="480" w:lineRule="auto"/>
        <w:jc w:val="both"/>
        <w:rPr>
          <w:color w:val="000000" w:themeColor="text1"/>
        </w:rPr>
      </w:pPr>
      <w:r w:rsidRPr="00C44A74">
        <w:rPr>
          <w:color w:val="000000" w:themeColor="text1"/>
        </w:rPr>
        <w:t>How to view current schedule</w:t>
      </w:r>
    </w:p>
    <w:p w14:paraId="56CE5FBE" w14:textId="03935C78" w:rsidR="0065229D" w:rsidRPr="00C44A74" w:rsidRDefault="0065229D" w:rsidP="0065229D">
      <w:pPr>
        <w:pStyle w:val="ListParagraph"/>
        <w:spacing w:line="480" w:lineRule="auto"/>
        <w:ind w:left="1440"/>
        <w:jc w:val="both"/>
        <w:rPr>
          <w:color w:val="000000" w:themeColor="text1"/>
        </w:rPr>
      </w:pPr>
      <w:r w:rsidRPr="00C44A74">
        <w:rPr>
          <w:color w:val="000000" w:themeColor="text1"/>
        </w:rPr>
        <w:t xml:space="preserve">Select the “Add Schedule” tab as shown in Figure 50. From here, an instructor can select a list of all the subjects for which the schedules are not added and which are assigned to him or her. As shown in Figure 50, the instructor must fill the appropriate fields. After getting a successful response from a server, a message box appears with options that ask to add </w:t>
      </w:r>
      <w:r w:rsidRPr="00C44A74">
        <w:rPr>
          <w:color w:val="000000" w:themeColor="text1"/>
        </w:rPr>
        <w:lastRenderedPageBreak/>
        <w:t>tasks “ADD NOW” and “LATER</w:t>
      </w:r>
      <w:commentRangeStart w:id="255"/>
      <w:r w:rsidRPr="00C44A74">
        <w:rPr>
          <w:color w:val="000000" w:themeColor="text1"/>
        </w:rPr>
        <w:t>”</w:t>
      </w:r>
      <w:commentRangeEnd w:id="255"/>
      <w:r w:rsidRPr="00C44A74">
        <w:rPr>
          <w:rStyle w:val="CommentReference"/>
          <w:color w:val="000000" w:themeColor="text1"/>
        </w:rPr>
        <w:commentReference w:id="255"/>
      </w:r>
      <w:r w:rsidR="00381D07" w:rsidRPr="00C44A74">
        <w:rPr>
          <w:color w:val="000000" w:themeColor="text1"/>
        </w:rPr>
        <w:t>.</w:t>
      </w:r>
      <w:r w:rsidRPr="00C44A74">
        <w:rPr>
          <w:color w:val="000000" w:themeColor="text1"/>
        </w:rPr>
        <w:t xml:space="preserve"> If the user would like to add the tasks later then the user will be redirected to Home screen. If the user wants to add now then the user will be navigated to Edit Schedule Screen.</w:t>
      </w:r>
    </w:p>
    <w:p w14:paraId="463BD87C" w14:textId="77777777" w:rsidR="0065229D" w:rsidRPr="00C44A74" w:rsidRDefault="0065229D" w:rsidP="0065229D">
      <w:pPr>
        <w:spacing w:line="480" w:lineRule="auto"/>
        <w:jc w:val="center"/>
        <w:rPr>
          <w:color w:val="000000" w:themeColor="text1"/>
        </w:rPr>
      </w:pPr>
      <w:r w:rsidRPr="00C44A74">
        <w:rPr>
          <w:noProof/>
          <w:color w:val="000000" w:themeColor="text1"/>
        </w:rPr>
        <w:drawing>
          <wp:inline distT="0" distB="0" distL="0" distR="0" wp14:anchorId="6EFAA0D2" wp14:editId="1FF88CBB">
            <wp:extent cx="2611191" cy="4645493"/>
            <wp:effectExtent l="25400" t="25400" r="5080" b="3175"/>
            <wp:docPr id="108" name="Picture 108" descr="../../Screenshots/Screenshot_20171105-225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reenshots/Screenshot_20171105-225509.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9915" cy="4714385"/>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1D3B9FE7" wp14:editId="13721CB7">
            <wp:extent cx="2625195" cy="4670403"/>
            <wp:effectExtent l="25400" t="25400" r="0" b="3810"/>
            <wp:docPr id="109" name="Picture 109" descr="../../Screenshots/Screenshot_20171105-225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reenshots/Screenshot_20171105-225519.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89979" cy="4785658"/>
                    </a:xfrm>
                    <a:prstGeom prst="rect">
                      <a:avLst/>
                    </a:prstGeom>
                    <a:noFill/>
                    <a:ln>
                      <a:solidFill>
                        <a:schemeClr val="accent1"/>
                      </a:solidFill>
                    </a:ln>
                  </pic:spPr>
                </pic:pic>
              </a:graphicData>
            </a:graphic>
          </wp:inline>
        </w:drawing>
      </w:r>
    </w:p>
    <w:p w14:paraId="00ECEC6F" w14:textId="3A0150E5"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50</w:t>
      </w:r>
      <w:r w:rsidRPr="00C44A74">
        <w:rPr>
          <w:i w:val="0"/>
          <w:color w:val="000000" w:themeColor="text1"/>
          <w:sz w:val="24"/>
          <w:szCs w:val="24"/>
        </w:rPr>
        <w:fldChar w:fldCharType="end"/>
      </w:r>
      <w:r w:rsidR="00841015">
        <w:rPr>
          <w:i w:val="0"/>
          <w:color w:val="000000" w:themeColor="text1"/>
          <w:sz w:val="24"/>
          <w:szCs w:val="24"/>
        </w:rPr>
        <w:t>.</w:t>
      </w:r>
      <w:r w:rsidRPr="00C44A74">
        <w:rPr>
          <w:i w:val="0"/>
          <w:color w:val="000000" w:themeColor="text1"/>
          <w:sz w:val="24"/>
          <w:szCs w:val="24"/>
        </w:rPr>
        <w:t xml:space="preserve"> </w:t>
      </w:r>
      <w:bookmarkStart w:id="256" w:name="_Toc499788884"/>
      <w:r w:rsidRPr="00C44A74">
        <w:rPr>
          <w:i w:val="0"/>
          <w:color w:val="000000" w:themeColor="text1"/>
          <w:sz w:val="24"/>
          <w:szCs w:val="24"/>
        </w:rPr>
        <w:t>Add</w:t>
      </w:r>
      <w:r w:rsidR="001C3E23" w:rsidRPr="00C44A74">
        <w:rPr>
          <w:i w:val="0"/>
          <w:color w:val="000000" w:themeColor="text1"/>
          <w:sz w:val="24"/>
          <w:szCs w:val="24"/>
        </w:rPr>
        <w:t>ing</w:t>
      </w:r>
      <w:r w:rsidRPr="00C44A74">
        <w:rPr>
          <w:i w:val="0"/>
          <w:color w:val="000000" w:themeColor="text1"/>
          <w:sz w:val="24"/>
          <w:szCs w:val="24"/>
        </w:rPr>
        <w:t xml:space="preserve"> </w:t>
      </w:r>
      <w:r w:rsidR="001C3E23" w:rsidRPr="00C44A74">
        <w:rPr>
          <w:i w:val="0"/>
          <w:color w:val="000000" w:themeColor="text1"/>
          <w:sz w:val="24"/>
          <w:szCs w:val="24"/>
        </w:rPr>
        <w:t>a s</w:t>
      </w:r>
      <w:r w:rsidRPr="00C44A74">
        <w:rPr>
          <w:i w:val="0"/>
          <w:color w:val="000000" w:themeColor="text1"/>
          <w:sz w:val="24"/>
          <w:szCs w:val="24"/>
        </w:rPr>
        <w:t>chedule</w:t>
      </w:r>
      <w:r w:rsidR="001C3E23" w:rsidRPr="00C44A74">
        <w:rPr>
          <w:i w:val="0"/>
          <w:color w:val="000000" w:themeColor="text1"/>
          <w:sz w:val="24"/>
          <w:szCs w:val="24"/>
        </w:rPr>
        <w:t xml:space="preserve"> for </w:t>
      </w:r>
      <w:r w:rsidR="0068216A" w:rsidRPr="00C44A74">
        <w:rPr>
          <w:i w:val="0"/>
          <w:color w:val="000000" w:themeColor="text1"/>
          <w:sz w:val="24"/>
          <w:szCs w:val="24"/>
        </w:rPr>
        <w:t>the</w:t>
      </w:r>
      <w:r w:rsidR="001C3E23" w:rsidRPr="00C44A74">
        <w:rPr>
          <w:i w:val="0"/>
          <w:color w:val="000000" w:themeColor="text1"/>
          <w:sz w:val="24"/>
          <w:szCs w:val="24"/>
        </w:rPr>
        <w:t xml:space="preserve"> subject</w:t>
      </w:r>
      <w:bookmarkEnd w:id="256"/>
    </w:p>
    <w:p w14:paraId="1C371A92" w14:textId="77777777" w:rsidR="0065229D" w:rsidRPr="00C44A74" w:rsidRDefault="0065229D" w:rsidP="0065229D">
      <w:pPr>
        <w:rPr>
          <w:color w:val="000000" w:themeColor="text1"/>
        </w:rPr>
      </w:pPr>
    </w:p>
    <w:p w14:paraId="09030805" w14:textId="77777777" w:rsidR="0065229D" w:rsidRPr="00C44A74" w:rsidRDefault="0065229D" w:rsidP="0065229D">
      <w:pPr>
        <w:spacing w:line="480" w:lineRule="auto"/>
        <w:ind w:left="1440"/>
        <w:rPr>
          <w:color w:val="000000" w:themeColor="text1"/>
        </w:rPr>
      </w:pPr>
      <w:r w:rsidRPr="00C44A74">
        <w:rPr>
          <w:color w:val="000000" w:themeColor="text1"/>
        </w:rPr>
        <w:t>As shown in Figure 51 below, the API, @GET("api/Subject/GetAllSubjectWithTask"), with False parameter fetches all the subjects for which the schedule has not been added.</w:t>
      </w:r>
    </w:p>
    <w:p w14:paraId="5457508A"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1BC44A03" wp14:editId="54580B0A">
            <wp:extent cx="5226685" cy="1508571"/>
            <wp:effectExtent l="0" t="0" r="0" b="0"/>
            <wp:docPr id="171" name="Picture 171" descr="../../Screen%20Shot%202017-11-15%20at%209.42.5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20Shot%202017-11-15%20at%209.42.50%20AM.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39903" cy="1512386"/>
                    </a:xfrm>
                    <a:prstGeom prst="rect">
                      <a:avLst/>
                    </a:prstGeom>
                    <a:noFill/>
                    <a:ln>
                      <a:noFill/>
                    </a:ln>
                  </pic:spPr>
                </pic:pic>
              </a:graphicData>
            </a:graphic>
          </wp:inline>
        </w:drawing>
      </w:r>
    </w:p>
    <w:p w14:paraId="34B9A07A" w14:textId="1CB270CA" w:rsidR="0065229D" w:rsidRPr="00C44A74" w:rsidRDefault="0065229D" w:rsidP="0065229D">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51</w:t>
      </w:r>
      <w:r w:rsidRPr="00C44A74">
        <w:rPr>
          <w:i w:val="0"/>
          <w:color w:val="000000" w:themeColor="text1"/>
          <w:sz w:val="24"/>
          <w:szCs w:val="24"/>
        </w:rPr>
        <w:fldChar w:fldCharType="end"/>
      </w:r>
      <w:r w:rsidR="000840B2">
        <w:rPr>
          <w:i w:val="0"/>
          <w:color w:val="000000" w:themeColor="text1"/>
          <w:sz w:val="24"/>
          <w:szCs w:val="24"/>
        </w:rPr>
        <w:t>.</w:t>
      </w:r>
      <w:r w:rsidRPr="00C44A74">
        <w:rPr>
          <w:i w:val="0"/>
          <w:color w:val="000000" w:themeColor="text1"/>
          <w:sz w:val="24"/>
          <w:szCs w:val="24"/>
        </w:rPr>
        <w:t xml:space="preserve"> </w:t>
      </w:r>
      <w:bookmarkStart w:id="257" w:name="_Toc499788885"/>
      <w:r w:rsidRPr="00C44A74">
        <w:rPr>
          <w:i w:val="0"/>
          <w:color w:val="000000" w:themeColor="text1"/>
          <w:sz w:val="24"/>
          <w:szCs w:val="24"/>
        </w:rPr>
        <w:t>Snippet of filtering subjects for which the tasks are not assigned yet from MLAScheduleAddFragment.java</w:t>
      </w:r>
      <w:bookmarkEnd w:id="257"/>
    </w:p>
    <w:p w14:paraId="504E3E7D" w14:textId="77777777" w:rsidR="0065229D" w:rsidRPr="00C44A74" w:rsidRDefault="0065229D" w:rsidP="0065229D">
      <w:pPr>
        <w:rPr>
          <w:color w:val="000000" w:themeColor="text1"/>
        </w:rPr>
      </w:pPr>
    </w:p>
    <w:p w14:paraId="64C016E7" w14:textId="77777777" w:rsidR="0065229D" w:rsidRPr="00C44A74" w:rsidRDefault="0065229D" w:rsidP="0065229D">
      <w:pPr>
        <w:pStyle w:val="ListParagraph"/>
        <w:spacing w:line="480" w:lineRule="auto"/>
        <w:ind w:left="1440"/>
        <w:rPr>
          <w:color w:val="000000" w:themeColor="text1"/>
        </w:rPr>
      </w:pPr>
      <w:r w:rsidRPr="00C44A74">
        <w:rPr>
          <w:color w:val="000000" w:themeColor="text1"/>
        </w:rPr>
        <w:t>Then the instructor adds all the required parameters, Start Date, End Date, Start Time, End Time, and Selection of Days. Once the instructor presses the “</w:t>
      </w:r>
      <w:r w:rsidRPr="00C44A74">
        <w:rPr>
          <w:rFonts w:ascii="MS Mincho" w:eastAsia="MS Mincho" w:hAnsi="MS Mincho" w:cs="MS Mincho"/>
          <w:color w:val="000000" w:themeColor="text1"/>
        </w:rPr>
        <w:t>✓</w:t>
      </w:r>
      <w:r w:rsidRPr="00C44A74">
        <w:rPr>
          <w:color w:val="000000" w:themeColor="text1"/>
        </w:rPr>
        <w:t>”, the MLAScheduleAddFragment.java has a code for adding a schedule for the selected subject. The API, @POST("api/Tasks/PostTask/"), adds a schedule for the subject.</w:t>
      </w:r>
    </w:p>
    <w:p w14:paraId="383B7F6C" w14:textId="77777777" w:rsidR="0065229D" w:rsidRPr="00C44A74" w:rsidRDefault="0065229D" w:rsidP="0065229D">
      <w:pPr>
        <w:spacing w:line="480" w:lineRule="auto"/>
        <w:jc w:val="center"/>
        <w:rPr>
          <w:color w:val="000000" w:themeColor="text1"/>
        </w:rPr>
      </w:pPr>
    </w:p>
    <w:p w14:paraId="5D943477" w14:textId="77777777" w:rsidR="0065229D" w:rsidRPr="00C44A74" w:rsidRDefault="0065229D" w:rsidP="0065229D">
      <w:pPr>
        <w:pStyle w:val="ListParagraph"/>
        <w:numPr>
          <w:ilvl w:val="0"/>
          <w:numId w:val="2"/>
        </w:numPr>
        <w:spacing w:line="480" w:lineRule="auto"/>
        <w:jc w:val="both"/>
        <w:rPr>
          <w:color w:val="000000" w:themeColor="text1"/>
        </w:rPr>
      </w:pPr>
      <w:r w:rsidRPr="00C44A74">
        <w:rPr>
          <w:color w:val="000000" w:themeColor="text1"/>
        </w:rPr>
        <w:t>How to edit a schedule</w:t>
      </w:r>
    </w:p>
    <w:p w14:paraId="19AD9818"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Select “</w:t>
      </w:r>
      <w:commentRangeStart w:id="258"/>
      <w:r w:rsidRPr="00C44A74">
        <w:rPr>
          <w:color w:val="000000" w:themeColor="text1"/>
        </w:rPr>
        <w:t xml:space="preserve">Edit Schedule” </w:t>
      </w:r>
      <w:commentRangeEnd w:id="258"/>
      <w:r w:rsidRPr="00C44A74">
        <w:rPr>
          <w:rStyle w:val="CommentReference"/>
          <w:color w:val="000000" w:themeColor="text1"/>
        </w:rPr>
        <w:commentReference w:id="258"/>
      </w:r>
      <w:r w:rsidRPr="00C44A74">
        <w:rPr>
          <w:color w:val="000000" w:themeColor="text1"/>
        </w:rPr>
        <w:t xml:space="preserve">under “Schedule” in the left pane, as illustrated in Figure 52 below, to view and to edit the schedule for an entire semester. From here the instructor or the admin can see a list of all the tasks of an entire semester. The user can edit a topic name and description of a task which is going to be studied in the lecture. </w:t>
      </w:r>
    </w:p>
    <w:p w14:paraId="33B0828C" w14:textId="77777777" w:rsidR="0065229D" w:rsidRPr="00C44A74" w:rsidRDefault="0065229D" w:rsidP="0065229D">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50AC5014" wp14:editId="7D88FA1C">
            <wp:extent cx="2619692" cy="4660618"/>
            <wp:effectExtent l="25400" t="25400" r="0" b="0"/>
            <wp:docPr id="110" name="Picture 110" descr="../../Screenshots/Screenshot_20171105-225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creenshots/Screenshot_20171105-225643.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95579" cy="4795627"/>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0AF00521" wp14:editId="35016754">
            <wp:extent cx="2614141" cy="4650740"/>
            <wp:effectExtent l="25400" t="25400" r="2540" b="0"/>
            <wp:docPr id="111" name="Picture 111" descr="../../Screenshots/Screenshot_20171105-225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reenshots/Screenshot_20171105-225836.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27860" cy="4675146"/>
                    </a:xfrm>
                    <a:prstGeom prst="rect">
                      <a:avLst/>
                    </a:prstGeom>
                    <a:noFill/>
                    <a:ln>
                      <a:solidFill>
                        <a:schemeClr val="accent1"/>
                      </a:solidFill>
                    </a:ln>
                  </pic:spPr>
                </pic:pic>
              </a:graphicData>
            </a:graphic>
          </wp:inline>
        </w:drawing>
      </w:r>
    </w:p>
    <w:p w14:paraId="158D06AF" w14:textId="1345B813" w:rsidR="0065229D" w:rsidRPr="00C44A74" w:rsidRDefault="0065229D" w:rsidP="0065229D">
      <w:pPr>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2</w:t>
      </w:r>
      <w:r w:rsidRPr="00C44A74">
        <w:rPr>
          <w:noProof/>
          <w:color w:val="000000" w:themeColor="text1"/>
        </w:rPr>
        <w:fldChar w:fldCharType="end"/>
      </w:r>
      <w:r w:rsidR="007026F4">
        <w:rPr>
          <w:noProof/>
          <w:color w:val="000000" w:themeColor="text1"/>
        </w:rPr>
        <w:t>.</w:t>
      </w:r>
      <w:r w:rsidRPr="00C44A74">
        <w:rPr>
          <w:color w:val="000000" w:themeColor="text1"/>
        </w:rPr>
        <w:t xml:space="preserve"> </w:t>
      </w:r>
      <w:bookmarkStart w:id="259" w:name="_Toc499788886"/>
      <w:r w:rsidRPr="00C44A74">
        <w:rPr>
          <w:color w:val="000000" w:themeColor="text1"/>
        </w:rPr>
        <w:t>Edit</w:t>
      </w:r>
      <w:r w:rsidR="00812762" w:rsidRPr="00C44A74">
        <w:rPr>
          <w:color w:val="000000" w:themeColor="text1"/>
        </w:rPr>
        <w:t xml:space="preserve">ing </w:t>
      </w:r>
      <w:r w:rsidR="00AF208D" w:rsidRPr="00C44A74">
        <w:rPr>
          <w:color w:val="000000" w:themeColor="text1"/>
        </w:rPr>
        <w:t xml:space="preserve">an </w:t>
      </w:r>
      <w:r w:rsidR="00812762" w:rsidRPr="00C44A74">
        <w:rPr>
          <w:color w:val="000000" w:themeColor="text1"/>
        </w:rPr>
        <w:t>information of</w:t>
      </w:r>
      <w:r w:rsidRPr="00C44A74">
        <w:rPr>
          <w:color w:val="000000" w:themeColor="text1"/>
        </w:rPr>
        <w:t xml:space="preserve"> </w:t>
      </w:r>
      <w:r w:rsidR="00702E5F" w:rsidRPr="00C44A74">
        <w:rPr>
          <w:color w:val="000000" w:themeColor="text1"/>
        </w:rPr>
        <w:t>the</w:t>
      </w:r>
      <w:r w:rsidR="00812762" w:rsidRPr="00C44A74">
        <w:rPr>
          <w:color w:val="000000" w:themeColor="text1"/>
        </w:rPr>
        <w:t xml:space="preserve"> </w:t>
      </w:r>
      <w:r w:rsidRPr="00C44A74">
        <w:rPr>
          <w:color w:val="000000" w:themeColor="text1"/>
        </w:rPr>
        <w:t>schedule</w:t>
      </w:r>
      <w:r w:rsidR="00812762" w:rsidRPr="00C44A74">
        <w:rPr>
          <w:color w:val="000000" w:themeColor="text1"/>
        </w:rPr>
        <w:t>d</w:t>
      </w:r>
      <w:r w:rsidRPr="00C44A74">
        <w:rPr>
          <w:color w:val="000000" w:themeColor="text1"/>
        </w:rPr>
        <w:t xml:space="preserve"> task</w:t>
      </w:r>
      <w:bookmarkEnd w:id="259"/>
    </w:p>
    <w:p w14:paraId="23ABAF57" w14:textId="77777777" w:rsidR="000A528D" w:rsidRPr="00C44A74" w:rsidRDefault="000A528D" w:rsidP="0065229D">
      <w:pPr>
        <w:jc w:val="center"/>
        <w:rPr>
          <w:color w:val="000000" w:themeColor="text1"/>
        </w:rPr>
      </w:pPr>
    </w:p>
    <w:p w14:paraId="5E462889" w14:textId="77777777" w:rsidR="0065229D" w:rsidRPr="00C44A74" w:rsidRDefault="0065229D" w:rsidP="0065229D">
      <w:pPr>
        <w:jc w:val="center"/>
        <w:rPr>
          <w:color w:val="000000" w:themeColor="text1"/>
        </w:rPr>
      </w:pPr>
    </w:p>
    <w:p w14:paraId="448DFC1E" w14:textId="77777777" w:rsidR="0065229D" w:rsidRPr="00C44A74" w:rsidRDefault="0065229D" w:rsidP="0065229D">
      <w:pPr>
        <w:spacing w:line="480" w:lineRule="auto"/>
        <w:ind w:left="1440"/>
        <w:rPr>
          <w:color w:val="000000" w:themeColor="text1"/>
        </w:rPr>
      </w:pPr>
      <w:r w:rsidRPr="00C44A74">
        <w:rPr>
          <w:color w:val="000000" w:themeColor="text1"/>
        </w:rPr>
        <w:t>The flow for editing a schedule from the file, MLAEditTaskFragment.java, is as below,</w:t>
      </w:r>
    </w:p>
    <w:p w14:paraId="160DD767" w14:textId="77777777" w:rsidR="0065229D" w:rsidRPr="00C44A74" w:rsidRDefault="0065229D" w:rsidP="004D1FFF">
      <w:pPr>
        <w:pStyle w:val="ListParagraph"/>
        <w:numPr>
          <w:ilvl w:val="0"/>
          <w:numId w:val="17"/>
        </w:numPr>
        <w:spacing w:line="480" w:lineRule="auto"/>
        <w:rPr>
          <w:color w:val="000000" w:themeColor="text1"/>
        </w:rPr>
      </w:pPr>
      <w:r w:rsidRPr="00C44A74">
        <w:rPr>
          <w:color w:val="000000" w:themeColor="text1"/>
        </w:rPr>
        <w:t>Fetch all the subjects with GetAllSubjects API.</w:t>
      </w:r>
    </w:p>
    <w:p w14:paraId="2C0D4F5B" w14:textId="77777777" w:rsidR="0065229D" w:rsidRPr="00C44A74" w:rsidRDefault="0065229D" w:rsidP="004D1FFF">
      <w:pPr>
        <w:pStyle w:val="ListParagraph"/>
        <w:numPr>
          <w:ilvl w:val="0"/>
          <w:numId w:val="17"/>
        </w:numPr>
        <w:spacing w:line="480" w:lineRule="auto"/>
        <w:rPr>
          <w:color w:val="000000" w:themeColor="text1"/>
        </w:rPr>
      </w:pPr>
      <w:r w:rsidRPr="00C44A74">
        <w:rPr>
          <w:color w:val="000000" w:themeColor="text1"/>
        </w:rPr>
        <w:t xml:space="preserve">The filtered subjects for the </w:t>
      </w:r>
      <w:commentRangeStart w:id="260"/>
      <w:r w:rsidRPr="00C44A74">
        <w:rPr>
          <w:color w:val="000000" w:themeColor="text1"/>
        </w:rPr>
        <w:t xml:space="preserve">logged-in </w:t>
      </w:r>
      <w:commentRangeEnd w:id="260"/>
      <w:r w:rsidRPr="00C44A74">
        <w:rPr>
          <w:rStyle w:val="CommentReference"/>
          <w:color w:val="000000" w:themeColor="text1"/>
        </w:rPr>
        <w:commentReference w:id="260"/>
      </w:r>
      <w:r w:rsidRPr="00C44A74">
        <w:rPr>
          <w:color w:val="000000" w:themeColor="text1"/>
        </w:rPr>
        <w:t xml:space="preserve">instructor, the screen should show a list of subjects which are assigned the </w:t>
      </w:r>
      <w:commentRangeStart w:id="261"/>
      <w:r w:rsidRPr="00C44A74">
        <w:rPr>
          <w:color w:val="000000" w:themeColor="text1"/>
        </w:rPr>
        <w:t xml:space="preserve">logged-in </w:t>
      </w:r>
      <w:commentRangeEnd w:id="261"/>
      <w:r w:rsidRPr="00C44A74">
        <w:rPr>
          <w:rStyle w:val="CommentReference"/>
          <w:color w:val="000000" w:themeColor="text1"/>
        </w:rPr>
        <w:commentReference w:id="261"/>
      </w:r>
      <w:r w:rsidRPr="00C44A74">
        <w:rPr>
          <w:color w:val="000000" w:themeColor="text1"/>
        </w:rPr>
        <w:t>instructor.</w:t>
      </w:r>
    </w:p>
    <w:p w14:paraId="15AA0DBC" w14:textId="77777777" w:rsidR="0065229D" w:rsidRPr="00C44A74" w:rsidRDefault="0065229D" w:rsidP="004D1FFF">
      <w:pPr>
        <w:pStyle w:val="ListParagraph"/>
        <w:numPr>
          <w:ilvl w:val="0"/>
          <w:numId w:val="17"/>
        </w:numPr>
        <w:spacing w:line="480" w:lineRule="auto"/>
        <w:rPr>
          <w:color w:val="000000" w:themeColor="text1"/>
        </w:rPr>
      </w:pPr>
      <w:r w:rsidRPr="00C44A74">
        <w:rPr>
          <w:color w:val="000000" w:themeColor="text1"/>
        </w:rPr>
        <w:lastRenderedPageBreak/>
        <w:t xml:space="preserve">Upon selecting a subject from Spinner, the associated tasks to the subject will be fetched. </w:t>
      </w:r>
    </w:p>
    <w:p w14:paraId="37DD9733" w14:textId="77777777" w:rsidR="0065229D" w:rsidRPr="00C44A74" w:rsidRDefault="0065229D" w:rsidP="004D1FFF">
      <w:pPr>
        <w:pStyle w:val="ListParagraph"/>
        <w:numPr>
          <w:ilvl w:val="0"/>
          <w:numId w:val="17"/>
        </w:numPr>
        <w:spacing w:line="480" w:lineRule="auto"/>
        <w:rPr>
          <w:color w:val="000000" w:themeColor="text1"/>
        </w:rPr>
      </w:pPr>
      <w:r w:rsidRPr="00C44A74">
        <w:rPr>
          <w:color w:val="000000" w:themeColor="text1"/>
        </w:rPr>
        <w:t xml:space="preserve">On selecting an item, a dialog box </w:t>
      </w:r>
      <w:r w:rsidRPr="00C44A74">
        <w:rPr>
          <w:rStyle w:val="CommentReference"/>
          <w:color w:val="000000" w:themeColor="text1"/>
        </w:rPr>
        <w:commentReference w:id="262"/>
      </w:r>
      <w:r w:rsidRPr="00C44A74">
        <w:rPr>
          <w:color w:val="000000" w:themeColor="text1"/>
        </w:rPr>
        <w:t>will be opened. The implementation file is MLAEditTaskDialog.java, which updates the task upon pressing “Save.”</w:t>
      </w:r>
    </w:p>
    <w:p w14:paraId="4AFE5851" w14:textId="77777777" w:rsidR="0065229D" w:rsidRPr="00C44A74" w:rsidRDefault="0065229D" w:rsidP="0065229D">
      <w:pPr>
        <w:spacing w:line="480" w:lineRule="auto"/>
        <w:rPr>
          <w:color w:val="000000" w:themeColor="text1"/>
        </w:rPr>
      </w:pPr>
    </w:p>
    <w:p w14:paraId="1A8EFEA2" w14:textId="77777777" w:rsidR="0065229D" w:rsidRPr="00C44A74" w:rsidRDefault="0065229D" w:rsidP="0065229D">
      <w:pPr>
        <w:spacing w:line="480" w:lineRule="auto"/>
        <w:ind w:left="1440"/>
        <w:rPr>
          <w:color w:val="000000" w:themeColor="text1"/>
        </w:rPr>
      </w:pPr>
      <w:r w:rsidRPr="00C44A74">
        <w:rPr>
          <w:color w:val="000000" w:themeColor="text1"/>
        </w:rPr>
        <w:t>Figure 53</w:t>
      </w:r>
      <w:r w:rsidRPr="00C44A74">
        <w:rPr>
          <w:rStyle w:val="CommentReference"/>
          <w:color w:val="000000" w:themeColor="text1"/>
        </w:rPr>
        <w:t xml:space="preserve"> </w:t>
      </w:r>
      <w:r w:rsidRPr="00C44A74">
        <w:rPr>
          <w:color w:val="000000" w:themeColor="text1"/>
        </w:rPr>
        <w:t>shows a second step from the mentioned flow. The API, @GET("api/Tasks/GetTasksBySubject"), is called with subject id as a parameter.</w:t>
      </w:r>
    </w:p>
    <w:p w14:paraId="7ACB5335" w14:textId="77777777" w:rsidR="0065229D" w:rsidRPr="00C44A74" w:rsidRDefault="0065229D" w:rsidP="0065229D">
      <w:pPr>
        <w:spacing w:line="480" w:lineRule="auto"/>
        <w:jc w:val="center"/>
        <w:rPr>
          <w:color w:val="000000" w:themeColor="text1"/>
        </w:rPr>
      </w:pPr>
      <w:r w:rsidRPr="00C44A74">
        <w:rPr>
          <w:noProof/>
          <w:color w:val="000000" w:themeColor="text1"/>
        </w:rPr>
        <w:drawing>
          <wp:inline distT="0" distB="0" distL="0" distR="0" wp14:anchorId="11E5DF07" wp14:editId="3AA9DD65">
            <wp:extent cx="5156835" cy="2284621"/>
            <wp:effectExtent l="0" t="0" r="0" b="0"/>
            <wp:docPr id="158" name="Picture 158" descr="../../Screen%20Shot%202017-11-15%20at%2010.38.11%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1-15%20at%2010.38.11%20AM.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64850" cy="2288172"/>
                    </a:xfrm>
                    <a:prstGeom prst="rect">
                      <a:avLst/>
                    </a:prstGeom>
                    <a:noFill/>
                    <a:ln>
                      <a:noFill/>
                    </a:ln>
                  </pic:spPr>
                </pic:pic>
              </a:graphicData>
            </a:graphic>
          </wp:inline>
        </w:drawing>
      </w:r>
    </w:p>
    <w:p w14:paraId="65440798" w14:textId="1A4855A1"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3</w:t>
      </w:r>
      <w:r w:rsidRPr="00C44A74">
        <w:rPr>
          <w:noProof/>
          <w:color w:val="000000" w:themeColor="text1"/>
        </w:rPr>
        <w:fldChar w:fldCharType="end"/>
      </w:r>
      <w:r w:rsidR="0049425D">
        <w:rPr>
          <w:noProof/>
          <w:color w:val="000000" w:themeColor="text1"/>
        </w:rPr>
        <w:t>.</w:t>
      </w:r>
      <w:r w:rsidRPr="00C44A74">
        <w:rPr>
          <w:color w:val="000000" w:themeColor="text1"/>
        </w:rPr>
        <w:t xml:space="preserve"> </w:t>
      </w:r>
      <w:bookmarkStart w:id="263" w:name="_Toc499788887"/>
      <w:r w:rsidRPr="00C44A74">
        <w:rPr>
          <w:color w:val="000000" w:themeColor="text1"/>
        </w:rPr>
        <w:t>Snippet of fetching all the associated tasks for the selected course from MLAEditTaskFragment.java</w:t>
      </w:r>
      <w:bookmarkEnd w:id="263"/>
    </w:p>
    <w:p w14:paraId="7DE44F6C" w14:textId="77777777" w:rsidR="0065229D" w:rsidRPr="00C44A74" w:rsidRDefault="0065229D" w:rsidP="0065229D">
      <w:pPr>
        <w:spacing w:line="480" w:lineRule="auto"/>
        <w:jc w:val="center"/>
        <w:rPr>
          <w:color w:val="000000" w:themeColor="text1"/>
        </w:rPr>
      </w:pPr>
    </w:p>
    <w:p w14:paraId="3AC7D014" w14:textId="77777777" w:rsidR="0065229D" w:rsidRPr="00C44A74" w:rsidRDefault="0065229D" w:rsidP="0065229D">
      <w:pPr>
        <w:spacing w:line="480" w:lineRule="auto"/>
        <w:ind w:left="1440"/>
        <w:rPr>
          <w:color w:val="000000" w:themeColor="text1"/>
        </w:rPr>
      </w:pPr>
      <w:r w:rsidRPr="00C44A74">
        <w:rPr>
          <w:color w:val="000000" w:themeColor="text1"/>
        </w:rPr>
        <w:t>As shown in Figure 54 below, when the instructor selects on a task for editing, it redirects to the MLAEditTaskDialog.java.</w:t>
      </w:r>
    </w:p>
    <w:p w14:paraId="1E867432"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219F3AF8" wp14:editId="74A5F64F">
            <wp:extent cx="5086985" cy="729997"/>
            <wp:effectExtent l="0" t="0" r="0" b="0"/>
            <wp:docPr id="165" name="Picture 165" descr="../../Screen%20Shot%202017-11-15%20at%2010.39.0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11-15%20at%2010.39.05%20AM.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39660" cy="737556"/>
                    </a:xfrm>
                    <a:prstGeom prst="rect">
                      <a:avLst/>
                    </a:prstGeom>
                    <a:noFill/>
                    <a:ln>
                      <a:noFill/>
                    </a:ln>
                  </pic:spPr>
                </pic:pic>
              </a:graphicData>
            </a:graphic>
          </wp:inline>
        </w:drawing>
      </w:r>
    </w:p>
    <w:p w14:paraId="27246F58" w14:textId="46077894"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4</w:t>
      </w:r>
      <w:r w:rsidRPr="00C44A74">
        <w:rPr>
          <w:noProof/>
          <w:color w:val="000000" w:themeColor="text1"/>
        </w:rPr>
        <w:fldChar w:fldCharType="end"/>
      </w:r>
      <w:r w:rsidR="002F0B40">
        <w:rPr>
          <w:noProof/>
          <w:color w:val="000000" w:themeColor="text1"/>
        </w:rPr>
        <w:t>.</w:t>
      </w:r>
      <w:r w:rsidRPr="00C44A74">
        <w:rPr>
          <w:color w:val="000000" w:themeColor="text1"/>
        </w:rPr>
        <w:t xml:space="preserve"> </w:t>
      </w:r>
      <w:bookmarkStart w:id="264" w:name="_Toc499788888"/>
      <w:r w:rsidRPr="00C44A74">
        <w:rPr>
          <w:color w:val="000000" w:themeColor="text1"/>
        </w:rPr>
        <w:t>Snippet of selecting a task from the associated tasks from MLAEditTaskFragment.java</w:t>
      </w:r>
      <w:bookmarkEnd w:id="264"/>
    </w:p>
    <w:p w14:paraId="3BD039E4" w14:textId="77777777" w:rsidR="0065229D" w:rsidRPr="00C44A74" w:rsidRDefault="0065229D" w:rsidP="0065229D">
      <w:pPr>
        <w:spacing w:line="480" w:lineRule="auto"/>
        <w:jc w:val="center"/>
        <w:rPr>
          <w:color w:val="000000" w:themeColor="text1"/>
        </w:rPr>
      </w:pPr>
    </w:p>
    <w:p w14:paraId="3E49BF23" w14:textId="77777777" w:rsidR="0065229D" w:rsidRPr="00C44A74" w:rsidRDefault="0065229D" w:rsidP="0065229D">
      <w:pPr>
        <w:spacing w:line="480" w:lineRule="auto"/>
        <w:ind w:left="1440"/>
        <w:rPr>
          <w:color w:val="000000" w:themeColor="text1"/>
        </w:rPr>
      </w:pPr>
      <w:r w:rsidRPr="00C44A74">
        <w:rPr>
          <w:color w:val="000000" w:themeColor="text1"/>
        </w:rPr>
        <w:t>As illustrated in Figure 55 below, the API, @POST("api/Tasks/PostTaskUpdate"), is called for updating the task.</w:t>
      </w:r>
    </w:p>
    <w:p w14:paraId="2E367D5B" w14:textId="77777777" w:rsidR="0065229D" w:rsidRPr="00C44A74" w:rsidRDefault="0065229D" w:rsidP="0065229D">
      <w:pPr>
        <w:spacing w:line="480" w:lineRule="auto"/>
        <w:jc w:val="center"/>
        <w:rPr>
          <w:color w:val="000000" w:themeColor="text1"/>
        </w:rPr>
      </w:pPr>
      <w:r w:rsidRPr="00C44A74">
        <w:rPr>
          <w:noProof/>
          <w:color w:val="000000" w:themeColor="text1"/>
        </w:rPr>
        <w:drawing>
          <wp:inline distT="0" distB="0" distL="0" distR="0" wp14:anchorId="1DE73A13" wp14:editId="4AABAAAA">
            <wp:extent cx="5156835" cy="2200608"/>
            <wp:effectExtent l="0" t="0" r="0" b="0"/>
            <wp:docPr id="166" name="Picture 166" descr="../../Screen%20Shot%202017-11-15%20at%2010.39.2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7-11-15%20at%2010.39.25%20AM.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59872" cy="2201904"/>
                    </a:xfrm>
                    <a:prstGeom prst="rect">
                      <a:avLst/>
                    </a:prstGeom>
                    <a:noFill/>
                    <a:ln>
                      <a:noFill/>
                    </a:ln>
                  </pic:spPr>
                </pic:pic>
              </a:graphicData>
            </a:graphic>
          </wp:inline>
        </w:drawing>
      </w:r>
    </w:p>
    <w:p w14:paraId="7B73C527" w14:textId="3C6605F2"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5</w:t>
      </w:r>
      <w:r w:rsidRPr="00C44A74">
        <w:rPr>
          <w:noProof/>
          <w:color w:val="000000" w:themeColor="text1"/>
        </w:rPr>
        <w:fldChar w:fldCharType="end"/>
      </w:r>
      <w:r w:rsidR="00404C95">
        <w:rPr>
          <w:noProof/>
          <w:color w:val="000000" w:themeColor="text1"/>
        </w:rPr>
        <w:t>.</w:t>
      </w:r>
      <w:r w:rsidRPr="00C44A74">
        <w:rPr>
          <w:color w:val="000000" w:themeColor="text1"/>
        </w:rPr>
        <w:t xml:space="preserve"> </w:t>
      </w:r>
      <w:bookmarkStart w:id="265" w:name="_Toc499788889"/>
      <w:r w:rsidRPr="00C44A74">
        <w:rPr>
          <w:color w:val="000000" w:themeColor="text1"/>
        </w:rPr>
        <w:t>Snippet of calling an API for submitting the edited task from MLAEditTaskDialog.java</w:t>
      </w:r>
      <w:bookmarkEnd w:id="265"/>
    </w:p>
    <w:p w14:paraId="1BDCB0AB" w14:textId="77777777" w:rsidR="000472AD" w:rsidRPr="00C44A74" w:rsidRDefault="000472AD" w:rsidP="0065229D">
      <w:pPr>
        <w:spacing w:line="480" w:lineRule="auto"/>
        <w:jc w:val="center"/>
        <w:rPr>
          <w:color w:val="000000" w:themeColor="text1"/>
        </w:rPr>
      </w:pPr>
    </w:p>
    <w:p w14:paraId="235F52BE" w14:textId="77777777" w:rsidR="0065229D" w:rsidRPr="00C44A74" w:rsidRDefault="0065229D" w:rsidP="0065229D">
      <w:pPr>
        <w:pStyle w:val="ListParagraph"/>
        <w:numPr>
          <w:ilvl w:val="0"/>
          <w:numId w:val="2"/>
        </w:numPr>
        <w:spacing w:line="480" w:lineRule="auto"/>
        <w:jc w:val="both"/>
        <w:rPr>
          <w:color w:val="000000" w:themeColor="text1"/>
        </w:rPr>
      </w:pPr>
      <w:r w:rsidRPr="00C44A74">
        <w:rPr>
          <w:color w:val="000000" w:themeColor="text1"/>
        </w:rPr>
        <w:t>How to view entire schedule</w:t>
      </w:r>
    </w:p>
    <w:p w14:paraId="1AF61A51"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Select “</w:t>
      </w:r>
      <w:commentRangeStart w:id="266"/>
      <w:r w:rsidRPr="00C44A74">
        <w:rPr>
          <w:color w:val="000000" w:themeColor="text1"/>
        </w:rPr>
        <w:t xml:space="preserve">Display Schedule” under “Schedule” </w:t>
      </w:r>
      <w:commentRangeEnd w:id="266"/>
      <w:r w:rsidRPr="00C44A74">
        <w:rPr>
          <w:rStyle w:val="CommentReference"/>
          <w:color w:val="000000" w:themeColor="text1"/>
        </w:rPr>
        <w:commentReference w:id="266"/>
      </w:r>
      <w:r w:rsidRPr="00C44A74">
        <w:rPr>
          <w:color w:val="000000" w:themeColor="text1"/>
        </w:rPr>
        <w:t xml:space="preserve">in the left pane, as shown in Figure 56, to view entire semester’s schedule. From here the instructor or the admin can see a list of all the tasks of an entire semester. </w:t>
      </w:r>
    </w:p>
    <w:p w14:paraId="6E5C605A" w14:textId="77777777" w:rsidR="0065229D" w:rsidRPr="00C44A74" w:rsidRDefault="0065229D" w:rsidP="0065229D">
      <w:pPr>
        <w:pStyle w:val="ListParagraph"/>
        <w:spacing w:line="480" w:lineRule="auto"/>
        <w:jc w:val="center"/>
        <w:rPr>
          <w:color w:val="000000" w:themeColor="text1"/>
        </w:rPr>
      </w:pPr>
      <w:r w:rsidRPr="00C44A74">
        <w:rPr>
          <w:noProof/>
          <w:color w:val="000000" w:themeColor="text1"/>
        </w:rPr>
        <w:lastRenderedPageBreak/>
        <w:drawing>
          <wp:inline distT="0" distB="0" distL="0" distR="0" wp14:anchorId="36BF2BB4" wp14:editId="5EFC5A1A">
            <wp:extent cx="2748187" cy="4889218"/>
            <wp:effectExtent l="25400" t="25400" r="0" b="0"/>
            <wp:docPr id="113" name="Picture 113" descr="../../Screenshots/Screenshot_20171105-2258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creenshots/Screenshot_20171105-225850.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77585" cy="4941519"/>
                    </a:xfrm>
                    <a:prstGeom prst="rect">
                      <a:avLst/>
                    </a:prstGeom>
                    <a:noFill/>
                    <a:ln>
                      <a:solidFill>
                        <a:schemeClr val="accent1"/>
                      </a:solidFill>
                    </a:ln>
                  </pic:spPr>
                </pic:pic>
              </a:graphicData>
            </a:graphic>
          </wp:inline>
        </w:drawing>
      </w:r>
    </w:p>
    <w:p w14:paraId="68E94F1C" w14:textId="446E6FE3" w:rsidR="0065229D"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6</w:t>
      </w:r>
      <w:r w:rsidRPr="00C44A74">
        <w:rPr>
          <w:noProof/>
          <w:color w:val="000000" w:themeColor="text1"/>
        </w:rPr>
        <w:fldChar w:fldCharType="end"/>
      </w:r>
      <w:r w:rsidR="00D00869">
        <w:rPr>
          <w:noProof/>
          <w:color w:val="000000" w:themeColor="text1"/>
        </w:rPr>
        <w:t>.</w:t>
      </w:r>
      <w:r w:rsidRPr="00C44A74">
        <w:rPr>
          <w:color w:val="000000" w:themeColor="text1"/>
        </w:rPr>
        <w:t xml:space="preserve"> </w:t>
      </w:r>
      <w:bookmarkStart w:id="267" w:name="_Toc499788890"/>
      <w:r w:rsidRPr="00C44A74">
        <w:rPr>
          <w:color w:val="000000" w:themeColor="text1"/>
        </w:rPr>
        <w:t>Display</w:t>
      </w:r>
      <w:r w:rsidR="001D7801" w:rsidRPr="00C44A74">
        <w:rPr>
          <w:color w:val="000000" w:themeColor="text1"/>
        </w:rPr>
        <w:t>ing</w:t>
      </w:r>
      <w:r w:rsidRPr="00C44A74">
        <w:rPr>
          <w:color w:val="000000" w:themeColor="text1"/>
        </w:rPr>
        <w:t xml:space="preserve"> </w:t>
      </w:r>
      <w:r w:rsidR="00891E7B" w:rsidRPr="00C44A74">
        <w:rPr>
          <w:color w:val="000000" w:themeColor="text1"/>
        </w:rPr>
        <w:t xml:space="preserve">the </w:t>
      </w:r>
      <w:r w:rsidRPr="00C44A74">
        <w:rPr>
          <w:color w:val="000000" w:themeColor="text1"/>
        </w:rPr>
        <w:t>schedule</w:t>
      </w:r>
      <w:r w:rsidR="00891E7B" w:rsidRPr="00C44A74">
        <w:rPr>
          <w:color w:val="000000" w:themeColor="text1"/>
        </w:rPr>
        <w:t>d</w:t>
      </w:r>
      <w:r w:rsidRPr="00C44A74">
        <w:rPr>
          <w:color w:val="000000" w:themeColor="text1"/>
        </w:rPr>
        <w:t xml:space="preserve"> tasks</w:t>
      </w:r>
      <w:bookmarkEnd w:id="267"/>
    </w:p>
    <w:p w14:paraId="23404DD2" w14:textId="77777777" w:rsidR="006F20A2" w:rsidRPr="00C44A74" w:rsidRDefault="006F20A2" w:rsidP="0065229D">
      <w:pPr>
        <w:spacing w:line="480" w:lineRule="auto"/>
        <w:jc w:val="center"/>
        <w:rPr>
          <w:color w:val="000000" w:themeColor="text1"/>
        </w:rPr>
      </w:pPr>
    </w:p>
    <w:p w14:paraId="598CCD19" w14:textId="77777777" w:rsidR="0065229D" w:rsidRPr="00C44A74" w:rsidRDefault="0065229D" w:rsidP="0065229D">
      <w:pPr>
        <w:pStyle w:val="ListParagraph"/>
        <w:numPr>
          <w:ilvl w:val="0"/>
          <w:numId w:val="2"/>
        </w:numPr>
        <w:spacing w:line="480" w:lineRule="auto"/>
        <w:jc w:val="both"/>
        <w:rPr>
          <w:color w:val="000000" w:themeColor="text1"/>
        </w:rPr>
      </w:pPr>
      <w:r w:rsidRPr="00C44A74">
        <w:rPr>
          <w:color w:val="000000" w:themeColor="text1"/>
        </w:rPr>
        <w:t>How to remove a schedule</w:t>
      </w:r>
    </w:p>
    <w:p w14:paraId="09A50F74"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Select the “</w:t>
      </w:r>
      <w:commentRangeStart w:id="268"/>
      <w:r w:rsidRPr="00C44A74">
        <w:rPr>
          <w:color w:val="000000" w:themeColor="text1"/>
        </w:rPr>
        <w:t xml:space="preserve">Remove Schedule” tab under “Schedule” </w:t>
      </w:r>
      <w:commentRangeEnd w:id="268"/>
      <w:r w:rsidRPr="00C44A74">
        <w:rPr>
          <w:rStyle w:val="CommentReference"/>
          <w:color w:val="000000" w:themeColor="text1"/>
        </w:rPr>
        <w:commentReference w:id="268"/>
      </w:r>
      <w:r w:rsidRPr="00C44A74">
        <w:rPr>
          <w:color w:val="000000" w:themeColor="text1"/>
        </w:rPr>
        <w:t xml:space="preserve">in the left pane, as shown in Figure 57, to view the entire semester’s schedule. From here the instructor or the admin can see a list of all the courses, which has a list of tasks. Select a subject to remove an entire schedule of the subject. </w:t>
      </w:r>
    </w:p>
    <w:p w14:paraId="1C4E80AD" w14:textId="77777777" w:rsidR="0065229D" w:rsidRPr="00C44A74" w:rsidRDefault="0065229D" w:rsidP="0065229D">
      <w:pPr>
        <w:spacing w:line="480" w:lineRule="auto"/>
        <w:ind w:left="360"/>
        <w:jc w:val="center"/>
        <w:rPr>
          <w:color w:val="000000" w:themeColor="text1"/>
        </w:rPr>
      </w:pPr>
      <w:r w:rsidRPr="00C44A74">
        <w:rPr>
          <w:noProof/>
          <w:color w:val="000000" w:themeColor="text1"/>
        </w:rPr>
        <w:lastRenderedPageBreak/>
        <w:drawing>
          <wp:inline distT="0" distB="0" distL="0" distR="0" wp14:anchorId="12197CC0" wp14:editId="76D39B67">
            <wp:extent cx="2753007" cy="4897791"/>
            <wp:effectExtent l="25400" t="25400" r="0" b="4445"/>
            <wp:docPr id="115" name="Picture 115" descr="../../Screenshots/Screenshot_20171105-230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creenshots/Screenshot_20171105-230156.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828240" cy="5031635"/>
                    </a:xfrm>
                    <a:prstGeom prst="rect">
                      <a:avLst/>
                    </a:prstGeom>
                    <a:noFill/>
                    <a:ln>
                      <a:solidFill>
                        <a:schemeClr val="accent1"/>
                      </a:solidFill>
                    </a:ln>
                  </pic:spPr>
                </pic:pic>
              </a:graphicData>
            </a:graphic>
          </wp:inline>
        </w:drawing>
      </w:r>
    </w:p>
    <w:p w14:paraId="0AAB34C8" w14:textId="5427090D"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7</w:t>
      </w:r>
      <w:r w:rsidRPr="00C44A74">
        <w:rPr>
          <w:noProof/>
          <w:color w:val="000000" w:themeColor="text1"/>
        </w:rPr>
        <w:fldChar w:fldCharType="end"/>
      </w:r>
      <w:r w:rsidR="003F0E4A">
        <w:rPr>
          <w:noProof/>
          <w:color w:val="000000" w:themeColor="text1"/>
        </w:rPr>
        <w:t>.</w:t>
      </w:r>
      <w:r w:rsidRPr="00C44A74">
        <w:rPr>
          <w:color w:val="000000" w:themeColor="text1"/>
        </w:rPr>
        <w:t xml:space="preserve"> </w:t>
      </w:r>
      <w:bookmarkStart w:id="269" w:name="_Toc499788891"/>
      <w:r w:rsidRPr="00C44A74">
        <w:rPr>
          <w:color w:val="000000" w:themeColor="text1"/>
        </w:rPr>
        <w:t>Rem</w:t>
      </w:r>
      <w:r w:rsidR="00693BA5" w:rsidRPr="00C44A74">
        <w:rPr>
          <w:color w:val="000000" w:themeColor="text1"/>
        </w:rPr>
        <w:t>oving</w:t>
      </w:r>
      <w:r w:rsidRPr="00C44A74">
        <w:rPr>
          <w:color w:val="000000" w:themeColor="text1"/>
        </w:rPr>
        <w:t xml:space="preserve"> a schedule</w:t>
      </w:r>
      <w:r w:rsidR="00693BA5" w:rsidRPr="00C44A74">
        <w:rPr>
          <w:color w:val="000000" w:themeColor="text1"/>
        </w:rPr>
        <w:t xml:space="preserve"> for the selected subject</w:t>
      </w:r>
      <w:bookmarkEnd w:id="269"/>
    </w:p>
    <w:p w14:paraId="65149E84" w14:textId="77777777" w:rsidR="0065229D" w:rsidRPr="00C44A74" w:rsidRDefault="0065229D" w:rsidP="0065229D">
      <w:pPr>
        <w:spacing w:line="480" w:lineRule="auto"/>
        <w:jc w:val="center"/>
        <w:rPr>
          <w:color w:val="000000" w:themeColor="text1"/>
        </w:rPr>
      </w:pPr>
    </w:p>
    <w:p w14:paraId="63122131" w14:textId="77777777" w:rsidR="0065229D" w:rsidRPr="00C44A74" w:rsidRDefault="0065229D" w:rsidP="0065229D">
      <w:pPr>
        <w:spacing w:line="480" w:lineRule="auto"/>
        <w:ind w:left="1440"/>
        <w:rPr>
          <w:color w:val="000000" w:themeColor="text1"/>
        </w:rPr>
      </w:pPr>
      <w:r w:rsidRPr="00C44A74">
        <w:rPr>
          <w:color w:val="000000" w:themeColor="text1"/>
        </w:rPr>
        <w:t>The flow for removing schedule from the file, MLATasksDeleteFragment.java, is as below,</w:t>
      </w:r>
    </w:p>
    <w:p w14:paraId="49903C94" w14:textId="77777777" w:rsidR="0065229D" w:rsidRPr="00C44A74" w:rsidRDefault="0065229D" w:rsidP="004D1FFF">
      <w:pPr>
        <w:pStyle w:val="ListParagraph"/>
        <w:numPr>
          <w:ilvl w:val="0"/>
          <w:numId w:val="18"/>
        </w:numPr>
        <w:spacing w:line="480" w:lineRule="auto"/>
        <w:rPr>
          <w:color w:val="000000" w:themeColor="text1"/>
        </w:rPr>
      </w:pPr>
      <w:r w:rsidRPr="00C44A74">
        <w:rPr>
          <w:color w:val="000000" w:themeColor="text1"/>
        </w:rPr>
        <w:t>Fetch all the subjects for which the tasks are added with API, @GET("api/Subject/GetAllSubjectWithTask"), along with true flag as parameter.</w:t>
      </w:r>
    </w:p>
    <w:p w14:paraId="3D70C332" w14:textId="77777777" w:rsidR="0065229D" w:rsidRPr="00C44A74" w:rsidRDefault="0065229D" w:rsidP="004D1FFF">
      <w:pPr>
        <w:pStyle w:val="ListParagraph"/>
        <w:numPr>
          <w:ilvl w:val="0"/>
          <w:numId w:val="18"/>
        </w:numPr>
        <w:spacing w:line="480" w:lineRule="auto"/>
        <w:rPr>
          <w:color w:val="000000" w:themeColor="text1"/>
        </w:rPr>
      </w:pPr>
      <w:r w:rsidRPr="00C44A74">
        <w:rPr>
          <w:color w:val="000000" w:themeColor="text1"/>
        </w:rPr>
        <w:lastRenderedPageBreak/>
        <w:t xml:space="preserve">The filtered subjects for the </w:t>
      </w:r>
      <w:commentRangeStart w:id="270"/>
      <w:r w:rsidRPr="00C44A74">
        <w:rPr>
          <w:color w:val="000000" w:themeColor="text1"/>
        </w:rPr>
        <w:t xml:space="preserve">logged-in </w:t>
      </w:r>
      <w:commentRangeEnd w:id="270"/>
      <w:r w:rsidRPr="00C44A74">
        <w:rPr>
          <w:rStyle w:val="CommentReference"/>
          <w:color w:val="000000" w:themeColor="text1"/>
        </w:rPr>
        <w:commentReference w:id="270"/>
      </w:r>
      <w:r w:rsidRPr="00C44A74">
        <w:rPr>
          <w:color w:val="000000" w:themeColor="text1"/>
        </w:rPr>
        <w:t xml:space="preserve">instructor, the screen should show a list of subjects which are assigned the </w:t>
      </w:r>
      <w:commentRangeStart w:id="271"/>
      <w:r w:rsidRPr="00C44A74">
        <w:rPr>
          <w:color w:val="000000" w:themeColor="text1"/>
        </w:rPr>
        <w:t>logged-in</w:t>
      </w:r>
      <w:commentRangeEnd w:id="271"/>
      <w:r w:rsidRPr="00C44A74">
        <w:rPr>
          <w:rStyle w:val="CommentReference"/>
          <w:color w:val="000000" w:themeColor="text1"/>
        </w:rPr>
        <w:commentReference w:id="271"/>
      </w:r>
      <w:r w:rsidRPr="00C44A74">
        <w:rPr>
          <w:color w:val="000000" w:themeColor="text1"/>
        </w:rPr>
        <w:t xml:space="preserve"> instructor.</w:t>
      </w:r>
    </w:p>
    <w:p w14:paraId="29FD2F4E" w14:textId="77777777" w:rsidR="0065229D" w:rsidRPr="00C44A74" w:rsidRDefault="0065229D" w:rsidP="004D1FFF">
      <w:pPr>
        <w:pStyle w:val="ListParagraph"/>
        <w:numPr>
          <w:ilvl w:val="0"/>
          <w:numId w:val="18"/>
        </w:numPr>
        <w:spacing w:line="480" w:lineRule="auto"/>
        <w:rPr>
          <w:color w:val="000000" w:themeColor="text1"/>
        </w:rPr>
      </w:pPr>
      <w:r w:rsidRPr="00C44A74">
        <w:rPr>
          <w:color w:val="000000" w:themeColor="text1"/>
        </w:rPr>
        <w:t xml:space="preserve">Upon selecting a subject, the associated tasks to the subject will be removed. </w:t>
      </w:r>
    </w:p>
    <w:p w14:paraId="710C8A84" w14:textId="77777777" w:rsidR="0065229D" w:rsidRPr="00C44A74" w:rsidRDefault="0065229D" w:rsidP="0065229D">
      <w:pPr>
        <w:pStyle w:val="ListParagraph"/>
        <w:spacing w:line="480" w:lineRule="auto"/>
        <w:jc w:val="both"/>
        <w:rPr>
          <w:color w:val="000000" w:themeColor="text1"/>
        </w:rPr>
      </w:pPr>
    </w:p>
    <w:p w14:paraId="092AD93A" w14:textId="77777777" w:rsidR="0065229D" w:rsidRPr="00C44A74" w:rsidRDefault="0065229D" w:rsidP="0065229D">
      <w:pPr>
        <w:pStyle w:val="ListParagraph"/>
        <w:spacing w:line="480" w:lineRule="auto"/>
        <w:ind w:left="1440"/>
        <w:rPr>
          <w:color w:val="000000" w:themeColor="text1"/>
        </w:rPr>
      </w:pPr>
      <w:r w:rsidRPr="00C44A74">
        <w:rPr>
          <w:color w:val="000000" w:themeColor="text1"/>
        </w:rPr>
        <w:t xml:space="preserve">As shown in Figure 58 below, the code snippet asks for the confirmation to the </w:t>
      </w:r>
      <w:commentRangeStart w:id="272"/>
      <w:r w:rsidRPr="00C44A74">
        <w:rPr>
          <w:color w:val="000000" w:themeColor="text1"/>
        </w:rPr>
        <w:t xml:space="preserve">logged-in </w:t>
      </w:r>
      <w:commentRangeEnd w:id="272"/>
      <w:r w:rsidRPr="00C44A74">
        <w:rPr>
          <w:rStyle w:val="CommentReference"/>
          <w:color w:val="000000" w:themeColor="text1"/>
        </w:rPr>
        <w:commentReference w:id="272"/>
      </w:r>
      <w:r w:rsidRPr="00C44A74">
        <w:rPr>
          <w:color w:val="000000" w:themeColor="text1"/>
        </w:rPr>
        <w:t>instructor for deleting the tasks.</w:t>
      </w:r>
    </w:p>
    <w:p w14:paraId="4BDC2F81" w14:textId="77777777" w:rsidR="0065229D" w:rsidRPr="00C44A74" w:rsidRDefault="0065229D" w:rsidP="0065229D">
      <w:pPr>
        <w:pStyle w:val="ListParagraph"/>
        <w:spacing w:line="480" w:lineRule="auto"/>
        <w:ind w:left="0"/>
        <w:jc w:val="center"/>
        <w:rPr>
          <w:color w:val="000000" w:themeColor="text1"/>
        </w:rPr>
      </w:pPr>
      <w:r w:rsidRPr="00C44A74">
        <w:rPr>
          <w:noProof/>
          <w:color w:val="000000" w:themeColor="text1"/>
        </w:rPr>
        <w:drawing>
          <wp:inline distT="0" distB="0" distL="0" distR="0" wp14:anchorId="2EFDAD77" wp14:editId="54F46933">
            <wp:extent cx="5156835" cy="2695401"/>
            <wp:effectExtent l="0" t="0" r="0" b="0"/>
            <wp:docPr id="169" name="Picture 169" descr="../../Screen%20Shot%202017-11-15%20at%2010.56.1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11-15%20at%2010.56.14%20AM.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64087" cy="2699192"/>
                    </a:xfrm>
                    <a:prstGeom prst="rect">
                      <a:avLst/>
                    </a:prstGeom>
                    <a:noFill/>
                    <a:ln>
                      <a:noFill/>
                    </a:ln>
                  </pic:spPr>
                </pic:pic>
              </a:graphicData>
            </a:graphic>
          </wp:inline>
        </w:drawing>
      </w:r>
    </w:p>
    <w:p w14:paraId="591752DC" w14:textId="58984532"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8</w:t>
      </w:r>
      <w:r w:rsidRPr="00C44A74">
        <w:rPr>
          <w:noProof/>
          <w:color w:val="000000" w:themeColor="text1"/>
        </w:rPr>
        <w:fldChar w:fldCharType="end"/>
      </w:r>
      <w:r w:rsidR="008713F5">
        <w:rPr>
          <w:noProof/>
          <w:color w:val="000000" w:themeColor="text1"/>
        </w:rPr>
        <w:t>.</w:t>
      </w:r>
      <w:r w:rsidRPr="00C44A74">
        <w:rPr>
          <w:color w:val="000000" w:themeColor="text1"/>
        </w:rPr>
        <w:t xml:space="preserve"> </w:t>
      </w:r>
      <w:bookmarkStart w:id="273" w:name="_Toc499788892"/>
      <w:r w:rsidRPr="00C44A74">
        <w:rPr>
          <w:color w:val="000000" w:themeColor="text1"/>
        </w:rPr>
        <w:t>Snippet of selecting a subject for removing the tasks from MLASubjectDisplayAdapter.java</w:t>
      </w:r>
      <w:bookmarkEnd w:id="273"/>
    </w:p>
    <w:p w14:paraId="6ED2AA72" w14:textId="77777777" w:rsidR="0065229D" w:rsidRPr="00C44A74" w:rsidRDefault="0065229D" w:rsidP="0065229D">
      <w:pPr>
        <w:spacing w:line="480" w:lineRule="auto"/>
        <w:jc w:val="center"/>
        <w:rPr>
          <w:color w:val="000000" w:themeColor="text1"/>
        </w:rPr>
      </w:pPr>
    </w:p>
    <w:p w14:paraId="22E1C02A" w14:textId="77777777" w:rsidR="0065229D" w:rsidRPr="00C44A74" w:rsidRDefault="0065229D" w:rsidP="0065229D">
      <w:pPr>
        <w:pStyle w:val="ListParagraph"/>
        <w:spacing w:line="480" w:lineRule="auto"/>
        <w:ind w:left="1440"/>
        <w:rPr>
          <w:color w:val="000000" w:themeColor="text1"/>
        </w:rPr>
      </w:pPr>
      <w:r w:rsidRPr="00C44A74">
        <w:rPr>
          <w:color w:val="000000" w:themeColor="text1"/>
        </w:rPr>
        <w:t>As shown in Figure 59 below, the code snippet calls an API, @POST("api/ScheduleRmv/PostTaskRmv"), for removing the tasks for the selected subject.</w:t>
      </w:r>
    </w:p>
    <w:p w14:paraId="4995E2B3" w14:textId="77777777" w:rsidR="0065229D" w:rsidRPr="00C44A74" w:rsidRDefault="0065229D" w:rsidP="0065229D">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3F74A17E" wp14:editId="7864420D">
            <wp:extent cx="5226685" cy="2381773"/>
            <wp:effectExtent l="0" t="0" r="0" b="0"/>
            <wp:docPr id="172" name="Picture 172" descr="../../Screen%20Shot%202017-11-15%20at%2010.55.3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7-11-15%20at%2010.55.39%20AM.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3415" cy="2384840"/>
                    </a:xfrm>
                    <a:prstGeom prst="rect">
                      <a:avLst/>
                    </a:prstGeom>
                    <a:noFill/>
                    <a:ln>
                      <a:noFill/>
                    </a:ln>
                  </pic:spPr>
                </pic:pic>
              </a:graphicData>
            </a:graphic>
          </wp:inline>
        </w:drawing>
      </w:r>
    </w:p>
    <w:p w14:paraId="1626C5E5" w14:textId="7F925F5B" w:rsidR="0065229D" w:rsidRPr="00C44A74" w:rsidRDefault="0065229D" w:rsidP="0065229D">
      <w:pPr>
        <w:spacing w:line="480" w:lineRule="auto"/>
        <w:ind w:left="720"/>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59</w:t>
      </w:r>
      <w:r w:rsidRPr="00C44A74">
        <w:rPr>
          <w:noProof/>
          <w:color w:val="000000" w:themeColor="text1"/>
        </w:rPr>
        <w:fldChar w:fldCharType="end"/>
      </w:r>
      <w:r w:rsidR="00DF504E">
        <w:rPr>
          <w:noProof/>
          <w:color w:val="000000" w:themeColor="text1"/>
        </w:rPr>
        <w:t>.</w:t>
      </w:r>
      <w:r w:rsidRPr="00C44A74">
        <w:rPr>
          <w:color w:val="000000" w:themeColor="text1"/>
        </w:rPr>
        <w:t xml:space="preserve"> </w:t>
      </w:r>
      <w:bookmarkStart w:id="274" w:name="_Toc499788893"/>
      <w:r w:rsidRPr="00C44A74">
        <w:rPr>
          <w:color w:val="000000" w:themeColor="text1"/>
        </w:rPr>
        <w:t>Snippet of calling an API for removing the tasks for the subject from MLASubjectDisplayAdapter.java</w:t>
      </w:r>
      <w:bookmarkEnd w:id="274"/>
    </w:p>
    <w:p w14:paraId="6882A600" w14:textId="77777777" w:rsidR="0065229D" w:rsidRPr="00C44A74" w:rsidRDefault="0065229D" w:rsidP="0065229D">
      <w:pPr>
        <w:spacing w:line="480" w:lineRule="auto"/>
        <w:ind w:left="720"/>
        <w:jc w:val="center"/>
        <w:rPr>
          <w:color w:val="000000" w:themeColor="text1"/>
        </w:rPr>
      </w:pPr>
    </w:p>
    <w:p w14:paraId="77273699" w14:textId="77777777" w:rsidR="0065229D" w:rsidRPr="00C44A74" w:rsidRDefault="0065229D" w:rsidP="0065229D">
      <w:pPr>
        <w:pStyle w:val="ListParagraph"/>
        <w:numPr>
          <w:ilvl w:val="0"/>
          <w:numId w:val="2"/>
        </w:numPr>
        <w:spacing w:line="480" w:lineRule="auto"/>
        <w:jc w:val="both"/>
        <w:rPr>
          <w:color w:val="000000" w:themeColor="text1"/>
        </w:rPr>
      </w:pPr>
      <w:commentRangeStart w:id="275"/>
      <w:r w:rsidRPr="00C44A74">
        <w:rPr>
          <w:color w:val="000000" w:themeColor="text1"/>
        </w:rPr>
        <w:t xml:space="preserve">In-Process </w:t>
      </w:r>
      <w:commentRangeEnd w:id="275"/>
      <w:r w:rsidRPr="00C44A74">
        <w:rPr>
          <w:rStyle w:val="CommentReference"/>
          <w:color w:val="000000" w:themeColor="text1"/>
        </w:rPr>
        <w:commentReference w:id="275"/>
      </w:r>
      <w:r w:rsidRPr="00C44A74">
        <w:rPr>
          <w:color w:val="000000" w:themeColor="text1"/>
        </w:rPr>
        <w:t>schedule</w:t>
      </w:r>
    </w:p>
    <w:p w14:paraId="36667B4D"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Select the “</w:t>
      </w:r>
      <w:commentRangeStart w:id="276"/>
      <w:r w:rsidRPr="00C44A74">
        <w:rPr>
          <w:color w:val="000000" w:themeColor="text1"/>
        </w:rPr>
        <w:t xml:space="preserve">In-process Schedule” tab under “Schedule” </w:t>
      </w:r>
      <w:commentRangeEnd w:id="276"/>
      <w:r w:rsidRPr="00C44A74">
        <w:rPr>
          <w:rStyle w:val="CommentReference"/>
          <w:color w:val="000000" w:themeColor="text1"/>
        </w:rPr>
        <w:commentReference w:id="276"/>
      </w:r>
      <w:r w:rsidRPr="00C44A74">
        <w:rPr>
          <w:color w:val="000000" w:themeColor="text1"/>
        </w:rPr>
        <w:t>in the left pane, as shown in Figure 60, to view the currently ongoing subject. From here the instructor can see a list of subjects. As shown in the figure, for EEE 250 there is a lecture in progress, but for CSC 132, there is no lecture in progress.</w:t>
      </w:r>
    </w:p>
    <w:p w14:paraId="14950C39"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3946E06A" wp14:editId="6F1C075D">
            <wp:extent cx="2619695" cy="4660618"/>
            <wp:effectExtent l="25400" t="25400" r="0" b="0"/>
            <wp:docPr id="121" name="Picture 121" descr="../../Screenshots/I/Screenshot_20171106-1915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reenshots/I/Screenshot_20171106-191550.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30922" cy="4680592"/>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21537838" wp14:editId="1A37B285">
            <wp:extent cx="2613349" cy="4649329"/>
            <wp:effectExtent l="25400" t="25400" r="3175" b="0"/>
            <wp:docPr id="126" name="Picture 126" descr="../../Screenshots/I/Screenshot_20171106-1915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creenshots/I/Screenshot_20171106-191540.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39347" cy="4695582"/>
                    </a:xfrm>
                    <a:prstGeom prst="rect">
                      <a:avLst/>
                    </a:prstGeom>
                    <a:noFill/>
                    <a:ln>
                      <a:solidFill>
                        <a:schemeClr val="accent1"/>
                      </a:solidFill>
                    </a:ln>
                  </pic:spPr>
                </pic:pic>
              </a:graphicData>
            </a:graphic>
          </wp:inline>
        </w:drawing>
      </w:r>
    </w:p>
    <w:p w14:paraId="3502929E" w14:textId="2515B388" w:rsidR="0065229D" w:rsidRPr="00C44A74" w:rsidRDefault="0065229D" w:rsidP="0065229D">
      <w:pPr>
        <w:spacing w:line="480" w:lineRule="auto"/>
        <w:ind w:left="720"/>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0</w:t>
      </w:r>
      <w:r w:rsidRPr="00C44A74">
        <w:rPr>
          <w:noProof/>
          <w:color w:val="000000" w:themeColor="text1"/>
        </w:rPr>
        <w:fldChar w:fldCharType="end"/>
      </w:r>
      <w:r w:rsidR="00990C61">
        <w:rPr>
          <w:noProof/>
          <w:color w:val="000000" w:themeColor="text1"/>
        </w:rPr>
        <w:t>.</w:t>
      </w:r>
      <w:r w:rsidRPr="00C44A74">
        <w:rPr>
          <w:color w:val="000000" w:themeColor="text1"/>
        </w:rPr>
        <w:t xml:space="preserve"> </w:t>
      </w:r>
      <w:bookmarkStart w:id="277" w:name="_Toc499788894"/>
      <w:r w:rsidR="005050BD" w:rsidRPr="00C44A74">
        <w:rPr>
          <w:color w:val="000000" w:themeColor="text1"/>
        </w:rPr>
        <w:t>In-Process s</w:t>
      </w:r>
      <w:r w:rsidRPr="00C44A74">
        <w:rPr>
          <w:color w:val="000000" w:themeColor="text1"/>
        </w:rPr>
        <w:t>chedule</w:t>
      </w:r>
      <w:bookmarkEnd w:id="277"/>
    </w:p>
    <w:p w14:paraId="3EBF7BCF"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 xml:space="preserve">If the instructor would like to connect with a student who is enrolled in the class, the instructor can select either “Audio Call” or “Video Call.” After selecting one of the options, the instructor can see a list of the students who are enrolled within a subject. By selecting one of them, the instructor can make an </w:t>
      </w:r>
      <w:commentRangeStart w:id="278"/>
      <w:r w:rsidRPr="00C44A74">
        <w:rPr>
          <w:color w:val="000000" w:themeColor="text1"/>
        </w:rPr>
        <w:t xml:space="preserve">Audio Call / Video Call </w:t>
      </w:r>
      <w:commentRangeEnd w:id="278"/>
      <w:r w:rsidRPr="00C44A74">
        <w:rPr>
          <w:rStyle w:val="CommentReference"/>
          <w:color w:val="000000" w:themeColor="text1"/>
        </w:rPr>
        <w:commentReference w:id="278"/>
      </w:r>
      <w:r w:rsidRPr="00C44A74">
        <w:rPr>
          <w:color w:val="000000" w:themeColor="text1"/>
        </w:rPr>
        <w:t>to a specific student.</w:t>
      </w:r>
    </w:p>
    <w:p w14:paraId="52FD87D2" w14:textId="77777777" w:rsidR="0065229D" w:rsidRPr="00C44A74" w:rsidRDefault="0065229D" w:rsidP="0065229D">
      <w:pPr>
        <w:pStyle w:val="ListParagraph"/>
        <w:spacing w:line="480" w:lineRule="auto"/>
        <w:jc w:val="center"/>
        <w:rPr>
          <w:color w:val="000000" w:themeColor="text1"/>
        </w:rPr>
      </w:pPr>
      <w:r w:rsidRPr="00C44A74">
        <w:rPr>
          <w:noProof/>
          <w:color w:val="000000" w:themeColor="text1"/>
        </w:rPr>
        <w:lastRenderedPageBreak/>
        <w:drawing>
          <wp:inline distT="0" distB="0" distL="0" distR="0" wp14:anchorId="65C8584E" wp14:editId="51F086D2">
            <wp:extent cx="2748774" cy="4890260"/>
            <wp:effectExtent l="25400" t="25400" r="0" b="0"/>
            <wp:docPr id="127" name="Picture 127" descr="../../Screenshots/I/Screenshot_20171106-1916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creenshots/I/Screenshot_20171106-191605.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793906" cy="4970553"/>
                    </a:xfrm>
                    <a:prstGeom prst="rect">
                      <a:avLst/>
                    </a:prstGeom>
                    <a:noFill/>
                    <a:ln>
                      <a:solidFill>
                        <a:schemeClr val="accent1"/>
                      </a:solidFill>
                    </a:ln>
                  </pic:spPr>
                </pic:pic>
              </a:graphicData>
            </a:graphic>
          </wp:inline>
        </w:drawing>
      </w:r>
    </w:p>
    <w:p w14:paraId="63505209" w14:textId="0E5729A4" w:rsidR="0065229D" w:rsidRPr="00C44A74" w:rsidRDefault="0065229D" w:rsidP="0065229D">
      <w:pPr>
        <w:spacing w:line="480" w:lineRule="auto"/>
        <w:ind w:left="720"/>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1</w:t>
      </w:r>
      <w:r w:rsidRPr="00C44A74">
        <w:rPr>
          <w:noProof/>
          <w:color w:val="000000" w:themeColor="text1"/>
        </w:rPr>
        <w:fldChar w:fldCharType="end"/>
      </w:r>
      <w:r w:rsidR="0062054A">
        <w:rPr>
          <w:noProof/>
          <w:color w:val="000000" w:themeColor="text1"/>
        </w:rPr>
        <w:t>.</w:t>
      </w:r>
      <w:r w:rsidRPr="00C44A74">
        <w:rPr>
          <w:color w:val="000000" w:themeColor="text1"/>
        </w:rPr>
        <w:t xml:space="preserve"> </w:t>
      </w:r>
      <w:bookmarkStart w:id="279" w:name="_Toc499788895"/>
      <w:r w:rsidR="00A24848" w:rsidRPr="00C44A74">
        <w:rPr>
          <w:color w:val="000000" w:themeColor="text1"/>
        </w:rPr>
        <w:t>A l</w:t>
      </w:r>
      <w:r w:rsidR="00DC081C" w:rsidRPr="00C44A74">
        <w:rPr>
          <w:color w:val="000000" w:themeColor="text1"/>
        </w:rPr>
        <w:t>ist of the enrolled s</w:t>
      </w:r>
      <w:r w:rsidRPr="00C44A74">
        <w:rPr>
          <w:color w:val="000000" w:themeColor="text1"/>
        </w:rPr>
        <w:t>tudents</w:t>
      </w:r>
      <w:bookmarkEnd w:id="279"/>
    </w:p>
    <w:p w14:paraId="1B681FCE" w14:textId="3F249D2A" w:rsidR="0065229D" w:rsidRPr="00C44A74" w:rsidRDefault="0065229D" w:rsidP="0065229D">
      <w:pPr>
        <w:spacing w:line="480" w:lineRule="auto"/>
        <w:ind w:left="1440"/>
        <w:jc w:val="both"/>
        <w:rPr>
          <w:color w:val="000000" w:themeColor="text1"/>
        </w:rPr>
      </w:pPr>
      <w:r w:rsidRPr="00C44A74">
        <w:rPr>
          <w:color w:val="000000" w:themeColor="text1"/>
        </w:rPr>
        <w:t>So once the instructor selects one of the students from a list, he will be redirected to the P</w:t>
      </w:r>
      <w:commentRangeStart w:id="280"/>
      <w:r w:rsidRPr="00C44A74">
        <w:rPr>
          <w:color w:val="000000" w:themeColor="text1"/>
        </w:rPr>
        <w:t xml:space="preserve">lace Call </w:t>
      </w:r>
      <w:commentRangeEnd w:id="280"/>
      <w:r w:rsidRPr="00C44A74">
        <w:rPr>
          <w:rStyle w:val="CommentReference"/>
          <w:color w:val="000000" w:themeColor="text1"/>
        </w:rPr>
        <w:commentReference w:id="280"/>
      </w:r>
      <w:r w:rsidRPr="00C44A74">
        <w:rPr>
          <w:color w:val="000000" w:themeColor="text1"/>
        </w:rPr>
        <w:t xml:space="preserve">screen, where the </w:t>
      </w:r>
      <w:commentRangeStart w:id="281"/>
      <w:r w:rsidRPr="00C44A74">
        <w:rPr>
          <w:color w:val="000000" w:themeColor="text1"/>
        </w:rPr>
        <w:t>Sinch</w:t>
      </w:r>
      <w:commentRangeEnd w:id="281"/>
      <w:r w:rsidR="00A51D72">
        <w:rPr>
          <w:color w:val="000000" w:themeColor="text1"/>
        </w:rPr>
        <w:t xml:space="preserve"> [18]</w:t>
      </w:r>
      <w:r w:rsidRPr="00C44A74">
        <w:rPr>
          <w:color w:val="000000" w:themeColor="text1"/>
        </w:rPr>
        <w:t xml:space="preserve"> </w:t>
      </w:r>
      <w:r w:rsidRPr="00C44A74">
        <w:rPr>
          <w:rStyle w:val="CommentReference"/>
          <w:color w:val="000000" w:themeColor="text1"/>
        </w:rPr>
        <w:commentReference w:id="281"/>
      </w:r>
      <w:r w:rsidRPr="00C44A74">
        <w:rPr>
          <w:color w:val="000000" w:themeColor="text1"/>
        </w:rPr>
        <w:t xml:space="preserve">username of a student will appear automatically. Sinch is a third-party library for making an Audio and Video calling. Here the application asks the instructor to grant access to a microphone and camera for the first time. Once the </w:t>
      </w:r>
      <w:r w:rsidRPr="00C44A74">
        <w:rPr>
          <w:color w:val="000000" w:themeColor="text1"/>
        </w:rPr>
        <w:lastRenderedPageBreak/>
        <w:t>instructor grants access, then the instructor can make the call to the student.</w:t>
      </w:r>
    </w:p>
    <w:p w14:paraId="0498D0F8" w14:textId="77777777" w:rsidR="0065229D" w:rsidRPr="00C44A74" w:rsidRDefault="0065229D" w:rsidP="0065229D">
      <w:pPr>
        <w:pStyle w:val="ListParagraph"/>
        <w:spacing w:line="480" w:lineRule="auto"/>
        <w:jc w:val="center"/>
        <w:rPr>
          <w:color w:val="000000" w:themeColor="text1"/>
        </w:rPr>
      </w:pPr>
      <w:r w:rsidRPr="00C44A74">
        <w:rPr>
          <w:noProof/>
          <w:color w:val="000000" w:themeColor="text1"/>
        </w:rPr>
        <w:drawing>
          <wp:inline distT="0" distB="0" distL="0" distR="0" wp14:anchorId="13710201" wp14:editId="7166A06D">
            <wp:extent cx="2775585" cy="4937961"/>
            <wp:effectExtent l="25400" t="25400" r="0" b="0"/>
            <wp:docPr id="129" name="Picture 129" descr="../../Screenshots/I/Screenshot_20171106-193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s/I/Screenshot_20171106-193240.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96645" cy="4975428"/>
                    </a:xfrm>
                    <a:prstGeom prst="rect">
                      <a:avLst/>
                    </a:prstGeom>
                    <a:noFill/>
                    <a:ln>
                      <a:solidFill>
                        <a:schemeClr val="accent1"/>
                      </a:solidFill>
                    </a:ln>
                  </pic:spPr>
                </pic:pic>
              </a:graphicData>
            </a:graphic>
          </wp:inline>
        </w:drawing>
      </w:r>
    </w:p>
    <w:p w14:paraId="7595773B" w14:textId="21C86AC0" w:rsidR="0065229D" w:rsidRPr="00C44A74" w:rsidRDefault="0065229D" w:rsidP="0065229D">
      <w:pPr>
        <w:pStyle w:val="Caption"/>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62</w:t>
      </w:r>
      <w:r w:rsidRPr="00C44A74">
        <w:rPr>
          <w:i w:val="0"/>
          <w:color w:val="000000" w:themeColor="text1"/>
          <w:sz w:val="24"/>
          <w:szCs w:val="24"/>
        </w:rPr>
        <w:fldChar w:fldCharType="end"/>
      </w:r>
      <w:r w:rsidR="00630A5C">
        <w:rPr>
          <w:i w:val="0"/>
          <w:color w:val="000000" w:themeColor="text1"/>
          <w:sz w:val="24"/>
          <w:szCs w:val="24"/>
        </w:rPr>
        <w:t>.</w:t>
      </w:r>
      <w:r w:rsidRPr="00C44A74">
        <w:rPr>
          <w:i w:val="0"/>
          <w:color w:val="000000" w:themeColor="text1"/>
          <w:sz w:val="24"/>
          <w:szCs w:val="24"/>
        </w:rPr>
        <w:t xml:space="preserve"> </w:t>
      </w:r>
      <w:bookmarkStart w:id="282" w:name="_Toc499788896"/>
      <w:r w:rsidRPr="00C44A74">
        <w:rPr>
          <w:i w:val="0"/>
          <w:color w:val="000000" w:themeColor="text1"/>
          <w:sz w:val="24"/>
          <w:szCs w:val="24"/>
        </w:rPr>
        <w:t>S</w:t>
      </w:r>
      <w:r w:rsidR="0024330E" w:rsidRPr="00C44A74">
        <w:rPr>
          <w:i w:val="0"/>
          <w:color w:val="000000" w:themeColor="text1"/>
          <w:sz w:val="24"/>
          <w:szCs w:val="24"/>
        </w:rPr>
        <w:t xml:space="preserve">inch </w:t>
      </w:r>
      <w:r w:rsidRPr="00C44A74">
        <w:rPr>
          <w:i w:val="0"/>
          <w:color w:val="000000" w:themeColor="text1"/>
          <w:sz w:val="24"/>
          <w:szCs w:val="24"/>
        </w:rPr>
        <w:t xml:space="preserve">Calling </w:t>
      </w:r>
      <w:r w:rsidR="00365AE8" w:rsidRPr="00C44A74">
        <w:rPr>
          <w:i w:val="0"/>
          <w:color w:val="000000" w:themeColor="text1"/>
          <w:sz w:val="24"/>
          <w:szCs w:val="24"/>
        </w:rPr>
        <w:t>to the student</w:t>
      </w:r>
      <w:bookmarkEnd w:id="282"/>
    </w:p>
    <w:p w14:paraId="020C1B08"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Below is an example of Audio call and Video call from the application. It is an app-to-app calling feature.</w:t>
      </w:r>
    </w:p>
    <w:p w14:paraId="2575BA7B"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09255B0E" wp14:editId="7922D976">
            <wp:extent cx="2786874" cy="4958049"/>
            <wp:effectExtent l="25400" t="25400" r="7620" b="0"/>
            <wp:docPr id="130" name="Picture 130" descr="../../Screenshots/I/Screenshot_20171106-193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shots/I/Screenshot_20171106-193312.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830324" cy="5035349"/>
                    </a:xfrm>
                    <a:prstGeom prst="rect">
                      <a:avLst/>
                    </a:prstGeom>
                    <a:noFill/>
                    <a:ln>
                      <a:solidFill>
                        <a:schemeClr val="accent1"/>
                      </a:solidFill>
                    </a:ln>
                  </pic:spPr>
                </pic:pic>
              </a:graphicData>
            </a:graphic>
          </wp:inline>
        </w:drawing>
      </w:r>
    </w:p>
    <w:p w14:paraId="307FB97C" w14:textId="77C6FD24"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3</w:t>
      </w:r>
      <w:r w:rsidRPr="00C44A74">
        <w:rPr>
          <w:noProof/>
          <w:color w:val="000000" w:themeColor="text1"/>
        </w:rPr>
        <w:fldChar w:fldCharType="end"/>
      </w:r>
      <w:r w:rsidR="005275DD">
        <w:rPr>
          <w:noProof/>
          <w:color w:val="000000" w:themeColor="text1"/>
        </w:rPr>
        <w:t>.</w:t>
      </w:r>
      <w:r w:rsidRPr="00C44A74">
        <w:rPr>
          <w:color w:val="000000" w:themeColor="text1"/>
        </w:rPr>
        <w:t xml:space="preserve"> </w:t>
      </w:r>
      <w:bookmarkStart w:id="283" w:name="_Toc499788897"/>
      <w:r w:rsidRPr="00C44A74">
        <w:rPr>
          <w:color w:val="000000" w:themeColor="text1"/>
        </w:rPr>
        <w:t>Sinch Audio Calling</w:t>
      </w:r>
      <w:bookmarkEnd w:id="283"/>
    </w:p>
    <w:p w14:paraId="2EFB8863" w14:textId="77777777" w:rsidR="0065229D" w:rsidRPr="00C44A74" w:rsidRDefault="0065229D" w:rsidP="0065229D">
      <w:pPr>
        <w:spacing w:line="480" w:lineRule="auto"/>
        <w:ind w:left="1440"/>
        <w:rPr>
          <w:color w:val="000000" w:themeColor="text1"/>
        </w:rPr>
      </w:pPr>
      <w:r w:rsidRPr="00C44A74">
        <w:rPr>
          <w:color w:val="000000" w:themeColor="text1"/>
        </w:rPr>
        <w:t>The flow for In-Process schedule from the file, MLATaskInProcessViewFragment.java, is as below,</w:t>
      </w:r>
    </w:p>
    <w:p w14:paraId="02AC1C9A"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t xml:space="preserve">Fetch all the subjects with GetAllSubjectAPI. </w:t>
      </w:r>
    </w:p>
    <w:p w14:paraId="1FD2033C"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t xml:space="preserve">The filtered subjects for the </w:t>
      </w:r>
      <w:commentRangeStart w:id="284"/>
      <w:r w:rsidRPr="00C44A74">
        <w:rPr>
          <w:color w:val="000000" w:themeColor="text1"/>
        </w:rPr>
        <w:t xml:space="preserve">logged-in </w:t>
      </w:r>
      <w:commentRangeEnd w:id="284"/>
      <w:r w:rsidRPr="00C44A74">
        <w:rPr>
          <w:rStyle w:val="CommentReference"/>
          <w:color w:val="000000" w:themeColor="text1"/>
        </w:rPr>
        <w:commentReference w:id="284"/>
      </w:r>
      <w:r w:rsidRPr="00C44A74">
        <w:rPr>
          <w:color w:val="000000" w:themeColor="text1"/>
        </w:rPr>
        <w:t xml:space="preserve">instructor, the spinner should show a list of subjects which are assigned the </w:t>
      </w:r>
      <w:commentRangeStart w:id="285"/>
      <w:r w:rsidRPr="00C44A74">
        <w:rPr>
          <w:color w:val="000000" w:themeColor="text1"/>
        </w:rPr>
        <w:t xml:space="preserve">logged-in </w:t>
      </w:r>
      <w:commentRangeEnd w:id="285"/>
      <w:r w:rsidRPr="00C44A74">
        <w:rPr>
          <w:rStyle w:val="CommentReference"/>
          <w:color w:val="000000" w:themeColor="text1"/>
        </w:rPr>
        <w:commentReference w:id="285"/>
      </w:r>
      <w:r w:rsidRPr="00C44A74">
        <w:rPr>
          <w:color w:val="000000" w:themeColor="text1"/>
        </w:rPr>
        <w:t>instructor.</w:t>
      </w:r>
    </w:p>
    <w:p w14:paraId="56D2CC9F"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lastRenderedPageBreak/>
        <w:t xml:space="preserve">Upon selecting a subject from the spinner, a list of </w:t>
      </w:r>
      <w:commentRangeStart w:id="286"/>
      <w:r w:rsidRPr="00C44A74">
        <w:rPr>
          <w:color w:val="000000" w:themeColor="text1"/>
        </w:rPr>
        <w:t>task</w:t>
      </w:r>
      <w:commentRangeEnd w:id="286"/>
      <w:r w:rsidRPr="00C44A74">
        <w:rPr>
          <w:color w:val="000000" w:themeColor="text1"/>
        </w:rPr>
        <w:t>s</w:t>
      </w:r>
      <w:r w:rsidRPr="00C44A74">
        <w:rPr>
          <w:rStyle w:val="CommentReference"/>
          <w:color w:val="000000" w:themeColor="text1"/>
        </w:rPr>
        <w:commentReference w:id="286"/>
      </w:r>
      <w:r w:rsidRPr="00C44A74">
        <w:rPr>
          <w:color w:val="000000" w:themeColor="text1"/>
        </w:rPr>
        <w:t xml:space="preserve"> will be fetched from the API. Then the associated Start Time and End Time will be compared with the System Time. If the different times match, then the task will be shown as </w:t>
      </w:r>
      <w:commentRangeStart w:id="287"/>
      <w:r w:rsidRPr="00C44A74">
        <w:rPr>
          <w:color w:val="000000" w:themeColor="text1"/>
        </w:rPr>
        <w:t>in-process</w:t>
      </w:r>
      <w:commentRangeEnd w:id="287"/>
      <w:r w:rsidRPr="00C44A74">
        <w:rPr>
          <w:rStyle w:val="CommentReference"/>
          <w:color w:val="000000" w:themeColor="text1"/>
        </w:rPr>
        <w:commentReference w:id="287"/>
      </w:r>
      <w:r w:rsidRPr="00C44A74">
        <w:rPr>
          <w:color w:val="000000" w:themeColor="text1"/>
        </w:rPr>
        <w:t xml:space="preserve">. </w:t>
      </w:r>
    </w:p>
    <w:p w14:paraId="7000C69A"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t>When selecting the “Audio C</w:t>
      </w:r>
      <w:commentRangeStart w:id="288"/>
      <w:r w:rsidRPr="00C44A74">
        <w:rPr>
          <w:color w:val="000000" w:themeColor="text1"/>
        </w:rPr>
        <w:t>all</w:t>
      </w:r>
      <w:commentRangeEnd w:id="288"/>
      <w:r w:rsidRPr="00C44A74">
        <w:rPr>
          <w:rStyle w:val="CommentReference"/>
          <w:color w:val="000000" w:themeColor="text1"/>
        </w:rPr>
        <w:commentReference w:id="288"/>
      </w:r>
      <w:r w:rsidRPr="00C44A74">
        <w:rPr>
          <w:color w:val="000000" w:themeColor="text1"/>
        </w:rPr>
        <w:t>” or “Video C</w:t>
      </w:r>
      <w:commentRangeStart w:id="289"/>
      <w:r w:rsidRPr="00C44A74">
        <w:rPr>
          <w:color w:val="000000" w:themeColor="text1"/>
        </w:rPr>
        <w:t>all</w:t>
      </w:r>
      <w:commentRangeEnd w:id="289"/>
      <w:r w:rsidRPr="00C44A74">
        <w:rPr>
          <w:rStyle w:val="CommentReference"/>
          <w:color w:val="000000" w:themeColor="text1"/>
        </w:rPr>
        <w:commentReference w:id="289"/>
      </w:r>
      <w:r w:rsidRPr="00C44A74">
        <w:rPr>
          <w:color w:val="000000" w:themeColor="text1"/>
        </w:rPr>
        <w:t xml:space="preserve">” buttons, the instructor will be navigated to the CallStudentActivity.java file. </w:t>
      </w:r>
    </w:p>
    <w:p w14:paraId="68CFEFCA"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t xml:space="preserve">From here, the list of students will be fetched using @GET("api/EnrollStudent/GetEnrollBySubject") API. </w:t>
      </w:r>
    </w:p>
    <w:p w14:paraId="0C2EFD51" w14:textId="77777777" w:rsidR="0065229D" w:rsidRPr="00C44A74" w:rsidRDefault="0065229D" w:rsidP="004D1FFF">
      <w:pPr>
        <w:pStyle w:val="ListParagraph"/>
        <w:numPr>
          <w:ilvl w:val="0"/>
          <w:numId w:val="19"/>
        </w:numPr>
        <w:spacing w:line="480" w:lineRule="auto"/>
        <w:rPr>
          <w:color w:val="000000" w:themeColor="text1"/>
        </w:rPr>
      </w:pPr>
      <w:r w:rsidRPr="00C44A74">
        <w:rPr>
          <w:color w:val="000000" w:themeColor="text1"/>
        </w:rPr>
        <w:t xml:space="preserve">Upon selecting a student, the instructor will be connected to the student. </w:t>
      </w:r>
    </w:p>
    <w:p w14:paraId="01B8B33E" w14:textId="77777777" w:rsidR="0065229D" w:rsidRPr="00C44A74" w:rsidRDefault="0065229D" w:rsidP="0065229D">
      <w:pPr>
        <w:spacing w:line="480" w:lineRule="auto"/>
        <w:ind w:left="1440"/>
        <w:rPr>
          <w:color w:val="000000" w:themeColor="text1"/>
        </w:rPr>
      </w:pPr>
      <w:r w:rsidRPr="00C44A74">
        <w:rPr>
          <w:color w:val="000000" w:themeColor="text1"/>
        </w:rPr>
        <w:t>As shown in Figure 64 below, the code snippet checks whether the tasks for the selected subject is in process or not by matching the Start Time with the System Time.</w:t>
      </w:r>
    </w:p>
    <w:p w14:paraId="25C10873" w14:textId="77777777" w:rsidR="0065229D" w:rsidRPr="00C44A74" w:rsidRDefault="0065229D" w:rsidP="0065229D">
      <w:pPr>
        <w:spacing w:line="480" w:lineRule="auto"/>
        <w:jc w:val="center"/>
        <w:rPr>
          <w:color w:val="000000" w:themeColor="text1"/>
        </w:rPr>
      </w:pPr>
      <w:r w:rsidRPr="00C44A74">
        <w:rPr>
          <w:noProof/>
          <w:color w:val="000000" w:themeColor="text1"/>
        </w:rPr>
        <w:drawing>
          <wp:inline distT="0" distB="0" distL="0" distR="0" wp14:anchorId="48FD789B" wp14:editId="3F08AC26">
            <wp:extent cx="5156835" cy="2573035"/>
            <wp:effectExtent l="0" t="0" r="0" b="0"/>
            <wp:docPr id="173" name="Picture 173" descr="../../Screen%20Shot%202017-11-15%20at%2011.46.3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7-11-15%20at%2011.46.37%20AM.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70055" cy="2579631"/>
                    </a:xfrm>
                    <a:prstGeom prst="rect">
                      <a:avLst/>
                    </a:prstGeom>
                    <a:noFill/>
                    <a:ln>
                      <a:noFill/>
                    </a:ln>
                  </pic:spPr>
                </pic:pic>
              </a:graphicData>
            </a:graphic>
          </wp:inline>
        </w:drawing>
      </w:r>
    </w:p>
    <w:p w14:paraId="796DDCB9" w14:textId="4114C243"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4</w:t>
      </w:r>
      <w:r w:rsidRPr="00C44A74">
        <w:rPr>
          <w:noProof/>
          <w:color w:val="000000" w:themeColor="text1"/>
        </w:rPr>
        <w:fldChar w:fldCharType="end"/>
      </w:r>
      <w:r w:rsidR="00AB11F6">
        <w:rPr>
          <w:noProof/>
          <w:color w:val="000000" w:themeColor="text1"/>
        </w:rPr>
        <w:t>.</w:t>
      </w:r>
      <w:r w:rsidRPr="00C44A74">
        <w:rPr>
          <w:color w:val="000000" w:themeColor="text1"/>
        </w:rPr>
        <w:t xml:space="preserve"> </w:t>
      </w:r>
      <w:bookmarkStart w:id="290" w:name="_Toc499788898"/>
      <w:r w:rsidRPr="00C44A74">
        <w:rPr>
          <w:color w:val="000000" w:themeColor="text1"/>
        </w:rPr>
        <w:t>Snippet for checking whether the task is in process or not from MLATaskInProcessViewFragment.java</w:t>
      </w:r>
      <w:bookmarkEnd w:id="290"/>
    </w:p>
    <w:p w14:paraId="06B997DA" w14:textId="77777777" w:rsidR="0065229D" w:rsidRPr="00C44A74" w:rsidRDefault="0065229D" w:rsidP="0065229D">
      <w:pPr>
        <w:spacing w:line="480" w:lineRule="auto"/>
        <w:ind w:left="1440"/>
        <w:rPr>
          <w:color w:val="000000" w:themeColor="text1"/>
        </w:rPr>
      </w:pPr>
      <w:r w:rsidRPr="00C44A74">
        <w:rPr>
          <w:color w:val="000000" w:themeColor="text1"/>
        </w:rPr>
        <w:lastRenderedPageBreak/>
        <w:t>As shown in Figure 65, the code snippet redirects the user to the CallStudentActivity.java file, where the instructor can see a list of</w:t>
      </w:r>
      <w:r w:rsidRPr="00C44A74">
        <w:rPr>
          <w:rStyle w:val="CommentReference"/>
          <w:color w:val="000000" w:themeColor="text1"/>
        </w:rPr>
        <w:commentReference w:id="291"/>
      </w:r>
      <w:r w:rsidRPr="00C44A74">
        <w:rPr>
          <w:color w:val="000000" w:themeColor="text1"/>
        </w:rPr>
        <w:t xml:space="preserve"> the students who are enrolled for the subject.</w:t>
      </w:r>
    </w:p>
    <w:p w14:paraId="19033660" w14:textId="77777777" w:rsidR="0065229D" w:rsidRPr="00C44A74" w:rsidRDefault="0065229D" w:rsidP="0065229D">
      <w:pPr>
        <w:spacing w:line="480" w:lineRule="auto"/>
        <w:jc w:val="center"/>
        <w:rPr>
          <w:color w:val="000000" w:themeColor="text1"/>
        </w:rPr>
      </w:pPr>
      <w:r w:rsidRPr="00C44A74">
        <w:rPr>
          <w:noProof/>
          <w:color w:val="000000" w:themeColor="text1"/>
        </w:rPr>
        <w:drawing>
          <wp:inline distT="0" distB="0" distL="0" distR="0" wp14:anchorId="4AC0FF7A" wp14:editId="6915C4B5">
            <wp:extent cx="5296535" cy="1820071"/>
            <wp:effectExtent l="0" t="0" r="0" b="0"/>
            <wp:docPr id="174" name="Picture 174" descr="../../Screen%20Shot%202017-11-15%20at%2011.48.0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2017-11-15%20at%2011.48.02%20AM.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13438" cy="1825880"/>
                    </a:xfrm>
                    <a:prstGeom prst="rect">
                      <a:avLst/>
                    </a:prstGeom>
                    <a:noFill/>
                    <a:ln>
                      <a:noFill/>
                    </a:ln>
                  </pic:spPr>
                </pic:pic>
              </a:graphicData>
            </a:graphic>
          </wp:inline>
        </w:drawing>
      </w:r>
    </w:p>
    <w:p w14:paraId="2B49D2D9" w14:textId="5072DB13"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5</w:t>
      </w:r>
      <w:r w:rsidRPr="00C44A74">
        <w:rPr>
          <w:noProof/>
          <w:color w:val="000000" w:themeColor="text1"/>
        </w:rPr>
        <w:fldChar w:fldCharType="end"/>
      </w:r>
      <w:r w:rsidR="00DD457F">
        <w:rPr>
          <w:noProof/>
          <w:color w:val="000000" w:themeColor="text1"/>
        </w:rPr>
        <w:t>.</w:t>
      </w:r>
      <w:r w:rsidRPr="00C44A74">
        <w:rPr>
          <w:color w:val="000000" w:themeColor="text1"/>
        </w:rPr>
        <w:t xml:space="preserve"> </w:t>
      </w:r>
      <w:bookmarkStart w:id="292" w:name="_Toc499788899"/>
      <w:r w:rsidRPr="00C44A74">
        <w:rPr>
          <w:color w:val="000000" w:themeColor="text1"/>
        </w:rPr>
        <w:t>Snippet for selecting either “Audio Call” or “Video Call” from MLATaskUpdateAdapter.java</w:t>
      </w:r>
      <w:bookmarkEnd w:id="292"/>
    </w:p>
    <w:p w14:paraId="4A2A9DBB" w14:textId="77777777" w:rsidR="0065229D" w:rsidRPr="00C44A74" w:rsidRDefault="0065229D" w:rsidP="0065229D">
      <w:pPr>
        <w:spacing w:line="480" w:lineRule="auto"/>
        <w:jc w:val="center"/>
        <w:rPr>
          <w:color w:val="000000" w:themeColor="text1"/>
        </w:rPr>
      </w:pPr>
    </w:p>
    <w:p w14:paraId="5FF1F309" w14:textId="77777777" w:rsidR="0065229D" w:rsidRPr="00C44A74" w:rsidRDefault="0065229D" w:rsidP="0065229D">
      <w:pPr>
        <w:spacing w:line="480" w:lineRule="auto"/>
        <w:ind w:left="1440"/>
        <w:rPr>
          <w:color w:val="000000" w:themeColor="text1"/>
        </w:rPr>
      </w:pPr>
      <w:r w:rsidRPr="00C44A74">
        <w:rPr>
          <w:color w:val="000000" w:themeColor="text1"/>
        </w:rPr>
        <w:t>As shown in Figure 66 below, the code snippet redirects the user to PlaceCallActivity.java file, the file is responsible for handling either “Audio Call” or “Video Call” which depends on the selection of the instructor.</w:t>
      </w:r>
    </w:p>
    <w:p w14:paraId="608B54E2" w14:textId="77777777" w:rsidR="009525AC" w:rsidRPr="00C44A74" w:rsidRDefault="009525AC" w:rsidP="0065229D">
      <w:pPr>
        <w:spacing w:line="480" w:lineRule="auto"/>
        <w:ind w:left="1440"/>
        <w:rPr>
          <w:color w:val="000000" w:themeColor="text1"/>
        </w:rPr>
      </w:pPr>
    </w:p>
    <w:p w14:paraId="2D04E981" w14:textId="77777777" w:rsidR="009525AC" w:rsidRPr="00C44A74" w:rsidRDefault="009525AC" w:rsidP="0065229D">
      <w:pPr>
        <w:spacing w:line="480" w:lineRule="auto"/>
        <w:ind w:left="1440"/>
        <w:rPr>
          <w:color w:val="000000" w:themeColor="text1"/>
        </w:rPr>
      </w:pPr>
    </w:p>
    <w:p w14:paraId="600593E2" w14:textId="77777777" w:rsidR="0065229D" w:rsidRPr="00C44A74" w:rsidRDefault="0065229D" w:rsidP="0065229D">
      <w:pPr>
        <w:spacing w:line="480" w:lineRule="auto"/>
        <w:jc w:val="center"/>
        <w:rPr>
          <w:color w:val="000000" w:themeColor="text1"/>
        </w:rPr>
      </w:pPr>
      <w:r w:rsidRPr="00C44A74">
        <w:rPr>
          <w:noProof/>
          <w:color w:val="000000" w:themeColor="text1"/>
        </w:rPr>
        <w:lastRenderedPageBreak/>
        <w:drawing>
          <wp:inline distT="0" distB="0" distL="0" distR="0" wp14:anchorId="03284859" wp14:editId="3B6C23B9">
            <wp:extent cx="5474970" cy="1422400"/>
            <wp:effectExtent l="0" t="0" r="11430" b="0"/>
            <wp:docPr id="175" name="Picture 175" descr="../../Screen%20Shot%202017-11-15%20at%2011.50.4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11-15%20at%2011.50.44%20A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74970" cy="1422400"/>
                    </a:xfrm>
                    <a:prstGeom prst="rect">
                      <a:avLst/>
                    </a:prstGeom>
                    <a:noFill/>
                    <a:ln>
                      <a:noFill/>
                    </a:ln>
                  </pic:spPr>
                </pic:pic>
              </a:graphicData>
            </a:graphic>
          </wp:inline>
        </w:drawing>
      </w:r>
    </w:p>
    <w:p w14:paraId="5107295B" w14:textId="581B0093"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6</w:t>
      </w:r>
      <w:r w:rsidRPr="00C44A74">
        <w:rPr>
          <w:noProof/>
          <w:color w:val="000000" w:themeColor="text1"/>
        </w:rPr>
        <w:fldChar w:fldCharType="end"/>
      </w:r>
      <w:r w:rsidR="00E870C7">
        <w:rPr>
          <w:noProof/>
          <w:color w:val="000000" w:themeColor="text1"/>
        </w:rPr>
        <w:t>.</w:t>
      </w:r>
      <w:r w:rsidRPr="00C44A74">
        <w:rPr>
          <w:color w:val="000000" w:themeColor="text1"/>
        </w:rPr>
        <w:t xml:space="preserve"> </w:t>
      </w:r>
      <w:bookmarkStart w:id="293" w:name="_Toc499788900"/>
      <w:r w:rsidRPr="00C44A74">
        <w:rPr>
          <w:color w:val="000000" w:themeColor="text1"/>
        </w:rPr>
        <w:t>Snippet of calling either “Audio call” or “Video Call” from CallStudentActivity.java</w:t>
      </w:r>
      <w:bookmarkEnd w:id="293"/>
    </w:p>
    <w:p w14:paraId="1ACA6340" w14:textId="77777777" w:rsidR="0065229D" w:rsidRPr="00C44A74" w:rsidRDefault="0065229D" w:rsidP="0065229D">
      <w:pPr>
        <w:pStyle w:val="Heading4"/>
        <w:numPr>
          <w:ilvl w:val="3"/>
          <w:numId w:val="4"/>
        </w:numPr>
        <w:ind w:firstLine="0"/>
        <w:jc w:val="left"/>
        <w:rPr>
          <w:b/>
        </w:rPr>
      </w:pPr>
      <w:bookmarkStart w:id="294" w:name="_Toc499788973"/>
      <w:r w:rsidRPr="00C44A74">
        <w:rPr>
          <w:b/>
        </w:rPr>
        <w:t>Add Grade</w:t>
      </w:r>
      <w:bookmarkEnd w:id="294"/>
    </w:p>
    <w:p w14:paraId="614E43E6" w14:textId="77777777" w:rsidR="0065229D" w:rsidRPr="00C44A74" w:rsidRDefault="0065229D" w:rsidP="0065229D">
      <w:pPr>
        <w:rPr>
          <w:color w:val="000000" w:themeColor="text1"/>
        </w:rPr>
      </w:pPr>
    </w:p>
    <w:p w14:paraId="128FAA7F"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An instructor or an admin can assign and edit a grade for the students for a subject. To add or modify the grade of the students, the user must go to the “Grade” tab from the “Sidebar M</w:t>
      </w:r>
      <w:commentRangeStart w:id="295"/>
      <w:r w:rsidRPr="00C44A74">
        <w:rPr>
          <w:color w:val="000000" w:themeColor="text1"/>
        </w:rPr>
        <w:t>enu</w:t>
      </w:r>
      <w:commentRangeEnd w:id="295"/>
      <w:r w:rsidRPr="00C44A74">
        <w:rPr>
          <w:rStyle w:val="CommentReference"/>
          <w:color w:val="000000" w:themeColor="text1"/>
        </w:rPr>
        <w:commentReference w:id="295"/>
      </w:r>
      <w:commentRangeStart w:id="296"/>
      <w:r w:rsidRPr="00C44A74">
        <w:rPr>
          <w:color w:val="000000" w:themeColor="text1"/>
        </w:rPr>
        <w:t>”</w:t>
      </w:r>
      <w:commentRangeEnd w:id="296"/>
      <w:r w:rsidRPr="00C44A74">
        <w:rPr>
          <w:color w:val="000000" w:themeColor="text1"/>
        </w:rPr>
        <w:t>.</w:t>
      </w:r>
      <w:r w:rsidRPr="00C44A74">
        <w:rPr>
          <w:rStyle w:val="CommentReference"/>
          <w:color w:val="000000" w:themeColor="text1"/>
        </w:rPr>
        <w:commentReference w:id="296"/>
      </w:r>
    </w:p>
    <w:p w14:paraId="2C8C78BE" w14:textId="77777777" w:rsidR="0065229D" w:rsidRPr="00C44A74" w:rsidRDefault="0065229D" w:rsidP="0065229D">
      <w:pPr>
        <w:pStyle w:val="ListParagraph"/>
        <w:spacing w:line="480" w:lineRule="auto"/>
        <w:ind w:left="0"/>
        <w:jc w:val="center"/>
        <w:rPr>
          <w:b/>
          <w:color w:val="000000" w:themeColor="text1"/>
        </w:rPr>
      </w:pPr>
      <w:r w:rsidRPr="00C44A74">
        <w:rPr>
          <w:b/>
          <w:noProof/>
          <w:color w:val="000000" w:themeColor="text1"/>
        </w:rPr>
        <w:lastRenderedPageBreak/>
        <w:drawing>
          <wp:inline distT="0" distB="0" distL="0" distR="0" wp14:anchorId="3EA33C30" wp14:editId="1748CEF6">
            <wp:extent cx="2619613" cy="4660618"/>
            <wp:effectExtent l="25400" t="25400" r="0" b="0"/>
            <wp:docPr id="132" name="Picture 132" descr="../../Screenshots/I/Screenshot_20171106-1908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creenshots/I/Screenshot_20171106-190824.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55142" cy="4723829"/>
                    </a:xfrm>
                    <a:prstGeom prst="rect">
                      <a:avLst/>
                    </a:prstGeom>
                    <a:noFill/>
                    <a:ln>
                      <a:solidFill>
                        <a:schemeClr val="accent1"/>
                      </a:solidFill>
                    </a:ln>
                  </pic:spPr>
                </pic:pic>
              </a:graphicData>
            </a:graphic>
          </wp:inline>
        </w:drawing>
      </w:r>
      <w:r w:rsidRPr="00C44A74">
        <w:rPr>
          <w:b/>
          <w:color w:val="000000" w:themeColor="text1"/>
        </w:rPr>
        <w:t xml:space="preserve">  </w:t>
      </w:r>
      <w:r w:rsidRPr="00C44A74">
        <w:rPr>
          <w:noProof/>
          <w:color w:val="000000" w:themeColor="text1"/>
        </w:rPr>
        <w:drawing>
          <wp:inline distT="0" distB="0" distL="0" distR="0" wp14:anchorId="5F387ED2" wp14:editId="156614C2">
            <wp:extent cx="2610485" cy="4644234"/>
            <wp:effectExtent l="25400" t="25400" r="5715" b="4445"/>
            <wp:docPr id="133" name="Picture 133" descr="../../Screenshots/I/Screenshot_20171106-1908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creenshots/I/Screenshot_20171106-190846.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25027" cy="4670106"/>
                    </a:xfrm>
                    <a:prstGeom prst="rect">
                      <a:avLst/>
                    </a:prstGeom>
                    <a:noFill/>
                    <a:ln>
                      <a:solidFill>
                        <a:schemeClr val="accent1"/>
                      </a:solidFill>
                    </a:ln>
                  </pic:spPr>
                </pic:pic>
              </a:graphicData>
            </a:graphic>
          </wp:inline>
        </w:drawing>
      </w:r>
    </w:p>
    <w:p w14:paraId="2400EA1D" w14:textId="644606BF" w:rsidR="0065229D"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7</w:t>
      </w:r>
      <w:r w:rsidRPr="00C44A74">
        <w:rPr>
          <w:noProof/>
          <w:color w:val="000000" w:themeColor="text1"/>
        </w:rPr>
        <w:fldChar w:fldCharType="end"/>
      </w:r>
      <w:r w:rsidR="00592FED">
        <w:rPr>
          <w:noProof/>
          <w:color w:val="000000" w:themeColor="text1"/>
        </w:rPr>
        <w:t>.</w:t>
      </w:r>
      <w:r w:rsidRPr="00C44A74">
        <w:rPr>
          <w:color w:val="000000" w:themeColor="text1"/>
        </w:rPr>
        <w:t xml:space="preserve"> </w:t>
      </w:r>
      <w:bookmarkStart w:id="297" w:name="_Toc499788901"/>
      <w:r w:rsidRPr="00C44A74">
        <w:rPr>
          <w:color w:val="000000" w:themeColor="text1"/>
        </w:rPr>
        <w:t>Display</w:t>
      </w:r>
      <w:r w:rsidR="00E1076C" w:rsidRPr="00C44A74">
        <w:rPr>
          <w:color w:val="000000" w:themeColor="text1"/>
        </w:rPr>
        <w:t>ing</w:t>
      </w:r>
      <w:r w:rsidRPr="00C44A74">
        <w:rPr>
          <w:color w:val="000000" w:themeColor="text1"/>
        </w:rPr>
        <w:t xml:space="preserve"> </w:t>
      </w:r>
      <w:r w:rsidR="00E1076C" w:rsidRPr="00C44A74">
        <w:rPr>
          <w:color w:val="000000" w:themeColor="text1"/>
        </w:rPr>
        <w:t>g</w:t>
      </w:r>
      <w:r w:rsidRPr="00C44A74">
        <w:rPr>
          <w:color w:val="000000" w:themeColor="text1"/>
        </w:rPr>
        <w:t>rades</w:t>
      </w:r>
      <w:r w:rsidR="00E1076C" w:rsidRPr="00C44A74">
        <w:rPr>
          <w:color w:val="000000" w:themeColor="text1"/>
        </w:rPr>
        <w:t xml:space="preserve"> of the </w:t>
      </w:r>
      <w:r w:rsidR="000E7BFB" w:rsidRPr="00C44A74">
        <w:rPr>
          <w:color w:val="000000" w:themeColor="text1"/>
        </w:rPr>
        <w:t xml:space="preserve">enrolled </w:t>
      </w:r>
      <w:r w:rsidR="00E1076C" w:rsidRPr="00C44A74">
        <w:rPr>
          <w:color w:val="000000" w:themeColor="text1"/>
        </w:rPr>
        <w:t>students</w:t>
      </w:r>
      <w:bookmarkEnd w:id="297"/>
      <w:r w:rsidR="00E1076C" w:rsidRPr="00C44A74">
        <w:rPr>
          <w:color w:val="000000" w:themeColor="text1"/>
        </w:rPr>
        <w:t xml:space="preserve"> </w:t>
      </w:r>
    </w:p>
    <w:p w14:paraId="383A1D09" w14:textId="77777777" w:rsidR="00577B3A" w:rsidRPr="00C44A74" w:rsidRDefault="00577B3A" w:rsidP="0065229D">
      <w:pPr>
        <w:spacing w:line="480" w:lineRule="auto"/>
        <w:jc w:val="center"/>
        <w:rPr>
          <w:color w:val="000000" w:themeColor="text1"/>
        </w:rPr>
      </w:pPr>
    </w:p>
    <w:p w14:paraId="52223340" w14:textId="77777777" w:rsidR="0065229D" w:rsidRPr="00C44A74" w:rsidRDefault="0065229D" w:rsidP="0065229D">
      <w:pPr>
        <w:spacing w:line="480" w:lineRule="auto"/>
        <w:ind w:left="1440"/>
        <w:rPr>
          <w:color w:val="000000" w:themeColor="text1"/>
        </w:rPr>
      </w:pPr>
      <w:r w:rsidRPr="00C44A74">
        <w:rPr>
          <w:color w:val="000000" w:themeColor="text1"/>
        </w:rPr>
        <w:t>To edit a grade for a student, do a left swipe on student row. The instructor/the admin will be redirected to the screen assigning a grade. From here the user can select a grade and select “</w:t>
      </w:r>
      <w:r w:rsidRPr="00C44A74">
        <w:rPr>
          <w:rFonts w:ascii="MS Mincho" w:eastAsia="MS Mincho" w:hAnsi="MS Mincho" w:cs="MS Mincho"/>
          <w:color w:val="000000" w:themeColor="text1"/>
        </w:rPr>
        <w:t>✓</w:t>
      </w:r>
      <w:r w:rsidRPr="00C44A74">
        <w:rPr>
          <w:color w:val="000000" w:themeColor="text1"/>
        </w:rPr>
        <w:t>”. Below is the sequence which shows how to assign/modify a grade for a student.</w:t>
      </w:r>
    </w:p>
    <w:p w14:paraId="0514FA7E" w14:textId="77777777" w:rsidR="0065229D" w:rsidRPr="00C44A74" w:rsidRDefault="0065229D" w:rsidP="0065229D">
      <w:pPr>
        <w:spacing w:line="480" w:lineRule="auto"/>
        <w:jc w:val="center"/>
        <w:rPr>
          <w:color w:val="000000" w:themeColor="text1"/>
        </w:rPr>
      </w:pPr>
      <w:r w:rsidRPr="00C44A74">
        <w:rPr>
          <w:b/>
          <w:noProof/>
          <w:color w:val="000000" w:themeColor="text1"/>
        </w:rPr>
        <w:lastRenderedPageBreak/>
        <w:drawing>
          <wp:inline distT="0" distB="0" distL="0" distR="0" wp14:anchorId="0837217C" wp14:editId="460C3EB4">
            <wp:extent cx="1228654" cy="2185859"/>
            <wp:effectExtent l="25400" t="25400" r="16510" b="24130"/>
            <wp:docPr id="134" name="Picture 134" descr="../../Screenshots/I/Screenshot_20171106-19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creenshots/I/Screenshot_20171106-190911.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244919" cy="2214796"/>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5ECE631E" wp14:editId="2EBD6D09">
            <wp:extent cx="1237040" cy="2200946"/>
            <wp:effectExtent l="25400" t="25400" r="33020" b="34290"/>
            <wp:docPr id="135" name="Picture 135" descr="../../Screenshots/I/Screenshot_20171106-1909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s/I/Screenshot_20171106-190928.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245155" cy="2215385"/>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340CC4C4" wp14:editId="68E56C84">
            <wp:extent cx="1253840" cy="2230667"/>
            <wp:effectExtent l="25400" t="25400" r="0" b="5080"/>
            <wp:docPr id="8" name="Picture 136" descr="../../Screenshots/I/Screenshot_20171106-191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creenshots/I/Screenshot_20171106-191009.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02114" cy="2316551"/>
                    </a:xfrm>
                    <a:prstGeom prst="rect">
                      <a:avLst/>
                    </a:prstGeom>
                    <a:noFill/>
                    <a:ln>
                      <a:solidFill>
                        <a:schemeClr val="accent1"/>
                      </a:solidFill>
                    </a:ln>
                  </pic:spPr>
                </pic:pic>
              </a:graphicData>
            </a:graphic>
          </wp:inline>
        </w:drawing>
      </w:r>
    </w:p>
    <w:p w14:paraId="10DA57E4" w14:textId="0A56324E"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8</w:t>
      </w:r>
      <w:r w:rsidRPr="00C44A74">
        <w:rPr>
          <w:noProof/>
          <w:color w:val="000000" w:themeColor="text1"/>
        </w:rPr>
        <w:fldChar w:fldCharType="end"/>
      </w:r>
      <w:r w:rsidR="00594642">
        <w:rPr>
          <w:noProof/>
          <w:color w:val="000000" w:themeColor="text1"/>
        </w:rPr>
        <w:t>.</w:t>
      </w:r>
      <w:r w:rsidRPr="00C44A74">
        <w:rPr>
          <w:color w:val="000000" w:themeColor="text1"/>
        </w:rPr>
        <w:t xml:space="preserve"> </w:t>
      </w:r>
      <w:bookmarkStart w:id="298" w:name="_Toc499788902"/>
      <w:r w:rsidRPr="00C44A74">
        <w:rPr>
          <w:color w:val="000000" w:themeColor="text1"/>
        </w:rPr>
        <w:t>Edit</w:t>
      </w:r>
      <w:r w:rsidR="000E7BFB" w:rsidRPr="00C44A74">
        <w:rPr>
          <w:color w:val="000000" w:themeColor="text1"/>
        </w:rPr>
        <w:t>ing a</w:t>
      </w:r>
      <w:r w:rsidRPr="00C44A74">
        <w:rPr>
          <w:color w:val="000000" w:themeColor="text1"/>
        </w:rPr>
        <w:t xml:space="preserve"> </w:t>
      </w:r>
      <w:r w:rsidR="000E7BFB" w:rsidRPr="00C44A74">
        <w:rPr>
          <w:color w:val="000000" w:themeColor="text1"/>
        </w:rPr>
        <w:t>grade of the student</w:t>
      </w:r>
      <w:bookmarkEnd w:id="298"/>
    </w:p>
    <w:p w14:paraId="236A8E70" w14:textId="77777777" w:rsidR="0065229D" w:rsidRPr="00C44A74" w:rsidRDefault="0065229D" w:rsidP="0065229D">
      <w:pPr>
        <w:spacing w:line="480" w:lineRule="auto"/>
        <w:ind w:left="1440"/>
        <w:rPr>
          <w:color w:val="000000" w:themeColor="text1"/>
        </w:rPr>
      </w:pPr>
      <w:r w:rsidRPr="00C44A74">
        <w:rPr>
          <w:color w:val="000000" w:themeColor="text1"/>
        </w:rPr>
        <w:t>The flow for Adding Grades from the file, MLAGradeViewFragment.java, is as below,</w:t>
      </w:r>
    </w:p>
    <w:p w14:paraId="49E7128A"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 xml:space="preserve">Fetch all the subjects with GetAllSubjectAPI. </w:t>
      </w:r>
    </w:p>
    <w:p w14:paraId="40BF0649"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 xml:space="preserve">The filtered subjects for the </w:t>
      </w:r>
      <w:commentRangeStart w:id="299"/>
      <w:r w:rsidRPr="00C44A74">
        <w:rPr>
          <w:color w:val="000000" w:themeColor="text1"/>
        </w:rPr>
        <w:t xml:space="preserve">logged-in </w:t>
      </w:r>
      <w:commentRangeEnd w:id="299"/>
      <w:r w:rsidRPr="00C44A74">
        <w:rPr>
          <w:rStyle w:val="CommentReference"/>
          <w:color w:val="000000" w:themeColor="text1"/>
        </w:rPr>
        <w:commentReference w:id="299"/>
      </w:r>
      <w:r w:rsidRPr="00C44A74">
        <w:rPr>
          <w:color w:val="000000" w:themeColor="text1"/>
        </w:rPr>
        <w:t>instructor, the spinner should show a list of subjects which are assigned the logged in instructor.</w:t>
      </w:r>
    </w:p>
    <w:p w14:paraId="7B60E34D"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 xml:space="preserve">Upon selecting a subject from the spinner, a list of tasks will be fetched from the API. Those tasks will be added to another spinner. </w:t>
      </w:r>
    </w:p>
    <w:p w14:paraId="4EFCF76F"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On selecting either of them, the grades will be displayed for the enrolled students using API, @GET("api/Tasks/GetStudentByTask").</w:t>
      </w:r>
    </w:p>
    <w:p w14:paraId="59AD3DE8"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 xml:space="preserve">To edit a grade for the selected task and for the selected student, left swipe on the respective row. </w:t>
      </w:r>
    </w:p>
    <w:p w14:paraId="662CCC4A" w14:textId="77777777" w:rsidR="0065229D" w:rsidRPr="00C44A74" w:rsidRDefault="0065229D" w:rsidP="004D1FFF">
      <w:pPr>
        <w:pStyle w:val="ListParagraph"/>
        <w:numPr>
          <w:ilvl w:val="0"/>
          <w:numId w:val="20"/>
        </w:numPr>
        <w:spacing w:line="480" w:lineRule="auto"/>
        <w:rPr>
          <w:color w:val="000000" w:themeColor="text1"/>
        </w:rPr>
      </w:pPr>
      <w:r w:rsidRPr="00C44A74">
        <w:rPr>
          <w:color w:val="000000" w:themeColor="text1"/>
        </w:rPr>
        <w:t xml:space="preserve">The instructor will then be navigated to the MLAGradeViewFragment.java to MLAUpdateGradeActivity.java file. </w:t>
      </w:r>
      <w:r w:rsidRPr="00C44A74">
        <w:rPr>
          <w:color w:val="000000" w:themeColor="text1"/>
        </w:rPr>
        <w:lastRenderedPageBreak/>
        <w:t>Here the instructor can update the grade using the predefined grades using @POST("api/Tasks/PostGradeUpdate") API.</w:t>
      </w:r>
    </w:p>
    <w:p w14:paraId="5FA61902" w14:textId="77777777" w:rsidR="0065229D" w:rsidRPr="00C44A74" w:rsidRDefault="0065229D" w:rsidP="0065229D">
      <w:pPr>
        <w:pStyle w:val="ListParagraph"/>
        <w:spacing w:line="480" w:lineRule="auto"/>
        <w:ind w:left="0"/>
        <w:jc w:val="center"/>
        <w:rPr>
          <w:color w:val="000000" w:themeColor="text1"/>
        </w:rPr>
      </w:pPr>
      <w:r w:rsidRPr="00C44A74">
        <w:rPr>
          <w:noProof/>
          <w:color w:val="000000" w:themeColor="text1"/>
        </w:rPr>
        <w:drawing>
          <wp:inline distT="0" distB="0" distL="0" distR="0" wp14:anchorId="4480F193" wp14:editId="21C06447">
            <wp:extent cx="5296535" cy="2991158"/>
            <wp:effectExtent l="0" t="0" r="0" b="0"/>
            <wp:docPr id="176" name="Picture 176" descr="../../Screen%20Shot%202017-11-15%20at%2012.37.3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20Shot%202017-11-15%20at%2012.37.38%20PM.pn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06856" cy="2996987"/>
                    </a:xfrm>
                    <a:prstGeom prst="rect">
                      <a:avLst/>
                    </a:prstGeom>
                    <a:noFill/>
                    <a:ln>
                      <a:noFill/>
                    </a:ln>
                  </pic:spPr>
                </pic:pic>
              </a:graphicData>
            </a:graphic>
          </wp:inline>
        </w:drawing>
      </w:r>
    </w:p>
    <w:p w14:paraId="021A51AC" w14:textId="5A9A6B57" w:rsidR="0065229D" w:rsidRPr="00C44A74" w:rsidRDefault="0065229D" w:rsidP="0065229D">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69</w:t>
      </w:r>
      <w:r w:rsidRPr="00C44A74">
        <w:rPr>
          <w:noProof/>
          <w:color w:val="000000" w:themeColor="text1"/>
        </w:rPr>
        <w:fldChar w:fldCharType="end"/>
      </w:r>
      <w:r w:rsidR="00DB1060">
        <w:rPr>
          <w:noProof/>
          <w:color w:val="000000" w:themeColor="text1"/>
        </w:rPr>
        <w:t>.</w:t>
      </w:r>
      <w:r w:rsidRPr="00C44A74">
        <w:rPr>
          <w:color w:val="000000" w:themeColor="text1"/>
        </w:rPr>
        <w:t xml:space="preserve"> </w:t>
      </w:r>
      <w:bookmarkStart w:id="300" w:name="_Toc499788903"/>
      <w:r w:rsidRPr="00C44A74">
        <w:rPr>
          <w:color w:val="000000" w:themeColor="text1"/>
        </w:rPr>
        <w:t>Snippet for call</w:t>
      </w:r>
      <w:r w:rsidR="00BA6152" w:rsidRPr="00C44A74">
        <w:rPr>
          <w:color w:val="000000" w:themeColor="text1"/>
        </w:rPr>
        <w:t>ing</w:t>
      </w:r>
      <w:r w:rsidRPr="00C44A74">
        <w:rPr>
          <w:color w:val="000000" w:themeColor="text1"/>
        </w:rPr>
        <w:t xml:space="preserve"> </w:t>
      </w:r>
      <w:r w:rsidR="00BA6152" w:rsidRPr="00C44A74">
        <w:rPr>
          <w:color w:val="000000" w:themeColor="text1"/>
        </w:rPr>
        <w:t xml:space="preserve">an </w:t>
      </w:r>
      <w:r w:rsidRPr="00C44A74">
        <w:rPr>
          <w:color w:val="000000" w:themeColor="text1"/>
        </w:rPr>
        <w:t>API to fetch the grades for the enrolled students from MLAGradeViewFragment.java</w:t>
      </w:r>
      <w:bookmarkEnd w:id="300"/>
    </w:p>
    <w:p w14:paraId="46BBF532" w14:textId="77777777" w:rsidR="0065229D" w:rsidRPr="00C44A74" w:rsidRDefault="0065229D" w:rsidP="0065229D">
      <w:pPr>
        <w:pStyle w:val="ListParagraph"/>
        <w:spacing w:line="480" w:lineRule="auto"/>
        <w:ind w:left="0"/>
        <w:jc w:val="center"/>
        <w:rPr>
          <w:color w:val="000000" w:themeColor="text1"/>
        </w:rPr>
      </w:pPr>
      <w:r w:rsidRPr="00C44A74">
        <w:rPr>
          <w:noProof/>
          <w:color w:val="000000" w:themeColor="text1"/>
        </w:rPr>
        <w:drawing>
          <wp:inline distT="0" distB="0" distL="0" distR="0" wp14:anchorId="6CD3C365" wp14:editId="12FBDE19">
            <wp:extent cx="5296535" cy="1354985"/>
            <wp:effectExtent l="0" t="0" r="0" b="0"/>
            <wp:docPr id="177" name="Picture 177" descr="../../Screen%20Shot%202017-11-15%20at%2012.38.3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20Shot%202017-11-15%20at%2012.38.39%20PM.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305705" cy="1357331"/>
                    </a:xfrm>
                    <a:prstGeom prst="rect">
                      <a:avLst/>
                    </a:prstGeom>
                    <a:noFill/>
                    <a:ln>
                      <a:noFill/>
                    </a:ln>
                  </pic:spPr>
                </pic:pic>
              </a:graphicData>
            </a:graphic>
          </wp:inline>
        </w:drawing>
      </w:r>
    </w:p>
    <w:p w14:paraId="33BA6478" w14:textId="7114C8D0" w:rsidR="0065229D" w:rsidRPr="00C44A74" w:rsidRDefault="0065229D" w:rsidP="0065229D">
      <w:pPr>
        <w:pStyle w:val="ListParagraph"/>
        <w:spacing w:line="480" w:lineRule="auto"/>
        <w:ind w:left="520"/>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0</w:t>
      </w:r>
      <w:r w:rsidRPr="00C44A74">
        <w:rPr>
          <w:noProof/>
          <w:color w:val="000000" w:themeColor="text1"/>
        </w:rPr>
        <w:fldChar w:fldCharType="end"/>
      </w:r>
      <w:r w:rsidR="00DB1060">
        <w:rPr>
          <w:noProof/>
          <w:color w:val="000000" w:themeColor="text1"/>
        </w:rPr>
        <w:t>.</w:t>
      </w:r>
      <w:r w:rsidRPr="00C44A74">
        <w:rPr>
          <w:color w:val="000000" w:themeColor="text1"/>
        </w:rPr>
        <w:t xml:space="preserve"> </w:t>
      </w:r>
      <w:bookmarkStart w:id="301" w:name="_Toc499788904"/>
      <w:r w:rsidRPr="00C44A74">
        <w:rPr>
          <w:color w:val="000000" w:themeColor="text1"/>
        </w:rPr>
        <w:t>Snippet for call</w:t>
      </w:r>
      <w:r w:rsidR="00BA6152" w:rsidRPr="00C44A74">
        <w:rPr>
          <w:color w:val="000000" w:themeColor="text1"/>
        </w:rPr>
        <w:t>ing</w:t>
      </w:r>
      <w:r w:rsidRPr="00C44A74">
        <w:rPr>
          <w:color w:val="000000" w:themeColor="text1"/>
        </w:rPr>
        <w:t xml:space="preserve"> </w:t>
      </w:r>
      <w:r w:rsidR="00BA6152" w:rsidRPr="00C44A74">
        <w:rPr>
          <w:color w:val="000000" w:themeColor="text1"/>
        </w:rPr>
        <w:t xml:space="preserve">an </w:t>
      </w:r>
      <w:r w:rsidRPr="00C44A74">
        <w:rPr>
          <w:color w:val="000000" w:themeColor="text1"/>
        </w:rPr>
        <w:t>API to update the grades for the enrolled student from MLAUpdateGradeActivity.java</w:t>
      </w:r>
      <w:bookmarkEnd w:id="301"/>
    </w:p>
    <w:p w14:paraId="7B028F18" w14:textId="77777777" w:rsidR="00BA6152" w:rsidRPr="00C44A74" w:rsidRDefault="00BA6152" w:rsidP="0065229D">
      <w:pPr>
        <w:pStyle w:val="ListParagraph"/>
        <w:spacing w:line="480" w:lineRule="auto"/>
        <w:ind w:left="520"/>
        <w:jc w:val="center"/>
        <w:rPr>
          <w:color w:val="000000" w:themeColor="text1"/>
        </w:rPr>
      </w:pPr>
    </w:p>
    <w:p w14:paraId="1EC4188D" w14:textId="77777777" w:rsidR="00BA6152" w:rsidRPr="00C44A74" w:rsidRDefault="00BA6152" w:rsidP="0065229D">
      <w:pPr>
        <w:pStyle w:val="ListParagraph"/>
        <w:spacing w:line="480" w:lineRule="auto"/>
        <w:ind w:left="520"/>
        <w:jc w:val="center"/>
        <w:rPr>
          <w:color w:val="000000" w:themeColor="text1"/>
        </w:rPr>
      </w:pPr>
    </w:p>
    <w:p w14:paraId="10AD3041" w14:textId="77777777" w:rsidR="0065229D" w:rsidRPr="00C44A74" w:rsidRDefault="0065229D" w:rsidP="0065229D">
      <w:pPr>
        <w:pStyle w:val="Heading4"/>
        <w:numPr>
          <w:ilvl w:val="3"/>
          <w:numId w:val="4"/>
        </w:numPr>
        <w:ind w:firstLine="0"/>
        <w:jc w:val="left"/>
        <w:rPr>
          <w:b/>
        </w:rPr>
      </w:pPr>
      <w:bookmarkStart w:id="302" w:name="_Toc499788974"/>
      <w:r w:rsidRPr="00C44A74">
        <w:rPr>
          <w:b/>
        </w:rPr>
        <w:lastRenderedPageBreak/>
        <w:t>Calendar</w:t>
      </w:r>
      <w:bookmarkEnd w:id="302"/>
    </w:p>
    <w:p w14:paraId="5F20ED3A" w14:textId="77777777" w:rsidR="0065229D" w:rsidRPr="00C44A74" w:rsidRDefault="0065229D" w:rsidP="0065229D">
      <w:pPr>
        <w:rPr>
          <w:color w:val="000000" w:themeColor="text1"/>
        </w:rPr>
      </w:pPr>
    </w:p>
    <w:p w14:paraId="0D39AC14" w14:textId="77777777" w:rsidR="0065229D" w:rsidRPr="00C44A74" w:rsidRDefault="0065229D" w:rsidP="0065229D">
      <w:pPr>
        <w:pStyle w:val="ListParagraph"/>
        <w:spacing w:line="480" w:lineRule="auto"/>
        <w:ind w:left="1440"/>
        <w:jc w:val="both"/>
        <w:rPr>
          <w:color w:val="000000" w:themeColor="text1"/>
        </w:rPr>
      </w:pPr>
      <w:r w:rsidRPr="00C44A74">
        <w:rPr>
          <w:color w:val="000000" w:themeColor="text1"/>
        </w:rPr>
        <w:t>After assigning a new schedule, the schedule will be saved in the Google Calendar of the instructor or the admin.  To view the Google calendar, it can be selected from the “Sidebar Menu” or through the “Hamburger Menu</w:t>
      </w:r>
      <w:commentRangeStart w:id="303"/>
      <w:r w:rsidRPr="00C44A74">
        <w:rPr>
          <w:color w:val="000000" w:themeColor="text1"/>
        </w:rPr>
        <w:t>”</w:t>
      </w:r>
      <w:commentRangeEnd w:id="303"/>
      <w:r w:rsidRPr="00C44A74">
        <w:rPr>
          <w:color w:val="000000" w:themeColor="text1"/>
        </w:rPr>
        <w:t>,</w:t>
      </w:r>
      <w:r w:rsidRPr="00C44A74">
        <w:rPr>
          <w:rStyle w:val="CommentReference"/>
          <w:color w:val="000000" w:themeColor="text1"/>
        </w:rPr>
        <w:commentReference w:id="303"/>
      </w:r>
      <w:r w:rsidRPr="00C44A74">
        <w:rPr>
          <w:color w:val="000000" w:themeColor="text1"/>
        </w:rPr>
        <w:t xml:space="preserve"> which selects the calendar.</w:t>
      </w:r>
    </w:p>
    <w:p w14:paraId="788B4537" w14:textId="77777777" w:rsidR="0065229D" w:rsidRPr="00C44A74" w:rsidRDefault="0065229D" w:rsidP="0065229D">
      <w:pPr>
        <w:pStyle w:val="ListParagraph"/>
        <w:spacing w:line="480" w:lineRule="auto"/>
        <w:ind w:left="0"/>
        <w:jc w:val="center"/>
        <w:rPr>
          <w:b/>
          <w:color w:val="000000" w:themeColor="text1"/>
        </w:rPr>
      </w:pPr>
      <w:r w:rsidRPr="00C44A74">
        <w:rPr>
          <w:b/>
          <w:noProof/>
          <w:color w:val="000000" w:themeColor="text1"/>
        </w:rPr>
        <w:drawing>
          <wp:inline distT="0" distB="0" distL="0" distR="0" wp14:anchorId="638427D7" wp14:editId="5FF95D3D">
            <wp:extent cx="2762179" cy="4914107"/>
            <wp:effectExtent l="25400" t="25400" r="6985" b="0"/>
            <wp:docPr id="137" name="Picture 137" descr="../../Screenshots/I/Screenshot_20171106-1910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creenshots/I/Screenshot_20171106-191033.pn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809104" cy="4997589"/>
                    </a:xfrm>
                    <a:prstGeom prst="rect">
                      <a:avLst/>
                    </a:prstGeom>
                    <a:noFill/>
                    <a:ln>
                      <a:solidFill>
                        <a:schemeClr val="accent1"/>
                      </a:solidFill>
                    </a:ln>
                  </pic:spPr>
                </pic:pic>
              </a:graphicData>
            </a:graphic>
          </wp:inline>
        </w:drawing>
      </w:r>
    </w:p>
    <w:p w14:paraId="424643A9" w14:textId="0A7D2745" w:rsidR="002F508D" w:rsidRPr="00C44A74" w:rsidRDefault="0065229D" w:rsidP="00BD6B00">
      <w:pPr>
        <w:pStyle w:val="ListParagraph"/>
        <w:spacing w:line="480" w:lineRule="auto"/>
        <w:ind w:left="520"/>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Pr="00C44A74">
        <w:rPr>
          <w:noProof/>
          <w:color w:val="000000" w:themeColor="text1"/>
        </w:rPr>
        <w:t>71</w:t>
      </w:r>
      <w:r w:rsidR="002E5691" w:rsidRPr="00C44A74">
        <w:rPr>
          <w:noProof/>
          <w:color w:val="000000" w:themeColor="text1"/>
        </w:rPr>
        <w:fldChar w:fldCharType="end"/>
      </w:r>
      <w:r w:rsidR="00F378F4">
        <w:rPr>
          <w:noProof/>
          <w:color w:val="000000" w:themeColor="text1"/>
        </w:rPr>
        <w:t>.</w:t>
      </w:r>
      <w:r w:rsidRPr="00C44A74">
        <w:rPr>
          <w:color w:val="000000" w:themeColor="text1"/>
        </w:rPr>
        <w:t xml:space="preserve"> </w:t>
      </w:r>
      <w:bookmarkStart w:id="304" w:name="_Toc499788905"/>
      <w:r w:rsidRPr="00C44A74">
        <w:rPr>
          <w:color w:val="000000" w:themeColor="text1"/>
        </w:rPr>
        <w:t xml:space="preserve">Class </w:t>
      </w:r>
      <w:r w:rsidR="00E8715A" w:rsidRPr="00C44A74">
        <w:rPr>
          <w:color w:val="000000" w:themeColor="text1"/>
        </w:rPr>
        <w:t>s</w:t>
      </w:r>
      <w:r w:rsidRPr="00C44A74">
        <w:rPr>
          <w:color w:val="000000" w:themeColor="text1"/>
        </w:rPr>
        <w:t>chedule</w:t>
      </w:r>
      <w:r w:rsidR="006755E6" w:rsidRPr="00C44A74">
        <w:rPr>
          <w:color w:val="000000" w:themeColor="text1"/>
        </w:rPr>
        <w:t>s</w:t>
      </w:r>
      <w:r w:rsidRPr="00C44A74">
        <w:rPr>
          <w:color w:val="000000" w:themeColor="text1"/>
        </w:rPr>
        <w:t xml:space="preserve"> in Google Calendar</w:t>
      </w:r>
      <w:bookmarkEnd w:id="304"/>
    </w:p>
    <w:p w14:paraId="790B30A6" w14:textId="7E5B4333" w:rsidR="00B058AE" w:rsidRPr="00C44A74" w:rsidRDefault="001A636D" w:rsidP="004159A3">
      <w:pPr>
        <w:pStyle w:val="Heading4"/>
        <w:numPr>
          <w:ilvl w:val="3"/>
          <w:numId w:val="4"/>
        </w:numPr>
        <w:spacing w:line="480" w:lineRule="auto"/>
        <w:ind w:left="1440"/>
        <w:jc w:val="left"/>
        <w:rPr>
          <w:b/>
        </w:rPr>
      </w:pPr>
      <w:bookmarkStart w:id="305" w:name="_Toc499788975"/>
      <w:r w:rsidRPr="00C44A74">
        <w:rPr>
          <w:b/>
        </w:rPr>
        <w:lastRenderedPageBreak/>
        <w:t xml:space="preserve">Source code summary, functionalities </w:t>
      </w:r>
      <w:r w:rsidR="006D0FDC" w:rsidRPr="00C44A74">
        <w:rPr>
          <w:b/>
        </w:rPr>
        <w:t>&amp;</w:t>
      </w:r>
      <w:r w:rsidRPr="00C44A74">
        <w:rPr>
          <w:b/>
        </w:rPr>
        <w:t xml:space="preserve"> API </w:t>
      </w:r>
      <w:r w:rsidR="006D0FDC" w:rsidRPr="00C44A74">
        <w:rPr>
          <w:b/>
        </w:rPr>
        <w:t xml:space="preserve">for </w:t>
      </w:r>
      <w:r w:rsidR="00A5556B" w:rsidRPr="00C44A74">
        <w:rPr>
          <w:b/>
        </w:rPr>
        <w:t>Instructor</w:t>
      </w:r>
      <w:r w:rsidRPr="00C44A74">
        <w:rPr>
          <w:b/>
        </w:rPr>
        <w:t xml:space="preserve"> module</w:t>
      </w:r>
      <w:bookmarkEnd w:id="305"/>
    </w:p>
    <w:p w14:paraId="01C2483E" w14:textId="4CB7D8D0" w:rsidR="00A5556B" w:rsidRPr="00C44A74" w:rsidRDefault="00377C10" w:rsidP="00713FE0">
      <w:pPr>
        <w:spacing w:line="480" w:lineRule="auto"/>
        <w:ind w:left="1440"/>
        <w:rPr>
          <w:color w:val="000000" w:themeColor="text1"/>
        </w:rPr>
      </w:pPr>
      <w:r w:rsidRPr="00C44A74">
        <w:rPr>
          <w:color w:val="000000" w:themeColor="text1"/>
        </w:rPr>
        <w:t>In the following table, there is a list of files along with the brief description of functionalities and API calls they executes. All of the</w:t>
      </w:r>
      <w:commentRangeStart w:id="306"/>
      <w:r w:rsidRPr="00C44A74">
        <w:rPr>
          <w:color w:val="000000" w:themeColor="text1"/>
        </w:rPr>
        <w:t xml:space="preserve"> </w:t>
      </w:r>
      <w:commentRangeEnd w:id="306"/>
      <w:r w:rsidRPr="00C44A74">
        <w:rPr>
          <w:rStyle w:val="CommentReference"/>
          <w:color w:val="000000" w:themeColor="text1"/>
        </w:rPr>
        <w:commentReference w:id="306"/>
      </w:r>
      <w:r w:rsidRPr="00C44A74">
        <w:rPr>
          <w:color w:val="000000" w:themeColor="text1"/>
        </w:rPr>
        <w:t>files are developed for an instructor module.</w:t>
      </w:r>
    </w:p>
    <w:p w14:paraId="155A1465" w14:textId="77777777" w:rsidR="00A5556B" w:rsidRPr="00C44A74" w:rsidRDefault="00A5556B" w:rsidP="00A5556B">
      <w:pPr>
        <w:ind w:left="1440"/>
        <w:rPr>
          <w:color w:val="000000" w:themeColor="text1"/>
        </w:rPr>
      </w:pPr>
    </w:p>
    <w:tbl>
      <w:tblPr>
        <w:tblStyle w:val="TableGrid"/>
        <w:tblW w:w="7992" w:type="dxa"/>
        <w:jc w:val="center"/>
        <w:tblLayout w:type="fixed"/>
        <w:tblLook w:val="04A0" w:firstRow="1" w:lastRow="0" w:firstColumn="1" w:lastColumn="0" w:noHBand="0" w:noVBand="1"/>
      </w:tblPr>
      <w:tblGrid>
        <w:gridCol w:w="2880"/>
        <w:gridCol w:w="2502"/>
        <w:gridCol w:w="2610"/>
      </w:tblGrid>
      <w:tr w:rsidR="00E6501C" w:rsidRPr="00C44A74" w14:paraId="3D029D6B" w14:textId="77777777" w:rsidTr="00594A8D">
        <w:trPr>
          <w:jc w:val="center"/>
        </w:trPr>
        <w:tc>
          <w:tcPr>
            <w:tcW w:w="2880" w:type="dxa"/>
          </w:tcPr>
          <w:p w14:paraId="3BCD1E11" w14:textId="77777777" w:rsidR="00A5556B" w:rsidRPr="00C44A74" w:rsidRDefault="00A5556B" w:rsidP="00DE2D68">
            <w:pPr>
              <w:rPr>
                <w:b/>
                <w:color w:val="000000" w:themeColor="text1"/>
              </w:rPr>
            </w:pPr>
            <w:r w:rsidRPr="00C44A74">
              <w:rPr>
                <w:b/>
                <w:color w:val="000000" w:themeColor="text1"/>
              </w:rPr>
              <w:t>Source Code</w:t>
            </w:r>
          </w:p>
        </w:tc>
        <w:tc>
          <w:tcPr>
            <w:tcW w:w="2502" w:type="dxa"/>
          </w:tcPr>
          <w:p w14:paraId="47074592" w14:textId="77777777" w:rsidR="00A5556B" w:rsidRPr="00C44A74" w:rsidRDefault="00A5556B" w:rsidP="00DE2D68">
            <w:pPr>
              <w:rPr>
                <w:b/>
                <w:color w:val="000000" w:themeColor="text1"/>
              </w:rPr>
            </w:pPr>
            <w:r w:rsidRPr="00C44A74">
              <w:rPr>
                <w:b/>
                <w:color w:val="000000" w:themeColor="text1"/>
              </w:rPr>
              <w:t>Functionalities</w:t>
            </w:r>
          </w:p>
        </w:tc>
        <w:tc>
          <w:tcPr>
            <w:tcW w:w="2610" w:type="dxa"/>
          </w:tcPr>
          <w:p w14:paraId="7D04D23E" w14:textId="77777777" w:rsidR="00A5556B" w:rsidRPr="00C44A74" w:rsidRDefault="00A5556B" w:rsidP="00DE2D68">
            <w:pPr>
              <w:rPr>
                <w:b/>
                <w:color w:val="000000" w:themeColor="text1"/>
              </w:rPr>
            </w:pPr>
            <w:r w:rsidRPr="00C44A74">
              <w:rPr>
                <w:b/>
                <w:color w:val="000000" w:themeColor="text1"/>
              </w:rPr>
              <w:t>API calls</w:t>
            </w:r>
          </w:p>
        </w:tc>
      </w:tr>
      <w:tr w:rsidR="00E6501C" w:rsidRPr="00C44A74" w14:paraId="61B4778E" w14:textId="77777777" w:rsidTr="00594A8D">
        <w:trPr>
          <w:jc w:val="center"/>
        </w:trPr>
        <w:tc>
          <w:tcPr>
            <w:tcW w:w="2880" w:type="dxa"/>
          </w:tcPr>
          <w:p w14:paraId="285DE651"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LoginActivity.java</w:t>
            </w:r>
          </w:p>
        </w:tc>
        <w:tc>
          <w:tcPr>
            <w:tcW w:w="2502" w:type="dxa"/>
          </w:tcPr>
          <w:p w14:paraId="3559801A" w14:textId="77777777" w:rsidR="00A5556B" w:rsidRPr="00C44A74" w:rsidRDefault="00A5556B" w:rsidP="00DE2D68">
            <w:pPr>
              <w:rPr>
                <w:color w:val="000000" w:themeColor="text1"/>
              </w:rPr>
            </w:pPr>
            <w:r w:rsidRPr="00C44A74">
              <w:rPr>
                <w:color w:val="000000" w:themeColor="text1"/>
              </w:rPr>
              <w:t>For Login Screen</w:t>
            </w:r>
          </w:p>
        </w:tc>
        <w:tc>
          <w:tcPr>
            <w:tcW w:w="2610" w:type="dxa"/>
          </w:tcPr>
          <w:p w14:paraId="459434A5" w14:textId="198DF9A9" w:rsidR="00A5556B" w:rsidRPr="00C44A74" w:rsidRDefault="00A5556B" w:rsidP="00DE2D68">
            <w:pPr>
              <w:rPr>
                <w:color w:val="000000" w:themeColor="text1"/>
              </w:rPr>
            </w:pPr>
            <w:r w:rsidRPr="00C44A74">
              <w:rPr>
                <w:color w:val="000000" w:themeColor="text1"/>
              </w:rPr>
              <w:t>-</w:t>
            </w:r>
            <w:r w:rsidR="00490B0D" w:rsidRPr="00C44A74">
              <w:rPr>
                <w:color w:val="000000" w:themeColor="text1"/>
              </w:rPr>
              <w:t xml:space="preserve"> </w:t>
            </w:r>
            <w:r w:rsidRPr="00C44A74">
              <w:rPr>
                <w:color w:val="000000" w:themeColor="text1"/>
              </w:rPr>
              <w:t>/Register/GetRegisterAuth</w:t>
            </w:r>
          </w:p>
        </w:tc>
      </w:tr>
      <w:tr w:rsidR="00E6501C" w:rsidRPr="00C44A74" w14:paraId="3222F071" w14:textId="77777777" w:rsidTr="00594A8D">
        <w:trPr>
          <w:jc w:val="center"/>
        </w:trPr>
        <w:tc>
          <w:tcPr>
            <w:tcW w:w="2880" w:type="dxa"/>
          </w:tcPr>
          <w:p w14:paraId="635B65B7"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HomeActivity.java</w:t>
            </w:r>
          </w:p>
          <w:p w14:paraId="445A033C" w14:textId="42DBCBBB" w:rsidR="00A5556B" w:rsidRPr="00C44A74" w:rsidRDefault="00A5556B" w:rsidP="00DE2D68">
            <w:pPr>
              <w:rPr>
                <w:color w:val="000000" w:themeColor="text1"/>
              </w:rPr>
            </w:pPr>
            <w:r w:rsidRPr="00C44A74">
              <w:rPr>
                <w:color w:val="000000" w:themeColor="text1"/>
              </w:rPr>
              <w:sym w:font="Wingdings" w:char="F0E0"/>
            </w:r>
            <w:r w:rsidR="003519A5" w:rsidRPr="00C44A74">
              <w:rPr>
                <w:color w:val="000000" w:themeColor="text1"/>
              </w:rPr>
              <w:t>MLAAssignedSubjectViewFragment.java</w:t>
            </w:r>
            <w:r w:rsidRPr="00C44A74">
              <w:rPr>
                <w:color w:val="000000" w:themeColor="text1"/>
              </w:rPr>
              <w:t>.java</w:t>
            </w:r>
          </w:p>
        </w:tc>
        <w:tc>
          <w:tcPr>
            <w:tcW w:w="2502" w:type="dxa"/>
          </w:tcPr>
          <w:p w14:paraId="4C3AE1E6" w14:textId="2B49BEC0" w:rsidR="00A5556B" w:rsidRPr="00C44A74" w:rsidRDefault="00A5556B" w:rsidP="00DE2D68">
            <w:pPr>
              <w:rPr>
                <w:color w:val="000000" w:themeColor="text1"/>
              </w:rPr>
            </w:pPr>
            <w:r w:rsidRPr="00C44A74">
              <w:rPr>
                <w:color w:val="000000" w:themeColor="text1"/>
              </w:rPr>
              <w:t>Displaying a</w:t>
            </w:r>
            <w:r w:rsidR="003519A5" w:rsidRPr="00C44A74">
              <w:rPr>
                <w:color w:val="000000" w:themeColor="text1"/>
              </w:rPr>
              <w:t xml:space="preserve"> list of subjects which are taught by an instructor</w:t>
            </w:r>
          </w:p>
        </w:tc>
        <w:tc>
          <w:tcPr>
            <w:tcW w:w="2610" w:type="dxa"/>
          </w:tcPr>
          <w:p w14:paraId="09F90AE0" w14:textId="005559FE" w:rsidR="00A5556B" w:rsidRPr="00C44A74" w:rsidRDefault="00885E2C" w:rsidP="00885E2C">
            <w:pPr>
              <w:rPr>
                <w:color w:val="000000" w:themeColor="text1"/>
              </w:rPr>
            </w:pPr>
            <w:r w:rsidRPr="00C44A74">
              <w:rPr>
                <w:color w:val="000000" w:themeColor="text1"/>
              </w:rPr>
              <w:t>-/Subject/GetAllSubject</w:t>
            </w:r>
          </w:p>
        </w:tc>
      </w:tr>
      <w:tr w:rsidR="00E6501C" w:rsidRPr="00C44A74" w14:paraId="603A7509" w14:textId="77777777" w:rsidTr="00594A8D">
        <w:trPr>
          <w:jc w:val="center"/>
        </w:trPr>
        <w:tc>
          <w:tcPr>
            <w:tcW w:w="2880" w:type="dxa"/>
          </w:tcPr>
          <w:p w14:paraId="016EFA51"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MyInformationFragment.java</w:t>
            </w:r>
          </w:p>
        </w:tc>
        <w:tc>
          <w:tcPr>
            <w:tcW w:w="2502" w:type="dxa"/>
          </w:tcPr>
          <w:p w14:paraId="1985B20C" w14:textId="77777777" w:rsidR="00A5556B" w:rsidRPr="00C44A74" w:rsidRDefault="00A5556B" w:rsidP="00DE2D68">
            <w:pPr>
              <w:rPr>
                <w:color w:val="000000" w:themeColor="text1"/>
              </w:rPr>
            </w:pPr>
            <w:r w:rsidRPr="00C44A74">
              <w:rPr>
                <w:color w:val="000000" w:themeColor="text1"/>
              </w:rPr>
              <w:t>Displaying the admin information</w:t>
            </w:r>
          </w:p>
        </w:tc>
        <w:tc>
          <w:tcPr>
            <w:tcW w:w="2610" w:type="dxa"/>
          </w:tcPr>
          <w:p w14:paraId="390C27D0" w14:textId="77777777" w:rsidR="00A5556B" w:rsidRPr="00C44A74" w:rsidRDefault="00A5556B" w:rsidP="00DE2D68">
            <w:pPr>
              <w:rPr>
                <w:color w:val="000000" w:themeColor="text1"/>
              </w:rPr>
            </w:pPr>
            <w:r w:rsidRPr="00C44A74">
              <w:rPr>
                <w:color w:val="000000" w:themeColor="text1"/>
              </w:rPr>
              <w:t>-/Admin/</w:t>
            </w:r>
          </w:p>
          <w:p w14:paraId="22603769" w14:textId="77777777" w:rsidR="00A5556B" w:rsidRPr="00C44A74" w:rsidRDefault="00A5556B" w:rsidP="00DE2D68">
            <w:pPr>
              <w:rPr>
                <w:color w:val="000000" w:themeColor="text1"/>
              </w:rPr>
            </w:pPr>
            <w:r w:rsidRPr="00C44A74">
              <w:rPr>
                <w:color w:val="000000" w:themeColor="text1"/>
              </w:rPr>
              <w:t>GetAdminByUserName</w:t>
            </w:r>
          </w:p>
        </w:tc>
      </w:tr>
      <w:tr w:rsidR="00E6501C" w:rsidRPr="00C44A74" w14:paraId="56E5E915" w14:textId="77777777" w:rsidTr="00594A8D">
        <w:trPr>
          <w:jc w:val="center"/>
        </w:trPr>
        <w:tc>
          <w:tcPr>
            <w:tcW w:w="2880" w:type="dxa"/>
          </w:tcPr>
          <w:p w14:paraId="11BDF3C3" w14:textId="269C336F" w:rsidR="00A5556B" w:rsidRPr="00C44A74" w:rsidRDefault="00A5556B" w:rsidP="00DE2D68">
            <w:pPr>
              <w:rPr>
                <w:color w:val="000000" w:themeColor="text1"/>
              </w:rPr>
            </w:pPr>
            <w:r w:rsidRPr="00C44A74">
              <w:rPr>
                <w:color w:val="000000" w:themeColor="text1"/>
              </w:rPr>
              <w:sym w:font="Wingdings" w:char="F0E0"/>
            </w:r>
            <w:r w:rsidR="00242751" w:rsidRPr="00C44A74">
              <w:rPr>
                <w:color w:val="000000" w:themeColor="text1"/>
              </w:rPr>
              <w:t>MLAInstructStudentViewFragment</w:t>
            </w:r>
            <w:r w:rsidRPr="00C44A74">
              <w:rPr>
                <w:color w:val="000000" w:themeColor="text1"/>
              </w:rPr>
              <w:t>.java</w:t>
            </w:r>
          </w:p>
          <w:p w14:paraId="2B39ACD7" w14:textId="516DEC76" w:rsidR="00A5556B" w:rsidRPr="00C44A74" w:rsidRDefault="00A5556B" w:rsidP="00DE2D68">
            <w:pPr>
              <w:rPr>
                <w:color w:val="000000" w:themeColor="text1"/>
              </w:rPr>
            </w:pPr>
          </w:p>
        </w:tc>
        <w:tc>
          <w:tcPr>
            <w:tcW w:w="2502" w:type="dxa"/>
          </w:tcPr>
          <w:p w14:paraId="2BE4CA08" w14:textId="059C56FE" w:rsidR="00A5556B" w:rsidRPr="00C44A74" w:rsidRDefault="00A5556B" w:rsidP="00DE2D68">
            <w:pPr>
              <w:rPr>
                <w:color w:val="000000" w:themeColor="text1"/>
              </w:rPr>
            </w:pPr>
            <w:r w:rsidRPr="00C44A74">
              <w:rPr>
                <w:color w:val="000000" w:themeColor="text1"/>
              </w:rPr>
              <w:t>- Displaying a list of students</w:t>
            </w:r>
            <w:r w:rsidR="00C52DAF" w:rsidRPr="00C44A74">
              <w:rPr>
                <w:color w:val="000000" w:themeColor="text1"/>
              </w:rPr>
              <w:t xml:space="preserve"> who enrolled within a course</w:t>
            </w:r>
          </w:p>
        </w:tc>
        <w:tc>
          <w:tcPr>
            <w:tcW w:w="2610" w:type="dxa"/>
          </w:tcPr>
          <w:p w14:paraId="16D00180" w14:textId="6E1A81DF" w:rsidR="00C52DAF" w:rsidRPr="00C44A74" w:rsidRDefault="00C52DAF" w:rsidP="00C52DAF">
            <w:pPr>
              <w:rPr>
                <w:color w:val="000000" w:themeColor="text1"/>
              </w:rPr>
            </w:pPr>
            <w:r w:rsidRPr="00C44A74">
              <w:rPr>
                <w:color w:val="000000" w:themeColor="text1"/>
              </w:rPr>
              <w:t>- /Subject/GetAllSubject</w:t>
            </w:r>
          </w:p>
          <w:p w14:paraId="5B4A04BC" w14:textId="77777777" w:rsidR="00FA16F9" w:rsidRPr="00C44A74" w:rsidRDefault="00FA16F9" w:rsidP="00C52DAF">
            <w:pPr>
              <w:rPr>
                <w:color w:val="000000" w:themeColor="text1"/>
              </w:rPr>
            </w:pPr>
            <w:r w:rsidRPr="00C44A74">
              <w:rPr>
                <w:color w:val="000000" w:themeColor="text1"/>
              </w:rPr>
              <w:t>-</w:t>
            </w:r>
            <w:r w:rsidR="00C52DAF" w:rsidRPr="00C44A74">
              <w:rPr>
                <w:color w:val="000000" w:themeColor="text1"/>
              </w:rPr>
              <w:t>/EnrollStudent/</w:t>
            </w:r>
          </w:p>
          <w:p w14:paraId="210EFBFD" w14:textId="41A48CCB" w:rsidR="00A5556B" w:rsidRPr="00C44A74" w:rsidRDefault="00C52DAF" w:rsidP="00C52DAF">
            <w:pPr>
              <w:rPr>
                <w:color w:val="000000" w:themeColor="text1"/>
              </w:rPr>
            </w:pPr>
            <w:r w:rsidRPr="00C44A74">
              <w:rPr>
                <w:color w:val="000000" w:themeColor="text1"/>
              </w:rPr>
              <w:t>GetEnrollBySubject</w:t>
            </w:r>
          </w:p>
        </w:tc>
      </w:tr>
      <w:tr w:rsidR="00E6501C" w:rsidRPr="00C44A74" w14:paraId="3C211481" w14:textId="77777777" w:rsidTr="00594A8D">
        <w:trPr>
          <w:jc w:val="center"/>
        </w:trPr>
        <w:tc>
          <w:tcPr>
            <w:tcW w:w="2880" w:type="dxa"/>
          </w:tcPr>
          <w:p w14:paraId="36A9500B" w14:textId="3D0A5F94"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TaskViewFragment.java</w:t>
            </w:r>
          </w:p>
          <w:p w14:paraId="18708499"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ScheduleAddFragment.java</w:t>
            </w:r>
          </w:p>
          <w:p w14:paraId="2F9BA9D0"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EditTaskFragment.java</w:t>
            </w:r>
          </w:p>
          <w:p w14:paraId="01CE6E4D"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EditTaskDialog.java</w:t>
            </w:r>
          </w:p>
          <w:p w14:paraId="676A3C5D"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TasksDeleteFragment.java</w:t>
            </w:r>
          </w:p>
          <w:p w14:paraId="5C4D700E"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TaskInProcessViewFragment.java</w:t>
            </w:r>
          </w:p>
          <w:p w14:paraId="688B24A9" w14:textId="77777777" w:rsidR="002F43CD" w:rsidRPr="00C44A74" w:rsidRDefault="00561037" w:rsidP="00DE2D68">
            <w:pPr>
              <w:rPr>
                <w:color w:val="000000" w:themeColor="text1"/>
              </w:rPr>
            </w:pPr>
            <w:r w:rsidRPr="00C44A74">
              <w:rPr>
                <w:color w:val="000000" w:themeColor="text1"/>
              </w:rPr>
              <w:sym w:font="Wingdings" w:char="F0E0"/>
            </w:r>
            <w:r w:rsidRPr="00C44A74">
              <w:rPr>
                <w:color w:val="000000" w:themeColor="text1"/>
              </w:rPr>
              <w:t>CallStudentActivity.java</w:t>
            </w:r>
          </w:p>
          <w:p w14:paraId="50DA3E3C" w14:textId="77777777" w:rsidR="00561037" w:rsidRPr="00C44A74" w:rsidRDefault="00561037" w:rsidP="00DE2D68">
            <w:pPr>
              <w:rPr>
                <w:color w:val="000000" w:themeColor="text1"/>
              </w:rPr>
            </w:pPr>
            <w:r w:rsidRPr="00C44A74">
              <w:rPr>
                <w:color w:val="000000" w:themeColor="text1"/>
              </w:rPr>
              <w:sym w:font="Wingdings" w:char="F0E0"/>
            </w:r>
            <w:r w:rsidRPr="00C44A74">
              <w:rPr>
                <w:color w:val="000000" w:themeColor="text1"/>
              </w:rPr>
              <w:t>PlaceCallActivitiy.java</w:t>
            </w:r>
          </w:p>
          <w:p w14:paraId="76BDCF43" w14:textId="32AF6752"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AudioPlayer.java</w:t>
            </w:r>
          </w:p>
          <w:p w14:paraId="6AC530F4" w14:textId="390A572B"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CallScreenActivity.java</w:t>
            </w:r>
          </w:p>
          <w:p w14:paraId="29F3E4F9" w14:textId="52C9D963"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IncomingCallScreenActivity.java</w:t>
            </w:r>
          </w:p>
          <w:p w14:paraId="0CA3E054" w14:textId="4B2A4228"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LoginActivity.java</w:t>
            </w:r>
          </w:p>
          <w:p w14:paraId="3E03DE48" w14:textId="7418CAF6"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SinchService.java</w:t>
            </w:r>
          </w:p>
          <w:p w14:paraId="719AA50F" w14:textId="207643EE" w:rsidR="00561037" w:rsidRPr="00C44A74" w:rsidRDefault="00561037" w:rsidP="00561037">
            <w:pPr>
              <w:rPr>
                <w:color w:val="000000" w:themeColor="text1"/>
              </w:rPr>
            </w:pPr>
            <w:r w:rsidRPr="00C44A74">
              <w:rPr>
                <w:color w:val="000000" w:themeColor="text1"/>
              </w:rPr>
              <w:sym w:font="Wingdings" w:char="F0E0"/>
            </w:r>
            <w:r w:rsidRPr="00C44A74">
              <w:rPr>
                <w:color w:val="000000" w:themeColor="text1"/>
              </w:rPr>
              <w:t>VideoCallScreenActivity.java</w:t>
            </w:r>
          </w:p>
        </w:tc>
        <w:tc>
          <w:tcPr>
            <w:tcW w:w="2502" w:type="dxa"/>
          </w:tcPr>
          <w:p w14:paraId="54BB2928" w14:textId="77777777" w:rsidR="00A5556B" w:rsidRPr="00C44A74" w:rsidRDefault="00A5556B" w:rsidP="00DE2D68">
            <w:pPr>
              <w:rPr>
                <w:color w:val="000000" w:themeColor="text1"/>
              </w:rPr>
            </w:pPr>
            <w:r w:rsidRPr="00C44A74">
              <w:rPr>
                <w:color w:val="000000" w:themeColor="text1"/>
              </w:rPr>
              <w:t>- Displaying In-Process lectures.</w:t>
            </w:r>
          </w:p>
          <w:p w14:paraId="2B26D559" w14:textId="77777777" w:rsidR="00A5556B" w:rsidRPr="00C44A74" w:rsidRDefault="00A5556B" w:rsidP="00DE2D68">
            <w:pPr>
              <w:rPr>
                <w:color w:val="000000" w:themeColor="text1"/>
              </w:rPr>
            </w:pPr>
            <w:r w:rsidRPr="00C44A74">
              <w:rPr>
                <w:color w:val="000000" w:themeColor="text1"/>
              </w:rPr>
              <w:t>- Displaying a schedule for a course.</w:t>
            </w:r>
          </w:p>
          <w:p w14:paraId="0BD38DCE" w14:textId="77777777" w:rsidR="00A5556B" w:rsidRPr="00C44A74" w:rsidRDefault="00A5556B" w:rsidP="00DE2D68">
            <w:pPr>
              <w:rPr>
                <w:color w:val="000000" w:themeColor="text1"/>
              </w:rPr>
            </w:pPr>
            <w:r w:rsidRPr="00C44A74">
              <w:rPr>
                <w:color w:val="000000" w:themeColor="text1"/>
              </w:rPr>
              <w:t>- Adding a new schedule for a course.</w:t>
            </w:r>
          </w:p>
          <w:p w14:paraId="4DF3BC7A" w14:textId="77777777" w:rsidR="00A5556B" w:rsidRPr="00C44A74" w:rsidRDefault="00A5556B" w:rsidP="00DE2D68">
            <w:pPr>
              <w:rPr>
                <w:color w:val="000000" w:themeColor="text1"/>
              </w:rPr>
            </w:pPr>
            <w:r w:rsidRPr="00C44A74">
              <w:rPr>
                <w:color w:val="000000" w:themeColor="text1"/>
              </w:rPr>
              <w:t>- Editing a schedule for a course.</w:t>
            </w:r>
          </w:p>
          <w:p w14:paraId="1A926758" w14:textId="77777777" w:rsidR="00A5556B" w:rsidRPr="00C44A74" w:rsidRDefault="00A5556B" w:rsidP="00DE2D68">
            <w:pPr>
              <w:rPr>
                <w:color w:val="000000" w:themeColor="text1"/>
              </w:rPr>
            </w:pPr>
            <w:r w:rsidRPr="00C44A74">
              <w:rPr>
                <w:color w:val="000000" w:themeColor="text1"/>
              </w:rPr>
              <w:t>- Remove a schedule for a course.</w:t>
            </w:r>
          </w:p>
          <w:p w14:paraId="762F46D6" w14:textId="3310B14C" w:rsidR="00561037" w:rsidRPr="00C44A74" w:rsidRDefault="00561037" w:rsidP="00DE2D68">
            <w:pPr>
              <w:rPr>
                <w:color w:val="000000" w:themeColor="text1"/>
              </w:rPr>
            </w:pPr>
            <w:r w:rsidRPr="00C44A74">
              <w:rPr>
                <w:color w:val="000000" w:themeColor="text1"/>
              </w:rPr>
              <w:t>- Place an Audio call or Video call between Instructor and Student</w:t>
            </w:r>
          </w:p>
          <w:p w14:paraId="7D935855" w14:textId="77777777" w:rsidR="00A5556B" w:rsidRPr="00C44A74" w:rsidRDefault="00A5556B" w:rsidP="00DE2D68">
            <w:pPr>
              <w:rPr>
                <w:color w:val="000000" w:themeColor="text1"/>
              </w:rPr>
            </w:pPr>
          </w:p>
        </w:tc>
        <w:tc>
          <w:tcPr>
            <w:tcW w:w="2610" w:type="dxa"/>
          </w:tcPr>
          <w:p w14:paraId="18B0AC05" w14:textId="77777777" w:rsidR="00A5556B" w:rsidRPr="00C44A74" w:rsidRDefault="00A5556B" w:rsidP="00DE2D68">
            <w:pPr>
              <w:rPr>
                <w:color w:val="000000" w:themeColor="text1"/>
              </w:rPr>
            </w:pPr>
            <w:r w:rsidRPr="00C44A74">
              <w:rPr>
                <w:color w:val="000000" w:themeColor="text1"/>
              </w:rPr>
              <w:t>- /Tasks/GetTasksBySubject</w:t>
            </w:r>
          </w:p>
          <w:p w14:paraId="4CC3E819" w14:textId="77777777" w:rsidR="00A5556B" w:rsidRPr="00C44A74" w:rsidRDefault="00A5556B" w:rsidP="00DE2D68">
            <w:pPr>
              <w:rPr>
                <w:color w:val="000000" w:themeColor="text1"/>
              </w:rPr>
            </w:pPr>
            <w:r w:rsidRPr="00C44A74">
              <w:rPr>
                <w:color w:val="000000" w:themeColor="text1"/>
              </w:rPr>
              <w:t>- /Subject/GetAllSubject</w:t>
            </w:r>
          </w:p>
          <w:p w14:paraId="12ABEE56" w14:textId="77777777" w:rsidR="00A5556B" w:rsidRPr="00C44A74" w:rsidRDefault="00A5556B" w:rsidP="00DE2D68">
            <w:pPr>
              <w:rPr>
                <w:color w:val="000000" w:themeColor="text1"/>
              </w:rPr>
            </w:pPr>
            <w:r w:rsidRPr="00C44A74">
              <w:rPr>
                <w:color w:val="000000" w:themeColor="text1"/>
              </w:rPr>
              <w:t>- /Tasks/PostTask</w:t>
            </w:r>
          </w:p>
          <w:p w14:paraId="68E31841" w14:textId="77777777" w:rsidR="00A5556B" w:rsidRPr="00C44A74" w:rsidRDefault="00A5556B" w:rsidP="00DE2D68">
            <w:pPr>
              <w:rPr>
                <w:color w:val="000000" w:themeColor="text1"/>
              </w:rPr>
            </w:pPr>
            <w:r w:rsidRPr="00C44A74">
              <w:rPr>
                <w:color w:val="000000" w:themeColor="text1"/>
              </w:rPr>
              <w:t>- /Tasks/PostTaskUpdate</w:t>
            </w:r>
          </w:p>
          <w:p w14:paraId="6B266C99" w14:textId="77777777" w:rsidR="00A5556B" w:rsidRPr="00C44A74" w:rsidRDefault="00A5556B" w:rsidP="00DE2D68">
            <w:pPr>
              <w:rPr>
                <w:color w:val="000000" w:themeColor="text1"/>
              </w:rPr>
            </w:pPr>
            <w:r w:rsidRPr="00C44A74">
              <w:rPr>
                <w:color w:val="000000" w:themeColor="text1"/>
              </w:rPr>
              <w:t>- /ScheduleRmv/PostTaskRmv</w:t>
            </w:r>
          </w:p>
        </w:tc>
      </w:tr>
      <w:tr w:rsidR="00E6501C" w:rsidRPr="00C44A74" w14:paraId="58EB5B74" w14:textId="77777777" w:rsidTr="00594A8D">
        <w:trPr>
          <w:trHeight w:val="1295"/>
          <w:jc w:val="center"/>
        </w:trPr>
        <w:tc>
          <w:tcPr>
            <w:tcW w:w="2880" w:type="dxa"/>
          </w:tcPr>
          <w:p w14:paraId="5C1C7A7E" w14:textId="30205772"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GradeViewFragment.java</w:t>
            </w:r>
          </w:p>
          <w:p w14:paraId="4B94279D" w14:textId="63C76E8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GradeAdapter.java</w:t>
            </w:r>
          </w:p>
          <w:p w14:paraId="0DC084D6" w14:textId="74E82122"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UpdateGradeActivity.java</w:t>
            </w:r>
          </w:p>
        </w:tc>
        <w:tc>
          <w:tcPr>
            <w:tcW w:w="2502" w:type="dxa"/>
          </w:tcPr>
          <w:p w14:paraId="2DB4AE34" w14:textId="77777777" w:rsidR="00A5556B" w:rsidRPr="00C44A74" w:rsidRDefault="00A5556B" w:rsidP="00DE2D68">
            <w:pPr>
              <w:rPr>
                <w:color w:val="000000" w:themeColor="text1"/>
              </w:rPr>
            </w:pPr>
            <w:r w:rsidRPr="00C44A74">
              <w:rPr>
                <w:color w:val="000000" w:themeColor="text1"/>
              </w:rPr>
              <w:t xml:space="preserve">- Displaying a grade of the enrolled students for completed tasks of a course. </w:t>
            </w:r>
          </w:p>
          <w:p w14:paraId="078BDE08" w14:textId="77777777" w:rsidR="00A5556B" w:rsidRPr="00C44A74" w:rsidRDefault="00A5556B" w:rsidP="00DE2D68">
            <w:pPr>
              <w:rPr>
                <w:color w:val="000000" w:themeColor="text1"/>
              </w:rPr>
            </w:pPr>
            <w:r w:rsidRPr="00C44A74">
              <w:rPr>
                <w:color w:val="000000" w:themeColor="text1"/>
              </w:rPr>
              <w:t xml:space="preserve">- Add a grade for a </w:t>
            </w:r>
            <w:r w:rsidRPr="00C44A74">
              <w:rPr>
                <w:color w:val="000000" w:themeColor="text1"/>
              </w:rPr>
              <w:lastRenderedPageBreak/>
              <w:t>student.</w:t>
            </w:r>
          </w:p>
          <w:p w14:paraId="1BD183EB" w14:textId="77777777" w:rsidR="00A5556B" w:rsidRPr="00C44A74" w:rsidRDefault="00A5556B" w:rsidP="00DE2D68">
            <w:pPr>
              <w:rPr>
                <w:color w:val="000000" w:themeColor="text1"/>
              </w:rPr>
            </w:pPr>
            <w:r w:rsidRPr="00C44A74">
              <w:rPr>
                <w:color w:val="000000" w:themeColor="text1"/>
              </w:rPr>
              <w:t>- Edit a grade for a student</w:t>
            </w:r>
          </w:p>
        </w:tc>
        <w:tc>
          <w:tcPr>
            <w:tcW w:w="2610" w:type="dxa"/>
          </w:tcPr>
          <w:p w14:paraId="4FBE8BE3" w14:textId="77777777" w:rsidR="00A5556B" w:rsidRPr="00C44A74" w:rsidRDefault="00A5556B" w:rsidP="00DE2D68">
            <w:pPr>
              <w:rPr>
                <w:color w:val="000000" w:themeColor="text1"/>
              </w:rPr>
            </w:pPr>
            <w:r w:rsidRPr="00C44A74">
              <w:rPr>
                <w:color w:val="000000" w:themeColor="text1"/>
              </w:rPr>
              <w:lastRenderedPageBreak/>
              <w:t>- /Subject/GetAllSubject</w:t>
            </w:r>
          </w:p>
          <w:p w14:paraId="22D1BD2E" w14:textId="77777777" w:rsidR="00EE4AFB" w:rsidRPr="00C44A74" w:rsidRDefault="00A5556B" w:rsidP="00DE2D68">
            <w:pPr>
              <w:rPr>
                <w:color w:val="000000" w:themeColor="text1"/>
              </w:rPr>
            </w:pPr>
            <w:r w:rsidRPr="00C44A74">
              <w:rPr>
                <w:color w:val="000000" w:themeColor="text1"/>
              </w:rPr>
              <w:t>- /Tasks/</w:t>
            </w:r>
          </w:p>
          <w:p w14:paraId="5C09622C" w14:textId="635360A8" w:rsidR="00A5556B" w:rsidRPr="00C44A74" w:rsidRDefault="00A5556B" w:rsidP="00DE2D68">
            <w:pPr>
              <w:rPr>
                <w:color w:val="000000" w:themeColor="text1"/>
              </w:rPr>
            </w:pPr>
            <w:r w:rsidRPr="00C44A74">
              <w:rPr>
                <w:color w:val="000000" w:themeColor="text1"/>
              </w:rPr>
              <w:t>GetStudentByTask</w:t>
            </w:r>
          </w:p>
          <w:p w14:paraId="569F8CF6" w14:textId="77777777" w:rsidR="00EE4AFB" w:rsidRPr="00C44A74" w:rsidRDefault="00EE4AFB" w:rsidP="00DE2D68">
            <w:pPr>
              <w:rPr>
                <w:color w:val="000000" w:themeColor="text1"/>
              </w:rPr>
            </w:pPr>
            <w:r w:rsidRPr="00C44A74">
              <w:rPr>
                <w:color w:val="000000" w:themeColor="text1"/>
              </w:rPr>
              <w:t>-</w:t>
            </w:r>
            <w:r w:rsidR="00A5556B" w:rsidRPr="00C44A74">
              <w:rPr>
                <w:color w:val="000000" w:themeColor="text1"/>
              </w:rPr>
              <w:t>/Tasks/</w:t>
            </w:r>
          </w:p>
          <w:p w14:paraId="6F082299" w14:textId="41EFAD22" w:rsidR="00A5556B" w:rsidRPr="00C44A74" w:rsidRDefault="00A5556B" w:rsidP="00DE2D68">
            <w:pPr>
              <w:rPr>
                <w:color w:val="000000" w:themeColor="text1"/>
              </w:rPr>
            </w:pPr>
            <w:r w:rsidRPr="00C44A74">
              <w:rPr>
                <w:color w:val="000000" w:themeColor="text1"/>
              </w:rPr>
              <w:t>GetTasksBySubject</w:t>
            </w:r>
          </w:p>
          <w:p w14:paraId="26244803" w14:textId="77777777" w:rsidR="00A5556B" w:rsidRPr="00C44A74" w:rsidRDefault="00A5556B" w:rsidP="00DE2D68">
            <w:pPr>
              <w:rPr>
                <w:color w:val="000000" w:themeColor="text1"/>
              </w:rPr>
            </w:pPr>
            <w:r w:rsidRPr="00C44A74">
              <w:rPr>
                <w:color w:val="000000" w:themeColor="text1"/>
              </w:rPr>
              <w:lastRenderedPageBreak/>
              <w:t>- /Tasks/PostGradeUpdate</w:t>
            </w:r>
          </w:p>
        </w:tc>
      </w:tr>
      <w:tr w:rsidR="00E6501C" w:rsidRPr="00C44A74" w14:paraId="32848D13" w14:textId="77777777" w:rsidTr="00594A8D">
        <w:trPr>
          <w:jc w:val="center"/>
        </w:trPr>
        <w:tc>
          <w:tcPr>
            <w:tcW w:w="2880" w:type="dxa"/>
          </w:tcPr>
          <w:p w14:paraId="58204C1A" w14:textId="084C0B5E" w:rsidR="00A5556B" w:rsidRPr="00C44A74" w:rsidRDefault="00A5556B" w:rsidP="00DE2D68">
            <w:pPr>
              <w:rPr>
                <w:color w:val="000000" w:themeColor="text1"/>
              </w:rPr>
            </w:pPr>
            <w:r w:rsidRPr="00C44A74">
              <w:rPr>
                <w:color w:val="000000" w:themeColor="text1"/>
              </w:rPr>
              <w:lastRenderedPageBreak/>
              <w:sym w:font="Wingdings" w:char="F0E0"/>
            </w:r>
            <w:r w:rsidRPr="00C44A74">
              <w:rPr>
                <w:color w:val="000000" w:themeColor="text1"/>
              </w:rPr>
              <w:t>MLANewMessageFragment.java</w:t>
            </w:r>
          </w:p>
        </w:tc>
        <w:tc>
          <w:tcPr>
            <w:tcW w:w="2502" w:type="dxa"/>
          </w:tcPr>
          <w:p w14:paraId="6A146EEA" w14:textId="77777777" w:rsidR="00A5556B" w:rsidRPr="00C44A74" w:rsidRDefault="00A5556B" w:rsidP="00DE2D68">
            <w:pPr>
              <w:rPr>
                <w:color w:val="000000" w:themeColor="text1"/>
              </w:rPr>
            </w:pPr>
            <w:r w:rsidRPr="00C44A74">
              <w:rPr>
                <w:color w:val="000000" w:themeColor="text1"/>
              </w:rPr>
              <w:t>- For sending a new message to the selected user.</w:t>
            </w:r>
          </w:p>
        </w:tc>
        <w:tc>
          <w:tcPr>
            <w:tcW w:w="2610" w:type="dxa"/>
          </w:tcPr>
          <w:p w14:paraId="2CEFEF4F" w14:textId="77777777" w:rsidR="00A5556B" w:rsidRPr="00C44A74" w:rsidRDefault="00A5556B" w:rsidP="00DE2D68">
            <w:pPr>
              <w:rPr>
                <w:color w:val="000000" w:themeColor="text1"/>
              </w:rPr>
            </w:pPr>
            <w:r w:rsidRPr="00C44A74">
              <w:rPr>
                <w:color w:val="000000" w:themeColor="text1"/>
              </w:rPr>
              <w:t>- /Admin/GetAllAdmin</w:t>
            </w:r>
          </w:p>
          <w:p w14:paraId="0BBC7D8C" w14:textId="77777777" w:rsidR="00A5556B" w:rsidRPr="00C44A74" w:rsidRDefault="00A5556B" w:rsidP="00DE2D68">
            <w:pPr>
              <w:rPr>
                <w:color w:val="000000" w:themeColor="text1"/>
              </w:rPr>
            </w:pPr>
            <w:r w:rsidRPr="00C44A74">
              <w:rPr>
                <w:color w:val="000000" w:themeColor="text1"/>
              </w:rPr>
              <w:t>- /Instructor/GetAllInstructor</w:t>
            </w:r>
          </w:p>
          <w:p w14:paraId="59292126" w14:textId="77777777" w:rsidR="00A5556B" w:rsidRPr="00C44A74" w:rsidRDefault="00A5556B" w:rsidP="00DE2D68">
            <w:pPr>
              <w:rPr>
                <w:color w:val="000000" w:themeColor="text1"/>
              </w:rPr>
            </w:pPr>
            <w:r w:rsidRPr="00C44A74">
              <w:rPr>
                <w:color w:val="000000" w:themeColor="text1"/>
              </w:rPr>
              <w:t>- /Student/GetAllStudent</w:t>
            </w:r>
          </w:p>
          <w:p w14:paraId="19E99EFA" w14:textId="77777777" w:rsidR="00A5556B" w:rsidRPr="00C44A74" w:rsidRDefault="00A5556B" w:rsidP="00DE2D68">
            <w:pPr>
              <w:rPr>
                <w:color w:val="000000" w:themeColor="text1"/>
              </w:rPr>
            </w:pPr>
          </w:p>
        </w:tc>
      </w:tr>
      <w:tr w:rsidR="00E6501C" w:rsidRPr="00C44A74" w14:paraId="328AFE42" w14:textId="77777777" w:rsidTr="00594A8D">
        <w:trPr>
          <w:trHeight w:val="215"/>
          <w:jc w:val="center"/>
        </w:trPr>
        <w:tc>
          <w:tcPr>
            <w:tcW w:w="2880" w:type="dxa"/>
          </w:tcPr>
          <w:p w14:paraId="2224EAD8" w14:textId="77777777" w:rsidR="00A5556B" w:rsidRPr="00C44A74" w:rsidRDefault="00A5556B" w:rsidP="00DE2D68">
            <w:pPr>
              <w:rPr>
                <w:color w:val="000000" w:themeColor="text1"/>
              </w:rPr>
            </w:pPr>
            <w:r w:rsidRPr="00C44A74">
              <w:rPr>
                <w:color w:val="000000" w:themeColor="text1"/>
              </w:rPr>
              <w:sym w:font="Wingdings" w:char="F0E0"/>
            </w:r>
            <w:r w:rsidRPr="00C44A74">
              <w:rPr>
                <w:color w:val="000000" w:themeColor="text1"/>
              </w:rPr>
              <w:t>MLAEditPasswordFragment.java</w:t>
            </w:r>
          </w:p>
        </w:tc>
        <w:tc>
          <w:tcPr>
            <w:tcW w:w="2502" w:type="dxa"/>
          </w:tcPr>
          <w:p w14:paraId="7D522B3E" w14:textId="77777777" w:rsidR="00A5556B" w:rsidRPr="00C44A74" w:rsidRDefault="00A5556B" w:rsidP="00DE2D68">
            <w:pPr>
              <w:rPr>
                <w:color w:val="000000" w:themeColor="text1"/>
              </w:rPr>
            </w:pPr>
            <w:r w:rsidRPr="00C44A74">
              <w:rPr>
                <w:color w:val="000000" w:themeColor="text1"/>
              </w:rPr>
              <w:t>-For updating the existing password for an admin.</w:t>
            </w:r>
          </w:p>
        </w:tc>
        <w:tc>
          <w:tcPr>
            <w:tcW w:w="2610" w:type="dxa"/>
          </w:tcPr>
          <w:p w14:paraId="5451F45D" w14:textId="77777777" w:rsidR="00A5556B" w:rsidRPr="00C44A74" w:rsidRDefault="00A5556B" w:rsidP="00DE2D68">
            <w:pPr>
              <w:rPr>
                <w:color w:val="000000" w:themeColor="text1"/>
              </w:rPr>
            </w:pPr>
            <w:r w:rsidRPr="00C44A74">
              <w:rPr>
                <w:color w:val="000000" w:themeColor="text1"/>
              </w:rPr>
              <w:t>- /Register/</w:t>
            </w:r>
          </w:p>
          <w:p w14:paraId="671883F3" w14:textId="77777777" w:rsidR="00A5556B" w:rsidRPr="00C44A74" w:rsidRDefault="00A5556B" w:rsidP="00DE2D68">
            <w:pPr>
              <w:rPr>
                <w:color w:val="000000" w:themeColor="text1"/>
              </w:rPr>
            </w:pPr>
            <w:r w:rsidRPr="00C44A74">
              <w:rPr>
                <w:color w:val="000000" w:themeColor="text1"/>
              </w:rPr>
              <w:t>PostRegisterPassUpdate</w:t>
            </w:r>
          </w:p>
        </w:tc>
      </w:tr>
    </w:tbl>
    <w:p w14:paraId="683A9665" w14:textId="6238169E" w:rsidR="003A6B58" w:rsidRPr="00C44A74" w:rsidRDefault="00A5556B" w:rsidP="000964BE">
      <w:pPr>
        <w:spacing w:before="100" w:beforeAutospacing="1" w:line="480" w:lineRule="auto"/>
        <w:jc w:val="center"/>
        <w:rPr>
          <w:color w:val="000000" w:themeColor="text1"/>
        </w:rPr>
      </w:pPr>
      <w:r w:rsidRPr="00C44A74">
        <w:rPr>
          <w:color w:val="000000" w:themeColor="text1"/>
        </w:rPr>
        <w:t xml:space="preserve">Table </w:t>
      </w:r>
      <w:r w:rsidR="002E5691" w:rsidRPr="00C44A74">
        <w:rPr>
          <w:color w:val="000000" w:themeColor="text1"/>
        </w:rPr>
        <w:fldChar w:fldCharType="begin"/>
      </w:r>
      <w:r w:rsidR="002E5691" w:rsidRPr="00C44A74">
        <w:rPr>
          <w:color w:val="000000" w:themeColor="text1"/>
        </w:rPr>
        <w:instrText xml:space="preserve"> SEQ Table \* ARABIC </w:instrText>
      </w:r>
      <w:r w:rsidR="002E5691" w:rsidRPr="00C44A74">
        <w:rPr>
          <w:color w:val="000000" w:themeColor="text1"/>
        </w:rPr>
        <w:fldChar w:fldCharType="separate"/>
      </w:r>
      <w:r w:rsidRPr="00C44A74">
        <w:rPr>
          <w:noProof/>
          <w:color w:val="000000" w:themeColor="text1"/>
        </w:rPr>
        <w:t>5</w:t>
      </w:r>
      <w:r w:rsidR="002E5691" w:rsidRPr="00C44A74">
        <w:rPr>
          <w:noProof/>
          <w:color w:val="000000" w:themeColor="text1"/>
        </w:rPr>
        <w:fldChar w:fldCharType="end"/>
      </w:r>
      <w:r w:rsidR="00C21FEC">
        <w:rPr>
          <w:noProof/>
          <w:color w:val="000000" w:themeColor="text1"/>
        </w:rPr>
        <w:t>.</w:t>
      </w:r>
      <w:r w:rsidRPr="00C44A74">
        <w:rPr>
          <w:color w:val="000000" w:themeColor="text1"/>
        </w:rPr>
        <w:t xml:space="preserve"> </w:t>
      </w:r>
      <w:bookmarkStart w:id="307" w:name="_Toc499790515"/>
      <w:r w:rsidR="00D13B57" w:rsidRPr="00C44A74">
        <w:rPr>
          <w:color w:val="000000" w:themeColor="text1"/>
        </w:rPr>
        <w:t xml:space="preserve">Code Summary for </w:t>
      </w:r>
      <w:r w:rsidR="00B31D05" w:rsidRPr="00C44A74">
        <w:rPr>
          <w:color w:val="000000" w:themeColor="text1"/>
        </w:rPr>
        <w:t xml:space="preserve">Instructor </w:t>
      </w:r>
      <w:r w:rsidRPr="00C44A74">
        <w:rPr>
          <w:color w:val="000000" w:themeColor="text1"/>
        </w:rPr>
        <w:t>module</w:t>
      </w:r>
      <w:bookmarkEnd w:id="307"/>
    </w:p>
    <w:p w14:paraId="741D3B03" w14:textId="77777777" w:rsidR="00DF7CD6" w:rsidRPr="00C44A74" w:rsidRDefault="00DF7CD6" w:rsidP="00DF7CD6">
      <w:pPr>
        <w:rPr>
          <w:color w:val="000000" w:themeColor="text1"/>
        </w:rPr>
      </w:pPr>
    </w:p>
    <w:p w14:paraId="2419700A" w14:textId="2E05D704" w:rsidR="00A17F01" w:rsidRPr="00C44A74" w:rsidRDefault="00D86CE1" w:rsidP="00A17F01">
      <w:pPr>
        <w:pStyle w:val="Heading3"/>
        <w:numPr>
          <w:ilvl w:val="2"/>
          <w:numId w:val="4"/>
        </w:numPr>
        <w:ind w:firstLine="0"/>
        <w:rPr>
          <w:b/>
          <w:color w:val="000000" w:themeColor="text1"/>
        </w:rPr>
      </w:pPr>
      <w:bookmarkStart w:id="308" w:name="_Toc499788976"/>
      <w:r w:rsidRPr="00C44A74">
        <w:rPr>
          <w:b/>
          <w:color w:val="000000" w:themeColor="text1"/>
        </w:rPr>
        <w:t>Students</w:t>
      </w:r>
      <w:bookmarkEnd w:id="308"/>
    </w:p>
    <w:p w14:paraId="063A98C0" w14:textId="77777777" w:rsidR="00B42BE4" w:rsidRPr="00C44A74" w:rsidRDefault="00B42BE4" w:rsidP="00B42BE4">
      <w:pPr>
        <w:pStyle w:val="Heading4"/>
        <w:numPr>
          <w:ilvl w:val="3"/>
          <w:numId w:val="4"/>
        </w:numPr>
        <w:ind w:firstLine="0"/>
        <w:jc w:val="left"/>
        <w:rPr>
          <w:b/>
        </w:rPr>
      </w:pPr>
      <w:bookmarkStart w:id="309" w:name="_Toc499788977"/>
      <w:r w:rsidRPr="00C44A74">
        <w:rPr>
          <w:b/>
        </w:rPr>
        <w:t>Home Screen</w:t>
      </w:r>
      <w:bookmarkEnd w:id="309"/>
    </w:p>
    <w:p w14:paraId="1102A611" w14:textId="77777777" w:rsidR="00B42BE4" w:rsidRPr="00C44A74" w:rsidRDefault="00B42BE4" w:rsidP="00B42BE4">
      <w:pPr>
        <w:rPr>
          <w:color w:val="000000" w:themeColor="text1"/>
        </w:rPr>
      </w:pPr>
    </w:p>
    <w:p w14:paraId="2DA98303" w14:textId="45BA4ED2" w:rsidR="00B42BE4" w:rsidRPr="00C44A74" w:rsidRDefault="00B42BE4" w:rsidP="00B42BE4">
      <w:pPr>
        <w:pStyle w:val="ListParagraph"/>
        <w:spacing w:line="480" w:lineRule="auto"/>
        <w:ind w:left="1440"/>
        <w:jc w:val="both"/>
        <w:rPr>
          <w:color w:val="000000" w:themeColor="text1"/>
        </w:rPr>
      </w:pPr>
      <w:r w:rsidRPr="00C44A74">
        <w:rPr>
          <w:color w:val="000000" w:themeColor="text1"/>
        </w:rPr>
        <w:t>After doing successful l</w:t>
      </w:r>
      <w:commentRangeStart w:id="310"/>
      <w:r w:rsidRPr="00C44A74">
        <w:rPr>
          <w:color w:val="000000" w:themeColor="text1"/>
        </w:rPr>
        <w:t>ogin</w:t>
      </w:r>
      <w:commentRangeEnd w:id="310"/>
      <w:r w:rsidRPr="00C44A74">
        <w:rPr>
          <w:rStyle w:val="CommentReference"/>
          <w:color w:val="000000" w:themeColor="text1"/>
        </w:rPr>
        <w:commentReference w:id="310"/>
      </w:r>
      <w:r w:rsidRPr="00C44A74">
        <w:rPr>
          <w:color w:val="000000" w:themeColor="text1"/>
        </w:rPr>
        <w:t xml:space="preserve"> as a Student, the student can see the</w:t>
      </w:r>
      <w:commentRangeStart w:id="311"/>
      <w:r w:rsidRPr="00C44A74">
        <w:rPr>
          <w:color w:val="000000" w:themeColor="text1"/>
        </w:rPr>
        <w:t xml:space="preserve"> </w:t>
      </w:r>
      <w:r w:rsidR="00674947" w:rsidRPr="00C44A74">
        <w:rPr>
          <w:color w:val="000000" w:themeColor="text1"/>
        </w:rPr>
        <w:t>H</w:t>
      </w:r>
      <w:r w:rsidRPr="00C44A74">
        <w:rPr>
          <w:color w:val="000000" w:themeColor="text1"/>
        </w:rPr>
        <w:t xml:space="preserve">ome </w:t>
      </w:r>
      <w:commentRangeEnd w:id="311"/>
      <w:r w:rsidRPr="00C44A74">
        <w:rPr>
          <w:rStyle w:val="CommentReference"/>
          <w:color w:val="000000" w:themeColor="text1"/>
        </w:rPr>
        <w:commentReference w:id="311"/>
      </w:r>
      <w:r w:rsidRPr="00C44A74">
        <w:rPr>
          <w:color w:val="000000" w:themeColor="text1"/>
        </w:rPr>
        <w:t>screen with a list of subjects in which he or she is enrolled.</w:t>
      </w:r>
    </w:p>
    <w:p w14:paraId="5B13E3B4" w14:textId="77777777" w:rsidR="00B42BE4" w:rsidRPr="00C44A74" w:rsidRDefault="00B42BE4" w:rsidP="00B42BE4">
      <w:pPr>
        <w:pStyle w:val="ListParagraph"/>
        <w:spacing w:line="480" w:lineRule="auto"/>
        <w:ind w:left="0"/>
        <w:jc w:val="center"/>
        <w:rPr>
          <w:b/>
          <w:color w:val="000000" w:themeColor="text1"/>
        </w:rPr>
      </w:pPr>
      <w:r w:rsidRPr="00C44A74">
        <w:rPr>
          <w:b/>
          <w:noProof/>
          <w:color w:val="000000" w:themeColor="text1"/>
        </w:rPr>
        <w:lastRenderedPageBreak/>
        <w:drawing>
          <wp:inline distT="0" distB="0" distL="0" distR="0" wp14:anchorId="0C8D5DD9" wp14:editId="26561205">
            <wp:extent cx="2783551" cy="4945662"/>
            <wp:effectExtent l="25400" t="25400" r="10795" b="7620"/>
            <wp:docPr id="16" name="Picture 16" descr="Screenshot_20171121-122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_20171121-122318.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54286" cy="5071340"/>
                    </a:xfrm>
                    <a:prstGeom prst="rect">
                      <a:avLst/>
                    </a:prstGeom>
                    <a:noFill/>
                    <a:ln>
                      <a:solidFill>
                        <a:schemeClr val="accent1"/>
                      </a:solidFill>
                    </a:ln>
                  </pic:spPr>
                </pic:pic>
              </a:graphicData>
            </a:graphic>
          </wp:inline>
        </w:drawing>
      </w:r>
    </w:p>
    <w:p w14:paraId="25135386" w14:textId="7AF1E099" w:rsidR="00B42BE4" w:rsidRDefault="00B42BE4" w:rsidP="00B42BE4">
      <w:pPr>
        <w:tabs>
          <w:tab w:val="center" w:pos="4320"/>
          <w:tab w:val="left" w:pos="6353"/>
        </w:tabs>
        <w:spacing w:line="480" w:lineRule="auto"/>
        <w:rPr>
          <w:color w:val="000000" w:themeColor="text1"/>
        </w:rPr>
      </w:pPr>
      <w:r w:rsidRPr="00C44A74">
        <w:rPr>
          <w:color w:val="000000" w:themeColor="text1"/>
        </w:rPr>
        <w:tab/>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2</w:t>
      </w:r>
      <w:r w:rsidRPr="00C44A74">
        <w:rPr>
          <w:noProof/>
          <w:color w:val="000000" w:themeColor="text1"/>
        </w:rPr>
        <w:fldChar w:fldCharType="end"/>
      </w:r>
      <w:r w:rsidR="00534EBA">
        <w:rPr>
          <w:noProof/>
          <w:color w:val="000000" w:themeColor="text1"/>
        </w:rPr>
        <w:t>.</w:t>
      </w:r>
      <w:r w:rsidRPr="00C44A74">
        <w:rPr>
          <w:color w:val="000000" w:themeColor="text1"/>
        </w:rPr>
        <w:t xml:space="preserve"> </w:t>
      </w:r>
      <w:bookmarkStart w:id="312" w:name="_Toc499788906"/>
      <w:r w:rsidR="00DB6F2C" w:rsidRPr="00C44A74">
        <w:rPr>
          <w:color w:val="000000" w:themeColor="text1"/>
        </w:rPr>
        <w:t xml:space="preserve">Home screen of </w:t>
      </w:r>
      <w:r w:rsidRPr="00C44A74">
        <w:rPr>
          <w:color w:val="000000" w:themeColor="text1"/>
        </w:rPr>
        <w:t>Student</w:t>
      </w:r>
      <w:r w:rsidR="00DB6F2C" w:rsidRPr="00C44A74">
        <w:rPr>
          <w:color w:val="000000" w:themeColor="text1"/>
        </w:rPr>
        <w:t xml:space="preserve"> module</w:t>
      </w:r>
      <w:bookmarkEnd w:id="312"/>
      <w:r w:rsidRPr="00C44A74">
        <w:rPr>
          <w:color w:val="000000" w:themeColor="text1"/>
        </w:rPr>
        <w:tab/>
      </w:r>
    </w:p>
    <w:p w14:paraId="1A66CAC2" w14:textId="77777777" w:rsidR="009F18F1" w:rsidRPr="00C44A74" w:rsidRDefault="009F18F1" w:rsidP="00B42BE4">
      <w:pPr>
        <w:tabs>
          <w:tab w:val="center" w:pos="4320"/>
          <w:tab w:val="left" w:pos="6353"/>
        </w:tabs>
        <w:spacing w:line="480" w:lineRule="auto"/>
        <w:rPr>
          <w:color w:val="000000" w:themeColor="text1"/>
        </w:rPr>
      </w:pPr>
    </w:p>
    <w:p w14:paraId="7177FB11" w14:textId="77777777" w:rsidR="00B42BE4" w:rsidRPr="00C44A74" w:rsidRDefault="00B42BE4" w:rsidP="00B42BE4">
      <w:pPr>
        <w:pStyle w:val="ListParagraph"/>
        <w:spacing w:line="480" w:lineRule="auto"/>
        <w:ind w:left="1440"/>
        <w:jc w:val="both"/>
        <w:rPr>
          <w:color w:val="000000" w:themeColor="text1"/>
        </w:rPr>
      </w:pPr>
      <w:r w:rsidRPr="00C44A74">
        <w:rPr>
          <w:color w:val="000000" w:themeColor="text1"/>
        </w:rPr>
        <w:t>After successfully logging in as a S</w:t>
      </w:r>
      <w:commentRangeStart w:id="313"/>
      <w:r w:rsidRPr="00C44A74">
        <w:rPr>
          <w:color w:val="000000" w:themeColor="text1"/>
        </w:rPr>
        <w:t>tudent</w:t>
      </w:r>
      <w:commentRangeEnd w:id="313"/>
      <w:r w:rsidRPr="00C44A74">
        <w:rPr>
          <w:rStyle w:val="CommentReference"/>
          <w:color w:val="000000" w:themeColor="text1"/>
        </w:rPr>
        <w:commentReference w:id="313"/>
      </w:r>
      <w:r w:rsidRPr="00C44A74">
        <w:rPr>
          <w:color w:val="000000" w:themeColor="text1"/>
        </w:rPr>
        <w:t xml:space="preserve">, the student will be navigated to the MLAStudentSubjectViewFragment.java file. Here the API, @GET("api/Subject/GetSubjectByStudent"), is called to fetch all the subjects in which the </w:t>
      </w:r>
      <w:commentRangeStart w:id="314"/>
      <w:r w:rsidRPr="00C44A74">
        <w:rPr>
          <w:color w:val="000000" w:themeColor="text1"/>
        </w:rPr>
        <w:t xml:space="preserve">logged-in </w:t>
      </w:r>
      <w:commentRangeEnd w:id="314"/>
      <w:r w:rsidRPr="00C44A74">
        <w:rPr>
          <w:rStyle w:val="CommentReference"/>
          <w:color w:val="000000" w:themeColor="text1"/>
        </w:rPr>
        <w:commentReference w:id="314"/>
      </w:r>
      <w:r w:rsidRPr="00C44A74">
        <w:rPr>
          <w:color w:val="000000" w:themeColor="text1"/>
        </w:rPr>
        <w:t>student is enrolled.</w:t>
      </w:r>
    </w:p>
    <w:p w14:paraId="22E7AEA4" w14:textId="77777777" w:rsidR="00B42BE4" w:rsidRPr="00C44A74" w:rsidRDefault="00B42BE4" w:rsidP="00B42BE4">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4EFE0888" wp14:editId="029A2486">
            <wp:extent cx="5086985" cy="1500092"/>
            <wp:effectExtent l="0" t="0" r="0" b="0"/>
            <wp:docPr id="178" name="Picture 178" descr="../Screenshots/Snippet/Student/Screen%20Shot%202017-11-15%20at%2012.43.5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s/Snippet/Student/Screen%20Shot%202017-11-15%20at%2012.43.55%20PM.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099812" cy="1503875"/>
                    </a:xfrm>
                    <a:prstGeom prst="rect">
                      <a:avLst/>
                    </a:prstGeom>
                    <a:noFill/>
                    <a:ln>
                      <a:noFill/>
                    </a:ln>
                  </pic:spPr>
                </pic:pic>
              </a:graphicData>
            </a:graphic>
          </wp:inline>
        </w:drawing>
      </w:r>
    </w:p>
    <w:p w14:paraId="2D239FF9" w14:textId="55E3F701" w:rsidR="00B42BE4" w:rsidRPr="00C44A74" w:rsidRDefault="00B42BE4" w:rsidP="00B42BE4">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3</w:t>
      </w:r>
      <w:r w:rsidRPr="00C44A74">
        <w:rPr>
          <w:noProof/>
          <w:color w:val="000000" w:themeColor="text1"/>
        </w:rPr>
        <w:fldChar w:fldCharType="end"/>
      </w:r>
      <w:r w:rsidR="00EA3469">
        <w:rPr>
          <w:noProof/>
          <w:color w:val="000000" w:themeColor="text1"/>
        </w:rPr>
        <w:t>.</w:t>
      </w:r>
      <w:r w:rsidRPr="00C44A74">
        <w:rPr>
          <w:color w:val="000000" w:themeColor="text1"/>
        </w:rPr>
        <w:t xml:space="preserve"> </w:t>
      </w:r>
      <w:bookmarkStart w:id="315" w:name="_Toc499788907"/>
      <w:r w:rsidRPr="00C44A74">
        <w:rPr>
          <w:color w:val="000000" w:themeColor="text1"/>
        </w:rPr>
        <w:t>Snippet for calling an API for fetching list of subjects for the logged in student from MLAStudentSubjectViewFragment.java</w:t>
      </w:r>
      <w:bookmarkEnd w:id="315"/>
    </w:p>
    <w:p w14:paraId="4ABCD77E" w14:textId="77777777" w:rsidR="00B42BE4" w:rsidRPr="00C44A74" w:rsidRDefault="00B42BE4" w:rsidP="00B42BE4">
      <w:pPr>
        <w:pStyle w:val="Heading4"/>
        <w:numPr>
          <w:ilvl w:val="3"/>
          <w:numId w:val="4"/>
        </w:numPr>
        <w:spacing w:line="480" w:lineRule="auto"/>
        <w:ind w:firstLine="0"/>
        <w:jc w:val="left"/>
        <w:rPr>
          <w:b/>
        </w:rPr>
      </w:pPr>
      <w:bookmarkStart w:id="316" w:name="_Toc499788978"/>
      <w:r w:rsidRPr="00C44A74">
        <w:rPr>
          <w:b/>
        </w:rPr>
        <w:t>Privileges</w:t>
      </w:r>
      <w:bookmarkEnd w:id="316"/>
    </w:p>
    <w:p w14:paraId="49A3D3EA" w14:textId="77777777" w:rsidR="00B42BE4" w:rsidRPr="00C44A74" w:rsidRDefault="00B42BE4" w:rsidP="00B42BE4">
      <w:pPr>
        <w:pStyle w:val="ListParagraph"/>
        <w:spacing w:line="480" w:lineRule="auto"/>
        <w:ind w:left="1440"/>
        <w:jc w:val="both"/>
        <w:rPr>
          <w:color w:val="000000" w:themeColor="text1"/>
        </w:rPr>
      </w:pPr>
      <w:r w:rsidRPr="00C44A74">
        <w:rPr>
          <w:color w:val="000000" w:themeColor="text1"/>
        </w:rPr>
        <w:t>After successfully logging in as a Student, unlike an admin and an instructor, the students can see only grades and the schedule for their enrolled subjects.</w:t>
      </w:r>
    </w:p>
    <w:p w14:paraId="2D059B5D" w14:textId="77777777" w:rsidR="00B42BE4" w:rsidRPr="00C44A74" w:rsidRDefault="00B42BE4" w:rsidP="00B42BE4">
      <w:pPr>
        <w:pStyle w:val="ListParagraph"/>
        <w:spacing w:line="480" w:lineRule="auto"/>
        <w:ind w:left="0"/>
        <w:jc w:val="center"/>
        <w:rPr>
          <w:color w:val="000000" w:themeColor="text1"/>
        </w:rPr>
      </w:pPr>
      <w:r w:rsidRPr="00C44A74">
        <w:rPr>
          <w:noProof/>
          <w:color w:val="000000" w:themeColor="text1"/>
        </w:rPr>
        <w:lastRenderedPageBreak/>
        <w:drawing>
          <wp:inline distT="0" distB="0" distL="0" distR="0" wp14:anchorId="6E77D75C" wp14:editId="068DC47C">
            <wp:extent cx="2768529" cy="4918972"/>
            <wp:effectExtent l="25400" t="25400" r="635" b="8890"/>
            <wp:docPr id="15" name="Picture 15" descr="Screenshot_20171121-1226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_20171121-122626.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34278" cy="5035792"/>
                    </a:xfrm>
                    <a:prstGeom prst="rect">
                      <a:avLst/>
                    </a:prstGeom>
                    <a:noFill/>
                    <a:ln>
                      <a:solidFill>
                        <a:schemeClr val="accent1"/>
                      </a:solidFill>
                    </a:ln>
                  </pic:spPr>
                </pic:pic>
              </a:graphicData>
            </a:graphic>
          </wp:inline>
        </w:drawing>
      </w:r>
    </w:p>
    <w:p w14:paraId="4B261314" w14:textId="46CE6D6B" w:rsidR="00B42BE4" w:rsidRPr="00C44A74" w:rsidRDefault="00B42BE4" w:rsidP="00B42BE4">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4</w:t>
      </w:r>
      <w:r w:rsidRPr="00C44A74">
        <w:rPr>
          <w:noProof/>
          <w:color w:val="000000" w:themeColor="text1"/>
        </w:rPr>
        <w:fldChar w:fldCharType="end"/>
      </w:r>
      <w:r w:rsidR="00CC602C">
        <w:rPr>
          <w:noProof/>
          <w:color w:val="000000" w:themeColor="text1"/>
        </w:rPr>
        <w:t>.</w:t>
      </w:r>
      <w:r w:rsidRPr="00C44A74">
        <w:rPr>
          <w:color w:val="000000" w:themeColor="text1"/>
        </w:rPr>
        <w:t xml:space="preserve"> </w:t>
      </w:r>
      <w:bookmarkStart w:id="317" w:name="_Toc499788908"/>
      <w:r w:rsidR="003C554A" w:rsidRPr="00C44A74">
        <w:rPr>
          <w:color w:val="000000" w:themeColor="text1"/>
        </w:rPr>
        <w:t>Privileges for student user t</w:t>
      </w:r>
      <w:r w:rsidRPr="00C44A74">
        <w:rPr>
          <w:color w:val="000000" w:themeColor="text1"/>
        </w:rPr>
        <w:t>ype</w:t>
      </w:r>
      <w:bookmarkEnd w:id="317"/>
    </w:p>
    <w:p w14:paraId="0EB6CD5F" w14:textId="63BEEBE0" w:rsidR="00B42BE4" w:rsidRPr="00C44A74" w:rsidRDefault="00084B84" w:rsidP="00B42BE4">
      <w:pPr>
        <w:pStyle w:val="Heading4"/>
        <w:numPr>
          <w:ilvl w:val="3"/>
          <w:numId w:val="4"/>
        </w:numPr>
        <w:spacing w:line="480" w:lineRule="auto"/>
        <w:ind w:firstLine="0"/>
        <w:jc w:val="left"/>
        <w:rPr>
          <w:b/>
        </w:rPr>
      </w:pPr>
      <w:bookmarkStart w:id="318" w:name="_Toc499788979"/>
      <w:r w:rsidRPr="00C44A74">
        <w:rPr>
          <w:b/>
        </w:rPr>
        <w:t>In-</w:t>
      </w:r>
      <w:r w:rsidR="00B42BE4" w:rsidRPr="00C44A74">
        <w:rPr>
          <w:b/>
        </w:rPr>
        <w:t>Process Schedule</w:t>
      </w:r>
      <w:bookmarkEnd w:id="318"/>
    </w:p>
    <w:p w14:paraId="15F16698" w14:textId="77777777" w:rsidR="00B42BE4" w:rsidRPr="00C44A74" w:rsidRDefault="00B42BE4" w:rsidP="00B42BE4">
      <w:pPr>
        <w:pStyle w:val="ListParagraph"/>
        <w:spacing w:line="480" w:lineRule="auto"/>
        <w:ind w:left="1440"/>
        <w:jc w:val="both"/>
        <w:rPr>
          <w:color w:val="000000" w:themeColor="text1"/>
        </w:rPr>
      </w:pPr>
      <w:r w:rsidRPr="00C44A74">
        <w:rPr>
          <w:color w:val="000000" w:themeColor="text1"/>
        </w:rPr>
        <w:t xml:space="preserve">Upon clicking on the </w:t>
      </w:r>
      <w:commentRangeStart w:id="319"/>
      <w:r w:rsidRPr="00C44A74">
        <w:rPr>
          <w:color w:val="000000" w:themeColor="text1"/>
        </w:rPr>
        <w:t xml:space="preserve">In-Process </w:t>
      </w:r>
      <w:commentRangeEnd w:id="319"/>
      <w:r w:rsidRPr="00C44A74">
        <w:rPr>
          <w:rStyle w:val="CommentReference"/>
          <w:color w:val="000000" w:themeColor="text1"/>
        </w:rPr>
        <w:commentReference w:id="319"/>
      </w:r>
      <w:r w:rsidRPr="00C44A74">
        <w:rPr>
          <w:color w:val="000000" w:themeColor="text1"/>
        </w:rPr>
        <w:t xml:space="preserve">schedule, a student can see a list of their currently enrolled subjects. From here the user can see currently on-going tasks/sessions of the subject, if any. Here the student can see 4 buttons, a progress bar and detail of the session. The “Start” button is used as a timer for the student. When the student presses the “Start” button, the </w:t>
      </w:r>
      <w:r w:rsidRPr="00C44A74">
        <w:rPr>
          <w:color w:val="000000" w:themeColor="text1"/>
        </w:rPr>
        <w:lastRenderedPageBreak/>
        <w:t>application matches the system time of the A</w:t>
      </w:r>
      <w:commentRangeStart w:id="320"/>
      <w:r w:rsidRPr="00C44A74">
        <w:rPr>
          <w:color w:val="000000" w:themeColor="text1"/>
        </w:rPr>
        <w:t>ndroid</w:t>
      </w:r>
      <w:commentRangeEnd w:id="320"/>
      <w:r w:rsidRPr="00C44A74">
        <w:rPr>
          <w:rStyle w:val="CommentReference"/>
          <w:color w:val="000000" w:themeColor="text1"/>
        </w:rPr>
        <w:commentReference w:id="320"/>
      </w:r>
      <w:r w:rsidRPr="00C44A74">
        <w:rPr>
          <w:color w:val="000000" w:themeColor="text1"/>
        </w:rPr>
        <w:t xml:space="preserve"> device with the duration of lecture, and with that basis the progress can be seen with the progress bar. The yellow bar of the session shows the ongoing progress the student is making within the course. </w:t>
      </w:r>
      <w:commentRangeStart w:id="321"/>
      <w:r w:rsidRPr="00C44A74">
        <w:rPr>
          <w:color w:val="000000" w:themeColor="text1"/>
        </w:rPr>
        <w:t>Every 3 seconds</w:t>
      </w:r>
      <w:commentRangeEnd w:id="321"/>
      <w:r w:rsidRPr="00C44A74">
        <w:rPr>
          <w:rStyle w:val="CommentReference"/>
          <w:color w:val="000000" w:themeColor="text1"/>
        </w:rPr>
        <w:commentReference w:id="321"/>
      </w:r>
      <w:r w:rsidRPr="00C44A74">
        <w:rPr>
          <w:color w:val="000000" w:themeColor="text1"/>
        </w:rPr>
        <w:t xml:space="preserve">, the application checks the status of the buttons and accordingly updates the progress bar. If the pause button is pressed, then it pauses progress. </w:t>
      </w:r>
    </w:p>
    <w:p w14:paraId="68F987B8" w14:textId="77777777" w:rsidR="00B42BE4" w:rsidRPr="00C44A74" w:rsidRDefault="00B42BE4" w:rsidP="00B42BE4">
      <w:pPr>
        <w:pStyle w:val="ListParagraph"/>
        <w:spacing w:line="480" w:lineRule="auto"/>
        <w:jc w:val="both"/>
        <w:rPr>
          <w:color w:val="000000" w:themeColor="text1"/>
        </w:rPr>
      </w:pPr>
    </w:p>
    <w:p w14:paraId="47D88804" w14:textId="77777777" w:rsidR="00B42BE4" w:rsidRPr="00C44A74" w:rsidRDefault="00B42BE4" w:rsidP="00B42BE4">
      <w:pPr>
        <w:pStyle w:val="ListParagraph"/>
        <w:spacing w:line="480" w:lineRule="auto"/>
        <w:ind w:left="1440"/>
        <w:jc w:val="both"/>
        <w:rPr>
          <w:b/>
          <w:color w:val="000000" w:themeColor="text1"/>
        </w:rPr>
      </w:pPr>
      <w:r w:rsidRPr="00C44A74">
        <w:rPr>
          <w:color w:val="000000" w:themeColor="text1"/>
        </w:rPr>
        <w:t xml:space="preserve">For example, as shown in Figure 75, EEE 250 has an </w:t>
      </w:r>
      <w:commentRangeStart w:id="322"/>
      <w:r w:rsidRPr="00C44A74">
        <w:rPr>
          <w:color w:val="000000" w:themeColor="text1"/>
        </w:rPr>
        <w:t xml:space="preserve">ongoing </w:t>
      </w:r>
      <w:commentRangeEnd w:id="322"/>
      <w:r w:rsidRPr="00C44A74">
        <w:rPr>
          <w:rStyle w:val="CommentReference"/>
          <w:color w:val="000000" w:themeColor="text1"/>
        </w:rPr>
        <w:commentReference w:id="322"/>
      </w:r>
      <w:r w:rsidRPr="00C44A74">
        <w:rPr>
          <w:color w:val="000000" w:themeColor="text1"/>
        </w:rPr>
        <w:t>session which is from 19:15 to 20:30. So the total length of the lecture is 75 minutes. The user starts the progress by pressing the “Start” button. The application shows 66.66% progress after 50 minutes which is by 20:05. Meanwhile, if the student would like to pause their progress, they can click on the “Pause” button. During this time, the application will not update the progress bar. To see progress again, the student needs to press the “Start” button again. To connect with the instructor of the course, there are 2 options: 1.) Audio Call, and 2.) Video Call. Depending on their needs, the student can select one of these options to connect with the instructor. This feature provides an efficient way of communication between instructors and students. As shown in F</w:t>
      </w:r>
      <w:commentRangeStart w:id="323"/>
      <w:r w:rsidRPr="00C44A74">
        <w:rPr>
          <w:color w:val="000000" w:themeColor="text1"/>
        </w:rPr>
        <w:t>igure</w:t>
      </w:r>
      <w:commentRangeEnd w:id="323"/>
      <w:r w:rsidRPr="00C44A74">
        <w:rPr>
          <w:rStyle w:val="CommentReference"/>
          <w:color w:val="000000" w:themeColor="text1"/>
        </w:rPr>
        <w:commentReference w:id="323"/>
      </w:r>
      <w:r w:rsidRPr="00C44A74">
        <w:rPr>
          <w:color w:val="000000" w:themeColor="text1"/>
        </w:rPr>
        <w:t xml:space="preserve"> 75, the student connects with the instructor, John.i (Sinch Username), by placing an audio call or a video call. </w:t>
      </w:r>
    </w:p>
    <w:p w14:paraId="58E6EA0D" w14:textId="77777777" w:rsidR="00B42BE4" w:rsidRPr="00C44A74" w:rsidRDefault="00B42BE4" w:rsidP="00B42BE4">
      <w:pPr>
        <w:pStyle w:val="ListParagraph"/>
        <w:spacing w:line="480" w:lineRule="auto"/>
        <w:ind w:left="0"/>
        <w:jc w:val="both"/>
        <w:rPr>
          <w:b/>
          <w:color w:val="000000" w:themeColor="text1"/>
        </w:rPr>
      </w:pPr>
      <w:r w:rsidRPr="00C44A74">
        <w:rPr>
          <w:b/>
          <w:noProof/>
          <w:color w:val="000000" w:themeColor="text1"/>
        </w:rPr>
        <w:lastRenderedPageBreak/>
        <w:drawing>
          <wp:inline distT="0" distB="0" distL="0" distR="0" wp14:anchorId="07B78E5C" wp14:editId="27DD1393">
            <wp:extent cx="2619693" cy="4660618"/>
            <wp:effectExtent l="25400" t="25400" r="0" b="0"/>
            <wp:docPr id="141" name="Picture 141" descr="../../Screenshots/S/Screenshots/Screenshot_20171106-2004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creenshots/S/Screenshots/Screenshot_20171106-200431.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1441" cy="4770473"/>
                    </a:xfrm>
                    <a:prstGeom prst="rect">
                      <a:avLst/>
                    </a:prstGeom>
                    <a:noFill/>
                    <a:ln>
                      <a:solidFill>
                        <a:schemeClr val="accent1"/>
                      </a:solidFill>
                    </a:ln>
                  </pic:spPr>
                </pic:pic>
              </a:graphicData>
            </a:graphic>
          </wp:inline>
        </w:drawing>
      </w:r>
      <w:r w:rsidRPr="00C44A74">
        <w:rPr>
          <w:b/>
          <w:color w:val="000000" w:themeColor="text1"/>
        </w:rPr>
        <w:t xml:space="preserve">   </w:t>
      </w:r>
      <w:r w:rsidRPr="00C44A74">
        <w:rPr>
          <w:noProof/>
          <w:color w:val="000000" w:themeColor="text1"/>
        </w:rPr>
        <w:drawing>
          <wp:inline distT="0" distB="0" distL="0" distR="0" wp14:anchorId="6744B20F" wp14:editId="516FEA7A">
            <wp:extent cx="2619695" cy="4660618"/>
            <wp:effectExtent l="25400" t="25400" r="0" b="0"/>
            <wp:docPr id="142" name="Picture 142" descr="../../Screenshots/S/Screenshots/Screenshot_20171106-200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creenshots/S/Screenshots/Screenshot_20171106-200451.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34196" cy="4686416"/>
                    </a:xfrm>
                    <a:prstGeom prst="rect">
                      <a:avLst/>
                    </a:prstGeom>
                    <a:noFill/>
                    <a:ln>
                      <a:solidFill>
                        <a:schemeClr val="accent1"/>
                      </a:solidFill>
                    </a:ln>
                  </pic:spPr>
                </pic:pic>
              </a:graphicData>
            </a:graphic>
          </wp:inline>
        </w:drawing>
      </w:r>
    </w:p>
    <w:p w14:paraId="2DADE471" w14:textId="4C596E07" w:rsidR="00B42BE4" w:rsidRPr="00C44A74" w:rsidRDefault="00B42BE4" w:rsidP="00B42BE4">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5</w:t>
      </w:r>
      <w:r w:rsidRPr="00C44A74">
        <w:rPr>
          <w:noProof/>
          <w:color w:val="000000" w:themeColor="text1"/>
        </w:rPr>
        <w:fldChar w:fldCharType="end"/>
      </w:r>
      <w:r w:rsidR="009A57C4">
        <w:rPr>
          <w:noProof/>
          <w:color w:val="000000" w:themeColor="text1"/>
        </w:rPr>
        <w:t>.</w:t>
      </w:r>
      <w:r w:rsidRPr="00C44A74">
        <w:rPr>
          <w:color w:val="000000" w:themeColor="text1"/>
        </w:rPr>
        <w:t xml:space="preserve"> </w:t>
      </w:r>
      <w:bookmarkStart w:id="324" w:name="_Toc499788909"/>
      <w:r w:rsidR="00A410A0" w:rsidRPr="00C44A74">
        <w:rPr>
          <w:color w:val="000000" w:themeColor="text1"/>
        </w:rPr>
        <w:t>In-Process schedule and Calling to an i</w:t>
      </w:r>
      <w:r w:rsidRPr="00C44A74">
        <w:rPr>
          <w:color w:val="000000" w:themeColor="text1"/>
        </w:rPr>
        <w:t>nstructor</w:t>
      </w:r>
      <w:bookmarkEnd w:id="324"/>
    </w:p>
    <w:p w14:paraId="0321963A" w14:textId="77777777" w:rsidR="00B42BE4" w:rsidRPr="00C44A74" w:rsidRDefault="00B42BE4" w:rsidP="00B42BE4">
      <w:pPr>
        <w:pStyle w:val="Heading4"/>
        <w:numPr>
          <w:ilvl w:val="3"/>
          <w:numId w:val="4"/>
        </w:numPr>
        <w:ind w:firstLine="0"/>
        <w:jc w:val="left"/>
        <w:rPr>
          <w:b/>
        </w:rPr>
      </w:pPr>
      <w:bookmarkStart w:id="325" w:name="_Toc499788980"/>
      <w:r w:rsidRPr="00C44A74">
        <w:rPr>
          <w:b/>
        </w:rPr>
        <w:t>View Grade</w:t>
      </w:r>
      <w:bookmarkEnd w:id="325"/>
    </w:p>
    <w:p w14:paraId="3A8CD403" w14:textId="77777777" w:rsidR="00B42BE4" w:rsidRPr="00C44A74" w:rsidRDefault="00B42BE4" w:rsidP="00B42BE4">
      <w:pPr>
        <w:rPr>
          <w:color w:val="000000" w:themeColor="text1"/>
        </w:rPr>
      </w:pPr>
    </w:p>
    <w:p w14:paraId="47AE3F9F" w14:textId="77777777" w:rsidR="00B42BE4" w:rsidRPr="00C44A74" w:rsidRDefault="00B42BE4" w:rsidP="00B42BE4">
      <w:pPr>
        <w:pStyle w:val="ListParagraph"/>
        <w:spacing w:line="480" w:lineRule="auto"/>
        <w:ind w:left="1440"/>
        <w:jc w:val="both"/>
        <w:rPr>
          <w:color w:val="000000" w:themeColor="text1"/>
        </w:rPr>
      </w:pPr>
      <w:r w:rsidRPr="00C44A74">
        <w:rPr>
          <w:color w:val="000000" w:themeColor="text1"/>
        </w:rPr>
        <w:t>The students can see a grade for the selected task of the subject. Moreover, as shown in Figure 76, the student can see the current grade for the selected subject. It is an average grade for the student, not a final aggregated grade. To view their grades for their enrolled courses, the student must go to the “Grade” tab from the “Sidebar Menu</w:t>
      </w:r>
      <w:commentRangeStart w:id="326"/>
      <w:r w:rsidRPr="00C44A74">
        <w:rPr>
          <w:color w:val="000000" w:themeColor="text1"/>
        </w:rPr>
        <w:t>”</w:t>
      </w:r>
      <w:commentRangeEnd w:id="326"/>
      <w:r w:rsidRPr="00C44A74">
        <w:rPr>
          <w:rStyle w:val="CommentReference"/>
          <w:color w:val="000000" w:themeColor="text1"/>
        </w:rPr>
        <w:commentReference w:id="326"/>
      </w:r>
      <w:r w:rsidRPr="00C44A74">
        <w:rPr>
          <w:color w:val="000000" w:themeColor="text1"/>
        </w:rPr>
        <w:t xml:space="preserve">.  Here the student can see a list of subjects, and the student can select a subject and </w:t>
      </w:r>
      <w:r w:rsidRPr="00C44A74">
        <w:rPr>
          <w:color w:val="000000" w:themeColor="text1"/>
        </w:rPr>
        <w:lastRenderedPageBreak/>
        <w:t>will then see their grades for each session. If a grade is not assigned for a session, then the student will see a “Not Graded” status notification.</w:t>
      </w:r>
    </w:p>
    <w:p w14:paraId="02CBA104" w14:textId="77777777" w:rsidR="00B42BE4" w:rsidRPr="00C44A74" w:rsidRDefault="00B42BE4" w:rsidP="00B42BE4">
      <w:pPr>
        <w:pStyle w:val="ListParagraph"/>
        <w:spacing w:line="480" w:lineRule="auto"/>
        <w:ind w:left="0"/>
        <w:jc w:val="center"/>
        <w:rPr>
          <w:b/>
          <w:color w:val="000000" w:themeColor="text1"/>
        </w:rPr>
      </w:pPr>
      <w:r w:rsidRPr="00C44A74">
        <w:rPr>
          <w:b/>
          <w:noProof/>
          <w:color w:val="000000" w:themeColor="text1"/>
        </w:rPr>
        <w:drawing>
          <wp:inline distT="0" distB="0" distL="0" distR="0" wp14:anchorId="4D831BEB" wp14:editId="39D2D8CB">
            <wp:extent cx="2591435" cy="4604324"/>
            <wp:effectExtent l="25400" t="25400" r="0" b="0"/>
            <wp:docPr id="12" name="Picture 12" descr="Screenshot_20171121-1219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_20171121-121945.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52944" cy="4713611"/>
                    </a:xfrm>
                    <a:prstGeom prst="rect">
                      <a:avLst/>
                    </a:prstGeom>
                    <a:noFill/>
                    <a:ln>
                      <a:solidFill>
                        <a:schemeClr val="accent1"/>
                      </a:solidFill>
                    </a:ln>
                  </pic:spPr>
                </pic:pic>
              </a:graphicData>
            </a:graphic>
          </wp:inline>
        </w:drawing>
      </w:r>
      <w:r w:rsidRPr="00C44A74">
        <w:rPr>
          <w:b/>
          <w:color w:val="000000" w:themeColor="text1"/>
        </w:rPr>
        <w:t xml:space="preserve">   </w:t>
      </w:r>
      <w:r w:rsidRPr="00C44A74">
        <w:rPr>
          <w:b/>
          <w:noProof/>
          <w:color w:val="000000" w:themeColor="text1"/>
        </w:rPr>
        <w:drawing>
          <wp:inline distT="0" distB="0" distL="0" distR="0" wp14:anchorId="68D3B617" wp14:editId="1CFD8219">
            <wp:extent cx="2597079" cy="4614349"/>
            <wp:effectExtent l="25400" t="25400" r="0" b="8890"/>
            <wp:docPr id="14" name="Picture 14" descr="Screenshot_20171121-122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20171121-122256.pn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17851" cy="4651255"/>
                    </a:xfrm>
                    <a:prstGeom prst="rect">
                      <a:avLst/>
                    </a:prstGeom>
                    <a:noFill/>
                    <a:ln>
                      <a:solidFill>
                        <a:schemeClr val="accent1"/>
                      </a:solidFill>
                    </a:ln>
                  </pic:spPr>
                </pic:pic>
              </a:graphicData>
            </a:graphic>
          </wp:inline>
        </w:drawing>
      </w:r>
    </w:p>
    <w:p w14:paraId="24F46C17" w14:textId="0089FE3E" w:rsidR="00F75D50" w:rsidRPr="00C44A74" w:rsidRDefault="00B42BE4" w:rsidP="00B42BE4">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76</w:t>
      </w:r>
      <w:r w:rsidRPr="00C44A74">
        <w:rPr>
          <w:noProof/>
          <w:color w:val="000000" w:themeColor="text1"/>
        </w:rPr>
        <w:fldChar w:fldCharType="end"/>
      </w:r>
      <w:r w:rsidR="00E172AF">
        <w:rPr>
          <w:noProof/>
          <w:color w:val="000000" w:themeColor="text1"/>
        </w:rPr>
        <w:t>.</w:t>
      </w:r>
      <w:r w:rsidRPr="00C44A74">
        <w:rPr>
          <w:color w:val="000000" w:themeColor="text1"/>
        </w:rPr>
        <w:t xml:space="preserve"> </w:t>
      </w:r>
      <w:bookmarkStart w:id="327" w:name="_Toc499788910"/>
      <w:r w:rsidR="006065B0" w:rsidRPr="00C44A74">
        <w:rPr>
          <w:color w:val="000000" w:themeColor="text1"/>
        </w:rPr>
        <w:t>Displaying a list of grades</w:t>
      </w:r>
      <w:r w:rsidR="00B730E9" w:rsidRPr="00C44A74">
        <w:rPr>
          <w:color w:val="000000" w:themeColor="text1"/>
        </w:rPr>
        <w:t xml:space="preserve"> for the selected subject</w:t>
      </w:r>
      <w:bookmarkEnd w:id="327"/>
    </w:p>
    <w:p w14:paraId="59D7AAD5" w14:textId="77777777" w:rsidR="00F45227" w:rsidRPr="00C44A74" w:rsidRDefault="00D86CE1" w:rsidP="004626F2">
      <w:pPr>
        <w:pStyle w:val="Heading4"/>
        <w:numPr>
          <w:ilvl w:val="3"/>
          <w:numId w:val="4"/>
        </w:numPr>
        <w:ind w:firstLine="0"/>
        <w:jc w:val="left"/>
        <w:rPr>
          <w:b/>
        </w:rPr>
      </w:pPr>
      <w:bookmarkStart w:id="328" w:name="_Toc499788981"/>
      <w:r w:rsidRPr="00C44A74">
        <w:rPr>
          <w:b/>
        </w:rPr>
        <w:t>Message</w:t>
      </w:r>
      <w:bookmarkEnd w:id="328"/>
    </w:p>
    <w:p w14:paraId="320E10D0" w14:textId="77777777" w:rsidR="007C76AA" w:rsidRPr="00C44A74" w:rsidRDefault="007C76AA" w:rsidP="007C76AA">
      <w:pPr>
        <w:rPr>
          <w:color w:val="000000" w:themeColor="text1"/>
        </w:rPr>
      </w:pPr>
    </w:p>
    <w:p w14:paraId="41C19FCB" w14:textId="0FDB7AC5" w:rsidR="00E25182" w:rsidRPr="00C44A74" w:rsidRDefault="00A43439" w:rsidP="004626F2">
      <w:pPr>
        <w:pStyle w:val="ListParagraph"/>
        <w:spacing w:line="480" w:lineRule="auto"/>
        <w:ind w:left="1440"/>
        <w:jc w:val="both"/>
        <w:rPr>
          <w:color w:val="000000" w:themeColor="text1"/>
        </w:rPr>
      </w:pPr>
      <w:r w:rsidRPr="00C44A74">
        <w:rPr>
          <w:color w:val="000000" w:themeColor="text1"/>
        </w:rPr>
        <w:t>As shown in Figure 77</w:t>
      </w:r>
      <w:r w:rsidR="002E2B08" w:rsidRPr="00C44A74">
        <w:rPr>
          <w:color w:val="000000" w:themeColor="text1"/>
        </w:rPr>
        <w:t>, the logged-</w:t>
      </w:r>
      <w:r w:rsidR="00E25182" w:rsidRPr="00C44A74">
        <w:rPr>
          <w:color w:val="000000" w:themeColor="text1"/>
        </w:rPr>
        <w:t xml:space="preserve">in user can connect with other users via email. Upon selecting </w:t>
      </w:r>
      <w:r w:rsidR="00103E20" w:rsidRPr="00C44A74">
        <w:rPr>
          <w:color w:val="000000" w:themeColor="text1"/>
        </w:rPr>
        <w:t xml:space="preserve">the </w:t>
      </w:r>
      <w:r w:rsidR="002E2B08" w:rsidRPr="00C44A74">
        <w:rPr>
          <w:color w:val="000000" w:themeColor="text1"/>
        </w:rPr>
        <w:t>“Message” tab, the logged-</w:t>
      </w:r>
      <w:r w:rsidR="00E25182" w:rsidRPr="00C44A74">
        <w:rPr>
          <w:color w:val="000000" w:themeColor="text1"/>
        </w:rPr>
        <w:t xml:space="preserve">in user can search for other users. </w:t>
      </w:r>
      <w:r w:rsidR="00103E20" w:rsidRPr="00C44A74">
        <w:rPr>
          <w:color w:val="000000" w:themeColor="text1"/>
        </w:rPr>
        <w:t>Upon</w:t>
      </w:r>
      <w:r w:rsidR="00E25182" w:rsidRPr="00C44A74">
        <w:rPr>
          <w:color w:val="000000" w:themeColor="text1"/>
        </w:rPr>
        <w:t xml:space="preserve"> selecting </w:t>
      </w:r>
      <w:r w:rsidR="00103E20" w:rsidRPr="00C44A74">
        <w:rPr>
          <w:color w:val="000000" w:themeColor="text1"/>
        </w:rPr>
        <w:t xml:space="preserve">desired recipient of the message, </w:t>
      </w:r>
      <w:r w:rsidR="00E25182" w:rsidRPr="00C44A74">
        <w:rPr>
          <w:color w:val="000000" w:themeColor="text1"/>
        </w:rPr>
        <w:t xml:space="preserve">the selected user will </w:t>
      </w:r>
      <w:r w:rsidR="00103E20" w:rsidRPr="00C44A74">
        <w:rPr>
          <w:color w:val="000000" w:themeColor="text1"/>
        </w:rPr>
        <w:t>appear</w:t>
      </w:r>
      <w:r w:rsidR="00E25182" w:rsidRPr="00C44A74">
        <w:rPr>
          <w:color w:val="000000" w:themeColor="text1"/>
        </w:rPr>
        <w:t xml:space="preserve"> in the </w:t>
      </w:r>
      <w:r w:rsidR="00103E20" w:rsidRPr="00C44A74">
        <w:rPr>
          <w:color w:val="000000" w:themeColor="text1"/>
        </w:rPr>
        <w:t>“</w:t>
      </w:r>
      <w:r w:rsidR="00E25182" w:rsidRPr="00C44A74">
        <w:rPr>
          <w:color w:val="000000" w:themeColor="text1"/>
        </w:rPr>
        <w:t>To</w:t>
      </w:r>
      <w:r w:rsidR="00103E20" w:rsidRPr="00C44A74">
        <w:rPr>
          <w:color w:val="000000" w:themeColor="text1"/>
        </w:rPr>
        <w:t>”</w:t>
      </w:r>
      <w:r w:rsidR="00E25182" w:rsidRPr="00C44A74">
        <w:rPr>
          <w:color w:val="000000" w:themeColor="text1"/>
        </w:rPr>
        <w:t xml:space="preserve"> box. To remove the user from “To” box, the </w:t>
      </w:r>
      <w:r w:rsidR="00E25182" w:rsidRPr="00C44A74">
        <w:rPr>
          <w:color w:val="000000" w:themeColor="text1"/>
        </w:rPr>
        <w:lastRenderedPageBreak/>
        <w:t xml:space="preserve">logged in user can press </w:t>
      </w:r>
      <w:r w:rsidR="00A05F21" w:rsidRPr="00C44A74">
        <w:rPr>
          <w:color w:val="000000" w:themeColor="text1"/>
        </w:rPr>
        <w:t xml:space="preserve">the “x” button associated with </w:t>
      </w:r>
      <w:r w:rsidR="00A65313" w:rsidRPr="00C44A74">
        <w:rPr>
          <w:color w:val="000000" w:themeColor="text1"/>
        </w:rPr>
        <w:t>each</w:t>
      </w:r>
      <w:r w:rsidR="00A05F21" w:rsidRPr="00C44A74">
        <w:rPr>
          <w:color w:val="000000" w:themeColor="text1"/>
        </w:rPr>
        <w:t xml:space="preserve"> user tag.</w:t>
      </w:r>
      <w:r w:rsidR="00AE6D27" w:rsidRPr="00C44A74">
        <w:rPr>
          <w:color w:val="000000" w:themeColor="text1"/>
        </w:rPr>
        <w:t xml:space="preserve"> When the send b</w:t>
      </w:r>
      <w:r w:rsidR="00103E20" w:rsidRPr="00C44A74">
        <w:rPr>
          <w:color w:val="000000" w:themeColor="text1"/>
        </w:rPr>
        <w:t>utton from the top right corner</w:t>
      </w:r>
      <w:r w:rsidR="00AE6D27" w:rsidRPr="00C44A74">
        <w:rPr>
          <w:color w:val="000000" w:themeColor="text1"/>
        </w:rPr>
        <w:t xml:space="preserve"> </w:t>
      </w:r>
      <w:r w:rsidR="00103E20" w:rsidRPr="00C44A74">
        <w:rPr>
          <w:color w:val="000000" w:themeColor="text1"/>
        </w:rPr>
        <w:t>is</w:t>
      </w:r>
      <w:r w:rsidR="00AE6D27" w:rsidRPr="00C44A74">
        <w:rPr>
          <w:color w:val="000000" w:themeColor="text1"/>
        </w:rPr>
        <w:t xml:space="preserve"> pressed</w:t>
      </w:r>
      <w:r w:rsidR="00103E20" w:rsidRPr="00C44A74">
        <w:rPr>
          <w:color w:val="000000" w:themeColor="text1"/>
        </w:rPr>
        <w:t>,</w:t>
      </w:r>
      <w:r w:rsidR="00AE6D27" w:rsidRPr="00C44A74">
        <w:rPr>
          <w:color w:val="000000" w:themeColor="text1"/>
        </w:rPr>
        <w:t xml:space="preserve"> the user will be navigated to the Gmail application installed in the device.</w:t>
      </w:r>
    </w:p>
    <w:p w14:paraId="3C1C1699" w14:textId="46108490" w:rsidR="00525B0C" w:rsidRPr="00C44A74" w:rsidRDefault="00D34988" w:rsidP="007E4276">
      <w:pPr>
        <w:pStyle w:val="ListParagraph"/>
        <w:spacing w:line="480" w:lineRule="auto"/>
        <w:ind w:left="0"/>
        <w:jc w:val="center"/>
        <w:rPr>
          <w:b/>
          <w:color w:val="000000" w:themeColor="text1"/>
        </w:rPr>
      </w:pPr>
      <w:r w:rsidRPr="00C44A74">
        <w:rPr>
          <w:b/>
          <w:noProof/>
          <w:color w:val="000000" w:themeColor="text1"/>
        </w:rPr>
        <w:drawing>
          <wp:inline distT="0" distB="0" distL="0" distR="0" wp14:anchorId="5A8F11F6" wp14:editId="28B44F48">
            <wp:extent cx="2604841" cy="4628139"/>
            <wp:effectExtent l="25400" t="25400" r="11430" b="0"/>
            <wp:docPr id="17" name="Picture 17" descr="Screenshot_20171121-123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_20171121-123317.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8328" cy="4740939"/>
                    </a:xfrm>
                    <a:prstGeom prst="rect">
                      <a:avLst/>
                    </a:prstGeom>
                    <a:noFill/>
                    <a:ln>
                      <a:solidFill>
                        <a:schemeClr val="accent1"/>
                      </a:solidFill>
                    </a:ln>
                  </pic:spPr>
                </pic:pic>
              </a:graphicData>
            </a:graphic>
          </wp:inline>
        </w:drawing>
      </w:r>
      <w:r w:rsidR="00FC6BC4" w:rsidRPr="00C44A74">
        <w:rPr>
          <w:b/>
          <w:color w:val="000000" w:themeColor="text1"/>
        </w:rPr>
        <w:t xml:space="preserve">  </w:t>
      </w:r>
      <w:r w:rsidRPr="00C44A74">
        <w:rPr>
          <w:b/>
          <w:noProof/>
          <w:color w:val="000000" w:themeColor="text1"/>
        </w:rPr>
        <w:drawing>
          <wp:inline distT="0" distB="0" distL="0" distR="0" wp14:anchorId="471E6ECC" wp14:editId="6CACAA59">
            <wp:extent cx="2559741" cy="4548011"/>
            <wp:effectExtent l="25400" t="25400" r="5715" b="0"/>
            <wp:docPr id="19" name="Picture 19" descr="Screenshot_20171121-1234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_20171121-123407.pn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07179" cy="4632296"/>
                    </a:xfrm>
                    <a:prstGeom prst="rect">
                      <a:avLst/>
                    </a:prstGeom>
                    <a:noFill/>
                    <a:ln>
                      <a:solidFill>
                        <a:schemeClr val="accent1"/>
                      </a:solidFill>
                    </a:ln>
                  </pic:spPr>
                </pic:pic>
              </a:graphicData>
            </a:graphic>
          </wp:inline>
        </w:drawing>
      </w:r>
      <w:r w:rsidR="00194873" w:rsidRPr="00C44A74">
        <w:rPr>
          <w:b/>
          <w:color w:val="000000" w:themeColor="text1"/>
        </w:rPr>
        <w:t xml:space="preserve">     </w:t>
      </w:r>
    </w:p>
    <w:p w14:paraId="5B7C8718" w14:textId="33E10F5E" w:rsidR="003D4322" w:rsidRPr="00C44A74" w:rsidRDefault="00AF6B03" w:rsidP="009C78AF">
      <w:pPr>
        <w:spacing w:line="480" w:lineRule="auto"/>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00D06649" w:rsidRPr="00C44A74">
        <w:rPr>
          <w:noProof/>
          <w:color w:val="000000" w:themeColor="text1"/>
        </w:rPr>
        <w:t>77</w:t>
      </w:r>
      <w:r w:rsidR="002E5691" w:rsidRPr="00C44A74">
        <w:rPr>
          <w:noProof/>
          <w:color w:val="000000" w:themeColor="text1"/>
        </w:rPr>
        <w:fldChar w:fldCharType="end"/>
      </w:r>
      <w:r w:rsidR="00BA540D">
        <w:rPr>
          <w:noProof/>
          <w:color w:val="000000" w:themeColor="text1"/>
        </w:rPr>
        <w:t>.</w:t>
      </w:r>
      <w:r w:rsidRPr="00C44A74">
        <w:rPr>
          <w:color w:val="000000" w:themeColor="text1"/>
        </w:rPr>
        <w:t xml:space="preserve"> </w:t>
      </w:r>
      <w:bookmarkStart w:id="329" w:name="_Toc499788911"/>
      <w:r w:rsidR="006F2B2A" w:rsidRPr="00C44A74">
        <w:rPr>
          <w:color w:val="000000" w:themeColor="text1"/>
        </w:rPr>
        <w:t>New m</w:t>
      </w:r>
      <w:r w:rsidR="009C78AF" w:rsidRPr="00C44A74">
        <w:rPr>
          <w:color w:val="000000" w:themeColor="text1"/>
        </w:rPr>
        <w:t>essage</w:t>
      </w:r>
      <w:bookmarkEnd w:id="329"/>
    </w:p>
    <w:p w14:paraId="6DCF2C72" w14:textId="77777777" w:rsidR="00D86CE1" w:rsidRPr="00C44A74" w:rsidRDefault="00D86CE1" w:rsidP="00C267F1">
      <w:pPr>
        <w:pStyle w:val="Heading4"/>
        <w:numPr>
          <w:ilvl w:val="3"/>
          <w:numId w:val="4"/>
        </w:numPr>
        <w:ind w:firstLine="0"/>
        <w:jc w:val="left"/>
        <w:rPr>
          <w:b/>
        </w:rPr>
      </w:pPr>
      <w:bookmarkStart w:id="330" w:name="_Toc499788982"/>
      <w:r w:rsidRPr="00C44A74">
        <w:rPr>
          <w:b/>
        </w:rPr>
        <w:t>Change Password</w:t>
      </w:r>
      <w:bookmarkEnd w:id="330"/>
    </w:p>
    <w:p w14:paraId="5AEE2A5D" w14:textId="77777777" w:rsidR="00C267F1" w:rsidRPr="00C44A74" w:rsidRDefault="00C267F1" w:rsidP="00C267F1">
      <w:pPr>
        <w:rPr>
          <w:color w:val="000000" w:themeColor="text1"/>
        </w:rPr>
      </w:pPr>
    </w:p>
    <w:p w14:paraId="3FE8FD29" w14:textId="7161B080" w:rsidR="00D86CE1" w:rsidRPr="00C44A74" w:rsidRDefault="00D86CE1" w:rsidP="00C267F1">
      <w:pPr>
        <w:spacing w:line="480" w:lineRule="auto"/>
        <w:ind w:left="1440"/>
        <w:rPr>
          <w:color w:val="000000" w:themeColor="text1"/>
        </w:rPr>
      </w:pPr>
      <w:r w:rsidRPr="00C44A74">
        <w:rPr>
          <w:color w:val="000000" w:themeColor="text1"/>
        </w:rPr>
        <w:t xml:space="preserve">A user can change a password of the account from the “Change Password” tab. Here a user has to write a new password and confirm the </w:t>
      </w:r>
      <w:r w:rsidR="00103E20" w:rsidRPr="00C44A74">
        <w:rPr>
          <w:color w:val="000000" w:themeColor="text1"/>
        </w:rPr>
        <w:t xml:space="preserve">new </w:t>
      </w:r>
      <w:r w:rsidRPr="00C44A74">
        <w:rPr>
          <w:color w:val="000000" w:themeColor="text1"/>
        </w:rPr>
        <w:lastRenderedPageBreak/>
        <w:t xml:space="preserve">password. The validation here is that both fields should be equal.  To finalize, press </w:t>
      </w:r>
      <w:r w:rsidR="00103E20" w:rsidRPr="00C44A74">
        <w:rPr>
          <w:color w:val="000000" w:themeColor="text1"/>
        </w:rPr>
        <w:t xml:space="preserve">the </w:t>
      </w:r>
      <w:r w:rsidRPr="00C44A74">
        <w:rPr>
          <w:color w:val="000000" w:themeColor="text1"/>
        </w:rPr>
        <w:t>“</w:t>
      </w:r>
      <w:r w:rsidRPr="00C44A74">
        <w:rPr>
          <w:rFonts w:ascii="MS Mincho" w:eastAsia="MS Mincho" w:hAnsi="MS Mincho" w:cs="MS Mincho"/>
          <w:color w:val="000000" w:themeColor="text1"/>
        </w:rPr>
        <w:t>✓</w:t>
      </w:r>
      <w:r w:rsidRPr="00C44A74">
        <w:rPr>
          <w:color w:val="000000" w:themeColor="text1"/>
        </w:rPr>
        <w:t xml:space="preserve">” button on the right top corner. </w:t>
      </w:r>
    </w:p>
    <w:p w14:paraId="6844EF86" w14:textId="042FEFE4" w:rsidR="00D86CE1" w:rsidRPr="00C44A74" w:rsidRDefault="002A15E2" w:rsidP="00914462">
      <w:pPr>
        <w:spacing w:line="480" w:lineRule="auto"/>
        <w:jc w:val="center"/>
        <w:rPr>
          <w:color w:val="000000" w:themeColor="text1"/>
        </w:rPr>
      </w:pPr>
      <w:r w:rsidRPr="00C44A74">
        <w:rPr>
          <w:noProof/>
          <w:color w:val="000000" w:themeColor="text1"/>
        </w:rPr>
        <w:drawing>
          <wp:inline distT="0" distB="0" distL="0" distR="0" wp14:anchorId="305D3957" wp14:editId="796B50AB">
            <wp:extent cx="2796046" cy="4967863"/>
            <wp:effectExtent l="25400" t="25400" r="0" b="10795"/>
            <wp:docPr id="11" name="Picture 11" descr="Screenshot_20171121-082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20171121-082621.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827434" cy="5023631"/>
                    </a:xfrm>
                    <a:prstGeom prst="rect">
                      <a:avLst/>
                    </a:prstGeom>
                    <a:noFill/>
                    <a:ln>
                      <a:solidFill>
                        <a:schemeClr val="accent1"/>
                      </a:solidFill>
                    </a:ln>
                  </pic:spPr>
                </pic:pic>
              </a:graphicData>
            </a:graphic>
          </wp:inline>
        </w:drawing>
      </w:r>
    </w:p>
    <w:p w14:paraId="70E3501C" w14:textId="454EB50A" w:rsidR="00897887" w:rsidRPr="00C44A74" w:rsidRDefault="00582E51" w:rsidP="00582E51">
      <w:pPr>
        <w:spacing w:line="480" w:lineRule="auto"/>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00D06649" w:rsidRPr="00C44A74">
        <w:rPr>
          <w:noProof/>
          <w:color w:val="000000" w:themeColor="text1"/>
        </w:rPr>
        <w:t>78</w:t>
      </w:r>
      <w:r w:rsidR="002E5691" w:rsidRPr="00C44A74">
        <w:rPr>
          <w:noProof/>
          <w:color w:val="000000" w:themeColor="text1"/>
        </w:rPr>
        <w:fldChar w:fldCharType="end"/>
      </w:r>
      <w:r w:rsidR="00F73F3D">
        <w:rPr>
          <w:noProof/>
          <w:color w:val="000000" w:themeColor="text1"/>
        </w:rPr>
        <w:t>.</w:t>
      </w:r>
      <w:r w:rsidRPr="00C44A74">
        <w:rPr>
          <w:color w:val="000000" w:themeColor="text1"/>
        </w:rPr>
        <w:t xml:space="preserve"> </w:t>
      </w:r>
      <w:bookmarkStart w:id="331" w:name="_Toc499788912"/>
      <w:r w:rsidRPr="00C44A74">
        <w:rPr>
          <w:color w:val="000000" w:themeColor="text1"/>
        </w:rPr>
        <w:t xml:space="preserve">Change </w:t>
      </w:r>
      <w:r w:rsidR="00161E2C" w:rsidRPr="00C44A74">
        <w:rPr>
          <w:color w:val="000000" w:themeColor="text1"/>
        </w:rPr>
        <w:t>p</w:t>
      </w:r>
      <w:r w:rsidRPr="00C44A74">
        <w:rPr>
          <w:color w:val="000000" w:themeColor="text1"/>
        </w:rPr>
        <w:t>assword</w:t>
      </w:r>
      <w:bookmarkEnd w:id="331"/>
    </w:p>
    <w:p w14:paraId="5B85375C" w14:textId="7386938E" w:rsidR="00897887" w:rsidRPr="00C44A74" w:rsidRDefault="00A43439" w:rsidP="00C34B40">
      <w:pPr>
        <w:pStyle w:val="ListParagraph"/>
        <w:spacing w:line="480" w:lineRule="auto"/>
        <w:ind w:left="1440"/>
        <w:rPr>
          <w:color w:val="000000" w:themeColor="text1"/>
        </w:rPr>
      </w:pPr>
      <w:r w:rsidRPr="00C44A74">
        <w:rPr>
          <w:color w:val="000000" w:themeColor="text1"/>
        </w:rPr>
        <w:t>As shown in Figure 79</w:t>
      </w:r>
      <w:r w:rsidR="00897887" w:rsidRPr="00C44A74">
        <w:rPr>
          <w:color w:val="000000" w:themeColor="text1"/>
        </w:rPr>
        <w:t>, the API, @POST("api/Register/PostRegisterPassUpdate")</w:t>
      </w:r>
      <w:r w:rsidR="009425C9" w:rsidRPr="00C44A74">
        <w:rPr>
          <w:color w:val="000000" w:themeColor="text1"/>
        </w:rPr>
        <w:t>, is called for changing the</w:t>
      </w:r>
      <w:r w:rsidR="00897887" w:rsidRPr="00C44A74">
        <w:rPr>
          <w:color w:val="000000" w:themeColor="text1"/>
        </w:rPr>
        <w:t xml:space="preserve"> password</w:t>
      </w:r>
      <w:r w:rsidR="007F5321" w:rsidRPr="00C44A74">
        <w:rPr>
          <w:color w:val="000000" w:themeColor="text1"/>
        </w:rPr>
        <w:t xml:space="preserve"> for the logged-</w:t>
      </w:r>
      <w:r w:rsidR="009425C9" w:rsidRPr="00C44A74">
        <w:rPr>
          <w:color w:val="000000" w:themeColor="text1"/>
        </w:rPr>
        <w:t>in user</w:t>
      </w:r>
      <w:r w:rsidR="00897887" w:rsidRPr="00C44A74">
        <w:rPr>
          <w:color w:val="000000" w:themeColor="text1"/>
        </w:rPr>
        <w:t>.</w:t>
      </w:r>
    </w:p>
    <w:p w14:paraId="20A9A18F" w14:textId="77777777" w:rsidR="00974227" w:rsidRPr="00C44A74" w:rsidRDefault="00974227" w:rsidP="00914462">
      <w:pPr>
        <w:pStyle w:val="ListParagraph"/>
        <w:spacing w:line="480" w:lineRule="auto"/>
        <w:ind w:left="360"/>
        <w:rPr>
          <w:color w:val="000000" w:themeColor="text1"/>
        </w:rPr>
      </w:pPr>
    </w:p>
    <w:p w14:paraId="26A7BC53" w14:textId="77777777" w:rsidR="009425C9" w:rsidRPr="00C44A74" w:rsidRDefault="008B7836" w:rsidP="00A953FB">
      <w:pPr>
        <w:pStyle w:val="ListParagraph"/>
        <w:spacing w:line="480" w:lineRule="auto"/>
        <w:ind w:left="360"/>
        <w:jc w:val="center"/>
        <w:rPr>
          <w:color w:val="000000" w:themeColor="text1"/>
        </w:rPr>
      </w:pPr>
      <w:r w:rsidRPr="00C44A74">
        <w:rPr>
          <w:noProof/>
          <w:color w:val="000000" w:themeColor="text1"/>
        </w:rPr>
        <w:lastRenderedPageBreak/>
        <w:drawing>
          <wp:inline distT="0" distB="0" distL="0" distR="0" wp14:anchorId="50CA6213" wp14:editId="03387C60">
            <wp:extent cx="4993603" cy="1480079"/>
            <wp:effectExtent l="0" t="0" r="0" b="0"/>
            <wp:docPr id="179" name="Picture 179" descr="../../Screen%20Shot%202017-11-15%20at%2012.50.0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7-11-15%20at%2012.50.01%20PM.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008237" cy="1484417"/>
                    </a:xfrm>
                    <a:prstGeom prst="rect">
                      <a:avLst/>
                    </a:prstGeom>
                    <a:noFill/>
                    <a:ln>
                      <a:noFill/>
                    </a:ln>
                  </pic:spPr>
                </pic:pic>
              </a:graphicData>
            </a:graphic>
          </wp:inline>
        </w:drawing>
      </w:r>
    </w:p>
    <w:p w14:paraId="0E46FBCF" w14:textId="7E2259EB" w:rsidR="00E024C2" w:rsidRPr="00C44A74" w:rsidRDefault="00A953FB" w:rsidP="007C04BD">
      <w:pPr>
        <w:spacing w:line="480" w:lineRule="auto"/>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00D06649" w:rsidRPr="00C44A74">
        <w:rPr>
          <w:noProof/>
          <w:color w:val="000000" w:themeColor="text1"/>
        </w:rPr>
        <w:t>79</w:t>
      </w:r>
      <w:r w:rsidR="002E5691" w:rsidRPr="00C44A74">
        <w:rPr>
          <w:noProof/>
          <w:color w:val="000000" w:themeColor="text1"/>
        </w:rPr>
        <w:fldChar w:fldCharType="end"/>
      </w:r>
      <w:r w:rsidR="00594014">
        <w:rPr>
          <w:noProof/>
          <w:color w:val="000000" w:themeColor="text1"/>
        </w:rPr>
        <w:t>.</w:t>
      </w:r>
      <w:r w:rsidRPr="00C44A74">
        <w:rPr>
          <w:color w:val="000000" w:themeColor="text1"/>
        </w:rPr>
        <w:t xml:space="preserve"> </w:t>
      </w:r>
      <w:bookmarkStart w:id="332" w:name="_Toc499788913"/>
      <w:r w:rsidRPr="00C44A74">
        <w:rPr>
          <w:color w:val="000000" w:themeColor="text1"/>
        </w:rPr>
        <w:t xml:space="preserve">Snippet for calling an API for changing a password for the user from </w:t>
      </w:r>
      <w:r w:rsidR="007C04BD" w:rsidRPr="00C44A74">
        <w:rPr>
          <w:color w:val="000000" w:themeColor="text1"/>
        </w:rPr>
        <w:t>MLAEditPasswordFragment.java</w:t>
      </w:r>
      <w:bookmarkEnd w:id="332"/>
    </w:p>
    <w:p w14:paraId="74D3C592" w14:textId="2D81FC21" w:rsidR="004D2325" w:rsidRPr="00C44A74" w:rsidRDefault="00B34904" w:rsidP="0096188F">
      <w:pPr>
        <w:pStyle w:val="Heading4"/>
        <w:numPr>
          <w:ilvl w:val="3"/>
          <w:numId w:val="4"/>
        </w:numPr>
        <w:spacing w:line="480" w:lineRule="auto"/>
        <w:ind w:left="1440"/>
        <w:jc w:val="left"/>
        <w:rPr>
          <w:b/>
        </w:rPr>
      </w:pPr>
      <w:bookmarkStart w:id="333" w:name="_Toc499788983"/>
      <w:r w:rsidRPr="00C44A74">
        <w:rPr>
          <w:b/>
        </w:rPr>
        <w:t xml:space="preserve">Source code summary, functionalities </w:t>
      </w:r>
      <w:r w:rsidR="0096188F" w:rsidRPr="00C44A74">
        <w:rPr>
          <w:b/>
        </w:rPr>
        <w:t>&amp;</w:t>
      </w:r>
      <w:r w:rsidRPr="00C44A74">
        <w:rPr>
          <w:b/>
        </w:rPr>
        <w:t xml:space="preserve"> API for </w:t>
      </w:r>
      <w:r w:rsidR="004C4121" w:rsidRPr="00C44A74">
        <w:rPr>
          <w:b/>
        </w:rPr>
        <w:t xml:space="preserve">Student </w:t>
      </w:r>
      <w:r w:rsidRPr="00C44A74">
        <w:rPr>
          <w:b/>
        </w:rPr>
        <w:t>module</w:t>
      </w:r>
      <w:bookmarkEnd w:id="333"/>
    </w:p>
    <w:p w14:paraId="5D6EE941" w14:textId="3335858E" w:rsidR="004B6048" w:rsidRPr="00C44A74" w:rsidRDefault="004B6048" w:rsidP="00BD16F3">
      <w:pPr>
        <w:pStyle w:val="ListParagraph"/>
        <w:spacing w:line="480" w:lineRule="auto"/>
        <w:ind w:left="1440"/>
        <w:rPr>
          <w:color w:val="000000" w:themeColor="text1"/>
        </w:rPr>
      </w:pPr>
      <w:r w:rsidRPr="00C44A74">
        <w:rPr>
          <w:color w:val="000000" w:themeColor="text1"/>
        </w:rPr>
        <w:t>In the following table, there is a list of files along with the brief description of functionalities and API calls they executes. The</w:t>
      </w:r>
      <w:r w:rsidR="00CE2528" w:rsidRPr="00C44A74">
        <w:rPr>
          <w:color w:val="000000" w:themeColor="text1"/>
        </w:rPr>
        <w:t xml:space="preserve"> all files are developed for a student </w:t>
      </w:r>
      <w:r w:rsidRPr="00C44A74">
        <w:rPr>
          <w:color w:val="000000" w:themeColor="text1"/>
        </w:rPr>
        <w:t>module.</w:t>
      </w:r>
    </w:p>
    <w:p w14:paraId="02F73B7B" w14:textId="77777777" w:rsidR="004B6048" w:rsidRPr="00C44A74" w:rsidRDefault="004B6048" w:rsidP="004B6048">
      <w:pPr>
        <w:rPr>
          <w:color w:val="000000" w:themeColor="text1"/>
        </w:rPr>
      </w:pPr>
    </w:p>
    <w:tbl>
      <w:tblPr>
        <w:tblStyle w:val="TableGrid"/>
        <w:tblW w:w="8538" w:type="dxa"/>
        <w:jc w:val="center"/>
        <w:tblLayout w:type="fixed"/>
        <w:tblLook w:val="04A0" w:firstRow="1" w:lastRow="0" w:firstColumn="1" w:lastColumn="0" w:noHBand="0" w:noVBand="1"/>
      </w:tblPr>
      <w:tblGrid>
        <w:gridCol w:w="3888"/>
        <w:gridCol w:w="2072"/>
        <w:gridCol w:w="2578"/>
      </w:tblGrid>
      <w:tr w:rsidR="00D3671B" w:rsidRPr="00C44A74" w14:paraId="5B46DE0D" w14:textId="77777777" w:rsidTr="002341D1">
        <w:trPr>
          <w:jc w:val="center"/>
        </w:trPr>
        <w:tc>
          <w:tcPr>
            <w:tcW w:w="3888" w:type="dxa"/>
          </w:tcPr>
          <w:p w14:paraId="61B1A17E" w14:textId="77777777" w:rsidR="004B6048" w:rsidRPr="00C44A74" w:rsidRDefault="004B6048" w:rsidP="00DE2D68">
            <w:pPr>
              <w:rPr>
                <w:b/>
                <w:color w:val="000000" w:themeColor="text1"/>
              </w:rPr>
            </w:pPr>
            <w:r w:rsidRPr="00C44A74">
              <w:rPr>
                <w:b/>
                <w:color w:val="000000" w:themeColor="text1"/>
              </w:rPr>
              <w:t>Source Code</w:t>
            </w:r>
          </w:p>
        </w:tc>
        <w:tc>
          <w:tcPr>
            <w:tcW w:w="2072" w:type="dxa"/>
          </w:tcPr>
          <w:p w14:paraId="768D475F" w14:textId="77777777" w:rsidR="004B6048" w:rsidRPr="00C44A74" w:rsidRDefault="004B6048" w:rsidP="00DE2D68">
            <w:pPr>
              <w:rPr>
                <w:b/>
                <w:color w:val="000000" w:themeColor="text1"/>
              </w:rPr>
            </w:pPr>
            <w:r w:rsidRPr="00C44A74">
              <w:rPr>
                <w:b/>
                <w:color w:val="000000" w:themeColor="text1"/>
              </w:rPr>
              <w:t>Functionalities</w:t>
            </w:r>
          </w:p>
        </w:tc>
        <w:tc>
          <w:tcPr>
            <w:tcW w:w="2578" w:type="dxa"/>
          </w:tcPr>
          <w:p w14:paraId="24F80E3C" w14:textId="77777777" w:rsidR="004B6048" w:rsidRPr="00C44A74" w:rsidRDefault="004B6048" w:rsidP="00DE2D68">
            <w:pPr>
              <w:rPr>
                <w:b/>
                <w:color w:val="000000" w:themeColor="text1"/>
              </w:rPr>
            </w:pPr>
            <w:r w:rsidRPr="00C44A74">
              <w:rPr>
                <w:b/>
                <w:color w:val="000000" w:themeColor="text1"/>
              </w:rPr>
              <w:t>API calls</w:t>
            </w:r>
          </w:p>
        </w:tc>
      </w:tr>
      <w:tr w:rsidR="00D3671B" w:rsidRPr="00C44A74" w14:paraId="1A09E906" w14:textId="77777777" w:rsidTr="002341D1">
        <w:trPr>
          <w:jc w:val="center"/>
        </w:trPr>
        <w:tc>
          <w:tcPr>
            <w:tcW w:w="3888" w:type="dxa"/>
          </w:tcPr>
          <w:p w14:paraId="48C172C9"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MLALoginActivity.java</w:t>
            </w:r>
          </w:p>
        </w:tc>
        <w:tc>
          <w:tcPr>
            <w:tcW w:w="2072" w:type="dxa"/>
          </w:tcPr>
          <w:p w14:paraId="405D6F99" w14:textId="77777777" w:rsidR="004B6048" w:rsidRPr="00C44A74" w:rsidRDefault="004B6048" w:rsidP="00DE2D68">
            <w:pPr>
              <w:rPr>
                <w:color w:val="000000" w:themeColor="text1"/>
              </w:rPr>
            </w:pPr>
            <w:r w:rsidRPr="00C44A74">
              <w:rPr>
                <w:color w:val="000000" w:themeColor="text1"/>
              </w:rPr>
              <w:t>For Login Screen</w:t>
            </w:r>
          </w:p>
        </w:tc>
        <w:tc>
          <w:tcPr>
            <w:tcW w:w="2578" w:type="dxa"/>
          </w:tcPr>
          <w:p w14:paraId="5B8F0D9B" w14:textId="77777777" w:rsidR="004B6048" w:rsidRPr="00C44A74" w:rsidRDefault="004B6048" w:rsidP="00DE2D68">
            <w:pPr>
              <w:rPr>
                <w:color w:val="000000" w:themeColor="text1"/>
              </w:rPr>
            </w:pPr>
            <w:r w:rsidRPr="00C44A74">
              <w:rPr>
                <w:color w:val="000000" w:themeColor="text1"/>
              </w:rPr>
              <w:t>- /Register/GetRegisterAuth</w:t>
            </w:r>
          </w:p>
        </w:tc>
      </w:tr>
      <w:tr w:rsidR="00D3671B" w:rsidRPr="00C44A74" w14:paraId="75840261" w14:textId="77777777" w:rsidTr="002341D1">
        <w:trPr>
          <w:jc w:val="center"/>
        </w:trPr>
        <w:tc>
          <w:tcPr>
            <w:tcW w:w="3888" w:type="dxa"/>
          </w:tcPr>
          <w:p w14:paraId="093D4C5F"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MLAHomeActivity.java</w:t>
            </w:r>
          </w:p>
          <w:p w14:paraId="0FA78D0A" w14:textId="24B65D35" w:rsidR="004B6048" w:rsidRPr="00C44A74" w:rsidRDefault="004B6048" w:rsidP="00DE2D68">
            <w:pPr>
              <w:rPr>
                <w:color w:val="000000" w:themeColor="text1"/>
              </w:rPr>
            </w:pPr>
            <w:r w:rsidRPr="00C44A74">
              <w:rPr>
                <w:color w:val="000000" w:themeColor="text1"/>
              </w:rPr>
              <w:sym w:font="Wingdings" w:char="F0E0"/>
            </w:r>
            <w:r w:rsidR="001F3541" w:rsidRPr="00C44A74">
              <w:rPr>
                <w:color w:val="000000" w:themeColor="text1"/>
              </w:rPr>
              <w:t>MLAStudentSubjectViewFragment</w:t>
            </w:r>
            <w:r w:rsidRPr="00C44A74">
              <w:rPr>
                <w:color w:val="000000" w:themeColor="text1"/>
              </w:rPr>
              <w:t>.java.java</w:t>
            </w:r>
          </w:p>
        </w:tc>
        <w:tc>
          <w:tcPr>
            <w:tcW w:w="2072" w:type="dxa"/>
          </w:tcPr>
          <w:p w14:paraId="29DA78C6" w14:textId="1D0ACF38" w:rsidR="004B6048" w:rsidRPr="00C44A74" w:rsidRDefault="004B6048" w:rsidP="004B3D4C">
            <w:pPr>
              <w:rPr>
                <w:color w:val="000000" w:themeColor="text1"/>
              </w:rPr>
            </w:pPr>
            <w:r w:rsidRPr="00C44A74">
              <w:rPr>
                <w:color w:val="000000" w:themeColor="text1"/>
              </w:rPr>
              <w:t xml:space="preserve">Displaying a list of </w:t>
            </w:r>
            <w:r w:rsidR="004B3D4C" w:rsidRPr="00C44A74">
              <w:rPr>
                <w:color w:val="000000" w:themeColor="text1"/>
              </w:rPr>
              <w:t xml:space="preserve">enrolled </w:t>
            </w:r>
            <w:r w:rsidRPr="00C44A74">
              <w:rPr>
                <w:color w:val="000000" w:themeColor="text1"/>
              </w:rPr>
              <w:t>subjects</w:t>
            </w:r>
          </w:p>
        </w:tc>
        <w:tc>
          <w:tcPr>
            <w:tcW w:w="2578" w:type="dxa"/>
          </w:tcPr>
          <w:p w14:paraId="6ADB0D99" w14:textId="77777777" w:rsidR="00EA3061" w:rsidRPr="00C44A74" w:rsidRDefault="00EA3061" w:rsidP="00DE2D68">
            <w:pPr>
              <w:rPr>
                <w:color w:val="000000" w:themeColor="text1"/>
              </w:rPr>
            </w:pPr>
            <w:r w:rsidRPr="00C44A74">
              <w:rPr>
                <w:color w:val="000000" w:themeColor="text1"/>
              </w:rPr>
              <w:t>-</w:t>
            </w:r>
            <w:r w:rsidR="00DC79F4" w:rsidRPr="00C44A74">
              <w:rPr>
                <w:color w:val="000000" w:themeColor="text1"/>
              </w:rPr>
              <w:t>/Subject/</w:t>
            </w:r>
          </w:p>
          <w:p w14:paraId="3D5809FD" w14:textId="70A59686" w:rsidR="004B6048" w:rsidRPr="00C44A74" w:rsidRDefault="00DC79F4" w:rsidP="00DE2D68">
            <w:pPr>
              <w:rPr>
                <w:color w:val="000000" w:themeColor="text1"/>
              </w:rPr>
            </w:pPr>
            <w:r w:rsidRPr="00C44A74">
              <w:rPr>
                <w:color w:val="000000" w:themeColor="text1"/>
              </w:rPr>
              <w:t>GetSubjectByStudent</w:t>
            </w:r>
          </w:p>
        </w:tc>
      </w:tr>
      <w:tr w:rsidR="00D3671B" w:rsidRPr="00C44A74" w14:paraId="4ADD27E9" w14:textId="77777777" w:rsidTr="002341D1">
        <w:trPr>
          <w:jc w:val="center"/>
        </w:trPr>
        <w:tc>
          <w:tcPr>
            <w:tcW w:w="3888" w:type="dxa"/>
          </w:tcPr>
          <w:p w14:paraId="645C2A6A"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MLAMyInformationFragment.java</w:t>
            </w:r>
          </w:p>
        </w:tc>
        <w:tc>
          <w:tcPr>
            <w:tcW w:w="2072" w:type="dxa"/>
          </w:tcPr>
          <w:p w14:paraId="3ED402FE" w14:textId="77777777" w:rsidR="004B6048" w:rsidRPr="00C44A74" w:rsidRDefault="004B6048" w:rsidP="00DE2D68">
            <w:pPr>
              <w:rPr>
                <w:color w:val="000000" w:themeColor="text1"/>
              </w:rPr>
            </w:pPr>
            <w:r w:rsidRPr="00C44A74">
              <w:rPr>
                <w:color w:val="000000" w:themeColor="text1"/>
              </w:rPr>
              <w:t>Displaying the admin information</w:t>
            </w:r>
          </w:p>
        </w:tc>
        <w:tc>
          <w:tcPr>
            <w:tcW w:w="2578" w:type="dxa"/>
          </w:tcPr>
          <w:p w14:paraId="6683A5FC" w14:textId="77777777" w:rsidR="004B6048" w:rsidRPr="00C44A74" w:rsidRDefault="004B6048" w:rsidP="00DE2D68">
            <w:pPr>
              <w:rPr>
                <w:color w:val="000000" w:themeColor="text1"/>
              </w:rPr>
            </w:pPr>
            <w:r w:rsidRPr="00C44A74">
              <w:rPr>
                <w:color w:val="000000" w:themeColor="text1"/>
              </w:rPr>
              <w:t>-/Admin/</w:t>
            </w:r>
          </w:p>
          <w:p w14:paraId="63839AF9" w14:textId="77777777" w:rsidR="004B6048" w:rsidRPr="00C44A74" w:rsidRDefault="004B6048" w:rsidP="00DE2D68">
            <w:pPr>
              <w:rPr>
                <w:color w:val="000000" w:themeColor="text1"/>
              </w:rPr>
            </w:pPr>
            <w:r w:rsidRPr="00C44A74">
              <w:rPr>
                <w:color w:val="000000" w:themeColor="text1"/>
              </w:rPr>
              <w:t>GetAdminByUserName</w:t>
            </w:r>
          </w:p>
        </w:tc>
      </w:tr>
      <w:tr w:rsidR="00D3671B" w:rsidRPr="00C44A74" w14:paraId="5AD97A80" w14:textId="77777777" w:rsidTr="002341D1">
        <w:trPr>
          <w:jc w:val="center"/>
        </w:trPr>
        <w:tc>
          <w:tcPr>
            <w:tcW w:w="3888" w:type="dxa"/>
          </w:tcPr>
          <w:p w14:paraId="2150ED3D" w14:textId="46494D2B" w:rsidR="004B6048" w:rsidRPr="00C44A74" w:rsidRDefault="004B6048" w:rsidP="00DE2D68">
            <w:pPr>
              <w:rPr>
                <w:color w:val="000000" w:themeColor="text1"/>
              </w:rPr>
            </w:pPr>
            <w:r w:rsidRPr="00C44A74">
              <w:rPr>
                <w:color w:val="000000" w:themeColor="text1"/>
              </w:rPr>
              <w:sym w:font="Wingdings" w:char="F0E0"/>
            </w:r>
            <w:r w:rsidR="004E6979" w:rsidRPr="00C44A74">
              <w:rPr>
                <w:color w:val="000000" w:themeColor="text1"/>
              </w:rPr>
              <w:t>MLASubjectViewFragment</w:t>
            </w:r>
            <w:r w:rsidRPr="00C44A74">
              <w:rPr>
                <w:color w:val="000000" w:themeColor="text1"/>
              </w:rPr>
              <w:t>.java</w:t>
            </w:r>
          </w:p>
          <w:p w14:paraId="38A9FD99" w14:textId="77777777" w:rsidR="004B6048" w:rsidRPr="00C44A74" w:rsidRDefault="004B6048" w:rsidP="00DE2D68">
            <w:pPr>
              <w:rPr>
                <w:color w:val="000000" w:themeColor="text1"/>
              </w:rPr>
            </w:pPr>
          </w:p>
        </w:tc>
        <w:tc>
          <w:tcPr>
            <w:tcW w:w="2072" w:type="dxa"/>
          </w:tcPr>
          <w:p w14:paraId="6C72B883" w14:textId="0D8401BC" w:rsidR="004B6048" w:rsidRPr="00C44A74" w:rsidRDefault="004B6048" w:rsidP="004E6979">
            <w:pPr>
              <w:rPr>
                <w:color w:val="000000" w:themeColor="text1"/>
              </w:rPr>
            </w:pPr>
            <w:r w:rsidRPr="00C44A74">
              <w:rPr>
                <w:color w:val="000000" w:themeColor="text1"/>
              </w:rPr>
              <w:t xml:space="preserve">- Displaying a list of </w:t>
            </w:r>
            <w:r w:rsidR="004E6979" w:rsidRPr="00C44A74">
              <w:rPr>
                <w:color w:val="000000" w:themeColor="text1"/>
              </w:rPr>
              <w:t>all the subjects</w:t>
            </w:r>
          </w:p>
        </w:tc>
        <w:tc>
          <w:tcPr>
            <w:tcW w:w="2578" w:type="dxa"/>
          </w:tcPr>
          <w:p w14:paraId="6B7AA359" w14:textId="6670B3F4" w:rsidR="004B6048" w:rsidRPr="00C44A74" w:rsidRDefault="004B6048" w:rsidP="00DE2D68">
            <w:pPr>
              <w:rPr>
                <w:color w:val="000000" w:themeColor="text1"/>
              </w:rPr>
            </w:pPr>
            <w:r w:rsidRPr="00C44A74">
              <w:rPr>
                <w:color w:val="000000" w:themeColor="text1"/>
              </w:rPr>
              <w:t>- /Subject/GetAllSubject</w:t>
            </w:r>
          </w:p>
        </w:tc>
      </w:tr>
      <w:tr w:rsidR="00D3671B" w:rsidRPr="00C44A74" w14:paraId="0EAA2A50" w14:textId="77777777" w:rsidTr="002341D1">
        <w:trPr>
          <w:jc w:val="center"/>
        </w:trPr>
        <w:tc>
          <w:tcPr>
            <w:tcW w:w="3888" w:type="dxa"/>
          </w:tcPr>
          <w:p w14:paraId="337D6044" w14:textId="77777777" w:rsidR="006B4332" w:rsidRPr="00C44A74" w:rsidRDefault="004B6048" w:rsidP="006B4332">
            <w:pPr>
              <w:rPr>
                <w:color w:val="000000" w:themeColor="text1"/>
              </w:rPr>
            </w:pPr>
            <w:r w:rsidRPr="00C44A74">
              <w:rPr>
                <w:color w:val="000000" w:themeColor="text1"/>
              </w:rPr>
              <w:sym w:font="Wingdings" w:char="F0E0"/>
            </w:r>
            <w:r w:rsidR="006B4332" w:rsidRPr="00C44A74">
              <w:rPr>
                <w:color w:val="000000" w:themeColor="text1"/>
              </w:rPr>
              <w:t>MLAInProgressTasksFragment.java</w:t>
            </w:r>
          </w:p>
          <w:p w14:paraId="7AD10DBA" w14:textId="608CA8F4" w:rsidR="006B4332" w:rsidRPr="00C44A74" w:rsidRDefault="006B4332" w:rsidP="006B4332">
            <w:pPr>
              <w:rPr>
                <w:color w:val="000000" w:themeColor="text1"/>
              </w:rPr>
            </w:pPr>
            <w:r w:rsidRPr="00C44A74">
              <w:rPr>
                <w:color w:val="000000" w:themeColor="text1"/>
              </w:rPr>
              <w:sym w:font="Wingdings" w:char="F0E0"/>
            </w:r>
            <w:r w:rsidRPr="00C44A74">
              <w:rPr>
                <w:color w:val="000000" w:themeColor="text1"/>
              </w:rPr>
              <w:t>MLATaskViewFragment.java</w:t>
            </w:r>
          </w:p>
          <w:p w14:paraId="277D3E55" w14:textId="410889CA" w:rsidR="004B6048" w:rsidRPr="00C44A74" w:rsidRDefault="004B6048" w:rsidP="006B4332">
            <w:pPr>
              <w:rPr>
                <w:color w:val="000000" w:themeColor="text1"/>
              </w:rPr>
            </w:pPr>
            <w:r w:rsidRPr="00C44A74">
              <w:rPr>
                <w:color w:val="000000" w:themeColor="text1"/>
              </w:rPr>
              <w:sym w:font="Wingdings" w:char="F0E0"/>
            </w:r>
            <w:r w:rsidRPr="00C44A74">
              <w:rPr>
                <w:color w:val="000000" w:themeColor="text1"/>
              </w:rPr>
              <w:t>CallStudentActivity.java</w:t>
            </w:r>
          </w:p>
          <w:p w14:paraId="0ACD0BDD"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PlaceCallActivitiy.java</w:t>
            </w:r>
          </w:p>
          <w:p w14:paraId="774CCD9C"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AudioPlayer.java</w:t>
            </w:r>
          </w:p>
          <w:p w14:paraId="5878DFF1"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CallScreenActivity.java</w:t>
            </w:r>
          </w:p>
          <w:p w14:paraId="30340D93"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IncomingCallScreenActivity.java</w:t>
            </w:r>
          </w:p>
          <w:p w14:paraId="57F97EE4"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LoginActivity.java</w:t>
            </w:r>
          </w:p>
          <w:p w14:paraId="1985DD67"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SinchService.java</w:t>
            </w:r>
          </w:p>
          <w:p w14:paraId="3F8B7376"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VideoCallScreenActivity.java</w:t>
            </w:r>
          </w:p>
        </w:tc>
        <w:tc>
          <w:tcPr>
            <w:tcW w:w="2072" w:type="dxa"/>
          </w:tcPr>
          <w:p w14:paraId="63D954CD" w14:textId="77777777" w:rsidR="004B6048" w:rsidRPr="00C44A74" w:rsidRDefault="004B6048" w:rsidP="00DE2D68">
            <w:pPr>
              <w:rPr>
                <w:color w:val="000000" w:themeColor="text1"/>
              </w:rPr>
            </w:pPr>
            <w:r w:rsidRPr="00C44A74">
              <w:rPr>
                <w:color w:val="000000" w:themeColor="text1"/>
              </w:rPr>
              <w:t>- Displaying In-Process lectures.</w:t>
            </w:r>
          </w:p>
          <w:p w14:paraId="23971BA2" w14:textId="77777777" w:rsidR="004B6048" w:rsidRPr="00C44A74" w:rsidRDefault="004B6048" w:rsidP="00DE2D68">
            <w:pPr>
              <w:rPr>
                <w:color w:val="000000" w:themeColor="text1"/>
              </w:rPr>
            </w:pPr>
            <w:r w:rsidRPr="00C44A74">
              <w:rPr>
                <w:color w:val="000000" w:themeColor="text1"/>
              </w:rPr>
              <w:t>- Displaying a schedule for a course.</w:t>
            </w:r>
          </w:p>
          <w:p w14:paraId="41437136" w14:textId="77777777" w:rsidR="004B6048" w:rsidRPr="00C44A74" w:rsidRDefault="004B6048" w:rsidP="00DE2D68">
            <w:pPr>
              <w:rPr>
                <w:color w:val="000000" w:themeColor="text1"/>
              </w:rPr>
            </w:pPr>
            <w:r w:rsidRPr="00C44A74">
              <w:rPr>
                <w:color w:val="000000" w:themeColor="text1"/>
              </w:rPr>
              <w:t>- Place an Audio call or Video call between Instructor and Student</w:t>
            </w:r>
          </w:p>
          <w:p w14:paraId="535AEB6C" w14:textId="77777777" w:rsidR="004B6048" w:rsidRPr="00C44A74" w:rsidRDefault="004B6048" w:rsidP="00DE2D68">
            <w:pPr>
              <w:rPr>
                <w:color w:val="000000" w:themeColor="text1"/>
              </w:rPr>
            </w:pPr>
          </w:p>
        </w:tc>
        <w:tc>
          <w:tcPr>
            <w:tcW w:w="2578" w:type="dxa"/>
          </w:tcPr>
          <w:p w14:paraId="3A3F95A7" w14:textId="77777777" w:rsidR="006B4332" w:rsidRPr="00C44A74" w:rsidRDefault="004B6048" w:rsidP="006B4332">
            <w:pPr>
              <w:rPr>
                <w:color w:val="000000" w:themeColor="text1"/>
              </w:rPr>
            </w:pPr>
            <w:r w:rsidRPr="00C44A74">
              <w:rPr>
                <w:color w:val="000000" w:themeColor="text1"/>
              </w:rPr>
              <w:t>-</w:t>
            </w:r>
            <w:r w:rsidR="006B4332" w:rsidRPr="00C44A74">
              <w:rPr>
                <w:color w:val="000000" w:themeColor="text1"/>
              </w:rPr>
              <w:t>/Subject/</w:t>
            </w:r>
          </w:p>
          <w:p w14:paraId="51946C1C" w14:textId="345CE9D5" w:rsidR="006B4332" w:rsidRPr="00C44A74" w:rsidRDefault="006B4332" w:rsidP="006B4332">
            <w:pPr>
              <w:rPr>
                <w:color w:val="000000" w:themeColor="text1"/>
              </w:rPr>
            </w:pPr>
            <w:r w:rsidRPr="00C44A74">
              <w:rPr>
                <w:color w:val="000000" w:themeColor="text1"/>
              </w:rPr>
              <w:t>GetSubjectByStudent</w:t>
            </w:r>
          </w:p>
          <w:p w14:paraId="491ED324" w14:textId="77777777" w:rsidR="006B4332" w:rsidRPr="00C44A74" w:rsidRDefault="006B4332" w:rsidP="006B4332">
            <w:pPr>
              <w:rPr>
                <w:color w:val="000000" w:themeColor="text1"/>
              </w:rPr>
            </w:pPr>
            <w:r w:rsidRPr="00C44A74">
              <w:rPr>
                <w:color w:val="000000" w:themeColor="text1"/>
              </w:rPr>
              <w:t>-/Tasks/</w:t>
            </w:r>
          </w:p>
          <w:p w14:paraId="2E871129" w14:textId="3E96DF19" w:rsidR="004B6048" w:rsidRPr="00C44A74" w:rsidRDefault="006B4332" w:rsidP="006B4332">
            <w:pPr>
              <w:rPr>
                <w:color w:val="000000" w:themeColor="text1"/>
              </w:rPr>
            </w:pPr>
            <w:r w:rsidRPr="00C44A74">
              <w:rPr>
                <w:color w:val="000000" w:themeColor="text1"/>
              </w:rPr>
              <w:t>GetTasksByStudent</w:t>
            </w:r>
          </w:p>
        </w:tc>
      </w:tr>
      <w:tr w:rsidR="00D3671B" w:rsidRPr="00C44A74" w14:paraId="72AB1303" w14:textId="77777777" w:rsidTr="002341D1">
        <w:trPr>
          <w:trHeight w:val="1295"/>
          <w:jc w:val="center"/>
        </w:trPr>
        <w:tc>
          <w:tcPr>
            <w:tcW w:w="3888" w:type="dxa"/>
          </w:tcPr>
          <w:p w14:paraId="3125FF6D" w14:textId="0F9E2312" w:rsidR="004B6048" w:rsidRPr="00C44A74" w:rsidRDefault="004B6048" w:rsidP="00DE2D68">
            <w:pPr>
              <w:rPr>
                <w:color w:val="000000" w:themeColor="text1"/>
              </w:rPr>
            </w:pPr>
            <w:r w:rsidRPr="00C44A74">
              <w:rPr>
                <w:color w:val="000000" w:themeColor="text1"/>
              </w:rPr>
              <w:lastRenderedPageBreak/>
              <w:sym w:font="Wingdings" w:char="F0E0"/>
            </w:r>
            <w:r w:rsidRPr="00C44A74">
              <w:rPr>
                <w:color w:val="000000" w:themeColor="text1"/>
              </w:rPr>
              <w:t xml:space="preserve"> </w:t>
            </w:r>
            <w:r w:rsidR="00F623F2" w:rsidRPr="00C44A74">
              <w:rPr>
                <w:color w:val="000000" w:themeColor="text1"/>
              </w:rPr>
              <w:t>MLAGradeStudentViewFragment</w:t>
            </w:r>
            <w:r w:rsidRPr="00C44A74">
              <w:rPr>
                <w:color w:val="000000" w:themeColor="text1"/>
              </w:rPr>
              <w:t>.java</w:t>
            </w:r>
          </w:p>
          <w:p w14:paraId="2EF5026C" w14:textId="31906702"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 xml:space="preserve"> </w:t>
            </w:r>
            <w:r w:rsidR="0061005C" w:rsidRPr="00C44A74">
              <w:rPr>
                <w:color w:val="000000" w:themeColor="text1"/>
              </w:rPr>
              <w:t>MLAGradeStdDisplayAdapter</w:t>
            </w:r>
            <w:r w:rsidRPr="00C44A74">
              <w:rPr>
                <w:color w:val="000000" w:themeColor="text1"/>
              </w:rPr>
              <w:t>.java</w:t>
            </w:r>
          </w:p>
        </w:tc>
        <w:tc>
          <w:tcPr>
            <w:tcW w:w="2072" w:type="dxa"/>
          </w:tcPr>
          <w:p w14:paraId="086AAB2D" w14:textId="3AAC0D51" w:rsidR="00F623F2" w:rsidRPr="00C44A74" w:rsidRDefault="004B6048" w:rsidP="00F623F2">
            <w:pPr>
              <w:rPr>
                <w:color w:val="000000" w:themeColor="text1"/>
              </w:rPr>
            </w:pPr>
            <w:r w:rsidRPr="00C44A74">
              <w:rPr>
                <w:color w:val="000000" w:themeColor="text1"/>
              </w:rPr>
              <w:t xml:space="preserve">- Displaying a grade </w:t>
            </w:r>
            <w:r w:rsidR="00F623F2" w:rsidRPr="00C44A74">
              <w:rPr>
                <w:color w:val="000000" w:themeColor="text1"/>
              </w:rPr>
              <w:t xml:space="preserve">for all the enrolled </w:t>
            </w:r>
            <w:r w:rsidR="0056541A" w:rsidRPr="00C44A74">
              <w:rPr>
                <w:color w:val="000000" w:themeColor="text1"/>
              </w:rPr>
              <w:t>courses.</w:t>
            </w:r>
          </w:p>
          <w:p w14:paraId="441BCAAC" w14:textId="59F89CB7" w:rsidR="004B6048" w:rsidRPr="00C44A74" w:rsidRDefault="004B6048" w:rsidP="00DE2D68">
            <w:pPr>
              <w:rPr>
                <w:color w:val="000000" w:themeColor="text1"/>
              </w:rPr>
            </w:pPr>
          </w:p>
        </w:tc>
        <w:tc>
          <w:tcPr>
            <w:tcW w:w="2578" w:type="dxa"/>
          </w:tcPr>
          <w:p w14:paraId="43A36EEC" w14:textId="77777777" w:rsidR="00F54350" w:rsidRPr="00C44A74" w:rsidRDefault="00F54350" w:rsidP="00755B86">
            <w:pPr>
              <w:rPr>
                <w:color w:val="000000" w:themeColor="text1"/>
              </w:rPr>
            </w:pPr>
            <w:r w:rsidRPr="00C44A74">
              <w:rPr>
                <w:color w:val="000000" w:themeColor="text1"/>
              </w:rPr>
              <w:t>-</w:t>
            </w:r>
            <w:r w:rsidR="00755B86" w:rsidRPr="00C44A74">
              <w:rPr>
                <w:color w:val="000000" w:themeColor="text1"/>
              </w:rPr>
              <w:t>/Tasks/</w:t>
            </w:r>
          </w:p>
          <w:p w14:paraId="056D0737" w14:textId="6FE32328" w:rsidR="00755B86" w:rsidRPr="00C44A74" w:rsidRDefault="00755B86" w:rsidP="00755B86">
            <w:pPr>
              <w:rPr>
                <w:color w:val="000000" w:themeColor="text1"/>
              </w:rPr>
            </w:pPr>
            <w:r w:rsidRPr="00C44A74">
              <w:rPr>
                <w:color w:val="000000" w:themeColor="text1"/>
              </w:rPr>
              <w:t>GetTasksByStudent</w:t>
            </w:r>
          </w:p>
          <w:p w14:paraId="77C8A40C" w14:textId="77777777" w:rsidR="00F54350" w:rsidRPr="00C44A74" w:rsidRDefault="00755B86" w:rsidP="00755B86">
            <w:pPr>
              <w:rPr>
                <w:color w:val="000000" w:themeColor="text1"/>
              </w:rPr>
            </w:pPr>
            <w:r w:rsidRPr="00C44A74">
              <w:rPr>
                <w:color w:val="000000" w:themeColor="text1"/>
              </w:rPr>
              <w:t>- /Subject/</w:t>
            </w:r>
          </w:p>
          <w:p w14:paraId="616173F9" w14:textId="674A5D90" w:rsidR="004B6048" w:rsidRPr="00C44A74" w:rsidRDefault="00755B86" w:rsidP="00755B86">
            <w:pPr>
              <w:rPr>
                <w:color w:val="000000" w:themeColor="text1"/>
              </w:rPr>
            </w:pPr>
            <w:r w:rsidRPr="00C44A74">
              <w:rPr>
                <w:color w:val="000000" w:themeColor="text1"/>
              </w:rPr>
              <w:t>GetAllSubjectWithTask</w:t>
            </w:r>
          </w:p>
        </w:tc>
      </w:tr>
      <w:tr w:rsidR="00D3671B" w:rsidRPr="00C44A74" w14:paraId="4C930471" w14:textId="77777777" w:rsidTr="002341D1">
        <w:trPr>
          <w:jc w:val="center"/>
        </w:trPr>
        <w:tc>
          <w:tcPr>
            <w:tcW w:w="3888" w:type="dxa"/>
          </w:tcPr>
          <w:p w14:paraId="28054816"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 xml:space="preserve"> MLANewMessageFragment.java</w:t>
            </w:r>
          </w:p>
        </w:tc>
        <w:tc>
          <w:tcPr>
            <w:tcW w:w="2072" w:type="dxa"/>
          </w:tcPr>
          <w:p w14:paraId="6DAB4057" w14:textId="77777777" w:rsidR="004B6048" w:rsidRPr="00C44A74" w:rsidRDefault="004B6048" w:rsidP="00DE2D68">
            <w:pPr>
              <w:rPr>
                <w:color w:val="000000" w:themeColor="text1"/>
              </w:rPr>
            </w:pPr>
            <w:r w:rsidRPr="00C44A74">
              <w:rPr>
                <w:color w:val="000000" w:themeColor="text1"/>
              </w:rPr>
              <w:t>- For sending a new message to the selected user.</w:t>
            </w:r>
          </w:p>
        </w:tc>
        <w:tc>
          <w:tcPr>
            <w:tcW w:w="2578" w:type="dxa"/>
          </w:tcPr>
          <w:p w14:paraId="5DD04D54" w14:textId="77777777" w:rsidR="004B6048" w:rsidRPr="00C44A74" w:rsidRDefault="004B6048" w:rsidP="00DE2D68">
            <w:pPr>
              <w:rPr>
                <w:color w:val="000000" w:themeColor="text1"/>
              </w:rPr>
            </w:pPr>
            <w:r w:rsidRPr="00C44A74">
              <w:rPr>
                <w:color w:val="000000" w:themeColor="text1"/>
              </w:rPr>
              <w:t>- /Admin/GetAllAdmin</w:t>
            </w:r>
          </w:p>
          <w:p w14:paraId="1B3375F2" w14:textId="77777777" w:rsidR="004B6048" w:rsidRPr="00C44A74" w:rsidRDefault="004B6048" w:rsidP="00DE2D68">
            <w:pPr>
              <w:rPr>
                <w:color w:val="000000" w:themeColor="text1"/>
              </w:rPr>
            </w:pPr>
            <w:r w:rsidRPr="00C44A74">
              <w:rPr>
                <w:color w:val="000000" w:themeColor="text1"/>
              </w:rPr>
              <w:t>- /Instructor/GetAllInstructor</w:t>
            </w:r>
          </w:p>
          <w:p w14:paraId="20408402" w14:textId="77777777" w:rsidR="004B6048" w:rsidRPr="00C44A74" w:rsidRDefault="004B6048" w:rsidP="00DE2D68">
            <w:pPr>
              <w:rPr>
                <w:color w:val="000000" w:themeColor="text1"/>
              </w:rPr>
            </w:pPr>
            <w:r w:rsidRPr="00C44A74">
              <w:rPr>
                <w:color w:val="000000" w:themeColor="text1"/>
              </w:rPr>
              <w:t>- /Student/GetAllStudent</w:t>
            </w:r>
          </w:p>
          <w:p w14:paraId="6614F1F4" w14:textId="77777777" w:rsidR="004B6048" w:rsidRPr="00C44A74" w:rsidRDefault="004B6048" w:rsidP="00DE2D68">
            <w:pPr>
              <w:rPr>
                <w:color w:val="000000" w:themeColor="text1"/>
              </w:rPr>
            </w:pPr>
          </w:p>
        </w:tc>
      </w:tr>
      <w:tr w:rsidR="00D3671B" w:rsidRPr="00C44A74" w14:paraId="0CDE9CB2" w14:textId="77777777" w:rsidTr="002341D1">
        <w:trPr>
          <w:trHeight w:val="215"/>
          <w:jc w:val="center"/>
        </w:trPr>
        <w:tc>
          <w:tcPr>
            <w:tcW w:w="3888" w:type="dxa"/>
          </w:tcPr>
          <w:p w14:paraId="3F1E44FC" w14:textId="77777777" w:rsidR="004B6048" w:rsidRPr="00C44A74" w:rsidRDefault="004B6048" w:rsidP="00DE2D68">
            <w:pPr>
              <w:rPr>
                <w:color w:val="000000" w:themeColor="text1"/>
              </w:rPr>
            </w:pPr>
            <w:r w:rsidRPr="00C44A74">
              <w:rPr>
                <w:color w:val="000000" w:themeColor="text1"/>
              </w:rPr>
              <w:sym w:font="Wingdings" w:char="F0E0"/>
            </w:r>
            <w:r w:rsidRPr="00C44A74">
              <w:rPr>
                <w:color w:val="000000" w:themeColor="text1"/>
              </w:rPr>
              <w:t>MLAEditPasswordFragment.java</w:t>
            </w:r>
          </w:p>
        </w:tc>
        <w:tc>
          <w:tcPr>
            <w:tcW w:w="2072" w:type="dxa"/>
          </w:tcPr>
          <w:p w14:paraId="07493A89" w14:textId="77777777" w:rsidR="004B6048" w:rsidRPr="00C44A74" w:rsidRDefault="004B6048" w:rsidP="00DE2D68">
            <w:pPr>
              <w:rPr>
                <w:color w:val="000000" w:themeColor="text1"/>
              </w:rPr>
            </w:pPr>
            <w:r w:rsidRPr="00C44A74">
              <w:rPr>
                <w:color w:val="000000" w:themeColor="text1"/>
              </w:rPr>
              <w:t>-For updating the existing password for an admin.</w:t>
            </w:r>
          </w:p>
        </w:tc>
        <w:tc>
          <w:tcPr>
            <w:tcW w:w="2578" w:type="dxa"/>
          </w:tcPr>
          <w:p w14:paraId="1F575C15" w14:textId="77777777" w:rsidR="004B6048" w:rsidRPr="00C44A74" w:rsidRDefault="004B6048" w:rsidP="00DE2D68">
            <w:pPr>
              <w:rPr>
                <w:color w:val="000000" w:themeColor="text1"/>
              </w:rPr>
            </w:pPr>
            <w:r w:rsidRPr="00C44A74">
              <w:rPr>
                <w:color w:val="000000" w:themeColor="text1"/>
              </w:rPr>
              <w:t>- /Register/</w:t>
            </w:r>
          </w:p>
          <w:p w14:paraId="757461F3" w14:textId="77777777" w:rsidR="004B6048" w:rsidRPr="00C44A74" w:rsidRDefault="004B6048" w:rsidP="00DE2D68">
            <w:pPr>
              <w:rPr>
                <w:color w:val="000000" w:themeColor="text1"/>
              </w:rPr>
            </w:pPr>
            <w:r w:rsidRPr="00C44A74">
              <w:rPr>
                <w:color w:val="000000" w:themeColor="text1"/>
              </w:rPr>
              <w:t>PostRegisterPassUpdate</w:t>
            </w:r>
          </w:p>
        </w:tc>
      </w:tr>
    </w:tbl>
    <w:p w14:paraId="69000A1B" w14:textId="713561E8" w:rsidR="000964BE" w:rsidRPr="00C44A74" w:rsidRDefault="004B6048" w:rsidP="0061005C">
      <w:pPr>
        <w:pStyle w:val="ListParagraph"/>
        <w:spacing w:before="100" w:beforeAutospacing="1" w:line="480" w:lineRule="auto"/>
        <w:ind w:left="518"/>
        <w:jc w:val="center"/>
        <w:rPr>
          <w:color w:val="000000" w:themeColor="text1"/>
        </w:rPr>
      </w:pPr>
      <w:r w:rsidRPr="00C44A74">
        <w:rPr>
          <w:color w:val="000000" w:themeColor="text1"/>
        </w:rPr>
        <w:t xml:space="preserve">Table </w:t>
      </w:r>
      <w:r w:rsidR="002E5691" w:rsidRPr="00C44A74">
        <w:rPr>
          <w:color w:val="000000" w:themeColor="text1"/>
        </w:rPr>
        <w:fldChar w:fldCharType="begin"/>
      </w:r>
      <w:r w:rsidR="002E5691" w:rsidRPr="00C44A74">
        <w:rPr>
          <w:color w:val="000000" w:themeColor="text1"/>
        </w:rPr>
        <w:instrText xml:space="preserve"> SEQ Table \* ARABIC </w:instrText>
      </w:r>
      <w:r w:rsidR="002E5691" w:rsidRPr="00C44A74">
        <w:rPr>
          <w:color w:val="000000" w:themeColor="text1"/>
        </w:rPr>
        <w:fldChar w:fldCharType="separate"/>
      </w:r>
      <w:r w:rsidRPr="00C44A74">
        <w:rPr>
          <w:noProof/>
          <w:color w:val="000000" w:themeColor="text1"/>
        </w:rPr>
        <w:t>6</w:t>
      </w:r>
      <w:r w:rsidR="002E5691" w:rsidRPr="00C44A74">
        <w:rPr>
          <w:noProof/>
          <w:color w:val="000000" w:themeColor="text1"/>
        </w:rPr>
        <w:fldChar w:fldCharType="end"/>
      </w:r>
      <w:r w:rsidR="005A57D9">
        <w:rPr>
          <w:noProof/>
          <w:color w:val="000000" w:themeColor="text1"/>
        </w:rPr>
        <w:t>.</w:t>
      </w:r>
      <w:r w:rsidRPr="00C44A74">
        <w:rPr>
          <w:color w:val="000000" w:themeColor="text1"/>
        </w:rPr>
        <w:t xml:space="preserve"> </w:t>
      </w:r>
      <w:bookmarkStart w:id="334" w:name="_Toc499790516"/>
      <w:r w:rsidR="009F2ABB" w:rsidRPr="00C44A74">
        <w:rPr>
          <w:color w:val="000000" w:themeColor="text1"/>
        </w:rPr>
        <w:t xml:space="preserve">Code Summary for </w:t>
      </w:r>
      <w:r w:rsidR="001D4F04" w:rsidRPr="00C44A74">
        <w:rPr>
          <w:color w:val="000000" w:themeColor="text1"/>
        </w:rPr>
        <w:t>S</w:t>
      </w:r>
      <w:r w:rsidR="001C35D5" w:rsidRPr="00C44A74">
        <w:rPr>
          <w:color w:val="000000" w:themeColor="text1"/>
        </w:rPr>
        <w:t>tudent</w:t>
      </w:r>
      <w:r w:rsidRPr="00C44A74">
        <w:rPr>
          <w:color w:val="000000" w:themeColor="text1"/>
        </w:rPr>
        <w:t xml:space="preserve"> module</w:t>
      </w:r>
      <w:bookmarkEnd w:id="334"/>
    </w:p>
    <w:p w14:paraId="62D2EA0E" w14:textId="77777777" w:rsidR="006607C3" w:rsidRPr="00C44A74" w:rsidRDefault="006607C3" w:rsidP="006607C3">
      <w:pPr>
        <w:pStyle w:val="ListParagraph"/>
        <w:spacing w:line="480" w:lineRule="auto"/>
        <w:rPr>
          <w:color w:val="000000" w:themeColor="text1"/>
        </w:rPr>
      </w:pPr>
    </w:p>
    <w:p w14:paraId="7C95CCEC" w14:textId="184FC4A1" w:rsidR="00E00A18" w:rsidRPr="00C44A74" w:rsidRDefault="00E00A18" w:rsidP="0076512B">
      <w:pPr>
        <w:pStyle w:val="Heading2"/>
        <w:numPr>
          <w:ilvl w:val="1"/>
          <w:numId w:val="4"/>
        </w:numPr>
        <w:ind w:left="720" w:hanging="720"/>
      </w:pPr>
      <w:bookmarkStart w:id="335" w:name="_Toc499788984"/>
      <w:r w:rsidRPr="00C44A74">
        <w:t>Server End Implementation</w:t>
      </w:r>
      <w:bookmarkEnd w:id="335"/>
    </w:p>
    <w:p w14:paraId="19E37D3C" w14:textId="77777777" w:rsidR="00E00A18" w:rsidRPr="00C44A74" w:rsidRDefault="00E00A18" w:rsidP="00E00A18">
      <w:pPr>
        <w:rPr>
          <w:color w:val="000000" w:themeColor="text1"/>
        </w:rPr>
      </w:pPr>
    </w:p>
    <w:p w14:paraId="4748383E" w14:textId="77777777" w:rsidR="00E00A18" w:rsidRPr="00C44A74" w:rsidRDefault="00E00A18" w:rsidP="009F55F5">
      <w:pPr>
        <w:spacing w:line="480" w:lineRule="auto"/>
        <w:ind w:left="720"/>
        <w:jc w:val="both"/>
        <w:rPr>
          <w:color w:val="000000" w:themeColor="text1"/>
        </w:rPr>
      </w:pPr>
      <w:r w:rsidRPr="00C44A74">
        <w:rPr>
          <w:color w:val="000000" w:themeColor="text1"/>
        </w:rPr>
        <w:t>The Frontend has been discussed in the previous sections, and now the backend server configuration will be discussed.  In this section, the step by step process for setting up the server side configuration along with database connection will be discussed. As the project focused is at the building frontend, only the setup for the backend will be covered. The RESTful API and d</w:t>
      </w:r>
      <w:commentRangeStart w:id="336"/>
      <w:r w:rsidRPr="00C44A74">
        <w:rPr>
          <w:color w:val="000000" w:themeColor="text1"/>
        </w:rPr>
        <w:t>atabase</w:t>
      </w:r>
      <w:commentRangeEnd w:id="336"/>
      <w:r w:rsidRPr="00C44A74">
        <w:rPr>
          <w:rStyle w:val="CommentReference"/>
          <w:color w:val="000000" w:themeColor="text1"/>
        </w:rPr>
        <w:commentReference w:id="336"/>
      </w:r>
      <w:r w:rsidRPr="00C44A74">
        <w:rPr>
          <w:color w:val="000000" w:themeColor="text1"/>
        </w:rPr>
        <w:t xml:space="preserve"> are hosted at the Amazon EC2 and Amazon RDS respectively. </w:t>
      </w:r>
    </w:p>
    <w:p w14:paraId="38A28D5F" w14:textId="77777777" w:rsidR="00E00A18" w:rsidRPr="00C44A74" w:rsidRDefault="00E00A18" w:rsidP="006501B2">
      <w:pPr>
        <w:spacing w:line="480" w:lineRule="auto"/>
        <w:ind w:left="720"/>
        <w:jc w:val="both"/>
        <w:rPr>
          <w:color w:val="000000" w:themeColor="text1"/>
        </w:rPr>
      </w:pPr>
      <w:r w:rsidRPr="00C44A74">
        <w:rPr>
          <w:color w:val="000000" w:themeColor="text1"/>
        </w:rPr>
        <w:t>The following are the two programs which need to be downloaded and installed in order to setup the server side functionality.</w:t>
      </w:r>
    </w:p>
    <w:p w14:paraId="4F165019" w14:textId="77777777" w:rsidR="00E00A18" w:rsidRPr="00C44A74" w:rsidRDefault="00E00A18" w:rsidP="004D1FFF">
      <w:pPr>
        <w:pStyle w:val="ListParagraph"/>
        <w:numPr>
          <w:ilvl w:val="0"/>
          <w:numId w:val="15"/>
        </w:numPr>
        <w:spacing w:after="160" w:line="480" w:lineRule="auto"/>
        <w:jc w:val="both"/>
        <w:rPr>
          <w:color w:val="000000" w:themeColor="text1"/>
        </w:rPr>
      </w:pPr>
      <w:r w:rsidRPr="00C44A74">
        <w:rPr>
          <w:color w:val="000000" w:themeColor="text1"/>
        </w:rPr>
        <w:t>SQL Server Management Studio: Setting up the database and tables for accessing the data from database server Amazon RDS.</w:t>
      </w:r>
    </w:p>
    <w:p w14:paraId="260BC013" w14:textId="77777777" w:rsidR="00E00A18" w:rsidRPr="00C44A74" w:rsidRDefault="00E00A18" w:rsidP="004D1FFF">
      <w:pPr>
        <w:pStyle w:val="ListParagraph"/>
        <w:numPr>
          <w:ilvl w:val="0"/>
          <w:numId w:val="15"/>
        </w:numPr>
        <w:spacing w:after="160" w:line="480" w:lineRule="auto"/>
        <w:jc w:val="both"/>
        <w:rPr>
          <w:color w:val="000000" w:themeColor="text1"/>
        </w:rPr>
      </w:pPr>
      <w:r w:rsidRPr="00C44A74">
        <w:rPr>
          <w:color w:val="000000" w:themeColor="text1"/>
        </w:rPr>
        <w:t>Microsoft Visual Studio 2012: For publishing the web API to Amazon EC2.</w:t>
      </w:r>
      <w:bookmarkStart w:id="337" w:name="_Toc468025771"/>
    </w:p>
    <w:p w14:paraId="2BD46F72" w14:textId="77777777" w:rsidR="00E00A18" w:rsidRPr="00C44A74" w:rsidRDefault="00E00A18" w:rsidP="00952463">
      <w:pPr>
        <w:pStyle w:val="Heading3"/>
        <w:numPr>
          <w:ilvl w:val="2"/>
          <w:numId w:val="4"/>
        </w:numPr>
        <w:spacing w:after="160"/>
        <w:ind w:left="1440"/>
        <w:rPr>
          <w:b/>
          <w:color w:val="000000" w:themeColor="text1"/>
        </w:rPr>
      </w:pPr>
      <w:bookmarkStart w:id="338" w:name="_Toc499788985"/>
      <w:r w:rsidRPr="00C44A74">
        <w:rPr>
          <w:b/>
          <w:color w:val="000000" w:themeColor="text1"/>
        </w:rPr>
        <w:lastRenderedPageBreak/>
        <w:t>Connect Database</w:t>
      </w:r>
      <w:bookmarkEnd w:id="337"/>
      <w:r w:rsidRPr="00C44A74">
        <w:rPr>
          <w:b/>
          <w:color w:val="000000" w:themeColor="text1"/>
        </w:rPr>
        <w:t xml:space="preserve"> from SSMS</w:t>
      </w:r>
      <w:bookmarkEnd w:id="338"/>
    </w:p>
    <w:p w14:paraId="0FC43A64" w14:textId="77777777" w:rsidR="00E00A18" w:rsidRPr="00C44A74" w:rsidRDefault="00E00A18" w:rsidP="00E00A18">
      <w:pPr>
        <w:spacing w:line="480" w:lineRule="auto"/>
        <w:ind w:left="1440"/>
        <w:rPr>
          <w:b/>
          <w:color w:val="000000" w:themeColor="text1"/>
        </w:rPr>
      </w:pPr>
      <w:r w:rsidRPr="00C44A74">
        <w:rPr>
          <w:color w:val="000000" w:themeColor="text1"/>
        </w:rPr>
        <w:t>As shown in Figure 80, on the left side pane, the user can click “Connect” and then select “Database Engine” to connect to the Amazon RDS, so the user can see the database on the local machine.</w:t>
      </w:r>
    </w:p>
    <w:p w14:paraId="14742064" w14:textId="37672A86" w:rsidR="00E00A18" w:rsidRPr="00C44A74" w:rsidRDefault="00E945C7" w:rsidP="00812E96">
      <w:pPr>
        <w:spacing w:line="480" w:lineRule="auto"/>
        <w:jc w:val="center"/>
        <w:rPr>
          <w:color w:val="000000" w:themeColor="text1"/>
        </w:rPr>
      </w:pPr>
      <w:r w:rsidRPr="00C44A74">
        <w:rPr>
          <w:noProof/>
          <w:color w:val="000000" w:themeColor="text1"/>
        </w:rPr>
        <w:drawing>
          <wp:inline distT="0" distB="0" distL="0" distR="0" wp14:anchorId="07E6D742" wp14:editId="51FEA6B7">
            <wp:extent cx="3763703" cy="3385584"/>
            <wp:effectExtent l="25400" t="25400" r="0" b="0"/>
            <wp:docPr id="29" name="Picture 29"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71779" cy="3392849"/>
                    </a:xfrm>
                    <a:prstGeom prst="rect">
                      <a:avLst/>
                    </a:prstGeom>
                    <a:noFill/>
                    <a:ln>
                      <a:solidFill>
                        <a:schemeClr val="accent1"/>
                      </a:solidFill>
                    </a:ln>
                  </pic:spPr>
                </pic:pic>
              </a:graphicData>
            </a:graphic>
          </wp:inline>
        </w:drawing>
      </w:r>
    </w:p>
    <w:p w14:paraId="460B6994" w14:textId="334AC96F" w:rsidR="00E00A18" w:rsidRPr="00C44A74" w:rsidRDefault="00E00A18" w:rsidP="00E00A18">
      <w:pPr>
        <w:pStyle w:val="Caption"/>
        <w:spacing w:line="480" w:lineRule="auto"/>
        <w:jc w:val="center"/>
        <w:rPr>
          <w:i w:val="0"/>
          <w:color w:val="000000" w:themeColor="text1"/>
          <w:sz w:val="24"/>
          <w:szCs w:val="24"/>
        </w:rPr>
      </w:pPr>
      <w:bookmarkStart w:id="339" w:name="_Toc468025772"/>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80</w:t>
      </w:r>
      <w:r w:rsidRPr="00C44A74">
        <w:rPr>
          <w:i w:val="0"/>
          <w:color w:val="000000" w:themeColor="text1"/>
          <w:sz w:val="24"/>
          <w:szCs w:val="24"/>
        </w:rPr>
        <w:fldChar w:fldCharType="end"/>
      </w:r>
      <w:r w:rsidR="00AE1B69">
        <w:rPr>
          <w:i w:val="0"/>
          <w:color w:val="000000" w:themeColor="text1"/>
          <w:sz w:val="24"/>
          <w:szCs w:val="24"/>
        </w:rPr>
        <w:t>.</w:t>
      </w:r>
      <w:r w:rsidRPr="00C44A74">
        <w:rPr>
          <w:i w:val="0"/>
          <w:color w:val="000000" w:themeColor="text1"/>
          <w:sz w:val="24"/>
          <w:szCs w:val="24"/>
        </w:rPr>
        <w:t xml:space="preserve"> </w:t>
      </w:r>
      <w:bookmarkStart w:id="340" w:name="_Toc499788914"/>
      <w:r w:rsidR="009B3440" w:rsidRPr="00C44A74">
        <w:rPr>
          <w:i w:val="0"/>
          <w:color w:val="000000" w:themeColor="text1"/>
          <w:sz w:val="24"/>
          <w:szCs w:val="24"/>
        </w:rPr>
        <w:t>Select Database Engine for c</w:t>
      </w:r>
      <w:r w:rsidRPr="00C44A74">
        <w:rPr>
          <w:i w:val="0"/>
          <w:color w:val="000000" w:themeColor="text1"/>
          <w:sz w:val="24"/>
          <w:szCs w:val="24"/>
        </w:rPr>
        <w:t>onnecting to Amazon RDS</w:t>
      </w:r>
      <w:bookmarkEnd w:id="340"/>
    </w:p>
    <w:bookmarkEnd w:id="339"/>
    <w:p w14:paraId="3EDE3705" w14:textId="77777777" w:rsidR="00E00A18" w:rsidRPr="00C44A74" w:rsidRDefault="00E00A18" w:rsidP="00E00A18">
      <w:pPr>
        <w:spacing w:line="480" w:lineRule="auto"/>
        <w:ind w:left="720"/>
        <w:jc w:val="both"/>
        <w:rPr>
          <w:color w:val="000000" w:themeColor="text1"/>
        </w:rPr>
      </w:pPr>
    </w:p>
    <w:p w14:paraId="0BD73684" w14:textId="77777777" w:rsidR="00812E96" w:rsidRPr="00C44A74" w:rsidRDefault="00812E96" w:rsidP="00E00A18">
      <w:pPr>
        <w:spacing w:line="480" w:lineRule="auto"/>
        <w:ind w:left="720"/>
        <w:jc w:val="both"/>
        <w:rPr>
          <w:color w:val="000000" w:themeColor="text1"/>
        </w:rPr>
      </w:pPr>
    </w:p>
    <w:p w14:paraId="70C1266B" w14:textId="77777777" w:rsidR="00812E96" w:rsidRPr="00C44A74" w:rsidRDefault="00812E96" w:rsidP="00E00A18">
      <w:pPr>
        <w:spacing w:line="480" w:lineRule="auto"/>
        <w:ind w:left="720"/>
        <w:jc w:val="both"/>
        <w:rPr>
          <w:color w:val="000000" w:themeColor="text1"/>
        </w:rPr>
      </w:pPr>
    </w:p>
    <w:p w14:paraId="3CEBBBCD" w14:textId="77777777" w:rsidR="00812E96" w:rsidRPr="00C44A74" w:rsidRDefault="00812E96" w:rsidP="00E00A18">
      <w:pPr>
        <w:spacing w:line="480" w:lineRule="auto"/>
        <w:ind w:left="720"/>
        <w:jc w:val="both"/>
        <w:rPr>
          <w:color w:val="000000" w:themeColor="text1"/>
        </w:rPr>
      </w:pPr>
    </w:p>
    <w:p w14:paraId="3A9074B9" w14:textId="77777777" w:rsidR="00812E96" w:rsidRPr="00C44A74" w:rsidRDefault="00812E96" w:rsidP="00E00A18">
      <w:pPr>
        <w:spacing w:line="480" w:lineRule="auto"/>
        <w:ind w:left="720"/>
        <w:jc w:val="both"/>
        <w:rPr>
          <w:color w:val="000000" w:themeColor="text1"/>
        </w:rPr>
      </w:pPr>
    </w:p>
    <w:p w14:paraId="52DAC176" w14:textId="77777777" w:rsidR="00812E96" w:rsidRPr="00C44A74" w:rsidRDefault="00812E96" w:rsidP="00E00A18">
      <w:pPr>
        <w:spacing w:line="480" w:lineRule="auto"/>
        <w:ind w:left="720"/>
        <w:jc w:val="both"/>
        <w:rPr>
          <w:color w:val="000000" w:themeColor="text1"/>
        </w:rPr>
      </w:pPr>
    </w:p>
    <w:p w14:paraId="6DF19600" w14:textId="77777777" w:rsidR="00E00A18" w:rsidRPr="00C44A74" w:rsidRDefault="00E00A18" w:rsidP="00E00A18">
      <w:pPr>
        <w:spacing w:line="480" w:lineRule="auto"/>
        <w:ind w:left="1440"/>
        <w:jc w:val="both"/>
        <w:rPr>
          <w:color w:val="000000" w:themeColor="text1"/>
        </w:rPr>
      </w:pPr>
      <w:r w:rsidRPr="00C44A74">
        <w:rPr>
          <w:color w:val="000000" w:themeColor="text1"/>
        </w:rPr>
        <w:lastRenderedPageBreak/>
        <w:t>F</w:t>
      </w:r>
      <w:commentRangeStart w:id="341"/>
      <w:r w:rsidRPr="00C44A74">
        <w:rPr>
          <w:color w:val="000000" w:themeColor="text1"/>
        </w:rPr>
        <w:t xml:space="preserve">igure 81 </w:t>
      </w:r>
      <w:commentRangeEnd w:id="341"/>
      <w:r w:rsidRPr="00C44A74">
        <w:rPr>
          <w:rStyle w:val="CommentReference"/>
          <w:color w:val="000000" w:themeColor="text1"/>
        </w:rPr>
        <w:commentReference w:id="341"/>
      </w:r>
      <w:r w:rsidRPr="00C44A74">
        <w:rPr>
          <w:color w:val="000000" w:themeColor="text1"/>
        </w:rPr>
        <w:t>shows how to add server name, the URL of Amazon RDS instance has been copied from the AWS portal. Adding an authentic username and password will allow a user to view database.</w:t>
      </w:r>
    </w:p>
    <w:p w14:paraId="68148060" w14:textId="77777777" w:rsidR="00E00A18" w:rsidRPr="00C44A74" w:rsidRDefault="00E00A18" w:rsidP="00E00A18">
      <w:pPr>
        <w:spacing w:line="480" w:lineRule="auto"/>
        <w:rPr>
          <w:color w:val="000000" w:themeColor="text1"/>
        </w:rPr>
      </w:pPr>
    </w:p>
    <w:p w14:paraId="758DBECF" w14:textId="77777777" w:rsidR="00E00A18" w:rsidRPr="00C44A74" w:rsidRDefault="00E00A18" w:rsidP="00E00A18">
      <w:pPr>
        <w:spacing w:line="480" w:lineRule="auto"/>
        <w:jc w:val="center"/>
        <w:rPr>
          <w:color w:val="000000" w:themeColor="text1"/>
        </w:rPr>
      </w:pPr>
      <w:r w:rsidRPr="00C44A74">
        <w:rPr>
          <w:noProof/>
          <w:color w:val="000000" w:themeColor="text1"/>
        </w:rPr>
        <w:drawing>
          <wp:inline distT="0" distB="0" distL="0" distR="0" wp14:anchorId="507D6336" wp14:editId="75540035">
            <wp:extent cx="5300814" cy="3510562"/>
            <wp:effectExtent l="25400" t="25400" r="8255" b="0"/>
            <wp:docPr id="6" name="Picture 6" descr="../../Screenshots/Backend/Edit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s/Backend/Edited/2.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05781" cy="3513852"/>
                    </a:xfrm>
                    <a:prstGeom prst="rect">
                      <a:avLst/>
                    </a:prstGeom>
                    <a:noFill/>
                    <a:ln>
                      <a:solidFill>
                        <a:schemeClr val="accent1"/>
                      </a:solidFill>
                    </a:ln>
                  </pic:spPr>
                </pic:pic>
              </a:graphicData>
            </a:graphic>
          </wp:inline>
        </w:drawing>
      </w:r>
    </w:p>
    <w:p w14:paraId="14BBF929" w14:textId="6D707983" w:rsidR="00BB1CA1" w:rsidRPr="00C44A74" w:rsidRDefault="00E00A18" w:rsidP="00E00A18">
      <w:pPr>
        <w:pStyle w:val="Caption"/>
        <w:spacing w:line="480" w:lineRule="auto"/>
        <w:jc w:val="center"/>
        <w:rPr>
          <w:i w:val="0"/>
          <w:color w:val="000000" w:themeColor="text1"/>
          <w:sz w:val="24"/>
          <w:szCs w:val="24"/>
        </w:rPr>
      </w:pPr>
      <w:r w:rsidRPr="00C44A74">
        <w:rPr>
          <w:i w:val="0"/>
          <w:color w:val="000000" w:themeColor="text1"/>
          <w:sz w:val="24"/>
          <w:szCs w:val="24"/>
        </w:rPr>
        <w:t xml:space="preserve">Figure </w:t>
      </w:r>
      <w:r w:rsidRPr="00C44A74">
        <w:rPr>
          <w:i w:val="0"/>
          <w:color w:val="000000" w:themeColor="text1"/>
          <w:sz w:val="24"/>
          <w:szCs w:val="24"/>
        </w:rPr>
        <w:fldChar w:fldCharType="begin"/>
      </w:r>
      <w:r w:rsidRPr="00C44A74">
        <w:rPr>
          <w:i w:val="0"/>
          <w:color w:val="000000" w:themeColor="text1"/>
          <w:sz w:val="24"/>
          <w:szCs w:val="24"/>
        </w:rPr>
        <w:instrText xml:space="preserve"> SEQ Figure \* ARABIC </w:instrText>
      </w:r>
      <w:r w:rsidRPr="00C44A74">
        <w:rPr>
          <w:i w:val="0"/>
          <w:color w:val="000000" w:themeColor="text1"/>
          <w:sz w:val="24"/>
          <w:szCs w:val="24"/>
        </w:rPr>
        <w:fldChar w:fldCharType="separate"/>
      </w:r>
      <w:r w:rsidRPr="00C44A74">
        <w:rPr>
          <w:i w:val="0"/>
          <w:noProof/>
          <w:color w:val="000000" w:themeColor="text1"/>
          <w:sz w:val="24"/>
          <w:szCs w:val="24"/>
        </w:rPr>
        <w:t>81</w:t>
      </w:r>
      <w:r w:rsidRPr="00C44A74">
        <w:rPr>
          <w:i w:val="0"/>
          <w:color w:val="000000" w:themeColor="text1"/>
          <w:sz w:val="24"/>
          <w:szCs w:val="24"/>
        </w:rPr>
        <w:fldChar w:fldCharType="end"/>
      </w:r>
      <w:r w:rsidR="0065412F">
        <w:rPr>
          <w:i w:val="0"/>
          <w:color w:val="000000" w:themeColor="text1"/>
          <w:sz w:val="24"/>
          <w:szCs w:val="24"/>
        </w:rPr>
        <w:t>.</w:t>
      </w:r>
      <w:r w:rsidRPr="00C44A74">
        <w:rPr>
          <w:i w:val="0"/>
          <w:color w:val="000000" w:themeColor="text1"/>
          <w:sz w:val="24"/>
          <w:szCs w:val="24"/>
        </w:rPr>
        <w:t xml:space="preserve"> </w:t>
      </w:r>
      <w:bookmarkStart w:id="342" w:name="_Toc499788915"/>
      <w:r w:rsidRPr="00C44A74">
        <w:rPr>
          <w:i w:val="0"/>
          <w:color w:val="000000" w:themeColor="text1"/>
          <w:sz w:val="24"/>
          <w:szCs w:val="24"/>
        </w:rPr>
        <w:t>Connect</w:t>
      </w:r>
      <w:r w:rsidR="00C53F91" w:rsidRPr="00C44A74">
        <w:rPr>
          <w:i w:val="0"/>
          <w:color w:val="000000" w:themeColor="text1"/>
          <w:sz w:val="24"/>
          <w:szCs w:val="24"/>
        </w:rPr>
        <w:t>ing</w:t>
      </w:r>
      <w:r w:rsidRPr="00C44A74">
        <w:rPr>
          <w:i w:val="0"/>
          <w:color w:val="000000" w:themeColor="text1"/>
          <w:sz w:val="24"/>
          <w:szCs w:val="24"/>
        </w:rPr>
        <w:t xml:space="preserve"> to SQL server</w:t>
      </w:r>
      <w:bookmarkEnd w:id="342"/>
    </w:p>
    <w:p w14:paraId="019BE9E5" w14:textId="77777777" w:rsidR="00D4408C" w:rsidRPr="00C44A74" w:rsidRDefault="00D4408C" w:rsidP="00D4408C">
      <w:pPr>
        <w:rPr>
          <w:color w:val="000000" w:themeColor="text1"/>
        </w:rPr>
      </w:pPr>
    </w:p>
    <w:p w14:paraId="5568A0F9" w14:textId="77777777" w:rsidR="00D4408C" w:rsidRPr="00C44A74" w:rsidRDefault="00D4408C" w:rsidP="00D4408C">
      <w:pPr>
        <w:rPr>
          <w:color w:val="000000" w:themeColor="text1"/>
        </w:rPr>
      </w:pPr>
    </w:p>
    <w:p w14:paraId="29F465CC" w14:textId="77777777" w:rsidR="00D4408C" w:rsidRPr="00C44A74" w:rsidRDefault="00D4408C" w:rsidP="00D4408C">
      <w:pPr>
        <w:rPr>
          <w:color w:val="000000" w:themeColor="text1"/>
        </w:rPr>
      </w:pPr>
    </w:p>
    <w:p w14:paraId="1FF21349" w14:textId="77777777" w:rsidR="00D4408C" w:rsidRPr="00C44A74" w:rsidRDefault="00D4408C" w:rsidP="00D4408C">
      <w:pPr>
        <w:rPr>
          <w:color w:val="000000" w:themeColor="text1"/>
        </w:rPr>
      </w:pPr>
    </w:p>
    <w:p w14:paraId="24DA98A2" w14:textId="77777777" w:rsidR="00D4408C" w:rsidRPr="00C44A74" w:rsidRDefault="00D4408C" w:rsidP="00D4408C">
      <w:pPr>
        <w:rPr>
          <w:color w:val="000000" w:themeColor="text1"/>
        </w:rPr>
      </w:pPr>
    </w:p>
    <w:p w14:paraId="711E52C5" w14:textId="77777777" w:rsidR="00D4408C" w:rsidRPr="00C44A74" w:rsidRDefault="00D4408C" w:rsidP="00D4408C">
      <w:pPr>
        <w:rPr>
          <w:color w:val="000000" w:themeColor="text1"/>
        </w:rPr>
      </w:pPr>
    </w:p>
    <w:p w14:paraId="335A3A31" w14:textId="77777777" w:rsidR="00D4408C" w:rsidRPr="00C44A74" w:rsidRDefault="00D4408C" w:rsidP="00D4408C">
      <w:pPr>
        <w:rPr>
          <w:color w:val="000000" w:themeColor="text1"/>
        </w:rPr>
      </w:pPr>
    </w:p>
    <w:p w14:paraId="27772F90" w14:textId="77777777" w:rsidR="00D4408C" w:rsidRPr="00C44A74" w:rsidRDefault="00D4408C" w:rsidP="00D4408C">
      <w:pPr>
        <w:rPr>
          <w:color w:val="000000" w:themeColor="text1"/>
        </w:rPr>
      </w:pPr>
    </w:p>
    <w:p w14:paraId="22685EE9" w14:textId="77777777" w:rsidR="00D4408C" w:rsidRPr="00C44A74" w:rsidRDefault="00D4408C" w:rsidP="00D4408C">
      <w:pPr>
        <w:rPr>
          <w:color w:val="000000" w:themeColor="text1"/>
        </w:rPr>
      </w:pPr>
    </w:p>
    <w:p w14:paraId="190DE1F2" w14:textId="77777777" w:rsidR="00D4408C" w:rsidRPr="00C44A74" w:rsidRDefault="00D4408C" w:rsidP="00D4408C">
      <w:pPr>
        <w:rPr>
          <w:color w:val="000000" w:themeColor="text1"/>
        </w:rPr>
      </w:pPr>
    </w:p>
    <w:p w14:paraId="44A1B776" w14:textId="77777777" w:rsidR="00D4408C" w:rsidRPr="00C44A74" w:rsidRDefault="00D4408C" w:rsidP="00D4408C">
      <w:pPr>
        <w:rPr>
          <w:color w:val="000000" w:themeColor="text1"/>
        </w:rPr>
      </w:pPr>
    </w:p>
    <w:p w14:paraId="39CAA603" w14:textId="4044DF22" w:rsidR="00951AC4" w:rsidRPr="00C44A74" w:rsidRDefault="00CF2D4C" w:rsidP="00AA18E3">
      <w:pPr>
        <w:pStyle w:val="Heading3"/>
        <w:numPr>
          <w:ilvl w:val="2"/>
          <w:numId w:val="4"/>
        </w:numPr>
        <w:spacing w:after="160"/>
        <w:ind w:left="1440"/>
        <w:rPr>
          <w:b/>
          <w:color w:val="000000" w:themeColor="text1"/>
        </w:rPr>
      </w:pPr>
      <w:bookmarkStart w:id="343" w:name="_Toc468025777"/>
      <w:bookmarkStart w:id="344" w:name="_Toc499788986"/>
      <w:r w:rsidRPr="00C44A74">
        <w:rPr>
          <w:b/>
          <w:color w:val="000000" w:themeColor="text1"/>
        </w:rPr>
        <w:lastRenderedPageBreak/>
        <w:t>View Database</w:t>
      </w:r>
      <w:bookmarkEnd w:id="343"/>
      <w:bookmarkEnd w:id="344"/>
    </w:p>
    <w:p w14:paraId="1189C058" w14:textId="040DB35B" w:rsidR="00680561" w:rsidRPr="00C44A74" w:rsidRDefault="00680561" w:rsidP="00680561">
      <w:pPr>
        <w:spacing w:line="480" w:lineRule="auto"/>
        <w:ind w:left="1440"/>
        <w:jc w:val="both"/>
        <w:rPr>
          <w:b/>
          <w:color w:val="000000" w:themeColor="text1"/>
        </w:rPr>
      </w:pPr>
      <w:r w:rsidRPr="00C44A74">
        <w:rPr>
          <w:color w:val="000000" w:themeColor="text1"/>
        </w:rPr>
        <w:t xml:space="preserve">Figure 82 </w:t>
      </w:r>
      <w:r w:rsidRPr="00C44A74">
        <w:rPr>
          <w:rStyle w:val="CommentReference"/>
          <w:color w:val="000000" w:themeColor="text1"/>
        </w:rPr>
        <w:commentReference w:id="345"/>
      </w:r>
      <w:r w:rsidRPr="00C44A74">
        <w:rPr>
          <w:color w:val="000000" w:themeColor="text1"/>
        </w:rPr>
        <w:t>shows the database for the Mobile Learning Application. The tables are used to store the data via RESTful API. Here the user can execute different database queries. The result will appear in the table format.</w:t>
      </w:r>
    </w:p>
    <w:p w14:paraId="3FD5E51D" w14:textId="2E79CBBC" w:rsidR="00CF2D4C" w:rsidRPr="00C44A74" w:rsidRDefault="00B56547" w:rsidP="00680561">
      <w:pPr>
        <w:spacing w:line="480" w:lineRule="auto"/>
        <w:ind w:left="1440"/>
        <w:jc w:val="both"/>
        <w:rPr>
          <w:color w:val="000000" w:themeColor="text1"/>
        </w:rPr>
      </w:pPr>
      <w:r w:rsidRPr="00C44A74">
        <w:rPr>
          <w:noProof/>
          <w:color w:val="000000" w:themeColor="text1"/>
        </w:rPr>
        <w:drawing>
          <wp:inline distT="0" distB="0" distL="0" distR="0" wp14:anchorId="1324ED5B" wp14:editId="2B821E85">
            <wp:extent cx="3383068" cy="4791861"/>
            <wp:effectExtent l="0" t="0" r="0" b="0"/>
            <wp:docPr id="26" name="Picture 26" descr="../../Screenshots/Backend/Edite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s/Backend/Edited/9.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409188" cy="4828858"/>
                    </a:xfrm>
                    <a:prstGeom prst="rect">
                      <a:avLst/>
                    </a:prstGeom>
                    <a:noFill/>
                    <a:ln>
                      <a:noFill/>
                    </a:ln>
                  </pic:spPr>
                </pic:pic>
              </a:graphicData>
            </a:graphic>
          </wp:inline>
        </w:drawing>
      </w:r>
    </w:p>
    <w:p w14:paraId="75382D7D" w14:textId="3798F19A" w:rsidR="003A30C6" w:rsidRPr="00C44A74" w:rsidRDefault="00E80CC3" w:rsidP="004726D4">
      <w:pPr>
        <w:spacing w:line="480" w:lineRule="auto"/>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Pr="00C44A74">
        <w:rPr>
          <w:noProof/>
          <w:color w:val="000000" w:themeColor="text1"/>
        </w:rPr>
        <w:t>82</w:t>
      </w:r>
      <w:r w:rsidR="002E5691" w:rsidRPr="00C44A74">
        <w:rPr>
          <w:noProof/>
          <w:color w:val="000000" w:themeColor="text1"/>
        </w:rPr>
        <w:fldChar w:fldCharType="end"/>
      </w:r>
      <w:r w:rsidR="00597D11">
        <w:rPr>
          <w:noProof/>
          <w:color w:val="000000" w:themeColor="text1"/>
        </w:rPr>
        <w:t>.</w:t>
      </w:r>
      <w:r w:rsidRPr="00C44A74">
        <w:rPr>
          <w:color w:val="000000" w:themeColor="text1"/>
        </w:rPr>
        <w:t xml:space="preserve"> </w:t>
      </w:r>
      <w:bookmarkStart w:id="346" w:name="_Toc499788916"/>
      <w:r w:rsidRPr="00C44A74">
        <w:rPr>
          <w:color w:val="000000" w:themeColor="text1"/>
        </w:rPr>
        <w:t>View Database</w:t>
      </w:r>
      <w:bookmarkStart w:id="347" w:name="_Toc468025781"/>
      <w:bookmarkEnd w:id="346"/>
    </w:p>
    <w:p w14:paraId="65B46CF8" w14:textId="77777777" w:rsidR="008C2C47" w:rsidRPr="00C44A74" w:rsidRDefault="008C2C47" w:rsidP="003A30C6">
      <w:pPr>
        <w:rPr>
          <w:color w:val="000000" w:themeColor="text1"/>
        </w:rPr>
      </w:pPr>
    </w:p>
    <w:p w14:paraId="69C774F4" w14:textId="77777777" w:rsidR="00E43F69" w:rsidRPr="00C44A74" w:rsidRDefault="00E43F69" w:rsidP="003A30C6">
      <w:pPr>
        <w:rPr>
          <w:color w:val="000000" w:themeColor="text1"/>
        </w:rPr>
      </w:pPr>
    </w:p>
    <w:p w14:paraId="3EBF1C48" w14:textId="77777777" w:rsidR="00E6306B" w:rsidRPr="00C44A74" w:rsidRDefault="00E6306B" w:rsidP="008007D9">
      <w:pPr>
        <w:pStyle w:val="Heading3"/>
        <w:numPr>
          <w:ilvl w:val="2"/>
          <w:numId w:val="4"/>
        </w:numPr>
        <w:ind w:left="1440"/>
        <w:jc w:val="left"/>
        <w:rPr>
          <w:b/>
          <w:color w:val="000000" w:themeColor="text1"/>
        </w:rPr>
      </w:pPr>
      <w:bookmarkStart w:id="348" w:name="_Toc499788987"/>
      <w:bookmarkStart w:id="349" w:name="_Toc468025799"/>
      <w:bookmarkStart w:id="350" w:name="_Toc497849909"/>
      <w:bookmarkStart w:id="351" w:name="_Toc466369814"/>
      <w:bookmarkEnd w:id="0"/>
      <w:bookmarkEnd w:id="86"/>
      <w:bookmarkEnd w:id="347"/>
      <w:r w:rsidRPr="00C44A74">
        <w:rPr>
          <w:b/>
          <w:color w:val="000000" w:themeColor="text1"/>
        </w:rPr>
        <w:lastRenderedPageBreak/>
        <w:t>Add a data connection from Visual Studio 2012</w:t>
      </w:r>
      <w:bookmarkEnd w:id="348"/>
    </w:p>
    <w:p w14:paraId="5A88A86A" w14:textId="77777777" w:rsidR="007575FA" w:rsidRPr="00C44A74" w:rsidRDefault="00E6306B" w:rsidP="004D1FFF">
      <w:pPr>
        <w:pStyle w:val="ListParagraph"/>
        <w:numPr>
          <w:ilvl w:val="0"/>
          <w:numId w:val="25"/>
        </w:numPr>
        <w:spacing w:line="480" w:lineRule="auto"/>
        <w:rPr>
          <w:b/>
          <w:color w:val="000000" w:themeColor="text1"/>
        </w:rPr>
      </w:pPr>
      <w:r w:rsidRPr="00C44A74">
        <w:rPr>
          <w:color w:val="000000" w:themeColor="text1"/>
        </w:rPr>
        <w:t>In “</w:t>
      </w:r>
      <w:commentRangeStart w:id="352"/>
      <w:r w:rsidRPr="00C44A74">
        <w:rPr>
          <w:color w:val="000000" w:themeColor="text1"/>
        </w:rPr>
        <w:t>Server Explorer</w:t>
      </w:r>
      <w:commentRangeEnd w:id="352"/>
      <w:r w:rsidRPr="00C44A74">
        <w:rPr>
          <w:color w:val="000000" w:themeColor="text1"/>
        </w:rPr>
        <w:t>”</w:t>
      </w:r>
      <w:r w:rsidRPr="00C44A74">
        <w:rPr>
          <w:rStyle w:val="CommentReference"/>
          <w:color w:val="000000" w:themeColor="text1"/>
        </w:rPr>
        <w:commentReference w:id="352"/>
      </w:r>
      <w:r w:rsidRPr="00C44A74">
        <w:rPr>
          <w:color w:val="000000" w:themeColor="text1"/>
        </w:rPr>
        <w:t>, right click on the data connection and select “add a connection</w:t>
      </w:r>
      <w:commentRangeStart w:id="353"/>
      <w:r w:rsidRPr="00C44A74">
        <w:rPr>
          <w:color w:val="000000" w:themeColor="text1"/>
        </w:rPr>
        <w:t>”</w:t>
      </w:r>
      <w:commentRangeEnd w:id="353"/>
      <w:r w:rsidRPr="00C44A74">
        <w:rPr>
          <w:color w:val="000000" w:themeColor="text1"/>
        </w:rPr>
        <w:t>.</w:t>
      </w:r>
      <w:r w:rsidRPr="00C44A74">
        <w:rPr>
          <w:rStyle w:val="CommentReference"/>
          <w:color w:val="000000" w:themeColor="text1"/>
        </w:rPr>
        <w:commentReference w:id="353"/>
      </w:r>
    </w:p>
    <w:p w14:paraId="35FBEC91" w14:textId="47B1DDAC" w:rsidR="00E6306B" w:rsidRPr="00C44A74" w:rsidRDefault="00E6306B" w:rsidP="004D1FFF">
      <w:pPr>
        <w:pStyle w:val="ListParagraph"/>
        <w:numPr>
          <w:ilvl w:val="0"/>
          <w:numId w:val="25"/>
        </w:numPr>
        <w:spacing w:line="480" w:lineRule="auto"/>
        <w:rPr>
          <w:b/>
          <w:color w:val="000000" w:themeColor="text1"/>
        </w:rPr>
      </w:pPr>
      <w:r w:rsidRPr="00C44A74">
        <w:rPr>
          <w:color w:val="000000" w:themeColor="text1"/>
        </w:rPr>
        <w:t>As shown in Figure 83, from the ‘Data Source’ dialog box, change ‘Data Source’ to ‘Microsoft SQL Server</w:t>
      </w:r>
      <w:commentRangeStart w:id="354"/>
      <w:r w:rsidRPr="00C44A74">
        <w:rPr>
          <w:color w:val="000000" w:themeColor="text1"/>
        </w:rPr>
        <w:t>’</w:t>
      </w:r>
      <w:commentRangeEnd w:id="354"/>
      <w:r w:rsidRPr="00C44A74">
        <w:rPr>
          <w:color w:val="000000" w:themeColor="text1"/>
        </w:rPr>
        <w:t>.</w:t>
      </w:r>
      <w:r w:rsidRPr="00C44A74">
        <w:rPr>
          <w:rStyle w:val="CommentReference"/>
          <w:color w:val="000000" w:themeColor="text1"/>
        </w:rPr>
        <w:commentReference w:id="354"/>
      </w:r>
    </w:p>
    <w:p w14:paraId="1CAF46A0" w14:textId="77777777" w:rsidR="00E6306B" w:rsidRPr="00C44A74" w:rsidRDefault="00E6306B" w:rsidP="00E6306B">
      <w:pPr>
        <w:pStyle w:val="ListParagraph"/>
        <w:spacing w:after="160" w:line="480" w:lineRule="auto"/>
        <w:ind w:left="0"/>
        <w:jc w:val="center"/>
        <w:rPr>
          <w:color w:val="000000" w:themeColor="text1"/>
        </w:rPr>
      </w:pPr>
      <w:r w:rsidRPr="00C44A74">
        <w:rPr>
          <w:noProof/>
          <w:color w:val="000000" w:themeColor="text1"/>
        </w:rPr>
        <w:drawing>
          <wp:inline distT="0" distB="0" distL="0" distR="0" wp14:anchorId="51C21F58" wp14:editId="1F394671">
            <wp:extent cx="2440446" cy="3061620"/>
            <wp:effectExtent l="25400" t="25400" r="0" b="12065"/>
            <wp:docPr id="124" name="Picture 124" descr="../../Downloads/Screeenshots%20report/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wnloads/Screeenshots%20report/Capture3.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537930" cy="3183917"/>
                    </a:xfrm>
                    <a:prstGeom prst="rect">
                      <a:avLst/>
                    </a:prstGeom>
                    <a:noFill/>
                    <a:ln>
                      <a:solidFill>
                        <a:schemeClr val="accent1"/>
                      </a:solidFill>
                    </a:ln>
                  </pic:spPr>
                </pic:pic>
              </a:graphicData>
            </a:graphic>
          </wp:inline>
        </w:drawing>
      </w:r>
      <w:r w:rsidRPr="00C44A74">
        <w:rPr>
          <w:color w:val="000000" w:themeColor="text1"/>
        </w:rPr>
        <w:t xml:space="preserve">    </w:t>
      </w:r>
      <w:r w:rsidRPr="00C44A74">
        <w:rPr>
          <w:noProof/>
          <w:color w:val="000000" w:themeColor="text1"/>
        </w:rPr>
        <w:drawing>
          <wp:inline distT="0" distB="0" distL="0" distR="0" wp14:anchorId="73501DDC" wp14:editId="639685B1">
            <wp:extent cx="2572931" cy="3035018"/>
            <wp:effectExtent l="25400" t="25400" r="0" b="0"/>
            <wp:docPr id="123" name="Picture 123" descr="../../Downloads/Screeenshots%20report/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wnloads/Screeenshots%20report/Capture2.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703293" cy="3188792"/>
                    </a:xfrm>
                    <a:prstGeom prst="rect">
                      <a:avLst/>
                    </a:prstGeom>
                    <a:noFill/>
                    <a:ln>
                      <a:solidFill>
                        <a:schemeClr val="accent1"/>
                      </a:solidFill>
                    </a:ln>
                  </pic:spPr>
                </pic:pic>
              </a:graphicData>
            </a:graphic>
          </wp:inline>
        </w:drawing>
      </w:r>
      <w:bookmarkStart w:id="355" w:name="_Toc468211518"/>
    </w:p>
    <w:bookmarkEnd w:id="355"/>
    <w:p w14:paraId="0B353AB3" w14:textId="4B786043" w:rsidR="00E6306B" w:rsidRPr="00C44A74" w:rsidRDefault="00E6306B" w:rsidP="00E6306B">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3</w:t>
      </w:r>
      <w:r w:rsidRPr="00C44A74">
        <w:rPr>
          <w:noProof/>
          <w:color w:val="000000" w:themeColor="text1"/>
        </w:rPr>
        <w:fldChar w:fldCharType="end"/>
      </w:r>
      <w:r w:rsidR="00770D9F">
        <w:rPr>
          <w:noProof/>
          <w:color w:val="000000" w:themeColor="text1"/>
        </w:rPr>
        <w:t>.</w:t>
      </w:r>
      <w:r w:rsidRPr="00C44A74">
        <w:rPr>
          <w:color w:val="000000" w:themeColor="text1"/>
        </w:rPr>
        <w:t xml:space="preserve"> </w:t>
      </w:r>
      <w:bookmarkStart w:id="356" w:name="_Toc499788917"/>
      <w:r w:rsidRPr="00C44A74">
        <w:rPr>
          <w:color w:val="000000" w:themeColor="text1"/>
        </w:rPr>
        <w:t>Add connection and change data source</w:t>
      </w:r>
      <w:bookmarkEnd w:id="356"/>
    </w:p>
    <w:p w14:paraId="14199EF3" w14:textId="77777777" w:rsidR="00E6306B" w:rsidRPr="00C44A74" w:rsidRDefault="00E6306B" w:rsidP="00E6306B">
      <w:pPr>
        <w:spacing w:line="480" w:lineRule="auto"/>
        <w:jc w:val="center"/>
        <w:rPr>
          <w:color w:val="000000" w:themeColor="text1"/>
        </w:rPr>
      </w:pPr>
    </w:p>
    <w:p w14:paraId="35F3936A" w14:textId="77777777" w:rsidR="00E6306B" w:rsidRPr="00C44A74" w:rsidRDefault="00E6306B" w:rsidP="00E6306B">
      <w:pPr>
        <w:spacing w:line="480" w:lineRule="auto"/>
        <w:jc w:val="center"/>
        <w:rPr>
          <w:color w:val="000000" w:themeColor="text1"/>
        </w:rPr>
      </w:pPr>
    </w:p>
    <w:p w14:paraId="5C6B19C1" w14:textId="77777777" w:rsidR="00E6306B" w:rsidRPr="00C44A74" w:rsidRDefault="00E6306B" w:rsidP="00E6306B">
      <w:pPr>
        <w:spacing w:line="480" w:lineRule="auto"/>
        <w:jc w:val="center"/>
        <w:rPr>
          <w:color w:val="000000" w:themeColor="text1"/>
        </w:rPr>
      </w:pPr>
    </w:p>
    <w:p w14:paraId="13C7EF90" w14:textId="77777777" w:rsidR="00E6306B" w:rsidRPr="00C44A74" w:rsidRDefault="00E6306B" w:rsidP="00E6306B">
      <w:pPr>
        <w:spacing w:line="480" w:lineRule="auto"/>
        <w:jc w:val="center"/>
        <w:rPr>
          <w:color w:val="000000" w:themeColor="text1"/>
        </w:rPr>
      </w:pPr>
    </w:p>
    <w:p w14:paraId="783E10BF" w14:textId="77777777" w:rsidR="00E6306B" w:rsidRPr="00C44A74" w:rsidRDefault="00E6306B" w:rsidP="00E6306B">
      <w:pPr>
        <w:spacing w:line="480" w:lineRule="auto"/>
        <w:jc w:val="center"/>
        <w:rPr>
          <w:color w:val="000000" w:themeColor="text1"/>
        </w:rPr>
      </w:pPr>
    </w:p>
    <w:p w14:paraId="00155A63" w14:textId="77777777" w:rsidR="00E6306B" w:rsidRPr="00C44A74" w:rsidRDefault="00E6306B" w:rsidP="00E6306B">
      <w:pPr>
        <w:spacing w:line="480" w:lineRule="auto"/>
        <w:jc w:val="center"/>
        <w:rPr>
          <w:color w:val="000000" w:themeColor="text1"/>
        </w:rPr>
      </w:pPr>
    </w:p>
    <w:p w14:paraId="32BE4AC6" w14:textId="77777777" w:rsidR="00B22298" w:rsidRPr="00C44A74" w:rsidRDefault="00E6306B" w:rsidP="004D1FFF">
      <w:pPr>
        <w:pStyle w:val="ListParagraph"/>
        <w:numPr>
          <w:ilvl w:val="0"/>
          <w:numId w:val="26"/>
        </w:numPr>
        <w:spacing w:after="160" w:line="480" w:lineRule="auto"/>
        <w:ind w:left="1800"/>
        <w:jc w:val="both"/>
        <w:rPr>
          <w:color w:val="000000" w:themeColor="text1"/>
        </w:rPr>
      </w:pPr>
      <w:r w:rsidRPr="00C44A74">
        <w:rPr>
          <w:color w:val="000000" w:themeColor="text1"/>
        </w:rPr>
        <w:lastRenderedPageBreak/>
        <w:t xml:space="preserve">As shown in Figure 84, select the Server Name from dropdown menu. </w:t>
      </w:r>
    </w:p>
    <w:p w14:paraId="06DD9661" w14:textId="49475470" w:rsidR="00E6306B" w:rsidRPr="00C44A74" w:rsidRDefault="00E6306B" w:rsidP="004D1FFF">
      <w:pPr>
        <w:pStyle w:val="ListParagraph"/>
        <w:numPr>
          <w:ilvl w:val="0"/>
          <w:numId w:val="26"/>
        </w:numPr>
        <w:spacing w:after="160" w:line="480" w:lineRule="auto"/>
        <w:ind w:left="1800"/>
        <w:jc w:val="both"/>
        <w:rPr>
          <w:color w:val="000000" w:themeColor="text1"/>
        </w:rPr>
      </w:pPr>
      <w:r w:rsidRPr="00C44A74">
        <w:rPr>
          <w:color w:val="000000" w:themeColor="text1"/>
        </w:rPr>
        <w:t>As shown in Figure 84, add the username and password for the selected server, and press “Test Connection</w:t>
      </w:r>
      <w:commentRangeStart w:id="357"/>
      <w:r w:rsidRPr="00C44A74">
        <w:rPr>
          <w:color w:val="000000" w:themeColor="text1"/>
        </w:rPr>
        <w:t>”</w:t>
      </w:r>
      <w:commentRangeEnd w:id="357"/>
      <w:r w:rsidRPr="00C44A74">
        <w:rPr>
          <w:color w:val="000000" w:themeColor="text1"/>
        </w:rPr>
        <w:t>.</w:t>
      </w:r>
      <w:r w:rsidRPr="00C44A74">
        <w:rPr>
          <w:rStyle w:val="CommentReference"/>
          <w:color w:val="000000" w:themeColor="text1"/>
        </w:rPr>
        <w:commentReference w:id="357"/>
      </w:r>
    </w:p>
    <w:p w14:paraId="7DDEC5CD" w14:textId="77777777" w:rsidR="00E6306B" w:rsidRPr="00C44A74" w:rsidRDefault="00E6306B" w:rsidP="00E6306B">
      <w:pPr>
        <w:spacing w:after="160" w:line="480" w:lineRule="auto"/>
        <w:jc w:val="center"/>
        <w:rPr>
          <w:color w:val="000000" w:themeColor="text1"/>
        </w:rPr>
      </w:pPr>
      <w:r w:rsidRPr="00C44A74">
        <w:rPr>
          <w:noProof/>
          <w:color w:val="000000" w:themeColor="text1"/>
        </w:rPr>
        <w:drawing>
          <wp:inline distT="0" distB="0" distL="0" distR="0" wp14:anchorId="2093D269" wp14:editId="61FBCA54">
            <wp:extent cx="2466128" cy="4315460"/>
            <wp:effectExtent l="25400" t="25400" r="23495" b="27940"/>
            <wp:docPr id="32" name="Picture 32" descr="../../Screenshots/Backend/Edit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s/Backend/Edited/1.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478566" cy="4337225"/>
                    </a:xfrm>
                    <a:prstGeom prst="rect">
                      <a:avLst/>
                    </a:prstGeom>
                    <a:noFill/>
                    <a:ln>
                      <a:solidFill>
                        <a:schemeClr val="accent1"/>
                      </a:solidFill>
                    </a:ln>
                  </pic:spPr>
                </pic:pic>
              </a:graphicData>
            </a:graphic>
          </wp:inline>
        </w:drawing>
      </w:r>
      <w:r w:rsidRPr="00C44A74">
        <w:rPr>
          <w:noProof/>
          <w:color w:val="000000" w:themeColor="text1"/>
        </w:rPr>
        <w:drawing>
          <wp:inline distT="0" distB="0" distL="0" distR="0" wp14:anchorId="138DDD99" wp14:editId="447AEB55">
            <wp:extent cx="2486241" cy="4315460"/>
            <wp:effectExtent l="25400" t="25400" r="28575" b="27940"/>
            <wp:docPr id="50" name="Picture 50" descr="../../Screenshots/Backend/Edite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s/Backend/Edited/8.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490178" cy="4322294"/>
                    </a:xfrm>
                    <a:prstGeom prst="rect">
                      <a:avLst/>
                    </a:prstGeom>
                    <a:noFill/>
                    <a:ln>
                      <a:solidFill>
                        <a:schemeClr val="accent1"/>
                      </a:solidFill>
                    </a:ln>
                  </pic:spPr>
                </pic:pic>
              </a:graphicData>
            </a:graphic>
          </wp:inline>
        </w:drawing>
      </w:r>
      <w:bookmarkStart w:id="358" w:name="_Toc468211519"/>
    </w:p>
    <w:p w14:paraId="66573D03" w14:textId="37499F48" w:rsidR="00E6306B" w:rsidRPr="00C44A74" w:rsidRDefault="00E6306B" w:rsidP="00E6306B">
      <w:pPr>
        <w:spacing w:after="160" w:line="480" w:lineRule="auto"/>
        <w:jc w:val="center"/>
        <w:rPr>
          <w:color w:val="000000" w:themeColor="text1"/>
        </w:rPr>
      </w:pPr>
      <w:bookmarkStart w:id="359" w:name="_Toc466283130"/>
      <w:bookmarkStart w:id="360" w:name="_Toc468025787"/>
      <w:bookmarkEnd w:id="358"/>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4</w:t>
      </w:r>
      <w:r w:rsidRPr="00C44A74">
        <w:rPr>
          <w:noProof/>
          <w:color w:val="000000" w:themeColor="text1"/>
        </w:rPr>
        <w:fldChar w:fldCharType="end"/>
      </w:r>
      <w:r w:rsidR="00794267">
        <w:rPr>
          <w:noProof/>
          <w:color w:val="000000" w:themeColor="text1"/>
        </w:rPr>
        <w:t>.</w:t>
      </w:r>
      <w:r w:rsidRPr="00C44A74">
        <w:rPr>
          <w:color w:val="000000" w:themeColor="text1"/>
        </w:rPr>
        <w:t xml:space="preserve"> </w:t>
      </w:r>
      <w:bookmarkStart w:id="361" w:name="_Toc499788918"/>
      <w:r w:rsidRPr="00C44A74">
        <w:rPr>
          <w:color w:val="000000" w:themeColor="text1"/>
        </w:rPr>
        <w:t>Select</w:t>
      </w:r>
      <w:r w:rsidR="00FD2215" w:rsidRPr="00C44A74">
        <w:rPr>
          <w:color w:val="000000" w:themeColor="text1"/>
        </w:rPr>
        <w:t>ing</w:t>
      </w:r>
      <w:r w:rsidRPr="00C44A74">
        <w:rPr>
          <w:color w:val="000000" w:themeColor="text1"/>
        </w:rPr>
        <w:t xml:space="preserve"> </w:t>
      </w:r>
      <w:r w:rsidR="00FD2215" w:rsidRPr="00C44A74">
        <w:rPr>
          <w:color w:val="000000" w:themeColor="text1"/>
        </w:rPr>
        <w:t xml:space="preserve">a </w:t>
      </w:r>
      <w:r w:rsidRPr="00C44A74">
        <w:rPr>
          <w:color w:val="000000" w:themeColor="text1"/>
        </w:rPr>
        <w:t>database and test connection</w:t>
      </w:r>
      <w:bookmarkEnd w:id="361"/>
    </w:p>
    <w:p w14:paraId="3BCC7987" w14:textId="77777777" w:rsidR="00E6306B" w:rsidRPr="00C44A74" w:rsidRDefault="00E6306B" w:rsidP="00E6306B">
      <w:pPr>
        <w:spacing w:after="160" w:line="480" w:lineRule="auto"/>
        <w:jc w:val="center"/>
        <w:rPr>
          <w:color w:val="000000" w:themeColor="text1"/>
        </w:rPr>
      </w:pPr>
    </w:p>
    <w:p w14:paraId="2E5EF6ED" w14:textId="77777777" w:rsidR="00E6306B" w:rsidRPr="00C44A74" w:rsidRDefault="00E6306B" w:rsidP="00E6306B">
      <w:pPr>
        <w:spacing w:after="160" w:line="480" w:lineRule="auto"/>
        <w:jc w:val="center"/>
        <w:rPr>
          <w:color w:val="000000" w:themeColor="text1"/>
        </w:rPr>
      </w:pPr>
    </w:p>
    <w:p w14:paraId="0C33B57F" w14:textId="77777777" w:rsidR="00E6306B" w:rsidRPr="00C44A74" w:rsidRDefault="00E6306B" w:rsidP="00E6306B">
      <w:pPr>
        <w:spacing w:after="160" w:line="480" w:lineRule="auto"/>
        <w:jc w:val="center"/>
        <w:rPr>
          <w:color w:val="000000" w:themeColor="text1"/>
        </w:rPr>
      </w:pPr>
    </w:p>
    <w:p w14:paraId="36C682FB" w14:textId="77777777" w:rsidR="00E6306B" w:rsidRPr="00C44A74" w:rsidRDefault="00E6306B" w:rsidP="002A5C0B">
      <w:pPr>
        <w:pStyle w:val="Heading3"/>
        <w:numPr>
          <w:ilvl w:val="2"/>
          <w:numId w:val="4"/>
        </w:numPr>
        <w:ind w:left="1440"/>
        <w:jc w:val="left"/>
        <w:rPr>
          <w:b/>
          <w:color w:val="000000" w:themeColor="text1"/>
        </w:rPr>
      </w:pPr>
      <w:bookmarkStart w:id="362" w:name="_Toc499788988"/>
      <w:r w:rsidRPr="00C44A74">
        <w:rPr>
          <w:b/>
          <w:color w:val="000000" w:themeColor="text1"/>
        </w:rPr>
        <w:lastRenderedPageBreak/>
        <w:t>Publish Web API from Microsoft Visual Studio</w:t>
      </w:r>
      <w:bookmarkEnd w:id="359"/>
      <w:bookmarkEnd w:id="360"/>
      <w:r w:rsidRPr="00C44A74">
        <w:rPr>
          <w:b/>
          <w:color w:val="000000" w:themeColor="text1"/>
        </w:rPr>
        <w:t xml:space="preserve"> 2012</w:t>
      </w:r>
      <w:bookmarkEnd w:id="362"/>
    </w:p>
    <w:p w14:paraId="789BB9B6" w14:textId="77777777" w:rsidR="00E6306B" w:rsidRPr="00C44A74" w:rsidRDefault="00E6306B" w:rsidP="00333174">
      <w:pPr>
        <w:pStyle w:val="Heading4"/>
        <w:numPr>
          <w:ilvl w:val="3"/>
          <w:numId w:val="4"/>
        </w:numPr>
        <w:ind w:left="1440"/>
        <w:jc w:val="left"/>
        <w:rPr>
          <w:b/>
        </w:rPr>
      </w:pPr>
      <w:bookmarkStart w:id="363" w:name="_Toc499788989"/>
      <w:r w:rsidRPr="00C44A74">
        <w:rPr>
          <w:b/>
        </w:rPr>
        <w:t>Publish</w:t>
      </w:r>
      <w:bookmarkEnd w:id="363"/>
      <w:r w:rsidRPr="00C44A74">
        <w:rPr>
          <w:b/>
        </w:rPr>
        <w:t xml:space="preserve"> </w:t>
      </w:r>
    </w:p>
    <w:p w14:paraId="093075DA" w14:textId="77777777" w:rsidR="00E6306B" w:rsidRPr="00C44A74" w:rsidRDefault="00E6306B" w:rsidP="00E6306B">
      <w:pPr>
        <w:rPr>
          <w:color w:val="000000" w:themeColor="text1"/>
        </w:rPr>
      </w:pPr>
    </w:p>
    <w:p w14:paraId="2325F40E" w14:textId="1D3FF56A" w:rsidR="00E6306B" w:rsidRPr="00C44A74" w:rsidRDefault="00E6306B" w:rsidP="0051479B">
      <w:pPr>
        <w:spacing w:line="480" w:lineRule="auto"/>
        <w:ind w:left="1440"/>
        <w:rPr>
          <w:color w:val="000000" w:themeColor="text1"/>
        </w:rPr>
      </w:pPr>
      <w:r w:rsidRPr="00C44A74">
        <w:rPr>
          <w:color w:val="000000" w:themeColor="text1"/>
        </w:rPr>
        <w:t>As illustrated in Figure 85, from “Solutions Explorer”,</w:t>
      </w:r>
      <w:commentRangeStart w:id="364"/>
      <w:r w:rsidRPr="00C44A74">
        <w:rPr>
          <w:color w:val="000000" w:themeColor="text1"/>
        </w:rPr>
        <w:t xml:space="preserve"> </w:t>
      </w:r>
      <w:commentRangeEnd w:id="364"/>
      <w:r w:rsidRPr="00C44A74">
        <w:rPr>
          <w:rStyle w:val="CommentReference"/>
          <w:color w:val="000000" w:themeColor="text1"/>
        </w:rPr>
        <w:commentReference w:id="364"/>
      </w:r>
      <w:r w:rsidRPr="00C44A74">
        <w:rPr>
          <w:color w:val="000000" w:themeColor="text1"/>
        </w:rPr>
        <w:t>click right on “MlaWebApi”</w:t>
      </w:r>
      <w:r w:rsidR="008306DE">
        <w:rPr>
          <w:rStyle w:val="CommentReference"/>
          <w:color w:val="000000" w:themeColor="text1"/>
        </w:rPr>
        <w:t>,</w:t>
      </w:r>
      <w:r w:rsidR="00E07BEE">
        <w:rPr>
          <w:rStyle w:val="CommentReference"/>
          <w:color w:val="000000" w:themeColor="text1"/>
        </w:rPr>
        <w:t xml:space="preserve"> </w:t>
      </w:r>
      <w:r w:rsidR="00E07BEE" w:rsidRPr="00E07BEE">
        <w:rPr>
          <w:rStyle w:val="CommentReference"/>
          <w:color w:val="000000" w:themeColor="text1"/>
          <w:sz w:val="24"/>
          <w:szCs w:val="24"/>
        </w:rPr>
        <w:t>a</w:t>
      </w:r>
      <w:r w:rsidRPr="00C44A74">
        <w:rPr>
          <w:color w:val="000000" w:themeColor="text1"/>
        </w:rPr>
        <w:t>nd then select “Publish”.</w:t>
      </w:r>
      <w:r w:rsidRPr="00C44A74">
        <w:rPr>
          <w:rStyle w:val="CommentReference"/>
          <w:color w:val="000000" w:themeColor="text1"/>
        </w:rPr>
        <w:commentReference w:id="365"/>
      </w:r>
    </w:p>
    <w:p w14:paraId="021077FC" w14:textId="77777777" w:rsidR="00E6306B" w:rsidRPr="00C44A74" w:rsidRDefault="00E6306B" w:rsidP="00E6306B">
      <w:pPr>
        <w:spacing w:line="480" w:lineRule="auto"/>
        <w:jc w:val="center"/>
        <w:rPr>
          <w:color w:val="000000" w:themeColor="text1"/>
        </w:rPr>
      </w:pPr>
      <w:r w:rsidRPr="00C44A74">
        <w:rPr>
          <w:noProof/>
          <w:color w:val="000000" w:themeColor="text1"/>
        </w:rPr>
        <w:drawing>
          <wp:inline distT="0" distB="0" distL="0" distR="0" wp14:anchorId="3AA2F0EC" wp14:editId="18016DCC">
            <wp:extent cx="4774723" cy="5752818"/>
            <wp:effectExtent l="25400" t="25400" r="635" b="0"/>
            <wp:docPr id="61" name="Picture 61" descr="../../Screenshots/Backend/Edited/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s/Backend/Edited/10.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838266" cy="5829378"/>
                    </a:xfrm>
                    <a:prstGeom prst="rect">
                      <a:avLst/>
                    </a:prstGeom>
                    <a:noFill/>
                    <a:ln>
                      <a:solidFill>
                        <a:schemeClr val="accent1"/>
                      </a:solidFill>
                    </a:ln>
                  </pic:spPr>
                </pic:pic>
              </a:graphicData>
            </a:graphic>
          </wp:inline>
        </w:drawing>
      </w:r>
    </w:p>
    <w:p w14:paraId="4CD7A92E" w14:textId="51666FC0" w:rsidR="00E6306B" w:rsidRPr="00C44A74" w:rsidRDefault="00E6306B" w:rsidP="00E6306B">
      <w:pPr>
        <w:spacing w:after="160"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5</w:t>
      </w:r>
      <w:r w:rsidRPr="00C44A74">
        <w:rPr>
          <w:noProof/>
          <w:color w:val="000000" w:themeColor="text1"/>
        </w:rPr>
        <w:fldChar w:fldCharType="end"/>
      </w:r>
      <w:r w:rsidR="00591A01">
        <w:rPr>
          <w:noProof/>
          <w:color w:val="000000" w:themeColor="text1"/>
        </w:rPr>
        <w:t>.</w:t>
      </w:r>
      <w:r w:rsidRPr="00C44A74">
        <w:rPr>
          <w:color w:val="000000" w:themeColor="text1"/>
        </w:rPr>
        <w:t xml:space="preserve"> </w:t>
      </w:r>
      <w:bookmarkStart w:id="366" w:name="_Toc499788919"/>
      <w:r w:rsidRPr="00C44A74">
        <w:rPr>
          <w:color w:val="000000" w:themeColor="text1"/>
        </w:rPr>
        <w:t>Publishing Database using visual studio</w:t>
      </w:r>
      <w:bookmarkEnd w:id="366"/>
    </w:p>
    <w:p w14:paraId="0882311E" w14:textId="77777777" w:rsidR="00E6306B" w:rsidRPr="00C44A74" w:rsidRDefault="00E6306B" w:rsidP="00A34FD0">
      <w:pPr>
        <w:pStyle w:val="Heading4"/>
        <w:numPr>
          <w:ilvl w:val="3"/>
          <w:numId w:val="4"/>
        </w:numPr>
        <w:spacing w:line="480" w:lineRule="auto"/>
        <w:ind w:left="1440"/>
        <w:jc w:val="left"/>
        <w:rPr>
          <w:b/>
        </w:rPr>
      </w:pPr>
      <w:bookmarkStart w:id="367" w:name="_Toc466283132"/>
      <w:bookmarkStart w:id="368" w:name="_Toc468025789"/>
      <w:bookmarkStart w:id="369" w:name="_Toc499788990"/>
      <w:r w:rsidRPr="00C44A74">
        <w:rPr>
          <w:b/>
        </w:rPr>
        <w:lastRenderedPageBreak/>
        <w:t>Profile Name</w:t>
      </w:r>
      <w:bookmarkEnd w:id="367"/>
      <w:bookmarkEnd w:id="368"/>
      <w:bookmarkEnd w:id="369"/>
    </w:p>
    <w:p w14:paraId="05A3097E" w14:textId="77777777" w:rsidR="00E6306B" w:rsidRPr="00C44A74" w:rsidRDefault="00E6306B" w:rsidP="00A34FD0">
      <w:pPr>
        <w:spacing w:line="480" w:lineRule="auto"/>
        <w:ind w:left="720" w:firstLine="720"/>
        <w:rPr>
          <w:color w:val="000000" w:themeColor="text1"/>
        </w:rPr>
      </w:pPr>
      <w:r w:rsidRPr="00C44A74">
        <w:rPr>
          <w:color w:val="000000" w:themeColor="text1"/>
        </w:rPr>
        <w:t xml:space="preserve">As shown in Figure 86, select profile name. </w:t>
      </w:r>
    </w:p>
    <w:p w14:paraId="5AAFE616" w14:textId="77777777" w:rsidR="00E6306B" w:rsidRPr="00C44A74" w:rsidRDefault="00E6306B" w:rsidP="00E6306B">
      <w:pPr>
        <w:spacing w:line="480" w:lineRule="auto"/>
        <w:jc w:val="center"/>
        <w:rPr>
          <w:color w:val="000000" w:themeColor="text1"/>
        </w:rPr>
      </w:pPr>
      <w:r w:rsidRPr="00C44A74">
        <w:rPr>
          <w:noProof/>
          <w:color w:val="000000" w:themeColor="text1"/>
        </w:rPr>
        <w:drawing>
          <wp:inline distT="0" distB="0" distL="0" distR="0" wp14:anchorId="09DDD958" wp14:editId="1EE7BB38">
            <wp:extent cx="5340161" cy="4189307"/>
            <wp:effectExtent l="25400" t="25400" r="0" b="1905"/>
            <wp:docPr id="62" name="Picture 62" descr="../../Screenshots/Backend/Edit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s/Backend/Edited/3.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350235" cy="4197210"/>
                    </a:xfrm>
                    <a:prstGeom prst="rect">
                      <a:avLst/>
                    </a:prstGeom>
                    <a:noFill/>
                    <a:ln>
                      <a:solidFill>
                        <a:schemeClr val="accent1"/>
                      </a:solidFill>
                    </a:ln>
                  </pic:spPr>
                </pic:pic>
              </a:graphicData>
            </a:graphic>
          </wp:inline>
        </w:drawing>
      </w:r>
    </w:p>
    <w:p w14:paraId="291AC67D" w14:textId="5B535370" w:rsidR="00E6306B" w:rsidRPr="00C44A74" w:rsidRDefault="00E6306B" w:rsidP="00E6306B">
      <w:pPr>
        <w:jc w:val="center"/>
        <w:rPr>
          <w:color w:val="000000" w:themeColor="text1"/>
        </w:rPr>
      </w:pPr>
      <w:r w:rsidRPr="00C44A74">
        <w:rPr>
          <w:color w:val="000000" w:themeColor="text1"/>
        </w:rPr>
        <w:t xml:space="preserve">Figure </w:t>
      </w:r>
      <w:r w:rsidR="002E5691" w:rsidRPr="00C44A74">
        <w:rPr>
          <w:color w:val="000000" w:themeColor="text1"/>
        </w:rPr>
        <w:fldChar w:fldCharType="begin"/>
      </w:r>
      <w:r w:rsidR="002E5691" w:rsidRPr="00C44A74">
        <w:rPr>
          <w:color w:val="000000" w:themeColor="text1"/>
        </w:rPr>
        <w:instrText xml:space="preserve"> SEQ Figure \* ARABIC </w:instrText>
      </w:r>
      <w:r w:rsidR="002E5691" w:rsidRPr="00C44A74">
        <w:rPr>
          <w:color w:val="000000" w:themeColor="text1"/>
        </w:rPr>
        <w:fldChar w:fldCharType="separate"/>
      </w:r>
      <w:r w:rsidRPr="00C44A74">
        <w:rPr>
          <w:noProof/>
          <w:color w:val="000000" w:themeColor="text1"/>
        </w:rPr>
        <w:t>86</w:t>
      </w:r>
      <w:r w:rsidR="002E5691" w:rsidRPr="00C44A74">
        <w:rPr>
          <w:noProof/>
          <w:color w:val="000000" w:themeColor="text1"/>
        </w:rPr>
        <w:fldChar w:fldCharType="end"/>
      </w:r>
      <w:r w:rsidR="00B46441">
        <w:rPr>
          <w:noProof/>
          <w:color w:val="000000" w:themeColor="text1"/>
        </w:rPr>
        <w:t>.</w:t>
      </w:r>
      <w:r w:rsidRPr="00C44A74">
        <w:rPr>
          <w:color w:val="000000" w:themeColor="text1"/>
        </w:rPr>
        <w:t xml:space="preserve"> </w:t>
      </w:r>
      <w:bookmarkStart w:id="370" w:name="_Toc499788920"/>
      <w:r w:rsidRPr="00C44A74">
        <w:rPr>
          <w:color w:val="000000" w:themeColor="text1"/>
        </w:rPr>
        <w:t>Providing profile name</w:t>
      </w:r>
      <w:bookmarkEnd w:id="370"/>
    </w:p>
    <w:p w14:paraId="033D83DA" w14:textId="77777777" w:rsidR="00E6306B" w:rsidRPr="00C44A74" w:rsidRDefault="00E6306B" w:rsidP="00E6306B">
      <w:pPr>
        <w:jc w:val="center"/>
        <w:rPr>
          <w:color w:val="000000" w:themeColor="text1"/>
        </w:rPr>
      </w:pPr>
    </w:p>
    <w:p w14:paraId="69F7FEE3" w14:textId="77777777" w:rsidR="00E6306B" w:rsidRPr="00C44A74" w:rsidRDefault="00E6306B" w:rsidP="00E6306B">
      <w:pPr>
        <w:spacing w:line="480" w:lineRule="auto"/>
        <w:ind w:left="720"/>
        <w:rPr>
          <w:color w:val="000000" w:themeColor="text1"/>
        </w:rPr>
      </w:pPr>
    </w:p>
    <w:p w14:paraId="69FA2940" w14:textId="77777777" w:rsidR="00E6306B" w:rsidRPr="00C44A74" w:rsidRDefault="00E6306B" w:rsidP="00E6306B">
      <w:pPr>
        <w:spacing w:line="480" w:lineRule="auto"/>
        <w:ind w:left="720"/>
        <w:rPr>
          <w:color w:val="000000" w:themeColor="text1"/>
        </w:rPr>
      </w:pPr>
    </w:p>
    <w:p w14:paraId="3D0D647A" w14:textId="77777777" w:rsidR="00E6306B" w:rsidRPr="00C44A74" w:rsidRDefault="00E6306B" w:rsidP="00E6306B">
      <w:pPr>
        <w:spacing w:line="480" w:lineRule="auto"/>
        <w:ind w:left="720"/>
        <w:rPr>
          <w:color w:val="000000" w:themeColor="text1"/>
        </w:rPr>
      </w:pPr>
    </w:p>
    <w:p w14:paraId="45D46932" w14:textId="77777777" w:rsidR="00E6306B" w:rsidRPr="00C44A74" w:rsidRDefault="00E6306B" w:rsidP="00E6306B">
      <w:pPr>
        <w:spacing w:line="480" w:lineRule="auto"/>
        <w:ind w:left="720"/>
        <w:rPr>
          <w:color w:val="000000" w:themeColor="text1"/>
        </w:rPr>
      </w:pPr>
    </w:p>
    <w:p w14:paraId="00D48AF2" w14:textId="77777777" w:rsidR="00E6306B" w:rsidRPr="00C44A74" w:rsidRDefault="00E6306B" w:rsidP="00E6306B">
      <w:pPr>
        <w:spacing w:line="480" w:lineRule="auto"/>
        <w:ind w:left="720"/>
        <w:rPr>
          <w:color w:val="000000" w:themeColor="text1"/>
        </w:rPr>
      </w:pPr>
    </w:p>
    <w:p w14:paraId="74E308FA" w14:textId="77777777" w:rsidR="00E6306B" w:rsidRPr="00C44A74" w:rsidRDefault="00E6306B" w:rsidP="00E6306B">
      <w:pPr>
        <w:spacing w:line="480" w:lineRule="auto"/>
        <w:ind w:left="720"/>
        <w:rPr>
          <w:color w:val="000000" w:themeColor="text1"/>
        </w:rPr>
      </w:pPr>
    </w:p>
    <w:p w14:paraId="44DC5F53" w14:textId="77777777" w:rsidR="00E6306B" w:rsidRPr="00C44A74" w:rsidRDefault="00E6306B" w:rsidP="001E06EF">
      <w:pPr>
        <w:spacing w:line="480" w:lineRule="auto"/>
        <w:ind w:left="1440"/>
        <w:rPr>
          <w:color w:val="000000" w:themeColor="text1"/>
        </w:rPr>
      </w:pPr>
      <w:r w:rsidRPr="00C44A74">
        <w:rPr>
          <w:color w:val="000000" w:themeColor="text1"/>
        </w:rPr>
        <w:lastRenderedPageBreak/>
        <w:t>As shown in Figure 87, select “Connection</w:t>
      </w:r>
      <w:commentRangeStart w:id="371"/>
      <w:r w:rsidRPr="00C44A74">
        <w:rPr>
          <w:color w:val="000000" w:themeColor="text1"/>
        </w:rPr>
        <w:t>”</w:t>
      </w:r>
      <w:commentRangeEnd w:id="371"/>
      <w:r w:rsidRPr="00C44A74">
        <w:rPr>
          <w:rStyle w:val="CommentReference"/>
          <w:color w:val="000000" w:themeColor="text1"/>
        </w:rPr>
        <w:commentReference w:id="371"/>
      </w:r>
      <w:r w:rsidRPr="00C44A74">
        <w:rPr>
          <w:color w:val="000000" w:themeColor="text1"/>
        </w:rPr>
        <w:t>. Then add the service URL, Username, and Password. Here it shows the server URL from Amazon EC2 because the server will be hosted there.</w:t>
      </w:r>
    </w:p>
    <w:p w14:paraId="5541C5F2" w14:textId="77777777" w:rsidR="00E6306B" w:rsidRPr="00C44A74" w:rsidRDefault="00E6306B" w:rsidP="00E6306B">
      <w:pPr>
        <w:jc w:val="center"/>
        <w:rPr>
          <w:color w:val="000000" w:themeColor="text1"/>
        </w:rPr>
      </w:pPr>
      <w:r w:rsidRPr="00C44A74">
        <w:rPr>
          <w:noProof/>
          <w:color w:val="000000" w:themeColor="text1"/>
        </w:rPr>
        <w:drawing>
          <wp:inline distT="0" distB="0" distL="0" distR="0" wp14:anchorId="3B061A4D" wp14:editId="742BD655">
            <wp:extent cx="5268313" cy="4118219"/>
            <wp:effectExtent l="25400" t="25400" r="0" b="0"/>
            <wp:docPr id="67" name="Picture 67" descr="../../Screenshots/Backend/Edit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s/Backend/Edited/4.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6474" cy="4124598"/>
                    </a:xfrm>
                    <a:prstGeom prst="rect">
                      <a:avLst/>
                    </a:prstGeom>
                    <a:noFill/>
                    <a:ln>
                      <a:solidFill>
                        <a:schemeClr val="accent1"/>
                      </a:solidFill>
                    </a:ln>
                  </pic:spPr>
                </pic:pic>
              </a:graphicData>
            </a:graphic>
          </wp:inline>
        </w:drawing>
      </w:r>
    </w:p>
    <w:p w14:paraId="5753CA1A" w14:textId="77777777" w:rsidR="00E6306B" w:rsidRPr="00C44A74" w:rsidRDefault="00E6306B" w:rsidP="00E6306B">
      <w:pPr>
        <w:jc w:val="center"/>
        <w:rPr>
          <w:color w:val="000000" w:themeColor="text1"/>
        </w:rPr>
      </w:pPr>
      <w:bookmarkStart w:id="372" w:name="_Toc468211526"/>
    </w:p>
    <w:bookmarkEnd w:id="372"/>
    <w:p w14:paraId="447D2495" w14:textId="26B4C94E" w:rsidR="00E6306B" w:rsidRPr="00C44A74" w:rsidRDefault="00E6306B" w:rsidP="00E6306B">
      <w:pPr>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7</w:t>
      </w:r>
      <w:r w:rsidRPr="00C44A74">
        <w:rPr>
          <w:noProof/>
          <w:color w:val="000000" w:themeColor="text1"/>
        </w:rPr>
        <w:fldChar w:fldCharType="end"/>
      </w:r>
      <w:r w:rsidR="00B46441">
        <w:rPr>
          <w:noProof/>
          <w:color w:val="000000" w:themeColor="text1"/>
        </w:rPr>
        <w:t>.</w:t>
      </w:r>
      <w:r w:rsidRPr="00C44A74">
        <w:rPr>
          <w:color w:val="000000" w:themeColor="text1"/>
        </w:rPr>
        <w:t xml:space="preserve"> </w:t>
      </w:r>
      <w:bookmarkStart w:id="373" w:name="_Toc499788921"/>
      <w:r w:rsidRPr="00C44A74">
        <w:rPr>
          <w:color w:val="000000" w:themeColor="text1"/>
        </w:rPr>
        <w:t xml:space="preserve">Providing </w:t>
      </w:r>
      <w:r w:rsidR="008C65D9" w:rsidRPr="00C44A74">
        <w:rPr>
          <w:color w:val="000000" w:themeColor="text1"/>
        </w:rPr>
        <w:t xml:space="preserve">a Service </w:t>
      </w:r>
      <w:r w:rsidRPr="00C44A74">
        <w:rPr>
          <w:color w:val="000000" w:themeColor="text1"/>
        </w:rPr>
        <w:t>URL</w:t>
      </w:r>
      <w:r w:rsidR="008C65D9" w:rsidRPr="00C44A74">
        <w:rPr>
          <w:color w:val="000000" w:themeColor="text1"/>
        </w:rPr>
        <w:t xml:space="preserve"> and credentials</w:t>
      </w:r>
      <w:bookmarkEnd w:id="373"/>
    </w:p>
    <w:p w14:paraId="0FF13981" w14:textId="77777777" w:rsidR="00E6306B" w:rsidRPr="00C44A74" w:rsidRDefault="00E6306B" w:rsidP="00E6306B">
      <w:pPr>
        <w:jc w:val="center"/>
        <w:rPr>
          <w:color w:val="000000" w:themeColor="text1"/>
        </w:rPr>
      </w:pPr>
    </w:p>
    <w:p w14:paraId="3437C761" w14:textId="77777777" w:rsidR="00E6306B" w:rsidRPr="00C44A74" w:rsidRDefault="00E6306B" w:rsidP="00E6306B">
      <w:pPr>
        <w:spacing w:line="480" w:lineRule="auto"/>
        <w:ind w:left="1440"/>
        <w:rPr>
          <w:color w:val="000000" w:themeColor="text1"/>
        </w:rPr>
      </w:pPr>
      <w:bookmarkStart w:id="374" w:name="_Toc466283136"/>
      <w:bookmarkStart w:id="375" w:name="_Toc468025793"/>
    </w:p>
    <w:p w14:paraId="5AE8B2F2" w14:textId="77777777" w:rsidR="00E6306B" w:rsidRPr="00C44A74" w:rsidRDefault="00E6306B" w:rsidP="00E6306B">
      <w:pPr>
        <w:spacing w:line="480" w:lineRule="auto"/>
        <w:ind w:left="1440"/>
        <w:rPr>
          <w:color w:val="000000" w:themeColor="text1"/>
        </w:rPr>
      </w:pPr>
    </w:p>
    <w:p w14:paraId="2C25DE88" w14:textId="77777777" w:rsidR="00E6306B" w:rsidRPr="00C44A74" w:rsidRDefault="00E6306B" w:rsidP="00E6306B">
      <w:pPr>
        <w:spacing w:line="480" w:lineRule="auto"/>
        <w:ind w:left="1440"/>
        <w:rPr>
          <w:color w:val="000000" w:themeColor="text1"/>
        </w:rPr>
      </w:pPr>
    </w:p>
    <w:p w14:paraId="43D6E178" w14:textId="77777777" w:rsidR="00E6306B" w:rsidRPr="00C44A74" w:rsidRDefault="00E6306B" w:rsidP="00E6306B">
      <w:pPr>
        <w:spacing w:line="480" w:lineRule="auto"/>
        <w:ind w:left="1440"/>
        <w:rPr>
          <w:color w:val="000000" w:themeColor="text1"/>
        </w:rPr>
      </w:pPr>
    </w:p>
    <w:p w14:paraId="25949F2C" w14:textId="77777777" w:rsidR="00E6306B" w:rsidRPr="00C44A74" w:rsidRDefault="00E6306B" w:rsidP="00E6306B">
      <w:pPr>
        <w:spacing w:line="480" w:lineRule="auto"/>
        <w:ind w:left="1440"/>
        <w:rPr>
          <w:color w:val="000000" w:themeColor="text1"/>
        </w:rPr>
      </w:pPr>
      <w:r w:rsidRPr="00C44A74">
        <w:rPr>
          <w:color w:val="000000" w:themeColor="text1"/>
        </w:rPr>
        <w:lastRenderedPageBreak/>
        <w:t>As shown in Figure 88, the configuration should be “Release” and add the Database URL. Then press the “Publish” button.</w:t>
      </w:r>
    </w:p>
    <w:bookmarkEnd w:id="374"/>
    <w:bookmarkEnd w:id="375"/>
    <w:p w14:paraId="51AB2803" w14:textId="77777777" w:rsidR="00E6306B" w:rsidRPr="00C44A74" w:rsidRDefault="00E6306B" w:rsidP="00E6306B">
      <w:pPr>
        <w:spacing w:line="480" w:lineRule="auto"/>
        <w:jc w:val="center"/>
        <w:rPr>
          <w:color w:val="000000" w:themeColor="text1"/>
        </w:rPr>
      </w:pPr>
      <w:r w:rsidRPr="00C44A74">
        <w:rPr>
          <w:noProof/>
          <w:color w:val="000000" w:themeColor="text1"/>
        </w:rPr>
        <w:drawing>
          <wp:inline distT="0" distB="0" distL="0" distR="0" wp14:anchorId="50CA7D54" wp14:editId="0336E280">
            <wp:extent cx="4968452" cy="3894768"/>
            <wp:effectExtent l="25400" t="25400" r="10160" b="0"/>
            <wp:docPr id="68" name="Picture 68" descr="../../Screenshots/Backend/Edite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s/Backend/Edited/5.pn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988483" cy="3910470"/>
                    </a:xfrm>
                    <a:prstGeom prst="rect">
                      <a:avLst/>
                    </a:prstGeom>
                    <a:noFill/>
                    <a:ln>
                      <a:solidFill>
                        <a:schemeClr val="accent1"/>
                      </a:solidFill>
                    </a:ln>
                  </pic:spPr>
                </pic:pic>
              </a:graphicData>
            </a:graphic>
          </wp:inline>
        </w:drawing>
      </w:r>
      <w:bookmarkStart w:id="376" w:name="_Toc468211528"/>
    </w:p>
    <w:bookmarkEnd w:id="376"/>
    <w:p w14:paraId="2E2ACA71" w14:textId="03DEE200" w:rsidR="00E6306B" w:rsidRPr="00C44A74" w:rsidRDefault="00E6306B" w:rsidP="00E6306B">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8</w:t>
      </w:r>
      <w:r w:rsidRPr="00C44A74">
        <w:rPr>
          <w:noProof/>
          <w:color w:val="000000" w:themeColor="text1"/>
        </w:rPr>
        <w:fldChar w:fldCharType="end"/>
      </w:r>
      <w:r w:rsidR="00002917">
        <w:rPr>
          <w:noProof/>
          <w:color w:val="000000" w:themeColor="text1"/>
        </w:rPr>
        <w:t>.</w:t>
      </w:r>
      <w:r w:rsidRPr="00C44A74">
        <w:rPr>
          <w:color w:val="000000" w:themeColor="text1"/>
        </w:rPr>
        <w:t xml:space="preserve"> </w:t>
      </w:r>
      <w:bookmarkStart w:id="377" w:name="_Toc499788922"/>
      <w:r w:rsidRPr="00C44A74">
        <w:rPr>
          <w:color w:val="000000" w:themeColor="text1"/>
        </w:rPr>
        <w:t>Web publish settings</w:t>
      </w:r>
      <w:bookmarkEnd w:id="377"/>
    </w:p>
    <w:p w14:paraId="3AA5123D" w14:textId="77777777" w:rsidR="00E6306B" w:rsidRPr="00C44A74" w:rsidRDefault="00E6306B" w:rsidP="00E6306B">
      <w:pPr>
        <w:spacing w:line="480" w:lineRule="auto"/>
        <w:ind w:left="1440"/>
        <w:rPr>
          <w:color w:val="000000" w:themeColor="text1"/>
        </w:rPr>
      </w:pPr>
      <w:r w:rsidRPr="00C44A74">
        <w:rPr>
          <w:color w:val="000000" w:themeColor="text1"/>
        </w:rPr>
        <w:t xml:space="preserve">As shown in Figure 89, the RESTful API has been published successfully to Amazon EC2. </w:t>
      </w:r>
    </w:p>
    <w:p w14:paraId="30D35EAE" w14:textId="77777777" w:rsidR="008D68EE" w:rsidRPr="00C44A74" w:rsidRDefault="00E6306B" w:rsidP="00E6306B">
      <w:pPr>
        <w:spacing w:line="480" w:lineRule="auto"/>
        <w:jc w:val="center"/>
        <w:rPr>
          <w:color w:val="000000" w:themeColor="text1"/>
        </w:rPr>
      </w:pPr>
      <w:r w:rsidRPr="00C44A74">
        <w:rPr>
          <w:noProof/>
          <w:color w:val="000000" w:themeColor="text1"/>
        </w:rPr>
        <w:drawing>
          <wp:inline distT="0" distB="0" distL="0" distR="0" wp14:anchorId="6B9BF9F3" wp14:editId="59D0DAFC">
            <wp:extent cx="5198463" cy="1215648"/>
            <wp:effectExtent l="25400" t="25400" r="8890" b="3810"/>
            <wp:docPr id="69" name="Picture 69" descr="../../Screenshots/Backend/Edite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s/Backend/Edited/7.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241124" cy="1225624"/>
                    </a:xfrm>
                    <a:prstGeom prst="rect">
                      <a:avLst/>
                    </a:prstGeom>
                    <a:noFill/>
                    <a:ln>
                      <a:solidFill>
                        <a:schemeClr val="accent1"/>
                      </a:solidFill>
                    </a:ln>
                  </pic:spPr>
                </pic:pic>
              </a:graphicData>
            </a:graphic>
          </wp:inline>
        </w:drawing>
      </w:r>
    </w:p>
    <w:p w14:paraId="77392324" w14:textId="5D803BF2" w:rsidR="00E6306B" w:rsidRPr="00C44A74" w:rsidRDefault="00E6306B" w:rsidP="00E6306B">
      <w:pPr>
        <w:spacing w:line="480" w:lineRule="auto"/>
        <w:jc w:val="center"/>
        <w:rPr>
          <w:color w:val="000000" w:themeColor="text1"/>
        </w:rPr>
      </w:pPr>
      <w:r w:rsidRPr="00C44A74">
        <w:rPr>
          <w:color w:val="000000" w:themeColor="text1"/>
        </w:rPr>
        <w:t xml:space="preserve">Figure </w:t>
      </w:r>
      <w:r w:rsidRPr="00C44A74">
        <w:rPr>
          <w:color w:val="000000" w:themeColor="text1"/>
        </w:rPr>
        <w:fldChar w:fldCharType="begin"/>
      </w:r>
      <w:r w:rsidRPr="00C44A74">
        <w:rPr>
          <w:color w:val="000000" w:themeColor="text1"/>
        </w:rPr>
        <w:instrText xml:space="preserve"> SEQ Figure \* ARABIC </w:instrText>
      </w:r>
      <w:r w:rsidRPr="00C44A74">
        <w:rPr>
          <w:color w:val="000000" w:themeColor="text1"/>
        </w:rPr>
        <w:fldChar w:fldCharType="separate"/>
      </w:r>
      <w:r w:rsidRPr="00C44A74">
        <w:rPr>
          <w:noProof/>
          <w:color w:val="000000" w:themeColor="text1"/>
        </w:rPr>
        <w:t>89</w:t>
      </w:r>
      <w:r w:rsidRPr="00C44A74">
        <w:rPr>
          <w:noProof/>
          <w:color w:val="000000" w:themeColor="text1"/>
        </w:rPr>
        <w:fldChar w:fldCharType="end"/>
      </w:r>
      <w:r w:rsidR="001506FA">
        <w:rPr>
          <w:noProof/>
          <w:color w:val="000000" w:themeColor="text1"/>
        </w:rPr>
        <w:t>.</w:t>
      </w:r>
      <w:r w:rsidRPr="00C44A74">
        <w:rPr>
          <w:color w:val="000000" w:themeColor="text1"/>
        </w:rPr>
        <w:t xml:space="preserve"> </w:t>
      </w:r>
      <w:bookmarkStart w:id="378" w:name="_Toc499788923"/>
      <w:r w:rsidRPr="00C44A74">
        <w:rPr>
          <w:color w:val="000000" w:themeColor="text1"/>
        </w:rPr>
        <w:t>Output of Successful web publish</w:t>
      </w:r>
      <w:bookmarkEnd w:id="378"/>
    </w:p>
    <w:p w14:paraId="05E1E2BC" w14:textId="6D37EC4A" w:rsidR="00D766DE" w:rsidRPr="00C44A74" w:rsidRDefault="00D766DE" w:rsidP="008D68EE">
      <w:pPr>
        <w:pStyle w:val="Heading4"/>
        <w:numPr>
          <w:ilvl w:val="3"/>
          <w:numId w:val="4"/>
        </w:numPr>
        <w:spacing w:line="480" w:lineRule="auto"/>
        <w:ind w:left="1440"/>
        <w:jc w:val="left"/>
        <w:rPr>
          <w:b/>
        </w:rPr>
      </w:pPr>
      <w:bookmarkStart w:id="379" w:name="_Toc499788991"/>
      <w:r w:rsidRPr="00C44A74">
        <w:rPr>
          <w:b/>
        </w:rPr>
        <w:lastRenderedPageBreak/>
        <w:t xml:space="preserve">Source code summary, functionalities </w:t>
      </w:r>
      <w:r w:rsidR="00CB50A7" w:rsidRPr="00C44A74">
        <w:rPr>
          <w:b/>
        </w:rPr>
        <w:t>&amp;</w:t>
      </w:r>
      <w:r w:rsidRPr="00C44A74">
        <w:rPr>
          <w:b/>
        </w:rPr>
        <w:t xml:space="preserve"> </w:t>
      </w:r>
      <w:r w:rsidR="00690460" w:rsidRPr="00C44A74">
        <w:rPr>
          <w:b/>
        </w:rPr>
        <w:t>m</w:t>
      </w:r>
      <w:r w:rsidR="00C55D57" w:rsidRPr="00C44A74">
        <w:rPr>
          <w:b/>
        </w:rPr>
        <w:t>ethod</w:t>
      </w:r>
      <w:r w:rsidR="00CB50A7" w:rsidRPr="00C44A74">
        <w:rPr>
          <w:b/>
        </w:rPr>
        <w:t>s</w:t>
      </w:r>
      <w:r w:rsidRPr="00C44A74">
        <w:rPr>
          <w:b/>
        </w:rPr>
        <w:t xml:space="preserve"> for Server module</w:t>
      </w:r>
      <w:bookmarkEnd w:id="379"/>
    </w:p>
    <w:p w14:paraId="2A84A57A" w14:textId="655FB107" w:rsidR="007F0631" w:rsidRPr="00C44A74" w:rsidRDefault="00C44A2F" w:rsidP="00D947C0">
      <w:pPr>
        <w:pStyle w:val="ListParagraph"/>
        <w:spacing w:line="480" w:lineRule="auto"/>
        <w:ind w:left="1440"/>
        <w:rPr>
          <w:color w:val="000000" w:themeColor="text1"/>
        </w:rPr>
      </w:pPr>
      <w:r w:rsidRPr="00C44A74">
        <w:rPr>
          <w:color w:val="000000" w:themeColor="text1"/>
        </w:rPr>
        <w:t xml:space="preserve">In the following table, there is a list of files along with the brief description of functionalities and API calls they executes. </w:t>
      </w:r>
      <w:r w:rsidR="002A1578" w:rsidRPr="00C44A74">
        <w:rPr>
          <w:color w:val="000000" w:themeColor="text1"/>
        </w:rPr>
        <w:t>All</w:t>
      </w:r>
      <w:r w:rsidRPr="00C44A74">
        <w:rPr>
          <w:color w:val="000000" w:themeColor="text1"/>
        </w:rPr>
        <w:t xml:space="preserve"> </w:t>
      </w:r>
      <w:r w:rsidR="002A1578" w:rsidRPr="00C44A74">
        <w:rPr>
          <w:color w:val="000000" w:themeColor="text1"/>
        </w:rPr>
        <w:t>of the</w:t>
      </w:r>
      <w:r w:rsidR="000E0478" w:rsidRPr="00C44A74">
        <w:rPr>
          <w:color w:val="000000" w:themeColor="text1"/>
        </w:rPr>
        <w:t xml:space="preserve"> files are developed for a server side </w:t>
      </w:r>
      <w:r w:rsidRPr="00C44A74">
        <w:rPr>
          <w:color w:val="000000" w:themeColor="text1"/>
        </w:rPr>
        <w:t>module.</w:t>
      </w:r>
    </w:p>
    <w:tbl>
      <w:tblPr>
        <w:tblStyle w:val="TableGrid"/>
        <w:tblW w:w="8538" w:type="dxa"/>
        <w:jc w:val="center"/>
        <w:tblLayout w:type="fixed"/>
        <w:tblLook w:val="04A0" w:firstRow="1" w:lastRow="0" w:firstColumn="1" w:lastColumn="0" w:noHBand="0" w:noVBand="1"/>
      </w:tblPr>
      <w:tblGrid>
        <w:gridCol w:w="3150"/>
        <w:gridCol w:w="2520"/>
        <w:gridCol w:w="2868"/>
      </w:tblGrid>
      <w:tr w:rsidR="00F80FB7" w:rsidRPr="00C44A74" w14:paraId="798F1B42" w14:textId="77777777" w:rsidTr="004217F8">
        <w:trPr>
          <w:jc w:val="center"/>
        </w:trPr>
        <w:tc>
          <w:tcPr>
            <w:tcW w:w="3150" w:type="dxa"/>
          </w:tcPr>
          <w:p w14:paraId="0CDC0A23" w14:textId="77777777" w:rsidR="00D4697F" w:rsidRPr="00C44A74" w:rsidRDefault="00D4697F" w:rsidP="00DE2D68">
            <w:pPr>
              <w:rPr>
                <w:b/>
                <w:color w:val="000000" w:themeColor="text1"/>
              </w:rPr>
            </w:pPr>
            <w:r w:rsidRPr="00C44A74">
              <w:rPr>
                <w:b/>
                <w:color w:val="000000" w:themeColor="text1"/>
              </w:rPr>
              <w:t>Source Code</w:t>
            </w:r>
          </w:p>
        </w:tc>
        <w:tc>
          <w:tcPr>
            <w:tcW w:w="2520" w:type="dxa"/>
          </w:tcPr>
          <w:p w14:paraId="707DA81E" w14:textId="77777777" w:rsidR="00D4697F" w:rsidRPr="00C44A74" w:rsidRDefault="00D4697F" w:rsidP="00DE2D68">
            <w:pPr>
              <w:rPr>
                <w:b/>
                <w:color w:val="000000" w:themeColor="text1"/>
              </w:rPr>
            </w:pPr>
            <w:r w:rsidRPr="00C44A74">
              <w:rPr>
                <w:b/>
                <w:color w:val="000000" w:themeColor="text1"/>
              </w:rPr>
              <w:t>Functionalities</w:t>
            </w:r>
          </w:p>
        </w:tc>
        <w:tc>
          <w:tcPr>
            <w:tcW w:w="2868" w:type="dxa"/>
          </w:tcPr>
          <w:p w14:paraId="1FA78B13" w14:textId="5DA1F7CD" w:rsidR="00D4697F" w:rsidRPr="00C44A74" w:rsidRDefault="00C55D57" w:rsidP="00C55D57">
            <w:pPr>
              <w:rPr>
                <w:b/>
                <w:color w:val="000000" w:themeColor="text1"/>
              </w:rPr>
            </w:pPr>
            <w:r w:rsidRPr="00C44A74">
              <w:rPr>
                <w:b/>
                <w:color w:val="000000" w:themeColor="text1"/>
              </w:rPr>
              <w:t>Endpoint / Method</w:t>
            </w:r>
          </w:p>
        </w:tc>
      </w:tr>
      <w:tr w:rsidR="00F80FB7" w:rsidRPr="00C44A74" w14:paraId="7A0FE4E6" w14:textId="77777777" w:rsidTr="004217F8">
        <w:trPr>
          <w:jc w:val="center"/>
        </w:trPr>
        <w:tc>
          <w:tcPr>
            <w:tcW w:w="3150" w:type="dxa"/>
          </w:tcPr>
          <w:p w14:paraId="0215BE7F" w14:textId="5F1F21F1" w:rsidR="00D4697F" w:rsidRPr="00C44A74" w:rsidRDefault="00D4697F" w:rsidP="005253E3">
            <w:pPr>
              <w:rPr>
                <w:color w:val="000000" w:themeColor="text1"/>
              </w:rPr>
            </w:pPr>
            <w:r w:rsidRPr="00C44A74">
              <w:rPr>
                <w:color w:val="000000" w:themeColor="text1"/>
              </w:rPr>
              <w:sym w:font="Wingdings" w:char="F0E0"/>
            </w:r>
            <w:r w:rsidR="00582E27" w:rsidRPr="00C44A74">
              <w:rPr>
                <w:color w:val="000000" w:themeColor="text1"/>
              </w:rPr>
              <w:t xml:space="preserve"> </w:t>
            </w:r>
            <w:r w:rsidR="00DE2D68" w:rsidRPr="00C44A74">
              <w:rPr>
                <w:color w:val="000000" w:themeColor="text1"/>
              </w:rPr>
              <w:t>Admin</w:t>
            </w:r>
            <w:r w:rsidR="005253E3" w:rsidRPr="00C44A74">
              <w:rPr>
                <w:color w:val="000000" w:themeColor="text1"/>
              </w:rPr>
              <w:t>Controller.cs</w:t>
            </w:r>
          </w:p>
        </w:tc>
        <w:tc>
          <w:tcPr>
            <w:tcW w:w="2520" w:type="dxa"/>
          </w:tcPr>
          <w:p w14:paraId="0D7CC74D" w14:textId="77777777" w:rsidR="00D4697F" w:rsidRPr="00C44A74" w:rsidRDefault="00BE63F7" w:rsidP="00DE2D68">
            <w:pPr>
              <w:rPr>
                <w:color w:val="000000" w:themeColor="text1"/>
              </w:rPr>
            </w:pPr>
            <w:r w:rsidRPr="00C44A74">
              <w:rPr>
                <w:color w:val="000000" w:themeColor="text1"/>
              </w:rPr>
              <w:t>- Fetch a list of Admins.</w:t>
            </w:r>
          </w:p>
          <w:p w14:paraId="1739CA02" w14:textId="3B9B2CEA" w:rsidR="00BE63F7" w:rsidRPr="00C44A74" w:rsidRDefault="00BE63F7" w:rsidP="00DE2D68">
            <w:pPr>
              <w:rPr>
                <w:color w:val="000000" w:themeColor="text1"/>
              </w:rPr>
            </w:pPr>
            <w:r w:rsidRPr="00C44A74">
              <w:rPr>
                <w:color w:val="000000" w:themeColor="text1"/>
              </w:rPr>
              <w:t>- Update the admin information.</w:t>
            </w:r>
          </w:p>
        </w:tc>
        <w:tc>
          <w:tcPr>
            <w:tcW w:w="2868" w:type="dxa"/>
          </w:tcPr>
          <w:p w14:paraId="06051C97" w14:textId="519CF556" w:rsidR="00BE63F7" w:rsidRPr="00C44A74" w:rsidRDefault="00BE63F7" w:rsidP="00BE63F7">
            <w:pPr>
              <w:rPr>
                <w:color w:val="000000" w:themeColor="text1"/>
              </w:rPr>
            </w:pPr>
            <w:r w:rsidRPr="00C44A74">
              <w:rPr>
                <w:color w:val="000000" w:themeColor="text1"/>
              </w:rPr>
              <w:t>- GetAllAdmin()</w:t>
            </w:r>
          </w:p>
          <w:p w14:paraId="1F07673A" w14:textId="74A137A6" w:rsidR="00D4697F" w:rsidRPr="00C44A74" w:rsidRDefault="00BE63F7" w:rsidP="00BE63F7">
            <w:pPr>
              <w:rPr>
                <w:color w:val="000000" w:themeColor="text1"/>
              </w:rPr>
            </w:pPr>
            <w:r w:rsidRPr="00C44A74">
              <w:rPr>
                <w:color w:val="000000" w:themeColor="text1"/>
              </w:rPr>
              <w:t>-</w:t>
            </w:r>
            <w:r w:rsidR="000E0173" w:rsidRPr="00C44A74">
              <w:rPr>
                <w:color w:val="000000" w:themeColor="text1"/>
              </w:rPr>
              <w:t xml:space="preserve"> </w:t>
            </w:r>
            <w:r w:rsidRPr="00C44A74">
              <w:rPr>
                <w:color w:val="000000" w:themeColor="text1"/>
              </w:rPr>
              <w:t>PostAdminUpdate(Admin admin)</w:t>
            </w:r>
          </w:p>
        </w:tc>
      </w:tr>
      <w:tr w:rsidR="00F80FB7" w:rsidRPr="00C44A74" w14:paraId="6076D04E" w14:textId="77777777" w:rsidTr="004217F8">
        <w:trPr>
          <w:jc w:val="center"/>
        </w:trPr>
        <w:tc>
          <w:tcPr>
            <w:tcW w:w="3150" w:type="dxa"/>
          </w:tcPr>
          <w:p w14:paraId="3250C0B6" w14:textId="06F68D66" w:rsidR="00D4697F" w:rsidRPr="00C44A74" w:rsidRDefault="00D4697F" w:rsidP="00DE2D68">
            <w:pPr>
              <w:rPr>
                <w:color w:val="000000" w:themeColor="text1"/>
              </w:rPr>
            </w:pPr>
            <w:r w:rsidRPr="00C44A74">
              <w:rPr>
                <w:color w:val="000000" w:themeColor="text1"/>
              </w:rPr>
              <w:sym w:font="Wingdings" w:char="F0E0"/>
            </w:r>
            <w:r w:rsidR="00582E27" w:rsidRPr="00C44A74">
              <w:rPr>
                <w:color w:val="000000" w:themeColor="text1"/>
              </w:rPr>
              <w:t xml:space="preserve"> </w:t>
            </w:r>
            <w:r w:rsidR="005253E3" w:rsidRPr="00C44A74">
              <w:rPr>
                <w:color w:val="000000" w:themeColor="text1"/>
              </w:rPr>
              <w:t>DeEnrollStudentController.cs</w:t>
            </w:r>
          </w:p>
        </w:tc>
        <w:tc>
          <w:tcPr>
            <w:tcW w:w="2520" w:type="dxa"/>
          </w:tcPr>
          <w:p w14:paraId="5EFDD2FE" w14:textId="09770967" w:rsidR="00D4697F" w:rsidRPr="00C44A74" w:rsidRDefault="009E1AC2" w:rsidP="00DE2D68">
            <w:pPr>
              <w:rPr>
                <w:color w:val="000000" w:themeColor="text1"/>
              </w:rPr>
            </w:pPr>
            <w:r w:rsidRPr="00C44A74">
              <w:rPr>
                <w:color w:val="000000" w:themeColor="text1"/>
              </w:rPr>
              <w:t>- Fetch a list of disenrolled students.</w:t>
            </w:r>
          </w:p>
        </w:tc>
        <w:tc>
          <w:tcPr>
            <w:tcW w:w="2868" w:type="dxa"/>
          </w:tcPr>
          <w:p w14:paraId="7F813BBC" w14:textId="6A9DE07F" w:rsidR="000E0173" w:rsidRPr="00C44A74" w:rsidRDefault="000E0173" w:rsidP="000E0173">
            <w:pPr>
              <w:rPr>
                <w:color w:val="000000" w:themeColor="text1"/>
              </w:rPr>
            </w:pPr>
            <w:r w:rsidRPr="00C44A74">
              <w:rPr>
                <w:color w:val="000000" w:themeColor="text1"/>
              </w:rPr>
              <w:t>-</w:t>
            </w:r>
            <w:r w:rsidR="009D2440" w:rsidRPr="00C44A74">
              <w:rPr>
                <w:color w:val="000000" w:themeColor="text1"/>
              </w:rPr>
              <w:t xml:space="preserve"> </w:t>
            </w:r>
            <w:r w:rsidRPr="00C44A74">
              <w:rPr>
                <w:color w:val="000000" w:themeColor="text1"/>
              </w:rPr>
              <w:t>GetDeEnrollBySubject</w:t>
            </w:r>
          </w:p>
          <w:p w14:paraId="34B6B627" w14:textId="1BDD9E93" w:rsidR="00D4697F" w:rsidRPr="00C44A74" w:rsidRDefault="000E0173" w:rsidP="000E0173">
            <w:pPr>
              <w:rPr>
                <w:color w:val="000000" w:themeColor="text1"/>
              </w:rPr>
            </w:pPr>
            <w:r w:rsidRPr="00C44A74">
              <w:rPr>
                <w:color w:val="000000" w:themeColor="text1"/>
              </w:rPr>
              <w:t>(string idSubject)</w:t>
            </w:r>
          </w:p>
        </w:tc>
      </w:tr>
      <w:tr w:rsidR="00F80FB7" w:rsidRPr="00C44A74" w14:paraId="71110A7B" w14:textId="77777777" w:rsidTr="004217F8">
        <w:trPr>
          <w:jc w:val="center"/>
        </w:trPr>
        <w:tc>
          <w:tcPr>
            <w:tcW w:w="3150" w:type="dxa"/>
          </w:tcPr>
          <w:p w14:paraId="49222DE2" w14:textId="40F300B8" w:rsidR="00D4697F" w:rsidRPr="00C44A74" w:rsidRDefault="00D4697F" w:rsidP="00DE2D68">
            <w:pPr>
              <w:rPr>
                <w:color w:val="000000" w:themeColor="text1"/>
              </w:rPr>
            </w:pPr>
            <w:r w:rsidRPr="00C44A74">
              <w:rPr>
                <w:color w:val="000000" w:themeColor="text1"/>
              </w:rPr>
              <w:sym w:font="Wingdings" w:char="F0E0"/>
            </w:r>
            <w:r w:rsidR="00582E27" w:rsidRPr="00C44A74">
              <w:rPr>
                <w:color w:val="000000" w:themeColor="text1"/>
              </w:rPr>
              <w:t xml:space="preserve"> </w:t>
            </w:r>
            <w:r w:rsidR="00CE3C9C" w:rsidRPr="00C44A74">
              <w:rPr>
                <w:color w:val="000000" w:themeColor="text1"/>
              </w:rPr>
              <w:t>DeleteAdminController.cs</w:t>
            </w:r>
          </w:p>
        </w:tc>
        <w:tc>
          <w:tcPr>
            <w:tcW w:w="2520" w:type="dxa"/>
          </w:tcPr>
          <w:p w14:paraId="3F470002" w14:textId="678F4CD9" w:rsidR="00D4697F" w:rsidRPr="00C44A74" w:rsidRDefault="00FF6723" w:rsidP="00FF6723">
            <w:pPr>
              <w:rPr>
                <w:color w:val="000000" w:themeColor="text1"/>
              </w:rPr>
            </w:pPr>
            <w:r w:rsidRPr="00C44A74">
              <w:rPr>
                <w:color w:val="000000" w:themeColor="text1"/>
              </w:rPr>
              <w:t xml:space="preserve">- Remove an </w:t>
            </w:r>
            <w:r w:rsidR="00BE0AEE" w:rsidRPr="00C44A74">
              <w:rPr>
                <w:color w:val="000000" w:themeColor="text1"/>
              </w:rPr>
              <w:t>Admin</w:t>
            </w:r>
          </w:p>
        </w:tc>
        <w:tc>
          <w:tcPr>
            <w:tcW w:w="2868" w:type="dxa"/>
          </w:tcPr>
          <w:p w14:paraId="7AC84BCE" w14:textId="6BE92784" w:rsidR="00D4697F" w:rsidRPr="00C44A74" w:rsidRDefault="009D2440" w:rsidP="009D2440">
            <w:pPr>
              <w:rPr>
                <w:color w:val="000000" w:themeColor="text1"/>
              </w:rPr>
            </w:pPr>
            <w:r w:rsidRPr="00C44A74">
              <w:rPr>
                <w:color w:val="000000" w:themeColor="text1"/>
              </w:rPr>
              <w:t>- PostAdminRmv(string idAdminRmv)</w:t>
            </w:r>
          </w:p>
        </w:tc>
      </w:tr>
      <w:tr w:rsidR="00F80FB7" w:rsidRPr="00C44A74" w14:paraId="5161A45D" w14:textId="77777777" w:rsidTr="004217F8">
        <w:trPr>
          <w:trHeight w:val="539"/>
          <w:jc w:val="center"/>
        </w:trPr>
        <w:tc>
          <w:tcPr>
            <w:tcW w:w="3150" w:type="dxa"/>
          </w:tcPr>
          <w:p w14:paraId="35CBF936" w14:textId="3E2E3096" w:rsidR="00D4697F" w:rsidRPr="00C44A74" w:rsidRDefault="00D4697F" w:rsidP="00DE2D68">
            <w:pPr>
              <w:rPr>
                <w:color w:val="000000" w:themeColor="text1"/>
              </w:rPr>
            </w:pPr>
            <w:r w:rsidRPr="00C44A74">
              <w:rPr>
                <w:color w:val="000000" w:themeColor="text1"/>
              </w:rPr>
              <w:sym w:font="Wingdings" w:char="F0E0"/>
            </w:r>
            <w:r w:rsidR="00CE3C9C" w:rsidRPr="00C44A74">
              <w:rPr>
                <w:color w:val="000000" w:themeColor="text1"/>
              </w:rPr>
              <w:t xml:space="preserve"> DeleteInstructorController.cs</w:t>
            </w:r>
          </w:p>
          <w:p w14:paraId="6D244F13" w14:textId="77777777" w:rsidR="00D4697F" w:rsidRPr="00C44A74" w:rsidRDefault="00D4697F" w:rsidP="00DE2D68">
            <w:pPr>
              <w:rPr>
                <w:color w:val="000000" w:themeColor="text1"/>
              </w:rPr>
            </w:pPr>
          </w:p>
        </w:tc>
        <w:tc>
          <w:tcPr>
            <w:tcW w:w="2520" w:type="dxa"/>
          </w:tcPr>
          <w:p w14:paraId="24FA9087" w14:textId="41785F9A" w:rsidR="00D4697F" w:rsidRPr="00C44A74" w:rsidRDefault="00FF6723" w:rsidP="00FF6723">
            <w:pPr>
              <w:rPr>
                <w:color w:val="000000" w:themeColor="text1"/>
              </w:rPr>
            </w:pPr>
            <w:r w:rsidRPr="00C44A74">
              <w:rPr>
                <w:color w:val="000000" w:themeColor="text1"/>
              </w:rPr>
              <w:t>- Remove an Instructor</w:t>
            </w:r>
          </w:p>
        </w:tc>
        <w:tc>
          <w:tcPr>
            <w:tcW w:w="2868" w:type="dxa"/>
          </w:tcPr>
          <w:p w14:paraId="3B875200" w14:textId="1F8643A2" w:rsidR="00D4697F" w:rsidRPr="00C44A74" w:rsidRDefault="00CA1C4C" w:rsidP="009C1BFE">
            <w:pPr>
              <w:rPr>
                <w:color w:val="000000" w:themeColor="text1"/>
              </w:rPr>
            </w:pPr>
            <w:r w:rsidRPr="00C44A74">
              <w:rPr>
                <w:color w:val="000000" w:themeColor="text1"/>
              </w:rPr>
              <w:t>- PostInstructorRmv(string idInstructorRmv)</w:t>
            </w:r>
          </w:p>
        </w:tc>
      </w:tr>
      <w:tr w:rsidR="00F80FB7" w:rsidRPr="00C44A74" w14:paraId="045327A3" w14:textId="77777777" w:rsidTr="004217F8">
        <w:trPr>
          <w:jc w:val="center"/>
        </w:trPr>
        <w:tc>
          <w:tcPr>
            <w:tcW w:w="3150" w:type="dxa"/>
          </w:tcPr>
          <w:p w14:paraId="7744020F" w14:textId="6ED354C8" w:rsidR="00D4697F" w:rsidRPr="00C44A74" w:rsidRDefault="00D4697F" w:rsidP="00DE2D68">
            <w:pPr>
              <w:rPr>
                <w:color w:val="000000" w:themeColor="text1"/>
              </w:rPr>
            </w:pPr>
            <w:r w:rsidRPr="00C44A74">
              <w:rPr>
                <w:color w:val="000000" w:themeColor="text1"/>
              </w:rPr>
              <w:sym w:font="Wingdings" w:char="F0E0"/>
            </w:r>
            <w:r w:rsidR="00CE3C9C" w:rsidRPr="00C44A74">
              <w:rPr>
                <w:color w:val="000000" w:themeColor="text1"/>
              </w:rPr>
              <w:t xml:space="preserve"> DeleteStudentController.cs</w:t>
            </w:r>
          </w:p>
        </w:tc>
        <w:tc>
          <w:tcPr>
            <w:tcW w:w="2520" w:type="dxa"/>
          </w:tcPr>
          <w:p w14:paraId="034C0DFA" w14:textId="4785876C" w:rsidR="00D4697F" w:rsidRPr="00C44A74" w:rsidRDefault="0064710F" w:rsidP="0064710F">
            <w:pPr>
              <w:rPr>
                <w:color w:val="000000" w:themeColor="text1"/>
              </w:rPr>
            </w:pPr>
            <w:r w:rsidRPr="00C44A74">
              <w:rPr>
                <w:color w:val="000000" w:themeColor="text1"/>
              </w:rPr>
              <w:t>- Remove a Student</w:t>
            </w:r>
          </w:p>
        </w:tc>
        <w:tc>
          <w:tcPr>
            <w:tcW w:w="2868" w:type="dxa"/>
          </w:tcPr>
          <w:p w14:paraId="62377367" w14:textId="5150F79A" w:rsidR="00D4697F" w:rsidRPr="00C44A74" w:rsidRDefault="00CA1C4C" w:rsidP="00DE2D68">
            <w:pPr>
              <w:rPr>
                <w:color w:val="000000" w:themeColor="text1"/>
              </w:rPr>
            </w:pPr>
            <w:r w:rsidRPr="00C44A74">
              <w:rPr>
                <w:color w:val="000000" w:themeColor="text1"/>
              </w:rPr>
              <w:t>- PostStudentRmv(string idStudentRmv)</w:t>
            </w:r>
          </w:p>
        </w:tc>
      </w:tr>
      <w:tr w:rsidR="00F80FB7" w:rsidRPr="00C44A74" w14:paraId="4EA0F280" w14:textId="77777777" w:rsidTr="004217F8">
        <w:trPr>
          <w:trHeight w:val="260"/>
          <w:jc w:val="center"/>
        </w:trPr>
        <w:tc>
          <w:tcPr>
            <w:tcW w:w="3150" w:type="dxa"/>
          </w:tcPr>
          <w:p w14:paraId="5F1C1894" w14:textId="0909D5A9" w:rsidR="00D4697F" w:rsidRPr="00C44A74" w:rsidRDefault="00D4697F" w:rsidP="00DE2D68">
            <w:pPr>
              <w:rPr>
                <w:color w:val="000000" w:themeColor="text1"/>
              </w:rPr>
            </w:pPr>
            <w:r w:rsidRPr="00C44A74">
              <w:rPr>
                <w:color w:val="000000" w:themeColor="text1"/>
              </w:rPr>
              <w:sym w:font="Wingdings" w:char="F0E0"/>
            </w:r>
            <w:r w:rsidRPr="00C44A74">
              <w:rPr>
                <w:color w:val="000000" w:themeColor="text1"/>
              </w:rPr>
              <w:t xml:space="preserve"> </w:t>
            </w:r>
            <w:r w:rsidR="00CE3C9C" w:rsidRPr="00C44A74">
              <w:rPr>
                <w:color w:val="000000" w:themeColor="text1"/>
              </w:rPr>
              <w:t>EnrollStudentController.cs</w:t>
            </w:r>
          </w:p>
        </w:tc>
        <w:tc>
          <w:tcPr>
            <w:tcW w:w="2520" w:type="dxa"/>
          </w:tcPr>
          <w:p w14:paraId="00F59DB6" w14:textId="25D33992" w:rsidR="00CA1C4C" w:rsidRPr="00C44A74" w:rsidRDefault="00CA1C4C" w:rsidP="009C1BFE">
            <w:pPr>
              <w:rPr>
                <w:color w:val="000000" w:themeColor="text1"/>
              </w:rPr>
            </w:pPr>
            <w:r w:rsidRPr="00C44A74">
              <w:rPr>
                <w:color w:val="000000" w:themeColor="text1"/>
              </w:rPr>
              <w:t>- Fetch a list of enrolled students.</w:t>
            </w:r>
          </w:p>
        </w:tc>
        <w:tc>
          <w:tcPr>
            <w:tcW w:w="2868" w:type="dxa"/>
          </w:tcPr>
          <w:p w14:paraId="13E18B12" w14:textId="5FB61DE1" w:rsidR="00CA1C4C" w:rsidRPr="00C44A74" w:rsidRDefault="00CA1C4C" w:rsidP="00DE2D68">
            <w:pPr>
              <w:rPr>
                <w:color w:val="000000" w:themeColor="text1"/>
              </w:rPr>
            </w:pPr>
            <w:r w:rsidRPr="00C44A74">
              <w:rPr>
                <w:color w:val="000000" w:themeColor="text1"/>
              </w:rPr>
              <w:t>- GetEnrollBySubject(string idSubject)</w:t>
            </w:r>
          </w:p>
        </w:tc>
      </w:tr>
      <w:tr w:rsidR="00F80FB7" w:rsidRPr="00C44A74" w14:paraId="0DA9144B" w14:textId="77777777" w:rsidTr="004217F8">
        <w:trPr>
          <w:trHeight w:val="233"/>
          <w:jc w:val="center"/>
        </w:trPr>
        <w:tc>
          <w:tcPr>
            <w:tcW w:w="3150" w:type="dxa"/>
          </w:tcPr>
          <w:p w14:paraId="5E2BBF8C" w14:textId="4946205B" w:rsidR="00D4697F" w:rsidRPr="00C44A74" w:rsidRDefault="00D4697F" w:rsidP="00DE2D68">
            <w:pPr>
              <w:rPr>
                <w:color w:val="000000" w:themeColor="text1"/>
              </w:rPr>
            </w:pPr>
            <w:r w:rsidRPr="00C44A74">
              <w:rPr>
                <w:color w:val="000000" w:themeColor="text1"/>
              </w:rPr>
              <w:sym w:font="Wingdings" w:char="F0E0"/>
            </w:r>
            <w:r w:rsidR="00A1143B" w:rsidRPr="00C44A74">
              <w:rPr>
                <w:color w:val="000000" w:themeColor="text1"/>
              </w:rPr>
              <w:t xml:space="preserve"> InstructorController.cs</w:t>
            </w:r>
          </w:p>
        </w:tc>
        <w:tc>
          <w:tcPr>
            <w:tcW w:w="2520" w:type="dxa"/>
          </w:tcPr>
          <w:p w14:paraId="3DFAA877" w14:textId="010A5C31" w:rsidR="00087010" w:rsidRPr="00C44A74" w:rsidRDefault="00087010" w:rsidP="00087010">
            <w:pPr>
              <w:rPr>
                <w:color w:val="000000" w:themeColor="text1"/>
              </w:rPr>
            </w:pPr>
            <w:r w:rsidRPr="00C44A74">
              <w:rPr>
                <w:color w:val="000000" w:themeColor="text1"/>
              </w:rPr>
              <w:t>- Fetch a list of Instructors.</w:t>
            </w:r>
          </w:p>
          <w:p w14:paraId="4F604D34" w14:textId="4AB1EEBA" w:rsidR="00D4697F" w:rsidRPr="00C44A74" w:rsidRDefault="00087010" w:rsidP="00087010">
            <w:pPr>
              <w:rPr>
                <w:color w:val="000000" w:themeColor="text1"/>
              </w:rPr>
            </w:pPr>
            <w:r w:rsidRPr="00C44A74">
              <w:rPr>
                <w:color w:val="000000" w:themeColor="text1"/>
              </w:rPr>
              <w:t>- Update the instructor</w:t>
            </w:r>
            <w:r w:rsidR="00FC460B" w:rsidRPr="00C44A74">
              <w:rPr>
                <w:color w:val="000000" w:themeColor="text1"/>
              </w:rPr>
              <w:t xml:space="preserve"> </w:t>
            </w:r>
            <w:r w:rsidRPr="00C44A74">
              <w:rPr>
                <w:color w:val="000000" w:themeColor="text1"/>
              </w:rPr>
              <w:t>information.</w:t>
            </w:r>
          </w:p>
        </w:tc>
        <w:tc>
          <w:tcPr>
            <w:tcW w:w="2868" w:type="dxa"/>
          </w:tcPr>
          <w:p w14:paraId="4EE3279A" w14:textId="0B22D655" w:rsidR="00E3755F" w:rsidRPr="00C44A74" w:rsidRDefault="00E3755F" w:rsidP="00E3755F">
            <w:pPr>
              <w:rPr>
                <w:color w:val="000000" w:themeColor="text1"/>
              </w:rPr>
            </w:pPr>
            <w:r w:rsidRPr="00C44A74">
              <w:rPr>
                <w:color w:val="000000" w:themeColor="text1"/>
              </w:rPr>
              <w:t>- GetAllInstructor()</w:t>
            </w:r>
          </w:p>
          <w:p w14:paraId="37749FCD" w14:textId="77777777" w:rsidR="00E3755F" w:rsidRPr="00C44A74" w:rsidRDefault="00E3755F" w:rsidP="00E3755F">
            <w:pPr>
              <w:rPr>
                <w:color w:val="000000" w:themeColor="text1"/>
              </w:rPr>
            </w:pPr>
            <w:r w:rsidRPr="00C44A74">
              <w:rPr>
                <w:color w:val="000000" w:themeColor="text1"/>
              </w:rPr>
              <w:t>- PostInstructorUpdate</w:t>
            </w:r>
          </w:p>
          <w:p w14:paraId="5FFD2609" w14:textId="59446673" w:rsidR="00D4697F" w:rsidRPr="00C44A74" w:rsidRDefault="00E3755F" w:rsidP="00DE2D68">
            <w:pPr>
              <w:rPr>
                <w:color w:val="000000" w:themeColor="text1"/>
              </w:rPr>
            </w:pPr>
            <w:r w:rsidRPr="00C44A74">
              <w:rPr>
                <w:color w:val="000000" w:themeColor="text1"/>
              </w:rPr>
              <w:t>(Instructor instructor)</w:t>
            </w:r>
          </w:p>
        </w:tc>
      </w:tr>
      <w:tr w:rsidR="00F80FB7" w:rsidRPr="00C44A74" w14:paraId="0001F3E5" w14:textId="77777777" w:rsidTr="004217F8">
        <w:trPr>
          <w:trHeight w:val="2834"/>
          <w:jc w:val="center"/>
        </w:trPr>
        <w:tc>
          <w:tcPr>
            <w:tcW w:w="3150" w:type="dxa"/>
          </w:tcPr>
          <w:p w14:paraId="00811FAF" w14:textId="7F7CD17E" w:rsidR="00A1143B"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RegisterController.cs</w:t>
            </w:r>
          </w:p>
        </w:tc>
        <w:tc>
          <w:tcPr>
            <w:tcW w:w="2520" w:type="dxa"/>
          </w:tcPr>
          <w:p w14:paraId="2827C9FE" w14:textId="4E5980D9" w:rsidR="00B70ED7" w:rsidRPr="00C44A74" w:rsidRDefault="00B70ED7" w:rsidP="00B70ED7">
            <w:pPr>
              <w:rPr>
                <w:color w:val="000000" w:themeColor="text1"/>
              </w:rPr>
            </w:pPr>
            <w:r w:rsidRPr="00C44A74">
              <w:rPr>
                <w:color w:val="000000" w:themeColor="text1"/>
              </w:rPr>
              <w:t>- Add a new admin.</w:t>
            </w:r>
          </w:p>
          <w:p w14:paraId="315C06CB" w14:textId="0F38B0A7" w:rsidR="00D47657" w:rsidRPr="00C44A74" w:rsidRDefault="00D47657" w:rsidP="00D47657">
            <w:pPr>
              <w:rPr>
                <w:color w:val="000000" w:themeColor="text1"/>
              </w:rPr>
            </w:pPr>
            <w:r w:rsidRPr="00C44A74">
              <w:rPr>
                <w:color w:val="000000" w:themeColor="text1"/>
              </w:rPr>
              <w:t>- Add a new instructor.</w:t>
            </w:r>
          </w:p>
          <w:p w14:paraId="5B6E5DC8" w14:textId="7C77C550" w:rsidR="009F1453" w:rsidRPr="00C44A74" w:rsidRDefault="009F1453" w:rsidP="009F1453">
            <w:pPr>
              <w:rPr>
                <w:color w:val="000000" w:themeColor="text1"/>
              </w:rPr>
            </w:pPr>
            <w:r w:rsidRPr="00C44A74">
              <w:rPr>
                <w:color w:val="000000" w:themeColor="text1"/>
              </w:rPr>
              <w:t>- Add a new student.</w:t>
            </w:r>
          </w:p>
          <w:p w14:paraId="7989AA6D" w14:textId="18359683" w:rsidR="00D47657" w:rsidRPr="00C44A74" w:rsidRDefault="00FC4B18" w:rsidP="00B70ED7">
            <w:pPr>
              <w:rPr>
                <w:color w:val="000000" w:themeColor="text1"/>
              </w:rPr>
            </w:pPr>
            <w:r w:rsidRPr="00C44A74">
              <w:rPr>
                <w:color w:val="000000" w:themeColor="text1"/>
              </w:rPr>
              <w:t xml:space="preserve">- Login </w:t>
            </w:r>
          </w:p>
          <w:p w14:paraId="74A920D6" w14:textId="085D0A3D" w:rsidR="00A1143B" w:rsidRPr="00C44A74" w:rsidRDefault="00B70ED7" w:rsidP="00FC4B18">
            <w:pPr>
              <w:rPr>
                <w:color w:val="000000" w:themeColor="text1"/>
              </w:rPr>
            </w:pPr>
            <w:r w:rsidRPr="00C44A74">
              <w:rPr>
                <w:color w:val="000000" w:themeColor="text1"/>
              </w:rPr>
              <w:t>- Update</w:t>
            </w:r>
            <w:r w:rsidR="00FC4B18" w:rsidRPr="00C44A74">
              <w:rPr>
                <w:color w:val="000000" w:themeColor="text1"/>
              </w:rPr>
              <w:t xml:space="preserve"> Pass</w:t>
            </w:r>
            <w:r w:rsidR="002E416A" w:rsidRPr="00C44A74">
              <w:rPr>
                <w:color w:val="000000" w:themeColor="text1"/>
              </w:rPr>
              <w:t>word</w:t>
            </w:r>
            <w:r w:rsidRPr="00C44A74">
              <w:rPr>
                <w:color w:val="000000" w:themeColor="text1"/>
              </w:rPr>
              <w:t>.</w:t>
            </w:r>
          </w:p>
        </w:tc>
        <w:tc>
          <w:tcPr>
            <w:tcW w:w="2868" w:type="dxa"/>
          </w:tcPr>
          <w:p w14:paraId="77E71146" w14:textId="515E20F2" w:rsidR="00FC460B" w:rsidRPr="00C44A74" w:rsidRDefault="00FC460B" w:rsidP="00FC460B">
            <w:pPr>
              <w:rPr>
                <w:color w:val="000000" w:themeColor="text1"/>
              </w:rPr>
            </w:pPr>
            <w:r w:rsidRPr="00C44A74">
              <w:rPr>
                <w:color w:val="000000" w:themeColor="text1"/>
              </w:rPr>
              <w:t>- PostAddAdmin(string adminUserName, string adminPassword, string adminFirsName, string adminLastName, string adminTelephone, string adminAddress, string adminAliasMailId, string adminEmailId, string adminSkypeId)</w:t>
            </w:r>
          </w:p>
          <w:p w14:paraId="2322C0E7" w14:textId="77777777" w:rsidR="00B70ED7" w:rsidRPr="00C44A74" w:rsidRDefault="00B70ED7" w:rsidP="00FC460B">
            <w:pPr>
              <w:rPr>
                <w:color w:val="000000" w:themeColor="text1"/>
              </w:rPr>
            </w:pPr>
          </w:p>
          <w:p w14:paraId="42CBE5E2" w14:textId="768EAB3A" w:rsidR="00FC460B" w:rsidRPr="00C44A74" w:rsidRDefault="00FC460B" w:rsidP="00FC460B">
            <w:pPr>
              <w:rPr>
                <w:color w:val="000000" w:themeColor="text1"/>
              </w:rPr>
            </w:pPr>
            <w:r w:rsidRPr="00C44A74">
              <w:rPr>
                <w:color w:val="000000" w:themeColor="text1"/>
              </w:rPr>
              <w:t>- PostAddStudent(string userName, string password, string firsName, string lastName, string telephone, string address, string aliasMailId, string emailId, string skypeId)</w:t>
            </w:r>
          </w:p>
          <w:p w14:paraId="4D4E4000" w14:textId="77777777" w:rsidR="00FC460B" w:rsidRPr="00C44A74" w:rsidRDefault="00FC460B" w:rsidP="00FC460B">
            <w:pPr>
              <w:rPr>
                <w:color w:val="000000" w:themeColor="text1"/>
              </w:rPr>
            </w:pPr>
            <w:r w:rsidRPr="00C44A74">
              <w:rPr>
                <w:color w:val="000000" w:themeColor="text1"/>
              </w:rPr>
              <w:tab/>
            </w:r>
          </w:p>
          <w:p w14:paraId="571A5FC4" w14:textId="23A378CD" w:rsidR="00FC460B" w:rsidRPr="00C44A74" w:rsidRDefault="00FC460B" w:rsidP="00FC460B">
            <w:pPr>
              <w:rPr>
                <w:color w:val="000000" w:themeColor="text1"/>
              </w:rPr>
            </w:pPr>
            <w:r w:rsidRPr="00C44A74">
              <w:rPr>
                <w:color w:val="000000" w:themeColor="text1"/>
              </w:rPr>
              <w:t xml:space="preserve">- PostAddInstructor(string </w:t>
            </w:r>
            <w:r w:rsidRPr="00C44A74">
              <w:rPr>
                <w:color w:val="000000" w:themeColor="text1"/>
              </w:rPr>
              <w:lastRenderedPageBreak/>
              <w:t>instUserName, string instPassword, string instFirsName, string instLastName, string instTelephone, string instAddress, string instAliasMailId, string instEmailId, string instSkypeId)</w:t>
            </w:r>
          </w:p>
          <w:p w14:paraId="074F215B" w14:textId="77777777" w:rsidR="00B70ED7" w:rsidRPr="00C44A74" w:rsidRDefault="00B70ED7" w:rsidP="00FC460B">
            <w:pPr>
              <w:rPr>
                <w:color w:val="000000" w:themeColor="text1"/>
              </w:rPr>
            </w:pPr>
          </w:p>
          <w:p w14:paraId="6A17258D" w14:textId="77777777" w:rsidR="00B70ED7" w:rsidRPr="00C44A74" w:rsidRDefault="00B70ED7" w:rsidP="00FC460B">
            <w:pPr>
              <w:rPr>
                <w:color w:val="000000" w:themeColor="text1"/>
              </w:rPr>
            </w:pPr>
            <w:r w:rsidRPr="00C44A74">
              <w:rPr>
                <w:color w:val="000000" w:themeColor="text1"/>
              </w:rPr>
              <w:t xml:space="preserve">- </w:t>
            </w:r>
            <w:r w:rsidR="00FC460B" w:rsidRPr="00C44A74">
              <w:rPr>
                <w:color w:val="000000" w:themeColor="text1"/>
              </w:rPr>
              <w:t>PostRegisterPassUpdate</w:t>
            </w:r>
          </w:p>
          <w:p w14:paraId="653917E9" w14:textId="110D35C4" w:rsidR="00FC460B" w:rsidRPr="00C44A74" w:rsidRDefault="00FC460B" w:rsidP="00FC460B">
            <w:pPr>
              <w:rPr>
                <w:color w:val="000000" w:themeColor="text1"/>
              </w:rPr>
            </w:pPr>
            <w:r w:rsidRPr="00C44A74">
              <w:rPr>
                <w:color w:val="000000" w:themeColor="text1"/>
              </w:rPr>
              <w:t>(string userName, string password</w:t>
            </w:r>
            <w:r w:rsidR="00B70ED7" w:rsidRPr="00C44A74">
              <w:rPr>
                <w:color w:val="000000" w:themeColor="text1"/>
              </w:rPr>
              <w:t>)</w:t>
            </w:r>
          </w:p>
          <w:p w14:paraId="01BF65D2" w14:textId="77777777" w:rsidR="00B70ED7" w:rsidRPr="00C44A74" w:rsidRDefault="00B70ED7" w:rsidP="00FC460B">
            <w:pPr>
              <w:rPr>
                <w:color w:val="000000" w:themeColor="text1"/>
              </w:rPr>
            </w:pPr>
          </w:p>
          <w:p w14:paraId="175DAEA7" w14:textId="60928DD7" w:rsidR="00A1143B" w:rsidRPr="00C44A74" w:rsidRDefault="00FC460B" w:rsidP="00FC460B">
            <w:pPr>
              <w:rPr>
                <w:color w:val="000000" w:themeColor="text1"/>
              </w:rPr>
            </w:pPr>
            <w:r w:rsidRPr="00C44A74">
              <w:rPr>
                <w:color w:val="000000" w:themeColor="text1"/>
              </w:rPr>
              <w:t>- GetRegisterAuth(string userName,string password)</w:t>
            </w:r>
          </w:p>
        </w:tc>
      </w:tr>
      <w:tr w:rsidR="00F80FB7" w:rsidRPr="00C44A74" w14:paraId="41E0CBB9" w14:textId="77777777" w:rsidTr="004217F8">
        <w:trPr>
          <w:trHeight w:val="215"/>
          <w:jc w:val="center"/>
        </w:trPr>
        <w:tc>
          <w:tcPr>
            <w:tcW w:w="3150" w:type="dxa"/>
          </w:tcPr>
          <w:p w14:paraId="7BB56A28" w14:textId="03D2F8F7" w:rsidR="00A1143B" w:rsidRPr="00C44A74" w:rsidRDefault="009C1BFE" w:rsidP="00DE2D68">
            <w:pPr>
              <w:rPr>
                <w:color w:val="000000" w:themeColor="text1"/>
              </w:rPr>
            </w:pPr>
            <w:r w:rsidRPr="00C44A74">
              <w:rPr>
                <w:color w:val="000000" w:themeColor="text1"/>
              </w:rPr>
              <w:lastRenderedPageBreak/>
              <w:sym w:font="Wingdings" w:char="F0E0"/>
            </w:r>
            <w:r w:rsidRPr="00C44A74">
              <w:rPr>
                <w:color w:val="000000" w:themeColor="text1"/>
              </w:rPr>
              <w:t xml:space="preserve"> ScheduleRmvController.cs</w:t>
            </w:r>
          </w:p>
        </w:tc>
        <w:tc>
          <w:tcPr>
            <w:tcW w:w="2520" w:type="dxa"/>
          </w:tcPr>
          <w:p w14:paraId="79B67FC2" w14:textId="3D67988A" w:rsidR="00A1143B" w:rsidRPr="00C44A74" w:rsidRDefault="00AF7971" w:rsidP="00DE2D68">
            <w:pPr>
              <w:rPr>
                <w:color w:val="000000" w:themeColor="text1"/>
              </w:rPr>
            </w:pPr>
            <w:r w:rsidRPr="00C44A74">
              <w:rPr>
                <w:color w:val="000000" w:themeColor="text1"/>
              </w:rPr>
              <w:t xml:space="preserve">- </w:t>
            </w:r>
            <w:r w:rsidR="00292539" w:rsidRPr="00C44A74">
              <w:rPr>
                <w:color w:val="000000" w:themeColor="text1"/>
              </w:rPr>
              <w:t>Remove all tasks for a spe</w:t>
            </w:r>
            <w:r w:rsidR="006E3699" w:rsidRPr="00C44A74">
              <w:rPr>
                <w:color w:val="000000" w:themeColor="text1"/>
              </w:rPr>
              <w:t>cific subject</w:t>
            </w:r>
          </w:p>
        </w:tc>
        <w:tc>
          <w:tcPr>
            <w:tcW w:w="2868" w:type="dxa"/>
          </w:tcPr>
          <w:p w14:paraId="69501FCC" w14:textId="50E9490E" w:rsidR="00A1143B" w:rsidRPr="00C44A74" w:rsidRDefault="00292539" w:rsidP="00DE2D68">
            <w:pPr>
              <w:rPr>
                <w:color w:val="000000" w:themeColor="text1"/>
              </w:rPr>
            </w:pPr>
            <w:r w:rsidRPr="00C44A74">
              <w:rPr>
                <w:color w:val="000000" w:themeColor="text1"/>
              </w:rPr>
              <w:t>- PostTaskRmv(string subject_id)</w:t>
            </w:r>
          </w:p>
        </w:tc>
      </w:tr>
      <w:tr w:rsidR="00F80FB7" w:rsidRPr="00C44A74" w14:paraId="6A50EF4D" w14:textId="77777777" w:rsidTr="004217F8">
        <w:trPr>
          <w:trHeight w:val="215"/>
          <w:jc w:val="center"/>
        </w:trPr>
        <w:tc>
          <w:tcPr>
            <w:tcW w:w="3150" w:type="dxa"/>
          </w:tcPr>
          <w:p w14:paraId="3AC9859E" w14:textId="6FB96D09" w:rsidR="00A1143B"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StudentController.cs</w:t>
            </w:r>
          </w:p>
        </w:tc>
        <w:tc>
          <w:tcPr>
            <w:tcW w:w="2520" w:type="dxa"/>
          </w:tcPr>
          <w:p w14:paraId="28AF1695" w14:textId="6CDC0C6C" w:rsidR="0072140E" w:rsidRPr="00C44A74" w:rsidRDefault="0072140E" w:rsidP="0072140E">
            <w:pPr>
              <w:rPr>
                <w:color w:val="000000" w:themeColor="text1"/>
              </w:rPr>
            </w:pPr>
            <w:r w:rsidRPr="00C44A74">
              <w:rPr>
                <w:color w:val="000000" w:themeColor="text1"/>
              </w:rPr>
              <w:t>- Fetch a list of Students.</w:t>
            </w:r>
          </w:p>
          <w:p w14:paraId="6017BFE2" w14:textId="0D8E89CD" w:rsidR="00A1143B" w:rsidRPr="00C44A74" w:rsidRDefault="0072140E" w:rsidP="0072140E">
            <w:pPr>
              <w:rPr>
                <w:color w:val="000000" w:themeColor="text1"/>
              </w:rPr>
            </w:pPr>
            <w:r w:rsidRPr="00C44A74">
              <w:rPr>
                <w:color w:val="000000" w:themeColor="text1"/>
              </w:rPr>
              <w:t>- Update the student</w:t>
            </w:r>
            <w:r w:rsidR="00791FFB" w:rsidRPr="00C44A74">
              <w:rPr>
                <w:color w:val="000000" w:themeColor="text1"/>
              </w:rPr>
              <w:t xml:space="preserve"> </w:t>
            </w:r>
            <w:r w:rsidRPr="00C44A74">
              <w:rPr>
                <w:color w:val="000000" w:themeColor="text1"/>
              </w:rPr>
              <w:t>information.</w:t>
            </w:r>
          </w:p>
        </w:tc>
        <w:tc>
          <w:tcPr>
            <w:tcW w:w="2868" w:type="dxa"/>
          </w:tcPr>
          <w:p w14:paraId="7D032408" w14:textId="5C5B6477" w:rsidR="00122701" w:rsidRPr="00C44A74" w:rsidRDefault="00122701" w:rsidP="00122701">
            <w:pPr>
              <w:rPr>
                <w:color w:val="000000" w:themeColor="text1"/>
              </w:rPr>
            </w:pPr>
            <w:r w:rsidRPr="00C44A74">
              <w:rPr>
                <w:color w:val="000000" w:themeColor="text1"/>
              </w:rPr>
              <w:t>- GetAllStudent()</w:t>
            </w:r>
          </w:p>
          <w:p w14:paraId="0A2937DE" w14:textId="61357F24" w:rsidR="00A1143B" w:rsidRPr="00C44A74" w:rsidRDefault="00122701" w:rsidP="00122701">
            <w:pPr>
              <w:rPr>
                <w:color w:val="000000" w:themeColor="text1"/>
              </w:rPr>
            </w:pPr>
            <w:r w:rsidRPr="00C44A74">
              <w:rPr>
                <w:color w:val="000000" w:themeColor="text1"/>
              </w:rPr>
              <w:t>- PostStudentUpdate(Student student)</w:t>
            </w:r>
          </w:p>
        </w:tc>
      </w:tr>
      <w:tr w:rsidR="00F80FB7" w:rsidRPr="00C44A74" w14:paraId="03C922F6" w14:textId="77777777" w:rsidTr="004217F8">
        <w:trPr>
          <w:trHeight w:val="287"/>
          <w:jc w:val="center"/>
        </w:trPr>
        <w:tc>
          <w:tcPr>
            <w:tcW w:w="3150" w:type="dxa"/>
          </w:tcPr>
          <w:p w14:paraId="226BE997" w14:textId="2375CE92" w:rsidR="009C1BFE"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SubjectController.cs</w:t>
            </w:r>
          </w:p>
        </w:tc>
        <w:tc>
          <w:tcPr>
            <w:tcW w:w="2520" w:type="dxa"/>
          </w:tcPr>
          <w:p w14:paraId="116E16E9" w14:textId="77777777" w:rsidR="009C1BFE" w:rsidRPr="00C44A74" w:rsidRDefault="00B6022C" w:rsidP="00DE2D68">
            <w:pPr>
              <w:rPr>
                <w:color w:val="000000" w:themeColor="text1"/>
              </w:rPr>
            </w:pPr>
            <w:r w:rsidRPr="00C44A74">
              <w:rPr>
                <w:color w:val="000000" w:themeColor="text1"/>
              </w:rPr>
              <w:t>- Fetch all the list of subjects.</w:t>
            </w:r>
          </w:p>
          <w:p w14:paraId="6C204733" w14:textId="77777777" w:rsidR="00B6022C" w:rsidRPr="00C44A74" w:rsidRDefault="00B6022C" w:rsidP="00DE2D68">
            <w:pPr>
              <w:rPr>
                <w:color w:val="000000" w:themeColor="text1"/>
              </w:rPr>
            </w:pPr>
            <w:r w:rsidRPr="00C44A74">
              <w:rPr>
                <w:color w:val="000000" w:themeColor="text1"/>
              </w:rPr>
              <w:t>- Fetch a list of all the subjects for a specific student.</w:t>
            </w:r>
          </w:p>
          <w:p w14:paraId="20ED1AAD" w14:textId="32142984" w:rsidR="00B6022C" w:rsidRPr="00C44A74" w:rsidRDefault="00B6022C" w:rsidP="00DE2D68">
            <w:pPr>
              <w:rPr>
                <w:color w:val="000000" w:themeColor="text1"/>
              </w:rPr>
            </w:pPr>
            <w:r w:rsidRPr="00C44A74">
              <w:rPr>
                <w:color w:val="000000" w:themeColor="text1"/>
              </w:rPr>
              <w:t>- Add a new subject.</w:t>
            </w:r>
          </w:p>
        </w:tc>
        <w:tc>
          <w:tcPr>
            <w:tcW w:w="2868" w:type="dxa"/>
          </w:tcPr>
          <w:p w14:paraId="13E810F8" w14:textId="5C2BA537" w:rsidR="00B6022C" w:rsidRPr="00C44A74" w:rsidRDefault="00B6022C" w:rsidP="00B6022C">
            <w:pPr>
              <w:rPr>
                <w:color w:val="000000" w:themeColor="text1"/>
              </w:rPr>
            </w:pPr>
            <w:r w:rsidRPr="00C44A74">
              <w:rPr>
                <w:color w:val="000000" w:themeColor="text1"/>
              </w:rPr>
              <w:t>- GetAllSubject()</w:t>
            </w:r>
          </w:p>
          <w:p w14:paraId="48DFBC41" w14:textId="786FB113" w:rsidR="00B6022C" w:rsidRPr="00C44A74" w:rsidRDefault="00B6022C" w:rsidP="00B6022C">
            <w:pPr>
              <w:rPr>
                <w:color w:val="000000" w:themeColor="text1"/>
              </w:rPr>
            </w:pPr>
            <w:r w:rsidRPr="00C44A74">
              <w:rPr>
                <w:color w:val="000000" w:themeColor="text1"/>
              </w:rPr>
              <w:t>- GetSubjectByStudent(string idStudent)</w:t>
            </w:r>
          </w:p>
          <w:p w14:paraId="43252A00" w14:textId="6FE91731" w:rsidR="009C1BFE" w:rsidRPr="00C44A74" w:rsidRDefault="00B6022C" w:rsidP="00B6022C">
            <w:pPr>
              <w:rPr>
                <w:color w:val="000000" w:themeColor="text1"/>
              </w:rPr>
            </w:pPr>
            <w:r w:rsidRPr="00C44A74">
              <w:rPr>
                <w:color w:val="000000" w:themeColor="text1"/>
              </w:rPr>
              <w:t>- PostSubject(Subject subject)</w:t>
            </w:r>
          </w:p>
        </w:tc>
      </w:tr>
      <w:tr w:rsidR="00F80FB7" w:rsidRPr="00C44A74" w14:paraId="6E57FABC" w14:textId="77777777" w:rsidTr="004217F8">
        <w:trPr>
          <w:trHeight w:val="215"/>
          <w:jc w:val="center"/>
        </w:trPr>
        <w:tc>
          <w:tcPr>
            <w:tcW w:w="3150" w:type="dxa"/>
          </w:tcPr>
          <w:p w14:paraId="25C77648" w14:textId="2D585DD3" w:rsidR="009C1BFE"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SubjectRmvController.cs</w:t>
            </w:r>
          </w:p>
        </w:tc>
        <w:tc>
          <w:tcPr>
            <w:tcW w:w="2520" w:type="dxa"/>
          </w:tcPr>
          <w:p w14:paraId="70117328" w14:textId="20E54A27" w:rsidR="009C1BFE" w:rsidRPr="00C44A74" w:rsidRDefault="00D94EF2" w:rsidP="00DE2D68">
            <w:pPr>
              <w:rPr>
                <w:color w:val="000000" w:themeColor="text1"/>
              </w:rPr>
            </w:pPr>
            <w:r w:rsidRPr="00C44A74">
              <w:rPr>
                <w:color w:val="000000" w:themeColor="text1"/>
              </w:rPr>
              <w:t>- Remove a subject.</w:t>
            </w:r>
          </w:p>
        </w:tc>
        <w:tc>
          <w:tcPr>
            <w:tcW w:w="2868" w:type="dxa"/>
          </w:tcPr>
          <w:p w14:paraId="687BBEEA" w14:textId="068113E7" w:rsidR="009C1BFE" w:rsidRPr="00C44A74" w:rsidRDefault="00D94EF2" w:rsidP="00D94EF2">
            <w:pPr>
              <w:rPr>
                <w:color w:val="000000" w:themeColor="text1"/>
              </w:rPr>
            </w:pPr>
            <w:r w:rsidRPr="00C44A74">
              <w:rPr>
                <w:color w:val="000000" w:themeColor="text1"/>
              </w:rPr>
              <w:t>-PostSubjectRmv(string subject_id)</w:t>
            </w:r>
          </w:p>
        </w:tc>
      </w:tr>
      <w:tr w:rsidR="00F80FB7" w:rsidRPr="00C44A74" w14:paraId="7CDB95DE" w14:textId="77777777" w:rsidTr="004217F8">
        <w:trPr>
          <w:trHeight w:val="215"/>
          <w:jc w:val="center"/>
        </w:trPr>
        <w:tc>
          <w:tcPr>
            <w:tcW w:w="3150" w:type="dxa"/>
          </w:tcPr>
          <w:p w14:paraId="3F231F59" w14:textId="551174A0" w:rsidR="009C1BFE"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SubjectUpdateController.cs</w:t>
            </w:r>
          </w:p>
        </w:tc>
        <w:tc>
          <w:tcPr>
            <w:tcW w:w="2520" w:type="dxa"/>
          </w:tcPr>
          <w:p w14:paraId="417669F5" w14:textId="0A6C6C2A" w:rsidR="009C1BFE" w:rsidRPr="00C44A74" w:rsidRDefault="00D94EF2" w:rsidP="00DE2D68">
            <w:pPr>
              <w:rPr>
                <w:color w:val="000000" w:themeColor="text1"/>
              </w:rPr>
            </w:pPr>
            <w:r w:rsidRPr="00C44A74">
              <w:rPr>
                <w:color w:val="000000" w:themeColor="text1"/>
              </w:rPr>
              <w:t>- Update the information of a course</w:t>
            </w:r>
            <w:r w:rsidR="00DD6398" w:rsidRPr="00C44A74">
              <w:rPr>
                <w:color w:val="000000" w:themeColor="text1"/>
              </w:rPr>
              <w:t>.</w:t>
            </w:r>
          </w:p>
        </w:tc>
        <w:tc>
          <w:tcPr>
            <w:tcW w:w="2868" w:type="dxa"/>
          </w:tcPr>
          <w:p w14:paraId="76CBA08F" w14:textId="5117B7E8" w:rsidR="009C1BFE" w:rsidRPr="00C44A74" w:rsidRDefault="00D94EF2" w:rsidP="00D94EF2">
            <w:pPr>
              <w:rPr>
                <w:color w:val="000000" w:themeColor="text1"/>
              </w:rPr>
            </w:pPr>
            <w:r w:rsidRPr="00C44A74">
              <w:rPr>
                <w:color w:val="000000" w:themeColor="text1"/>
              </w:rPr>
              <w:t>-PostSubjectUpdate(Subject subject)</w:t>
            </w:r>
          </w:p>
        </w:tc>
      </w:tr>
      <w:tr w:rsidR="00F80FB7" w:rsidRPr="00C44A74" w14:paraId="4A33908F" w14:textId="77777777" w:rsidTr="004217F8">
        <w:trPr>
          <w:trHeight w:val="215"/>
          <w:jc w:val="center"/>
        </w:trPr>
        <w:tc>
          <w:tcPr>
            <w:tcW w:w="3150" w:type="dxa"/>
          </w:tcPr>
          <w:p w14:paraId="37AEE852" w14:textId="64F3DB54" w:rsidR="009C1BFE" w:rsidRPr="00C44A74" w:rsidRDefault="009C1BFE" w:rsidP="00DE2D68">
            <w:pPr>
              <w:rPr>
                <w:color w:val="000000" w:themeColor="text1"/>
              </w:rPr>
            </w:pPr>
            <w:r w:rsidRPr="00C44A74">
              <w:rPr>
                <w:color w:val="000000" w:themeColor="text1"/>
              </w:rPr>
              <w:sym w:font="Wingdings" w:char="F0E0"/>
            </w:r>
            <w:r w:rsidRPr="00C44A74">
              <w:rPr>
                <w:color w:val="000000" w:themeColor="text1"/>
              </w:rPr>
              <w:t xml:space="preserve"> TasksController.cs</w:t>
            </w:r>
          </w:p>
        </w:tc>
        <w:tc>
          <w:tcPr>
            <w:tcW w:w="2520" w:type="dxa"/>
          </w:tcPr>
          <w:p w14:paraId="0D09DD96" w14:textId="77777777" w:rsidR="009C1BFE" w:rsidRPr="00C44A74" w:rsidRDefault="00CF7AB7" w:rsidP="00DE2D68">
            <w:pPr>
              <w:rPr>
                <w:color w:val="000000" w:themeColor="text1"/>
              </w:rPr>
            </w:pPr>
            <w:r w:rsidRPr="00C44A74">
              <w:rPr>
                <w:color w:val="000000" w:themeColor="text1"/>
              </w:rPr>
              <w:t xml:space="preserve">- </w:t>
            </w:r>
            <w:r w:rsidR="004226BB" w:rsidRPr="00C44A74">
              <w:rPr>
                <w:color w:val="000000" w:themeColor="text1"/>
              </w:rPr>
              <w:t>Get all the sessions of the subject.</w:t>
            </w:r>
          </w:p>
          <w:p w14:paraId="1429C0F6" w14:textId="77777777" w:rsidR="004226BB" w:rsidRPr="00C44A74" w:rsidRDefault="004226BB" w:rsidP="00DE2D68">
            <w:pPr>
              <w:rPr>
                <w:color w:val="000000" w:themeColor="text1"/>
              </w:rPr>
            </w:pPr>
            <w:r w:rsidRPr="00C44A74">
              <w:rPr>
                <w:color w:val="000000" w:themeColor="text1"/>
              </w:rPr>
              <w:t xml:space="preserve">- Get all the tasks for the subject. </w:t>
            </w:r>
          </w:p>
          <w:p w14:paraId="644A0A6B" w14:textId="77777777" w:rsidR="004226BB" w:rsidRPr="00C44A74" w:rsidRDefault="004226BB" w:rsidP="00DE2D68">
            <w:pPr>
              <w:rPr>
                <w:color w:val="000000" w:themeColor="text1"/>
              </w:rPr>
            </w:pPr>
            <w:r w:rsidRPr="00C44A74">
              <w:rPr>
                <w:color w:val="000000" w:themeColor="text1"/>
              </w:rPr>
              <w:t>- Get all the grades for the completed tasks.</w:t>
            </w:r>
          </w:p>
          <w:p w14:paraId="20DD706E" w14:textId="77777777" w:rsidR="004226BB" w:rsidRPr="00C44A74" w:rsidRDefault="004226BB" w:rsidP="00DE2D68">
            <w:pPr>
              <w:rPr>
                <w:color w:val="000000" w:themeColor="text1"/>
              </w:rPr>
            </w:pPr>
            <w:r w:rsidRPr="00C44A74">
              <w:rPr>
                <w:color w:val="000000" w:themeColor="text1"/>
              </w:rPr>
              <w:t>- Edit a grade of the student.</w:t>
            </w:r>
          </w:p>
          <w:p w14:paraId="0A2607A8" w14:textId="77777777" w:rsidR="004226BB" w:rsidRPr="00C44A74" w:rsidRDefault="004226BB" w:rsidP="00DE2D68">
            <w:pPr>
              <w:rPr>
                <w:color w:val="000000" w:themeColor="text1"/>
              </w:rPr>
            </w:pPr>
            <w:r w:rsidRPr="00C44A74">
              <w:rPr>
                <w:color w:val="000000" w:themeColor="text1"/>
              </w:rPr>
              <w:t>- Add a new schedule for a course.</w:t>
            </w:r>
          </w:p>
          <w:p w14:paraId="5041E101" w14:textId="77777777" w:rsidR="004226BB" w:rsidRPr="00C44A74" w:rsidRDefault="004226BB" w:rsidP="00DE2D68">
            <w:pPr>
              <w:rPr>
                <w:color w:val="000000" w:themeColor="text1"/>
              </w:rPr>
            </w:pPr>
            <w:r w:rsidRPr="00C44A74">
              <w:rPr>
                <w:color w:val="000000" w:themeColor="text1"/>
              </w:rPr>
              <w:t>- Del</w:t>
            </w:r>
            <w:r w:rsidR="004B5D68" w:rsidRPr="00C44A74">
              <w:rPr>
                <w:color w:val="000000" w:themeColor="text1"/>
              </w:rPr>
              <w:t>ete a schedule for a course.</w:t>
            </w:r>
          </w:p>
          <w:p w14:paraId="4C135FCA" w14:textId="66531B24" w:rsidR="004B5D68" w:rsidRPr="00C44A74" w:rsidRDefault="004B5D68" w:rsidP="00DE2D68">
            <w:pPr>
              <w:rPr>
                <w:color w:val="000000" w:themeColor="text1"/>
              </w:rPr>
            </w:pPr>
            <w:r w:rsidRPr="00C44A74">
              <w:rPr>
                <w:color w:val="000000" w:themeColor="text1"/>
              </w:rPr>
              <w:t>- Edit a schedule for a course.</w:t>
            </w:r>
          </w:p>
        </w:tc>
        <w:tc>
          <w:tcPr>
            <w:tcW w:w="2868" w:type="dxa"/>
          </w:tcPr>
          <w:p w14:paraId="453A57B7" w14:textId="68A02C54" w:rsidR="00CF7AB7" w:rsidRPr="00C44A74" w:rsidRDefault="00CF7AB7" w:rsidP="00CF7AB7">
            <w:pPr>
              <w:rPr>
                <w:color w:val="000000" w:themeColor="text1"/>
              </w:rPr>
            </w:pPr>
            <w:r w:rsidRPr="00C44A74">
              <w:rPr>
                <w:color w:val="000000" w:themeColor="text1"/>
              </w:rPr>
              <w:t>- GetTasksBySubject(string subjectId)</w:t>
            </w:r>
          </w:p>
          <w:p w14:paraId="6A43EA75" w14:textId="14825FC1" w:rsidR="00CF7AB7" w:rsidRPr="00C44A74" w:rsidRDefault="00CF7AB7" w:rsidP="00CF7AB7">
            <w:pPr>
              <w:rPr>
                <w:color w:val="000000" w:themeColor="text1"/>
              </w:rPr>
            </w:pPr>
            <w:r w:rsidRPr="00C44A74">
              <w:rPr>
                <w:color w:val="000000" w:themeColor="text1"/>
              </w:rPr>
              <w:t>- GetTasksByStudent(string studentId, string subject)</w:t>
            </w:r>
          </w:p>
          <w:p w14:paraId="4A8688AF" w14:textId="7683F637" w:rsidR="00CF7AB7" w:rsidRPr="00C44A74" w:rsidRDefault="00CF7AB7" w:rsidP="00CF7AB7">
            <w:pPr>
              <w:rPr>
                <w:color w:val="000000" w:themeColor="text1"/>
              </w:rPr>
            </w:pPr>
            <w:r w:rsidRPr="00C44A74">
              <w:rPr>
                <w:color w:val="000000" w:themeColor="text1"/>
              </w:rPr>
              <w:t>- GetStudentByTask(string task, string subjectid)</w:t>
            </w:r>
          </w:p>
          <w:p w14:paraId="263676EB" w14:textId="78CE0D46" w:rsidR="00CF7AB7" w:rsidRPr="00C44A74" w:rsidRDefault="00CF7AB7" w:rsidP="00CF7AB7">
            <w:pPr>
              <w:rPr>
                <w:color w:val="000000" w:themeColor="text1"/>
              </w:rPr>
            </w:pPr>
            <w:r w:rsidRPr="00C44A74">
              <w:rPr>
                <w:color w:val="000000" w:themeColor="text1"/>
              </w:rPr>
              <w:t>- PostGradeUpdate(string task_id, string student_id, string grade)</w:t>
            </w:r>
          </w:p>
          <w:p w14:paraId="127CEAF1" w14:textId="1A46A5EA" w:rsidR="00CF7AB7" w:rsidRPr="00C44A74" w:rsidRDefault="00CF7AB7" w:rsidP="00CF7AB7">
            <w:pPr>
              <w:rPr>
                <w:color w:val="000000" w:themeColor="text1"/>
              </w:rPr>
            </w:pPr>
            <w:r w:rsidRPr="00C44A74">
              <w:rPr>
                <w:color w:val="000000" w:themeColor="text1"/>
              </w:rPr>
              <w:t>- PostTaskUpdate(string idTask, string topic,string description)</w:t>
            </w:r>
          </w:p>
          <w:p w14:paraId="5D4DE3A9" w14:textId="7B4994A2" w:rsidR="00CF7AB7" w:rsidRPr="00C44A74" w:rsidRDefault="00CF7AB7" w:rsidP="00CF7AB7">
            <w:pPr>
              <w:rPr>
                <w:color w:val="000000" w:themeColor="text1"/>
              </w:rPr>
            </w:pPr>
            <w:r w:rsidRPr="00C44A74">
              <w:rPr>
                <w:color w:val="000000" w:themeColor="text1"/>
              </w:rPr>
              <w:t>- PostTask(Tasks tasks)</w:t>
            </w:r>
          </w:p>
          <w:p w14:paraId="1E4EA599" w14:textId="08A0671E" w:rsidR="009C1BFE" w:rsidRPr="00C44A74" w:rsidRDefault="00CF7AB7" w:rsidP="00CF7AB7">
            <w:pPr>
              <w:rPr>
                <w:color w:val="000000" w:themeColor="text1"/>
              </w:rPr>
            </w:pPr>
            <w:r w:rsidRPr="00C44A74">
              <w:rPr>
                <w:color w:val="000000" w:themeColor="text1"/>
              </w:rPr>
              <w:t xml:space="preserve">- DeleteTask(string subject_id, string </w:t>
            </w:r>
            <w:r w:rsidRPr="00C44A74">
              <w:rPr>
                <w:color w:val="000000" w:themeColor="text1"/>
              </w:rPr>
              <w:lastRenderedPageBreak/>
              <w:t>instructor_id)</w:t>
            </w:r>
          </w:p>
        </w:tc>
      </w:tr>
    </w:tbl>
    <w:p w14:paraId="2A7C3FBD" w14:textId="34B3CF95" w:rsidR="00D4697F" w:rsidRPr="00C44A74" w:rsidRDefault="00D4697F" w:rsidP="00D4697F">
      <w:pPr>
        <w:pStyle w:val="ListParagraph"/>
        <w:spacing w:before="100" w:beforeAutospacing="1" w:line="480" w:lineRule="auto"/>
        <w:ind w:left="518"/>
        <w:jc w:val="center"/>
        <w:rPr>
          <w:color w:val="000000" w:themeColor="text1"/>
        </w:rPr>
      </w:pPr>
      <w:r w:rsidRPr="00C44A74">
        <w:rPr>
          <w:color w:val="000000" w:themeColor="text1"/>
        </w:rPr>
        <w:lastRenderedPageBreak/>
        <w:t xml:space="preserve">Table </w:t>
      </w:r>
      <w:r w:rsidR="002E5691" w:rsidRPr="00C44A74">
        <w:rPr>
          <w:color w:val="000000" w:themeColor="text1"/>
        </w:rPr>
        <w:fldChar w:fldCharType="begin"/>
      </w:r>
      <w:r w:rsidR="002E5691" w:rsidRPr="00C44A74">
        <w:rPr>
          <w:color w:val="000000" w:themeColor="text1"/>
        </w:rPr>
        <w:instrText xml:space="preserve"> SEQ Table \* ARABIC </w:instrText>
      </w:r>
      <w:r w:rsidR="002E5691" w:rsidRPr="00C44A74">
        <w:rPr>
          <w:color w:val="000000" w:themeColor="text1"/>
        </w:rPr>
        <w:fldChar w:fldCharType="separate"/>
      </w:r>
      <w:r w:rsidRPr="00C44A74">
        <w:rPr>
          <w:noProof/>
          <w:color w:val="000000" w:themeColor="text1"/>
        </w:rPr>
        <w:t>7</w:t>
      </w:r>
      <w:r w:rsidR="002E5691" w:rsidRPr="00C44A74">
        <w:rPr>
          <w:noProof/>
          <w:color w:val="000000" w:themeColor="text1"/>
        </w:rPr>
        <w:fldChar w:fldCharType="end"/>
      </w:r>
      <w:r w:rsidR="00CA1D99">
        <w:rPr>
          <w:noProof/>
          <w:color w:val="000000" w:themeColor="text1"/>
        </w:rPr>
        <w:t>.</w:t>
      </w:r>
      <w:r w:rsidRPr="00C44A74">
        <w:rPr>
          <w:color w:val="000000" w:themeColor="text1"/>
        </w:rPr>
        <w:t xml:space="preserve"> </w:t>
      </w:r>
      <w:bookmarkStart w:id="380" w:name="_Toc499790517"/>
      <w:r w:rsidRPr="00C44A74">
        <w:rPr>
          <w:color w:val="000000" w:themeColor="text1"/>
        </w:rPr>
        <w:t>Code Summary of API</w:t>
      </w:r>
      <w:bookmarkEnd w:id="380"/>
    </w:p>
    <w:p w14:paraId="407B30BA" w14:textId="77777777" w:rsidR="007F0631" w:rsidRPr="00C44A74" w:rsidRDefault="007F0631" w:rsidP="007F0631">
      <w:pPr>
        <w:rPr>
          <w:color w:val="000000" w:themeColor="text1"/>
        </w:rPr>
      </w:pPr>
    </w:p>
    <w:p w14:paraId="5E561DD4" w14:textId="77777777" w:rsidR="00D947C0" w:rsidRPr="00C44A74" w:rsidRDefault="00D947C0" w:rsidP="007F0631">
      <w:pPr>
        <w:rPr>
          <w:color w:val="000000" w:themeColor="text1"/>
        </w:rPr>
      </w:pPr>
    </w:p>
    <w:p w14:paraId="01CABA3A" w14:textId="77777777" w:rsidR="00D947C0" w:rsidRPr="00C44A74" w:rsidRDefault="00D947C0" w:rsidP="007F0631">
      <w:pPr>
        <w:rPr>
          <w:color w:val="000000" w:themeColor="text1"/>
        </w:rPr>
      </w:pPr>
    </w:p>
    <w:p w14:paraId="5956F92B" w14:textId="77777777" w:rsidR="00D947C0" w:rsidRPr="00C44A74" w:rsidRDefault="00D947C0" w:rsidP="007F0631">
      <w:pPr>
        <w:rPr>
          <w:color w:val="000000" w:themeColor="text1"/>
        </w:rPr>
      </w:pPr>
    </w:p>
    <w:p w14:paraId="78A1DD00" w14:textId="77777777" w:rsidR="00D947C0" w:rsidRPr="00C44A74" w:rsidRDefault="00D947C0" w:rsidP="007F0631">
      <w:pPr>
        <w:rPr>
          <w:color w:val="000000" w:themeColor="text1"/>
        </w:rPr>
      </w:pPr>
    </w:p>
    <w:p w14:paraId="74A84142" w14:textId="77777777" w:rsidR="00D947C0" w:rsidRPr="00C44A74" w:rsidRDefault="00D947C0" w:rsidP="007F0631">
      <w:pPr>
        <w:rPr>
          <w:color w:val="000000" w:themeColor="text1"/>
        </w:rPr>
      </w:pPr>
    </w:p>
    <w:p w14:paraId="75DC6F58" w14:textId="77777777" w:rsidR="00D947C0" w:rsidRPr="00C44A74" w:rsidRDefault="00D947C0" w:rsidP="007F0631">
      <w:pPr>
        <w:rPr>
          <w:color w:val="000000" w:themeColor="text1"/>
        </w:rPr>
      </w:pPr>
    </w:p>
    <w:p w14:paraId="24A8723D" w14:textId="77777777" w:rsidR="00D947C0" w:rsidRPr="00C44A74" w:rsidRDefault="00D947C0" w:rsidP="007F0631">
      <w:pPr>
        <w:rPr>
          <w:color w:val="000000" w:themeColor="text1"/>
        </w:rPr>
      </w:pPr>
    </w:p>
    <w:p w14:paraId="6D335DF5" w14:textId="77777777" w:rsidR="00D947C0" w:rsidRPr="00C44A74" w:rsidRDefault="00D947C0" w:rsidP="007F0631">
      <w:pPr>
        <w:rPr>
          <w:color w:val="000000" w:themeColor="text1"/>
        </w:rPr>
      </w:pPr>
    </w:p>
    <w:p w14:paraId="66A86B00" w14:textId="77777777" w:rsidR="00D947C0" w:rsidRPr="00C44A74" w:rsidRDefault="00D947C0" w:rsidP="007F0631">
      <w:pPr>
        <w:rPr>
          <w:color w:val="000000" w:themeColor="text1"/>
        </w:rPr>
      </w:pPr>
    </w:p>
    <w:p w14:paraId="661DC786" w14:textId="77777777" w:rsidR="00D947C0" w:rsidRPr="00C44A74" w:rsidRDefault="00D947C0" w:rsidP="007F0631">
      <w:pPr>
        <w:rPr>
          <w:color w:val="000000" w:themeColor="text1"/>
        </w:rPr>
      </w:pPr>
    </w:p>
    <w:p w14:paraId="1F7C486F" w14:textId="77777777" w:rsidR="00D947C0" w:rsidRPr="00C44A74" w:rsidRDefault="00D947C0" w:rsidP="007F0631">
      <w:pPr>
        <w:rPr>
          <w:color w:val="000000" w:themeColor="text1"/>
        </w:rPr>
      </w:pPr>
    </w:p>
    <w:p w14:paraId="7DF37B40" w14:textId="77777777" w:rsidR="00D947C0" w:rsidRPr="00C44A74" w:rsidRDefault="00D947C0" w:rsidP="007F0631">
      <w:pPr>
        <w:rPr>
          <w:color w:val="000000" w:themeColor="text1"/>
        </w:rPr>
      </w:pPr>
    </w:p>
    <w:p w14:paraId="00CC378C" w14:textId="77777777" w:rsidR="00D947C0" w:rsidRPr="00C44A74" w:rsidRDefault="00D947C0" w:rsidP="007F0631">
      <w:pPr>
        <w:rPr>
          <w:color w:val="000000" w:themeColor="text1"/>
        </w:rPr>
      </w:pPr>
    </w:p>
    <w:p w14:paraId="357B9B8D" w14:textId="77777777" w:rsidR="00D947C0" w:rsidRPr="00C44A74" w:rsidRDefault="00D947C0" w:rsidP="007F0631">
      <w:pPr>
        <w:rPr>
          <w:color w:val="000000" w:themeColor="text1"/>
        </w:rPr>
      </w:pPr>
    </w:p>
    <w:p w14:paraId="620B31B6" w14:textId="77777777" w:rsidR="00D947C0" w:rsidRPr="00C44A74" w:rsidRDefault="00D947C0" w:rsidP="007F0631">
      <w:pPr>
        <w:rPr>
          <w:color w:val="000000" w:themeColor="text1"/>
        </w:rPr>
      </w:pPr>
    </w:p>
    <w:p w14:paraId="627EEEFA" w14:textId="77777777" w:rsidR="00D947C0" w:rsidRPr="00C44A74" w:rsidRDefault="00D947C0" w:rsidP="007F0631">
      <w:pPr>
        <w:rPr>
          <w:color w:val="000000" w:themeColor="text1"/>
        </w:rPr>
      </w:pPr>
    </w:p>
    <w:p w14:paraId="3AA2E12F" w14:textId="77777777" w:rsidR="00D947C0" w:rsidRPr="00C44A74" w:rsidRDefault="00D947C0" w:rsidP="007F0631">
      <w:pPr>
        <w:rPr>
          <w:color w:val="000000" w:themeColor="text1"/>
        </w:rPr>
      </w:pPr>
    </w:p>
    <w:p w14:paraId="15A5A54A" w14:textId="77777777" w:rsidR="00D947C0" w:rsidRPr="00C44A74" w:rsidRDefault="00D947C0" w:rsidP="007F0631">
      <w:pPr>
        <w:rPr>
          <w:color w:val="000000" w:themeColor="text1"/>
        </w:rPr>
      </w:pPr>
    </w:p>
    <w:p w14:paraId="0EC2B9DD" w14:textId="77777777" w:rsidR="00D947C0" w:rsidRPr="00C44A74" w:rsidRDefault="00D947C0" w:rsidP="007F0631">
      <w:pPr>
        <w:rPr>
          <w:color w:val="000000" w:themeColor="text1"/>
        </w:rPr>
      </w:pPr>
    </w:p>
    <w:p w14:paraId="5F610CAE" w14:textId="77777777" w:rsidR="00D947C0" w:rsidRPr="00C44A74" w:rsidRDefault="00D947C0" w:rsidP="007F0631">
      <w:pPr>
        <w:rPr>
          <w:color w:val="000000" w:themeColor="text1"/>
        </w:rPr>
      </w:pPr>
    </w:p>
    <w:p w14:paraId="29304E4C" w14:textId="77777777" w:rsidR="00D947C0" w:rsidRPr="00C44A74" w:rsidRDefault="00D947C0" w:rsidP="007F0631">
      <w:pPr>
        <w:rPr>
          <w:color w:val="000000" w:themeColor="text1"/>
        </w:rPr>
      </w:pPr>
    </w:p>
    <w:p w14:paraId="3D388058" w14:textId="77777777" w:rsidR="00D947C0" w:rsidRPr="00C44A74" w:rsidRDefault="00D947C0" w:rsidP="007F0631">
      <w:pPr>
        <w:rPr>
          <w:color w:val="000000" w:themeColor="text1"/>
        </w:rPr>
      </w:pPr>
    </w:p>
    <w:p w14:paraId="3BA0756E" w14:textId="77777777" w:rsidR="00D947C0" w:rsidRPr="00C44A74" w:rsidRDefault="00D947C0" w:rsidP="007F0631">
      <w:pPr>
        <w:rPr>
          <w:color w:val="000000" w:themeColor="text1"/>
        </w:rPr>
      </w:pPr>
    </w:p>
    <w:p w14:paraId="15C5BF0D" w14:textId="77777777" w:rsidR="00D947C0" w:rsidRPr="00C44A74" w:rsidRDefault="00D947C0" w:rsidP="007F0631">
      <w:pPr>
        <w:rPr>
          <w:color w:val="000000" w:themeColor="text1"/>
        </w:rPr>
      </w:pPr>
    </w:p>
    <w:p w14:paraId="5E3F1124" w14:textId="77777777" w:rsidR="00D947C0" w:rsidRPr="00C44A74" w:rsidRDefault="00D947C0" w:rsidP="007F0631">
      <w:pPr>
        <w:rPr>
          <w:color w:val="000000" w:themeColor="text1"/>
        </w:rPr>
      </w:pPr>
    </w:p>
    <w:p w14:paraId="34816D7E" w14:textId="77777777" w:rsidR="00D947C0" w:rsidRPr="00C44A74" w:rsidRDefault="00D947C0" w:rsidP="007F0631">
      <w:pPr>
        <w:rPr>
          <w:color w:val="000000" w:themeColor="text1"/>
        </w:rPr>
      </w:pPr>
    </w:p>
    <w:p w14:paraId="64524553" w14:textId="77777777" w:rsidR="00D947C0" w:rsidRPr="00C44A74" w:rsidRDefault="00D947C0" w:rsidP="007F0631">
      <w:pPr>
        <w:rPr>
          <w:color w:val="000000" w:themeColor="text1"/>
        </w:rPr>
      </w:pPr>
    </w:p>
    <w:p w14:paraId="433A7717" w14:textId="77777777" w:rsidR="00D947C0" w:rsidRPr="00C44A74" w:rsidRDefault="00D947C0" w:rsidP="007F0631">
      <w:pPr>
        <w:rPr>
          <w:color w:val="000000" w:themeColor="text1"/>
        </w:rPr>
      </w:pPr>
    </w:p>
    <w:p w14:paraId="34F78373" w14:textId="77777777" w:rsidR="00D947C0" w:rsidRPr="00C44A74" w:rsidRDefault="00D947C0" w:rsidP="007F0631">
      <w:pPr>
        <w:rPr>
          <w:color w:val="000000" w:themeColor="text1"/>
        </w:rPr>
      </w:pPr>
    </w:p>
    <w:p w14:paraId="167AA14E" w14:textId="77777777" w:rsidR="00D947C0" w:rsidRPr="00C44A74" w:rsidRDefault="00D947C0" w:rsidP="007F0631">
      <w:pPr>
        <w:rPr>
          <w:color w:val="000000" w:themeColor="text1"/>
        </w:rPr>
      </w:pPr>
    </w:p>
    <w:p w14:paraId="798AEE98" w14:textId="77777777" w:rsidR="00D947C0" w:rsidRPr="00C44A74" w:rsidRDefault="00D947C0" w:rsidP="007F0631">
      <w:pPr>
        <w:rPr>
          <w:color w:val="000000" w:themeColor="text1"/>
        </w:rPr>
      </w:pPr>
    </w:p>
    <w:p w14:paraId="61F04570" w14:textId="77777777" w:rsidR="00D947C0" w:rsidRDefault="00D947C0" w:rsidP="007F0631">
      <w:pPr>
        <w:rPr>
          <w:color w:val="000000" w:themeColor="text1"/>
        </w:rPr>
      </w:pPr>
    </w:p>
    <w:p w14:paraId="2EDF3739" w14:textId="77777777" w:rsidR="00817730" w:rsidRDefault="00817730" w:rsidP="007F0631">
      <w:pPr>
        <w:rPr>
          <w:color w:val="000000" w:themeColor="text1"/>
        </w:rPr>
      </w:pPr>
    </w:p>
    <w:p w14:paraId="445661A5" w14:textId="77777777" w:rsidR="00817730" w:rsidRPr="00C44A74" w:rsidRDefault="00817730" w:rsidP="007F0631">
      <w:pPr>
        <w:rPr>
          <w:color w:val="000000" w:themeColor="text1"/>
        </w:rPr>
      </w:pPr>
    </w:p>
    <w:p w14:paraId="59A4BC38" w14:textId="77777777" w:rsidR="00D947C0" w:rsidRPr="00C44A74" w:rsidRDefault="00D947C0" w:rsidP="007F0631">
      <w:pPr>
        <w:rPr>
          <w:color w:val="000000" w:themeColor="text1"/>
        </w:rPr>
      </w:pPr>
    </w:p>
    <w:p w14:paraId="161B98BC" w14:textId="77777777" w:rsidR="00D31AA6" w:rsidRPr="00C44A74" w:rsidRDefault="00D31AA6" w:rsidP="004D1FFF">
      <w:pPr>
        <w:pStyle w:val="Heading1"/>
        <w:numPr>
          <w:ilvl w:val="0"/>
          <w:numId w:val="23"/>
        </w:numPr>
      </w:pPr>
      <w:bookmarkStart w:id="381" w:name="_Toc499788992"/>
      <w:r w:rsidRPr="00C44A74">
        <w:lastRenderedPageBreak/>
        <w:t>FUTURE WORK AND CONCLUSION</w:t>
      </w:r>
      <w:bookmarkEnd w:id="349"/>
      <w:bookmarkEnd w:id="350"/>
      <w:bookmarkEnd w:id="381"/>
    </w:p>
    <w:p w14:paraId="2938CAC2" w14:textId="77777777" w:rsidR="009E523E" w:rsidRPr="00C44A74" w:rsidRDefault="009E523E" w:rsidP="009E523E">
      <w:pPr>
        <w:spacing w:line="480" w:lineRule="auto"/>
        <w:jc w:val="both"/>
        <w:rPr>
          <w:color w:val="000000" w:themeColor="text1"/>
        </w:rPr>
      </w:pPr>
      <w:r w:rsidRPr="00C44A74">
        <w:rPr>
          <w:color w:val="000000" w:themeColor="text1"/>
        </w:rPr>
        <w:t>There are lots of prospects to enhance the application in the future, for example:</w:t>
      </w:r>
    </w:p>
    <w:p w14:paraId="02C73A50" w14:textId="77777777" w:rsidR="009E523E" w:rsidRPr="00C44A74" w:rsidRDefault="009E523E" w:rsidP="004D1FFF">
      <w:pPr>
        <w:pStyle w:val="ListParagraph"/>
        <w:numPr>
          <w:ilvl w:val="0"/>
          <w:numId w:val="21"/>
        </w:numPr>
        <w:spacing w:line="480" w:lineRule="auto"/>
        <w:jc w:val="both"/>
        <w:rPr>
          <w:color w:val="000000" w:themeColor="text1"/>
        </w:rPr>
      </w:pPr>
      <w:r w:rsidRPr="00C44A74">
        <w:rPr>
          <w:color w:val="000000" w:themeColor="text1"/>
        </w:rPr>
        <w:t>Add security by implementing HTTPS which creates secure session.</w:t>
      </w:r>
    </w:p>
    <w:p w14:paraId="3014CDA1" w14:textId="77777777" w:rsidR="009E523E" w:rsidRPr="00C44A74" w:rsidRDefault="009E523E" w:rsidP="004D1FFF">
      <w:pPr>
        <w:pStyle w:val="ListParagraph"/>
        <w:numPr>
          <w:ilvl w:val="0"/>
          <w:numId w:val="21"/>
        </w:numPr>
        <w:spacing w:line="480" w:lineRule="auto"/>
        <w:jc w:val="both"/>
        <w:rPr>
          <w:color w:val="000000" w:themeColor="text1"/>
        </w:rPr>
      </w:pPr>
      <w:r w:rsidRPr="00C44A74">
        <w:rPr>
          <w:color w:val="000000" w:themeColor="text1"/>
        </w:rPr>
        <w:t>Multiple sessions for a course can be introduced.</w:t>
      </w:r>
    </w:p>
    <w:p w14:paraId="292166AB" w14:textId="77777777" w:rsidR="009E523E" w:rsidRPr="00C44A74" w:rsidRDefault="009E523E" w:rsidP="004D1FFF">
      <w:pPr>
        <w:pStyle w:val="ListParagraph"/>
        <w:numPr>
          <w:ilvl w:val="0"/>
          <w:numId w:val="21"/>
        </w:numPr>
        <w:spacing w:line="480" w:lineRule="auto"/>
        <w:jc w:val="both"/>
        <w:rPr>
          <w:color w:val="000000" w:themeColor="text1"/>
        </w:rPr>
      </w:pPr>
      <w:r w:rsidRPr="00C44A74">
        <w:rPr>
          <w:color w:val="000000" w:themeColor="text1"/>
        </w:rPr>
        <w:t>The students can access the materials for the enrolled subjects.</w:t>
      </w:r>
    </w:p>
    <w:p w14:paraId="016C7C0D" w14:textId="77777777" w:rsidR="009E523E" w:rsidRPr="00C44A74" w:rsidRDefault="009E523E" w:rsidP="004D1FFF">
      <w:pPr>
        <w:pStyle w:val="ListParagraph"/>
        <w:numPr>
          <w:ilvl w:val="0"/>
          <w:numId w:val="21"/>
        </w:numPr>
        <w:spacing w:line="480" w:lineRule="auto"/>
        <w:jc w:val="both"/>
        <w:rPr>
          <w:color w:val="000000" w:themeColor="text1"/>
        </w:rPr>
      </w:pPr>
      <w:r w:rsidRPr="00C44A74">
        <w:rPr>
          <w:color w:val="000000" w:themeColor="text1"/>
        </w:rPr>
        <w:t>The students can access the Grade Point Average (GPA) calculator.</w:t>
      </w:r>
    </w:p>
    <w:p w14:paraId="39DFAE9A" w14:textId="5E6FE446" w:rsidR="009E523E" w:rsidRPr="00C44A74" w:rsidRDefault="00A039A1" w:rsidP="004D1FFF">
      <w:pPr>
        <w:pStyle w:val="ListParagraph"/>
        <w:numPr>
          <w:ilvl w:val="0"/>
          <w:numId w:val="21"/>
        </w:numPr>
        <w:spacing w:line="480" w:lineRule="auto"/>
        <w:jc w:val="both"/>
        <w:rPr>
          <w:color w:val="000000" w:themeColor="text1"/>
        </w:rPr>
      </w:pPr>
      <w:r w:rsidRPr="00C44A74">
        <w:rPr>
          <w:color w:val="000000" w:themeColor="text1"/>
        </w:rPr>
        <w:t xml:space="preserve">Add </w:t>
      </w:r>
      <w:r w:rsidR="009E523E" w:rsidRPr="00C44A74">
        <w:rPr>
          <w:color w:val="000000" w:themeColor="text1"/>
        </w:rPr>
        <w:t xml:space="preserve">visualization </w:t>
      </w:r>
      <w:r w:rsidR="009E523E" w:rsidRPr="00C44A74">
        <w:rPr>
          <w:rStyle w:val="CommentReference"/>
          <w:color w:val="000000" w:themeColor="text1"/>
        </w:rPr>
        <w:commentReference w:id="382"/>
      </w:r>
      <w:r w:rsidR="009E523E" w:rsidRPr="00C44A74">
        <w:rPr>
          <w:color w:val="000000" w:themeColor="text1"/>
        </w:rPr>
        <w:t>for reviewing performance of the students in a subject.</w:t>
      </w:r>
    </w:p>
    <w:p w14:paraId="3BE73432" w14:textId="29540707" w:rsidR="007835AD" w:rsidRPr="00C44A74" w:rsidRDefault="009E523E" w:rsidP="009E523E">
      <w:pPr>
        <w:spacing w:line="480" w:lineRule="auto"/>
        <w:jc w:val="both"/>
        <w:rPr>
          <w:color w:val="000000" w:themeColor="text1"/>
        </w:rPr>
      </w:pPr>
      <w:r w:rsidRPr="00C44A74">
        <w:rPr>
          <w:color w:val="000000" w:themeColor="text1"/>
        </w:rPr>
        <w:t xml:space="preserve">Thus, as per the goal, I have learned about Android application development, </w:t>
      </w:r>
      <w:commentRangeStart w:id="383"/>
      <w:r w:rsidRPr="00C44A74">
        <w:rPr>
          <w:color w:val="000000" w:themeColor="text1"/>
        </w:rPr>
        <w:t>and</w:t>
      </w:r>
      <w:commentRangeEnd w:id="383"/>
      <w:r w:rsidRPr="00C44A74">
        <w:rPr>
          <w:rStyle w:val="CommentReference"/>
          <w:color w:val="000000" w:themeColor="text1"/>
        </w:rPr>
        <w:commentReference w:id="383"/>
      </w:r>
      <w:r w:rsidRPr="00C44A74">
        <w:rPr>
          <w:color w:val="000000" w:themeColor="text1"/>
        </w:rPr>
        <w:t xml:space="preserve"> also developed the application successfully. Also, I have experienced hands-on application development to learn more about the </w:t>
      </w:r>
      <w:commentRangeStart w:id="384"/>
      <w:r w:rsidRPr="00C44A74">
        <w:rPr>
          <w:color w:val="000000" w:themeColor="text1"/>
        </w:rPr>
        <w:t>back</w:t>
      </w:r>
      <w:r w:rsidR="004353C3" w:rsidRPr="00C44A74">
        <w:rPr>
          <w:color w:val="000000" w:themeColor="text1"/>
        </w:rPr>
        <w:t xml:space="preserve"> </w:t>
      </w:r>
      <w:r w:rsidRPr="00C44A74">
        <w:rPr>
          <w:color w:val="000000" w:themeColor="text1"/>
        </w:rPr>
        <w:t xml:space="preserve">end </w:t>
      </w:r>
      <w:commentRangeEnd w:id="384"/>
      <w:r w:rsidRPr="00C44A74">
        <w:rPr>
          <w:rStyle w:val="CommentReference"/>
          <w:color w:val="000000" w:themeColor="text1"/>
        </w:rPr>
        <w:commentReference w:id="384"/>
      </w:r>
      <w:r w:rsidRPr="00C44A74">
        <w:rPr>
          <w:color w:val="000000" w:themeColor="text1"/>
        </w:rPr>
        <w:t>with setting up on Amazon EC2 and Amazon RDS.</w:t>
      </w:r>
    </w:p>
    <w:p w14:paraId="2FCA2F1E" w14:textId="77777777" w:rsidR="007835AD" w:rsidRPr="00C44A74" w:rsidRDefault="007835AD">
      <w:pPr>
        <w:spacing w:after="160" w:line="259" w:lineRule="auto"/>
        <w:rPr>
          <w:color w:val="000000" w:themeColor="text1"/>
        </w:rPr>
      </w:pPr>
      <w:r w:rsidRPr="00C44A74">
        <w:rPr>
          <w:color w:val="000000" w:themeColor="text1"/>
        </w:rPr>
        <w:br w:type="page"/>
      </w:r>
    </w:p>
    <w:bookmarkEnd w:id="351" w:displacedByCustomXml="next"/>
    <w:bookmarkStart w:id="385" w:name="_Toc499788993" w:displacedByCustomXml="next"/>
    <w:bookmarkStart w:id="386" w:name="_Toc499682196" w:displacedByCustomXml="next"/>
    <w:sdt>
      <w:sdtPr>
        <w:rPr>
          <w:rFonts w:eastAsiaTheme="minorHAnsi"/>
          <w:b w:val="0"/>
          <w:color w:val="auto"/>
        </w:rPr>
        <w:id w:val="1610703629"/>
        <w:docPartObj>
          <w:docPartGallery w:val="Bibliographies"/>
          <w:docPartUnique/>
        </w:docPartObj>
      </w:sdtPr>
      <w:sdtContent>
        <w:p w14:paraId="4FD710B9" w14:textId="77777777" w:rsidR="006B35B7" w:rsidRPr="00C44A74" w:rsidRDefault="006B35B7" w:rsidP="006B35B7">
          <w:pPr>
            <w:pStyle w:val="Heading1"/>
          </w:pPr>
          <w:r w:rsidRPr="00C44A74">
            <w:t>Bibliography</w:t>
          </w:r>
          <w:bookmarkEnd w:id="386"/>
          <w:bookmarkEnd w:id="385"/>
        </w:p>
        <w:sdt>
          <w:sdtPr>
            <w:rPr>
              <w:color w:val="000000" w:themeColor="text1"/>
            </w:rPr>
            <w:id w:val="111145805"/>
            <w:bibliography/>
          </w:sdtPr>
          <w:sdtContent>
            <w:p w14:paraId="4571CBD8" w14:textId="77777777" w:rsidR="00277F38" w:rsidRPr="00C44A74" w:rsidRDefault="006B35B7" w:rsidP="003667EF">
              <w:pPr>
                <w:spacing w:line="480" w:lineRule="auto"/>
                <w:rPr>
                  <w:rFonts w:asciiTheme="minorHAnsi" w:hAnsiTheme="minorHAnsi" w:cstheme="minorBidi"/>
                  <w:noProof/>
                  <w:color w:val="000000" w:themeColor="text1"/>
                  <w:sz w:val="22"/>
                  <w:szCs w:val="22"/>
                </w:rPr>
              </w:pPr>
              <w:r w:rsidRPr="00C44A74">
                <w:rPr>
                  <w:color w:val="000000" w:themeColor="text1"/>
                </w:rPr>
                <w:fldChar w:fldCharType="begin"/>
              </w:r>
              <w:r w:rsidRPr="00C44A74">
                <w:rPr>
                  <w:color w:val="000000" w:themeColor="text1"/>
                </w:rPr>
                <w:instrText xml:space="preserve"> BIBLIOGRAPHY </w:instrText>
              </w:r>
              <w:r w:rsidRPr="00C44A74">
                <w:rPr>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55"/>
              </w:tblGrid>
              <w:tr w:rsidR="00277F38" w:rsidRPr="00C44A74" w14:paraId="1BA9BB24" w14:textId="77777777">
                <w:trPr>
                  <w:divId w:val="1982418876"/>
                  <w:tblCellSpacing w:w="15" w:type="dxa"/>
                </w:trPr>
                <w:tc>
                  <w:tcPr>
                    <w:tcW w:w="50" w:type="pct"/>
                    <w:hideMark/>
                  </w:tcPr>
                  <w:p w14:paraId="78E2449E" w14:textId="77777777" w:rsidR="00277F38" w:rsidRPr="00C44A74" w:rsidRDefault="00277F38">
                    <w:pPr>
                      <w:pStyle w:val="Bibliography"/>
                      <w:rPr>
                        <w:noProof/>
                        <w:color w:val="000000" w:themeColor="text1"/>
                      </w:rPr>
                    </w:pPr>
                    <w:r w:rsidRPr="00C44A74">
                      <w:rPr>
                        <w:noProof/>
                        <w:color w:val="000000" w:themeColor="text1"/>
                      </w:rPr>
                      <w:t xml:space="preserve">[1] </w:t>
                    </w:r>
                  </w:p>
                </w:tc>
                <w:tc>
                  <w:tcPr>
                    <w:tcW w:w="0" w:type="auto"/>
                    <w:hideMark/>
                  </w:tcPr>
                  <w:p w14:paraId="1B6F6606" w14:textId="5EB8D878" w:rsidR="00277F38" w:rsidRPr="00C44A74" w:rsidRDefault="00277F38" w:rsidP="00277F38">
                    <w:pPr>
                      <w:pStyle w:val="Bibliography"/>
                      <w:spacing w:line="480" w:lineRule="auto"/>
                      <w:rPr>
                        <w:noProof/>
                        <w:color w:val="000000" w:themeColor="text1"/>
                      </w:rPr>
                    </w:pPr>
                    <w:r w:rsidRPr="00C44A74">
                      <w:rPr>
                        <w:noProof/>
                        <w:color w:val="000000" w:themeColor="text1"/>
                      </w:rPr>
                      <w:t>V. Beal, "What is Entity Relationship Diagram? Webopedia Definition," [Online]. Available: https://www.webopedia.com/TERM/E/entity_relationship_diagram.html. [Accessed 10 November 2017].</w:t>
                    </w:r>
                  </w:p>
                </w:tc>
              </w:tr>
              <w:tr w:rsidR="00277F38" w:rsidRPr="00C44A74" w14:paraId="5472369A" w14:textId="77777777">
                <w:trPr>
                  <w:divId w:val="1982418876"/>
                  <w:tblCellSpacing w:w="15" w:type="dxa"/>
                </w:trPr>
                <w:tc>
                  <w:tcPr>
                    <w:tcW w:w="50" w:type="pct"/>
                    <w:hideMark/>
                  </w:tcPr>
                  <w:p w14:paraId="597D0814" w14:textId="77777777" w:rsidR="00277F38" w:rsidRPr="00C44A74" w:rsidRDefault="00277F38">
                    <w:pPr>
                      <w:pStyle w:val="Bibliography"/>
                      <w:rPr>
                        <w:noProof/>
                        <w:color w:val="000000" w:themeColor="text1"/>
                      </w:rPr>
                    </w:pPr>
                    <w:r w:rsidRPr="00C44A74">
                      <w:rPr>
                        <w:noProof/>
                        <w:color w:val="000000" w:themeColor="text1"/>
                      </w:rPr>
                      <w:t xml:space="preserve">[2] </w:t>
                    </w:r>
                  </w:p>
                </w:tc>
                <w:tc>
                  <w:tcPr>
                    <w:tcW w:w="0" w:type="auto"/>
                    <w:hideMark/>
                  </w:tcPr>
                  <w:p w14:paraId="2CABC35B" w14:textId="2B2C563B" w:rsidR="00277F38" w:rsidRPr="00C44A74" w:rsidRDefault="00E11262" w:rsidP="00E11262">
                    <w:pPr>
                      <w:pStyle w:val="Bibliography"/>
                      <w:spacing w:line="480" w:lineRule="auto"/>
                      <w:rPr>
                        <w:noProof/>
                        <w:color w:val="000000" w:themeColor="text1"/>
                      </w:rPr>
                    </w:pPr>
                    <w:r w:rsidRPr="00C44A74">
                      <w:rPr>
                        <w:noProof/>
                        <w:color w:val="000000" w:themeColor="text1"/>
                      </w:rPr>
                      <w:t>Dzonatas, "Systems_development_life_cycle," Own work, 13 07 2008. [Online]. Available: https://en.wikipedia.org/wiki/Systems_development_life_cycle. [Accessed 10 November 2017].</w:t>
                    </w:r>
                  </w:p>
                </w:tc>
              </w:tr>
              <w:tr w:rsidR="00277F38" w:rsidRPr="00C44A74" w14:paraId="32F80FD0" w14:textId="77777777">
                <w:trPr>
                  <w:divId w:val="1982418876"/>
                  <w:tblCellSpacing w:w="15" w:type="dxa"/>
                </w:trPr>
                <w:tc>
                  <w:tcPr>
                    <w:tcW w:w="50" w:type="pct"/>
                    <w:hideMark/>
                  </w:tcPr>
                  <w:p w14:paraId="3CA582CB" w14:textId="77777777" w:rsidR="00277F38" w:rsidRPr="00C44A74" w:rsidRDefault="00277F38">
                    <w:pPr>
                      <w:pStyle w:val="Bibliography"/>
                      <w:rPr>
                        <w:noProof/>
                        <w:color w:val="000000" w:themeColor="text1"/>
                      </w:rPr>
                    </w:pPr>
                    <w:r w:rsidRPr="00C44A74">
                      <w:rPr>
                        <w:noProof/>
                        <w:color w:val="000000" w:themeColor="text1"/>
                      </w:rPr>
                      <w:t xml:space="preserve">[3] </w:t>
                    </w:r>
                  </w:p>
                </w:tc>
                <w:tc>
                  <w:tcPr>
                    <w:tcW w:w="0" w:type="auto"/>
                    <w:hideMark/>
                  </w:tcPr>
                  <w:p w14:paraId="34977F36" w14:textId="3149A8E8" w:rsidR="00277F38" w:rsidRPr="00C44A74" w:rsidRDefault="00D47656" w:rsidP="00D47656">
                    <w:pPr>
                      <w:pStyle w:val="Bibliography"/>
                      <w:spacing w:line="480" w:lineRule="auto"/>
                      <w:rPr>
                        <w:noProof/>
                        <w:color w:val="000000" w:themeColor="text1"/>
                      </w:rPr>
                    </w:pPr>
                    <w:r w:rsidRPr="00C44A74">
                      <w:rPr>
                        <w:noProof/>
                        <w:color w:val="000000" w:themeColor="text1"/>
                      </w:rPr>
                      <w:t>Techopedia, "three-tier-architecture," Techopedia, [Online]. Available: https://www.techopedia.com/definition/24649/three-tier-architecture. [Accessed 30 October 2017].</w:t>
                    </w:r>
                  </w:p>
                </w:tc>
              </w:tr>
              <w:tr w:rsidR="00277F38" w:rsidRPr="00C44A74" w14:paraId="30F49D64" w14:textId="77777777">
                <w:trPr>
                  <w:divId w:val="1982418876"/>
                  <w:tblCellSpacing w:w="15" w:type="dxa"/>
                </w:trPr>
                <w:tc>
                  <w:tcPr>
                    <w:tcW w:w="50" w:type="pct"/>
                    <w:hideMark/>
                  </w:tcPr>
                  <w:p w14:paraId="71836631" w14:textId="77777777" w:rsidR="00277F38" w:rsidRPr="00C44A74" w:rsidRDefault="00277F38">
                    <w:pPr>
                      <w:pStyle w:val="Bibliography"/>
                      <w:rPr>
                        <w:noProof/>
                        <w:color w:val="000000" w:themeColor="text1"/>
                      </w:rPr>
                    </w:pPr>
                    <w:r w:rsidRPr="00C44A74">
                      <w:rPr>
                        <w:noProof/>
                        <w:color w:val="000000" w:themeColor="text1"/>
                      </w:rPr>
                      <w:t xml:space="preserve">[4] </w:t>
                    </w:r>
                  </w:p>
                </w:tc>
                <w:tc>
                  <w:tcPr>
                    <w:tcW w:w="0" w:type="auto"/>
                    <w:hideMark/>
                  </w:tcPr>
                  <w:p w14:paraId="58F45884" w14:textId="3EBDCB9E" w:rsidR="00277F38" w:rsidRPr="00C44A74" w:rsidRDefault="003073C0" w:rsidP="003073C0">
                    <w:pPr>
                      <w:pStyle w:val="Bibliography"/>
                      <w:spacing w:line="480" w:lineRule="auto"/>
                      <w:rPr>
                        <w:noProof/>
                        <w:color w:val="000000" w:themeColor="text1"/>
                      </w:rPr>
                    </w:pPr>
                    <w:r w:rsidRPr="00C44A74">
                      <w:rPr>
                        <w:noProof/>
                        <w:color w:val="000000" w:themeColor="text1"/>
                      </w:rPr>
                      <w:t>Google, "Android Studio Features," Google, 10 2017. [Online]. Available: https://developer.android.com/studio/features.html. [Accessed 15 June 2017].</w:t>
                    </w:r>
                  </w:p>
                </w:tc>
              </w:tr>
              <w:tr w:rsidR="00277F38" w:rsidRPr="00C44A74" w14:paraId="47BADE4C" w14:textId="77777777">
                <w:trPr>
                  <w:divId w:val="1982418876"/>
                  <w:tblCellSpacing w:w="15" w:type="dxa"/>
                </w:trPr>
                <w:tc>
                  <w:tcPr>
                    <w:tcW w:w="50" w:type="pct"/>
                    <w:hideMark/>
                  </w:tcPr>
                  <w:p w14:paraId="3346CC36" w14:textId="77777777" w:rsidR="00277F38" w:rsidRPr="00C44A74" w:rsidRDefault="00277F38">
                    <w:pPr>
                      <w:pStyle w:val="Bibliography"/>
                      <w:rPr>
                        <w:noProof/>
                        <w:color w:val="000000" w:themeColor="text1"/>
                      </w:rPr>
                    </w:pPr>
                    <w:r w:rsidRPr="00C44A74">
                      <w:rPr>
                        <w:noProof/>
                        <w:color w:val="000000" w:themeColor="text1"/>
                      </w:rPr>
                      <w:t xml:space="preserve">[5] </w:t>
                    </w:r>
                  </w:p>
                </w:tc>
                <w:tc>
                  <w:tcPr>
                    <w:tcW w:w="0" w:type="auto"/>
                    <w:hideMark/>
                  </w:tcPr>
                  <w:p w14:paraId="3E150703" w14:textId="79042D0F" w:rsidR="00277F38" w:rsidRPr="00C44A74" w:rsidRDefault="002D2E3C" w:rsidP="002D2E3C">
                    <w:pPr>
                      <w:pStyle w:val="Bibliography"/>
                      <w:spacing w:line="480" w:lineRule="auto"/>
                      <w:rPr>
                        <w:noProof/>
                        <w:color w:val="000000" w:themeColor="text1"/>
                      </w:rPr>
                    </w:pPr>
                    <w:r w:rsidRPr="00C44A74">
                      <w:rPr>
                        <w:noProof/>
                        <w:color w:val="000000" w:themeColor="text1"/>
                      </w:rPr>
                      <w:t>Udacity, "new-android-fundamentals," Udacity, Inc, [Online]. Available: https://www.udacity.com/course/new-android-fundamentals--ud851. [Accessed 1 June 2017].</w:t>
                    </w:r>
                  </w:p>
                </w:tc>
              </w:tr>
              <w:tr w:rsidR="00277F38" w:rsidRPr="00C44A74" w14:paraId="6F06047B" w14:textId="77777777">
                <w:trPr>
                  <w:divId w:val="1982418876"/>
                  <w:tblCellSpacing w:w="15" w:type="dxa"/>
                </w:trPr>
                <w:tc>
                  <w:tcPr>
                    <w:tcW w:w="50" w:type="pct"/>
                    <w:hideMark/>
                  </w:tcPr>
                  <w:p w14:paraId="66EEEC23" w14:textId="77777777" w:rsidR="00277F38" w:rsidRPr="00C44A74" w:rsidRDefault="00277F38">
                    <w:pPr>
                      <w:pStyle w:val="Bibliography"/>
                      <w:rPr>
                        <w:noProof/>
                        <w:color w:val="000000" w:themeColor="text1"/>
                      </w:rPr>
                    </w:pPr>
                    <w:r w:rsidRPr="00C44A74">
                      <w:rPr>
                        <w:noProof/>
                        <w:color w:val="000000" w:themeColor="text1"/>
                      </w:rPr>
                      <w:t xml:space="preserve">[6] </w:t>
                    </w:r>
                  </w:p>
                </w:tc>
                <w:tc>
                  <w:tcPr>
                    <w:tcW w:w="0" w:type="auto"/>
                    <w:hideMark/>
                  </w:tcPr>
                  <w:p w14:paraId="76E5F572" w14:textId="599206AE" w:rsidR="00277F38" w:rsidRPr="00C44A74" w:rsidRDefault="0011480E" w:rsidP="0011480E">
                    <w:pPr>
                      <w:pStyle w:val="Bibliography"/>
                      <w:spacing w:line="480" w:lineRule="auto"/>
                      <w:rPr>
                        <w:noProof/>
                        <w:color w:val="000000" w:themeColor="text1"/>
                      </w:rPr>
                    </w:pPr>
                    <w:r w:rsidRPr="00C44A74">
                      <w:rPr>
                        <w:noProof/>
                        <w:color w:val="000000" w:themeColor="text1"/>
                      </w:rPr>
                      <w:t>Wikipedia, ".NET_Framework," [Online]. Available: https://en.wikipedia.org/wiki/.NET_Framework. [Accessed 08 November 2017].</w:t>
                    </w:r>
                  </w:p>
                </w:tc>
              </w:tr>
              <w:tr w:rsidR="00277F38" w:rsidRPr="00C44A74" w14:paraId="1F569561" w14:textId="77777777">
                <w:trPr>
                  <w:divId w:val="1982418876"/>
                  <w:tblCellSpacing w:w="15" w:type="dxa"/>
                </w:trPr>
                <w:tc>
                  <w:tcPr>
                    <w:tcW w:w="50" w:type="pct"/>
                    <w:hideMark/>
                  </w:tcPr>
                  <w:p w14:paraId="54E6DC71" w14:textId="77777777" w:rsidR="00277F38" w:rsidRPr="00C44A74" w:rsidRDefault="00277F38">
                    <w:pPr>
                      <w:pStyle w:val="Bibliography"/>
                      <w:rPr>
                        <w:noProof/>
                        <w:color w:val="000000" w:themeColor="text1"/>
                      </w:rPr>
                    </w:pPr>
                    <w:r w:rsidRPr="00C44A74">
                      <w:rPr>
                        <w:noProof/>
                        <w:color w:val="000000" w:themeColor="text1"/>
                      </w:rPr>
                      <w:t xml:space="preserve">[7] </w:t>
                    </w:r>
                  </w:p>
                </w:tc>
                <w:tc>
                  <w:tcPr>
                    <w:tcW w:w="0" w:type="auto"/>
                    <w:hideMark/>
                  </w:tcPr>
                  <w:p w14:paraId="37A3BB56" w14:textId="22C8FBE8" w:rsidR="00277F38" w:rsidRPr="00C44A74" w:rsidRDefault="00123318" w:rsidP="00123318">
                    <w:pPr>
                      <w:pStyle w:val="Bibliography"/>
                      <w:spacing w:line="480" w:lineRule="auto"/>
                      <w:rPr>
                        <w:noProof/>
                        <w:color w:val="000000" w:themeColor="text1"/>
                      </w:rPr>
                    </w:pPr>
                    <w:r w:rsidRPr="00C44A74">
                      <w:rPr>
                        <w:noProof/>
                        <w:color w:val="000000" w:themeColor="text1"/>
                      </w:rPr>
                      <w:t xml:space="preserve">E. H. S. W. Margaret Rouse, "RESTful-API," TechTarget, 12 2016. [Online]. Available: http://searchmicroservices.techtarget.com/definition/RESTful-API. </w:t>
                    </w:r>
                    <w:r w:rsidRPr="00C44A74">
                      <w:rPr>
                        <w:noProof/>
                        <w:color w:val="000000" w:themeColor="text1"/>
                      </w:rPr>
                      <w:lastRenderedPageBreak/>
                      <w:t>[Accessed 05 November 2017].</w:t>
                    </w:r>
                  </w:p>
                </w:tc>
              </w:tr>
              <w:tr w:rsidR="00277F38" w:rsidRPr="00C44A74" w14:paraId="134B1293" w14:textId="77777777">
                <w:trPr>
                  <w:divId w:val="1982418876"/>
                  <w:tblCellSpacing w:w="15" w:type="dxa"/>
                </w:trPr>
                <w:tc>
                  <w:tcPr>
                    <w:tcW w:w="50" w:type="pct"/>
                    <w:hideMark/>
                  </w:tcPr>
                  <w:p w14:paraId="57AD7A7C" w14:textId="77777777" w:rsidR="00277F38" w:rsidRPr="00C44A74" w:rsidRDefault="00277F38">
                    <w:pPr>
                      <w:pStyle w:val="Bibliography"/>
                      <w:rPr>
                        <w:noProof/>
                        <w:color w:val="000000" w:themeColor="text1"/>
                      </w:rPr>
                    </w:pPr>
                    <w:r w:rsidRPr="00C44A74">
                      <w:rPr>
                        <w:noProof/>
                        <w:color w:val="000000" w:themeColor="text1"/>
                      </w:rPr>
                      <w:lastRenderedPageBreak/>
                      <w:t xml:space="preserve">[8] </w:t>
                    </w:r>
                  </w:p>
                </w:tc>
                <w:tc>
                  <w:tcPr>
                    <w:tcW w:w="0" w:type="auto"/>
                    <w:hideMark/>
                  </w:tcPr>
                  <w:p w14:paraId="3540D57E" w14:textId="1A53C1E4" w:rsidR="00277F38" w:rsidRPr="00C44A74" w:rsidRDefault="00001FFD" w:rsidP="00001FFD">
                    <w:pPr>
                      <w:pStyle w:val="Bibliography"/>
                      <w:spacing w:line="480" w:lineRule="auto"/>
                      <w:rPr>
                        <w:noProof/>
                        <w:color w:val="000000" w:themeColor="text1"/>
                      </w:rPr>
                    </w:pPr>
                    <w:r w:rsidRPr="00C44A74">
                      <w:rPr>
                        <w:noProof/>
                        <w:color w:val="000000" w:themeColor="text1"/>
                      </w:rPr>
                      <w:t>Amazon, "Elastic Compute Cloud (EC2) - Cloud Server &amp; Hosting - AWS," Amazon, [Online]. Available: https://aws.amazon.com/ec2/. [Accessed 17 July 2017].</w:t>
                    </w:r>
                  </w:p>
                </w:tc>
              </w:tr>
              <w:tr w:rsidR="00277F38" w:rsidRPr="00C44A74" w14:paraId="1C747780" w14:textId="77777777">
                <w:trPr>
                  <w:divId w:val="1982418876"/>
                  <w:tblCellSpacing w:w="15" w:type="dxa"/>
                </w:trPr>
                <w:tc>
                  <w:tcPr>
                    <w:tcW w:w="50" w:type="pct"/>
                    <w:hideMark/>
                  </w:tcPr>
                  <w:p w14:paraId="42145609" w14:textId="77777777" w:rsidR="00277F38" w:rsidRPr="00C44A74" w:rsidRDefault="00277F38">
                    <w:pPr>
                      <w:pStyle w:val="Bibliography"/>
                      <w:rPr>
                        <w:noProof/>
                        <w:color w:val="000000" w:themeColor="text1"/>
                      </w:rPr>
                    </w:pPr>
                    <w:r w:rsidRPr="00C44A74">
                      <w:rPr>
                        <w:noProof/>
                        <w:color w:val="000000" w:themeColor="text1"/>
                      </w:rPr>
                      <w:t xml:space="preserve">[9] </w:t>
                    </w:r>
                  </w:p>
                </w:tc>
                <w:tc>
                  <w:tcPr>
                    <w:tcW w:w="0" w:type="auto"/>
                    <w:hideMark/>
                  </w:tcPr>
                  <w:p w14:paraId="21357FCC" w14:textId="2ACC48BB" w:rsidR="00277F38" w:rsidRPr="00C44A74" w:rsidRDefault="004D725B" w:rsidP="00155CE9">
                    <w:pPr>
                      <w:pStyle w:val="Bibliography"/>
                      <w:spacing w:line="480" w:lineRule="auto"/>
                      <w:rPr>
                        <w:noProof/>
                        <w:color w:val="000000" w:themeColor="text1"/>
                      </w:rPr>
                    </w:pPr>
                    <w:r>
                      <w:rPr>
                        <w:noProof/>
                        <w:color w:val="000000" w:themeColor="text1"/>
                      </w:rPr>
                      <w:t>Microsoft</w:t>
                    </w:r>
                    <w:r w:rsidR="00155CE9" w:rsidRPr="00C44A74">
                      <w:rPr>
                        <w:noProof/>
                        <w:color w:val="000000" w:themeColor="text1"/>
                      </w:rPr>
                      <w:t>, "SQL Server Management Studio (SSMS) | Microsoft Docs," Microsoft, 02 02 2017. [Online]. Available: https://docs.microsoft.com/en-us/sql/ssms/sql-server-management-studio-ssms. [Accessed 08 November 2017].</w:t>
                    </w:r>
                  </w:p>
                </w:tc>
              </w:tr>
              <w:tr w:rsidR="00277F38" w:rsidRPr="00C44A74" w14:paraId="221CCEE2" w14:textId="77777777">
                <w:trPr>
                  <w:divId w:val="1982418876"/>
                  <w:tblCellSpacing w:w="15" w:type="dxa"/>
                </w:trPr>
                <w:tc>
                  <w:tcPr>
                    <w:tcW w:w="50" w:type="pct"/>
                    <w:hideMark/>
                  </w:tcPr>
                  <w:p w14:paraId="3B191A6E" w14:textId="77777777" w:rsidR="00277F38" w:rsidRPr="00C44A74" w:rsidRDefault="00277F38">
                    <w:pPr>
                      <w:pStyle w:val="Bibliography"/>
                      <w:rPr>
                        <w:noProof/>
                        <w:color w:val="000000" w:themeColor="text1"/>
                      </w:rPr>
                    </w:pPr>
                    <w:r w:rsidRPr="00C44A74">
                      <w:rPr>
                        <w:noProof/>
                        <w:color w:val="000000" w:themeColor="text1"/>
                      </w:rPr>
                      <w:t xml:space="preserve">[10] </w:t>
                    </w:r>
                  </w:p>
                </w:tc>
                <w:tc>
                  <w:tcPr>
                    <w:tcW w:w="0" w:type="auto"/>
                    <w:hideMark/>
                  </w:tcPr>
                  <w:p w14:paraId="4D17B8E4" w14:textId="16BD2F2C" w:rsidR="00277F38" w:rsidRPr="00C44A74" w:rsidRDefault="007B1D1C" w:rsidP="007B1D1C">
                    <w:pPr>
                      <w:pStyle w:val="Bibliography"/>
                      <w:spacing w:line="480" w:lineRule="auto"/>
                      <w:rPr>
                        <w:noProof/>
                        <w:color w:val="000000" w:themeColor="text1"/>
                      </w:rPr>
                    </w:pPr>
                    <w:r w:rsidRPr="00C44A74">
                      <w:rPr>
                        <w:noProof/>
                        <w:color w:val="000000" w:themeColor="text1"/>
                      </w:rPr>
                      <w:t>Amazon, "Amazon Relational Database Service (RDS) - AWS," Amazon, [Online]. Available: https://aws.amazon.com/rds/. [Accessed 17 July 2017].</w:t>
                    </w:r>
                  </w:p>
                </w:tc>
              </w:tr>
              <w:tr w:rsidR="00277F38" w:rsidRPr="00C44A74" w14:paraId="133A7DA2" w14:textId="77777777">
                <w:trPr>
                  <w:divId w:val="1982418876"/>
                  <w:tblCellSpacing w:w="15" w:type="dxa"/>
                </w:trPr>
                <w:tc>
                  <w:tcPr>
                    <w:tcW w:w="50" w:type="pct"/>
                    <w:hideMark/>
                  </w:tcPr>
                  <w:p w14:paraId="46397597" w14:textId="77777777" w:rsidR="00277F38" w:rsidRPr="00C44A74" w:rsidRDefault="00277F38">
                    <w:pPr>
                      <w:pStyle w:val="Bibliography"/>
                      <w:rPr>
                        <w:noProof/>
                        <w:color w:val="000000" w:themeColor="text1"/>
                      </w:rPr>
                    </w:pPr>
                    <w:r w:rsidRPr="00C44A74">
                      <w:rPr>
                        <w:noProof/>
                        <w:color w:val="000000" w:themeColor="text1"/>
                      </w:rPr>
                      <w:t xml:space="preserve">[11] </w:t>
                    </w:r>
                  </w:p>
                </w:tc>
                <w:tc>
                  <w:tcPr>
                    <w:tcW w:w="0" w:type="auto"/>
                    <w:hideMark/>
                  </w:tcPr>
                  <w:p w14:paraId="2560F241" w14:textId="4EE65861" w:rsidR="00277F38" w:rsidRPr="00C44A74" w:rsidRDefault="00393252" w:rsidP="00393252">
                    <w:pPr>
                      <w:pStyle w:val="Bibliography"/>
                      <w:spacing w:line="480" w:lineRule="auto"/>
                      <w:rPr>
                        <w:noProof/>
                        <w:color w:val="000000" w:themeColor="text1"/>
                      </w:rPr>
                    </w:pPr>
                    <w:r w:rsidRPr="00C44A74">
                      <w:rPr>
                        <w:noProof/>
                        <w:color w:val="000000" w:themeColor="text1"/>
                      </w:rPr>
                      <w:t>T. Dalling, "Model View Controller Explained - Tom Dalling," 31 05 2009. [Online]. Available: https://www.tomdalling.com/blog/software-design/model-view-controller-explained/. [Accessed 01 November 2017].</w:t>
                    </w:r>
                  </w:p>
                </w:tc>
              </w:tr>
              <w:tr w:rsidR="00277F38" w:rsidRPr="00C44A74" w14:paraId="65DC6886" w14:textId="77777777">
                <w:trPr>
                  <w:divId w:val="1982418876"/>
                  <w:tblCellSpacing w:w="15" w:type="dxa"/>
                </w:trPr>
                <w:tc>
                  <w:tcPr>
                    <w:tcW w:w="50" w:type="pct"/>
                    <w:hideMark/>
                  </w:tcPr>
                  <w:p w14:paraId="45F27768" w14:textId="77777777" w:rsidR="00277F38" w:rsidRPr="00C44A74" w:rsidRDefault="00277F38">
                    <w:pPr>
                      <w:pStyle w:val="Bibliography"/>
                      <w:rPr>
                        <w:noProof/>
                        <w:color w:val="000000" w:themeColor="text1"/>
                      </w:rPr>
                    </w:pPr>
                    <w:r w:rsidRPr="00C44A74">
                      <w:rPr>
                        <w:noProof/>
                        <w:color w:val="000000" w:themeColor="text1"/>
                      </w:rPr>
                      <w:t xml:space="preserve">[12] </w:t>
                    </w:r>
                  </w:p>
                </w:tc>
                <w:tc>
                  <w:tcPr>
                    <w:tcW w:w="0" w:type="auto"/>
                    <w:hideMark/>
                  </w:tcPr>
                  <w:p w14:paraId="01DBBC88" w14:textId="1690B9AE" w:rsidR="00277F38" w:rsidRPr="00C44A74" w:rsidRDefault="00A61B0F" w:rsidP="00A61B0F">
                    <w:pPr>
                      <w:pStyle w:val="Bibliography"/>
                      <w:spacing w:line="480" w:lineRule="auto"/>
                      <w:rPr>
                        <w:noProof/>
                        <w:color w:val="000000" w:themeColor="text1"/>
                      </w:rPr>
                    </w:pPr>
                    <w:r w:rsidRPr="00C44A74">
                      <w:rPr>
                        <w:noProof/>
                        <w:color w:val="000000" w:themeColor="text1"/>
                      </w:rPr>
                      <w:t>Wideskills, "Introduction to MVC Architecture | Struts Tutorial by Wideskills," [Online]. Available: http://www.wideskills.com/struts/introduction-to-mvc-architecture. [Accessed July 2017].</w:t>
                    </w:r>
                  </w:p>
                </w:tc>
              </w:tr>
              <w:tr w:rsidR="00277F38" w:rsidRPr="00C44A74" w14:paraId="454C1CFE" w14:textId="77777777">
                <w:trPr>
                  <w:divId w:val="1982418876"/>
                  <w:tblCellSpacing w:w="15" w:type="dxa"/>
                </w:trPr>
                <w:tc>
                  <w:tcPr>
                    <w:tcW w:w="50" w:type="pct"/>
                    <w:hideMark/>
                  </w:tcPr>
                  <w:p w14:paraId="53A2C295" w14:textId="77777777" w:rsidR="00277F38" w:rsidRPr="00C44A74" w:rsidRDefault="00277F38">
                    <w:pPr>
                      <w:pStyle w:val="Bibliography"/>
                      <w:rPr>
                        <w:noProof/>
                        <w:color w:val="000000" w:themeColor="text1"/>
                      </w:rPr>
                    </w:pPr>
                    <w:r w:rsidRPr="00C44A74">
                      <w:rPr>
                        <w:noProof/>
                        <w:color w:val="000000" w:themeColor="text1"/>
                      </w:rPr>
                      <w:t xml:space="preserve">[13] </w:t>
                    </w:r>
                  </w:p>
                </w:tc>
                <w:tc>
                  <w:tcPr>
                    <w:tcW w:w="0" w:type="auto"/>
                    <w:hideMark/>
                  </w:tcPr>
                  <w:p w14:paraId="260FC02C" w14:textId="41F8F8EE" w:rsidR="00277F38" w:rsidRPr="00C44A74" w:rsidRDefault="00396E9E" w:rsidP="00396E9E">
                    <w:pPr>
                      <w:pStyle w:val="Bibliography"/>
                      <w:spacing w:line="480" w:lineRule="auto"/>
                      <w:rPr>
                        <w:noProof/>
                        <w:color w:val="000000" w:themeColor="text1"/>
                      </w:rPr>
                    </w:pPr>
                    <w:r w:rsidRPr="00C44A74">
                      <w:rPr>
                        <w:noProof/>
                        <w:color w:val="000000" w:themeColor="text1"/>
                      </w:rPr>
                      <w:t>Wikipedia, "Adapter pattern - Wikipedia," [Online]. Available: https://en.wikipedia.org/wiki/Adapter_pattern. [Accessed August 2017].</w:t>
                    </w:r>
                  </w:p>
                </w:tc>
              </w:tr>
              <w:tr w:rsidR="00277F38" w:rsidRPr="00C44A74" w14:paraId="17A0F45B" w14:textId="77777777">
                <w:trPr>
                  <w:divId w:val="1982418876"/>
                  <w:tblCellSpacing w:w="15" w:type="dxa"/>
                </w:trPr>
                <w:tc>
                  <w:tcPr>
                    <w:tcW w:w="50" w:type="pct"/>
                    <w:hideMark/>
                  </w:tcPr>
                  <w:p w14:paraId="14012148" w14:textId="77777777" w:rsidR="00277F38" w:rsidRPr="00C44A74" w:rsidRDefault="00277F38">
                    <w:pPr>
                      <w:pStyle w:val="Bibliography"/>
                      <w:rPr>
                        <w:noProof/>
                        <w:color w:val="000000" w:themeColor="text1"/>
                      </w:rPr>
                    </w:pPr>
                    <w:r w:rsidRPr="00C44A74">
                      <w:rPr>
                        <w:noProof/>
                        <w:color w:val="000000" w:themeColor="text1"/>
                      </w:rPr>
                      <w:t xml:space="preserve">[14] </w:t>
                    </w:r>
                  </w:p>
                </w:tc>
                <w:tc>
                  <w:tcPr>
                    <w:tcW w:w="0" w:type="auto"/>
                    <w:hideMark/>
                  </w:tcPr>
                  <w:p w14:paraId="0A6674F1" w14:textId="03ACBF3A" w:rsidR="00277F38" w:rsidRPr="00C44A74" w:rsidRDefault="00067740" w:rsidP="00067740">
                    <w:pPr>
                      <w:pStyle w:val="Bibliography"/>
                      <w:spacing w:line="480" w:lineRule="auto"/>
                      <w:rPr>
                        <w:noProof/>
                        <w:color w:val="000000" w:themeColor="text1"/>
                      </w:rPr>
                    </w:pPr>
                    <w:r w:rsidRPr="00C44A74">
                      <w:rPr>
                        <w:noProof/>
                        <w:color w:val="000000" w:themeColor="text1"/>
                      </w:rPr>
                      <w:t>CodePath, "Using an ArrayAdapter with Listview . codepath/android_guides Wiki . Github," Codepath, [Online]. Available: https://github.com/codepath/android_guides/wiki/Using-an-ArrayAdapter-with-</w:t>
                    </w:r>
                    <w:r w:rsidRPr="00C44A74">
                      <w:rPr>
                        <w:noProof/>
                        <w:color w:val="000000" w:themeColor="text1"/>
                      </w:rPr>
                      <w:lastRenderedPageBreak/>
                      <w:t>ListView. [Accessed 16 November 2017].</w:t>
                    </w:r>
                  </w:p>
                </w:tc>
              </w:tr>
              <w:tr w:rsidR="00277F38" w:rsidRPr="00C44A74" w14:paraId="36D5AAEA" w14:textId="77777777">
                <w:trPr>
                  <w:divId w:val="1982418876"/>
                  <w:tblCellSpacing w:w="15" w:type="dxa"/>
                </w:trPr>
                <w:tc>
                  <w:tcPr>
                    <w:tcW w:w="50" w:type="pct"/>
                    <w:hideMark/>
                  </w:tcPr>
                  <w:p w14:paraId="14CB0062" w14:textId="77777777" w:rsidR="00277F38" w:rsidRPr="00C44A74" w:rsidRDefault="00277F38">
                    <w:pPr>
                      <w:pStyle w:val="Bibliography"/>
                      <w:rPr>
                        <w:noProof/>
                        <w:color w:val="000000" w:themeColor="text1"/>
                      </w:rPr>
                    </w:pPr>
                    <w:r w:rsidRPr="00C44A74">
                      <w:rPr>
                        <w:noProof/>
                        <w:color w:val="000000" w:themeColor="text1"/>
                      </w:rPr>
                      <w:lastRenderedPageBreak/>
                      <w:t xml:space="preserve">[15] </w:t>
                    </w:r>
                  </w:p>
                </w:tc>
                <w:tc>
                  <w:tcPr>
                    <w:tcW w:w="0" w:type="auto"/>
                    <w:hideMark/>
                  </w:tcPr>
                  <w:p w14:paraId="4ADA615B" w14:textId="49129D3E" w:rsidR="00277F38" w:rsidRPr="00C44A74" w:rsidRDefault="00A52BE1" w:rsidP="00A52BE1">
                    <w:pPr>
                      <w:pStyle w:val="Bibliography"/>
                      <w:spacing w:line="480" w:lineRule="auto"/>
                      <w:rPr>
                        <w:noProof/>
                        <w:color w:val="000000" w:themeColor="text1"/>
                      </w:rPr>
                    </w:pPr>
                    <w:r w:rsidRPr="00C44A74">
                      <w:rPr>
                        <w:noProof/>
                        <w:color w:val="000000" w:themeColor="text1"/>
                      </w:rPr>
                      <w:t>Wikipedia, "Publish-Subscribe pattern - Wikipedia," [Online]. Available: https://en.wikipedia.org/wiki/Publish–subscribe_pattern. [Accessed October 2017].</w:t>
                    </w:r>
                  </w:p>
                </w:tc>
              </w:tr>
              <w:tr w:rsidR="00277F38" w:rsidRPr="00C44A74" w14:paraId="4E88E48A" w14:textId="77777777">
                <w:trPr>
                  <w:divId w:val="1982418876"/>
                  <w:tblCellSpacing w:w="15" w:type="dxa"/>
                </w:trPr>
                <w:tc>
                  <w:tcPr>
                    <w:tcW w:w="50" w:type="pct"/>
                    <w:hideMark/>
                  </w:tcPr>
                  <w:p w14:paraId="3E0A9818" w14:textId="77777777" w:rsidR="00277F38" w:rsidRPr="00C44A74" w:rsidRDefault="00277F38">
                    <w:pPr>
                      <w:pStyle w:val="Bibliography"/>
                      <w:rPr>
                        <w:noProof/>
                        <w:color w:val="000000" w:themeColor="text1"/>
                      </w:rPr>
                    </w:pPr>
                    <w:r w:rsidRPr="00C44A74">
                      <w:rPr>
                        <w:noProof/>
                        <w:color w:val="000000" w:themeColor="text1"/>
                      </w:rPr>
                      <w:t xml:space="preserve">[16] </w:t>
                    </w:r>
                  </w:p>
                </w:tc>
                <w:tc>
                  <w:tcPr>
                    <w:tcW w:w="0" w:type="auto"/>
                    <w:hideMark/>
                  </w:tcPr>
                  <w:p w14:paraId="37799654" w14:textId="50F6A0A5" w:rsidR="00277F38" w:rsidRPr="00C44A74" w:rsidRDefault="00396E9E" w:rsidP="00277F38">
                    <w:pPr>
                      <w:pStyle w:val="Bibliography"/>
                      <w:spacing w:line="480" w:lineRule="auto"/>
                      <w:rPr>
                        <w:noProof/>
                        <w:color w:val="000000" w:themeColor="text1"/>
                      </w:rPr>
                    </w:pPr>
                    <w:r w:rsidRPr="00C44A74">
                      <w:rPr>
                        <w:noProof/>
                        <w:color w:val="000000" w:themeColor="text1"/>
                      </w:rPr>
                      <w:t>Google, "Environment - Material Design," Google, [Online]. Available: https://material.io/guidelines/material-design/environment.html#. [Accessed June 2017].</w:t>
                    </w:r>
                  </w:p>
                </w:tc>
              </w:tr>
              <w:tr w:rsidR="00277F38" w:rsidRPr="00C44A74" w14:paraId="6204F0F7" w14:textId="77777777">
                <w:trPr>
                  <w:divId w:val="1982418876"/>
                  <w:tblCellSpacing w:w="15" w:type="dxa"/>
                </w:trPr>
                <w:tc>
                  <w:tcPr>
                    <w:tcW w:w="50" w:type="pct"/>
                    <w:hideMark/>
                  </w:tcPr>
                  <w:p w14:paraId="74B45BAB" w14:textId="77777777" w:rsidR="00277F38" w:rsidRPr="00C44A74" w:rsidRDefault="00277F38">
                    <w:pPr>
                      <w:pStyle w:val="Bibliography"/>
                      <w:rPr>
                        <w:noProof/>
                        <w:color w:val="000000" w:themeColor="text1"/>
                      </w:rPr>
                    </w:pPr>
                    <w:r w:rsidRPr="00C44A74">
                      <w:rPr>
                        <w:noProof/>
                        <w:color w:val="000000" w:themeColor="text1"/>
                      </w:rPr>
                      <w:t xml:space="preserve">[17] </w:t>
                    </w:r>
                  </w:p>
                </w:tc>
                <w:tc>
                  <w:tcPr>
                    <w:tcW w:w="0" w:type="auto"/>
                    <w:hideMark/>
                  </w:tcPr>
                  <w:p w14:paraId="462DB1A5" w14:textId="1A954CD8" w:rsidR="00277F38" w:rsidRPr="00C44A74" w:rsidRDefault="00A52BE1" w:rsidP="00277F38">
                    <w:pPr>
                      <w:pStyle w:val="Bibliography"/>
                      <w:spacing w:line="480" w:lineRule="auto"/>
                      <w:rPr>
                        <w:noProof/>
                        <w:color w:val="000000" w:themeColor="text1"/>
                      </w:rPr>
                    </w:pPr>
                    <w:r w:rsidRPr="00C44A74">
                      <w:rPr>
                        <w:noProof/>
                        <w:color w:val="000000" w:themeColor="text1"/>
                      </w:rPr>
                      <w:t>Google, "Layouts | Android Developers," Google, [Online]. Available: https://developer.android.com/guide/topics/ui/declaring-layout.html. [Accessed June 2017].</w:t>
                    </w:r>
                  </w:p>
                </w:tc>
              </w:tr>
              <w:tr w:rsidR="00277F38" w:rsidRPr="00C44A74" w14:paraId="7D1D8B60" w14:textId="77777777">
                <w:trPr>
                  <w:divId w:val="1982418876"/>
                  <w:tblCellSpacing w:w="15" w:type="dxa"/>
                </w:trPr>
                <w:tc>
                  <w:tcPr>
                    <w:tcW w:w="50" w:type="pct"/>
                    <w:hideMark/>
                  </w:tcPr>
                  <w:p w14:paraId="729D0E64" w14:textId="77777777" w:rsidR="00277F38" w:rsidRPr="00C44A74" w:rsidRDefault="00277F38">
                    <w:pPr>
                      <w:pStyle w:val="Bibliography"/>
                      <w:rPr>
                        <w:noProof/>
                        <w:color w:val="000000" w:themeColor="text1"/>
                      </w:rPr>
                    </w:pPr>
                    <w:r w:rsidRPr="00C44A74">
                      <w:rPr>
                        <w:noProof/>
                        <w:color w:val="000000" w:themeColor="text1"/>
                      </w:rPr>
                      <w:t xml:space="preserve">[18] </w:t>
                    </w:r>
                  </w:p>
                </w:tc>
                <w:tc>
                  <w:tcPr>
                    <w:tcW w:w="0" w:type="auto"/>
                    <w:hideMark/>
                  </w:tcPr>
                  <w:p w14:paraId="0E3E0A4B" w14:textId="77777777" w:rsidR="00277F38" w:rsidRPr="00C44A74" w:rsidRDefault="00277F38" w:rsidP="00277F38">
                    <w:pPr>
                      <w:pStyle w:val="Bibliography"/>
                      <w:spacing w:line="480" w:lineRule="auto"/>
                      <w:rPr>
                        <w:noProof/>
                        <w:color w:val="000000" w:themeColor="text1"/>
                      </w:rPr>
                    </w:pPr>
                    <w:r w:rsidRPr="00C44A74">
                      <w:rPr>
                        <w:noProof/>
                        <w:color w:val="000000" w:themeColor="text1"/>
                      </w:rPr>
                      <w:t>Sinch, "Sinch | Voice API, Verification &amp; Cloud VoIP made Simple," Sinch, [Online]. Available: https://www.sinch.com/. [Accessed November 2017].</w:t>
                    </w:r>
                  </w:p>
                </w:tc>
              </w:tr>
            </w:tbl>
            <w:p w14:paraId="7178E18D" w14:textId="77777777" w:rsidR="00277F38" w:rsidRPr="00C44A74" w:rsidRDefault="00277F38">
              <w:pPr>
                <w:divId w:val="1982418876"/>
                <w:rPr>
                  <w:rFonts w:eastAsia="Times New Roman"/>
                  <w:noProof/>
                  <w:color w:val="000000" w:themeColor="text1"/>
                </w:rPr>
              </w:pPr>
            </w:p>
            <w:p w14:paraId="6CAECFD2" w14:textId="77777777" w:rsidR="006B35B7" w:rsidRPr="00C44A74" w:rsidRDefault="006B35B7" w:rsidP="003667EF">
              <w:pPr>
                <w:spacing w:line="480" w:lineRule="auto"/>
                <w:rPr>
                  <w:color w:val="000000" w:themeColor="text1"/>
                </w:rPr>
              </w:pPr>
              <w:r w:rsidRPr="00C44A74">
                <w:rPr>
                  <w:b/>
                  <w:bCs/>
                  <w:noProof/>
                  <w:color w:val="000000" w:themeColor="text1"/>
                </w:rPr>
                <w:fldChar w:fldCharType="end"/>
              </w:r>
            </w:p>
          </w:sdtContent>
        </w:sdt>
      </w:sdtContent>
    </w:sdt>
    <w:p w14:paraId="090CD542" w14:textId="657836B1" w:rsidR="00E57BFA" w:rsidRPr="00C44A74" w:rsidRDefault="00E57BFA" w:rsidP="003B60F0">
      <w:pPr>
        <w:pStyle w:val="ListParagraph"/>
        <w:spacing w:line="480" w:lineRule="auto"/>
        <w:ind w:left="540"/>
        <w:rPr>
          <w:color w:val="000000" w:themeColor="text1"/>
        </w:rPr>
      </w:pPr>
    </w:p>
    <w:sectPr w:rsidR="00E57BFA" w:rsidRPr="00C44A74" w:rsidSect="00D33D8C">
      <w:headerReference w:type="default" r:id="rId126"/>
      <w:footerReference w:type="default" r:id="rId127"/>
      <w:pgSz w:w="12240" w:h="15840"/>
      <w:pgMar w:top="2160" w:right="1440" w:bottom="1440" w:left="2160" w:header="1440" w:footer="1440" w:gutter="0"/>
      <w:pgNumType w:start="1"/>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Yuan Cheng" w:date="2017-11-29T12:23:00Z" w:initials="YC">
    <w:p w14:paraId="0C524EB9" w14:textId="052A5B15" w:rsidR="00A556F4" w:rsidRDefault="00A556F4">
      <w:pPr>
        <w:pStyle w:val="CommentText"/>
      </w:pPr>
      <w:r>
        <w:rPr>
          <w:rStyle w:val="CommentReference"/>
        </w:rPr>
        <w:annotationRef/>
      </w:r>
      <w:r>
        <w:t>, and</w:t>
      </w:r>
    </w:p>
  </w:comment>
  <w:comment w:id="2" w:author="Yuan Cheng" w:date="2017-11-29T12:08:00Z" w:initials="YC">
    <w:p w14:paraId="7E67E30D" w14:textId="2F22DD8B" w:rsidR="00A556F4" w:rsidRDefault="00A556F4">
      <w:pPr>
        <w:pStyle w:val="CommentText"/>
      </w:pPr>
      <w:r>
        <w:rPr>
          <w:rStyle w:val="CommentReference"/>
        </w:rPr>
        <w:annotationRef/>
      </w:r>
      <w:r>
        <w:t>, and</w:t>
      </w:r>
    </w:p>
  </w:comment>
  <w:comment w:id="3" w:author="Yuan Cheng" w:date="2017-11-29T12:09:00Z" w:initials="YC">
    <w:p w14:paraId="57FC6667" w14:textId="50D75359" w:rsidR="00A556F4" w:rsidRDefault="00A556F4">
      <w:pPr>
        <w:pStyle w:val="CommentText"/>
      </w:pPr>
      <w:r>
        <w:rPr>
          <w:rStyle w:val="CommentReference"/>
        </w:rPr>
        <w:annotationRef/>
      </w:r>
      <w:r>
        <w:t>keeping</w:t>
      </w:r>
    </w:p>
  </w:comment>
  <w:comment w:id="4" w:author="Yuan Cheng" w:date="2017-11-29T12:10:00Z" w:initials="YC">
    <w:p w14:paraId="4AA07F52" w14:textId="65815BBF" w:rsidR="00A556F4" w:rsidRDefault="00A556F4">
      <w:pPr>
        <w:pStyle w:val="CommentText"/>
      </w:pPr>
      <w:r>
        <w:rPr>
          <w:rStyle w:val="CommentReference"/>
        </w:rPr>
        <w:annotationRef/>
      </w:r>
      <w:r>
        <w:t>.NET</w:t>
      </w:r>
    </w:p>
  </w:comment>
  <w:comment w:id="5" w:author="Yuan Cheng" w:date="2017-11-29T12:10:00Z" w:initials="YC">
    <w:p w14:paraId="53311700" w14:textId="0277576F" w:rsidR="00A556F4" w:rsidRDefault="00A556F4">
      <w:pPr>
        <w:pStyle w:val="CommentText"/>
      </w:pPr>
      <w:r>
        <w:rPr>
          <w:rStyle w:val="CommentReference"/>
        </w:rPr>
        <w:annotationRef/>
      </w:r>
      <w:r>
        <w:t>, and</w:t>
      </w:r>
    </w:p>
  </w:comment>
  <w:comment w:id="6" w:author="Yuan Cheng" w:date="2017-11-29T12:10:00Z" w:initials="YC">
    <w:p w14:paraId="5BF1EA88" w14:textId="0786E19F" w:rsidR="00A556F4" w:rsidRDefault="00A556F4">
      <w:pPr>
        <w:pStyle w:val="CommentText"/>
      </w:pPr>
      <w:r>
        <w:rPr>
          <w:rStyle w:val="CommentReference"/>
        </w:rPr>
        <w:annotationRef/>
      </w:r>
      <w:r>
        <w:t>, and</w:t>
      </w:r>
    </w:p>
  </w:comment>
  <w:comment w:id="7" w:author="Yuan Cheng" w:date="2017-11-29T12:11:00Z" w:initials="YC">
    <w:p w14:paraId="44799E65" w14:textId="1DB50FD0" w:rsidR="00A556F4" w:rsidRDefault="00A556F4">
      <w:pPr>
        <w:pStyle w:val="CommentText"/>
      </w:pPr>
      <w:r>
        <w:rPr>
          <w:rStyle w:val="CommentReference"/>
        </w:rPr>
        <w:annotationRef/>
      </w:r>
      <w:r>
        <w:t>You may want to specify the full name</w:t>
      </w:r>
    </w:p>
  </w:comment>
  <w:comment w:id="11" w:author="Yuan Cheng" w:date="2017-11-29T12:13:00Z" w:initials="YC">
    <w:p w14:paraId="04B36047" w14:textId="39264956" w:rsidR="00A556F4" w:rsidRDefault="00A556F4">
      <w:pPr>
        <w:pStyle w:val="CommentText"/>
      </w:pPr>
      <w:r>
        <w:rPr>
          <w:rStyle w:val="CommentReference"/>
        </w:rPr>
        <w:annotationRef/>
      </w:r>
      <w:r>
        <w:t>Third-level titles are not indented correctly. Fourth-level titles should only have first initial capitalized.</w:t>
      </w:r>
    </w:p>
  </w:comment>
  <w:comment w:id="13" w:author="Yuan Cheng" w:date="2017-11-29T12:18:00Z" w:initials="YC">
    <w:p w14:paraId="14802FD9" w14:textId="77EC25FE" w:rsidR="00A556F4" w:rsidRDefault="00A556F4">
      <w:pPr>
        <w:pStyle w:val="CommentText"/>
      </w:pPr>
      <w:r>
        <w:rPr>
          <w:rStyle w:val="CommentReference"/>
        </w:rPr>
        <w:annotationRef/>
      </w:r>
      <w:r>
        <w:t>Captions for Table 5 and 6 are the same. Distinguish them.</w:t>
      </w:r>
    </w:p>
  </w:comment>
  <w:comment w:id="16" w:author="Yuan Cheng" w:date="2017-11-29T12:21:00Z" w:initials="YC">
    <w:p w14:paraId="0BFC1E13" w14:textId="70647C30" w:rsidR="00A556F4" w:rsidRDefault="00A556F4">
      <w:pPr>
        <w:pStyle w:val="CommentText"/>
      </w:pPr>
      <w:r>
        <w:rPr>
          <w:rStyle w:val="CommentReference"/>
        </w:rPr>
        <w:annotationRef/>
      </w:r>
      <w:r>
        <w:t>Make letter cases consistent for all figure captions</w:t>
      </w:r>
    </w:p>
  </w:comment>
  <w:comment w:id="26" w:author="Yuan Cheng" w:date="2017-11-29T12:24:00Z" w:initials="YC">
    <w:p w14:paraId="015B3AA0" w14:textId="05389E26" w:rsidR="00A556F4" w:rsidRDefault="00A556F4">
      <w:pPr>
        <w:pStyle w:val="CommentText"/>
      </w:pPr>
      <w:r>
        <w:rPr>
          <w:rStyle w:val="CommentReference"/>
        </w:rPr>
        <w:annotationRef/>
      </w:r>
      <w:r>
        <w:t>In the previous paragraph, you capitalized all three initials. Make the capitalization consistent.</w:t>
      </w:r>
    </w:p>
  </w:comment>
  <w:comment w:id="27" w:author="Yuan Cheng" w:date="2017-11-29T12:25:00Z" w:initials="YC">
    <w:p w14:paraId="38302693" w14:textId="7951658C" w:rsidR="00A556F4" w:rsidRDefault="00A556F4">
      <w:pPr>
        <w:pStyle w:val="CommentText"/>
      </w:pPr>
      <w:r>
        <w:rPr>
          <w:rStyle w:val="CommentReference"/>
        </w:rPr>
        <w:annotationRef/>
      </w:r>
      <w:r>
        <w:t>, and</w:t>
      </w:r>
    </w:p>
  </w:comment>
  <w:comment w:id="29" w:author="Yuan Cheng" w:date="2017-11-29T12:26:00Z" w:initials="YC">
    <w:p w14:paraId="5925F54E" w14:textId="137B9485" w:rsidR="00A556F4" w:rsidRDefault="00A556F4">
      <w:pPr>
        <w:pStyle w:val="CommentText"/>
      </w:pPr>
      <w:r>
        <w:rPr>
          <w:rStyle w:val="CommentReference"/>
        </w:rPr>
        <w:annotationRef/>
      </w:r>
      <w:r>
        <w:t>Letter case.</w:t>
      </w:r>
    </w:p>
  </w:comment>
  <w:comment w:id="28" w:author="Yuan Cheng" w:date="2017-11-29T12:26:00Z" w:initials="YC">
    <w:p w14:paraId="327F0CAA" w14:textId="2AD5A21C" w:rsidR="00A556F4" w:rsidRDefault="00A556F4">
      <w:pPr>
        <w:pStyle w:val="CommentText"/>
      </w:pPr>
      <w:r>
        <w:rPr>
          <w:rStyle w:val="CommentReference"/>
        </w:rPr>
        <w:annotationRef/>
      </w:r>
      <w:r>
        <w:t>What does “in process class” mean?</w:t>
      </w:r>
    </w:p>
  </w:comment>
  <w:comment w:id="30" w:author="Yuan Cheng" w:date="2017-11-29T12:26:00Z" w:initials="YC">
    <w:p w14:paraId="6453289D" w14:textId="4DD9B8F0" w:rsidR="00A556F4" w:rsidRDefault="00A556F4">
      <w:pPr>
        <w:pStyle w:val="CommentText"/>
      </w:pPr>
      <w:r>
        <w:rPr>
          <w:rStyle w:val="CommentReference"/>
        </w:rPr>
        <w:annotationRef/>
      </w:r>
      <w:r>
        <w:t xml:space="preserve">The font color is weird </w:t>
      </w:r>
    </w:p>
  </w:comment>
  <w:comment w:id="35" w:author="Yuan Cheng" w:date="2017-11-29T12:28:00Z" w:initials="YC">
    <w:p w14:paraId="50D79440" w14:textId="3E69ADBA" w:rsidR="00A556F4" w:rsidRDefault="00A556F4">
      <w:pPr>
        <w:pStyle w:val="CommentText"/>
      </w:pPr>
      <w:r>
        <w:rPr>
          <w:rStyle w:val="CommentReference"/>
        </w:rPr>
        <w:annotationRef/>
      </w:r>
      <w:r>
        <w:t>Web Services</w:t>
      </w:r>
    </w:p>
  </w:comment>
  <w:comment w:id="36" w:author="Yuan Cheng" w:date="2017-11-29T12:28:00Z" w:initials="YC">
    <w:p w14:paraId="0889E24B" w14:textId="3DE6168E" w:rsidR="00A556F4" w:rsidRDefault="00A556F4">
      <w:pPr>
        <w:pStyle w:val="CommentText"/>
      </w:pPr>
      <w:r>
        <w:rPr>
          <w:rStyle w:val="CommentReference"/>
        </w:rPr>
        <w:annotationRef/>
      </w:r>
      <w:r>
        <w:t>market,</w:t>
      </w:r>
    </w:p>
  </w:comment>
  <w:comment w:id="37" w:author="Yuan Cheng" w:date="2017-11-29T12:29:00Z" w:initials="YC">
    <w:p w14:paraId="5FC8FC2A" w14:textId="5C3044C9" w:rsidR="00A556F4" w:rsidRDefault="00A556F4">
      <w:pPr>
        <w:pStyle w:val="CommentText"/>
      </w:pPr>
      <w:r>
        <w:rPr>
          <w:rStyle w:val="CommentReference"/>
        </w:rPr>
        <w:annotationRef/>
      </w:r>
      <w:r>
        <w:t>the understanding</w:t>
      </w:r>
    </w:p>
  </w:comment>
  <w:comment w:id="38" w:author="Yuan Cheng" w:date="2017-11-29T12:30:00Z" w:initials="YC">
    <w:p w14:paraId="2AB85634" w14:textId="69915992" w:rsidR="00A556F4" w:rsidRDefault="00A556F4">
      <w:pPr>
        <w:pStyle w:val="CommentText"/>
      </w:pPr>
      <w:r>
        <w:rPr>
          <w:rStyle w:val="CommentReference"/>
        </w:rPr>
        <w:annotationRef/>
      </w:r>
      <w:r>
        <w:t>no need to capitalize the initials</w:t>
      </w:r>
    </w:p>
  </w:comment>
  <w:comment w:id="39" w:author="Yuan Cheng" w:date="2017-11-29T12:30:00Z" w:initials="YC">
    <w:p w14:paraId="7233432D" w14:textId="7C4A27A3" w:rsidR="00A556F4" w:rsidRDefault="00A556F4">
      <w:pPr>
        <w:pStyle w:val="CommentText"/>
      </w:pPr>
      <w:r>
        <w:rPr>
          <w:rStyle w:val="CommentReference"/>
        </w:rPr>
        <w:annotationRef/>
      </w:r>
      <w:r>
        <w:t>same here</w:t>
      </w:r>
    </w:p>
  </w:comment>
  <w:comment w:id="40" w:author="Yuan Cheng" w:date="2017-11-29T12:31:00Z" w:initials="YC">
    <w:p w14:paraId="73EFA954" w14:textId="17E5AEC2" w:rsidR="00A556F4" w:rsidRDefault="00A556F4">
      <w:pPr>
        <w:pStyle w:val="CommentText"/>
      </w:pPr>
      <w:r>
        <w:rPr>
          <w:rStyle w:val="CommentReference"/>
        </w:rPr>
        <w:annotationRef/>
      </w:r>
      <w:r>
        <w:t>.NET</w:t>
      </w:r>
    </w:p>
  </w:comment>
  <w:comment w:id="44" w:author="Yuan Cheng" w:date="2017-11-29T12:32:00Z" w:initials="YC">
    <w:p w14:paraId="0EDF35E7" w14:textId="4E927577" w:rsidR="00A556F4" w:rsidRDefault="00A556F4">
      <w:pPr>
        <w:pStyle w:val="CommentText"/>
      </w:pPr>
      <w:r>
        <w:rPr>
          <w:rStyle w:val="CommentReference"/>
        </w:rPr>
        <w:annotationRef/>
      </w:r>
      <w:r>
        <w:t>Font color. Also, the figure is barely readable. Try to adjust it a bit.</w:t>
      </w:r>
    </w:p>
  </w:comment>
  <w:comment w:id="48" w:author="Yuan Cheng" w:date="2017-11-29T12:38:00Z" w:initials="YC">
    <w:p w14:paraId="0213EDA6" w14:textId="77777777" w:rsidR="00A556F4" w:rsidRDefault="00A556F4" w:rsidP="00490247">
      <w:pPr>
        <w:pStyle w:val="CommentText"/>
      </w:pPr>
      <w:r>
        <w:rPr>
          <w:rStyle w:val="CommentReference"/>
        </w:rPr>
        <w:annotationRef/>
      </w:r>
      <w:r>
        <w:t>No need to capitalize the initials here</w:t>
      </w:r>
    </w:p>
  </w:comment>
  <w:comment w:id="50" w:author="Yuan Cheng" w:date="2017-11-29T12:40:00Z" w:initials="YC">
    <w:p w14:paraId="6409BECC" w14:textId="53B5C515" w:rsidR="00A556F4" w:rsidRDefault="00A556F4">
      <w:pPr>
        <w:pStyle w:val="CommentText"/>
      </w:pPr>
      <w:r>
        <w:rPr>
          <w:rStyle w:val="CommentReference"/>
        </w:rPr>
        <w:annotationRef/>
      </w:r>
      <w:r>
        <w:t>the</w:t>
      </w:r>
    </w:p>
  </w:comment>
  <w:comment w:id="51" w:author="Yuan Cheng" w:date="2017-11-29T12:40:00Z" w:initials="YC">
    <w:p w14:paraId="38B9291E" w14:textId="080CB2AB" w:rsidR="00A556F4" w:rsidRDefault="00A556F4">
      <w:pPr>
        <w:pStyle w:val="CommentText"/>
      </w:pPr>
      <w:r>
        <w:rPr>
          <w:rStyle w:val="CommentReference"/>
        </w:rPr>
        <w:annotationRef/>
      </w:r>
      <w:r>
        <w:t>3-tier</w:t>
      </w:r>
    </w:p>
  </w:comment>
  <w:comment w:id="52" w:author="Yuan Cheng" w:date="2017-11-29T12:41:00Z" w:initials="YC">
    <w:p w14:paraId="465D28C2" w14:textId="1663F671" w:rsidR="00A556F4" w:rsidRDefault="00A556F4">
      <w:pPr>
        <w:pStyle w:val="CommentText"/>
      </w:pPr>
      <w:r>
        <w:rPr>
          <w:rStyle w:val="CommentReference"/>
        </w:rPr>
        <w:annotationRef/>
      </w:r>
      <w:r>
        <w:t>design</w:t>
      </w:r>
    </w:p>
  </w:comment>
  <w:comment w:id="53" w:author="Yuan Cheng" w:date="2017-11-29T12:42:00Z" w:initials="YC">
    <w:p w14:paraId="429CE756" w14:textId="67FC4052" w:rsidR="00A556F4" w:rsidRDefault="00A556F4">
      <w:pPr>
        <w:pStyle w:val="CommentText"/>
      </w:pPr>
      <w:r>
        <w:rPr>
          <w:rStyle w:val="CommentReference"/>
        </w:rPr>
        <w:annotationRef/>
      </w:r>
      <w:r>
        <w:t>the</w:t>
      </w:r>
    </w:p>
  </w:comment>
  <w:comment w:id="54" w:author="Yuan Cheng" w:date="2017-11-29T12:43:00Z" w:initials="YC">
    <w:p w14:paraId="5D69730F" w14:textId="1732897F" w:rsidR="00A556F4" w:rsidRDefault="00A556F4">
      <w:pPr>
        <w:pStyle w:val="CommentText"/>
      </w:pPr>
      <w:r>
        <w:rPr>
          <w:rStyle w:val="CommentReference"/>
        </w:rPr>
        <w:annotationRef/>
      </w:r>
      <w:r>
        <w:t>should be tested</w:t>
      </w:r>
    </w:p>
  </w:comment>
  <w:comment w:id="56" w:author="Yuan Cheng" w:date="2017-11-29T12:45:00Z" w:initials="YC">
    <w:p w14:paraId="4AEDBA66" w14:textId="4DA0A536" w:rsidR="00A556F4" w:rsidRDefault="00A556F4">
      <w:pPr>
        <w:pStyle w:val="CommentText"/>
      </w:pPr>
      <w:r>
        <w:rPr>
          <w:rStyle w:val="CommentReference"/>
        </w:rPr>
        <w:annotationRef/>
      </w:r>
      <w:r>
        <w:t>delete it</w:t>
      </w:r>
    </w:p>
  </w:comment>
  <w:comment w:id="57" w:author="Yuan Cheng" w:date="2017-11-29T12:45:00Z" w:initials="YC">
    <w:p w14:paraId="731A2991" w14:textId="1510EBCE" w:rsidR="00A556F4" w:rsidRDefault="00A556F4">
      <w:pPr>
        <w:pStyle w:val="CommentText"/>
      </w:pPr>
      <w:r>
        <w:rPr>
          <w:rStyle w:val="CommentReference"/>
        </w:rPr>
        <w:annotationRef/>
      </w:r>
      <w:r>
        <w:t>SDLC</w:t>
      </w:r>
    </w:p>
  </w:comment>
  <w:comment w:id="58" w:author="Yuan Cheng" w:date="2017-11-29T12:46:00Z" w:initials="YC">
    <w:p w14:paraId="25241D81" w14:textId="77777777" w:rsidR="00A556F4" w:rsidRDefault="00A556F4" w:rsidP="009A3B97">
      <w:pPr>
        <w:pStyle w:val="CommentText"/>
      </w:pPr>
      <w:r>
        <w:rPr>
          <w:rStyle w:val="CommentReference"/>
        </w:rPr>
        <w:annotationRef/>
      </w:r>
      <w:r>
        <w:t>3-tier architecture is</w:t>
      </w:r>
    </w:p>
  </w:comment>
  <w:comment w:id="60" w:author="Yuan Cheng" w:date="2017-11-29T12:48:00Z" w:initials="YC">
    <w:p w14:paraId="2C17A8AD" w14:textId="004D0DB0" w:rsidR="00A556F4" w:rsidRDefault="00A556F4">
      <w:pPr>
        <w:pStyle w:val="CommentText"/>
      </w:pPr>
      <w:r>
        <w:rPr>
          <w:rStyle w:val="CommentReference"/>
        </w:rPr>
        <w:annotationRef/>
      </w:r>
      <w:r>
        <w:t>, and</w:t>
      </w:r>
    </w:p>
  </w:comment>
  <w:comment w:id="61" w:author="Yuan Cheng" w:date="2017-11-29T12:48:00Z" w:initials="YC">
    <w:p w14:paraId="3F06A543" w14:textId="7F76ED28" w:rsidR="00A556F4" w:rsidRDefault="00A556F4">
      <w:pPr>
        <w:pStyle w:val="CommentText"/>
      </w:pPr>
      <w:r>
        <w:rPr>
          <w:rStyle w:val="CommentReference"/>
        </w:rPr>
        <w:annotationRef/>
      </w:r>
      <w:r>
        <w:t>[3].</w:t>
      </w:r>
    </w:p>
  </w:comment>
  <w:comment w:id="62" w:author="Yuan Cheng" w:date="2017-11-29T12:49:00Z" w:initials="YC">
    <w:p w14:paraId="09FC566F" w14:textId="53371956" w:rsidR="00A556F4" w:rsidRDefault="00A556F4">
      <w:pPr>
        <w:pStyle w:val="CommentText"/>
      </w:pPr>
      <w:r>
        <w:rPr>
          <w:rStyle w:val="CommentReference"/>
        </w:rPr>
        <w:annotationRef/>
      </w:r>
      <w:r>
        <w:t xml:space="preserve">It occupies </w:t>
      </w:r>
    </w:p>
  </w:comment>
  <w:comment w:id="63" w:author="Yuan Cheng" w:date="2017-11-29T12:49:00Z" w:initials="YC">
    <w:p w14:paraId="5ED3CECE" w14:textId="77777777" w:rsidR="00A556F4" w:rsidRDefault="00A556F4" w:rsidP="00B50438">
      <w:pPr>
        <w:pStyle w:val="CommentText"/>
      </w:pPr>
      <w:r>
        <w:rPr>
          <w:rStyle w:val="CommentReference"/>
        </w:rPr>
        <w:annotationRef/>
      </w:r>
      <w:r>
        <w:t>[3].</w:t>
      </w:r>
    </w:p>
  </w:comment>
  <w:comment w:id="64" w:author="Yuan Cheng" w:date="2017-11-29T12:49:00Z" w:initials="YC">
    <w:p w14:paraId="3B76C09F" w14:textId="5265CD48" w:rsidR="00A556F4" w:rsidRDefault="00A556F4">
      <w:pPr>
        <w:pStyle w:val="CommentText"/>
      </w:pPr>
      <w:r>
        <w:rPr>
          <w:rStyle w:val="CommentReference"/>
        </w:rPr>
        <w:annotationRef/>
      </w:r>
      <w:r>
        <w:t>It is also</w:t>
      </w:r>
    </w:p>
  </w:comment>
  <w:comment w:id="65" w:author="Yuan Cheng" w:date="2017-11-29T12:50:00Z" w:initials="YC">
    <w:p w14:paraId="41D234AC" w14:textId="079F93B3" w:rsidR="00A556F4" w:rsidRDefault="00A556F4">
      <w:pPr>
        <w:pStyle w:val="CommentText"/>
      </w:pPr>
      <w:r>
        <w:rPr>
          <w:rStyle w:val="CommentReference"/>
        </w:rPr>
        <w:annotationRef/>
      </w:r>
      <w:r>
        <w:t>or business</w:t>
      </w:r>
    </w:p>
  </w:comment>
  <w:comment w:id="66" w:author="Yuan Cheng" w:date="2017-11-29T12:50:00Z" w:initials="YC">
    <w:p w14:paraId="59406017" w14:textId="2F4C3D06" w:rsidR="00A556F4" w:rsidRDefault="00A556F4">
      <w:pPr>
        <w:pStyle w:val="CommentText"/>
      </w:pPr>
      <w:r>
        <w:rPr>
          <w:rStyle w:val="CommentReference"/>
        </w:rPr>
        <w:annotationRef/>
      </w:r>
      <w:r>
        <w:t>, and</w:t>
      </w:r>
    </w:p>
  </w:comment>
  <w:comment w:id="67" w:author="Yuan Cheng" w:date="2017-11-29T12:50:00Z" w:initials="YC">
    <w:p w14:paraId="3382ECB8" w14:textId="77777777" w:rsidR="00A556F4" w:rsidRDefault="00A556F4" w:rsidP="00E374FD">
      <w:pPr>
        <w:pStyle w:val="CommentText"/>
      </w:pPr>
      <w:r>
        <w:rPr>
          <w:rStyle w:val="CommentReference"/>
        </w:rPr>
        <w:annotationRef/>
      </w:r>
      <w:r>
        <w:t>[3].</w:t>
      </w:r>
    </w:p>
  </w:comment>
  <w:comment w:id="68" w:author="Yuan Cheng" w:date="2017-11-29T12:50:00Z" w:initials="YC">
    <w:p w14:paraId="44771947" w14:textId="75C69AA6" w:rsidR="00A556F4" w:rsidRDefault="00A556F4">
      <w:pPr>
        <w:pStyle w:val="CommentText"/>
      </w:pPr>
      <w:r>
        <w:rPr>
          <w:rStyle w:val="CommentReference"/>
        </w:rPr>
        <w:annotationRef/>
      </w:r>
      <w:r>
        <w:t>It houses</w:t>
      </w:r>
    </w:p>
  </w:comment>
  <w:comment w:id="69" w:author="Yuan Cheng" w:date="2017-11-29T12:50:00Z" w:initials="YC">
    <w:p w14:paraId="0EB0E457" w14:textId="77777777" w:rsidR="00A556F4" w:rsidRDefault="00A556F4" w:rsidP="00FF1162">
      <w:pPr>
        <w:pStyle w:val="CommentText"/>
      </w:pPr>
      <w:r>
        <w:rPr>
          <w:rStyle w:val="CommentReference"/>
        </w:rPr>
        <w:annotationRef/>
      </w:r>
      <w:r>
        <w:t>[3].</w:t>
      </w:r>
    </w:p>
  </w:comment>
  <w:comment w:id="72" w:author="Yuan Cheng" w:date="2017-11-29T12:52:00Z" w:initials="YC">
    <w:p w14:paraId="07A4F2DB" w14:textId="54B55C72" w:rsidR="00A556F4" w:rsidRDefault="00A556F4">
      <w:pPr>
        <w:pStyle w:val="CommentText"/>
      </w:pPr>
      <w:r>
        <w:rPr>
          <w:rStyle w:val="CommentReference"/>
        </w:rPr>
        <w:annotationRef/>
      </w:r>
      <w:r>
        <w:t>that it</w:t>
      </w:r>
    </w:p>
  </w:comment>
  <w:comment w:id="73" w:author="Yuan Cheng" w:date="2017-11-29T12:52:00Z" w:initials="YC">
    <w:p w14:paraId="7053FFC9" w14:textId="34F4AF2F" w:rsidR="00A556F4" w:rsidRDefault="00A556F4">
      <w:pPr>
        <w:pStyle w:val="CommentText"/>
      </w:pPr>
      <w:r>
        <w:rPr>
          <w:rStyle w:val="CommentReference"/>
        </w:rPr>
        <w:annotationRef/>
      </w:r>
      <w:r>
        <w:t>[4].</w:t>
      </w:r>
    </w:p>
  </w:comment>
  <w:comment w:id="74" w:author="Yuan Cheng" w:date="2017-11-29T12:53:00Z" w:initials="YC">
    <w:p w14:paraId="4A60A277" w14:textId="77777777" w:rsidR="00A556F4" w:rsidRDefault="00A556F4" w:rsidP="002B5035">
      <w:pPr>
        <w:pStyle w:val="CommentText"/>
      </w:pPr>
      <w:r>
        <w:rPr>
          <w:rStyle w:val="CommentReference"/>
        </w:rPr>
        <w:annotationRef/>
      </w:r>
      <w:r>
        <w:t>[5].</w:t>
      </w:r>
    </w:p>
  </w:comment>
  <w:comment w:id="78" w:author="Yuan Cheng" w:date="2017-11-29T12:53:00Z" w:initials="YC">
    <w:p w14:paraId="49B6B391" w14:textId="21BD6C63" w:rsidR="00A556F4" w:rsidRDefault="00A556F4">
      <w:pPr>
        <w:pStyle w:val="CommentText"/>
      </w:pPr>
      <w:r>
        <w:rPr>
          <w:rStyle w:val="CommentReference"/>
        </w:rPr>
        <w:annotationRef/>
      </w:r>
      <w:r>
        <w:t>programming interface</w:t>
      </w:r>
    </w:p>
  </w:comment>
  <w:comment w:id="80" w:author="Yuan Cheng" w:date="2017-11-29T12:54:00Z" w:initials="YC">
    <w:p w14:paraId="146EDF0A" w14:textId="77777777" w:rsidR="00A556F4" w:rsidRDefault="00A556F4" w:rsidP="006473E1">
      <w:pPr>
        <w:pStyle w:val="CommentText"/>
      </w:pPr>
      <w:r>
        <w:rPr>
          <w:rStyle w:val="CommentReference"/>
        </w:rPr>
        <w:annotationRef/>
      </w:r>
      <w:r>
        <w:t>[8].</w:t>
      </w:r>
    </w:p>
  </w:comment>
  <w:comment w:id="83" w:author="Yuan Cheng" w:date="2017-11-29T12:55:00Z" w:initials="YC">
    <w:p w14:paraId="447965A4" w14:textId="77777777" w:rsidR="00A556F4" w:rsidRDefault="00A556F4" w:rsidP="00121DD8">
      <w:pPr>
        <w:pStyle w:val="CommentText"/>
      </w:pPr>
      <w:r>
        <w:rPr>
          <w:rStyle w:val="CommentReference"/>
        </w:rPr>
        <w:annotationRef/>
      </w:r>
      <w:r>
        <w:t>[9].</w:t>
      </w:r>
    </w:p>
  </w:comment>
  <w:comment w:id="85" w:author="Yuan Cheng" w:date="2017-11-29T12:56:00Z" w:initials="YC">
    <w:p w14:paraId="6390A204" w14:textId="77777777" w:rsidR="00A556F4" w:rsidRDefault="00A556F4" w:rsidP="003519F7">
      <w:pPr>
        <w:pStyle w:val="CommentText"/>
      </w:pPr>
      <w:r>
        <w:rPr>
          <w:rStyle w:val="CommentReference"/>
        </w:rPr>
        <w:annotationRef/>
      </w:r>
      <w:r>
        <w:t>[10].</w:t>
      </w:r>
    </w:p>
  </w:comment>
  <w:comment w:id="88" w:author="Yuan Cheng" w:date="2017-11-29T12:56:00Z" w:initials="YC">
    <w:p w14:paraId="5B664EB2" w14:textId="299412EC" w:rsidR="00A556F4" w:rsidRDefault="00A556F4">
      <w:pPr>
        <w:pStyle w:val="CommentText"/>
      </w:pPr>
      <w:r>
        <w:rPr>
          <w:rStyle w:val="CommentReference"/>
        </w:rPr>
        <w:annotationRef/>
      </w:r>
      <w:r>
        <w:t>field</w:t>
      </w:r>
    </w:p>
  </w:comment>
  <w:comment w:id="89" w:author="Yuan Cheng" w:date="2017-11-29T12:57:00Z" w:initials="YC">
    <w:p w14:paraId="3564D516" w14:textId="78FA663F" w:rsidR="00A556F4" w:rsidRDefault="00A556F4">
      <w:pPr>
        <w:pStyle w:val="CommentText"/>
      </w:pPr>
      <w:r>
        <w:rPr>
          <w:rStyle w:val="CommentReference"/>
        </w:rPr>
        <w:annotationRef/>
      </w:r>
      <w:r>
        <w:t>design pattern</w:t>
      </w:r>
    </w:p>
  </w:comment>
  <w:comment w:id="90" w:author="Yuan Cheng" w:date="2017-11-29T12:58:00Z" w:initials="YC">
    <w:p w14:paraId="6ACC254F" w14:textId="3C69871D" w:rsidR="00A556F4" w:rsidRDefault="00A556F4">
      <w:pPr>
        <w:pStyle w:val="CommentText"/>
      </w:pPr>
      <w:r>
        <w:rPr>
          <w:rStyle w:val="CommentReference"/>
        </w:rPr>
        <w:annotationRef/>
      </w:r>
      <w:r>
        <w:t>in a</w:t>
      </w:r>
    </w:p>
  </w:comment>
  <w:comment w:id="91" w:author="Yuan Cheng" w:date="2017-11-29T12:58:00Z" w:initials="YC">
    <w:p w14:paraId="1D479AD5" w14:textId="00B83000" w:rsidR="00A556F4" w:rsidRDefault="00A556F4">
      <w:pPr>
        <w:pStyle w:val="CommentText"/>
      </w:pPr>
      <w:r>
        <w:rPr>
          <w:rStyle w:val="CommentReference"/>
        </w:rPr>
        <w:annotationRef/>
      </w:r>
      <w:r>
        <w:t>this is not a complete sentence.</w:t>
      </w:r>
    </w:p>
  </w:comment>
  <w:comment w:id="93" w:author="Yuan Cheng" w:date="2017-11-29T13:00:00Z" w:initials="YC">
    <w:p w14:paraId="40625480" w14:textId="648D46A6" w:rsidR="00A556F4" w:rsidRDefault="00A556F4">
      <w:pPr>
        <w:pStyle w:val="CommentText"/>
      </w:pPr>
      <w:r>
        <w:rPr>
          <w:rStyle w:val="CommentReference"/>
        </w:rPr>
        <w:annotationRef/>
      </w:r>
      <w:r>
        <w:t>the Composite</w:t>
      </w:r>
    </w:p>
  </w:comment>
  <w:comment w:id="92" w:author="Yuan Cheng" w:date="2017-11-29T12:59:00Z" w:initials="YC">
    <w:p w14:paraId="1F67F23C" w14:textId="6B651065" w:rsidR="00A556F4" w:rsidRDefault="00A556F4">
      <w:pPr>
        <w:pStyle w:val="CommentText"/>
      </w:pPr>
      <w:r>
        <w:rPr>
          <w:rStyle w:val="CommentReference"/>
        </w:rPr>
        <w:annotationRef/>
      </w:r>
      <w:r>
        <w:t>(e.g., blahblah)</w:t>
      </w:r>
    </w:p>
  </w:comment>
  <w:comment w:id="94" w:author="Yuan Cheng" w:date="2017-11-29T13:01:00Z" w:initials="YC">
    <w:p w14:paraId="742D962D" w14:textId="4E11560D" w:rsidR="00A556F4" w:rsidRDefault="00A556F4">
      <w:pPr>
        <w:pStyle w:val="CommentText"/>
      </w:pPr>
      <w:r>
        <w:rPr>
          <w:rStyle w:val="CommentReference"/>
        </w:rPr>
        <w:annotationRef/>
      </w:r>
      <w:r>
        <w:t>I feel that this sentence is not necessary</w:t>
      </w:r>
    </w:p>
  </w:comment>
  <w:comment w:id="96" w:author="Yuan Cheng" w:date="2017-11-29T13:02:00Z" w:initials="YC">
    <w:p w14:paraId="06FD624F" w14:textId="0B8A8439" w:rsidR="00A556F4" w:rsidRDefault="00A556F4">
      <w:pPr>
        <w:pStyle w:val="CommentText"/>
      </w:pPr>
      <w:r>
        <w:rPr>
          <w:rStyle w:val="CommentReference"/>
        </w:rPr>
        <w:annotationRef/>
      </w:r>
      <w:r>
        <w:t>data</w:t>
      </w:r>
    </w:p>
  </w:comment>
  <w:comment w:id="97" w:author="Yuan Cheng" w:date="2017-11-29T13:03:00Z" w:initials="YC">
    <w:p w14:paraId="73C1700D" w14:textId="01CD7343" w:rsidR="00A556F4" w:rsidRDefault="00A556F4">
      <w:pPr>
        <w:pStyle w:val="CommentText"/>
      </w:pPr>
      <w:r>
        <w:rPr>
          <w:rStyle w:val="CommentReference"/>
        </w:rPr>
        <w:annotationRef/>
      </w:r>
      <w:r>
        <w:t>[11].</w:t>
      </w:r>
    </w:p>
  </w:comment>
  <w:comment w:id="98" w:author="Yuan Cheng" w:date="2017-11-29T13:03:00Z" w:initials="YC">
    <w:p w14:paraId="7F235470" w14:textId="77777777" w:rsidR="00A556F4" w:rsidRDefault="00A556F4" w:rsidP="00033991">
      <w:pPr>
        <w:pStyle w:val="CommentText"/>
      </w:pPr>
      <w:r>
        <w:rPr>
          <w:rStyle w:val="CommentReference"/>
        </w:rPr>
        <w:annotationRef/>
      </w:r>
      <w:r>
        <w:t>[11].</w:t>
      </w:r>
    </w:p>
  </w:comment>
  <w:comment w:id="99" w:author="Yuan Cheng" w:date="2017-11-29T13:04:00Z" w:initials="YC">
    <w:p w14:paraId="19B30B4B" w14:textId="77777777" w:rsidR="00A556F4" w:rsidRDefault="00A556F4" w:rsidP="00806D69">
      <w:pPr>
        <w:pStyle w:val="CommentText"/>
      </w:pPr>
      <w:r>
        <w:rPr>
          <w:rStyle w:val="CommentReference"/>
        </w:rPr>
        <w:annotationRef/>
      </w:r>
      <w:r>
        <w:t>[11].</w:t>
      </w:r>
    </w:p>
  </w:comment>
  <w:comment w:id="100" w:author="Yuan Cheng" w:date="2017-11-29T13:04:00Z" w:initials="YC">
    <w:p w14:paraId="138B9C9A" w14:textId="73801363" w:rsidR="00A556F4" w:rsidRDefault="00A556F4">
      <w:pPr>
        <w:pStyle w:val="CommentText"/>
      </w:pPr>
      <w:r>
        <w:rPr>
          <w:rStyle w:val="CommentReference"/>
        </w:rPr>
        <w:annotationRef/>
      </w:r>
      <w:r>
        <w:t>Font color!</w:t>
      </w:r>
    </w:p>
  </w:comment>
  <w:comment w:id="104" w:author="Yuan Cheng" w:date="2017-11-29T13:06:00Z" w:initials="YC">
    <w:p w14:paraId="5CF2347A" w14:textId="77777777" w:rsidR="00A556F4" w:rsidRDefault="00A556F4" w:rsidP="00252909">
      <w:pPr>
        <w:pStyle w:val="CommentText"/>
      </w:pPr>
      <w:r>
        <w:rPr>
          <w:rStyle w:val="CommentReference"/>
        </w:rPr>
        <w:annotationRef/>
      </w:r>
      <w:r>
        <w:t>[13].</w:t>
      </w:r>
    </w:p>
  </w:comment>
  <w:comment w:id="105" w:author="Yuan Cheng" w:date="2017-11-29T13:06:00Z" w:initials="YC">
    <w:p w14:paraId="73F49F7E" w14:textId="323EBC60" w:rsidR="00A556F4" w:rsidRDefault="00A556F4">
      <w:pPr>
        <w:pStyle w:val="CommentText"/>
      </w:pPr>
      <w:r>
        <w:rPr>
          <w:rStyle w:val="CommentReference"/>
        </w:rPr>
        <w:annotationRef/>
      </w:r>
      <w:r>
        <w:t>the following</w:t>
      </w:r>
    </w:p>
  </w:comment>
  <w:comment w:id="106" w:author="Yuan Cheng" w:date="2017-11-29T13:06:00Z" w:initials="YC">
    <w:p w14:paraId="180DAC54" w14:textId="77777777" w:rsidR="00A556F4" w:rsidRDefault="00A556F4" w:rsidP="00404590">
      <w:pPr>
        <w:pStyle w:val="CommentText"/>
      </w:pPr>
      <w:r>
        <w:rPr>
          <w:rStyle w:val="CommentReference"/>
        </w:rPr>
        <w:annotationRef/>
      </w:r>
      <w:r>
        <w:t>[13].</w:t>
      </w:r>
    </w:p>
  </w:comment>
  <w:comment w:id="107" w:author="Yuan Cheng" w:date="2017-11-29T13:06:00Z" w:initials="YC">
    <w:p w14:paraId="14C2FE4B" w14:textId="77777777" w:rsidR="00A556F4" w:rsidRDefault="00A556F4" w:rsidP="00AA3E7F">
      <w:pPr>
        <w:pStyle w:val="CommentText"/>
      </w:pPr>
      <w:r>
        <w:rPr>
          <w:rStyle w:val="CommentReference"/>
        </w:rPr>
        <w:annotationRef/>
      </w:r>
      <w:r>
        <w:t>[13].</w:t>
      </w:r>
    </w:p>
  </w:comment>
  <w:comment w:id="108" w:author="Yuan Cheng" w:date="2017-11-29T13:07:00Z" w:initials="YC">
    <w:p w14:paraId="555FAA94" w14:textId="49F1AF7C" w:rsidR="00A556F4" w:rsidRDefault="00A556F4">
      <w:pPr>
        <w:pStyle w:val="CommentText"/>
      </w:pPr>
      <w:r>
        <w:rPr>
          <w:rStyle w:val="CommentReference"/>
        </w:rPr>
        <w:annotationRef/>
      </w:r>
      <w:r>
        <w:t>Adjust the font color for the captions of all figures!</w:t>
      </w:r>
    </w:p>
  </w:comment>
  <w:comment w:id="111" w:author="Yuan Cheng" w:date="2017-11-29T13:08:00Z" w:initials="YC">
    <w:p w14:paraId="084EAD8B" w14:textId="4C11B4E9" w:rsidR="00A556F4" w:rsidRDefault="00A556F4">
      <w:pPr>
        <w:pStyle w:val="CommentText"/>
      </w:pPr>
      <w:r>
        <w:rPr>
          <w:rStyle w:val="CommentReference"/>
        </w:rPr>
        <w:annotationRef/>
      </w:r>
      <w:r>
        <w:t>A redundant whitespace</w:t>
      </w:r>
    </w:p>
  </w:comment>
  <w:comment w:id="112" w:author="Yuan Cheng" w:date="2017-11-29T13:08:00Z" w:initials="YC">
    <w:p w14:paraId="5F34708C" w14:textId="77777777" w:rsidR="00A556F4" w:rsidRDefault="00A556F4" w:rsidP="00787841">
      <w:pPr>
        <w:pStyle w:val="CommentText"/>
      </w:pPr>
      <w:r>
        <w:rPr>
          <w:rStyle w:val="CommentReference"/>
        </w:rPr>
        <w:annotationRef/>
      </w:r>
      <w:r>
        <w:t>[15].</w:t>
      </w:r>
    </w:p>
  </w:comment>
  <w:comment w:id="113" w:author="Yuan Cheng" w:date="2017-11-29T13:09:00Z" w:initials="YC">
    <w:p w14:paraId="691CDC6B" w14:textId="09E5F5D4" w:rsidR="00A556F4" w:rsidRDefault="00A556F4">
      <w:pPr>
        <w:pStyle w:val="CommentText"/>
      </w:pPr>
      <w:r>
        <w:rPr>
          <w:rStyle w:val="CommentReference"/>
        </w:rPr>
        <w:annotationRef/>
      </w:r>
      <w:r>
        <w:t>The advantages</w:t>
      </w:r>
    </w:p>
  </w:comment>
  <w:comment w:id="114" w:author="Yuan Cheng" w:date="2017-11-29T13:09:00Z" w:initials="YC">
    <w:p w14:paraId="776016CB" w14:textId="328E814E" w:rsidR="00A556F4" w:rsidRDefault="00A556F4">
      <w:pPr>
        <w:pStyle w:val="CommentText"/>
      </w:pPr>
      <w:r>
        <w:rPr>
          <w:rStyle w:val="CommentReference"/>
        </w:rPr>
        <w:annotationRef/>
      </w:r>
      <w:r>
        <w:t>The disadvantage</w:t>
      </w:r>
    </w:p>
  </w:comment>
  <w:comment w:id="115" w:author="Yuan Cheng" w:date="2017-11-29T13:09:00Z" w:initials="YC">
    <w:p w14:paraId="3005A519" w14:textId="3D78CA77" w:rsidR="00A556F4" w:rsidRDefault="00A556F4">
      <w:pPr>
        <w:pStyle w:val="CommentText"/>
      </w:pPr>
      <w:r>
        <w:rPr>
          <w:rStyle w:val="CommentReference"/>
        </w:rPr>
        <w:annotationRef/>
      </w:r>
      <w:r>
        <w:t>Make the capitalization consistent</w:t>
      </w:r>
    </w:p>
  </w:comment>
  <w:comment w:id="116" w:author="Yuan Cheng" w:date="2017-11-29T13:10:00Z" w:initials="YC">
    <w:p w14:paraId="5969A2EA" w14:textId="68B6A84D" w:rsidR="00A556F4" w:rsidRDefault="00A556F4">
      <w:pPr>
        <w:pStyle w:val="CommentText"/>
      </w:pPr>
      <w:r>
        <w:rPr>
          <w:rStyle w:val="CommentReference"/>
        </w:rPr>
        <w:annotationRef/>
      </w:r>
      <w:r>
        <w:t>, and</w:t>
      </w:r>
    </w:p>
  </w:comment>
  <w:comment w:id="117" w:author="Yuan Cheng" w:date="2017-11-29T13:10:00Z" w:initials="YC">
    <w:p w14:paraId="68DFB5ED" w14:textId="280C31A1" w:rsidR="00A556F4" w:rsidRDefault="00A556F4">
      <w:pPr>
        <w:pStyle w:val="CommentText"/>
      </w:pPr>
      <w:r>
        <w:rPr>
          <w:rStyle w:val="CommentReference"/>
        </w:rPr>
        <w:annotationRef/>
      </w:r>
      <w:r>
        <w:t>logged-in</w:t>
      </w:r>
    </w:p>
  </w:comment>
  <w:comment w:id="118" w:author="Yuan Cheng" w:date="2017-11-29T13:11:00Z" w:initials="YC">
    <w:p w14:paraId="342FF4CB" w14:textId="47E7E109" w:rsidR="00A556F4" w:rsidRDefault="00A556F4">
      <w:pPr>
        <w:pStyle w:val="CommentText"/>
      </w:pPr>
      <w:r>
        <w:rPr>
          <w:rStyle w:val="CommentReference"/>
        </w:rPr>
        <w:annotationRef/>
      </w:r>
      <w:r>
        <w:t>the Analysis phase</w:t>
      </w:r>
    </w:p>
  </w:comment>
  <w:comment w:id="120" w:author="Yuan Cheng" w:date="2017-11-29T13:58:00Z" w:initials="YC">
    <w:p w14:paraId="556BC46B" w14:textId="204FF567" w:rsidR="00A556F4" w:rsidRDefault="00A556F4">
      <w:pPr>
        <w:pStyle w:val="CommentText"/>
      </w:pPr>
      <w:r>
        <w:rPr>
          <w:rStyle w:val="CommentReference"/>
        </w:rPr>
        <w:annotationRef/>
      </w:r>
      <w:r>
        <w:t>grammar issue</w:t>
      </w:r>
    </w:p>
  </w:comment>
  <w:comment w:id="122" w:author="Yuan Cheng" w:date="2017-11-29T13:59:00Z" w:initials="YC">
    <w:p w14:paraId="4FAC8491" w14:textId="18EBE0CC" w:rsidR="00A556F4" w:rsidRDefault="00A556F4">
      <w:pPr>
        <w:pStyle w:val="CommentText"/>
      </w:pPr>
      <w:r>
        <w:rPr>
          <w:rStyle w:val="CommentReference"/>
        </w:rPr>
        <w:annotationRef/>
      </w:r>
      <w:r>
        <w:t>capitalization</w:t>
      </w:r>
    </w:p>
  </w:comment>
  <w:comment w:id="129" w:author="Yuan Cheng" w:date="2017-11-29T14:01:00Z" w:initials="YC">
    <w:p w14:paraId="71D039A4" w14:textId="0395F063" w:rsidR="00A556F4" w:rsidRDefault="00A556F4">
      <w:pPr>
        <w:pStyle w:val="CommentText"/>
      </w:pPr>
      <w:r>
        <w:rPr>
          <w:rStyle w:val="CommentReference"/>
        </w:rPr>
        <w:annotationRef/>
      </w:r>
      <w:r>
        <w:t>r</w:t>
      </w:r>
    </w:p>
  </w:comment>
  <w:comment w:id="131" w:author="Yuan Cheng" w:date="2017-11-29T14:02:00Z" w:initials="YC">
    <w:p w14:paraId="446538B8" w14:textId="01C9F430" w:rsidR="00A556F4" w:rsidRDefault="00A556F4">
      <w:pPr>
        <w:pStyle w:val="CommentText"/>
      </w:pPr>
      <w:r>
        <w:rPr>
          <w:rStyle w:val="CommentReference"/>
        </w:rPr>
        <w:annotationRef/>
      </w:r>
      <w:r>
        <w:t>u</w:t>
      </w:r>
    </w:p>
  </w:comment>
  <w:comment w:id="132" w:author="Yuan Cheng" w:date="2017-11-29T14:02:00Z" w:initials="YC">
    <w:p w14:paraId="7A2437A3" w14:textId="6F24BA2C" w:rsidR="00A556F4" w:rsidRDefault="00A556F4">
      <w:pPr>
        <w:pStyle w:val="CommentText"/>
      </w:pPr>
      <w:r>
        <w:rPr>
          <w:rStyle w:val="CommentReference"/>
        </w:rPr>
        <w:annotationRef/>
      </w:r>
      <w:r>
        <w:t>a</w:t>
      </w:r>
    </w:p>
  </w:comment>
  <w:comment w:id="133" w:author="Yuan Cheng" w:date="2017-11-29T14:02:00Z" w:initials="YC">
    <w:p w14:paraId="60B2CA6A" w14:textId="63A68154" w:rsidR="00A556F4" w:rsidRDefault="00A556F4">
      <w:pPr>
        <w:pStyle w:val="CommentText"/>
      </w:pPr>
      <w:r>
        <w:rPr>
          <w:rStyle w:val="CommentReference"/>
        </w:rPr>
        <w:annotationRef/>
      </w:r>
      <w:r>
        <w:t>d</w:t>
      </w:r>
    </w:p>
  </w:comment>
  <w:comment w:id="134" w:author="Yuan Cheng" w:date="2017-11-29T14:03:00Z" w:initials="YC">
    <w:p w14:paraId="1B1660F9" w14:textId="51366A57" w:rsidR="00A556F4" w:rsidRDefault="00A556F4">
      <w:pPr>
        <w:pStyle w:val="CommentText"/>
      </w:pPr>
      <w:r>
        <w:rPr>
          <w:rStyle w:val="CommentReference"/>
        </w:rPr>
        <w:annotationRef/>
      </w:r>
      <w:r>
        <w:t>not a complete setence</w:t>
      </w:r>
    </w:p>
  </w:comment>
  <w:comment w:id="137" w:author="Yuan Cheng" w:date="2017-11-29T14:05:00Z" w:initials="YC">
    <w:p w14:paraId="04618904" w14:textId="3AAFB30D" w:rsidR="00A556F4" w:rsidRDefault="00A556F4">
      <w:pPr>
        <w:pStyle w:val="CommentText"/>
      </w:pPr>
      <w:r>
        <w:rPr>
          <w:rStyle w:val="CommentReference"/>
        </w:rPr>
        <w:annotationRef/>
      </w:r>
      <w:r>
        <w:t>Login or Log In?</w:t>
      </w:r>
    </w:p>
  </w:comment>
  <w:comment w:id="139" w:author="Yuan Cheng" w:date="2017-11-29T14:04:00Z" w:initials="YC">
    <w:p w14:paraId="1C0510CA" w14:textId="09715449" w:rsidR="00A556F4" w:rsidRDefault="00A556F4">
      <w:pPr>
        <w:pStyle w:val="CommentText"/>
      </w:pPr>
      <w:r>
        <w:rPr>
          <w:rStyle w:val="CommentReference"/>
        </w:rPr>
        <w:annotationRef/>
      </w:r>
      <w:r>
        <w:t>Log In or Login. Make up your mind.</w:t>
      </w:r>
    </w:p>
  </w:comment>
  <w:comment w:id="140" w:author="Yuan Cheng" w:date="2017-11-29T14:05:00Z" w:initials="YC">
    <w:p w14:paraId="7E679AC0" w14:textId="07403261" w:rsidR="00A556F4" w:rsidRDefault="00A556F4">
      <w:pPr>
        <w:pStyle w:val="CommentText"/>
      </w:pPr>
      <w:r>
        <w:rPr>
          <w:rStyle w:val="CommentReference"/>
        </w:rPr>
        <w:annotationRef/>
      </w:r>
      <w:r>
        <w:t>as</w:t>
      </w:r>
    </w:p>
  </w:comment>
  <w:comment w:id="141" w:author="Yuan Cheng" w:date="2017-11-29T14:06:00Z" w:initials="YC">
    <w:p w14:paraId="70DCE542" w14:textId="07E76B04" w:rsidR="00A556F4" w:rsidRDefault="00A556F4">
      <w:pPr>
        <w:pStyle w:val="CommentText"/>
      </w:pPr>
      <w:r>
        <w:rPr>
          <w:rStyle w:val="CommentReference"/>
        </w:rPr>
        <w:annotationRef/>
      </w:r>
      <w:r>
        <w:t>an Android what?</w:t>
      </w:r>
    </w:p>
  </w:comment>
  <w:comment w:id="145" w:author="Yuan Cheng" w:date="2017-11-29T14:27:00Z" w:initials="YC">
    <w:p w14:paraId="0F1AE66F" w14:textId="77777777" w:rsidR="00A556F4" w:rsidRDefault="00A556F4" w:rsidP="00706E7C">
      <w:pPr>
        <w:pStyle w:val="CommentText"/>
      </w:pPr>
      <w:r>
        <w:rPr>
          <w:rStyle w:val="CommentReference"/>
        </w:rPr>
        <w:annotationRef/>
      </w:r>
      <w:r>
        <w:t>the implementation</w:t>
      </w:r>
    </w:p>
  </w:comment>
  <w:comment w:id="146" w:author="Yuan Cheng" w:date="2017-11-29T14:27:00Z" w:initials="YC">
    <w:p w14:paraId="1606F9D5" w14:textId="77777777" w:rsidR="00A556F4" w:rsidRDefault="00A556F4" w:rsidP="00706E7C">
      <w:pPr>
        <w:pStyle w:val="CommentText"/>
      </w:pPr>
      <w:r>
        <w:rPr>
          <w:rStyle w:val="CommentReference"/>
        </w:rPr>
        <w:annotationRef/>
      </w:r>
      <w:r>
        <w:t>is</w:t>
      </w:r>
    </w:p>
  </w:comment>
  <w:comment w:id="148" w:author="Yuan Cheng" w:date="2017-11-29T14:28:00Z" w:initials="YC">
    <w:p w14:paraId="24AB1B20" w14:textId="77777777" w:rsidR="00A556F4" w:rsidRDefault="00A556F4" w:rsidP="00706E7C">
      <w:pPr>
        <w:pStyle w:val="CommentText"/>
      </w:pPr>
      <w:r>
        <w:rPr>
          <w:rStyle w:val="CommentReference"/>
        </w:rPr>
        <w:annotationRef/>
      </w:r>
      <w:r>
        <w:t>front end or frontend? Make sure the use of the term is consistent throughout the report.</w:t>
      </w:r>
    </w:p>
  </w:comment>
  <w:comment w:id="150" w:author="Yuan Cheng" w:date="2017-11-29T14:29:00Z" w:initials="YC">
    <w:p w14:paraId="533C5DAF" w14:textId="77777777" w:rsidR="00A556F4" w:rsidRDefault="00A556F4" w:rsidP="00706E7C">
      <w:pPr>
        <w:pStyle w:val="CommentText"/>
      </w:pPr>
      <w:r>
        <w:rPr>
          <w:rStyle w:val="CommentReference"/>
        </w:rPr>
        <w:annotationRef/>
      </w:r>
      <w:r>
        <w:t>capitalization</w:t>
      </w:r>
    </w:p>
  </w:comment>
  <w:comment w:id="152" w:author="Yuan Cheng" w:date="2017-11-29T14:29:00Z" w:initials="YC">
    <w:p w14:paraId="4DE2F238" w14:textId="77777777" w:rsidR="00A556F4" w:rsidRDefault="00A556F4" w:rsidP="00706E7C">
      <w:pPr>
        <w:pStyle w:val="CommentText"/>
      </w:pPr>
      <w:r>
        <w:rPr>
          <w:rStyle w:val="CommentReference"/>
        </w:rPr>
        <w:annotationRef/>
      </w:r>
      <w:r>
        <w:t>the</w:t>
      </w:r>
    </w:p>
  </w:comment>
  <w:comment w:id="155" w:author="Yuan Cheng" w:date="2017-11-29T14:30:00Z" w:initials="YC">
    <w:p w14:paraId="16731A8C" w14:textId="77777777" w:rsidR="00A556F4" w:rsidRDefault="00A556F4" w:rsidP="00706E7C">
      <w:pPr>
        <w:pStyle w:val="CommentText"/>
      </w:pPr>
      <w:r>
        <w:rPr>
          <w:rStyle w:val="CommentReference"/>
        </w:rPr>
        <w:annotationRef/>
      </w:r>
      <w:r>
        <w:t>, and</w:t>
      </w:r>
    </w:p>
  </w:comment>
  <w:comment w:id="156" w:author="Yuan Cheng" w:date="2017-11-29T14:30:00Z" w:initials="YC">
    <w:p w14:paraId="58CE3C48" w14:textId="77777777" w:rsidR="00A556F4" w:rsidRDefault="00A556F4" w:rsidP="00706E7C">
      <w:pPr>
        <w:pStyle w:val="CommentText"/>
      </w:pPr>
      <w:r>
        <w:rPr>
          <w:rStyle w:val="CommentReference"/>
        </w:rPr>
        <w:annotationRef/>
      </w:r>
      <w:r>
        <w:t>Figure</w:t>
      </w:r>
    </w:p>
  </w:comment>
  <w:comment w:id="162" w:author="Yuan Cheng" w:date="2017-11-29T14:31:00Z" w:initials="YC">
    <w:p w14:paraId="7AEB84AC" w14:textId="77777777" w:rsidR="00A556F4" w:rsidRDefault="00A556F4" w:rsidP="00706E7C">
      <w:pPr>
        <w:pStyle w:val="CommentText"/>
      </w:pPr>
      <w:r>
        <w:rPr>
          <w:rStyle w:val="CommentReference"/>
        </w:rPr>
        <w:annotationRef/>
      </w:r>
      <w:r>
        <w:t>”.</w:t>
      </w:r>
    </w:p>
  </w:comment>
  <w:comment w:id="163" w:author="Yuan Cheng" w:date="2017-11-29T14:31:00Z" w:initials="YC">
    <w:p w14:paraId="384DB79E" w14:textId="77777777" w:rsidR="00A556F4" w:rsidRDefault="00A556F4" w:rsidP="00706E7C">
      <w:pPr>
        <w:pStyle w:val="CommentText"/>
      </w:pPr>
      <w:r>
        <w:rPr>
          <w:rStyle w:val="CommentReference"/>
        </w:rPr>
        <w:annotationRef/>
      </w:r>
      <w:r>
        <w:t>Delete it</w:t>
      </w:r>
    </w:p>
  </w:comment>
  <w:comment w:id="164" w:author="Yuan Cheng" w:date="2017-11-29T14:31:00Z" w:initials="YC">
    <w:p w14:paraId="1889E910" w14:textId="77777777" w:rsidR="00A556F4" w:rsidRDefault="00A556F4" w:rsidP="00706E7C">
      <w:pPr>
        <w:pStyle w:val="CommentText"/>
      </w:pPr>
      <w:r>
        <w:rPr>
          <w:rStyle w:val="CommentReference"/>
        </w:rPr>
        <w:annotationRef/>
      </w:r>
      <w:r>
        <w:t>Add Admin</w:t>
      </w:r>
    </w:p>
  </w:comment>
  <w:comment w:id="167" w:author="Yuan Cheng" w:date="2017-11-29T14:32:00Z" w:initials="YC">
    <w:p w14:paraId="7DBEDB48" w14:textId="77777777" w:rsidR="00A556F4" w:rsidRDefault="00A556F4" w:rsidP="00706E7C">
      <w:pPr>
        <w:pStyle w:val="CommentText"/>
      </w:pPr>
      <w:r>
        <w:rPr>
          <w:rStyle w:val="CommentReference"/>
        </w:rPr>
        <w:annotationRef/>
      </w:r>
      <w:r>
        <w:t>Try to separate the figure caption and this paragraph. There is a redundant empty line above (line 3). Move it here.</w:t>
      </w:r>
    </w:p>
  </w:comment>
  <w:comment w:id="170" w:author="Yuan Cheng" w:date="2017-11-29T14:34:00Z" w:initials="YC">
    <w:p w14:paraId="1DEF5C82" w14:textId="77777777" w:rsidR="00A556F4" w:rsidRDefault="00A556F4" w:rsidP="00706E7C">
      <w:pPr>
        <w:pStyle w:val="CommentText"/>
      </w:pPr>
      <w:r>
        <w:rPr>
          <w:rStyle w:val="CommentReference"/>
        </w:rPr>
        <w:annotationRef/>
      </w:r>
      <w:r>
        <w:t>and 2</w:t>
      </w:r>
    </w:p>
  </w:comment>
  <w:comment w:id="173" w:author="Yuan Cheng" w:date="2017-11-29T14:34:00Z" w:initials="YC">
    <w:p w14:paraId="02BCAABE" w14:textId="77777777" w:rsidR="00A556F4" w:rsidRDefault="00A556F4" w:rsidP="00706E7C">
      <w:pPr>
        <w:pStyle w:val="CommentText"/>
      </w:pPr>
      <w:r>
        <w:rPr>
          <w:rStyle w:val="CommentReference"/>
        </w:rPr>
        <w:annotationRef/>
      </w:r>
      <w:r>
        <w:t>try to separate the figure and the paragraph</w:t>
      </w:r>
    </w:p>
  </w:comment>
  <w:comment w:id="177" w:author="Yuan Cheng" w:date="2017-11-29T14:39:00Z" w:initials="YC">
    <w:p w14:paraId="1AEEE164" w14:textId="77777777" w:rsidR="00A556F4" w:rsidRDefault="00A556F4" w:rsidP="00706E7C">
      <w:pPr>
        <w:pStyle w:val="CommentText"/>
      </w:pPr>
      <w:r>
        <w:rPr>
          <w:rStyle w:val="CommentReference"/>
        </w:rPr>
        <w:annotationRef/>
      </w:r>
      <w:r>
        <w:t>Edit Instructor</w:t>
      </w:r>
    </w:p>
  </w:comment>
  <w:comment w:id="178" w:author="Yuan Cheng" w:date="2017-11-29T14:39:00Z" w:initials="YC">
    <w:p w14:paraId="59496CCE" w14:textId="77777777" w:rsidR="00A556F4" w:rsidRDefault="00A556F4" w:rsidP="00706E7C">
      <w:pPr>
        <w:pStyle w:val="CommentText"/>
      </w:pPr>
      <w:r>
        <w:rPr>
          <w:rStyle w:val="CommentReference"/>
        </w:rPr>
        <w:annotationRef/>
      </w:r>
      <w:r>
        <w:t>Add Instructor</w:t>
      </w:r>
    </w:p>
  </w:comment>
  <w:comment w:id="180" w:author="Yuan Cheng" w:date="2017-11-29T14:36:00Z" w:initials="YC">
    <w:p w14:paraId="70E00382" w14:textId="77777777" w:rsidR="00A556F4" w:rsidRDefault="00A556F4" w:rsidP="00706E7C">
      <w:pPr>
        <w:pStyle w:val="CommentText"/>
      </w:pPr>
      <w:r>
        <w:rPr>
          <w:rStyle w:val="CommentReference"/>
        </w:rPr>
        <w:annotationRef/>
      </w:r>
      <w:r>
        <w:t>same here. Separate the figure from the paragraph.</w:t>
      </w:r>
    </w:p>
  </w:comment>
  <w:comment w:id="183" w:author="Yuan Cheng" w:date="2017-11-29T14:37:00Z" w:initials="YC">
    <w:p w14:paraId="5CF388E9" w14:textId="77777777" w:rsidR="00A556F4" w:rsidRDefault="00A556F4" w:rsidP="00706E7C">
      <w:pPr>
        <w:pStyle w:val="CommentText"/>
      </w:pPr>
      <w:r>
        <w:rPr>
          <w:rStyle w:val="CommentReference"/>
        </w:rPr>
        <w:annotationRef/>
      </w:r>
      <w:r>
        <w:t>and 2</w:t>
      </w:r>
    </w:p>
  </w:comment>
  <w:comment w:id="188" w:author="Yuan Cheng" w:date="2017-11-29T14:37:00Z" w:initials="YC">
    <w:p w14:paraId="05D84810" w14:textId="77777777" w:rsidR="00A556F4" w:rsidRDefault="00A556F4" w:rsidP="00706E7C">
      <w:pPr>
        <w:pStyle w:val="CommentText"/>
      </w:pPr>
      <w:r>
        <w:rPr>
          <w:rStyle w:val="CommentReference"/>
        </w:rPr>
        <w:annotationRef/>
      </w:r>
      <w:r>
        <w:t>delete it</w:t>
      </w:r>
    </w:p>
  </w:comment>
  <w:comment w:id="189" w:author="Yuan Cheng" w:date="2017-11-29T14:40:00Z" w:initials="YC">
    <w:p w14:paraId="55513320" w14:textId="77777777" w:rsidR="00A556F4" w:rsidRDefault="00A556F4" w:rsidP="00706E7C">
      <w:pPr>
        <w:pStyle w:val="CommentText"/>
      </w:pPr>
      <w:r>
        <w:rPr>
          <w:rStyle w:val="CommentReference"/>
        </w:rPr>
        <w:annotationRef/>
      </w:r>
      <w:r>
        <w:t>the Add Instructor</w:t>
      </w:r>
    </w:p>
  </w:comment>
  <w:comment w:id="198" w:author="Yuan Cheng" w:date="2017-11-29T14:43:00Z" w:initials="YC">
    <w:p w14:paraId="27233E00" w14:textId="77777777" w:rsidR="00A556F4" w:rsidRDefault="00A556F4" w:rsidP="00706E7C">
      <w:pPr>
        <w:pStyle w:val="CommentText"/>
      </w:pPr>
      <w:r>
        <w:rPr>
          <w:rStyle w:val="CommentReference"/>
        </w:rPr>
        <w:annotationRef/>
      </w:r>
      <w:r>
        <w:t>delete it</w:t>
      </w:r>
    </w:p>
  </w:comment>
  <w:comment w:id="199" w:author="Yuan Cheng" w:date="2017-11-29T14:43:00Z" w:initials="YC">
    <w:p w14:paraId="0E0E44A5" w14:textId="77777777" w:rsidR="00A556F4" w:rsidRDefault="00A556F4" w:rsidP="00706E7C">
      <w:pPr>
        <w:pStyle w:val="CommentText"/>
      </w:pPr>
      <w:r>
        <w:rPr>
          <w:rStyle w:val="CommentReference"/>
        </w:rPr>
        <w:annotationRef/>
      </w:r>
      <w:r>
        <w:t>delete it</w:t>
      </w:r>
    </w:p>
  </w:comment>
  <w:comment w:id="200" w:author="Yuan Cheng" w:date="2017-11-29T14:44:00Z" w:initials="YC">
    <w:p w14:paraId="546C1BB9" w14:textId="77777777" w:rsidR="00A556F4" w:rsidRDefault="00A556F4" w:rsidP="00706E7C">
      <w:pPr>
        <w:pStyle w:val="CommentText"/>
      </w:pPr>
      <w:r>
        <w:rPr>
          <w:rStyle w:val="CommentReference"/>
        </w:rPr>
        <w:annotationRef/>
      </w:r>
      <w:r>
        <w:t>present in</w:t>
      </w:r>
    </w:p>
  </w:comment>
  <w:comment w:id="201" w:author="Yuan Cheng" w:date="2017-11-29T14:44:00Z" w:initials="YC">
    <w:p w14:paraId="5270615F" w14:textId="77777777" w:rsidR="00A556F4" w:rsidRDefault="00A556F4" w:rsidP="00706E7C">
      <w:pPr>
        <w:pStyle w:val="CommentText"/>
      </w:pPr>
      <w:r>
        <w:rPr>
          <w:rStyle w:val="CommentReference"/>
        </w:rPr>
        <w:annotationRef/>
      </w:r>
      <w:r>
        <w:t>Add Subject</w:t>
      </w:r>
    </w:p>
  </w:comment>
  <w:comment w:id="204" w:author="Yuan Cheng" w:date="2017-11-29T14:45:00Z" w:initials="YC">
    <w:p w14:paraId="3C545932" w14:textId="77777777" w:rsidR="00A556F4" w:rsidRDefault="00A556F4" w:rsidP="00706E7C">
      <w:pPr>
        <w:pStyle w:val="CommentText"/>
      </w:pPr>
      <w:r>
        <w:rPr>
          <w:rStyle w:val="CommentReference"/>
        </w:rPr>
        <w:annotationRef/>
      </w:r>
      <w:r>
        <w:t>and 2</w:t>
      </w:r>
    </w:p>
  </w:comment>
  <w:comment w:id="206" w:author="Yuan Cheng" w:date="2017-11-29T14:46:00Z" w:initials="YC">
    <w:p w14:paraId="0AEEAB49" w14:textId="77777777" w:rsidR="00A556F4" w:rsidRDefault="00A556F4" w:rsidP="00706E7C">
      <w:pPr>
        <w:pStyle w:val="CommentText"/>
      </w:pPr>
      <w:r>
        <w:rPr>
          <w:rStyle w:val="CommentReference"/>
        </w:rPr>
        <w:annotationRef/>
      </w:r>
      <w:r>
        <w:t>Subject</w:t>
      </w:r>
    </w:p>
  </w:comment>
  <w:comment w:id="207" w:author="Yuan Cheng" w:date="2017-11-29T14:48:00Z" w:initials="YC">
    <w:p w14:paraId="012DB404" w14:textId="77777777" w:rsidR="00A556F4" w:rsidRDefault="00A556F4" w:rsidP="00706E7C">
      <w:pPr>
        <w:pStyle w:val="CommentText"/>
      </w:pPr>
      <w:r>
        <w:rPr>
          <w:rStyle w:val="CommentReference"/>
        </w:rPr>
        <w:annotationRef/>
      </w:r>
      <w:r>
        <w:t>Kind of tedious. Maybe just say “the passing parameters are different”</w:t>
      </w:r>
    </w:p>
  </w:comment>
  <w:comment w:id="208" w:author="Yuan Cheng" w:date="2017-11-29T14:48:00Z" w:initials="YC">
    <w:p w14:paraId="515F9C2C" w14:textId="77777777" w:rsidR="00A556F4" w:rsidRDefault="00A556F4" w:rsidP="00706E7C">
      <w:pPr>
        <w:pStyle w:val="CommentText"/>
      </w:pPr>
      <w:r>
        <w:rPr>
          <w:rStyle w:val="CommentReference"/>
        </w:rPr>
        <w:annotationRef/>
      </w:r>
      <w:r>
        <w:t>Table 3 shows</w:t>
      </w:r>
    </w:p>
  </w:comment>
  <w:comment w:id="214" w:author="Yuan Cheng" w:date="2017-11-29T14:49:00Z" w:initials="YC">
    <w:p w14:paraId="5BF72FF5" w14:textId="77777777" w:rsidR="00A556F4" w:rsidRDefault="00A556F4" w:rsidP="00706E7C">
      <w:pPr>
        <w:pStyle w:val="CommentText"/>
      </w:pPr>
      <w:r>
        <w:rPr>
          <w:rStyle w:val="CommentReference"/>
        </w:rPr>
        <w:annotationRef/>
      </w:r>
      <w:r>
        <w:t>Indentation!</w:t>
      </w:r>
    </w:p>
  </w:comment>
  <w:comment w:id="215" w:author="Yuan Cheng" w:date="2017-11-29T14:49:00Z" w:initials="YC">
    <w:p w14:paraId="34F7A57E" w14:textId="77777777" w:rsidR="00A556F4" w:rsidRDefault="00A556F4" w:rsidP="00706E7C">
      <w:pPr>
        <w:pStyle w:val="CommentText"/>
      </w:pPr>
      <w:r>
        <w:rPr>
          <w:rStyle w:val="CommentReference"/>
        </w:rPr>
        <w:annotationRef/>
      </w:r>
      <w:r>
        <w:t>”,</w:t>
      </w:r>
    </w:p>
  </w:comment>
  <w:comment w:id="217" w:author="Yuan Cheng" w:date="2017-11-29T14:50:00Z" w:initials="YC">
    <w:p w14:paraId="1B94A44C" w14:textId="77777777" w:rsidR="00A556F4" w:rsidRDefault="00A556F4" w:rsidP="00706E7C">
      <w:pPr>
        <w:pStyle w:val="CommentText"/>
      </w:pPr>
      <w:r>
        <w:rPr>
          <w:rStyle w:val="CommentReference"/>
        </w:rPr>
        <w:annotationRef/>
      </w:r>
      <w:r>
        <w:t>”,</w:t>
      </w:r>
    </w:p>
  </w:comment>
  <w:comment w:id="218" w:author="Yuan Cheng" w:date="2017-11-29T14:50:00Z" w:initials="YC">
    <w:p w14:paraId="306FC310" w14:textId="77777777" w:rsidR="00A556F4" w:rsidRDefault="00A556F4" w:rsidP="00706E7C">
      <w:pPr>
        <w:pStyle w:val="CommentText"/>
      </w:pPr>
      <w:r>
        <w:rPr>
          <w:rStyle w:val="CommentReference"/>
        </w:rPr>
        <w:annotationRef/>
      </w:r>
      <w:r>
        <w:t>list view or listview? Make sure they are consistent throughout the report.</w:t>
      </w:r>
    </w:p>
  </w:comment>
  <w:comment w:id="223" w:author="Yuan Cheng" w:date="2017-11-29T14:53:00Z" w:initials="YC">
    <w:p w14:paraId="4A9B1348" w14:textId="77777777" w:rsidR="00A556F4" w:rsidRDefault="00A556F4" w:rsidP="00706E7C">
      <w:pPr>
        <w:pStyle w:val="CommentText"/>
      </w:pPr>
      <w:r>
        <w:rPr>
          <w:rStyle w:val="CommentReference"/>
        </w:rPr>
        <w:annotationRef/>
      </w:r>
      <w:r>
        <w:t>”.</w:t>
      </w:r>
    </w:p>
  </w:comment>
  <w:comment w:id="229" w:author="Yuan Cheng" w:date="2017-11-29T15:02:00Z" w:initials="YC">
    <w:p w14:paraId="3A3F7C29" w14:textId="77777777" w:rsidR="00A556F4" w:rsidRDefault="00A556F4" w:rsidP="00706E7C">
      <w:pPr>
        <w:pStyle w:val="CommentText"/>
      </w:pPr>
      <w:r>
        <w:rPr>
          <w:rStyle w:val="CommentReference"/>
        </w:rPr>
        <w:annotationRef/>
      </w:r>
      <w:r>
        <w:t>instructor</w:t>
      </w:r>
    </w:p>
  </w:comment>
  <w:comment w:id="230" w:author="Yuan Cheng" w:date="2017-11-29T15:02:00Z" w:initials="YC">
    <w:p w14:paraId="308B03EB" w14:textId="77777777" w:rsidR="00A556F4" w:rsidRDefault="00A556F4" w:rsidP="00706E7C">
      <w:pPr>
        <w:pStyle w:val="CommentText"/>
      </w:pPr>
      <w:r>
        <w:rPr>
          <w:rStyle w:val="CommentReference"/>
        </w:rPr>
        <w:annotationRef/>
      </w:r>
      <w:r>
        <w:t>the sudent</w:t>
      </w:r>
    </w:p>
  </w:comment>
  <w:comment w:id="232" w:author="Yuan Cheng" w:date="2017-11-29T15:03:00Z" w:initials="YC">
    <w:p w14:paraId="33921C5B" w14:textId="77777777" w:rsidR="00A556F4" w:rsidRDefault="00A556F4" w:rsidP="00D20670">
      <w:pPr>
        <w:pStyle w:val="CommentText"/>
      </w:pPr>
      <w:r>
        <w:rPr>
          <w:rStyle w:val="CommentReference"/>
        </w:rPr>
        <w:annotationRef/>
      </w:r>
      <w:r>
        <w:t>indentation!</w:t>
      </w:r>
    </w:p>
  </w:comment>
  <w:comment w:id="233" w:author="Yuan Cheng" w:date="2017-11-29T15:04:00Z" w:initials="YC">
    <w:p w14:paraId="0756AA2D" w14:textId="77777777" w:rsidR="00A556F4" w:rsidRDefault="00A556F4" w:rsidP="00D20670">
      <w:pPr>
        <w:pStyle w:val="CommentText"/>
      </w:pPr>
      <w:r>
        <w:rPr>
          <w:rStyle w:val="CommentReference"/>
        </w:rPr>
        <w:annotationRef/>
      </w:r>
      <w:r>
        <w:t>All of the files</w:t>
      </w:r>
    </w:p>
  </w:comment>
  <w:comment w:id="238" w:author="Yuan Cheng" w:date="2017-11-29T15:04:00Z" w:initials="YC">
    <w:p w14:paraId="7C7AC9D8" w14:textId="77777777" w:rsidR="00A556F4" w:rsidRDefault="00A556F4" w:rsidP="0065229D">
      <w:pPr>
        <w:pStyle w:val="CommentText"/>
      </w:pPr>
      <w:r>
        <w:rPr>
          <w:rStyle w:val="CommentReference"/>
        </w:rPr>
        <w:annotationRef/>
      </w:r>
      <w:r>
        <w:t>Home</w:t>
      </w:r>
    </w:p>
  </w:comment>
  <w:comment w:id="240" w:author="Yuan Cheng" w:date="2017-11-29T15:04:00Z" w:initials="YC">
    <w:p w14:paraId="0D9E57C3" w14:textId="77777777" w:rsidR="00A556F4" w:rsidRDefault="00A556F4" w:rsidP="0065229D">
      <w:pPr>
        <w:pStyle w:val="CommentText"/>
      </w:pPr>
      <w:r>
        <w:rPr>
          <w:rStyle w:val="CommentReference"/>
        </w:rPr>
        <w:annotationRef/>
      </w:r>
      <w:r>
        <w:t>logged-in</w:t>
      </w:r>
    </w:p>
  </w:comment>
  <w:comment w:id="242" w:author="Yuan Cheng" w:date="2017-11-29T15:05:00Z" w:initials="YC">
    <w:p w14:paraId="0E9983B9" w14:textId="77777777" w:rsidR="00A556F4" w:rsidRDefault="00A556F4" w:rsidP="0065229D">
      <w:pPr>
        <w:pStyle w:val="CommentText"/>
      </w:pPr>
      <w:r>
        <w:rPr>
          <w:rStyle w:val="CommentReference"/>
        </w:rPr>
        <w:annotationRef/>
      </w:r>
      <w:r>
        <w:t>logged-in</w:t>
      </w:r>
    </w:p>
  </w:comment>
  <w:comment w:id="244" w:author="Yuan Cheng" w:date="2017-11-29T15:06:00Z" w:initials="YC">
    <w:p w14:paraId="325F064E" w14:textId="77777777" w:rsidR="00A556F4" w:rsidRDefault="00A556F4" w:rsidP="0065229D">
      <w:pPr>
        <w:pStyle w:val="CommentText"/>
      </w:pPr>
      <w:r>
        <w:rPr>
          <w:rStyle w:val="CommentReference"/>
        </w:rPr>
        <w:annotationRef/>
      </w:r>
      <w:r>
        <w:t>delete it</w:t>
      </w:r>
    </w:p>
  </w:comment>
  <w:comment w:id="247" w:author="Yuan Cheng" w:date="2017-11-29T15:06:00Z" w:initials="YC">
    <w:p w14:paraId="0281BDB9" w14:textId="77777777" w:rsidR="00A556F4" w:rsidRDefault="00A556F4" w:rsidP="0065229D">
      <w:pPr>
        <w:pStyle w:val="CommentText"/>
      </w:pPr>
      <w:r>
        <w:rPr>
          <w:rStyle w:val="CommentReference"/>
        </w:rPr>
        <w:annotationRef/>
      </w:r>
      <w:r>
        <w:t>sidebar menu,</w:t>
      </w:r>
    </w:p>
  </w:comment>
  <w:comment w:id="248" w:author="Yuan Cheng" w:date="2017-11-29T15:07:00Z" w:initials="YC">
    <w:p w14:paraId="46581E73" w14:textId="77777777" w:rsidR="00A556F4" w:rsidRDefault="00A556F4" w:rsidP="0065229D">
      <w:pPr>
        <w:pStyle w:val="CommentText"/>
      </w:pPr>
      <w:r>
        <w:rPr>
          <w:rStyle w:val="CommentReference"/>
        </w:rPr>
        <w:annotationRef/>
      </w:r>
      <w:r>
        <w:t>the dropdown menu</w:t>
      </w:r>
    </w:p>
  </w:comment>
  <w:comment w:id="249" w:author="Yuan Cheng" w:date="2017-11-29T15:08:00Z" w:initials="YC">
    <w:p w14:paraId="3D94FD1E" w14:textId="77777777" w:rsidR="00A556F4" w:rsidRDefault="00A556F4" w:rsidP="0065229D">
      <w:pPr>
        <w:pStyle w:val="CommentText"/>
      </w:pPr>
      <w:r>
        <w:rPr>
          <w:rStyle w:val="CommentReference"/>
        </w:rPr>
        <w:annotationRef/>
      </w:r>
      <w:r>
        <w:t>drop-down or dropdown? Make them consistent</w:t>
      </w:r>
    </w:p>
  </w:comment>
  <w:comment w:id="252" w:author="Yuan Cheng" w:date="2017-11-29T15:08:00Z" w:initials="YC">
    <w:p w14:paraId="17BF427D" w14:textId="77777777" w:rsidR="00A556F4" w:rsidRDefault="00A556F4" w:rsidP="0065229D">
      <w:pPr>
        <w:pStyle w:val="CommentText"/>
      </w:pPr>
      <w:r>
        <w:rPr>
          <w:rStyle w:val="CommentReference"/>
        </w:rPr>
        <w:annotationRef/>
      </w:r>
      <w:r>
        <w:t>which figure?</w:t>
      </w:r>
    </w:p>
  </w:comment>
  <w:comment w:id="253" w:author="Yuan Cheng" w:date="2017-11-29T15:08:00Z" w:initials="YC">
    <w:p w14:paraId="1F66800B" w14:textId="77777777" w:rsidR="00A556F4" w:rsidRDefault="00A556F4" w:rsidP="0065229D">
      <w:pPr>
        <w:pStyle w:val="CommentText"/>
      </w:pPr>
      <w:r>
        <w:rPr>
          <w:rStyle w:val="CommentReference"/>
        </w:rPr>
        <w:annotationRef/>
      </w:r>
      <w:r>
        <w:t>Side bar or sidebar? Make them consistent</w:t>
      </w:r>
    </w:p>
  </w:comment>
  <w:comment w:id="255" w:author="Yuan Cheng" w:date="2017-11-29T15:09:00Z" w:initials="YC">
    <w:p w14:paraId="3A4AD62D" w14:textId="77777777" w:rsidR="00A556F4" w:rsidRDefault="00A556F4" w:rsidP="0065229D">
      <w:pPr>
        <w:pStyle w:val="CommentText"/>
      </w:pPr>
      <w:r>
        <w:rPr>
          <w:rStyle w:val="CommentReference"/>
        </w:rPr>
        <w:annotationRef/>
      </w:r>
      <w:r>
        <w:t>”.</w:t>
      </w:r>
    </w:p>
  </w:comment>
  <w:comment w:id="258" w:author="Yuan Cheng" w:date="2017-11-29T15:15:00Z" w:initials="YC">
    <w:p w14:paraId="64074E51" w14:textId="77777777" w:rsidR="00A556F4" w:rsidRDefault="00A556F4" w:rsidP="0065229D">
      <w:pPr>
        <w:pStyle w:val="CommentText"/>
      </w:pPr>
      <w:r>
        <w:rPr>
          <w:rStyle w:val="CommentReference"/>
        </w:rPr>
        <w:annotationRef/>
      </w:r>
      <w:r>
        <w:t>“” or ‘’? Make them consistent</w:t>
      </w:r>
    </w:p>
  </w:comment>
  <w:comment w:id="260" w:author="Yuan Cheng" w:date="2017-11-29T15:13:00Z" w:initials="YC">
    <w:p w14:paraId="07546EB1" w14:textId="77777777" w:rsidR="00A556F4" w:rsidRDefault="00A556F4" w:rsidP="0065229D">
      <w:pPr>
        <w:pStyle w:val="CommentText"/>
      </w:pPr>
      <w:r>
        <w:rPr>
          <w:rStyle w:val="CommentReference"/>
        </w:rPr>
        <w:annotationRef/>
      </w:r>
      <w:r>
        <w:t>logged-in</w:t>
      </w:r>
    </w:p>
  </w:comment>
  <w:comment w:id="261" w:author="Yuan Cheng" w:date="2017-11-29T15:13:00Z" w:initials="YC">
    <w:p w14:paraId="4D273A0B" w14:textId="77777777" w:rsidR="00A556F4" w:rsidRDefault="00A556F4" w:rsidP="0065229D">
      <w:pPr>
        <w:pStyle w:val="CommentText"/>
      </w:pPr>
      <w:r>
        <w:rPr>
          <w:rStyle w:val="CommentReference"/>
        </w:rPr>
        <w:annotationRef/>
      </w:r>
      <w:r>
        <w:t>logged-in</w:t>
      </w:r>
    </w:p>
  </w:comment>
  <w:comment w:id="262" w:author="Yuan Cheng" w:date="2017-11-29T15:13:00Z" w:initials="YC">
    <w:p w14:paraId="74EA853F" w14:textId="77777777" w:rsidR="00A556F4" w:rsidRDefault="00A556F4" w:rsidP="0065229D">
      <w:pPr>
        <w:pStyle w:val="CommentText"/>
      </w:pPr>
      <w:r>
        <w:rPr>
          <w:rStyle w:val="CommentReference"/>
        </w:rPr>
        <w:annotationRef/>
      </w:r>
      <w:r>
        <w:t>pop-up. And a pop-up what? Window? Dialog box?</w:t>
      </w:r>
    </w:p>
  </w:comment>
  <w:comment w:id="266" w:author="Yuan Cheng" w:date="2017-11-29T15:16:00Z" w:initials="YC">
    <w:p w14:paraId="6406A624" w14:textId="77777777" w:rsidR="00A556F4" w:rsidRDefault="00A556F4" w:rsidP="0065229D">
      <w:pPr>
        <w:pStyle w:val="CommentText"/>
      </w:pPr>
      <w:r>
        <w:rPr>
          <w:rStyle w:val="CommentReference"/>
        </w:rPr>
        <w:annotationRef/>
      </w:r>
      <w:r>
        <w:t>“” or ‘’?</w:t>
      </w:r>
    </w:p>
  </w:comment>
  <w:comment w:id="268" w:author="Yuan Cheng" w:date="2017-11-29T15:16:00Z" w:initials="YC">
    <w:p w14:paraId="6E208E6A" w14:textId="77777777" w:rsidR="00A556F4" w:rsidRDefault="00A556F4" w:rsidP="0065229D">
      <w:pPr>
        <w:pStyle w:val="CommentText"/>
      </w:pPr>
      <w:r>
        <w:rPr>
          <w:rStyle w:val="CommentReference"/>
        </w:rPr>
        <w:annotationRef/>
      </w:r>
      <w:r>
        <w:t>“” or ‘’?</w:t>
      </w:r>
    </w:p>
  </w:comment>
  <w:comment w:id="270" w:author="Yuan Cheng" w:date="2017-11-29T15:19:00Z" w:initials="YC">
    <w:p w14:paraId="72046274" w14:textId="77777777" w:rsidR="00A556F4" w:rsidRDefault="00A556F4" w:rsidP="0065229D">
      <w:pPr>
        <w:pStyle w:val="CommentText"/>
      </w:pPr>
      <w:r>
        <w:rPr>
          <w:rStyle w:val="CommentReference"/>
        </w:rPr>
        <w:annotationRef/>
      </w:r>
      <w:r>
        <w:t>logged-in</w:t>
      </w:r>
    </w:p>
  </w:comment>
  <w:comment w:id="271" w:author="Yuan Cheng" w:date="2017-11-29T15:19:00Z" w:initials="YC">
    <w:p w14:paraId="2D41F65A" w14:textId="77777777" w:rsidR="00A556F4" w:rsidRDefault="00A556F4" w:rsidP="0065229D">
      <w:pPr>
        <w:pStyle w:val="CommentText"/>
      </w:pPr>
      <w:r>
        <w:rPr>
          <w:rStyle w:val="CommentReference"/>
        </w:rPr>
        <w:annotationRef/>
      </w:r>
      <w:r>
        <w:t>logged-in</w:t>
      </w:r>
    </w:p>
  </w:comment>
  <w:comment w:id="272" w:author="Yuan Cheng" w:date="2017-11-29T15:20:00Z" w:initials="YC">
    <w:p w14:paraId="5694980F" w14:textId="77777777" w:rsidR="00A556F4" w:rsidRDefault="00A556F4" w:rsidP="0065229D">
      <w:pPr>
        <w:pStyle w:val="CommentText"/>
      </w:pPr>
      <w:r>
        <w:rPr>
          <w:rStyle w:val="CommentReference"/>
        </w:rPr>
        <w:annotationRef/>
      </w:r>
      <w:r>
        <w:t>logged-in</w:t>
      </w:r>
    </w:p>
  </w:comment>
  <w:comment w:id="275" w:author="Yuan Cheng" w:date="2017-11-29T15:20:00Z" w:initials="YC">
    <w:p w14:paraId="1D9A6E96" w14:textId="77777777" w:rsidR="00A556F4" w:rsidRDefault="00A556F4" w:rsidP="0065229D">
      <w:pPr>
        <w:pStyle w:val="CommentText"/>
      </w:pPr>
      <w:r>
        <w:rPr>
          <w:rStyle w:val="CommentReference"/>
        </w:rPr>
        <w:annotationRef/>
      </w:r>
      <w:r>
        <w:t>this is not a verb</w:t>
      </w:r>
    </w:p>
  </w:comment>
  <w:comment w:id="276" w:author="Yuan Cheng" w:date="2017-11-29T15:20:00Z" w:initials="YC">
    <w:p w14:paraId="489142FD" w14:textId="77777777" w:rsidR="00A556F4" w:rsidRDefault="00A556F4" w:rsidP="0065229D">
      <w:pPr>
        <w:pStyle w:val="CommentText"/>
      </w:pPr>
      <w:r>
        <w:rPr>
          <w:rStyle w:val="CommentReference"/>
        </w:rPr>
        <w:annotationRef/>
      </w:r>
      <w:r>
        <w:t>“” or ‘’?</w:t>
      </w:r>
    </w:p>
  </w:comment>
  <w:comment w:id="278" w:author="Yuan Cheng" w:date="2017-11-29T15:21:00Z" w:initials="YC">
    <w:p w14:paraId="07C3BD3A" w14:textId="77777777" w:rsidR="00A556F4" w:rsidRDefault="00A556F4" w:rsidP="0065229D">
      <w:pPr>
        <w:pStyle w:val="CommentText"/>
      </w:pPr>
      <w:r>
        <w:rPr>
          <w:rStyle w:val="CommentReference"/>
        </w:rPr>
        <w:annotationRef/>
      </w:r>
      <w:r>
        <w:t>Make the capitalization consistent</w:t>
      </w:r>
    </w:p>
  </w:comment>
  <w:comment w:id="280" w:author="Yuan Cheng" w:date="2017-11-29T15:22:00Z" w:initials="YC">
    <w:p w14:paraId="7B3F2153" w14:textId="77777777" w:rsidR="00A556F4" w:rsidRDefault="00A556F4" w:rsidP="0065229D">
      <w:pPr>
        <w:pStyle w:val="CommentText"/>
      </w:pPr>
      <w:r>
        <w:rPr>
          <w:rStyle w:val="CommentReference"/>
        </w:rPr>
        <w:annotationRef/>
      </w:r>
      <w:r>
        <w:t>Place Call</w:t>
      </w:r>
    </w:p>
  </w:comment>
  <w:comment w:id="281" w:author="Yuan Cheng" w:date="2017-11-29T15:26:00Z" w:initials="YC">
    <w:p w14:paraId="3FEE6364" w14:textId="77777777" w:rsidR="00A556F4" w:rsidRDefault="00A556F4" w:rsidP="0065229D">
      <w:pPr>
        <w:pStyle w:val="CommentText"/>
      </w:pPr>
      <w:r>
        <w:rPr>
          <w:rStyle w:val="CommentReference"/>
        </w:rPr>
        <w:annotationRef/>
      </w:r>
      <w:r>
        <w:t>What? Explain any new term in its first occurrence. You may also want to reference it.</w:t>
      </w:r>
    </w:p>
  </w:comment>
  <w:comment w:id="284" w:author="Yuan Cheng" w:date="2017-11-29T15:33:00Z" w:initials="YC">
    <w:p w14:paraId="3767BF15" w14:textId="77777777" w:rsidR="00A556F4" w:rsidRDefault="00A556F4" w:rsidP="0065229D">
      <w:pPr>
        <w:pStyle w:val="CommentText"/>
      </w:pPr>
      <w:r>
        <w:rPr>
          <w:rStyle w:val="CommentReference"/>
        </w:rPr>
        <w:annotationRef/>
      </w:r>
      <w:r>
        <w:t>logged-in</w:t>
      </w:r>
    </w:p>
  </w:comment>
  <w:comment w:id="285" w:author="Yuan Cheng" w:date="2017-11-29T15:33:00Z" w:initials="YC">
    <w:p w14:paraId="221A549C" w14:textId="77777777" w:rsidR="00A556F4" w:rsidRDefault="00A556F4" w:rsidP="0065229D">
      <w:pPr>
        <w:pStyle w:val="CommentText"/>
      </w:pPr>
      <w:r>
        <w:rPr>
          <w:rStyle w:val="CommentReference"/>
        </w:rPr>
        <w:annotationRef/>
      </w:r>
      <w:r>
        <w:t>logged-in</w:t>
      </w:r>
    </w:p>
  </w:comment>
  <w:comment w:id="286" w:author="Yuan Cheng" w:date="2017-11-29T15:33:00Z" w:initials="YC">
    <w:p w14:paraId="672C9F30" w14:textId="77777777" w:rsidR="00A556F4" w:rsidRDefault="00A556F4" w:rsidP="0065229D">
      <w:pPr>
        <w:pStyle w:val="CommentText"/>
      </w:pPr>
      <w:r>
        <w:rPr>
          <w:rStyle w:val="CommentReference"/>
        </w:rPr>
        <w:annotationRef/>
      </w:r>
      <w:r>
        <w:t>tasks</w:t>
      </w:r>
    </w:p>
  </w:comment>
  <w:comment w:id="287" w:author="Yuan Cheng" w:date="2017-11-29T15:36:00Z" w:initials="YC">
    <w:p w14:paraId="35E3EF52" w14:textId="77777777" w:rsidR="00A556F4" w:rsidRDefault="00A556F4" w:rsidP="0065229D">
      <w:pPr>
        <w:pStyle w:val="CommentText"/>
      </w:pPr>
      <w:r>
        <w:rPr>
          <w:rStyle w:val="CommentReference"/>
        </w:rPr>
        <w:annotationRef/>
      </w:r>
      <w:r>
        <w:t>as in-process</w:t>
      </w:r>
    </w:p>
  </w:comment>
  <w:comment w:id="288" w:author="Yuan Cheng" w:date="2017-11-29T15:36:00Z" w:initials="YC">
    <w:p w14:paraId="0460F270" w14:textId="77777777" w:rsidR="00A556F4" w:rsidRDefault="00A556F4" w:rsidP="0065229D">
      <w:pPr>
        <w:pStyle w:val="CommentText"/>
      </w:pPr>
      <w:r>
        <w:rPr>
          <w:rStyle w:val="CommentReference"/>
        </w:rPr>
        <w:annotationRef/>
      </w:r>
      <w:r>
        <w:t>Call</w:t>
      </w:r>
    </w:p>
  </w:comment>
  <w:comment w:id="289" w:author="Yuan Cheng" w:date="2017-11-29T15:36:00Z" w:initials="YC">
    <w:p w14:paraId="16415768" w14:textId="77777777" w:rsidR="00A556F4" w:rsidRDefault="00A556F4" w:rsidP="0065229D">
      <w:pPr>
        <w:pStyle w:val="CommentText"/>
      </w:pPr>
      <w:r>
        <w:rPr>
          <w:rStyle w:val="CommentReference"/>
        </w:rPr>
        <w:annotationRef/>
      </w:r>
      <w:r>
        <w:t>Call</w:t>
      </w:r>
    </w:p>
  </w:comment>
  <w:comment w:id="291" w:author="Yuan Cheng" w:date="2017-11-29T15:37:00Z" w:initials="YC">
    <w:p w14:paraId="63C2E468" w14:textId="77777777" w:rsidR="00A556F4" w:rsidRDefault="00A556F4" w:rsidP="0065229D">
      <w:pPr>
        <w:pStyle w:val="CommentText"/>
      </w:pPr>
      <w:r>
        <w:rPr>
          <w:rStyle w:val="CommentReference"/>
        </w:rPr>
        <w:annotationRef/>
      </w:r>
      <w:r>
        <w:t>Delete it</w:t>
      </w:r>
    </w:p>
  </w:comment>
  <w:comment w:id="295" w:author="Yuan Cheng" w:date="2017-11-29T15:40:00Z" w:initials="YC">
    <w:p w14:paraId="46C14964" w14:textId="77777777" w:rsidR="00A556F4" w:rsidRDefault="00A556F4" w:rsidP="0065229D">
      <w:pPr>
        <w:pStyle w:val="CommentText"/>
      </w:pPr>
      <w:r>
        <w:rPr>
          <w:rStyle w:val="CommentReference"/>
        </w:rPr>
        <w:annotationRef/>
      </w:r>
      <w:r>
        <w:t>Menu</w:t>
      </w:r>
    </w:p>
  </w:comment>
  <w:comment w:id="296" w:author="Yuan Cheng" w:date="2017-11-29T15:38:00Z" w:initials="YC">
    <w:p w14:paraId="0029527B" w14:textId="77777777" w:rsidR="00A556F4" w:rsidRDefault="00A556F4" w:rsidP="0065229D">
      <w:pPr>
        <w:pStyle w:val="CommentText"/>
      </w:pPr>
      <w:r>
        <w:rPr>
          <w:rStyle w:val="CommentReference"/>
        </w:rPr>
        <w:annotationRef/>
      </w:r>
      <w:r>
        <w:t>”.</w:t>
      </w:r>
    </w:p>
  </w:comment>
  <w:comment w:id="299" w:author="Yuan Cheng" w:date="2017-11-29T15:38:00Z" w:initials="YC">
    <w:p w14:paraId="4C4DE14B" w14:textId="77777777" w:rsidR="00A556F4" w:rsidRDefault="00A556F4" w:rsidP="0065229D">
      <w:pPr>
        <w:pStyle w:val="CommentText"/>
      </w:pPr>
      <w:r>
        <w:rPr>
          <w:rStyle w:val="CommentReference"/>
        </w:rPr>
        <w:annotationRef/>
      </w:r>
      <w:r>
        <w:t>logged-in</w:t>
      </w:r>
    </w:p>
  </w:comment>
  <w:comment w:id="303" w:author="Yuan Cheng" w:date="2017-11-29T15:40:00Z" w:initials="YC">
    <w:p w14:paraId="62C8E551" w14:textId="77777777" w:rsidR="00A556F4" w:rsidRDefault="00A556F4" w:rsidP="0065229D">
      <w:pPr>
        <w:pStyle w:val="CommentText"/>
      </w:pPr>
      <w:r>
        <w:rPr>
          <w:rStyle w:val="CommentReference"/>
        </w:rPr>
        <w:annotationRef/>
      </w:r>
      <w:r>
        <w:t>”,</w:t>
      </w:r>
    </w:p>
  </w:comment>
  <w:comment w:id="306" w:author="Yuan Cheng" w:date="2017-11-29T15:40:00Z" w:initials="YC">
    <w:p w14:paraId="44058232" w14:textId="77777777" w:rsidR="00A556F4" w:rsidRDefault="00A556F4" w:rsidP="00377C10">
      <w:pPr>
        <w:pStyle w:val="CommentText"/>
      </w:pPr>
      <w:r>
        <w:rPr>
          <w:rStyle w:val="CommentReference"/>
        </w:rPr>
        <w:annotationRef/>
      </w:r>
      <w:r>
        <w:t>All of the</w:t>
      </w:r>
    </w:p>
  </w:comment>
  <w:comment w:id="310" w:author="Yuan Cheng" w:date="2017-11-29T15:41:00Z" w:initials="YC">
    <w:p w14:paraId="4474C895" w14:textId="77777777" w:rsidR="00A556F4" w:rsidRDefault="00A556F4" w:rsidP="00B42BE4">
      <w:pPr>
        <w:pStyle w:val="CommentText"/>
      </w:pPr>
      <w:r>
        <w:rPr>
          <w:rStyle w:val="CommentReference"/>
        </w:rPr>
        <w:annotationRef/>
      </w:r>
      <w:r>
        <w:t>login</w:t>
      </w:r>
    </w:p>
  </w:comment>
  <w:comment w:id="311" w:author="Yuan Cheng" w:date="2017-11-29T15:41:00Z" w:initials="YC">
    <w:p w14:paraId="4F3FCB41" w14:textId="77777777" w:rsidR="00A556F4" w:rsidRDefault="00A556F4" w:rsidP="00B42BE4">
      <w:pPr>
        <w:pStyle w:val="CommentText"/>
      </w:pPr>
      <w:r>
        <w:rPr>
          <w:rStyle w:val="CommentReference"/>
        </w:rPr>
        <w:annotationRef/>
      </w:r>
      <w:r>
        <w:t>the Home</w:t>
      </w:r>
    </w:p>
  </w:comment>
  <w:comment w:id="313" w:author="Yuan Cheng" w:date="2017-11-29T15:42:00Z" w:initials="YC">
    <w:p w14:paraId="5D654F42" w14:textId="77777777" w:rsidR="00A556F4" w:rsidRDefault="00A556F4" w:rsidP="00B42BE4">
      <w:pPr>
        <w:pStyle w:val="CommentText"/>
      </w:pPr>
      <w:r>
        <w:rPr>
          <w:rStyle w:val="CommentReference"/>
        </w:rPr>
        <w:annotationRef/>
      </w:r>
      <w:r>
        <w:t>Student</w:t>
      </w:r>
    </w:p>
  </w:comment>
  <w:comment w:id="314" w:author="Yuan Cheng" w:date="2017-11-29T15:42:00Z" w:initials="YC">
    <w:p w14:paraId="129E7E3B" w14:textId="77777777" w:rsidR="00A556F4" w:rsidRDefault="00A556F4" w:rsidP="00B42BE4">
      <w:pPr>
        <w:pStyle w:val="CommentText"/>
      </w:pPr>
      <w:r>
        <w:rPr>
          <w:rStyle w:val="CommentReference"/>
        </w:rPr>
        <w:annotationRef/>
      </w:r>
      <w:r>
        <w:t>logged-in</w:t>
      </w:r>
    </w:p>
  </w:comment>
  <w:comment w:id="319" w:author="Yuan Cheng" w:date="2017-11-29T15:42:00Z" w:initials="YC">
    <w:p w14:paraId="655D5C72" w14:textId="77777777" w:rsidR="00A556F4" w:rsidRDefault="00A556F4" w:rsidP="00B42BE4">
      <w:pPr>
        <w:pStyle w:val="CommentText"/>
      </w:pPr>
      <w:r>
        <w:rPr>
          <w:rStyle w:val="CommentReference"/>
        </w:rPr>
        <w:annotationRef/>
      </w:r>
      <w:r>
        <w:t>Capitalization! Also, in-process or in process? Make them consistent.</w:t>
      </w:r>
    </w:p>
  </w:comment>
  <w:comment w:id="320" w:author="Yuan Cheng" w:date="2017-11-29T15:43:00Z" w:initials="YC">
    <w:p w14:paraId="49B07866" w14:textId="77777777" w:rsidR="00A556F4" w:rsidRDefault="00A556F4" w:rsidP="00B42BE4">
      <w:pPr>
        <w:pStyle w:val="CommentText"/>
      </w:pPr>
      <w:r>
        <w:rPr>
          <w:rStyle w:val="CommentReference"/>
        </w:rPr>
        <w:annotationRef/>
      </w:r>
      <w:r>
        <w:t>Android</w:t>
      </w:r>
    </w:p>
  </w:comment>
  <w:comment w:id="321" w:author="Yuan Cheng" w:date="2017-11-29T15:44:00Z" w:initials="YC">
    <w:p w14:paraId="1207CBFB" w14:textId="77777777" w:rsidR="00A556F4" w:rsidRDefault="00A556F4" w:rsidP="00B42BE4">
      <w:pPr>
        <w:pStyle w:val="CommentText"/>
      </w:pPr>
      <w:r>
        <w:rPr>
          <w:rStyle w:val="CommentReference"/>
        </w:rPr>
        <w:annotationRef/>
      </w:r>
      <w:r>
        <w:t>Is this check necessary? Is that too frequent? What about its overhead?</w:t>
      </w:r>
    </w:p>
  </w:comment>
  <w:comment w:id="322" w:author="Yuan Cheng" w:date="2017-11-29T15:46:00Z" w:initials="YC">
    <w:p w14:paraId="50291760" w14:textId="77777777" w:rsidR="00A556F4" w:rsidRDefault="00A556F4" w:rsidP="00B42BE4">
      <w:pPr>
        <w:pStyle w:val="CommentText"/>
      </w:pPr>
      <w:r>
        <w:rPr>
          <w:rStyle w:val="CommentReference"/>
        </w:rPr>
        <w:annotationRef/>
      </w:r>
      <w:r>
        <w:t>On-going or ongoing?</w:t>
      </w:r>
    </w:p>
  </w:comment>
  <w:comment w:id="323" w:author="Yuan Cheng" w:date="2017-11-29T15:46:00Z" w:initials="YC">
    <w:p w14:paraId="5372AABF" w14:textId="77777777" w:rsidR="00A556F4" w:rsidRDefault="00A556F4" w:rsidP="00B42BE4">
      <w:pPr>
        <w:pStyle w:val="CommentText"/>
      </w:pPr>
      <w:r>
        <w:rPr>
          <w:rStyle w:val="CommentReference"/>
        </w:rPr>
        <w:annotationRef/>
      </w:r>
      <w:r>
        <w:t>Which figure?</w:t>
      </w:r>
    </w:p>
  </w:comment>
  <w:comment w:id="326" w:author="Yuan Cheng" w:date="2017-11-29T15:47:00Z" w:initials="YC">
    <w:p w14:paraId="710D384D" w14:textId="77777777" w:rsidR="00A556F4" w:rsidRDefault="00A556F4" w:rsidP="00B42BE4">
      <w:pPr>
        <w:pStyle w:val="CommentText"/>
      </w:pPr>
      <w:r>
        <w:rPr>
          <w:rStyle w:val="CommentReference"/>
        </w:rPr>
        <w:annotationRef/>
      </w:r>
      <w:r>
        <w:t>”.</w:t>
      </w:r>
    </w:p>
  </w:comment>
  <w:comment w:id="336" w:author="Yuan Cheng" w:date="2017-11-29T15:51:00Z" w:initials="YC">
    <w:p w14:paraId="3298D92E" w14:textId="77777777" w:rsidR="00A556F4" w:rsidRDefault="00A556F4" w:rsidP="00E00A18">
      <w:pPr>
        <w:pStyle w:val="CommentText"/>
      </w:pPr>
      <w:r>
        <w:rPr>
          <w:rStyle w:val="CommentReference"/>
        </w:rPr>
        <w:annotationRef/>
      </w:r>
      <w:r>
        <w:t>database</w:t>
      </w:r>
    </w:p>
  </w:comment>
  <w:comment w:id="341" w:author="Yuan Cheng" w:date="2017-11-29T15:52:00Z" w:initials="YC">
    <w:p w14:paraId="2CD09127" w14:textId="77777777" w:rsidR="00A556F4" w:rsidRDefault="00A556F4" w:rsidP="00E00A18">
      <w:pPr>
        <w:pStyle w:val="CommentText"/>
      </w:pPr>
      <w:r>
        <w:rPr>
          <w:rStyle w:val="CommentReference"/>
        </w:rPr>
        <w:annotationRef/>
      </w:r>
      <w:r>
        <w:t>Figure 81</w:t>
      </w:r>
    </w:p>
  </w:comment>
  <w:comment w:id="345" w:author="Yuan Cheng" w:date="2017-11-29T17:32:00Z" w:initials="YC">
    <w:p w14:paraId="6CA4A9A9" w14:textId="77777777" w:rsidR="00A556F4" w:rsidRDefault="00A556F4" w:rsidP="00680561">
      <w:pPr>
        <w:pStyle w:val="CommentText"/>
      </w:pPr>
      <w:r>
        <w:rPr>
          <w:rStyle w:val="CommentReference"/>
        </w:rPr>
        <w:annotationRef/>
      </w:r>
      <w:r>
        <w:t>Figure 82</w:t>
      </w:r>
    </w:p>
  </w:comment>
  <w:comment w:id="352" w:author="Yuan Cheng" w:date="2017-11-29T17:33:00Z" w:initials="YC">
    <w:p w14:paraId="3C6DE21E" w14:textId="77777777" w:rsidR="00A556F4" w:rsidRDefault="00A556F4" w:rsidP="00E6306B">
      <w:pPr>
        <w:pStyle w:val="CommentText"/>
      </w:pPr>
      <w:r>
        <w:rPr>
          <w:rStyle w:val="CommentReference"/>
        </w:rPr>
        <w:annotationRef/>
      </w:r>
      <w:r>
        <w:t>“” or ‘’?</w:t>
      </w:r>
    </w:p>
  </w:comment>
  <w:comment w:id="353" w:author="Yuan Cheng" w:date="2017-11-29T17:33:00Z" w:initials="YC">
    <w:p w14:paraId="5E887A4E" w14:textId="77777777" w:rsidR="00A556F4" w:rsidRDefault="00A556F4" w:rsidP="00E6306B">
      <w:pPr>
        <w:pStyle w:val="CommentText"/>
      </w:pPr>
      <w:r>
        <w:rPr>
          <w:rStyle w:val="CommentReference"/>
        </w:rPr>
        <w:annotationRef/>
      </w:r>
      <w:r>
        <w:t>”.</w:t>
      </w:r>
    </w:p>
  </w:comment>
  <w:comment w:id="354" w:author="Yuan Cheng" w:date="2017-11-29T17:33:00Z" w:initials="YC">
    <w:p w14:paraId="34C8E145" w14:textId="77777777" w:rsidR="00A556F4" w:rsidRDefault="00A556F4" w:rsidP="00E6306B">
      <w:pPr>
        <w:pStyle w:val="CommentText"/>
      </w:pPr>
      <w:r>
        <w:rPr>
          <w:rStyle w:val="CommentReference"/>
        </w:rPr>
        <w:annotationRef/>
      </w:r>
      <w:r>
        <w:t>”.</w:t>
      </w:r>
    </w:p>
  </w:comment>
  <w:comment w:id="357" w:author="Yuan Cheng" w:date="2017-11-29T17:33:00Z" w:initials="YC">
    <w:p w14:paraId="1976F33A" w14:textId="77777777" w:rsidR="00A556F4" w:rsidRDefault="00A556F4" w:rsidP="00E6306B">
      <w:pPr>
        <w:pStyle w:val="CommentText"/>
      </w:pPr>
      <w:r>
        <w:rPr>
          <w:rStyle w:val="CommentReference"/>
        </w:rPr>
        <w:annotationRef/>
      </w:r>
      <w:r>
        <w:t>”.</w:t>
      </w:r>
    </w:p>
  </w:comment>
  <w:comment w:id="364" w:author="Yuan Cheng" w:date="2017-11-29T17:34:00Z" w:initials="YC">
    <w:p w14:paraId="035DC5C6" w14:textId="77777777" w:rsidR="00A556F4" w:rsidRDefault="00A556F4" w:rsidP="00E6306B">
      <w:pPr>
        <w:pStyle w:val="CommentText"/>
      </w:pPr>
      <w:r>
        <w:rPr>
          <w:rStyle w:val="CommentReference"/>
        </w:rPr>
        <w:annotationRef/>
      </w:r>
      <w:r>
        <w:t>”,</w:t>
      </w:r>
    </w:p>
  </w:comment>
  <w:comment w:id="365" w:author="Yuan Cheng" w:date="2017-11-29T17:34:00Z" w:initials="YC">
    <w:p w14:paraId="1FBF5F88" w14:textId="77777777" w:rsidR="00A556F4" w:rsidRDefault="00A556F4" w:rsidP="00E6306B">
      <w:pPr>
        <w:pStyle w:val="CommentText"/>
      </w:pPr>
      <w:r>
        <w:rPr>
          <w:rStyle w:val="CommentReference"/>
        </w:rPr>
        <w:annotationRef/>
      </w:r>
      <w:r>
        <w:t>”,</w:t>
      </w:r>
    </w:p>
  </w:comment>
  <w:comment w:id="371" w:author="Yuan Cheng" w:date="2017-11-29T17:34:00Z" w:initials="YC">
    <w:p w14:paraId="0BC09C4E" w14:textId="77777777" w:rsidR="00A556F4" w:rsidRDefault="00A556F4" w:rsidP="00E6306B">
      <w:pPr>
        <w:pStyle w:val="CommentText"/>
      </w:pPr>
      <w:r>
        <w:rPr>
          <w:rStyle w:val="CommentReference"/>
        </w:rPr>
        <w:annotationRef/>
      </w:r>
      <w:r>
        <w:t>”.</w:t>
      </w:r>
    </w:p>
  </w:comment>
  <w:comment w:id="382" w:author="Yuan Cheng" w:date="2017-11-29T17:37:00Z" w:initials="YC">
    <w:p w14:paraId="32E04EA1" w14:textId="77777777" w:rsidR="00A556F4" w:rsidRDefault="00A556F4" w:rsidP="009E523E">
      <w:pPr>
        <w:pStyle w:val="CommentText"/>
      </w:pPr>
      <w:r>
        <w:rPr>
          <w:rStyle w:val="CommentReference"/>
        </w:rPr>
        <w:annotationRef/>
      </w:r>
      <w:r>
        <w:t>Add visualization</w:t>
      </w:r>
    </w:p>
  </w:comment>
  <w:comment w:id="383" w:author="Yuan Cheng" w:date="2017-11-29T17:37:00Z" w:initials="YC">
    <w:p w14:paraId="62355113" w14:textId="77777777" w:rsidR="00A556F4" w:rsidRDefault="00A556F4" w:rsidP="009E523E">
      <w:pPr>
        <w:pStyle w:val="CommentText"/>
      </w:pPr>
      <w:r>
        <w:rPr>
          <w:rStyle w:val="CommentReference"/>
        </w:rPr>
        <w:annotationRef/>
      </w:r>
      <w:r>
        <w:t>, and</w:t>
      </w:r>
    </w:p>
  </w:comment>
  <w:comment w:id="384" w:author="Yuan Cheng" w:date="2017-11-29T17:38:00Z" w:initials="YC">
    <w:p w14:paraId="327436E5" w14:textId="77777777" w:rsidR="00A556F4" w:rsidRDefault="00A556F4" w:rsidP="009E523E">
      <w:pPr>
        <w:pStyle w:val="CommentText"/>
      </w:pPr>
      <w:r>
        <w:rPr>
          <w:rStyle w:val="CommentReference"/>
        </w:rPr>
        <w:annotationRef/>
      </w:r>
      <w:r>
        <w:t>Back end or backen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524EB9" w15:done="0"/>
  <w15:commentEx w15:paraId="7E67E30D" w15:done="0"/>
  <w15:commentEx w15:paraId="57FC6667" w15:done="0"/>
  <w15:commentEx w15:paraId="4AA07F52" w15:done="0"/>
  <w15:commentEx w15:paraId="53311700" w15:done="0"/>
  <w15:commentEx w15:paraId="5BF1EA88" w15:done="0"/>
  <w15:commentEx w15:paraId="44799E65" w15:done="0"/>
  <w15:commentEx w15:paraId="04B36047" w15:done="0"/>
  <w15:commentEx w15:paraId="14802FD9" w15:done="0"/>
  <w15:commentEx w15:paraId="0BFC1E13" w15:done="0"/>
  <w15:commentEx w15:paraId="015B3AA0" w15:done="0"/>
  <w15:commentEx w15:paraId="38302693" w15:done="0"/>
  <w15:commentEx w15:paraId="5925F54E" w15:done="0"/>
  <w15:commentEx w15:paraId="327F0CAA" w15:done="0"/>
  <w15:commentEx w15:paraId="6453289D" w15:done="0"/>
  <w15:commentEx w15:paraId="50D79440" w15:done="0"/>
  <w15:commentEx w15:paraId="0889E24B" w15:done="0"/>
  <w15:commentEx w15:paraId="5FC8FC2A" w15:done="0"/>
  <w15:commentEx w15:paraId="2AB85634" w15:done="0"/>
  <w15:commentEx w15:paraId="7233432D" w15:done="0"/>
  <w15:commentEx w15:paraId="73EFA954" w15:done="0"/>
  <w15:commentEx w15:paraId="0EDF35E7" w15:done="0"/>
  <w15:commentEx w15:paraId="0213EDA6" w15:done="0"/>
  <w15:commentEx w15:paraId="6409BECC" w15:done="0"/>
  <w15:commentEx w15:paraId="38B9291E" w15:done="0"/>
  <w15:commentEx w15:paraId="465D28C2" w15:done="0"/>
  <w15:commentEx w15:paraId="429CE756" w15:done="0"/>
  <w15:commentEx w15:paraId="5D69730F" w15:done="0"/>
  <w15:commentEx w15:paraId="4AEDBA66" w15:done="0"/>
  <w15:commentEx w15:paraId="731A2991" w15:done="0"/>
  <w15:commentEx w15:paraId="25241D81" w15:done="0"/>
  <w15:commentEx w15:paraId="2C17A8AD" w15:done="0"/>
  <w15:commentEx w15:paraId="3F06A543" w15:done="0"/>
  <w15:commentEx w15:paraId="09FC566F" w15:done="0"/>
  <w15:commentEx w15:paraId="5ED3CECE" w15:done="0"/>
  <w15:commentEx w15:paraId="3B76C09F" w15:done="0"/>
  <w15:commentEx w15:paraId="41D234AC" w15:done="0"/>
  <w15:commentEx w15:paraId="59406017" w15:done="0"/>
  <w15:commentEx w15:paraId="3382ECB8" w15:done="0"/>
  <w15:commentEx w15:paraId="44771947" w15:done="0"/>
  <w15:commentEx w15:paraId="0EB0E457" w15:done="0"/>
  <w15:commentEx w15:paraId="07A4F2DB" w15:done="0"/>
  <w15:commentEx w15:paraId="7053FFC9" w15:done="0"/>
  <w15:commentEx w15:paraId="4A60A277" w15:done="0"/>
  <w15:commentEx w15:paraId="49B6B391" w15:done="0"/>
  <w15:commentEx w15:paraId="146EDF0A" w15:done="0"/>
  <w15:commentEx w15:paraId="447965A4" w15:done="0"/>
  <w15:commentEx w15:paraId="6390A204" w15:done="0"/>
  <w15:commentEx w15:paraId="5B664EB2" w15:done="0"/>
  <w15:commentEx w15:paraId="3564D516" w15:done="0"/>
  <w15:commentEx w15:paraId="6ACC254F" w15:done="0"/>
  <w15:commentEx w15:paraId="1D479AD5" w15:done="0"/>
  <w15:commentEx w15:paraId="40625480" w15:done="0"/>
  <w15:commentEx w15:paraId="1F67F23C" w15:done="0"/>
  <w15:commentEx w15:paraId="742D962D" w15:done="0"/>
  <w15:commentEx w15:paraId="06FD624F" w15:done="0"/>
  <w15:commentEx w15:paraId="73C1700D" w15:done="0"/>
  <w15:commentEx w15:paraId="7F235470" w15:done="0"/>
  <w15:commentEx w15:paraId="19B30B4B" w15:done="0"/>
  <w15:commentEx w15:paraId="138B9C9A" w15:done="0"/>
  <w15:commentEx w15:paraId="5CF2347A" w15:done="0"/>
  <w15:commentEx w15:paraId="73F49F7E" w15:done="0"/>
  <w15:commentEx w15:paraId="180DAC54" w15:done="0"/>
  <w15:commentEx w15:paraId="14C2FE4B" w15:done="0"/>
  <w15:commentEx w15:paraId="555FAA94" w15:done="0"/>
  <w15:commentEx w15:paraId="084EAD8B" w15:done="0"/>
  <w15:commentEx w15:paraId="5F34708C" w15:done="0"/>
  <w15:commentEx w15:paraId="691CDC6B" w15:done="0"/>
  <w15:commentEx w15:paraId="776016CB" w15:done="0"/>
  <w15:commentEx w15:paraId="3005A519" w15:done="0"/>
  <w15:commentEx w15:paraId="5969A2EA" w15:done="0"/>
  <w15:commentEx w15:paraId="68DFB5ED" w15:done="0"/>
  <w15:commentEx w15:paraId="342FF4CB" w15:done="0"/>
  <w15:commentEx w15:paraId="556BC46B" w15:done="0"/>
  <w15:commentEx w15:paraId="4FAC8491" w15:done="0"/>
  <w15:commentEx w15:paraId="71D039A4" w15:done="0"/>
  <w15:commentEx w15:paraId="446538B8" w15:done="0"/>
  <w15:commentEx w15:paraId="7A2437A3" w15:done="0"/>
  <w15:commentEx w15:paraId="60B2CA6A" w15:done="0"/>
  <w15:commentEx w15:paraId="1B1660F9" w15:done="0"/>
  <w15:commentEx w15:paraId="04618904" w15:done="0"/>
  <w15:commentEx w15:paraId="1C0510CA" w15:done="0"/>
  <w15:commentEx w15:paraId="7E679AC0" w15:done="0"/>
  <w15:commentEx w15:paraId="70DCE542" w15:done="0"/>
  <w15:commentEx w15:paraId="0F1AE66F" w15:done="0"/>
  <w15:commentEx w15:paraId="1606F9D5" w15:done="0"/>
  <w15:commentEx w15:paraId="24AB1B20" w15:done="0"/>
  <w15:commentEx w15:paraId="533C5DAF" w15:done="0"/>
  <w15:commentEx w15:paraId="4DE2F238" w15:done="0"/>
  <w15:commentEx w15:paraId="16731A8C" w15:done="0"/>
  <w15:commentEx w15:paraId="58CE3C48" w15:done="0"/>
  <w15:commentEx w15:paraId="7AEB84AC" w15:done="0"/>
  <w15:commentEx w15:paraId="384DB79E" w15:done="0"/>
  <w15:commentEx w15:paraId="1889E910" w15:done="0"/>
  <w15:commentEx w15:paraId="7DBEDB48" w15:done="0"/>
  <w15:commentEx w15:paraId="1DEF5C82" w15:done="0"/>
  <w15:commentEx w15:paraId="02BCAABE" w15:done="0"/>
  <w15:commentEx w15:paraId="1AEEE164" w15:done="0"/>
  <w15:commentEx w15:paraId="59496CCE" w15:done="0"/>
  <w15:commentEx w15:paraId="70E00382" w15:done="0"/>
  <w15:commentEx w15:paraId="5CF388E9" w15:done="0"/>
  <w15:commentEx w15:paraId="05D84810" w15:done="0"/>
  <w15:commentEx w15:paraId="55513320" w15:done="0"/>
  <w15:commentEx w15:paraId="27233E00" w15:done="0"/>
  <w15:commentEx w15:paraId="0E0E44A5" w15:done="0"/>
  <w15:commentEx w15:paraId="546C1BB9" w15:done="0"/>
  <w15:commentEx w15:paraId="5270615F" w15:done="0"/>
  <w15:commentEx w15:paraId="3C545932" w15:done="0"/>
  <w15:commentEx w15:paraId="0AEEAB49" w15:done="0"/>
  <w15:commentEx w15:paraId="012DB404" w15:done="0"/>
  <w15:commentEx w15:paraId="515F9C2C" w15:done="0"/>
  <w15:commentEx w15:paraId="5BF72FF5" w15:done="0"/>
  <w15:commentEx w15:paraId="34F7A57E" w15:done="0"/>
  <w15:commentEx w15:paraId="1B94A44C" w15:done="0"/>
  <w15:commentEx w15:paraId="306FC310" w15:done="0"/>
  <w15:commentEx w15:paraId="4A9B1348" w15:done="0"/>
  <w15:commentEx w15:paraId="3A3F7C29" w15:done="0"/>
  <w15:commentEx w15:paraId="308B03EB" w15:done="0"/>
  <w15:commentEx w15:paraId="33921C5B" w15:done="0"/>
  <w15:commentEx w15:paraId="0756AA2D" w15:done="0"/>
  <w15:commentEx w15:paraId="7C7AC9D8" w15:done="0"/>
  <w15:commentEx w15:paraId="0D9E57C3" w15:done="0"/>
  <w15:commentEx w15:paraId="0E9983B9" w15:done="0"/>
  <w15:commentEx w15:paraId="325F064E" w15:done="0"/>
  <w15:commentEx w15:paraId="0281BDB9" w15:done="0"/>
  <w15:commentEx w15:paraId="46581E73" w15:done="0"/>
  <w15:commentEx w15:paraId="3D94FD1E" w15:done="0"/>
  <w15:commentEx w15:paraId="17BF427D" w15:done="0"/>
  <w15:commentEx w15:paraId="1F66800B" w15:done="0"/>
  <w15:commentEx w15:paraId="3A4AD62D" w15:done="0"/>
  <w15:commentEx w15:paraId="64074E51" w15:done="0"/>
  <w15:commentEx w15:paraId="07546EB1" w15:done="0"/>
  <w15:commentEx w15:paraId="4D273A0B" w15:done="0"/>
  <w15:commentEx w15:paraId="74EA853F" w15:done="0"/>
  <w15:commentEx w15:paraId="6406A624" w15:done="0"/>
  <w15:commentEx w15:paraId="6E208E6A" w15:done="0"/>
  <w15:commentEx w15:paraId="72046274" w15:done="0"/>
  <w15:commentEx w15:paraId="2D41F65A" w15:done="0"/>
  <w15:commentEx w15:paraId="5694980F" w15:done="0"/>
  <w15:commentEx w15:paraId="1D9A6E96" w15:done="0"/>
  <w15:commentEx w15:paraId="489142FD" w15:done="0"/>
  <w15:commentEx w15:paraId="07C3BD3A" w15:done="0"/>
  <w15:commentEx w15:paraId="7B3F2153" w15:done="0"/>
  <w15:commentEx w15:paraId="3FEE6364" w15:done="0"/>
  <w15:commentEx w15:paraId="3767BF15" w15:done="0"/>
  <w15:commentEx w15:paraId="221A549C" w15:done="0"/>
  <w15:commentEx w15:paraId="672C9F30" w15:done="0"/>
  <w15:commentEx w15:paraId="35E3EF52" w15:done="0"/>
  <w15:commentEx w15:paraId="0460F270" w15:done="0"/>
  <w15:commentEx w15:paraId="16415768" w15:done="0"/>
  <w15:commentEx w15:paraId="63C2E468" w15:done="0"/>
  <w15:commentEx w15:paraId="46C14964" w15:done="0"/>
  <w15:commentEx w15:paraId="0029527B" w15:done="0"/>
  <w15:commentEx w15:paraId="4C4DE14B" w15:done="0"/>
  <w15:commentEx w15:paraId="62C8E551" w15:done="0"/>
  <w15:commentEx w15:paraId="44058232" w15:done="0"/>
  <w15:commentEx w15:paraId="4474C895" w15:done="0"/>
  <w15:commentEx w15:paraId="4F3FCB41" w15:done="0"/>
  <w15:commentEx w15:paraId="5D654F42" w15:done="0"/>
  <w15:commentEx w15:paraId="129E7E3B" w15:done="0"/>
  <w15:commentEx w15:paraId="655D5C72" w15:done="0"/>
  <w15:commentEx w15:paraId="49B07866" w15:done="0"/>
  <w15:commentEx w15:paraId="1207CBFB" w15:done="0"/>
  <w15:commentEx w15:paraId="50291760" w15:done="0"/>
  <w15:commentEx w15:paraId="5372AABF" w15:done="0"/>
  <w15:commentEx w15:paraId="710D384D" w15:done="0"/>
  <w15:commentEx w15:paraId="3298D92E" w15:done="0"/>
  <w15:commentEx w15:paraId="2CD09127" w15:done="0"/>
  <w15:commentEx w15:paraId="6CA4A9A9" w15:done="0"/>
  <w15:commentEx w15:paraId="3C6DE21E" w15:done="0"/>
  <w15:commentEx w15:paraId="5E887A4E" w15:done="0"/>
  <w15:commentEx w15:paraId="34C8E145" w15:done="0"/>
  <w15:commentEx w15:paraId="1976F33A" w15:done="0"/>
  <w15:commentEx w15:paraId="035DC5C6" w15:done="0"/>
  <w15:commentEx w15:paraId="1FBF5F88" w15:done="0"/>
  <w15:commentEx w15:paraId="0BC09C4E" w15:done="0"/>
  <w15:commentEx w15:paraId="32E04EA1" w15:done="0"/>
  <w15:commentEx w15:paraId="62355113" w15:done="0"/>
  <w15:commentEx w15:paraId="32743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FD2EBD" w16cid:durableId="1DC92520"/>
  <w16cid:commentId w16cid:paraId="0C524EB9" w16cid:durableId="1DC92530"/>
  <w16cid:commentId w16cid:paraId="7E67E30D" w16cid:durableId="1DC921B1"/>
  <w16cid:commentId w16cid:paraId="656A8AC5" w16cid:durableId="1DC921C9"/>
  <w16cid:commentId w16cid:paraId="57FC6667" w16cid:durableId="1DC921F6"/>
  <w16cid:commentId w16cid:paraId="2EF0D445" w16cid:durableId="1DC9220A"/>
  <w16cid:commentId w16cid:paraId="4AA07F52" w16cid:durableId="1DC9222A"/>
  <w16cid:commentId w16cid:paraId="53311700" w16cid:durableId="1DC92235"/>
  <w16cid:commentId w16cid:paraId="5BF1EA88" w16cid:durableId="1DC9224C"/>
  <w16cid:commentId w16cid:paraId="44799E65" w16cid:durableId="1DC9225E"/>
  <w16cid:commentId w16cid:paraId="04B36047" w16cid:durableId="1DC922EC"/>
  <w16cid:commentId w16cid:paraId="14802FD9" w16cid:durableId="1DC92401"/>
  <w16cid:commentId w16cid:paraId="0BFC1E13" w16cid:durableId="1DC924BD"/>
  <w16cid:commentId w16cid:paraId="015B3AA0" w16cid:durableId="1DC92592"/>
  <w16cid:commentId w16cid:paraId="38302693" w16cid:durableId="1DC925C5"/>
  <w16cid:commentId w16cid:paraId="5925F54E" w16cid:durableId="1DC925F7"/>
  <w16cid:commentId w16cid:paraId="327F0CAA" w16cid:durableId="1DC925FF"/>
  <w16cid:commentId w16cid:paraId="6453289D" w16cid:durableId="1DC92613"/>
  <w16cid:commentId w16cid:paraId="50D79440" w16cid:durableId="1DC92654"/>
  <w16cid:commentId w16cid:paraId="0889E24B" w16cid:durableId="1DC9268B"/>
  <w16cid:commentId w16cid:paraId="5FC8FC2A" w16cid:durableId="1DC926BD"/>
  <w16cid:commentId w16cid:paraId="2AB85634" w16cid:durableId="1DC926CB"/>
  <w16cid:commentId w16cid:paraId="7233432D" w16cid:durableId="1DC926D8"/>
  <w16cid:commentId w16cid:paraId="73EFA954" w16cid:durableId="1DC9271A"/>
  <w16cid:commentId w16cid:paraId="2C80B007" w16cid:durableId="1DC92723"/>
  <w16cid:commentId w16cid:paraId="5CF6AC5F" w16cid:durableId="1DC92758"/>
  <w16cid:commentId w16cid:paraId="0EDF35E7" w16cid:durableId="1DC92767"/>
  <w16cid:commentId w16cid:paraId="27E242FA" w16cid:durableId="1DC92846"/>
  <w16cid:commentId w16cid:paraId="2884F9B3" w16cid:durableId="1DC927BE"/>
  <w16cid:commentId w16cid:paraId="117D48DD" w16cid:durableId="1DC927FC"/>
  <w16cid:commentId w16cid:paraId="1AC48691" w16cid:durableId="1DC9287B"/>
  <w16cid:commentId w16cid:paraId="62E5F23C" w16cid:durableId="1DC928D2"/>
  <w16cid:commentId w16cid:paraId="0CB75854" w16cid:durableId="1DC9290A"/>
  <w16cid:commentId w16cid:paraId="6409BECC" w16cid:durableId="1DC9292C"/>
  <w16cid:commentId w16cid:paraId="38B9291E" w16cid:durableId="1DC92956"/>
  <w16cid:commentId w16cid:paraId="465D28C2" w16cid:durableId="1DC92966"/>
  <w16cid:commentId w16cid:paraId="429CE756" w16cid:durableId="1DC929C3"/>
  <w16cid:commentId w16cid:paraId="554FB87C" w16cid:durableId="1DC929CE"/>
  <w16cid:commentId w16cid:paraId="5D69730F" w16cid:durableId="1DC929ED"/>
  <w16cid:commentId w16cid:paraId="4AEDBA66" w16cid:durableId="1DC92A87"/>
  <w16cid:commentId w16cid:paraId="731A2991" w16cid:durableId="1DC92A68"/>
  <w16cid:commentId w16cid:paraId="47B6F1BD" w16cid:durableId="1DC92A95"/>
  <w16cid:commentId w16cid:paraId="41D79ADF" w16cid:durableId="1DC92AAA"/>
  <w16cid:commentId w16cid:paraId="3CE578DA" w16cid:durableId="1DC92ABB"/>
  <w16cid:commentId w16cid:paraId="315D11F1" w16cid:durableId="1DC92AF6"/>
  <w16cid:commentId w16cid:paraId="2C17A8AD" w16cid:durableId="1DC92B23"/>
  <w16cid:commentId w16cid:paraId="3F06A543" w16cid:durableId="1DC92B33"/>
  <w16cid:commentId w16cid:paraId="09FC566F" w16cid:durableId="1DC92B58"/>
  <w16cid:commentId w16cid:paraId="2ECBE0B8" w16cid:durableId="1DC92B41"/>
  <w16cid:commentId w16cid:paraId="3B76C09F" w16cid:durableId="1DC92B71"/>
  <w16cid:commentId w16cid:paraId="41D234AC" w16cid:durableId="1DC92B7E"/>
  <w16cid:commentId w16cid:paraId="59406017" w16cid:durableId="1DC92B8E"/>
  <w16cid:commentId w16cid:paraId="7E9DBF92" w16cid:durableId="1DC92B96"/>
  <w16cid:commentId w16cid:paraId="44771947" w16cid:durableId="1DC92B9E"/>
  <w16cid:commentId w16cid:paraId="18E7F469" w16cid:durableId="1DC92BAA"/>
  <w16cid:commentId w16cid:paraId="07A4F2DB" w16cid:durableId="1DC92C1F"/>
  <w16cid:commentId w16cid:paraId="7053FFC9" w16cid:durableId="1DC92C17"/>
  <w16cid:commentId w16cid:paraId="2F272731" w16cid:durableId="1DC92C2F"/>
  <w16cid:commentId w16cid:paraId="49B6B391" w16cid:durableId="1DC92C4F"/>
  <w16cid:commentId w16cid:paraId="22A8355D" w16cid:durableId="1DC92C9E"/>
  <w16cid:commentId w16cid:paraId="3498A7AB" w16cid:durableId="1DC92CDC"/>
  <w16cid:commentId w16cid:paraId="4C5652A0" w16cid:durableId="1DC92D08"/>
  <w16cid:commentId w16cid:paraId="5B664EB2" w16cid:durableId="1DC92D11"/>
  <w16cid:commentId w16cid:paraId="3564D516" w16cid:durableId="1DC92D24"/>
  <w16cid:commentId w16cid:paraId="6ACC254F" w16cid:durableId="1DC92D5D"/>
  <w16cid:commentId w16cid:paraId="1D479AD5" w16cid:durableId="1DC92D79"/>
  <w16cid:commentId w16cid:paraId="40625480" w16cid:durableId="1DC92E04"/>
  <w16cid:commentId w16cid:paraId="1F67F23C" w16cid:durableId="1DC92DBA"/>
  <w16cid:commentId w16cid:paraId="742A5652" w16cid:durableId="1DC92DE6"/>
  <w16cid:commentId w16cid:paraId="742D962D" w16cid:durableId="1DC92E1D"/>
  <w16cid:commentId w16cid:paraId="06FD624F" w16cid:durableId="1DC92E51"/>
  <w16cid:commentId w16cid:paraId="4303FDDE" w16cid:durableId="1DC92E67"/>
  <w16cid:commentId w16cid:paraId="490D068D" w16cid:durableId="1DC92E8E"/>
  <w16cid:commentId w16cid:paraId="3205C159" w16cid:durableId="1DC92E9C"/>
  <w16cid:commentId w16cid:paraId="73C1700D" w16cid:durableId="1DC92EAF"/>
  <w16cid:commentId w16cid:paraId="64CCCF6B" w16cid:durableId="1DC92EB5"/>
  <w16cid:commentId w16cid:paraId="32831398" w16cid:durableId="1DC92EC6"/>
  <w16cid:commentId w16cid:paraId="138B9C9A" w16cid:durableId="1DC92EDD"/>
  <w16cid:commentId w16cid:paraId="67D40B31" w16cid:durableId="1DC92F14"/>
  <w16cid:commentId w16cid:paraId="09107DAE" w16cid:durableId="1DC92F3C"/>
  <w16cid:commentId w16cid:paraId="73F49F7E" w16cid:durableId="1DC92F4B"/>
  <w16cid:commentId w16cid:paraId="6DCF2253" w16cid:durableId="1DC92F5B"/>
  <w16cid:commentId w16cid:paraId="29EA536C" w16cid:durableId="1DC92F61"/>
  <w16cid:commentId w16cid:paraId="7CFCECE2" w16cid:durableId="1DC92F79"/>
  <w16cid:commentId w16cid:paraId="555FAA94" w16cid:durableId="1DC92F87"/>
  <w16cid:commentId w16cid:paraId="084EAD8B" w16cid:durableId="1DC92FBC"/>
  <w16cid:commentId w16cid:paraId="346795C7" w16cid:durableId="1DC92FE6"/>
  <w16cid:commentId w16cid:paraId="691CDC6B" w16cid:durableId="1DC92FF5"/>
  <w16cid:commentId w16cid:paraId="776016CB" w16cid:durableId="1DC92FFC"/>
  <w16cid:commentId w16cid:paraId="3005A519" w16cid:durableId="1DC93010"/>
  <w16cid:commentId w16cid:paraId="5969A2EA" w16cid:durableId="1DC93036"/>
  <w16cid:commentId w16cid:paraId="68DFB5ED" w16cid:durableId="1DC93058"/>
  <w16cid:commentId w16cid:paraId="342FF4CB" w16cid:durableId="1DC93072"/>
  <w16cid:commentId w16cid:paraId="379955BF" w16cid:durableId="1DC93B1D"/>
  <w16cid:commentId w16cid:paraId="730FF649" w16cid:durableId="1DC93B3D"/>
  <w16cid:commentId w16cid:paraId="556BC46B" w16cid:durableId="1DC93B84"/>
  <w16cid:commentId w16cid:paraId="4FAC8491" w16cid:durableId="1DC93BDC"/>
  <w16cid:commentId w16cid:paraId="72894EE9" w16cid:durableId="1DC93C13"/>
  <w16cid:commentId w16cid:paraId="318D261E" w16cid:durableId="1DC93C29"/>
  <w16cid:commentId w16cid:paraId="71D039A4" w16cid:durableId="1DC93C3D"/>
  <w16cid:commentId w16cid:paraId="3A77FD11" w16cid:durableId="1DC93C4C"/>
  <w16cid:commentId w16cid:paraId="446538B8" w16cid:durableId="1DC93C75"/>
  <w16cid:commentId w16cid:paraId="7A2437A3" w16cid:durableId="1DC93C7D"/>
  <w16cid:commentId w16cid:paraId="60B2CA6A" w16cid:durableId="1DC93C87"/>
  <w16cid:commentId w16cid:paraId="29703FB8" w16cid:durableId="1DC93C95"/>
  <w16cid:commentId w16cid:paraId="1B1660F9" w16cid:durableId="1DC93CBA"/>
  <w16cid:commentId w16cid:paraId="49AE2C21" w16cid:durableId="1DC93CD3"/>
  <w16cid:commentId w16cid:paraId="04618904" w16cid:durableId="1DC93D1D"/>
  <w16cid:commentId w16cid:paraId="1C0510CA" w16cid:durableId="1DC93D0B"/>
  <w16cid:commentId w16cid:paraId="7E679AC0" w16cid:durableId="1DC93D3D"/>
  <w16cid:commentId w16cid:paraId="70DCE542" w16cid:durableId="1DC93D4D"/>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6A63B" w14:textId="77777777" w:rsidR="006109A2" w:rsidRDefault="006109A2" w:rsidP="00394018">
      <w:r>
        <w:separator/>
      </w:r>
    </w:p>
  </w:endnote>
  <w:endnote w:type="continuationSeparator" w:id="0">
    <w:p w14:paraId="07E6E9C6" w14:textId="77777777" w:rsidR="006109A2" w:rsidRDefault="006109A2" w:rsidP="00394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Gothic">
    <w:panose1 w:val="020B0609070205080204"/>
    <w:charset w:val="80"/>
    <w:family w:val="swiss"/>
    <w:pitch w:val="fixed"/>
    <w:sig w:usb0="E00002FF" w:usb1="6AC7FDFB" w:usb2="08000012" w:usb3="00000000" w:csb0="0002009F" w:csb1="00000000"/>
  </w:font>
  <w:font w:name="MS Mincho">
    <w:panose1 w:val="02020609040205080304"/>
    <w:charset w:val="80"/>
    <w:family w:val="roman"/>
    <w:pitch w:val="fixed"/>
    <w:sig w:usb0="E00002FF" w:usb1="6AC7FDFB" w:usb2="08000012" w:usb3="00000000" w:csb0="000200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A757B" w14:textId="77777777" w:rsidR="00A556F4" w:rsidRDefault="00A556F4" w:rsidP="00CE041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D19AD5" w14:textId="77777777" w:rsidR="00A556F4" w:rsidRDefault="00A556F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8404143"/>
      <w:docPartObj>
        <w:docPartGallery w:val="Page Numbers (Bottom of Page)"/>
        <w:docPartUnique/>
      </w:docPartObj>
    </w:sdtPr>
    <w:sdtEndPr>
      <w:rPr>
        <w:noProof/>
      </w:rPr>
    </w:sdtEndPr>
    <w:sdtContent>
      <w:p w14:paraId="1B5DE836" w14:textId="1A31D49D" w:rsidR="00A556F4" w:rsidRDefault="00A556F4" w:rsidP="00B92332">
        <w:pPr>
          <w:pStyle w:val="Footer"/>
          <w:jc w:val="center"/>
        </w:pPr>
        <w:r>
          <w:fldChar w:fldCharType="begin"/>
        </w:r>
        <w:r>
          <w:instrText xml:space="preserve"> PAGE   \* MERGEFORMAT </w:instrText>
        </w:r>
        <w:r>
          <w:fldChar w:fldCharType="separate"/>
        </w:r>
        <w:r w:rsidR="00563368">
          <w:rPr>
            <w:noProof/>
          </w:rPr>
          <w:t>xvii</w:t>
        </w:r>
        <w:r>
          <w:rPr>
            <w:noProof/>
          </w:rPr>
          <w:fldChar w:fldCharType="end"/>
        </w:r>
      </w:p>
    </w:sdtContent>
  </w:sdt>
  <w:p w14:paraId="577FBFDF" w14:textId="77777777" w:rsidR="00A556F4" w:rsidRDefault="00A556F4"/>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6F704" w14:textId="77777777" w:rsidR="00A556F4" w:rsidRDefault="00A556F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DCC59" w14:textId="77777777" w:rsidR="006109A2" w:rsidRDefault="006109A2" w:rsidP="00394018">
      <w:r>
        <w:separator/>
      </w:r>
    </w:p>
  </w:footnote>
  <w:footnote w:type="continuationSeparator" w:id="0">
    <w:p w14:paraId="4B586714" w14:textId="77777777" w:rsidR="006109A2" w:rsidRDefault="006109A2" w:rsidP="0039401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02CAC" w14:textId="77777777" w:rsidR="00A556F4" w:rsidRDefault="00A556F4" w:rsidP="00313CF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1E2EAF6F" w14:textId="77777777" w:rsidR="00A556F4" w:rsidRDefault="00A556F4" w:rsidP="00183BEA">
    <w:pPr>
      <w:pStyle w:val="Header"/>
      <w:ind w:right="360"/>
    </w:pPr>
  </w:p>
  <w:p w14:paraId="1A642BA4" w14:textId="77777777" w:rsidR="00A556F4" w:rsidRDefault="00A556F4"/>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E4E57" w14:textId="77777777" w:rsidR="00A556F4" w:rsidRDefault="00A556F4" w:rsidP="00A26954">
    <w:pPr>
      <w:pStyle w:val="Header"/>
      <w:ind w:right="360"/>
    </w:pPr>
  </w:p>
  <w:p w14:paraId="7B7B68CA" w14:textId="77777777" w:rsidR="00A556F4" w:rsidRDefault="00A556F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79A15" w14:textId="7C76CD57" w:rsidR="00A556F4" w:rsidRDefault="00A556F4" w:rsidP="00313CF7">
    <w:pPr>
      <w:pStyle w:val="Header"/>
      <w:framePr w:wrap="none" w:vAnchor="text" w:hAnchor="page" w:x="10722" w:y="1"/>
      <w:rPr>
        <w:rStyle w:val="PageNumber"/>
      </w:rPr>
    </w:pPr>
    <w:r>
      <w:rPr>
        <w:rStyle w:val="PageNumber"/>
      </w:rPr>
      <w:fldChar w:fldCharType="begin"/>
    </w:r>
    <w:r>
      <w:rPr>
        <w:rStyle w:val="PageNumber"/>
      </w:rPr>
      <w:instrText xml:space="preserve">PAGE  </w:instrText>
    </w:r>
    <w:r>
      <w:rPr>
        <w:rStyle w:val="PageNumber"/>
      </w:rPr>
      <w:fldChar w:fldCharType="separate"/>
    </w:r>
    <w:r w:rsidR="00563368">
      <w:rPr>
        <w:rStyle w:val="PageNumber"/>
        <w:noProof/>
      </w:rPr>
      <w:t>16</w:t>
    </w:r>
    <w:r>
      <w:rPr>
        <w:rStyle w:val="PageNumber"/>
      </w:rPr>
      <w:fldChar w:fldCharType="end"/>
    </w:r>
  </w:p>
  <w:p w14:paraId="37E1D40D" w14:textId="77777777" w:rsidR="00A556F4" w:rsidRDefault="00A556F4" w:rsidP="00183BEA">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D2EC8"/>
    <w:multiLevelType w:val="hybridMultilevel"/>
    <w:tmpl w:val="AEEE72FC"/>
    <w:lvl w:ilvl="0" w:tplc="EFB486E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D92654"/>
    <w:multiLevelType w:val="hybridMultilevel"/>
    <w:tmpl w:val="545EE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8679C9"/>
    <w:multiLevelType w:val="hybridMultilevel"/>
    <w:tmpl w:val="FDCE73BA"/>
    <w:lvl w:ilvl="0" w:tplc="2E6E7E90">
      <w:start w:val="1"/>
      <w:numFmt w:val="decimal"/>
      <w:lvlText w:val="%1.)"/>
      <w:lvlJc w:val="left"/>
      <w:pPr>
        <w:ind w:left="1220" w:hanging="50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120BE2"/>
    <w:multiLevelType w:val="hybridMultilevel"/>
    <w:tmpl w:val="EB12C066"/>
    <w:lvl w:ilvl="0" w:tplc="948E73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00B7138"/>
    <w:multiLevelType w:val="hybridMultilevel"/>
    <w:tmpl w:val="45DEA664"/>
    <w:lvl w:ilvl="0" w:tplc="31AAB968">
      <w:start w:val="1"/>
      <w:numFmt w:val="decimal"/>
      <w:lvlText w:val="%1.)"/>
      <w:lvlJc w:val="left"/>
      <w:pPr>
        <w:ind w:left="1800" w:hanging="36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46957A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AAB00DB"/>
    <w:multiLevelType w:val="multilevel"/>
    <w:tmpl w:val="AD262C60"/>
    <w:lvl w:ilvl="0">
      <w:start w:val="1"/>
      <w:numFmt w:val="decimal"/>
      <w:lvlText w:val="%1."/>
      <w:lvlJc w:val="left"/>
      <w:pPr>
        <w:tabs>
          <w:tab w:val="num" w:pos="1440"/>
        </w:tabs>
        <w:ind w:left="1440" w:hanging="360"/>
      </w:pPr>
    </w:lvl>
    <w:lvl w:ilvl="1">
      <w:start w:val="1"/>
      <w:numFmt w:val="bullet"/>
      <w:lvlText w:val="o"/>
      <w:lvlJc w:val="left"/>
      <w:pPr>
        <w:ind w:left="2160" w:hanging="360"/>
      </w:pPr>
      <w:rPr>
        <w:rFonts w:ascii="Courier New" w:hAnsi="Courier New" w:cs="Courier New"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nsid w:val="3D122784"/>
    <w:multiLevelType w:val="hybridMultilevel"/>
    <w:tmpl w:val="419447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40110366"/>
    <w:multiLevelType w:val="hybridMultilevel"/>
    <w:tmpl w:val="AEEE72FC"/>
    <w:lvl w:ilvl="0" w:tplc="EFB486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03E4DA9"/>
    <w:multiLevelType w:val="hybridMultilevel"/>
    <w:tmpl w:val="18FE2804"/>
    <w:lvl w:ilvl="0" w:tplc="78E8E9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4186787F"/>
    <w:multiLevelType w:val="hybridMultilevel"/>
    <w:tmpl w:val="2C145A40"/>
    <w:lvl w:ilvl="0" w:tplc="D56640B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19F237E"/>
    <w:multiLevelType w:val="hybridMultilevel"/>
    <w:tmpl w:val="10C24878"/>
    <w:lvl w:ilvl="0" w:tplc="EFB48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D85D09"/>
    <w:multiLevelType w:val="hybridMultilevel"/>
    <w:tmpl w:val="4BA20F8E"/>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A0E4E14"/>
    <w:multiLevelType w:val="hybridMultilevel"/>
    <w:tmpl w:val="C4D497AC"/>
    <w:lvl w:ilvl="0" w:tplc="18A264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941D65"/>
    <w:multiLevelType w:val="hybridMultilevel"/>
    <w:tmpl w:val="E048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967341"/>
    <w:multiLevelType w:val="hybridMultilevel"/>
    <w:tmpl w:val="C526E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AE38BE"/>
    <w:multiLevelType w:val="multilevel"/>
    <w:tmpl w:val="421E0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DC92E47"/>
    <w:multiLevelType w:val="hybridMultilevel"/>
    <w:tmpl w:val="0BB6A0AC"/>
    <w:lvl w:ilvl="0" w:tplc="0409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8">
    <w:nsid w:val="699F4020"/>
    <w:multiLevelType w:val="hybridMultilevel"/>
    <w:tmpl w:val="784451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6BC41D6F"/>
    <w:multiLevelType w:val="hybridMultilevel"/>
    <w:tmpl w:val="3E885DD6"/>
    <w:lvl w:ilvl="0" w:tplc="04090013">
      <w:start w:val="1"/>
      <w:numFmt w:val="upperRoman"/>
      <w:lvlText w:val="%1."/>
      <w:lvlJc w:val="righ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DBE5DBC"/>
    <w:multiLevelType w:val="hybridMultilevel"/>
    <w:tmpl w:val="7C96F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FCF16BB"/>
    <w:multiLevelType w:val="hybridMultilevel"/>
    <w:tmpl w:val="AEEE72FC"/>
    <w:lvl w:ilvl="0" w:tplc="EFB486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70AC361D"/>
    <w:multiLevelType w:val="multilevel"/>
    <w:tmpl w:val="BBE834B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3">
    <w:nsid w:val="753F30C6"/>
    <w:multiLevelType w:val="multilevel"/>
    <w:tmpl w:val="5EF45584"/>
    <w:lvl w:ilvl="0">
      <w:start w:val="2"/>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799A6C35"/>
    <w:multiLevelType w:val="hybridMultilevel"/>
    <w:tmpl w:val="1B74707A"/>
    <w:lvl w:ilvl="0" w:tplc="6644BF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4C4964"/>
    <w:multiLevelType w:val="hybridMultilevel"/>
    <w:tmpl w:val="AEEE72FC"/>
    <w:lvl w:ilvl="0" w:tplc="EFB486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7F2E5325"/>
    <w:multiLevelType w:val="multilevel"/>
    <w:tmpl w:val="F0D4A5E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7FBA6911"/>
    <w:multiLevelType w:val="hybridMultilevel"/>
    <w:tmpl w:val="FC7A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5"/>
  </w:num>
  <w:num w:numId="4">
    <w:abstractNumId w:val="23"/>
  </w:num>
  <w:num w:numId="5">
    <w:abstractNumId w:val="26"/>
  </w:num>
  <w:num w:numId="6">
    <w:abstractNumId w:val="27"/>
  </w:num>
  <w:num w:numId="7">
    <w:abstractNumId w:val="16"/>
  </w:num>
  <w:num w:numId="8">
    <w:abstractNumId w:val="6"/>
  </w:num>
  <w:num w:numId="9">
    <w:abstractNumId w:val="13"/>
  </w:num>
  <w:num w:numId="10">
    <w:abstractNumId w:val="3"/>
  </w:num>
  <w:num w:numId="11">
    <w:abstractNumId w:val="24"/>
  </w:num>
  <w:num w:numId="12">
    <w:abstractNumId w:val="10"/>
  </w:num>
  <w:num w:numId="13">
    <w:abstractNumId w:val="4"/>
  </w:num>
  <w:num w:numId="14">
    <w:abstractNumId w:val="9"/>
  </w:num>
  <w:num w:numId="15">
    <w:abstractNumId w:val="14"/>
  </w:num>
  <w:num w:numId="16">
    <w:abstractNumId w:val="2"/>
  </w:num>
  <w:num w:numId="17">
    <w:abstractNumId w:val="8"/>
  </w:num>
  <w:num w:numId="18">
    <w:abstractNumId w:val="21"/>
  </w:num>
  <w:num w:numId="19">
    <w:abstractNumId w:val="25"/>
  </w:num>
  <w:num w:numId="20">
    <w:abstractNumId w:val="0"/>
  </w:num>
  <w:num w:numId="21">
    <w:abstractNumId w:val="11"/>
  </w:num>
  <w:num w:numId="22">
    <w:abstractNumId w:val="17"/>
  </w:num>
  <w:num w:numId="23">
    <w:abstractNumId w:val="22"/>
  </w:num>
  <w:num w:numId="24">
    <w:abstractNumId w:val="15"/>
  </w:num>
  <w:num w:numId="25">
    <w:abstractNumId w:val="7"/>
  </w:num>
  <w:num w:numId="26">
    <w:abstractNumId w:val="18"/>
  </w:num>
  <w:num w:numId="27">
    <w:abstractNumId w:val="20"/>
  </w:num>
  <w:num w:numId="28">
    <w:abstractNumId w:val="1"/>
  </w:num>
  <w:numIdMacAtCleanup w:val="27"/>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 Cheng">
    <w15:presenceInfo w15:providerId="Windows Live" w15:userId="f114d1b9010d2a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wMTKytDS2tDAztrRU0lEKTi0uzszPAykwqgUAxrCOJywAAAA="/>
  </w:docVars>
  <w:rsids>
    <w:rsidRoot w:val="000A08C5"/>
    <w:rsid w:val="000003DC"/>
    <w:rsid w:val="00000631"/>
    <w:rsid w:val="00001A93"/>
    <w:rsid w:val="00001FFD"/>
    <w:rsid w:val="00002533"/>
    <w:rsid w:val="000028CC"/>
    <w:rsid w:val="00002917"/>
    <w:rsid w:val="00002D43"/>
    <w:rsid w:val="00003F90"/>
    <w:rsid w:val="00004800"/>
    <w:rsid w:val="00004C35"/>
    <w:rsid w:val="0000523E"/>
    <w:rsid w:val="00005931"/>
    <w:rsid w:val="00005F9D"/>
    <w:rsid w:val="00006C8F"/>
    <w:rsid w:val="0000747F"/>
    <w:rsid w:val="00007DC9"/>
    <w:rsid w:val="00007DD0"/>
    <w:rsid w:val="000103B3"/>
    <w:rsid w:val="00010A33"/>
    <w:rsid w:val="00010A93"/>
    <w:rsid w:val="00010ADA"/>
    <w:rsid w:val="000110A0"/>
    <w:rsid w:val="00011818"/>
    <w:rsid w:val="00012D74"/>
    <w:rsid w:val="00015CA8"/>
    <w:rsid w:val="00015EBA"/>
    <w:rsid w:val="0001623E"/>
    <w:rsid w:val="000162E8"/>
    <w:rsid w:val="00016EFD"/>
    <w:rsid w:val="00017659"/>
    <w:rsid w:val="00017D0D"/>
    <w:rsid w:val="00017DAB"/>
    <w:rsid w:val="00020D76"/>
    <w:rsid w:val="0002123F"/>
    <w:rsid w:val="00021243"/>
    <w:rsid w:val="00021895"/>
    <w:rsid w:val="00021A79"/>
    <w:rsid w:val="00021D68"/>
    <w:rsid w:val="000225A2"/>
    <w:rsid w:val="0002270A"/>
    <w:rsid w:val="00022814"/>
    <w:rsid w:val="00022AD6"/>
    <w:rsid w:val="00022E31"/>
    <w:rsid w:val="00023320"/>
    <w:rsid w:val="00023642"/>
    <w:rsid w:val="00023F94"/>
    <w:rsid w:val="000245BB"/>
    <w:rsid w:val="000245D8"/>
    <w:rsid w:val="00024679"/>
    <w:rsid w:val="00024932"/>
    <w:rsid w:val="00024DBD"/>
    <w:rsid w:val="00025261"/>
    <w:rsid w:val="00026506"/>
    <w:rsid w:val="00026CF0"/>
    <w:rsid w:val="000307FE"/>
    <w:rsid w:val="00030E20"/>
    <w:rsid w:val="00030FC2"/>
    <w:rsid w:val="00031A68"/>
    <w:rsid w:val="00031F2F"/>
    <w:rsid w:val="00032014"/>
    <w:rsid w:val="00032477"/>
    <w:rsid w:val="0003290D"/>
    <w:rsid w:val="00032FE3"/>
    <w:rsid w:val="00033416"/>
    <w:rsid w:val="000335D8"/>
    <w:rsid w:val="0003366C"/>
    <w:rsid w:val="000338E4"/>
    <w:rsid w:val="00033991"/>
    <w:rsid w:val="0003406C"/>
    <w:rsid w:val="0003410B"/>
    <w:rsid w:val="0003415A"/>
    <w:rsid w:val="0003415C"/>
    <w:rsid w:val="0003580B"/>
    <w:rsid w:val="00035925"/>
    <w:rsid w:val="00035971"/>
    <w:rsid w:val="00035A2C"/>
    <w:rsid w:val="00035B32"/>
    <w:rsid w:val="000365DA"/>
    <w:rsid w:val="00036B4B"/>
    <w:rsid w:val="00037951"/>
    <w:rsid w:val="00040BE6"/>
    <w:rsid w:val="00042618"/>
    <w:rsid w:val="000427A2"/>
    <w:rsid w:val="00042ED9"/>
    <w:rsid w:val="00042FC4"/>
    <w:rsid w:val="00044390"/>
    <w:rsid w:val="000443CE"/>
    <w:rsid w:val="00044401"/>
    <w:rsid w:val="00044D68"/>
    <w:rsid w:val="00044ED5"/>
    <w:rsid w:val="00045988"/>
    <w:rsid w:val="0004645F"/>
    <w:rsid w:val="000467BC"/>
    <w:rsid w:val="00046C06"/>
    <w:rsid w:val="000472AD"/>
    <w:rsid w:val="00047372"/>
    <w:rsid w:val="000475F3"/>
    <w:rsid w:val="000476D5"/>
    <w:rsid w:val="000500C3"/>
    <w:rsid w:val="00050823"/>
    <w:rsid w:val="000525F6"/>
    <w:rsid w:val="00052AF3"/>
    <w:rsid w:val="00052E4C"/>
    <w:rsid w:val="000536AB"/>
    <w:rsid w:val="00054064"/>
    <w:rsid w:val="00054149"/>
    <w:rsid w:val="00054A40"/>
    <w:rsid w:val="00054B29"/>
    <w:rsid w:val="0005530E"/>
    <w:rsid w:val="0005540B"/>
    <w:rsid w:val="0005556C"/>
    <w:rsid w:val="00055846"/>
    <w:rsid w:val="0005589E"/>
    <w:rsid w:val="000559B5"/>
    <w:rsid w:val="000561A8"/>
    <w:rsid w:val="0005624D"/>
    <w:rsid w:val="00056624"/>
    <w:rsid w:val="0005690D"/>
    <w:rsid w:val="00056FC5"/>
    <w:rsid w:val="000578E7"/>
    <w:rsid w:val="00057BF0"/>
    <w:rsid w:val="000604F7"/>
    <w:rsid w:val="00061077"/>
    <w:rsid w:val="00061DA0"/>
    <w:rsid w:val="000620C8"/>
    <w:rsid w:val="000620E2"/>
    <w:rsid w:val="000621A9"/>
    <w:rsid w:val="00062439"/>
    <w:rsid w:val="000625F6"/>
    <w:rsid w:val="00062946"/>
    <w:rsid w:val="00063145"/>
    <w:rsid w:val="00063519"/>
    <w:rsid w:val="00063A4E"/>
    <w:rsid w:val="00063D32"/>
    <w:rsid w:val="0006618B"/>
    <w:rsid w:val="00066396"/>
    <w:rsid w:val="00066CD4"/>
    <w:rsid w:val="000671D0"/>
    <w:rsid w:val="000671DE"/>
    <w:rsid w:val="00067740"/>
    <w:rsid w:val="00070174"/>
    <w:rsid w:val="00070804"/>
    <w:rsid w:val="0007084E"/>
    <w:rsid w:val="00070E51"/>
    <w:rsid w:val="0007159F"/>
    <w:rsid w:val="00071C6E"/>
    <w:rsid w:val="00071F3E"/>
    <w:rsid w:val="0007271A"/>
    <w:rsid w:val="00072A0A"/>
    <w:rsid w:val="000742FA"/>
    <w:rsid w:val="00074A0F"/>
    <w:rsid w:val="00074AB7"/>
    <w:rsid w:val="00074C94"/>
    <w:rsid w:val="00075F96"/>
    <w:rsid w:val="00076096"/>
    <w:rsid w:val="000767A8"/>
    <w:rsid w:val="00076988"/>
    <w:rsid w:val="00081164"/>
    <w:rsid w:val="000811C2"/>
    <w:rsid w:val="00081E4B"/>
    <w:rsid w:val="00082211"/>
    <w:rsid w:val="0008284E"/>
    <w:rsid w:val="0008351E"/>
    <w:rsid w:val="0008373B"/>
    <w:rsid w:val="00083908"/>
    <w:rsid w:val="0008402F"/>
    <w:rsid w:val="000840B2"/>
    <w:rsid w:val="0008486D"/>
    <w:rsid w:val="000849C8"/>
    <w:rsid w:val="00084B84"/>
    <w:rsid w:val="000856D2"/>
    <w:rsid w:val="000856E2"/>
    <w:rsid w:val="000863BB"/>
    <w:rsid w:val="00086FBF"/>
    <w:rsid w:val="00086FE0"/>
    <w:rsid w:val="00087010"/>
    <w:rsid w:val="000871B0"/>
    <w:rsid w:val="0008727C"/>
    <w:rsid w:val="000872C2"/>
    <w:rsid w:val="000874E5"/>
    <w:rsid w:val="00090DCC"/>
    <w:rsid w:val="00092AF4"/>
    <w:rsid w:val="00092BA2"/>
    <w:rsid w:val="00092C35"/>
    <w:rsid w:val="00092F6A"/>
    <w:rsid w:val="0009390F"/>
    <w:rsid w:val="00093D58"/>
    <w:rsid w:val="00094233"/>
    <w:rsid w:val="00094DA1"/>
    <w:rsid w:val="000954E5"/>
    <w:rsid w:val="00095697"/>
    <w:rsid w:val="00095801"/>
    <w:rsid w:val="00095F31"/>
    <w:rsid w:val="00096080"/>
    <w:rsid w:val="00096377"/>
    <w:rsid w:val="000964BE"/>
    <w:rsid w:val="00097060"/>
    <w:rsid w:val="00097A28"/>
    <w:rsid w:val="000A0255"/>
    <w:rsid w:val="000A08C5"/>
    <w:rsid w:val="000A0CFD"/>
    <w:rsid w:val="000A147F"/>
    <w:rsid w:val="000A1AFE"/>
    <w:rsid w:val="000A24AD"/>
    <w:rsid w:val="000A28F1"/>
    <w:rsid w:val="000A297B"/>
    <w:rsid w:val="000A2C07"/>
    <w:rsid w:val="000A309E"/>
    <w:rsid w:val="000A35EA"/>
    <w:rsid w:val="000A38BF"/>
    <w:rsid w:val="000A4F5A"/>
    <w:rsid w:val="000A528D"/>
    <w:rsid w:val="000A5693"/>
    <w:rsid w:val="000A67C5"/>
    <w:rsid w:val="000A7173"/>
    <w:rsid w:val="000A7683"/>
    <w:rsid w:val="000A76D1"/>
    <w:rsid w:val="000A7E6F"/>
    <w:rsid w:val="000B0126"/>
    <w:rsid w:val="000B07EB"/>
    <w:rsid w:val="000B0AD6"/>
    <w:rsid w:val="000B1AAC"/>
    <w:rsid w:val="000B2143"/>
    <w:rsid w:val="000B2F84"/>
    <w:rsid w:val="000B4308"/>
    <w:rsid w:val="000B4AE9"/>
    <w:rsid w:val="000B4C45"/>
    <w:rsid w:val="000B539B"/>
    <w:rsid w:val="000B554A"/>
    <w:rsid w:val="000B5C2D"/>
    <w:rsid w:val="000B5C88"/>
    <w:rsid w:val="000B65E4"/>
    <w:rsid w:val="000B70F7"/>
    <w:rsid w:val="000B7395"/>
    <w:rsid w:val="000B7881"/>
    <w:rsid w:val="000B7F89"/>
    <w:rsid w:val="000C03BD"/>
    <w:rsid w:val="000C0F40"/>
    <w:rsid w:val="000C230C"/>
    <w:rsid w:val="000C252F"/>
    <w:rsid w:val="000C2896"/>
    <w:rsid w:val="000C2E4F"/>
    <w:rsid w:val="000C2EF7"/>
    <w:rsid w:val="000C454C"/>
    <w:rsid w:val="000C46E3"/>
    <w:rsid w:val="000C4CA3"/>
    <w:rsid w:val="000C4DB4"/>
    <w:rsid w:val="000C4E90"/>
    <w:rsid w:val="000C62D9"/>
    <w:rsid w:val="000C6947"/>
    <w:rsid w:val="000C6F6C"/>
    <w:rsid w:val="000C70A7"/>
    <w:rsid w:val="000C7B9B"/>
    <w:rsid w:val="000D084C"/>
    <w:rsid w:val="000D17EF"/>
    <w:rsid w:val="000D276D"/>
    <w:rsid w:val="000D2F8B"/>
    <w:rsid w:val="000D3538"/>
    <w:rsid w:val="000D37D1"/>
    <w:rsid w:val="000D3A70"/>
    <w:rsid w:val="000D4067"/>
    <w:rsid w:val="000D4464"/>
    <w:rsid w:val="000D44F7"/>
    <w:rsid w:val="000D49B3"/>
    <w:rsid w:val="000D4B50"/>
    <w:rsid w:val="000D6247"/>
    <w:rsid w:val="000D6EBE"/>
    <w:rsid w:val="000D749F"/>
    <w:rsid w:val="000D7FBC"/>
    <w:rsid w:val="000E0173"/>
    <w:rsid w:val="000E0478"/>
    <w:rsid w:val="000E05A9"/>
    <w:rsid w:val="000E1429"/>
    <w:rsid w:val="000E1AF3"/>
    <w:rsid w:val="000E3075"/>
    <w:rsid w:val="000E489F"/>
    <w:rsid w:val="000E4EA5"/>
    <w:rsid w:val="000E5453"/>
    <w:rsid w:val="000E5B66"/>
    <w:rsid w:val="000E6132"/>
    <w:rsid w:val="000E649F"/>
    <w:rsid w:val="000E699D"/>
    <w:rsid w:val="000E7B0D"/>
    <w:rsid w:val="000E7BFB"/>
    <w:rsid w:val="000E7D25"/>
    <w:rsid w:val="000F0215"/>
    <w:rsid w:val="000F0259"/>
    <w:rsid w:val="000F0440"/>
    <w:rsid w:val="000F0714"/>
    <w:rsid w:val="000F13B3"/>
    <w:rsid w:val="000F1438"/>
    <w:rsid w:val="000F174D"/>
    <w:rsid w:val="000F2A3A"/>
    <w:rsid w:val="000F300C"/>
    <w:rsid w:val="000F4913"/>
    <w:rsid w:val="000F5F0A"/>
    <w:rsid w:val="000F63C3"/>
    <w:rsid w:val="000F683F"/>
    <w:rsid w:val="000F77C7"/>
    <w:rsid w:val="000F7C8E"/>
    <w:rsid w:val="00100047"/>
    <w:rsid w:val="001009A3"/>
    <w:rsid w:val="00100AB8"/>
    <w:rsid w:val="00100C6C"/>
    <w:rsid w:val="00101361"/>
    <w:rsid w:val="00101EAA"/>
    <w:rsid w:val="00101FAB"/>
    <w:rsid w:val="00102384"/>
    <w:rsid w:val="001024D5"/>
    <w:rsid w:val="00102AAE"/>
    <w:rsid w:val="001033D7"/>
    <w:rsid w:val="00103573"/>
    <w:rsid w:val="00103E20"/>
    <w:rsid w:val="001044AC"/>
    <w:rsid w:val="0010456E"/>
    <w:rsid w:val="00104800"/>
    <w:rsid w:val="00104CEF"/>
    <w:rsid w:val="001053AD"/>
    <w:rsid w:val="001054AD"/>
    <w:rsid w:val="00105925"/>
    <w:rsid w:val="00106104"/>
    <w:rsid w:val="00106149"/>
    <w:rsid w:val="00106653"/>
    <w:rsid w:val="0010673A"/>
    <w:rsid w:val="001068AD"/>
    <w:rsid w:val="001068C2"/>
    <w:rsid w:val="00106C5E"/>
    <w:rsid w:val="00107260"/>
    <w:rsid w:val="00107983"/>
    <w:rsid w:val="00110691"/>
    <w:rsid w:val="001109AC"/>
    <w:rsid w:val="00110C82"/>
    <w:rsid w:val="00111215"/>
    <w:rsid w:val="001118F1"/>
    <w:rsid w:val="001127AA"/>
    <w:rsid w:val="00112B19"/>
    <w:rsid w:val="00113486"/>
    <w:rsid w:val="00113C8A"/>
    <w:rsid w:val="0011464D"/>
    <w:rsid w:val="0011480E"/>
    <w:rsid w:val="00114B40"/>
    <w:rsid w:val="0011559D"/>
    <w:rsid w:val="00115D39"/>
    <w:rsid w:val="00116C9D"/>
    <w:rsid w:val="001174B0"/>
    <w:rsid w:val="0011771A"/>
    <w:rsid w:val="001205BB"/>
    <w:rsid w:val="001218DE"/>
    <w:rsid w:val="0012190D"/>
    <w:rsid w:val="00121DD8"/>
    <w:rsid w:val="00121FBB"/>
    <w:rsid w:val="00122701"/>
    <w:rsid w:val="00122B72"/>
    <w:rsid w:val="00122F07"/>
    <w:rsid w:val="0012320C"/>
    <w:rsid w:val="00123294"/>
    <w:rsid w:val="00123318"/>
    <w:rsid w:val="001233CC"/>
    <w:rsid w:val="00123ED4"/>
    <w:rsid w:val="00123FCC"/>
    <w:rsid w:val="00124128"/>
    <w:rsid w:val="001241AB"/>
    <w:rsid w:val="001254AF"/>
    <w:rsid w:val="00125AB6"/>
    <w:rsid w:val="00126663"/>
    <w:rsid w:val="00126D6C"/>
    <w:rsid w:val="00127084"/>
    <w:rsid w:val="001278A7"/>
    <w:rsid w:val="00127B16"/>
    <w:rsid w:val="00130AEE"/>
    <w:rsid w:val="0013239B"/>
    <w:rsid w:val="00132449"/>
    <w:rsid w:val="001337D3"/>
    <w:rsid w:val="00134D0C"/>
    <w:rsid w:val="00134EDC"/>
    <w:rsid w:val="00134F1A"/>
    <w:rsid w:val="001361A4"/>
    <w:rsid w:val="001376F1"/>
    <w:rsid w:val="0013774B"/>
    <w:rsid w:val="00137897"/>
    <w:rsid w:val="00137EB9"/>
    <w:rsid w:val="00140530"/>
    <w:rsid w:val="001406FB"/>
    <w:rsid w:val="00140FDD"/>
    <w:rsid w:val="001411B5"/>
    <w:rsid w:val="00141229"/>
    <w:rsid w:val="00142718"/>
    <w:rsid w:val="001437F6"/>
    <w:rsid w:val="001440D2"/>
    <w:rsid w:val="00144196"/>
    <w:rsid w:val="0014485D"/>
    <w:rsid w:val="00144BB6"/>
    <w:rsid w:val="001455AD"/>
    <w:rsid w:val="001459E1"/>
    <w:rsid w:val="001460EE"/>
    <w:rsid w:val="001461F7"/>
    <w:rsid w:val="001470AF"/>
    <w:rsid w:val="00147853"/>
    <w:rsid w:val="00147AEE"/>
    <w:rsid w:val="00147B4F"/>
    <w:rsid w:val="00147BA6"/>
    <w:rsid w:val="001506FA"/>
    <w:rsid w:val="001508D9"/>
    <w:rsid w:val="00150F5B"/>
    <w:rsid w:val="00151498"/>
    <w:rsid w:val="001521E0"/>
    <w:rsid w:val="001533F3"/>
    <w:rsid w:val="00153563"/>
    <w:rsid w:val="00153F7C"/>
    <w:rsid w:val="00153F94"/>
    <w:rsid w:val="00153FFA"/>
    <w:rsid w:val="00154487"/>
    <w:rsid w:val="0015487D"/>
    <w:rsid w:val="00155349"/>
    <w:rsid w:val="0015537F"/>
    <w:rsid w:val="001554A8"/>
    <w:rsid w:val="001558F5"/>
    <w:rsid w:val="00155CE9"/>
    <w:rsid w:val="001576E2"/>
    <w:rsid w:val="00160851"/>
    <w:rsid w:val="00160CEA"/>
    <w:rsid w:val="0016112B"/>
    <w:rsid w:val="00161AD8"/>
    <w:rsid w:val="00161E06"/>
    <w:rsid w:val="00161E2C"/>
    <w:rsid w:val="00162171"/>
    <w:rsid w:val="0016256E"/>
    <w:rsid w:val="00162986"/>
    <w:rsid w:val="00162BB9"/>
    <w:rsid w:val="001638B9"/>
    <w:rsid w:val="00163980"/>
    <w:rsid w:val="00163C9A"/>
    <w:rsid w:val="001646AB"/>
    <w:rsid w:val="00164EFC"/>
    <w:rsid w:val="001652E5"/>
    <w:rsid w:val="0016541C"/>
    <w:rsid w:val="00165C6A"/>
    <w:rsid w:val="00165D8E"/>
    <w:rsid w:val="00166878"/>
    <w:rsid w:val="00166E7A"/>
    <w:rsid w:val="00166F86"/>
    <w:rsid w:val="00167EED"/>
    <w:rsid w:val="00170A2C"/>
    <w:rsid w:val="00170C11"/>
    <w:rsid w:val="001711E5"/>
    <w:rsid w:val="00171995"/>
    <w:rsid w:val="00171B18"/>
    <w:rsid w:val="00171B2D"/>
    <w:rsid w:val="00171D08"/>
    <w:rsid w:val="00171F92"/>
    <w:rsid w:val="00172258"/>
    <w:rsid w:val="00172FCE"/>
    <w:rsid w:val="0017434C"/>
    <w:rsid w:val="00174373"/>
    <w:rsid w:val="00175262"/>
    <w:rsid w:val="00175A90"/>
    <w:rsid w:val="00175CEC"/>
    <w:rsid w:val="001764A7"/>
    <w:rsid w:val="00176608"/>
    <w:rsid w:val="001766AF"/>
    <w:rsid w:val="001775DE"/>
    <w:rsid w:val="00177946"/>
    <w:rsid w:val="00180A59"/>
    <w:rsid w:val="00180B5F"/>
    <w:rsid w:val="0018162F"/>
    <w:rsid w:val="00181855"/>
    <w:rsid w:val="001821F7"/>
    <w:rsid w:val="00182368"/>
    <w:rsid w:val="001823A4"/>
    <w:rsid w:val="001826E5"/>
    <w:rsid w:val="0018301D"/>
    <w:rsid w:val="00183153"/>
    <w:rsid w:val="00183526"/>
    <w:rsid w:val="001837A2"/>
    <w:rsid w:val="00183B4D"/>
    <w:rsid w:val="00183BEA"/>
    <w:rsid w:val="0018644F"/>
    <w:rsid w:val="0018673F"/>
    <w:rsid w:val="00186E1A"/>
    <w:rsid w:val="00187512"/>
    <w:rsid w:val="00187CF5"/>
    <w:rsid w:val="00190C8F"/>
    <w:rsid w:val="00190F13"/>
    <w:rsid w:val="0019130B"/>
    <w:rsid w:val="001917EB"/>
    <w:rsid w:val="00191A3F"/>
    <w:rsid w:val="00191FEB"/>
    <w:rsid w:val="00193274"/>
    <w:rsid w:val="00193674"/>
    <w:rsid w:val="001936D8"/>
    <w:rsid w:val="00193A29"/>
    <w:rsid w:val="00194024"/>
    <w:rsid w:val="0019419A"/>
    <w:rsid w:val="00194207"/>
    <w:rsid w:val="001942DA"/>
    <w:rsid w:val="00194873"/>
    <w:rsid w:val="00194E51"/>
    <w:rsid w:val="0019636A"/>
    <w:rsid w:val="00196485"/>
    <w:rsid w:val="00196495"/>
    <w:rsid w:val="001965D5"/>
    <w:rsid w:val="00196721"/>
    <w:rsid w:val="00196C25"/>
    <w:rsid w:val="00196CB4"/>
    <w:rsid w:val="001972DA"/>
    <w:rsid w:val="00197A23"/>
    <w:rsid w:val="00197B47"/>
    <w:rsid w:val="001A027B"/>
    <w:rsid w:val="001A0E6E"/>
    <w:rsid w:val="001A111A"/>
    <w:rsid w:val="001A178B"/>
    <w:rsid w:val="001A17DD"/>
    <w:rsid w:val="001A1FE1"/>
    <w:rsid w:val="001A253E"/>
    <w:rsid w:val="001A2E68"/>
    <w:rsid w:val="001A3263"/>
    <w:rsid w:val="001A32BF"/>
    <w:rsid w:val="001A35CA"/>
    <w:rsid w:val="001A36C0"/>
    <w:rsid w:val="001A3C66"/>
    <w:rsid w:val="001A45E3"/>
    <w:rsid w:val="001A518C"/>
    <w:rsid w:val="001A54F5"/>
    <w:rsid w:val="001A5505"/>
    <w:rsid w:val="001A57E3"/>
    <w:rsid w:val="001A5A15"/>
    <w:rsid w:val="001A5BDB"/>
    <w:rsid w:val="001A5E45"/>
    <w:rsid w:val="001A636D"/>
    <w:rsid w:val="001A701E"/>
    <w:rsid w:val="001A72BF"/>
    <w:rsid w:val="001A7E8C"/>
    <w:rsid w:val="001A7F27"/>
    <w:rsid w:val="001B0AF4"/>
    <w:rsid w:val="001B0BA2"/>
    <w:rsid w:val="001B0FE7"/>
    <w:rsid w:val="001B15E5"/>
    <w:rsid w:val="001B1D14"/>
    <w:rsid w:val="001B2022"/>
    <w:rsid w:val="001B5A9F"/>
    <w:rsid w:val="001B6012"/>
    <w:rsid w:val="001B6342"/>
    <w:rsid w:val="001B6461"/>
    <w:rsid w:val="001B6611"/>
    <w:rsid w:val="001B6E5D"/>
    <w:rsid w:val="001B70A4"/>
    <w:rsid w:val="001B7567"/>
    <w:rsid w:val="001B7B8C"/>
    <w:rsid w:val="001B7BFC"/>
    <w:rsid w:val="001B7F85"/>
    <w:rsid w:val="001C0BC2"/>
    <w:rsid w:val="001C11D1"/>
    <w:rsid w:val="001C15BB"/>
    <w:rsid w:val="001C1A17"/>
    <w:rsid w:val="001C1C77"/>
    <w:rsid w:val="001C2CD3"/>
    <w:rsid w:val="001C322F"/>
    <w:rsid w:val="001C33FC"/>
    <w:rsid w:val="001C35D5"/>
    <w:rsid w:val="001C3691"/>
    <w:rsid w:val="001C3D74"/>
    <w:rsid w:val="001C3E23"/>
    <w:rsid w:val="001C4010"/>
    <w:rsid w:val="001C4133"/>
    <w:rsid w:val="001C52BB"/>
    <w:rsid w:val="001C56F5"/>
    <w:rsid w:val="001C7405"/>
    <w:rsid w:val="001D0B6A"/>
    <w:rsid w:val="001D1533"/>
    <w:rsid w:val="001D18AB"/>
    <w:rsid w:val="001D1EEF"/>
    <w:rsid w:val="001D2BAF"/>
    <w:rsid w:val="001D2E74"/>
    <w:rsid w:val="001D3EAD"/>
    <w:rsid w:val="001D4F04"/>
    <w:rsid w:val="001D5D25"/>
    <w:rsid w:val="001D62D7"/>
    <w:rsid w:val="001D76E5"/>
    <w:rsid w:val="001D7801"/>
    <w:rsid w:val="001D7EDD"/>
    <w:rsid w:val="001E0304"/>
    <w:rsid w:val="001E0504"/>
    <w:rsid w:val="001E06EF"/>
    <w:rsid w:val="001E08E6"/>
    <w:rsid w:val="001E1226"/>
    <w:rsid w:val="001E1A99"/>
    <w:rsid w:val="001E1CC3"/>
    <w:rsid w:val="001E1CCB"/>
    <w:rsid w:val="001E2569"/>
    <w:rsid w:val="001E3020"/>
    <w:rsid w:val="001E358C"/>
    <w:rsid w:val="001E3817"/>
    <w:rsid w:val="001E3A6E"/>
    <w:rsid w:val="001E4440"/>
    <w:rsid w:val="001E4F4E"/>
    <w:rsid w:val="001E52E7"/>
    <w:rsid w:val="001E54FD"/>
    <w:rsid w:val="001E57C2"/>
    <w:rsid w:val="001E5B7C"/>
    <w:rsid w:val="001E5DF4"/>
    <w:rsid w:val="001E6A93"/>
    <w:rsid w:val="001E6B6F"/>
    <w:rsid w:val="001E6E7A"/>
    <w:rsid w:val="001E70A1"/>
    <w:rsid w:val="001E760B"/>
    <w:rsid w:val="001F01F6"/>
    <w:rsid w:val="001F071C"/>
    <w:rsid w:val="001F08AE"/>
    <w:rsid w:val="001F11D8"/>
    <w:rsid w:val="001F161C"/>
    <w:rsid w:val="001F182E"/>
    <w:rsid w:val="001F1A0B"/>
    <w:rsid w:val="001F204F"/>
    <w:rsid w:val="001F2110"/>
    <w:rsid w:val="001F2796"/>
    <w:rsid w:val="001F28DD"/>
    <w:rsid w:val="001F3541"/>
    <w:rsid w:val="001F37D3"/>
    <w:rsid w:val="001F3A68"/>
    <w:rsid w:val="001F3A80"/>
    <w:rsid w:val="001F5000"/>
    <w:rsid w:val="001F57A6"/>
    <w:rsid w:val="001F5EC2"/>
    <w:rsid w:val="001F6575"/>
    <w:rsid w:val="001F65C2"/>
    <w:rsid w:val="001F6EA2"/>
    <w:rsid w:val="001F72AB"/>
    <w:rsid w:val="001F72D1"/>
    <w:rsid w:val="00200089"/>
    <w:rsid w:val="00201782"/>
    <w:rsid w:val="00201C48"/>
    <w:rsid w:val="00201C58"/>
    <w:rsid w:val="00202432"/>
    <w:rsid w:val="00202AF1"/>
    <w:rsid w:val="00203CC2"/>
    <w:rsid w:val="00204353"/>
    <w:rsid w:val="00204623"/>
    <w:rsid w:val="00204C6B"/>
    <w:rsid w:val="002054B6"/>
    <w:rsid w:val="002058E3"/>
    <w:rsid w:val="00205952"/>
    <w:rsid w:val="00205BF5"/>
    <w:rsid w:val="00205EFB"/>
    <w:rsid w:val="002067E2"/>
    <w:rsid w:val="00206B47"/>
    <w:rsid w:val="0020707F"/>
    <w:rsid w:val="0020747E"/>
    <w:rsid w:val="0020793C"/>
    <w:rsid w:val="00207D3D"/>
    <w:rsid w:val="00207F44"/>
    <w:rsid w:val="00210EFA"/>
    <w:rsid w:val="00210FD1"/>
    <w:rsid w:val="00211810"/>
    <w:rsid w:val="002119E4"/>
    <w:rsid w:val="00211A15"/>
    <w:rsid w:val="00211E39"/>
    <w:rsid w:val="00212132"/>
    <w:rsid w:val="002123F1"/>
    <w:rsid w:val="00212CE8"/>
    <w:rsid w:val="00212D88"/>
    <w:rsid w:val="0021305A"/>
    <w:rsid w:val="0021392B"/>
    <w:rsid w:val="002141F7"/>
    <w:rsid w:val="002144F3"/>
    <w:rsid w:val="00214EDB"/>
    <w:rsid w:val="002153E6"/>
    <w:rsid w:val="00215910"/>
    <w:rsid w:val="002167AE"/>
    <w:rsid w:val="002170F9"/>
    <w:rsid w:val="00217327"/>
    <w:rsid w:val="00220255"/>
    <w:rsid w:val="0022082C"/>
    <w:rsid w:val="00220AF2"/>
    <w:rsid w:val="00220B85"/>
    <w:rsid w:val="00220DF0"/>
    <w:rsid w:val="00221F7A"/>
    <w:rsid w:val="002225BA"/>
    <w:rsid w:val="002231BB"/>
    <w:rsid w:val="002235CA"/>
    <w:rsid w:val="002236D7"/>
    <w:rsid w:val="0022379F"/>
    <w:rsid w:val="00224322"/>
    <w:rsid w:val="00224514"/>
    <w:rsid w:val="00224537"/>
    <w:rsid w:val="00224576"/>
    <w:rsid w:val="0022462D"/>
    <w:rsid w:val="00224E61"/>
    <w:rsid w:val="002252CA"/>
    <w:rsid w:val="00225A38"/>
    <w:rsid w:val="00226035"/>
    <w:rsid w:val="00226448"/>
    <w:rsid w:val="00226735"/>
    <w:rsid w:val="002268B1"/>
    <w:rsid w:val="00226AA0"/>
    <w:rsid w:val="002274E2"/>
    <w:rsid w:val="00230503"/>
    <w:rsid w:val="0023090D"/>
    <w:rsid w:val="002333A3"/>
    <w:rsid w:val="00233564"/>
    <w:rsid w:val="002336A2"/>
    <w:rsid w:val="002341D1"/>
    <w:rsid w:val="0023433C"/>
    <w:rsid w:val="0023441A"/>
    <w:rsid w:val="00234EB5"/>
    <w:rsid w:val="002351A0"/>
    <w:rsid w:val="0023651D"/>
    <w:rsid w:val="00236962"/>
    <w:rsid w:val="00236E5F"/>
    <w:rsid w:val="00236EAA"/>
    <w:rsid w:val="0023707E"/>
    <w:rsid w:val="00237D50"/>
    <w:rsid w:val="002400B8"/>
    <w:rsid w:val="0024046F"/>
    <w:rsid w:val="0024065F"/>
    <w:rsid w:val="00241306"/>
    <w:rsid w:val="0024144D"/>
    <w:rsid w:val="002415BF"/>
    <w:rsid w:val="00241B1E"/>
    <w:rsid w:val="00241C60"/>
    <w:rsid w:val="00242092"/>
    <w:rsid w:val="00242210"/>
    <w:rsid w:val="00242751"/>
    <w:rsid w:val="002429D4"/>
    <w:rsid w:val="0024330E"/>
    <w:rsid w:val="002437D4"/>
    <w:rsid w:val="002442E4"/>
    <w:rsid w:val="002445E8"/>
    <w:rsid w:val="002448EA"/>
    <w:rsid w:val="002457E4"/>
    <w:rsid w:val="00246898"/>
    <w:rsid w:val="00246B85"/>
    <w:rsid w:val="00246BD5"/>
    <w:rsid w:val="0024729A"/>
    <w:rsid w:val="00247512"/>
    <w:rsid w:val="0025071D"/>
    <w:rsid w:val="00250A5B"/>
    <w:rsid w:val="00252090"/>
    <w:rsid w:val="0025242F"/>
    <w:rsid w:val="00252909"/>
    <w:rsid w:val="002531AA"/>
    <w:rsid w:val="0025369A"/>
    <w:rsid w:val="002538D5"/>
    <w:rsid w:val="00253B6C"/>
    <w:rsid w:val="00254234"/>
    <w:rsid w:val="00254378"/>
    <w:rsid w:val="002544BD"/>
    <w:rsid w:val="0025465E"/>
    <w:rsid w:val="0025481A"/>
    <w:rsid w:val="002551A9"/>
    <w:rsid w:val="002554F1"/>
    <w:rsid w:val="00255662"/>
    <w:rsid w:val="00255CED"/>
    <w:rsid w:val="002561E2"/>
    <w:rsid w:val="0025665F"/>
    <w:rsid w:val="002566DE"/>
    <w:rsid w:val="00256792"/>
    <w:rsid w:val="0025759D"/>
    <w:rsid w:val="00257EA4"/>
    <w:rsid w:val="00260656"/>
    <w:rsid w:val="00260AAC"/>
    <w:rsid w:val="00260F0A"/>
    <w:rsid w:val="00261291"/>
    <w:rsid w:val="002615F3"/>
    <w:rsid w:val="00261A67"/>
    <w:rsid w:val="00262013"/>
    <w:rsid w:val="002627C5"/>
    <w:rsid w:val="00262B5B"/>
    <w:rsid w:val="00263557"/>
    <w:rsid w:val="00263AAC"/>
    <w:rsid w:val="00264443"/>
    <w:rsid w:val="002645FE"/>
    <w:rsid w:val="002652EE"/>
    <w:rsid w:val="00265305"/>
    <w:rsid w:val="00265C5F"/>
    <w:rsid w:val="00265E9B"/>
    <w:rsid w:val="00266059"/>
    <w:rsid w:val="00266208"/>
    <w:rsid w:val="00266507"/>
    <w:rsid w:val="00266D41"/>
    <w:rsid w:val="00266F42"/>
    <w:rsid w:val="00267058"/>
    <w:rsid w:val="00267197"/>
    <w:rsid w:val="00267543"/>
    <w:rsid w:val="0026788D"/>
    <w:rsid w:val="00267CA2"/>
    <w:rsid w:val="0027068E"/>
    <w:rsid w:val="00270750"/>
    <w:rsid w:val="002714C8"/>
    <w:rsid w:val="00272D53"/>
    <w:rsid w:val="002733BB"/>
    <w:rsid w:val="002737A0"/>
    <w:rsid w:val="0027422A"/>
    <w:rsid w:val="002748EC"/>
    <w:rsid w:val="00274FA1"/>
    <w:rsid w:val="00275141"/>
    <w:rsid w:val="00275D46"/>
    <w:rsid w:val="0027619D"/>
    <w:rsid w:val="00276230"/>
    <w:rsid w:val="00276BA7"/>
    <w:rsid w:val="0027707F"/>
    <w:rsid w:val="0027713A"/>
    <w:rsid w:val="00277564"/>
    <w:rsid w:val="002775F3"/>
    <w:rsid w:val="0027770E"/>
    <w:rsid w:val="00277F38"/>
    <w:rsid w:val="0028094A"/>
    <w:rsid w:val="0028125F"/>
    <w:rsid w:val="0028176F"/>
    <w:rsid w:val="002822F3"/>
    <w:rsid w:val="002825A7"/>
    <w:rsid w:val="00283396"/>
    <w:rsid w:val="00283AAF"/>
    <w:rsid w:val="00284165"/>
    <w:rsid w:val="00284B12"/>
    <w:rsid w:val="00284D1C"/>
    <w:rsid w:val="00284EA6"/>
    <w:rsid w:val="00285105"/>
    <w:rsid w:val="00285A73"/>
    <w:rsid w:val="0028629C"/>
    <w:rsid w:val="00286386"/>
    <w:rsid w:val="002864F1"/>
    <w:rsid w:val="0028780E"/>
    <w:rsid w:val="00287BC2"/>
    <w:rsid w:val="002901ED"/>
    <w:rsid w:val="002902BF"/>
    <w:rsid w:val="00290516"/>
    <w:rsid w:val="00290B6B"/>
    <w:rsid w:val="00291259"/>
    <w:rsid w:val="0029195D"/>
    <w:rsid w:val="00291A85"/>
    <w:rsid w:val="00292539"/>
    <w:rsid w:val="0029291A"/>
    <w:rsid w:val="00292E84"/>
    <w:rsid w:val="00293072"/>
    <w:rsid w:val="002938DB"/>
    <w:rsid w:val="002942B1"/>
    <w:rsid w:val="00294BA7"/>
    <w:rsid w:val="002955DF"/>
    <w:rsid w:val="00295AB7"/>
    <w:rsid w:val="00295C7E"/>
    <w:rsid w:val="00295FFD"/>
    <w:rsid w:val="0029768F"/>
    <w:rsid w:val="00297E86"/>
    <w:rsid w:val="002A00BA"/>
    <w:rsid w:val="002A0B0A"/>
    <w:rsid w:val="002A0E04"/>
    <w:rsid w:val="002A0EF6"/>
    <w:rsid w:val="002A1042"/>
    <w:rsid w:val="002A1364"/>
    <w:rsid w:val="002A1578"/>
    <w:rsid w:val="002A15E2"/>
    <w:rsid w:val="002A2483"/>
    <w:rsid w:val="002A292C"/>
    <w:rsid w:val="002A2D81"/>
    <w:rsid w:val="002A3704"/>
    <w:rsid w:val="002A4954"/>
    <w:rsid w:val="002A5221"/>
    <w:rsid w:val="002A5C0B"/>
    <w:rsid w:val="002A6259"/>
    <w:rsid w:val="002A654E"/>
    <w:rsid w:val="002A6683"/>
    <w:rsid w:val="002A691A"/>
    <w:rsid w:val="002A6ED0"/>
    <w:rsid w:val="002A7076"/>
    <w:rsid w:val="002B065D"/>
    <w:rsid w:val="002B076A"/>
    <w:rsid w:val="002B1EB3"/>
    <w:rsid w:val="002B2B62"/>
    <w:rsid w:val="002B2D42"/>
    <w:rsid w:val="002B3AD9"/>
    <w:rsid w:val="002B3BB5"/>
    <w:rsid w:val="002B3F39"/>
    <w:rsid w:val="002B4F9C"/>
    <w:rsid w:val="002B5035"/>
    <w:rsid w:val="002B5508"/>
    <w:rsid w:val="002B592D"/>
    <w:rsid w:val="002B6024"/>
    <w:rsid w:val="002B616B"/>
    <w:rsid w:val="002B62DD"/>
    <w:rsid w:val="002B650F"/>
    <w:rsid w:val="002B6B4C"/>
    <w:rsid w:val="002B6C8C"/>
    <w:rsid w:val="002C1297"/>
    <w:rsid w:val="002C266B"/>
    <w:rsid w:val="002C2B03"/>
    <w:rsid w:val="002C2E5B"/>
    <w:rsid w:val="002C34C7"/>
    <w:rsid w:val="002C35B0"/>
    <w:rsid w:val="002C4280"/>
    <w:rsid w:val="002C4670"/>
    <w:rsid w:val="002C4B02"/>
    <w:rsid w:val="002C4F0F"/>
    <w:rsid w:val="002C4FBE"/>
    <w:rsid w:val="002C5009"/>
    <w:rsid w:val="002C5345"/>
    <w:rsid w:val="002C5365"/>
    <w:rsid w:val="002C57EF"/>
    <w:rsid w:val="002C58E4"/>
    <w:rsid w:val="002C59ED"/>
    <w:rsid w:val="002C5A7F"/>
    <w:rsid w:val="002C5B9E"/>
    <w:rsid w:val="002C5C03"/>
    <w:rsid w:val="002C5CB6"/>
    <w:rsid w:val="002C5EC9"/>
    <w:rsid w:val="002C6347"/>
    <w:rsid w:val="002C6876"/>
    <w:rsid w:val="002C6BBB"/>
    <w:rsid w:val="002C7075"/>
    <w:rsid w:val="002C7686"/>
    <w:rsid w:val="002C7AB3"/>
    <w:rsid w:val="002D006F"/>
    <w:rsid w:val="002D037A"/>
    <w:rsid w:val="002D10C3"/>
    <w:rsid w:val="002D19BD"/>
    <w:rsid w:val="002D2E3C"/>
    <w:rsid w:val="002D4403"/>
    <w:rsid w:val="002D4757"/>
    <w:rsid w:val="002D591F"/>
    <w:rsid w:val="002D59D8"/>
    <w:rsid w:val="002D5B43"/>
    <w:rsid w:val="002D5BFE"/>
    <w:rsid w:val="002D5E81"/>
    <w:rsid w:val="002D6169"/>
    <w:rsid w:val="002E01D0"/>
    <w:rsid w:val="002E0A04"/>
    <w:rsid w:val="002E10F9"/>
    <w:rsid w:val="002E12CE"/>
    <w:rsid w:val="002E1CD3"/>
    <w:rsid w:val="002E1E8B"/>
    <w:rsid w:val="002E1FD0"/>
    <w:rsid w:val="002E264D"/>
    <w:rsid w:val="002E2B08"/>
    <w:rsid w:val="002E2C2E"/>
    <w:rsid w:val="002E30F3"/>
    <w:rsid w:val="002E33F7"/>
    <w:rsid w:val="002E3B2B"/>
    <w:rsid w:val="002E3C25"/>
    <w:rsid w:val="002E416A"/>
    <w:rsid w:val="002E42F8"/>
    <w:rsid w:val="002E4F7B"/>
    <w:rsid w:val="002E4F7D"/>
    <w:rsid w:val="002E50AD"/>
    <w:rsid w:val="002E5691"/>
    <w:rsid w:val="002E5F9D"/>
    <w:rsid w:val="002E66C7"/>
    <w:rsid w:val="002E708B"/>
    <w:rsid w:val="002E7E5E"/>
    <w:rsid w:val="002E7E8A"/>
    <w:rsid w:val="002F0496"/>
    <w:rsid w:val="002F0B40"/>
    <w:rsid w:val="002F2E9D"/>
    <w:rsid w:val="002F43CD"/>
    <w:rsid w:val="002F4924"/>
    <w:rsid w:val="002F508D"/>
    <w:rsid w:val="002F5397"/>
    <w:rsid w:val="002F5438"/>
    <w:rsid w:val="002F56B6"/>
    <w:rsid w:val="002F606E"/>
    <w:rsid w:val="002F63C9"/>
    <w:rsid w:val="002F64CD"/>
    <w:rsid w:val="002F66B2"/>
    <w:rsid w:val="002F6C9D"/>
    <w:rsid w:val="002F6CCA"/>
    <w:rsid w:val="002F7ED7"/>
    <w:rsid w:val="00300E82"/>
    <w:rsid w:val="00301A65"/>
    <w:rsid w:val="0030221D"/>
    <w:rsid w:val="003029DB"/>
    <w:rsid w:val="00302A7B"/>
    <w:rsid w:val="00303D59"/>
    <w:rsid w:val="00304DBB"/>
    <w:rsid w:val="003058F9"/>
    <w:rsid w:val="00306783"/>
    <w:rsid w:val="00306EDE"/>
    <w:rsid w:val="003073C0"/>
    <w:rsid w:val="003075D1"/>
    <w:rsid w:val="00307840"/>
    <w:rsid w:val="00307EAB"/>
    <w:rsid w:val="0031000D"/>
    <w:rsid w:val="003106CE"/>
    <w:rsid w:val="0031108F"/>
    <w:rsid w:val="00312015"/>
    <w:rsid w:val="00312264"/>
    <w:rsid w:val="0031227E"/>
    <w:rsid w:val="003122F0"/>
    <w:rsid w:val="00312FA8"/>
    <w:rsid w:val="00313CF7"/>
    <w:rsid w:val="00313DC1"/>
    <w:rsid w:val="00314CF6"/>
    <w:rsid w:val="00316311"/>
    <w:rsid w:val="00316E50"/>
    <w:rsid w:val="00316E9A"/>
    <w:rsid w:val="00317874"/>
    <w:rsid w:val="00320DFE"/>
    <w:rsid w:val="00321432"/>
    <w:rsid w:val="0032191D"/>
    <w:rsid w:val="00321C74"/>
    <w:rsid w:val="00321F78"/>
    <w:rsid w:val="00322C6B"/>
    <w:rsid w:val="00323272"/>
    <w:rsid w:val="00323B18"/>
    <w:rsid w:val="003246F8"/>
    <w:rsid w:val="00324C54"/>
    <w:rsid w:val="003252ED"/>
    <w:rsid w:val="003263A0"/>
    <w:rsid w:val="003270E4"/>
    <w:rsid w:val="00327553"/>
    <w:rsid w:val="003277B0"/>
    <w:rsid w:val="00327D98"/>
    <w:rsid w:val="00330693"/>
    <w:rsid w:val="00330D2C"/>
    <w:rsid w:val="003314EB"/>
    <w:rsid w:val="003317D3"/>
    <w:rsid w:val="00331C51"/>
    <w:rsid w:val="00332697"/>
    <w:rsid w:val="00332B89"/>
    <w:rsid w:val="00333174"/>
    <w:rsid w:val="00333FAB"/>
    <w:rsid w:val="003340F2"/>
    <w:rsid w:val="0033439F"/>
    <w:rsid w:val="003343E0"/>
    <w:rsid w:val="00334B70"/>
    <w:rsid w:val="00334D04"/>
    <w:rsid w:val="00334FEC"/>
    <w:rsid w:val="00335365"/>
    <w:rsid w:val="003359E7"/>
    <w:rsid w:val="00335A15"/>
    <w:rsid w:val="0033658B"/>
    <w:rsid w:val="00337FD0"/>
    <w:rsid w:val="003403C8"/>
    <w:rsid w:val="00340B04"/>
    <w:rsid w:val="003410EE"/>
    <w:rsid w:val="00341BAD"/>
    <w:rsid w:val="00341D71"/>
    <w:rsid w:val="00342096"/>
    <w:rsid w:val="00342732"/>
    <w:rsid w:val="00342CB5"/>
    <w:rsid w:val="00342EEB"/>
    <w:rsid w:val="00342FEA"/>
    <w:rsid w:val="0034376E"/>
    <w:rsid w:val="00343D8B"/>
    <w:rsid w:val="00343DE5"/>
    <w:rsid w:val="00345210"/>
    <w:rsid w:val="00345741"/>
    <w:rsid w:val="0034594E"/>
    <w:rsid w:val="00346031"/>
    <w:rsid w:val="00346DE2"/>
    <w:rsid w:val="00346FF8"/>
    <w:rsid w:val="003473F6"/>
    <w:rsid w:val="0034767A"/>
    <w:rsid w:val="0035095A"/>
    <w:rsid w:val="00350D07"/>
    <w:rsid w:val="00350EEF"/>
    <w:rsid w:val="0035113E"/>
    <w:rsid w:val="003513DA"/>
    <w:rsid w:val="003519A5"/>
    <w:rsid w:val="003519F7"/>
    <w:rsid w:val="00351D1A"/>
    <w:rsid w:val="00351DC1"/>
    <w:rsid w:val="00351E13"/>
    <w:rsid w:val="00351FBF"/>
    <w:rsid w:val="003521F4"/>
    <w:rsid w:val="00352332"/>
    <w:rsid w:val="00352E21"/>
    <w:rsid w:val="0035300E"/>
    <w:rsid w:val="003536C5"/>
    <w:rsid w:val="00353C25"/>
    <w:rsid w:val="00354D53"/>
    <w:rsid w:val="00354F86"/>
    <w:rsid w:val="00355097"/>
    <w:rsid w:val="0035573A"/>
    <w:rsid w:val="00355787"/>
    <w:rsid w:val="00355F91"/>
    <w:rsid w:val="003563BF"/>
    <w:rsid w:val="00356431"/>
    <w:rsid w:val="003565F0"/>
    <w:rsid w:val="003569E9"/>
    <w:rsid w:val="00356A84"/>
    <w:rsid w:val="0035714D"/>
    <w:rsid w:val="00357C4A"/>
    <w:rsid w:val="00357E64"/>
    <w:rsid w:val="003601EF"/>
    <w:rsid w:val="00360D5B"/>
    <w:rsid w:val="00360FFD"/>
    <w:rsid w:val="00361271"/>
    <w:rsid w:val="0036137A"/>
    <w:rsid w:val="003617FD"/>
    <w:rsid w:val="00361E54"/>
    <w:rsid w:val="00362335"/>
    <w:rsid w:val="003626EE"/>
    <w:rsid w:val="00362A57"/>
    <w:rsid w:val="00362F75"/>
    <w:rsid w:val="00363A2D"/>
    <w:rsid w:val="00363C8B"/>
    <w:rsid w:val="003643E0"/>
    <w:rsid w:val="00364CE8"/>
    <w:rsid w:val="00365AE8"/>
    <w:rsid w:val="00366594"/>
    <w:rsid w:val="003665BA"/>
    <w:rsid w:val="003667EF"/>
    <w:rsid w:val="00366AA2"/>
    <w:rsid w:val="00366E08"/>
    <w:rsid w:val="00370621"/>
    <w:rsid w:val="00370A28"/>
    <w:rsid w:val="003716D4"/>
    <w:rsid w:val="00372383"/>
    <w:rsid w:val="003723E9"/>
    <w:rsid w:val="00372764"/>
    <w:rsid w:val="00372865"/>
    <w:rsid w:val="0037299A"/>
    <w:rsid w:val="00372FFC"/>
    <w:rsid w:val="00373497"/>
    <w:rsid w:val="003735AE"/>
    <w:rsid w:val="00373B5C"/>
    <w:rsid w:val="00375093"/>
    <w:rsid w:val="003756B7"/>
    <w:rsid w:val="003760A2"/>
    <w:rsid w:val="0037647A"/>
    <w:rsid w:val="00376C0F"/>
    <w:rsid w:val="003774E0"/>
    <w:rsid w:val="00377C10"/>
    <w:rsid w:val="00380BC4"/>
    <w:rsid w:val="00380E55"/>
    <w:rsid w:val="00381D07"/>
    <w:rsid w:val="0038204A"/>
    <w:rsid w:val="0038236C"/>
    <w:rsid w:val="0038291C"/>
    <w:rsid w:val="0038421B"/>
    <w:rsid w:val="00384626"/>
    <w:rsid w:val="003848A5"/>
    <w:rsid w:val="00384952"/>
    <w:rsid w:val="00385B95"/>
    <w:rsid w:val="00385DC2"/>
    <w:rsid w:val="00385E2F"/>
    <w:rsid w:val="0038648C"/>
    <w:rsid w:val="00386E50"/>
    <w:rsid w:val="003873F4"/>
    <w:rsid w:val="00387EE0"/>
    <w:rsid w:val="00390138"/>
    <w:rsid w:val="00391923"/>
    <w:rsid w:val="00392AC3"/>
    <w:rsid w:val="00393252"/>
    <w:rsid w:val="00393671"/>
    <w:rsid w:val="00393989"/>
    <w:rsid w:val="00393DD2"/>
    <w:rsid w:val="00393DDC"/>
    <w:rsid w:val="00393E20"/>
    <w:rsid w:val="00393F64"/>
    <w:rsid w:val="00394018"/>
    <w:rsid w:val="00394BE2"/>
    <w:rsid w:val="00394C9D"/>
    <w:rsid w:val="00394FAB"/>
    <w:rsid w:val="00395658"/>
    <w:rsid w:val="00395669"/>
    <w:rsid w:val="00395814"/>
    <w:rsid w:val="00396024"/>
    <w:rsid w:val="003962B5"/>
    <w:rsid w:val="0039643D"/>
    <w:rsid w:val="00396A25"/>
    <w:rsid w:val="00396B94"/>
    <w:rsid w:val="00396CD6"/>
    <w:rsid w:val="00396E9E"/>
    <w:rsid w:val="003A041F"/>
    <w:rsid w:val="003A1366"/>
    <w:rsid w:val="003A18C1"/>
    <w:rsid w:val="003A1C2A"/>
    <w:rsid w:val="003A1F00"/>
    <w:rsid w:val="003A2CCA"/>
    <w:rsid w:val="003A30C6"/>
    <w:rsid w:val="003A38CB"/>
    <w:rsid w:val="003A39A3"/>
    <w:rsid w:val="003A457F"/>
    <w:rsid w:val="003A48B2"/>
    <w:rsid w:val="003A4DD1"/>
    <w:rsid w:val="003A4FFA"/>
    <w:rsid w:val="003A5D98"/>
    <w:rsid w:val="003A600D"/>
    <w:rsid w:val="003A6571"/>
    <w:rsid w:val="003A6B58"/>
    <w:rsid w:val="003A7475"/>
    <w:rsid w:val="003A74DC"/>
    <w:rsid w:val="003A7B09"/>
    <w:rsid w:val="003B0F16"/>
    <w:rsid w:val="003B0F53"/>
    <w:rsid w:val="003B0F81"/>
    <w:rsid w:val="003B1057"/>
    <w:rsid w:val="003B12CD"/>
    <w:rsid w:val="003B1C10"/>
    <w:rsid w:val="003B274D"/>
    <w:rsid w:val="003B3594"/>
    <w:rsid w:val="003B4410"/>
    <w:rsid w:val="003B4465"/>
    <w:rsid w:val="003B46AD"/>
    <w:rsid w:val="003B4987"/>
    <w:rsid w:val="003B508C"/>
    <w:rsid w:val="003B5107"/>
    <w:rsid w:val="003B579A"/>
    <w:rsid w:val="003B5AB5"/>
    <w:rsid w:val="003B60F0"/>
    <w:rsid w:val="003B6212"/>
    <w:rsid w:val="003B696B"/>
    <w:rsid w:val="003B6FE1"/>
    <w:rsid w:val="003B75E5"/>
    <w:rsid w:val="003C01BC"/>
    <w:rsid w:val="003C0949"/>
    <w:rsid w:val="003C0B30"/>
    <w:rsid w:val="003C121B"/>
    <w:rsid w:val="003C1741"/>
    <w:rsid w:val="003C1C16"/>
    <w:rsid w:val="003C2580"/>
    <w:rsid w:val="003C3E26"/>
    <w:rsid w:val="003C4623"/>
    <w:rsid w:val="003C4A76"/>
    <w:rsid w:val="003C5297"/>
    <w:rsid w:val="003C52CD"/>
    <w:rsid w:val="003C554A"/>
    <w:rsid w:val="003C5652"/>
    <w:rsid w:val="003C629A"/>
    <w:rsid w:val="003C6582"/>
    <w:rsid w:val="003C6E8A"/>
    <w:rsid w:val="003C7B9B"/>
    <w:rsid w:val="003D0303"/>
    <w:rsid w:val="003D0805"/>
    <w:rsid w:val="003D1050"/>
    <w:rsid w:val="003D13D4"/>
    <w:rsid w:val="003D1B48"/>
    <w:rsid w:val="003D2153"/>
    <w:rsid w:val="003D2644"/>
    <w:rsid w:val="003D2C61"/>
    <w:rsid w:val="003D3252"/>
    <w:rsid w:val="003D34EC"/>
    <w:rsid w:val="003D4322"/>
    <w:rsid w:val="003D48EF"/>
    <w:rsid w:val="003D53DB"/>
    <w:rsid w:val="003D5708"/>
    <w:rsid w:val="003D67D3"/>
    <w:rsid w:val="003D6F62"/>
    <w:rsid w:val="003D759F"/>
    <w:rsid w:val="003D7952"/>
    <w:rsid w:val="003E00EC"/>
    <w:rsid w:val="003E06C7"/>
    <w:rsid w:val="003E0D91"/>
    <w:rsid w:val="003E13CC"/>
    <w:rsid w:val="003E144D"/>
    <w:rsid w:val="003E27C1"/>
    <w:rsid w:val="003E2A06"/>
    <w:rsid w:val="003E2A24"/>
    <w:rsid w:val="003E33EA"/>
    <w:rsid w:val="003E3AF4"/>
    <w:rsid w:val="003E5485"/>
    <w:rsid w:val="003E5B62"/>
    <w:rsid w:val="003E669D"/>
    <w:rsid w:val="003E66C8"/>
    <w:rsid w:val="003F00CA"/>
    <w:rsid w:val="003F0331"/>
    <w:rsid w:val="003F0570"/>
    <w:rsid w:val="003F0E4A"/>
    <w:rsid w:val="003F0ED4"/>
    <w:rsid w:val="003F15AF"/>
    <w:rsid w:val="003F1DCD"/>
    <w:rsid w:val="003F2061"/>
    <w:rsid w:val="003F20C3"/>
    <w:rsid w:val="003F21CF"/>
    <w:rsid w:val="003F2FB8"/>
    <w:rsid w:val="003F30F5"/>
    <w:rsid w:val="003F373B"/>
    <w:rsid w:val="003F3A2C"/>
    <w:rsid w:val="003F3E8B"/>
    <w:rsid w:val="003F4420"/>
    <w:rsid w:val="003F4D67"/>
    <w:rsid w:val="003F6497"/>
    <w:rsid w:val="003F6CCA"/>
    <w:rsid w:val="003F7294"/>
    <w:rsid w:val="004015F0"/>
    <w:rsid w:val="004017DF"/>
    <w:rsid w:val="00401821"/>
    <w:rsid w:val="00401A8E"/>
    <w:rsid w:val="00401F1E"/>
    <w:rsid w:val="00402BCE"/>
    <w:rsid w:val="00402C0F"/>
    <w:rsid w:val="004032B2"/>
    <w:rsid w:val="004034A9"/>
    <w:rsid w:val="004035AD"/>
    <w:rsid w:val="0040364D"/>
    <w:rsid w:val="00403D94"/>
    <w:rsid w:val="004040FA"/>
    <w:rsid w:val="00404590"/>
    <w:rsid w:val="0040476B"/>
    <w:rsid w:val="00404C95"/>
    <w:rsid w:val="0040667B"/>
    <w:rsid w:val="0040667F"/>
    <w:rsid w:val="00406F9B"/>
    <w:rsid w:val="00407B28"/>
    <w:rsid w:val="0041019C"/>
    <w:rsid w:val="004109DF"/>
    <w:rsid w:val="00410A13"/>
    <w:rsid w:val="0041123A"/>
    <w:rsid w:val="00411C36"/>
    <w:rsid w:val="00412224"/>
    <w:rsid w:val="0041299F"/>
    <w:rsid w:val="0041337C"/>
    <w:rsid w:val="00413672"/>
    <w:rsid w:val="00413694"/>
    <w:rsid w:val="00413939"/>
    <w:rsid w:val="00413EE8"/>
    <w:rsid w:val="00414482"/>
    <w:rsid w:val="0041475E"/>
    <w:rsid w:val="004159A3"/>
    <w:rsid w:val="00415A3A"/>
    <w:rsid w:val="00416176"/>
    <w:rsid w:val="00417306"/>
    <w:rsid w:val="004174B7"/>
    <w:rsid w:val="00417860"/>
    <w:rsid w:val="00417ADE"/>
    <w:rsid w:val="0042098A"/>
    <w:rsid w:val="004217F8"/>
    <w:rsid w:val="00421C50"/>
    <w:rsid w:val="00421D6B"/>
    <w:rsid w:val="00421FB0"/>
    <w:rsid w:val="00421FF0"/>
    <w:rsid w:val="00422612"/>
    <w:rsid w:val="004226BB"/>
    <w:rsid w:val="004231CB"/>
    <w:rsid w:val="00423DB4"/>
    <w:rsid w:val="00425FDD"/>
    <w:rsid w:val="0042622D"/>
    <w:rsid w:val="00427052"/>
    <w:rsid w:val="004277CC"/>
    <w:rsid w:val="004301E7"/>
    <w:rsid w:val="004307A3"/>
    <w:rsid w:val="00431EDE"/>
    <w:rsid w:val="0043248A"/>
    <w:rsid w:val="004326A3"/>
    <w:rsid w:val="00432877"/>
    <w:rsid w:val="00432B9C"/>
    <w:rsid w:val="00432D66"/>
    <w:rsid w:val="00433D15"/>
    <w:rsid w:val="00434A8D"/>
    <w:rsid w:val="004353C3"/>
    <w:rsid w:val="00435696"/>
    <w:rsid w:val="00435F0C"/>
    <w:rsid w:val="004365C2"/>
    <w:rsid w:val="004366D6"/>
    <w:rsid w:val="004369D0"/>
    <w:rsid w:val="00436FF7"/>
    <w:rsid w:val="004402E4"/>
    <w:rsid w:val="00440960"/>
    <w:rsid w:val="00441110"/>
    <w:rsid w:val="00441B27"/>
    <w:rsid w:val="0044243D"/>
    <w:rsid w:val="00442924"/>
    <w:rsid w:val="00443511"/>
    <w:rsid w:val="00444581"/>
    <w:rsid w:val="00444760"/>
    <w:rsid w:val="00444840"/>
    <w:rsid w:val="00444F49"/>
    <w:rsid w:val="0044561E"/>
    <w:rsid w:val="00446299"/>
    <w:rsid w:val="00446BFA"/>
    <w:rsid w:val="00446CDF"/>
    <w:rsid w:val="00447F24"/>
    <w:rsid w:val="00450398"/>
    <w:rsid w:val="00450DD1"/>
    <w:rsid w:val="004511CD"/>
    <w:rsid w:val="004516D1"/>
    <w:rsid w:val="00451DCA"/>
    <w:rsid w:val="004520B2"/>
    <w:rsid w:val="00452973"/>
    <w:rsid w:val="00452EB6"/>
    <w:rsid w:val="00453823"/>
    <w:rsid w:val="00453DD0"/>
    <w:rsid w:val="00453E4E"/>
    <w:rsid w:val="00454B71"/>
    <w:rsid w:val="00454CCB"/>
    <w:rsid w:val="004552D9"/>
    <w:rsid w:val="0045580E"/>
    <w:rsid w:val="00455830"/>
    <w:rsid w:val="004561C4"/>
    <w:rsid w:val="00456786"/>
    <w:rsid w:val="004571AD"/>
    <w:rsid w:val="00457F29"/>
    <w:rsid w:val="00460047"/>
    <w:rsid w:val="0046043B"/>
    <w:rsid w:val="0046087A"/>
    <w:rsid w:val="00460DA0"/>
    <w:rsid w:val="0046157D"/>
    <w:rsid w:val="0046189E"/>
    <w:rsid w:val="00461A9E"/>
    <w:rsid w:val="00462227"/>
    <w:rsid w:val="004626F2"/>
    <w:rsid w:val="0046279D"/>
    <w:rsid w:val="00463646"/>
    <w:rsid w:val="00464016"/>
    <w:rsid w:val="004662F4"/>
    <w:rsid w:val="004665C6"/>
    <w:rsid w:val="004667D1"/>
    <w:rsid w:val="00467087"/>
    <w:rsid w:val="004705BF"/>
    <w:rsid w:val="0047106C"/>
    <w:rsid w:val="00471458"/>
    <w:rsid w:val="00471E17"/>
    <w:rsid w:val="00471EAB"/>
    <w:rsid w:val="00471F21"/>
    <w:rsid w:val="004721E1"/>
    <w:rsid w:val="004726D4"/>
    <w:rsid w:val="004734CC"/>
    <w:rsid w:val="00473A11"/>
    <w:rsid w:val="00473E56"/>
    <w:rsid w:val="00474E88"/>
    <w:rsid w:val="00475835"/>
    <w:rsid w:val="00476233"/>
    <w:rsid w:val="00476654"/>
    <w:rsid w:val="0047667F"/>
    <w:rsid w:val="00477488"/>
    <w:rsid w:val="00477CAA"/>
    <w:rsid w:val="00477E26"/>
    <w:rsid w:val="00480A03"/>
    <w:rsid w:val="00480B89"/>
    <w:rsid w:val="00480E18"/>
    <w:rsid w:val="00480F01"/>
    <w:rsid w:val="004816BE"/>
    <w:rsid w:val="004818FE"/>
    <w:rsid w:val="00482B29"/>
    <w:rsid w:val="004832CB"/>
    <w:rsid w:val="00483875"/>
    <w:rsid w:val="004838E6"/>
    <w:rsid w:val="004850E2"/>
    <w:rsid w:val="004855C6"/>
    <w:rsid w:val="00485E45"/>
    <w:rsid w:val="00485F6A"/>
    <w:rsid w:val="00485FA9"/>
    <w:rsid w:val="004868B9"/>
    <w:rsid w:val="004869E2"/>
    <w:rsid w:val="00486A5E"/>
    <w:rsid w:val="00486DAD"/>
    <w:rsid w:val="0048774A"/>
    <w:rsid w:val="00487A22"/>
    <w:rsid w:val="004900AA"/>
    <w:rsid w:val="00490247"/>
    <w:rsid w:val="00490370"/>
    <w:rsid w:val="00490806"/>
    <w:rsid w:val="00490B0D"/>
    <w:rsid w:val="00491523"/>
    <w:rsid w:val="00491CC3"/>
    <w:rsid w:val="004920A7"/>
    <w:rsid w:val="00493886"/>
    <w:rsid w:val="004939B9"/>
    <w:rsid w:val="00493AE2"/>
    <w:rsid w:val="00493DE9"/>
    <w:rsid w:val="004940DB"/>
    <w:rsid w:val="00494141"/>
    <w:rsid w:val="0049417B"/>
    <w:rsid w:val="0049425D"/>
    <w:rsid w:val="00494776"/>
    <w:rsid w:val="004949F6"/>
    <w:rsid w:val="00494BFC"/>
    <w:rsid w:val="00495519"/>
    <w:rsid w:val="004955B9"/>
    <w:rsid w:val="00495626"/>
    <w:rsid w:val="00495932"/>
    <w:rsid w:val="0049697D"/>
    <w:rsid w:val="0049729F"/>
    <w:rsid w:val="004978A2"/>
    <w:rsid w:val="00497E8E"/>
    <w:rsid w:val="00497FB3"/>
    <w:rsid w:val="004A20EE"/>
    <w:rsid w:val="004A2113"/>
    <w:rsid w:val="004A2F7D"/>
    <w:rsid w:val="004A366E"/>
    <w:rsid w:val="004A3C8E"/>
    <w:rsid w:val="004A434F"/>
    <w:rsid w:val="004A4A9A"/>
    <w:rsid w:val="004A5944"/>
    <w:rsid w:val="004A63E7"/>
    <w:rsid w:val="004A651D"/>
    <w:rsid w:val="004A6785"/>
    <w:rsid w:val="004A69E1"/>
    <w:rsid w:val="004A6BEA"/>
    <w:rsid w:val="004A6C4A"/>
    <w:rsid w:val="004A7096"/>
    <w:rsid w:val="004A762D"/>
    <w:rsid w:val="004A7907"/>
    <w:rsid w:val="004B0324"/>
    <w:rsid w:val="004B09EA"/>
    <w:rsid w:val="004B0E3F"/>
    <w:rsid w:val="004B2254"/>
    <w:rsid w:val="004B26F5"/>
    <w:rsid w:val="004B2AA5"/>
    <w:rsid w:val="004B3380"/>
    <w:rsid w:val="004B3575"/>
    <w:rsid w:val="004B391F"/>
    <w:rsid w:val="004B3D4C"/>
    <w:rsid w:val="004B44B6"/>
    <w:rsid w:val="004B4A08"/>
    <w:rsid w:val="004B4D8A"/>
    <w:rsid w:val="004B534F"/>
    <w:rsid w:val="004B5BCF"/>
    <w:rsid w:val="004B5D68"/>
    <w:rsid w:val="004B6048"/>
    <w:rsid w:val="004B681B"/>
    <w:rsid w:val="004B70D5"/>
    <w:rsid w:val="004B7E8E"/>
    <w:rsid w:val="004C0071"/>
    <w:rsid w:val="004C0737"/>
    <w:rsid w:val="004C09B8"/>
    <w:rsid w:val="004C0A48"/>
    <w:rsid w:val="004C0D56"/>
    <w:rsid w:val="004C0FFA"/>
    <w:rsid w:val="004C1220"/>
    <w:rsid w:val="004C1EAC"/>
    <w:rsid w:val="004C1FFA"/>
    <w:rsid w:val="004C2512"/>
    <w:rsid w:val="004C3031"/>
    <w:rsid w:val="004C3200"/>
    <w:rsid w:val="004C38D8"/>
    <w:rsid w:val="004C3CC4"/>
    <w:rsid w:val="004C4032"/>
    <w:rsid w:val="004C4121"/>
    <w:rsid w:val="004C413F"/>
    <w:rsid w:val="004C455E"/>
    <w:rsid w:val="004C48F4"/>
    <w:rsid w:val="004C4A6C"/>
    <w:rsid w:val="004C500C"/>
    <w:rsid w:val="004C5DD7"/>
    <w:rsid w:val="004C6019"/>
    <w:rsid w:val="004C625B"/>
    <w:rsid w:val="004C6674"/>
    <w:rsid w:val="004C6C83"/>
    <w:rsid w:val="004C6D2F"/>
    <w:rsid w:val="004C719E"/>
    <w:rsid w:val="004C731E"/>
    <w:rsid w:val="004C78AC"/>
    <w:rsid w:val="004C7CEE"/>
    <w:rsid w:val="004D05ED"/>
    <w:rsid w:val="004D08D5"/>
    <w:rsid w:val="004D0D74"/>
    <w:rsid w:val="004D0E8B"/>
    <w:rsid w:val="004D11F2"/>
    <w:rsid w:val="004D1FFF"/>
    <w:rsid w:val="004D2325"/>
    <w:rsid w:val="004D2539"/>
    <w:rsid w:val="004D26A2"/>
    <w:rsid w:val="004D2D0E"/>
    <w:rsid w:val="004D359D"/>
    <w:rsid w:val="004D3A0F"/>
    <w:rsid w:val="004D3B0F"/>
    <w:rsid w:val="004D3E41"/>
    <w:rsid w:val="004D4D25"/>
    <w:rsid w:val="004D4F29"/>
    <w:rsid w:val="004D4F62"/>
    <w:rsid w:val="004D6847"/>
    <w:rsid w:val="004D70ED"/>
    <w:rsid w:val="004D71B5"/>
    <w:rsid w:val="004D725B"/>
    <w:rsid w:val="004D7D17"/>
    <w:rsid w:val="004D7FF1"/>
    <w:rsid w:val="004E24B5"/>
    <w:rsid w:val="004E2B68"/>
    <w:rsid w:val="004E2DA3"/>
    <w:rsid w:val="004E2EE4"/>
    <w:rsid w:val="004E3495"/>
    <w:rsid w:val="004E3A01"/>
    <w:rsid w:val="004E3D45"/>
    <w:rsid w:val="004E4AB0"/>
    <w:rsid w:val="004E59D2"/>
    <w:rsid w:val="004E5DB8"/>
    <w:rsid w:val="004E6402"/>
    <w:rsid w:val="004E6979"/>
    <w:rsid w:val="004E6EA5"/>
    <w:rsid w:val="004E706A"/>
    <w:rsid w:val="004E7459"/>
    <w:rsid w:val="004E7B87"/>
    <w:rsid w:val="004E7E9C"/>
    <w:rsid w:val="004F029E"/>
    <w:rsid w:val="004F09EF"/>
    <w:rsid w:val="004F0A24"/>
    <w:rsid w:val="004F0C48"/>
    <w:rsid w:val="004F0DA5"/>
    <w:rsid w:val="004F14AB"/>
    <w:rsid w:val="004F24CD"/>
    <w:rsid w:val="004F2A61"/>
    <w:rsid w:val="004F2B59"/>
    <w:rsid w:val="004F2CEE"/>
    <w:rsid w:val="004F2E41"/>
    <w:rsid w:val="004F37C1"/>
    <w:rsid w:val="004F3939"/>
    <w:rsid w:val="004F39FB"/>
    <w:rsid w:val="004F3DB6"/>
    <w:rsid w:val="004F489D"/>
    <w:rsid w:val="004F498B"/>
    <w:rsid w:val="004F51D3"/>
    <w:rsid w:val="004F559F"/>
    <w:rsid w:val="004F5722"/>
    <w:rsid w:val="004F5D1E"/>
    <w:rsid w:val="004F5D41"/>
    <w:rsid w:val="004F61E6"/>
    <w:rsid w:val="004F65AD"/>
    <w:rsid w:val="004F6789"/>
    <w:rsid w:val="004F67A6"/>
    <w:rsid w:val="004F6C06"/>
    <w:rsid w:val="004F704C"/>
    <w:rsid w:val="004F7BAE"/>
    <w:rsid w:val="004F7FE8"/>
    <w:rsid w:val="00500396"/>
    <w:rsid w:val="005004A9"/>
    <w:rsid w:val="005007AB"/>
    <w:rsid w:val="00501CDE"/>
    <w:rsid w:val="00501D6C"/>
    <w:rsid w:val="005022F1"/>
    <w:rsid w:val="00502768"/>
    <w:rsid w:val="005031B5"/>
    <w:rsid w:val="00503730"/>
    <w:rsid w:val="00503D5B"/>
    <w:rsid w:val="005040F6"/>
    <w:rsid w:val="005050BD"/>
    <w:rsid w:val="005053EF"/>
    <w:rsid w:val="0050542C"/>
    <w:rsid w:val="00506473"/>
    <w:rsid w:val="00506B61"/>
    <w:rsid w:val="00506D39"/>
    <w:rsid w:val="00507634"/>
    <w:rsid w:val="00507776"/>
    <w:rsid w:val="005118EB"/>
    <w:rsid w:val="00511DCD"/>
    <w:rsid w:val="00511E79"/>
    <w:rsid w:val="0051288D"/>
    <w:rsid w:val="00512A89"/>
    <w:rsid w:val="0051309E"/>
    <w:rsid w:val="00513588"/>
    <w:rsid w:val="00513719"/>
    <w:rsid w:val="005144B6"/>
    <w:rsid w:val="005144D5"/>
    <w:rsid w:val="00514598"/>
    <w:rsid w:val="0051466D"/>
    <w:rsid w:val="0051479B"/>
    <w:rsid w:val="0051482F"/>
    <w:rsid w:val="005158DF"/>
    <w:rsid w:val="00515B2D"/>
    <w:rsid w:val="0052156C"/>
    <w:rsid w:val="00521FCB"/>
    <w:rsid w:val="00522147"/>
    <w:rsid w:val="00522415"/>
    <w:rsid w:val="00522F72"/>
    <w:rsid w:val="0052300C"/>
    <w:rsid w:val="005231D2"/>
    <w:rsid w:val="00523673"/>
    <w:rsid w:val="0052397D"/>
    <w:rsid w:val="00523B0D"/>
    <w:rsid w:val="0052427D"/>
    <w:rsid w:val="00524CF3"/>
    <w:rsid w:val="005253E3"/>
    <w:rsid w:val="005257EC"/>
    <w:rsid w:val="00525B0C"/>
    <w:rsid w:val="00525C38"/>
    <w:rsid w:val="00525F16"/>
    <w:rsid w:val="00526159"/>
    <w:rsid w:val="005264A9"/>
    <w:rsid w:val="00526576"/>
    <w:rsid w:val="00526D4D"/>
    <w:rsid w:val="005275DD"/>
    <w:rsid w:val="0052762D"/>
    <w:rsid w:val="00527C3E"/>
    <w:rsid w:val="0053017C"/>
    <w:rsid w:val="005310CB"/>
    <w:rsid w:val="00531122"/>
    <w:rsid w:val="00531664"/>
    <w:rsid w:val="005317DA"/>
    <w:rsid w:val="005322AF"/>
    <w:rsid w:val="00532773"/>
    <w:rsid w:val="00532A18"/>
    <w:rsid w:val="00533B88"/>
    <w:rsid w:val="005344F7"/>
    <w:rsid w:val="00534EBA"/>
    <w:rsid w:val="00535954"/>
    <w:rsid w:val="00535AC8"/>
    <w:rsid w:val="0053667B"/>
    <w:rsid w:val="005372B4"/>
    <w:rsid w:val="00537538"/>
    <w:rsid w:val="00537706"/>
    <w:rsid w:val="005404FE"/>
    <w:rsid w:val="005409BE"/>
    <w:rsid w:val="00540A12"/>
    <w:rsid w:val="00540D77"/>
    <w:rsid w:val="00540EFA"/>
    <w:rsid w:val="00541252"/>
    <w:rsid w:val="0054136D"/>
    <w:rsid w:val="005413DD"/>
    <w:rsid w:val="00541503"/>
    <w:rsid w:val="00541DE1"/>
    <w:rsid w:val="00542F7F"/>
    <w:rsid w:val="005432C1"/>
    <w:rsid w:val="005436F9"/>
    <w:rsid w:val="00543AAB"/>
    <w:rsid w:val="00544137"/>
    <w:rsid w:val="00544B57"/>
    <w:rsid w:val="00544E28"/>
    <w:rsid w:val="00544F53"/>
    <w:rsid w:val="0054555F"/>
    <w:rsid w:val="00545A48"/>
    <w:rsid w:val="00545B2C"/>
    <w:rsid w:val="0054655E"/>
    <w:rsid w:val="00546E62"/>
    <w:rsid w:val="005475CB"/>
    <w:rsid w:val="00547969"/>
    <w:rsid w:val="00547DD1"/>
    <w:rsid w:val="00550E6C"/>
    <w:rsid w:val="005511D9"/>
    <w:rsid w:val="00551D01"/>
    <w:rsid w:val="00551EAE"/>
    <w:rsid w:val="00552794"/>
    <w:rsid w:val="00552D94"/>
    <w:rsid w:val="005532C7"/>
    <w:rsid w:val="0055366B"/>
    <w:rsid w:val="00555497"/>
    <w:rsid w:val="00555ECF"/>
    <w:rsid w:val="00555F61"/>
    <w:rsid w:val="005565B1"/>
    <w:rsid w:val="00556B99"/>
    <w:rsid w:val="0055728A"/>
    <w:rsid w:val="00560140"/>
    <w:rsid w:val="005601EF"/>
    <w:rsid w:val="00560B43"/>
    <w:rsid w:val="00560C27"/>
    <w:rsid w:val="00561037"/>
    <w:rsid w:val="005612BE"/>
    <w:rsid w:val="00561539"/>
    <w:rsid w:val="005617F1"/>
    <w:rsid w:val="00561E00"/>
    <w:rsid w:val="00562555"/>
    <w:rsid w:val="00562CCD"/>
    <w:rsid w:val="00563368"/>
    <w:rsid w:val="005637C0"/>
    <w:rsid w:val="005639D2"/>
    <w:rsid w:val="00563DA6"/>
    <w:rsid w:val="0056431A"/>
    <w:rsid w:val="0056541A"/>
    <w:rsid w:val="00565969"/>
    <w:rsid w:val="0056660C"/>
    <w:rsid w:val="00566AB1"/>
    <w:rsid w:val="00567B2D"/>
    <w:rsid w:val="00567C19"/>
    <w:rsid w:val="00567C62"/>
    <w:rsid w:val="00567DA0"/>
    <w:rsid w:val="0057017B"/>
    <w:rsid w:val="005702A2"/>
    <w:rsid w:val="005705BC"/>
    <w:rsid w:val="005705EC"/>
    <w:rsid w:val="005706F6"/>
    <w:rsid w:val="00570E13"/>
    <w:rsid w:val="00570F60"/>
    <w:rsid w:val="005714BE"/>
    <w:rsid w:val="005714DC"/>
    <w:rsid w:val="005721A3"/>
    <w:rsid w:val="005721D5"/>
    <w:rsid w:val="005728B8"/>
    <w:rsid w:val="00572CED"/>
    <w:rsid w:val="00572DF1"/>
    <w:rsid w:val="00572FCB"/>
    <w:rsid w:val="0057330B"/>
    <w:rsid w:val="00573712"/>
    <w:rsid w:val="00574128"/>
    <w:rsid w:val="00575644"/>
    <w:rsid w:val="005757CA"/>
    <w:rsid w:val="00575A0A"/>
    <w:rsid w:val="00575D82"/>
    <w:rsid w:val="00576DBB"/>
    <w:rsid w:val="00576E70"/>
    <w:rsid w:val="00576E77"/>
    <w:rsid w:val="005771C7"/>
    <w:rsid w:val="00577749"/>
    <w:rsid w:val="00577B3A"/>
    <w:rsid w:val="00580260"/>
    <w:rsid w:val="005808E8"/>
    <w:rsid w:val="00580AB8"/>
    <w:rsid w:val="00580B31"/>
    <w:rsid w:val="00580DA3"/>
    <w:rsid w:val="0058116D"/>
    <w:rsid w:val="0058195B"/>
    <w:rsid w:val="00581FCC"/>
    <w:rsid w:val="00582079"/>
    <w:rsid w:val="0058215E"/>
    <w:rsid w:val="00582248"/>
    <w:rsid w:val="00582AA1"/>
    <w:rsid w:val="00582DB8"/>
    <w:rsid w:val="00582E27"/>
    <w:rsid w:val="00582E51"/>
    <w:rsid w:val="00583D0F"/>
    <w:rsid w:val="00584063"/>
    <w:rsid w:val="00584F1C"/>
    <w:rsid w:val="00584F53"/>
    <w:rsid w:val="0058504C"/>
    <w:rsid w:val="005853ED"/>
    <w:rsid w:val="005859CA"/>
    <w:rsid w:val="00586F62"/>
    <w:rsid w:val="00587559"/>
    <w:rsid w:val="00587A1A"/>
    <w:rsid w:val="005904BA"/>
    <w:rsid w:val="00590C55"/>
    <w:rsid w:val="00590D40"/>
    <w:rsid w:val="00590DF6"/>
    <w:rsid w:val="00591069"/>
    <w:rsid w:val="005914A9"/>
    <w:rsid w:val="00591A01"/>
    <w:rsid w:val="00592FED"/>
    <w:rsid w:val="00593E97"/>
    <w:rsid w:val="00594014"/>
    <w:rsid w:val="005945A1"/>
    <w:rsid w:val="00594642"/>
    <w:rsid w:val="00594714"/>
    <w:rsid w:val="00594A8D"/>
    <w:rsid w:val="00594F41"/>
    <w:rsid w:val="005959B3"/>
    <w:rsid w:val="00595DAE"/>
    <w:rsid w:val="00596087"/>
    <w:rsid w:val="00596222"/>
    <w:rsid w:val="005962C8"/>
    <w:rsid w:val="005964B5"/>
    <w:rsid w:val="0059703C"/>
    <w:rsid w:val="0059751C"/>
    <w:rsid w:val="0059782E"/>
    <w:rsid w:val="00597D11"/>
    <w:rsid w:val="005A0A18"/>
    <w:rsid w:val="005A0A91"/>
    <w:rsid w:val="005A0AFF"/>
    <w:rsid w:val="005A0E45"/>
    <w:rsid w:val="005A29A0"/>
    <w:rsid w:val="005A30C7"/>
    <w:rsid w:val="005A3AB4"/>
    <w:rsid w:val="005A4779"/>
    <w:rsid w:val="005A547D"/>
    <w:rsid w:val="005A57D9"/>
    <w:rsid w:val="005A6957"/>
    <w:rsid w:val="005A6CB7"/>
    <w:rsid w:val="005A7198"/>
    <w:rsid w:val="005A741B"/>
    <w:rsid w:val="005B042D"/>
    <w:rsid w:val="005B09E6"/>
    <w:rsid w:val="005B0C7A"/>
    <w:rsid w:val="005B1A69"/>
    <w:rsid w:val="005B1C87"/>
    <w:rsid w:val="005B290E"/>
    <w:rsid w:val="005B29BE"/>
    <w:rsid w:val="005B2D7D"/>
    <w:rsid w:val="005B2EB0"/>
    <w:rsid w:val="005B385C"/>
    <w:rsid w:val="005B44AE"/>
    <w:rsid w:val="005B4569"/>
    <w:rsid w:val="005B548C"/>
    <w:rsid w:val="005B57FB"/>
    <w:rsid w:val="005B5A0A"/>
    <w:rsid w:val="005B6163"/>
    <w:rsid w:val="005B636F"/>
    <w:rsid w:val="005B6477"/>
    <w:rsid w:val="005B6884"/>
    <w:rsid w:val="005B6FE9"/>
    <w:rsid w:val="005B7BBB"/>
    <w:rsid w:val="005C0002"/>
    <w:rsid w:val="005C03CB"/>
    <w:rsid w:val="005C0791"/>
    <w:rsid w:val="005C0CAF"/>
    <w:rsid w:val="005C12CB"/>
    <w:rsid w:val="005C1534"/>
    <w:rsid w:val="005C1CB9"/>
    <w:rsid w:val="005C2407"/>
    <w:rsid w:val="005C2D6C"/>
    <w:rsid w:val="005C2EC0"/>
    <w:rsid w:val="005C2F96"/>
    <w:rsid w:val="005C4041"/>
    <w:rsid w:val="005C4AD0"/>
    <w:rsid w:val="005C558B"/>
    <w:rsid w:val="005C59DB"/>
    <w:rsid w:val="005C5E9C"/>
    <w:rsid w:val="005C64DE"/>
    <w:rsid w:val="005C7582"/>
    <w:rsid w:val="005C7BFD"/>
    <w:rsid w:val="005C7C14"/>
    <w:rsid w:val="005D0A15"/>
    <w:rsid w:val="005D16E7"/>
    <w:rsid w:val="005D1CA2"/>
    <w:rsid w:val="005D25E6"/>
    <w:rsid w:val="005D3137"/>
    <w:rsid w:val="005D3A70"/>
    <w:rsid w:val="005D3D1F"/>
    <w:rsid w:val="005D3F65"/>
    <w:rsid w:val="005D4619"/>
    <w:rsid w:val="005D4BB6"/>
    <w:rsid w:val="005D5101"/>
    <w:rsid w:val="005D5669"/>
    <w:rsid w:val="005D6914"/>
    <w:rsid w:val="005D797A"/>
    <w:rsid w:val="005E0402"/>
    <w:rsid w:val="005E19B9"/>
    <w:rsid w:val="005E2139"/>
    <w:rsid w:val="005E24E9"/>
    <w:rsid w:val="005E25EE"/>
    <w:rsid w:val="005E293E"/>
    <w:rsid w:val="005E3263"/>
    <w:rsid w:val="005E33A4"/>
    <w:rsid w:val="005E34E6"/>
    <w:rsid w:val="005E3C61"/>
    <w:rsid w:val="005E432C"/>
    <w:rsid w:val="005E47CE"/>
    <w:rsid w:val="005E4A5C"/>
    <w:rsid w:val="005E4AE5"/>
    <w:rsid w:val="005E4BD2"/>
    <w:rsid w:val="005E4DE2"/>
    <w:rsid w:val="005E5148"/>
    <w:rsid w:val="005E54C2"/>
    <w:rsid w:val="005E5535"/>
    <w:rsid w:val="005E7279"/>
    <w:rsid w:val="005E781F"/>
    <w:rsid w:val="005E793E"/>
    <w:rsid w:val="005E7AAC"/>
    <w:rsid w:val="005F0426"/>
    <w:rsid w:val="005F0489"/>
    <w:rsid w:val="005F07F9"/>
    <w:rsid w:val="005F0B90"/>
    <w:rsid w:val="005F1D84"/>
    <w:rsid w:val="005F2DA6"/>
    <w:rsid w:val="005F3721"/>
    <w:rsid w:val="005F492C"/>
    <w:rsid w:val="005F54D9"/>
    <w:rsid w:val="005F58F8"/>
    <w:rsid w:val="005F61DE"/>
    <w:rsid w:val="005F6232"/>
    <w:rsid w:val="005F6908"/>
    <w:rsid w:val="005F6E02"/>
    <w:rsid w:val="005F742B"/>
    <w:rsid w:val="005F7A6C"/>
    <w:rsid w:val="006005AA"/>
    <w:rsid w:val="00600ADE"/>
    <w:rsid w:val="00600E10"/>
    <w:rsid w:val="006016FD"/>
    <w:rsid w:val="0060170D"/>
    <w:rsid w:val="00601728"/>
    <w:rsid w:val="00601BD0"/>
    <w:rsid w:val="00601D78"/>
    <w:rsid w:val="00602484"/>
    <w:rsid w:val="006024C7"/>
    <w:rsid w:val="006025D2"/>
    <w:rsid w:val="00603017"/>
    <w:rsid w:val="00603120"/>
    <w:rsid w:val="0060321C"/>
    <w:rsid w:val="00603284"/>
    <w:rsid w:val="00603833"/>
    <w:rsid w:val="00604A1F"/>
    <w:rsid w:val="00604CB5"/>
    <w:rsid w:val="00604CD7"/>
    <w:rsid w:val="006054C0"/>
    <w:rsid w:val="0060550D"/>
    <w:rsid w:val="00605536"/>
    <w:rsid w:val="00606249"/>
    <w:rsid w:val="00606302"/>
    <w:rsid w:val="006065B0"/>
    <w:rsid w:val="006066C4"/>
    <w:rsid w:val="0060690A"/>
    <w:rsid w:val="00606AFC"/>
    <w:rsid w:val="00606E66"/>
    <w:rsid w:val="00607438"/>
    <w:rsid w:val="006074EA"/>
    <w:rsid w:val="006079DE"/>
    <w:rsid w:val="00607C1E"/>
    <w:rsid w:val="00610014"/>
    <w:rsid w:val="0061005C"/>
    <w:rsid w:val="006109A2"/>
    <w:rsid w:val="0061103C"/>
    <w:rsid w:val="00611299"/>
    <w:rsid w:val="00612039"/>
    <w:rsid w:val="006121C5"/>
    <w:rsid w:val="006123FB"/>
    <w:rsid w:val="00612AEE"/>
    <w:rsid w:val="0061312C"/>
    <w:rsid w:val="006135CD"/>
    <w:rsid w:val="00613826"/>
    <w:rsid w:val="006139FB"/>
    <w:rsid w:val="0061439A"/>
    <w:rsid w:val="006146A9"/>
    <w:rsid w:val="00614C0F"/>
    <w:rsid w:val="00614CCB"/>
    <w:rsid w:val="00615382"/>
    <w:rsid w:val="006168EE"/>
    <w:rsid w:val="006172E7"/>
    <w:rsid w:val="006175E4"/>
    <w:rsid w:val="00617809"/>
    <w:rsid w:val="006179E4"/>
    <w:rsid w:val="00617B35"/>
    <w:rsid w:val="00617CDE"/>
    <w:rsid w:val="006200C9"/>
    <w:rsid w:val="0062027C"/>
    <w:rsid w:val="0062054A"/>
    <w:rsid w:val="006205B5"/>
    <w:rsid w:val="00620A8D"/>
    <w:rsid w:val="006215E6"/>
    <w:rsid w:val="006225EB"/>
    <w:rsid w:val="0062279B"/>
    <w:rsid w:val="00622A0A"/>
    <w:rsid w:val="00622A95"/>
    <w:rsid w:val="00622F44"/>
    <w:rsid w:val="006236FA"/>
    <w:rsid w:val="00623D89"/>
    <w:rsid w:val="00623EC2"/>
    <w:rsid w:val="00624C0E"/>
    <w:rsid w:val="00624C8C"/>
    <w:rsid w:val="00624CAB"/>
    <w:rsid w:val="006251BF"/>
    <w:rsid w:val="00625B0D"/>
    <w:rsid w:val="00625EBE"/>
    <w:rsid w:val="00626888"/>
    <w:rsid w:val="00626F02"/>
    <w:rsid w:val="00627F7A"/>
    <w:rsid w:val="00630130"/>
    <w:rsid w:val="00630A5C"/>
    <w:rsid w:val="00630DF1"/>
    <w:rsid w:val="00631D97"/>
    <w:rsid w:val="00631EE5"/>
    <w:rsid w:val="00632274"/>
    <w:rsid w:val="00633B8F"/>
    <w:rsid w:val="00633DF9"/>
    <w:rsid w:val="006345CB"/>
    <w:rsid w:val="0063578A"/>
    <w:rsid w:val="0063583B"/>
    <w:rsid w:val="00635842"/>
    <w:rsid w:val="00635E5A"/>
    <w:rsid w:val="006362C7"/>
    <w:rsid w:val="00636647"/>
    <w:rsid w:val="00636908"/>
    <w:rsid w:val="00637095"/>
    <w:rsid w:val="006374EF"/>
    <w:rsid w:val="00637EAC"/>
    <w:rsid w:val="00637F79"/>
    <w:rsid w:val="006402A5"/>
    <w:rsid w:val="00640CB2"/>
    <w:rsid w:val="006410DF"/>
    <w:rsid w:val="0064162E"/>
    <w:rsid w:val="00641A7C"/>
    <w:rsid w:val="00641CAD"/>
    <w:rsid w:val="0064215F"/>
    <w:rsid w:val="00642391"/>
    <w:rsid w:val="00642A94"/>
    <w:rsid w:val="0064355B"/>
    <w:rsid w:val="0064392B"/>
    <w:rsid w:val="00644640"/>
    <w:rsid w:val="00644F27"/>
    <w:rsid w:val="006455F6"/>
    <w:rsid w:val="0064579E"/>
    <w:rsid w:val="0064619E"/>
    <w:rsid w:val="0064646F"/>
    <w:rsid w:val="006464F1"/>
    <w:rsid w:val="0064662B"/>
    <w:rsid w:val="0064702E"/>
    <w:rsid w:val="0064710F"/>
    <w:rsid w:val="0064736F"/>
    <w:rsid w:val="006473E1"/>
    <w:rsid w:val="006478A1"/>
    <w:rsid w:val="00647EBD"/>
    <w:rsid w:val="006501B2"/>
    <w:rsid w:val="0065024A"/>
    <w:rsid w:val="006505A5"/>
    <w:rsid w:val="006511F7"/>
    <w:rsid w:val="00651BC1"/>
    <w:rsid w:val="0065229D"/>
    <w:rsid w:val="006524A6"/>
    <w:rsid w:val="00652892"/>
    <w:rsid w:val="006533AE"/>
    <w:rsid w:val="0065366B"/>
    <w:rsid w:val="00653725"/>
    <w:rsid w:val="006540FA"/>
    <w:rsid w:val="0065412F"/>
    <w:rsid w:val="006543E5"/>
    <w:rsid w:val="00654EDA"/>
    <w:rsid w:val="0065572A"/>
    <w:rsid w:val="0065587F"/>
    <w:rsid w:val="00657046"/>
    <w:rsid w:val="006570E6"/>
    <w:rsid w:val="006576DA"/>
    <w:rsid w:val="0065774A"/>
    <w:rsid w:val="006602BF"/>
    <w:rsid w:val="00660313"/>
    <w:rsid w:val="00660367"/>
    <w:rsid w:val="006606E2"/>
    <w:rsid w:val="00660785"/>
    <w:rsid w:val="006607C3"/>
    <w:rsid w:val="00660E06"/>
    <w:rsid w:val="0066131F"/>
    <w:rsid w:val="0066138E"/>
    <w:rsid w:val="006613EA"/>
    <w:rsid w:val="006629A4"/>
    <w:rsid w:val="00662B4C"/>
    <w:rsid w:val="006633AC"/>
    <w:rsid w:val="0066368B"/>
    <w:rsid w:val="00663732"/>
    <w:rsid w:val="00663B8E"/>
    <w:rsid w:val="00664186"/>
    <w:rsid w:val="006649EE"/>
    <w:rsid w:val="00665B2C"/>
    <w:rsid w:val="00666356"/>
    <w:rsid w:val="0066641C"/>
    <w:rsid w:val="00666A8E"/>
    <w:rsid w:val="00666B4D"/>
    <w:rsid w:val="00666F7C"/>
    <w:rsid w:val="006672FB"/>
    <w:rsid w:val="00667631"/>
    <w:rsid w:val="0067000B"/>
    <w:rsid w:val="00670AF5"/>
    <w:rsid w:val="00670D88"/>
    <w:rsid w:val="006719FF"/>
    <w:rsid w:val="00671A1C"/>
    <w:rsid w:val="00672899"/>
    <w:rsid w:val="0067301F"/>
    <w:rsid w:val="00673736"/>
    <w:rsid w:val="00673E0C"/>
    <w:rsid w:val="00673F33"/>
    <w:rsid w:val="0067454C"/>
    <w:rsid w:val="00674947"/>
    <w:rsid w:val="006751D5"/>
    <w:rsid w:val="006755E6"/>
    <w:rsid w:val="00675810"/>
    <w:rsid w:val="006758BD"/>
    <w:rsid w:val="006769BB"/>
    <w:rsid w:val="00676A17"/>
    <w:rsid w:val="006773E8"/>
    <w:rsid w:val="006779B0"/>
    <w:rsid w:val="00680139"/>
    <w:rsid w:val="00680561"/>
    <w:rsid w:val="006805F7"/>
    <w:rsid w:val="00680DD2"/>
    <w:rsid w:val="0068149E"/>
    <w:rsid w:val="006816F4"/>
    <w:rsid w:val="00681A85"/>
    <w:rsid w:val="00681EE1"/>
    <w:rsid w:val="0068216A"/>
    <w:rsid w:val="0068234F"/>
    <w:rsid w:val="00682509"/>
    <w:rsid w:val="006826C8"/>
    <w:rsid w:val="00682E60"/>
    <w:rsid w:val="006830B8"/>
    <w:rsid w:val="00683819"/>
    <w:rsid w:val="00683C67"/>
    <w:rsid w:val="0068410E"/>
    <w:rsid w:val="00684461"/>
    <w:rsid w:val="00685096"/>
    <w:rsid w:val="00685E30"/>
    <w:rsid w:val="00686258"/>
    <w:rsid w:val="00686706"/>
    <w:rsid w:val="00687669"/>
    <w:rsid w:val="006877E8"/>
    <w:rsid w:val="00687F07"/>
    <w:rsid w:val="00687FDC"/>
    <w:rsid w:val="00690460"/>
    <w:rsid w:val="00690A8F"/>
    <w:rsid w:val="00690B8C"/>
    <w:rsid w:val="00690CC4"/>
    <w:rsid w:val="00690EEC"/>
    <w:rsid w:val="00692549"/>
    <w:rsid w:val="006931CC"/>
    <w:rsid w:val="006933CB"/>
    <w:rsid w:val="006936A7"/>
    <w:rsid w:val="00693BA5"/>
    <w:rsid w:val="00693BBA"/>
    <w:rsid w:val="00693E77"/>
    <w:rsid w:val="00694771"/>
    <w:rsid w:val="00695B34"/>
    <w:rsid w:val="00696966"/>
    <w:rsid w:val="006974C9"/>
    <w:rsid w:val="00697ABF"/>
    <w:rsid w:val="006A0642"/>
    <w:rsid w:val="006A0D99"/>
    <w:rsid w:val="006A1CDA"/>
    <w:rsid w:val="006A32D3"/>
    <w:rsid w:val="006A35AC"/>
    <w:rsid w:val="006A3BD9"/>
    <w:rsid w:val="006A3C9E"/>
    <w:rsid w:val="006A4247"/>
    <w:rsid w:val="006A42E4"/>
    <w:rsid w:val="006A4A9E"/>
    <w:rsid w:val="006A55D8"/>
    <w:rsid w:val="006A647B"/>
    <w:rsid w:val="006A68BE"/>
    <w:rsid w:val="006A6BBC"/>
    <w:rsid w:val="006A74F5"/>
    <w:rsid w:val="006A796B"/>
    <w:rsid w:val="006A7D20"/>
    <w:rsid w:val="006B0446"/>
    <w:rsid w:val="006B04B6"/>
    <w:rsid w:val="006B0836"/>
    <w:rsid w:val="006B0ACC"/>
    <w:rsid w:val="006B1D09"/>
    <w:rsid w:val="006B20DF"/>
    <w:rsid w:val="006B2407"/>
    <w:rsid w:val="006B283E"/>
    <w:rsid w:val="006B2A73"/>
    <w:rsid w:val="006B3315"/>
    <w:rsid w:val="006B35B7"/>
    <w:rsid w:val="006B3DAA"/>
    <w:rsid w:val="006B4144"/>
    <w:rsid w:val="006B4332"/>
    <w:rsid w:val="006B5558"/>
    <w:rsid w:val="006B6039"/>
    <w:rsid w:val="006B6654"/>
    <w:rsid w:val="006B703A"/>
    <w:rsid w:val="006B7428"/>
    <w:rsid w:val="006B7A28"/>
    <w:rsid w:val="006B7C6D"/>
    <w:rsid w:val="006B7CD3"/>
    <w:rsid w:val="006C05F2"/>
    <w:rsid w:val="006C187A"/>
    <w:rsid w:val="006C1B60"/>
    <w:rsid w:val="006C1E71"/>
    <w:rsid w:val="006C25B3"/>
    <w:rsid w:val="006C2F79"/>
    <w:rsid w:val="006C3146"/>
    <w:rsid w:val="006C34C0"/>
    <w:rsid w:val="006C3AB3"/>
    <w:rsid w:val="006C44E6"/>
    <w:rsid w:val="006C45B2"/>
    <w:rsid w:val="006C4BF9"/>
    <w:rsid w:val="006C4D63"/>
    <w:rsid w:val="006C4F29"/>
    <w:rsid w:val="006C4FA0"/>
    <w:rsid w:val="006C5059"/>
    <w:rsid w:val="006C51DE"/>
    <w:rsid w:val="006C6D04"/>
    <w:rsid w:val="006C6D73"/>
    <w:rsid w:val="006C6FE9"/>
    <w:rsid w:val="006C707A"/>
    <w:rsid w:val="006C73E7"/>
    <w:rsid w:val="006D0FDC"/>
    <w:rsid w:val="006D12F8"/>
    <w:rsid w:val="006D1998"/>
    <w:rsid w:val="006D1DE7"/>
    <w:rsid w:val="006D236A"/>
    <w:rsid w:val="006D2F7A"/>
    <w:rsid w:val="006D3ECC"/>
    <w:rsid w:val="006D3F31"/>
    <w:rsid w:val="006D4785"/>
    <w:rsid w:val="006D480F"/>
    <w:rsid w:val="006D4F78"/>
    <w:rsid w:val="006D52A0"/>
    <w:rsid w:val="006D6264"/>
    <w:rsid w:val="006D69D8"/>
    <w:rsid w:val="006D6D8A"/>
    <w:rsid w:val="006D740C"/>
    <w:rsid w:val="006D767D"/>
    <w:rsid w:val="006D77BF"/>
    <w:rsid w:val="006D7B20"/>
    <w:rsid w:val="006E0297"/>
    <w:rsid w:val="006E04AA"/>
    <w:rsid w:val="006E0977"/>
    <w:rsid w:val="006E0DD4"/>
    <w:rsid w:val="006E153B"/>
    <w:rsid w:val="006E18CF"/>
    <w:rsid w:val="006E27F6"/>
    <w:rsid w:val="006E28F6"/>
    <w:rsid w:val="006E2CCA"/>
    <w:rsid w:val="006E34E2"/>
    <w:rsid w:val="006E3699"/>
    <w:rsid w:val="006E370F"/>
    <w:rsid w:val="006E39ED"/>
    <w:rsid w:val="006E3C78"/>
    <w:rsid w:val="006E4E32"/>
    <w:rsid w:val="006E4E85"/>
    <w:rsid w:val="006E66CF"/>
    <w:rsid w:val="006E69C1"/>
    <w:rsid w:val="006E7579"/>
    <w:rsid w:val="006F0024"/>
    <w:rsid w:val="006F038D"/>
    <w:rsid w:val="006F0CE1"/>
    <w:rsid w:val="006F12D8"/>
    <w:rsid w:val="006F1318"/>
    <w:rsid w:val="006F1D36"/>
    <w:rsid w:val="006F20A2"/>
    <w:rsid w:val="006F2B2A"/>
    <w:rsid w:val="006F3029"/>
    <w:rsid w:val="006F3D1B"/>
    <w:rsid w:val="006F402F"/>
    <w:rsid w:val="006F40B1"/>
    <w:rsid w:val="006F44EB"/>
    <w:rsid w:val="006F4973"/>
    <w:rsid w:val="006F57F8"/>
    <w:rsid w:val="006F5ADA"/>
    <w:rsid w:val="006F5FD7"/>
    <w:rsid w:val="006F6033"/>
    <w:rsid w:val="006F6200"/>
    <w:rsid w:val="006F63D8"/>
    <w:rsid w:val="006F6940"/>
    <w:rsid w:val="006F6993"/>
    <w:rsid w:val="006F6C79"/>
    <w:rsid w:val="006F6F9D"/>
    <w:rsid w:val="006F770E"/>
    <w:rsid w:val="006F7EC0"/>
    <w:rsid w:val="00700AE6"/>
    <w:rsid w:val="00700F7C"/>
    <w:rsid w:val="00701487"/>
    <w:rsid w:val="007014F5"/>
    <w:rsid w:val="00701C93"/>
    <w:rsid w:val="00701CDE"/>
    <w:rsid w:val="00701D7E"/>
    <w:rsid w:val="007021D5"/>
    <w:rsid w:val="007026F4"/>
    <w:rsid w:val="00702928"/>
    <w:rsid w:val="00702E5F"/>
    <w:rsid w:val="00703020"/>
    <w:rsid w:val="007051B6"/>
    <w:rsid w:val="007054F4"/>
    <w:rsid w:val="007060BE"/>
    <w:rsid w:val="00706466"/>
    <w:rsid w:val="0070647B"/>
    <w:rsid w:val="00706552"/>
    <w:rsid w:val="00706BFA"/>
    <w:rsid w:val="00706C75"/>
    <w:rsid w:val="00706E7C"/>
    <w:rsid w:val="007072B7"/>
    <w:rsid w:val="007076BB"/>
    <w:rsid w:val="00711113"/>
    <w:rsid w:val="007119A4"/>
    <w:rsid w:val="00712182"/>
    <w:rsid w:val="00712B24"/>
    <w:rsid w:val="00713176"/>
    <w:rsid w:val="0071348E"/>
    <w:rsid w:val="00713FE0"/>
    <w:rsid w:val="00714B1A"/>
    <w:rsid w:val="00714E31"/>
    <w:rsid w:val="007153B7"/>
    <w:rsid w:val="007155BC"/>
    <w:rsid w:val="00715C55"/>
    <w:rsid w:val="00717967"/>
    <w:rsid w:val="00717B54"/>
    <w:rsid w:val="00717C3C"/>
    <w:rsid w:val="007202E1"/>
    <w:rsid w:val="007206E9"/>
    <w:rsid w:val="007207AE"/>
    <w:rsid w:val="00720CDC"/>
    <w:rsid w:val="00720FB8"/>
    <w:rsid w:val="0072140E"/>
    <w:rsid w:val="00721532"/>
    <w:rsid w:val="00721A31"/>
    <w:rsid w:val="00721B4E"/>
    <w:rsid w:val="00722CAF"/>
    <w:rsid w:val="0072314A"/>
    <w:rsid w:val="00724261"/>
    <w:rsid w:val="007253E8"/>
    <w:rsid w:val="00725CDB"/>
    <w:rsid w:val="00725D7C"/>
    <w:rsid w:val="00725D82"/>
    <w:rsid w:val="007275C0"/>
    <w:rsid w:val="0073148A"/>
    <w:rsid w:val="00733224"/>
    <w:rsid w:val="00733C04"/>
    <w:rsid w:val="00733DB8"/>
    <w:rsid w:val="0073404E"/>
    <w:rsid w:val="00734D94"/>
    <w:rsid w:val="00736876"/>
    <w:rsid w:val="00736D7C"/>
    <w:rsid w:val="00737590"/>
    <w:rsid w:val="00737772"/>
    <w:rsid w:val="007377F0"/>
    <w:rsid w:val="0073793A"/>
    <w:rsid w:val="00740342"/>
    <w:rsid w:val="007408EA"/>
    <w:rsid w:val="00740D8B"/>
    <w:rsid w:val="0074184C"/>
    <w:rsid w:val="00741B72"/>
    <w:rsid w:val="00741C0B"/>
    <w:rsid w:val="00742364"/>
    <w:rsid w:val="007426E4"/>
    <w:rsid w:val="00742821"/>
    <w:rsid w:val="007430DE"/>
    <w:rsid w:val="007431E0"/>
    <w:rsid w:val="0074328E"/>
    <w:rsid w:val="00743846"/>
    <w:rsid w:val="00744177"/>
    <w:rsid w:val="007443D4"/>
    <w:rsid w:val="00744826"/>
    <w:rsid w:val="00744991"/>
    <w:rsid w:val="00744E3A"/>
    <w:rsid w:val="00744E95"/>
    <w:rsid w:val="00744FDA"/>
    <w:rsid w:val="00745133"/>
    <w:rsid w:val="007454AF"/>
    <w:rsid w:val="007458B8"/>
    <w:rsid w:val="00745A46"/>
    <w:rsid w:val="007465CD"/>
    <w:rsid w:val="007477E6"/>
    <w:rsid w:val="007500A0"/>
    <w:rsid w:val="007507E3"/>
    <w:rsid w:val="0075113A"/>
    <w:rsid w:val="007516EE"/>
    <w:rsid w:val="00751CA6"/>
    <w:rsid w:val="007520B9"/>
    <w:rsid w:val="00752862"/>
    <w:rsid w:val="007529F3"/>
    <w:rsid w:val="00752AD8"/>
    <w:rsid w:val="00752C5E"/>
    <w:rsid w:val="007541FD"/>
    <w:rsid w:val="007544F9"/>
    <w:rsid w:val="00754C8A"/>
    <w:rsid w:val="00754C90"/>
    <w:rsid w:val="00754CBA"/>
    <w:rsid w:val="00754FEB"/>
    <w:rsid w:val="0075513D"/>
    <w:rsid w:val="007552F3"/>
    <w:rsid w:val="0075542F"/>
    <w:rsid w:val="0075565B"/>
    <w:rsid w:val="00755879"/>
    <w:rsid w:val="00755B86"/>
    <w:rsid w:val="0075603C"/>
    <w:rsid w:val="0075624E"/>
    <w:rsid w:val="007563B6"/>
    <w:rsid w:val="00756676"/>
    <w:rsid w:val="00756829"/>
    <w:rsid w:val="00756FD1"/>
    <w:rsid w:val="007575FA"/>
    <w:rsid w:val="00760100"/>
    <w:rsid w:val="00760248"/>
    <w:rsid w:val="0076038C"/>
    <w:rsid w:val="0076070B"/>
    <w:rsid w:val="00761282"/>
    <w:rsid w:val="00761D07"/>
    <w:rsid w:val="007629A6"/>
    <w:rsid w:val="007635AF"/>
    <w:rsid w:val="00763B9A"/>
    <w:rsid w:val="00763F91"/>
    <w:rsid w:val="007641B1"/>
    <w:rsid w:val="00764B1B"/>
    <w:rsid w:val="0076512B"/>
    <w:rsid w:val="00765BCD"/>
    <w:rsid w:val="00765CA1"/>
    <w:rsid w:val="007663CD"/>
    <w:rsid w:val="00766997"/>
    <w:rsid w:val="0076770E"/>
    <w:rsid w:val="007677A4"/>
    <w:rsid w:val="00770664"/>
    <w:rsid w:val="0077095B"/>
    <w:rsid w:val="00770D9F"/>
    <w:rsid w:val="00770EEB"/>
    <w:rsid w:val="007711A5"/>
    <w:rsid w:val="00771560"/>
    <w:rsid w:val="00772378"/>
    <w:rsid w:val="007723DA"/>
    <w:rsid w:val="00772429"/>
    <w:rsid w:val="00772934"/>
    <w:rsid w:val="00772A86"/>
    <w:rsid w:val="00772CDD"/>
    <w:rsid w:val="00772E6C"/>
    <w:rsid w:val="007731F5"/>
    <w:rsid w:val="0077338C"/>
    <w:rsid w:val="007741EC"/>
    <w:rsid w:val="0077437F"/>
    <w:rsid w:val="007747CD"/>
    <w:rsid w:val="0077503E"/>
    <w:rsid w:val="00775A3E"/>
    <w:rsid w:val="0077654E"/>
    <w:rsid w:val="00776A5A"/>
    <w:rsid w:val="00776B86"/>
    <w:rsid w:val="00776EBB"/>
    <w:rsid w:val="007770EA"/>
    <w:rsid w:val="00780173"/>
    <w:rsid w:val="007806D6"/>
    <w:rsid w:val="00781772"/>
    <w:rsid w:val="00781DEC"/>
    <w:rsid w:val="00781E04"/>
    <w:rsid w:val="0078216F"/>
    <w:rsid w:val="007827BF"/>
    <w:rsid w:val="00783079"/>
    <w:rsid w:val="007835AD"/>
    <w:rsid w:val="007839D7"/>
    <w:rsid w:val="00783F3F"/>
    <w:rsid w:val="00784345"/>
    <w:rsid w:val="0078542D"/>
    <w:rsid w:val="007854F0"/>
    <w:rsid w:val="007858C0"/>
    <w:rsid w:val="00785943"/>
    <w:rsid w:val="007870B9"/>
    <w:rsid w:val="00787597"/>
    <w:rsid w:val="00787644"/>
    <w:rsid w:val="00787841"/>
    <w:rsid w:val="00787CD9"/>
    <w:rsid w:val="0079053D"/>
    <w:rsid w:val="007907B1"/>
    <w:rsid w:val="007907D4"/>
    <w:rsid w:val="00790F4F"/>
    <w:rsid w:val="007910B4"/>
    <w:rsid w:val="00791FFB"/>
    <w:rsid w:val="0079232F"/>
    <w:rsid w:val="00792818"/>
    <w:rsid w:val="00792966"/>
    <w:rsid w:val="00792B82"/>
    <w:rsid w:val="007935FA"/>
    <w:rsid w:val="00793A29"/>
    <w:rsid w:val="00794267"/>
    <w:rsid w:val="007944C7"/>
    <w:rsid w:val="0079543F"/>
    <w:rsid w:val="007956CC"/>
    <w:rsid w:val="00795707"/>
    <w:rsid w:val="00795805"/>
    <w:rsid w:val="00795A62"/>
    <w:rsid w:val="00796063"/>
    <w:rsid w:val="007962D1"/>
    <w:rsid w:val="0079676D"/>
    <w:rsid w:val="007973EA"/>
    <w:rsid w:val="007977DD"/>
    <w:rsid w:val="007A0072"/>
    <w:rsid w:val="007A0695"/>
    <w:rsid w:val="007A1A41"/>
    <w:rsid w:val="007A1D5E"/>
    <w:rsid w:val="007A2860"/>
    <w:rsid w:val="007A366E"/>
    <w:rsid w:val="007A3760"/>
    <w:rsid w:val="007A3EDF"/>
    <w:rsid w:val="007A40B9"/>
    <w:rsid w:val="007A42CA"/>
    <w:rsid w:val="007A49B0"/>
    <w:rsid w:val="007A532A"/>
    <w:rsid w:val="007A60BF"/>
    <w:rsid w:val="007A6175"/>
    <w:rsid w:val="007A63E3"/>
    <w:rsid w:val="007A6783"/>
    <w:rsid w:val="007A6972"/>
    <w:rsid w:val="007A6B0C"/>
    <w:rsid w:val="007A7791"/>
    <w:rsid w:val="007A7D23"/>
    <w:rsid w:val="007A7DBB"/>
    <w:rsid w:val="007B01DF"/>
    <w:rsid w:val="007B1D1C"/>
    <w:rsid w:val="007B1DBD"/>
    <w:rsid w:val="007B1E95"/>
    <w:rsid w:val="007B1FCF"/>
    <w:rsid w:val="007B2080"/>
    <w:rsid w:val="007B25F0"/>
    <w:rsid w:val="007B38D3"/>
    <w:rsid w:val="007B3DA7"/>
    <w:rsid w:val="007B3E43"/>
    <w:rsid w:val="007B3ECC"/>
    <w:rsid w:val="007B487A"/>
    <w:rsid w:val="007B4A87"/>
    <w:rsid w:val="007B4DAD"/>
    <w:rsid w:val="007B6EAA"/>
    <w:rsid w:val="007B732E"/>
    <w:rsid w:val="007B76C1"/>
    <w:rsid w:val="007B7A6E"/>
    <w:rsid w:val="007C04BD"/>
    <w:rsid w:val="007C0777"/>
    <w:rsid w:val="007C0966"/>
    <w:rsid w:val="007C09E5"/>
    <w:rsid w:val="007C0D7A"/>
    <w:rsid w:val="007C0E23"/>
    <w:rsid w:val="007C11FE"/>
    <w:rsid w:val="007C1BC8"/>
    <w:rsid w:val="007C1DB1"/>
    <w:rsid w:val="007C27EF"/>
    <w:rsid w:val="007C2B41"/>
    <w:rsid w:val="007C39CF"/>
    <w:rsid w:val="007C4292"/>
    <w:rsid w:val="007C4385"/>
    <w:rsid w:val="007C4F1A"/>
    <w:rsid w:val="007C666C"/>
    <w:rsid w:val="007C6D37"/>
    <w:rsid w:val="007C740E"/>
    <w:rsid w:val="007C76AA"/>
    <w:rsid w:val="007D02A8"/>
    <w:rsid w:val="007D046E"/>
    <w:rsid w:val="007D0780"/>
    <w:rsid w:val="007D078A"/>
    <w:rsid w:val="007D10A4"/>
    <w:rsid w:val="007D144A"/>
    <w:rsid w:val="007D16D4"/>
    <w:rsid w:val="007D20BA"/>
    <w:rsid w:val="007D213E"/>
    <w:rsid w:val="007D2B00"/>
    <w:rsid w:val="007D33F6"/>
    <w:rsid w:val="007D3BF6"/>
    <w:rsid w:val="007D3FB6"/>
    <w:rsid w:val="007D4250"/>
    <w:rsid w:val="007D4DB2"/>
    <w:rsid w:val="007D4EFD"/>
    <w:rsid w:val="007D56C0"/>
    <w:rsid w:val="007D5BEB"/>
    <w:rsid w:val="007D6311"/>
    <w:rsid w:val="007D6829"/>
    <w:rsid w:val="007D7155"/>
    <w:rsid w:val="007D7778"/>
    <w:rsid w:val="007E014D"/>
    <w:rsid w:val="007E0967"/>
    <w:rsid w:val="007E12B5"/>
    <w:rsid w:val="007E1489"/>
    <w:rsid w:val="007E174C"/>
    <w:rsid w:val="007E27C7"/>
    <w:rsid w:val="007E2EC3"/>
    <w:rsid w:val="007E2F64"/>
    <w:rsid w:val="007E2F9E"/>
    <w:rsid w:val="007E3ED5"/>
    <w:rsid w:val="007E4276"/>
    <w:rsid w:val="007E46F4"/>
    <w:rsid w:val="007E4F16"/>
    <w:rsid w:val="007E50F4"/>
    <w:rsid w:val="007E642A"/>
    <w:rsid w:val="007E6909"/>
    <w:rsid w:val="007E6DF0"/>
    <w:rsid w:val="007E798C"/>
    <w:rsid w:val="007E7F98"/>
    <w:rsid w:val="007F0631"/>
    <w:rsid w:val="007F130C"/>
    <w:rsid w:val="007F1BA9"/>
    <w:rsid w:val="007F2045"/>
    <w:rsid w:val="007F35F4"/>
    <w:rsid w:val="007F3ADA"/>
    <w:rsid w:val="007F3DF6"/>
    <w:rsid w:val="007F3F29"/>
    <w:rsid w:val="007F5055"/>
    <w:rsid w:val="007F5321"/>
    <w:rsid w:val="007F54C5"/>
    <w:rsid w:val="007F57EF"/>
    <w:rsid w:val="007F5BEC"/>
    <w:rsid w:val="007F5CB7"/>
    <w:rsid w:val="007F669B"/>
    <w:rsid w:val="007F6700"/>
    <w:rsid w:val="007F7DFA"/>
    <w:rsid w:val="008002A2"/>
    <w:rsid w:val="00800485"/>
    <w:rsid w:val="008007D9"/>
    <w:rsid w:val="00801046"/>
    <w:rsid w:val="008014A0"/>
    <w:rsid w:val="008038E8"/>
    <w:rsid w:val="0080471D"/>
    <w:rsid w:val="008050E4"/>
    <w:rsid w:val="008053D9"/>
    <w:rsid w:val="00805430"/>
    <w:rsid w:val="00805968"/>
    <w:rsid w:val="00805C92"/>
    <w:rsid w:val="00806057"/>
    <w:rsid w:val="008064FF"/>
    <w:rsid w:val="008067A3"/>
    <w:rsid w:val="00806958"/>
    <w:rsid w:val="00806A9B"/>
    <w:rsid w:val="00806D69"/>
    <w:rsid w:val="00806EE0"/>
    <w:rsid w:val="00807F1E"/>
    <w:rsid w:val="008100CE"/>
    <w:rsid w:val="0081016D"/>
    <w:rsid w:val="008105A0"/>
    <w:rsid w:val="008108C2"/>
    <w:rsid w:val="00811BA8"/>
    <w:rsid w:val="00811DE3"/>
    <w:rsid w:val="00811E6B"/>
    <w:rsid w:val="00812300"/>
    <w:rsid w:val="00812762"/>
    <w:rsid w:val="00812E96"/>
    <w:rsid w:val="0081330D"/>
    <w:rsid w:val="00813A7C"/>
    <w:rsid w:val="008144AE"/>
    <w:rsid w:val="00814554"/>
    <w:rsid w:val="008147DE"/>
    <w:rsid w:val="00814FFF"/>
    <w:rsid w:val="00815D6A"/>
    <w:rsid w:val="00816196"/>
    <w:rsid w:val="00816848"/>
    <w:rsid w:val="00816BC3"/>
    <w:rsid w:val="00816D46"/>
    <w:rsid w:val="00817212"/>
    <w:rsid w:val="00817730"/>
    <w:rsid w:val="00817ADD"/>
    <w:rsid w:val="00817ED5"/>
    <w:rsid w:val="00820296"/>
    <w:rsid w:val="008203AE"/>
    <w:rsid w:val="008212EA"/>
    <w:rsid w:val="008212F0"/>
    <w:rsid w:val="008219C5"/>
    <w:rsid w:val="008220F0"/>
    <w:rsid w:val="0082229E"/>
    <w:rsid w:val="008225AA"/>
    <w:rsid w:val="00822F6C"/>
    <w:rsid w:val="008231DA"/>
    <w:rsid w:val="0082426F"/>
    <w:rsid w:val="00824553"/>
    <w:rsid w:val="00825664"/>
    <w:rsid w:val="00825CCD"/>
    <w:rsid w:val="00825F89"/>
    <w:rsid w:val="00827EF2"/>
    <w:rsid w:val="008306DE"/>
    <w:rsid w:val="008307CC"/>
    <w:rsid w:val="0083117E"/>
    <w:rsid w:val="008318DE"/>
    <w:rsid w:val="00831C88"/>
    <w:rsid w:val="00831D89"/>
    <w:rsid w:val="008328C6"/>
    <w:rsid w:val="00832EB3"/>
    <w:rsid w:val="00833AD6"/>
    <w:rsid w:val="00833ECB"/>
    <w:rsid w:val="00834075"/>
    <w:rsid w:val="008344BE"/>
    <w:rsid w:val="008350BD"/>
    <w:rsid w:val="008354ED"/>
    <w:rsid w:val="00835C6C"/>
    <w:rsid w:val="008365E5"/>
    <w:rsid w:val="00836B26"/>
    <w:rsid w:val="00836D80"/>
    <w:rsid w:val="0083718F"/>
    <w:rsid w:val="00837CB4"/>
    <w:rsid w:val="0084008E"/>
    <w:rsid w:val="0084012E"/>
    <w:rsid w:val="00840B54"/>
    <w:rsid w:val="00840EE8"/>
    <w:rsid w:val="00840FB3"/>
    <w:rsid w:val="00841015"/>
    <w:rsid w:val="00841451"/>
    <w:rsid w:val="00841519"/>
    <w:rsid w:val="008416C8"/>
    <w:rsid w:val="00841B33"/>
    <w:rsid w:val="008425FB"/>
    <w:rsid w:val="0084295F"/>
    <w:rsid w:val="00843059"/>
    <w:rsid w:val="008432E2"/>
    <w:rsid w:val="00843561"/>
    <w:rsid w:val="00844323"/>
    <w:rsid w:val="0084516E"/>
    <w:rsid w:val="008453C8"/>
    <w:rsid w:val="00845DAD"/>
    <w:rsid w:val="0084677B"/>
    <w:rsid w:val="00846806"/>
    <w:rsid w:val="00846A55"/>
    <w:rsid w:val="00846EAC"/>
    <w:rsid w:val="00847022"/>
    <w:rsid w:val="00847F29"/>
    <w:rsid w:val="0085017C"/>
    <w:rsid w:val="00850D38"/>
    <w:rsid w:val="008511A4"/>
    <w:rsid w:val="0085134E"/>
    <w:rsid w:val="0085162F"/>
    <w:rsid w:val="00851D26"/>
    <w:rsid w:val="00856375"/>
    <w:rsid w:val="00856F6D"/>
    <w:rsid w:val="00857656"/>
    <w:rsid w:val="00857692"/>
    <w:rsid w:val="008577A7"/>
    <w:rsid w:val="0085799F"/>
    <w:rsid w:val="00857DD8"/>
    <w:rsid w:val="00857FB4"/>
    <w:rsid w:val="008603BC"/>
    <w:rsid w:val="00860A76"/>
    <w:rsid w:val="00860B01"/>
    <w:rsid w:val="008614D9"/>
    <w:rsid w:val="00861E86"/>
    <w:rsid w:val="00861F2B"/>
    <w:rsid w:val="00862FC6"/>
    <w:rsid w:val="0086333C"/>
    <w:rsid w:val="00863799"/>
    <w:rsid w:val="008645E9"/>
    <w:rsid w:val="008669BD"/>
    <w:rsid w:val="0086722B"/>
    <w:rsid w:val="00867595"/>
    <w:rsid w:val="00867978"/>
    <w:rsid w:val="00867B89"/>
    <w:rsid w:val="00867CF9"/>
    <w:rsid w:val="008701E2"/>
    <w:rsid w:val="0087075B"/>
    <w:rsid w:val="00870A7D"/>
    <w:rsid w:val="00871124"/>
    <w:rsid w:val="008713F5"/>
    <w:rsid w:val="008718ED"/>
    <w:rsid w:val="00871FF5"/>
    <w:rsid w:val="008720CF"/>
    <w:rsid w:val="0087256D"/>
    <w:rsid w:val="00872CC2"/>
    <w:rsid w:val="00872E7F"/>
    <w:rsid w:val="008732DA"/>
    <w:rsid w:val="008740E7"/>
    <w:rsid w:val="00874520"/>
    <w:rsid w:val="00874F86"/>
    <w:rsid w:val="00875D9C"/>
    <w:rsid w:val="00875EC6"/>
    <w:rsid w:val="00876251"/>
    <w:rsid w:val="00876813"/>
    <w:rsid w:val="00876B6F"/>
    <w:rsid w:val="00876C24"/>
    <w:rsid w:val="00876D05"/>
    <w:rsid w:val="0088002D"/>
    <w:rsid w:val="00880288"/>
    <w:rsid w:val="008802EC"/>
    <w:rsid w:val="00880D30"/>
    <w:rsid w:val="008812B8"/>
    <w:rsid w:val="00881568"/>
    <w:rsid w:val="00881AE8"/>
    <w:rsid w:val="00881E9B"/>
    <w:rsid w:val="00882072"/>
    <w:rsid w:val="00882267"/>
    <w:rsid w:val="0088367D"/>
    <w:rsid w:val="0088444E"/>
    <w:rsid w:val="008851AD"/>
    <w:rsid w:val="00885B28"/>
    <w:rsid w:val="00885E2C"/>
    <w:rsid w:val="00886D93"/>
    <w:rsid w:val="008879F6"/>
    <w:rsid w:val="00887E20"/>
    <w:rsid w:val="00890A39"/>
    <w:rsid w:val="00891076"/>
    <w:rsid w:val="00891D36"/>
    <w:rsid w:val="00891DD7"/>
    <w:rsid w:val="00891E7B"/>
    <w:rsid w:val="00892084"/>
    <w:rsid w:val="0089262D"/>
    <w:rsid w:val="00892839"/>
    <w:rsid w:val="0089294D"/>
    <w:rsid w:val="00892C59"/>
    <w:rsid w:val="00892F26"/>
    <w:rsid w:val="00893B8B"/>
    <w:rsid w:val="00893EEB"/>
    <w:rsid w:val="00894460"/>
    <w:rsid w:val="00894524"/>
    <w:rsid w:val="0089457E"/>
    <w:rsid w:val="008945D0"/>
    <w:rsid w:val="0089475F"/>
    <w:rsid w:val="00894960"/>
    <w:rsid w:val="00895434"/>
    <w:rsid w:val="00896247"/>
    <w:rsid w:val="00896549"/>
    <w:rsid w:val="0089659E"/>
    <w:rsid w:val="00897887"/>
    <w:rsid w:val="008A0352"/>
    <w:rsid w:val="008A110B"/>
    <w:rsid w:val="008A122F"/>
    <w:rsid w:val="008A1B56"/>
    <w:rsid w:val="008A1D4D"/>
    <w:rsid w:val="008A23D4"/>
    <w:rsid w:val="008A2FC6"/>
    <w:rsid w:val="008A3138"/>
    <w:rsid w:val="008A319F"/>
    <w:rsid w:val="008A31C4"/>
    <w:rsid w:val="008A3F5D"/>
    <w:rsid w:val="008A40C4"/>
    <w:rsid w:val="008A4110"/>
    <w:rsid w:val="008A4A89"/>
    <w:rsid w:val="008A51CC"/>
    <w:rsid w:val="008A52C0"/>
    <w:rsid w:val="008A6613"/>
    <w:rsid w:val="008B0917"/>
    <w:rsid w:val="008B10A6"/>
    <w:rsid w:val="008B116E"/>
    <w:rsid w:val="008B1DC6"/>
    <w:rsid w:val="008B207C"/>
    <w:rsid w:val="008B2239"/>
    <w:rsid w:val="008B2481"/>
    <w:rsid w:val="008B2764"/>
    <w:rsid w:val="008B3989"/>
    <w:rsid w:val="008B45FF"/>
    <w:rsid w:val="008B4D6F"/>
    <w:rsid w:val="008B4F3A"/>
    <w:rsid w:val="008B56F2"/>
    <w:rsid w:val="008B5715"/>
    <w:rsid w:val="008B65F9"/>
    <w:rsid w:val="008B7807"/>
    <w:rsid w:val="008B7836"/>
    <w:rsid w:val="008C0269"/>
    <w:rsid w:val="008C066D"/>
    <w:rsid w:val="008C0F08"/>
    <w:rsid w:val="008C121D"/>
    <w:rsid w:val="008C1586"/>
    <w:rsid w:val="008C1707"/>
    <w:rsid w:val="008C1CB8"/>
    <w:rsid w:val="008C1F54"/>
    <w:rsid w:val="008C28C8"/>
    <w:rsid w:val="008C2C47"/>
    <w:rsid w:val="008C3221"/>
    <w:rsid w:val="008C4ABF"/>
    <w:rsid w:val="008C4BD0"/>
    <w:rsid w:val="008C52E7"/>
    <w:rsid w:val="008C5546"/>
    <w:rsid w:val="008C628F"/>
    <w:rsid w:val="008C65D9"/>
    <w:rsid w:val="008C69F3"/>
    <w:rsid w:val="008C7652"/>
    <w:rsid w:val="008D04E7"/>
    <w:rsid w:val="008D0FF7"/>
    <w:rsid w:val="008D12E7"/>
    <w:rsid w:val="008D19D6"/>
    <w:rsid w:val="008D2353"/>
    <w:rsid w:val="008D2DDD"/>
    <w:rsid w:val="008D3135"/>
    <w:rsid w:val="008D31A4"/>
    <w:rsid w:val="008D3603"/>
    <w:rsid w:val="008D3852"/>
    <w:rsid w:val="008D3CDD"/>
    <w:rsid w:val="008D4A71"/>
    <w:rsid w:val="008D57FD"/>
    <w:rsid w:val="008D58CC"/>
    <w:rsid w:val="008D5C6B"/>
    <w:rsid w:val="008D6030"/>
    <w:rsid w:val="008D629E"/>
    <w:rsid w:val="008D68EE"/>
    <w:rsid w:val="008D6C7F"/>
    <w:rsid w:val="008D6D71"/>
    <w:rsid w:val="008D6ED0"/>
    <w:rsid w:val="008D6F03"/>
    <w:rsid w:val="008D7527"/>
    <w:rsid w:val="008D7710"/>
    <w:rsid w:val="008D7868"/>
    <w:rsid w:val="008D7F0D"/>
    <w:rsid w:val="008E02CF"/>
    <w:rsid w:val="008E11F9"/>
    <w:rsid w:val="008E1F41"/>
    <w:rsid w:val="008E26FE"/>
    <w:rsid w:val="008E2B47"/>
    <w:rsid w:val="008E3378"/>
    <w:rsid w:val="008E399E"/>
    <w:rsid w:val="008E466D"/>
    <w:rsid w:val="008E4995"/>
    <w:rsid w:val="008E5B51"/>
    <w:rsid w:val="008E5BF1"/>
    <w:rsid w:val="008E7178"/>
    <w:rsid w:val="008E7509"/>
    <w:rsid w:val="008E76A4"/>
    <w:rsid w:val="008E7CF9"/>
    <w:rsid w:val="008E7DEF"/>
    <w:rsid w:val="008F149A"/>
    <w:rsid w:val="008F1505"/>
    <w:rsid w:val="008F1559"/>
    <w:rsid w:val="008F206C"/>
    <w:rsid w:val="008F217C"/>
    <w:rsid w:val="008F2EFC"/>
    <w:rsid w:val="008F39D4"/>
    <w:rsid w:val="008F4A8B"/>
    <w:rsid w:val="008F5108"/>
    <w:rsid w:val="008F512A"/>
    <w:rsid w:val="008F52D9"/>
    <w:rsid w:val="008F5469"/>
    <w:rsid w:val="008F5B68"/>
    <w:rsid w:val="008F6920"/>
    <w:rsid w:val="008F6CE4"/>
    <w:rsid w:val="008F7767"/>
    <w:rsid w:val="008F7B98"/>
    <w:rsid w:val="009016C6"/>
    <w:rsid w:val="00901B53"/>
    <w:rsid w:val="00901F46"/>
    <w:rsid w:val="00902062"/>
    <w:rsid w:val="0090243A"/>
    <w:rsid w:val="0090253A"/>
    <w:rsid w:val="0090293A"/>
    <w:rsid w:val="00902C9B"/>
    <w:rsid w:val="009039DA"/>
    <w:rsid w:val="00904D5D"/>
    <w:rsid w:val="00904F68"/>
    <w:rsid w:val="00905CD5"/>
    <w:rsid w:val="00905D8C"/>
    <w:rsid w:val="009064E5"/>
    <w:rsid w:val="009067BA"/>
    <w:rsid w:val="009067F8"/>
    <w:rsid w:val="009076C7"/>
    <w:rsid w:val="009076E5"/>
    <w:rsid w:val="00907BCB"/>
    <w:rsid w:val="00907C71"/>
    <w:rsid w:val="0091043D"/>
    <w:rsid w:val="00910AE2"/>
    <w:rsid w:val="00911216"/>
    <w:rsid w:val="009120F2"/>
    <w:rsid w:val="009125F9"/>
    <w:rsid w:val="009133B0"/>
    <w:rsid w:val="00914245"/>
    <w:rsid w:val="009142E4"/>
    <w:rsid w:val="009143A2"/>
    <w:rsid w:val="00914462"/>
    <w:rsid w:val="0091474F"/>
    <w:rsid w:val="00914927"/>
    <w:rsid w:val="00915302"/>
    <w:rsid w:val="009167B5"/>
    <w:rsid w:val="009168C3"/>
    <w:rsid w:val="00916F9B"/>
    <w:rsid w:val="00917091"/>
    <w:rsid w:val="00917ADD"/>
    <w:rsid w:val="00917F11"/>
    <w:rsid w:val="009206BB"/>
    <w:rsid w:val="00920B3B"/>
    <w:rsid w:val="00920BC7"/>
    <w:rsid w:val="00920D2C"/>
    <w:rsid w:val="009210D6"/>
    <w:rsid w:val="009213DC"/>
    <w:rsid w:val="009213F3"/>
    <w:rsid w:val="0092175F"/>
    <w:rsid w:val="00921C54"/>
    <w:rsid w:val="0092200F"/>
    <w:rsid w:val="009220FB"/>
    <w:rsid w:val="00922436"/>
    <w:rsid w:val="0092327C"/>
    <w:rsid w:val="0092445D"/>
    <w:rsid w:val="0092454D"/>
    <w:rsid w:val="00924B6B"/>
    <w:rsid w:val="00925075"/>
    <w:rsid w:val="009253BC"/>
    <w:rsid w:val="00925B78"/>
    <w:rsid w:val="00925BFA"/>
    <w:rsid w:val="00926B8F"/>
    <w:rsid w:val="00926C08"/>
    <w:rsid w:val="00926EA0"/>
    <w:rsid w:val="00926FC4"/>
    <w:rsid w:val="009278A3"/>
    <w:rsid w:val="00927F38"/>
    <w:rsid w:val="009310B7"/>
    <w:rsid w:val="0093122E"/>
    <w:rsid w:val="0093188A"/>
    <w:rsid w:val="00931BE7"/>
    <w:rsid w:val="00931FD9"/>
    <w:rsid w:val="009324B3"/>
    <w:rsid w:val="00932755"/>
    <w:rsid w:val="0093340E"/>
    <w:rsid w:val="0093396A"/>
    <w:rsid w:val="009341C2"/>
    <w:rsid w:val="009347DF"/>
    <w:rsid w:val="00935173"/>
    <w:rsid w:val="00936A54"/>
    <w:rsid w:val="00936BDB"/>
    <w:rsid w:val="00937350"/>
    <w:rsid w:val="00940815"/>
    <w:rsid w:val="00940994"/>
    <w:rsid w:val="00940F7D"/>
    <w:rsid w:val="009411CC"/>
    <w:rsid w:val="009417F7"/>
    <w:rsid w:val="0094194A"/>
    <w:rsid w:val="009422BC"/>
    <w:rsid w:val="00942394"/>
    <w:rsid w:val="009425C9"/>
    <w:rsid w:val="009429D9"/>
    <w:rsid w:val="009430BD"/>
    <w:rsid w:val="00943735"/>
    <w:rsid w:val="00943D0C"/>
    <w:rsid w:val="00944354"/>
    <w:rsid w:val="00944575"/>
    <w:rsid w:val="00944615"/>
    <w:rsid w:val="00944A16"/>
    <w:rsid w:val="00944A42"/>
    <w:rsid w:val="00944DE8"/>
    <w:rsid w:val="0094562E"/>
    <w:rsid w:val="009456E2"/>
    <w:rsid w:val="00945C74"/>
    <w:rsid w:val="00946A55"/>
    <w:rsid w:val="00946C8C"/>
    <w:rsid w:val="00950F5A"/>
    <w:rsid w:val="00951251"/>
    <w:rsid w:val="00951582"/>
    <w:rsid w:val="00951AC4"/>
    <w:rsid w:val="00951FA4"/>
    <w:rsid w:val="00952194"/>
    <w:rsid w:val="009521AA"/>
    <w:rsid w:val="009522C7"/>
    <w:rsid w:val="00952463"/>
    <w:rsid w:val="009525AC"/>
    <w:rsid w:val="0095273A"/>
    <w:rsid w:val="0095280D"/>
    <w:rsid w:val="00952835"/>
    <w:rsid w:val="00952C31"/>
    <w:rsid w:val="0095314A"/>
    <w:rsid w:val="0095373F"/>
    <w:rsid w:val="00953982"/>
    <w:rsid w:val="00953D88"/>
    <w:rsid w:val="00954104"/>
    <w:rsid w:val="00955244"/>
    <w:rsid w:val="00955700"/>
    <w:rsid w:val="0095631E"/>
    <w:rsid w:val="0095670A"/>
    <w:rsid w:val="0096030A"/>
    <w:rsid w:val="009606EA"/>
    <w:rsid w:val="00960B87"/>
    <w:rsid w:val="00961277"/>
    <w:rsid w:val="0096188F"/>
    <w:rsid w:val="00962FF5"/>
    <w:rsid w:val="0096332A"/>
    <w:rsid w:val="00963876"/>
    <w:rsid w:val="00964726"/>
    <w:rsid w:val="00964A00"/>
    <w:rsid w:val="00964F8F"/>
    <w:rsid w:val="00965147"/>
    <w:rsid w:val="0096536C"/>
    <w:rsid w:val="00966190"/>
    <w:rsid w:val="00966658"/>
    <w:rsid w:val="00967466"/>
    <w:rsid w:val="00967863"/>
    <w:rsid w:val="009702E7"/>
    <w:rsid w:val="0097041B"/>
    <w:rsid w:val="00970994"/>
    <w:rsid w:val="00971F9A"/>
    <w:rsid w:val="0097221A"/>
    <w:rsid w:val="009726C9"/>
    <w:rsid w:val="0097390E"/>
    <w:rsid w:val="00974227"/>
    <w:rsid w:val="00974545"/>
    <w:rsid w:val="00974624"/>
    <w:rsid w:val="00974765"/>
    <w:rsid w:val="00974919"/>
    <w:rsid w:val="009749C1"/>
    <w:rsid w:val="00974BB1"/>
    <w:rsid w:val="00975340"/>
    <w:rsid w:val="00975B58"/>
    <w:rsid w:val="00975C99"/>
    <w:rsid w:val="009760A6"/>
    <w:rsid w:val="00976252"/>
    <w:rsid w:val="00976442"/>
    <w:rsid w:val="00976498"/>
    <w:rsid w:val="0097711F"/>
    <w:rsid w:val="0098045A"/>
    <w:rsid w:val="0098064E"/>
    <w:rsid w:val="0098072B"/>
    <w:rsid w:val="00980884"/>
    <w:rsid w:val="00981544"/>
    <w:rsid w:val="00982B21"/>
    <w:rsid w:val="00983288"/>
    <w:rsid w:val="00983409"/>
    <w:rsid w:val="0098345C"/>
    <w:rsid w:val="009838D4"/>
    <w:rsid w:val="009840DE"/>
    <w:rsid w:val="0098466D"/>
    <w:rsid w:val="00984728"/>
    <w:rsid w:val="00984A9C"/>
    <w:rsid w:val="009859DC"/>
    <w:rsid w:val="00986005"/>
    <w:rsid w:val="0098670A"/>
    <w:rsid w:val="00986D94"/>
    <w:rsid w:val="00986DDA"/>
    <w:rsid w:val="00987654"/>
    <w:rsid w:val="00987E57"/>
    <w:rsid w:val="00990925"/>
    <w:rsid w:val="00990C61"/>
    <w:rsid w:val="00990E31"/>
    <w:rsid w:val="00990E9C"/>
    <w:rsid w:val="009916FC"/>
    <w:rsid w:val="00992814"/>
    <w:rsid w:val="00992CA7"/>
    <w:rsid w:val="00993133"/>
    <w:rsid w:val="009932A4"/>
    <w:rsid w:val="00993B0F"/>
    <w:rsid w:val="009940AC"/>
    <w:rsid w:val="00994495"/>
    <w:rsid w:val="009946F2"/>
    <w:rsid w:val="009947ED"/>
    <w:rsid w:val="0099489E"/>
    <w:rsid w:val="00994C29"/>
    <w:rsid w:val="00994E66"/>
    <w:rsid w:val="0099513B"/>
    <w:rsid w:val="009954C0"/>
    <w:rsid w:val="00995D2E"/>
    <w:rsid w:val="0099629E"/>
    <w:rsid w:val="00996716"/>
    <w:rsid w:val="0099672D"/>
    <w:rsid w:val="00996C99"/>
    <w:rsid w:val="00996CC9"/>
    <w:rsid w:val="009979C8"/>
    <w:rsid w:val="00997A5B"/>
    <w:rsid w:val="00997F12"/>
    <w:rsid w:val="009A0075"/>
    <w:rsid w:val="009A117E"/>
    <w:rsid w:val="009A171A"/>
    <w:rsid w:val="009A2667"/>
    <w:rsid w:val="009A2A4C"/>
    <w:rsid w:val="009A31BC"/>
    <w:rsid w:val="009A35F4"/>
    <w:rsid w:val="009A3B97"/>
    <w:rsid w:val="009A3E77"/>
    <w:rsid w:val="009A419B"/>
    <w:rsid w:val="009A4724"/>
    <w:rsid w:val="009A4B64"/>
    <w:rsid w:val="009A4EA7"/>
    <w:rsid w:val="009A51CE"/>
    <w:rsid w:val="009A52FF"/>
    <w:rsid w:val="009A57C4"/>
    <w:rsid w:val="009A5982"/>
    <w:rsid w:val="009A5BD3"/>
    <w:rsid w:val="009A5BE1"/>
    <w:rsid w:val="009A5DFA"/>
    <w:rsid w:val="009A6DFD"/>
    <w:rsid w:val="009A71D6"/>
    <w:rsid w:val="009A74DA"/>
    <w:rsid w:val="009A775E"/>
    <w:rsid w:val="009A78B9"/>
    <w:rsid w:val="009A79E6"/>
    <w:rsid w:val="009B01F1"/>
    <w:rsid w:val="009B050D"/>
    <w:rsid w:val="009B15CD"/>
    <w:rsid w:val="009B1738"/>
    <w:rsid w:val="009B1C07"/>
    <w:rsid w:val="009B3440"/>
    <w:rsid w:val="009B36E1"/>
    <w:rsid w:val="009B36FC"/>
    <w:rsid w:val="009B3DEC"/>
    <w:rsid w:val="009B4413"/>
    <w:rsid w:val="009B4543"/>
    <w:rsid w:val="009B45C4"/>
    <w:rsid w:val="009B4C8C"/>
    <w:rsid w:val="009B6996"/>
    <w:rsid w:val="009B6BD3"/>
    <w:rsid w:val="009B742C"/>
    <w:rsid w:val="009B755A"/>
    <w:rsid w:val="009B7A80"/>
    <w:rsid w:val="009B7A8F"/>
    <w:rsid w:val="009C03ED"/>
    <w:rsid w:val="009C0904"/>
    <w:rsid w:val="009C0B09"/>
    <w:rsid w:val="009C0F89"/>
    <w:rsid w:val="009C105A"/>
    <w:rsid w:val="009C10B9"/>
    <w:rsid w:val="009C13F2"/>
    <w:rsid w:val="009C15B0"/>
    <w:rsid w:val="009C1678"/>
    <w:rsid w:val="009C1BFE"/>
    <w:rsid w:val="009C255D"/>
    <w:rsid w:val="009C2582"/>
    <w:rsid w:val="009C2996"/>
    <w:rsid w:val="009C2FAB"/>
    <w:rsid w:val="009C30E4"/>
    <w:rsid w:val="009C4A84"/>
    <w:rsid w:val="009C4B91"/>
    <w:rsid w:val="009C4F5F"/>
    <w:rsid w:val="009C5592"/>
    <w:rsid w:val="009C5950"/>
    <w:rsid w:val="009C5A93"/>
    <w:rsid w:val="009C5F87"/>
    <w:rsid w:val="009C667A"/>
    <w:rsid w:val="009C78A1"/>
    <w:rsid w:val="009C78AF"/>
    <w:rsid w:val="009C7B9E"/>
    <w:rsid w:val="009D02A2"/>
    <w:rsid w:val="009D141A"/>
    <w:rsid w:val="009D1614"/>
    <w:rsid w:val="009D2440"/>
    <w:rsid w:val="009D2F77"/>
    <w:rsid w:val="009D3579"/>
    <w:rsid w:val="009D3869"/>
    <w:rsid w:val="009D4000"/>
    <w:rsid w:val="009D4A26"/>
    <w:rsid w:val="009D72ED"/>
    <w:rsid w:val="009D76DB"/>
    <w:rsid w:val="009D787D"/>
    <w:rsid w:val="009D7ECE"/>
    <w:rsid w:val="009E18D9"/>
    <w:rsid w:val="009E1AC2"/>
    <w:rsid w:val="009E1E22"/>
    <w:rsid w:val="009E2314"/>
    <w:rsid w:val="009E24A7"/>
    <w:rsid w:val="009E2BE0"/>
    <w:rsid w:val="009E3244"/>
    <w:rsid w:val="009E3DAF"/>
    <w:rsid w:val="009E433F"/>
    <w:rsid w:val="009E4940"/>
    <w:rsid w:val="009E4A4F"/>
    <w:rsid w:val="009E523E"/>
    <w:rsid w:val="009E555B"/>
    <w:rsid w:val="009E581B"/>
    <w:rsid w:val="009E6B66"/>
    <w:rsid w:val="009E6F53"/>
    <w:rsid w:val="009E7F98"/>
    <w:rsid w:val="009F00DE"/>
    <w:rsid w:val="009F09E8"/>
    <w:rsid w:val="009F0BE0"/>
    <w:rsid w:val="009F0DE5"/>
    <w:rsid w:val="009F0E8C"/>
    <w:rsid w:val="009F1453"/>
    <w:rsid w:val="009F18F1"/>
    <w:rsid w:val="009F24DD"/>
    <w:rsid w:val="009F2ABB"/>
    <w:rsid w:val="009F2D58"/>
    <w:rsid w:val="009F2E09"/>
    <w:rsid w:val="009F32DF"/>
    <w:rsid w:val="009F3846"/>
    <w:rsid w:val="009F3CB9"/>
    <w:rsid w:val="009F429C"/>
    <w:rsid w:val="009F4394"/>
    <w:rsid w:val="009F4631"/>
    <w:rsid w:val="009F49B8"/>
    <w:rsid w:val="009F4A9C"/>
    <w:rsid w:val="009F55F5"/>
    <w:rsid w:val="009F6264"/>
    <w:rsid w:val="009F68C0"/>
    <w:rsid w:val="009F7899"/>
    <w:rsid w:val="009F7A6F"/>
    <w:rsid w:val="00A00337"/>
    <w:rsid w:val="00A00394"/>
    <w:rsid w:val="00A00892"/>
    <w:rsid w:val="00A00A08"/>
    <w:rsid w:val="00A00CA8"/>
    <w:rsid w:val="00A00F37"/>
    <w:rsid w:val="00A02535"/>
    <w:rsid w:val="00A02886"/>
    <w:rsid w:val="00A02CEF"/>
    <w:rsid w:val="00A03001"/>
    <w:rsid w:val="00A039A1"/>
    <w:rsid w:val="00A03B5B"/>
    <w:rsid w:val="00A042FE"/>
    <w:rsid w:val="00A0570D"/>
    <w:rsid w:val="00A05F21"/>
    <w:rsid w:val="00A05F9F"/>
    <w:rsid w:val="00A06073"/>
    <w:rsid w:val="00A06421"/>
    <w:rsid w:val="00A06788"/>
    <w:rsid w:val="00A07EF1"/>
    <w:rsid w:val="00A07F8B"/>
    <w:rsid w:val="00A1009F"/>
    <w:rsid w:val="00A1025E"/>
    <w:rsid w:val="00A102B1"/>
    <w:rsid w:val="00A10479"/>
    <w:rsid w:val="00A104F4"/>
    <w:rsid w:val="00A1088E"/>
    <w:rsid w:val="00A109A5"/>
    <w:rsid w:val="00A10DB3"/>
    <w:rsid w:val="00A10E26"/>
    <w:rsid w:val="00A1143B"/>
    <w:rsid w:val="00A114DE"/>
    <w:rsid w:val="00A116A0"/>
    <w:rsid w:val="00A11736"/>
    <w:rsid w:val="00A11D79"/>
    <w:rsid w:val="00A11FAB"/>
    <w:rsid w:val="00A12943"/>
    <w:rsid w:val="00A12996"/>
    <w:rsid w:val="00A129D7"/>
    <w:rsid w:val="00A12DB5"/>
    <w:rsid w:val="00A146B1"/>
    <w:rsid w:val="00A17E98"/>
    <w:rsid w:val="00A17F01"/>
    <w:rsid w:val="00A17F06"/>
    <w:rsid w:val="00A2036D"/>
    <w:rsid w:val="00A20B41"/>
    <w:rsid w:val="00A20C46"/>
    <w:rsid w:val="00A21309"/>
    <w:rsid w:val="00A218F4"/>
    <w:rsid w:val="00A21BB9"/>
    <w:rsid w:val="00A21C41"/>
    <w:rsid w:val="00A223BE"/>
    <w:rsid w:val="00A22AC7"/>
    <w:rsid w:val="00A22C71"/>
    <w:rsid w:val="00A23419"/>
    <w:rsid w:val="00A23B73"/>
    <w:rsid w:val="00A23E35"/>
    <w:rsid w:val="00A24848"/>
    <w:rsid w:val="00A24FF3"/>
    <w:rsid w:val="00A26954"/>
    <w:rsid w:val="00A26D9F"/>
    <w:rsid w:val="00A26EF6"/>
    <w:rsid w:val="00A26F22"/>
    <w:rsid w:val="00A27288"/>
    <w:rsid w:val="00A27D38"/>
    <w:rsid w:val="00A30312"/>
    <w:rsid w:val="00A30B02"/>
    <w:rsid w:val="00A3127E"/>
    <w:rsid w:val="00A3181A"/>
    <w:rsid w:val="00A319CC"/>
    <w:rsid w:val="00A31A3F"/>
    <w:rsid w:val="00A31AA5"/>
    <w:rsid w:val="00A31B06"/>
    <w:rsid w:val="00A31C75"/>
    <w:rsid w:val="00A32928"/>
    <w:rsid w:val="00A34ACE"/>
    <w:rsid w:val="00A34FD0"/>
    <w:rsid w:val="00A35599"/>
    <w:rsid w:val="00A36076"/>
    <w:rsid w:val="00A364F9"/>
    <w:rsid w:val="00A365D8"/>
    <w:rsid w:val="00A369BE"/>
    <w:rsid w:val="00A36A75"/>
    <w:rsid w:val="00A379CB"/>
    <w:rsid w:val="00A4022A"/>
    <w:rsid w:val="00A405F5"/>
    <w:rsid w:val="00A40A21"/>
    <w:rsid w:val="00A40A63"/>
    <w:rsid w:val="00A40BA4"/>
    <w:rsid w:val="00A410A0"/>
    <w:rsid w:val="00A41290"/>
    <w:rsid w:val="00A4159C"/>
    <w:rsid w:val="00A41A78"/>
    <w:rsid w:val="00A41E4E"/>
    <w:rsid w:val="00A42340"/>
    <w:rsid w:val="00A42BC1"/>
    <w:rsid w:val="00A42C9D"/>
    <w:rsid w:val="00A42F34"/>
    <w:rsid w:val="00A4309C"/>
    <w:rsid w:val="00A43439"/>
    <w:rsid w:val="00A4345A"/>
    <w:rsid w:val="00A44849"/>
    <w:rsid w:val="00A45249"/>
    <w:rsid w:val="00A45803"/>
    <w:rsid w:val="00A45E02"/>
    <w:rsid w:val="00A4684F"/>
    <w:rsid w:val="00A47964"/>
    <w:rsid w:val="00A47D8A"/>
    <w:rsid w:val="00A50408"/>
    <w:rsid w:val="00A5123C"/>
    <w:rsid w:val="00A51D72"/>
    <w:rsid w:val="00A524E3"/>
    <w:rsid w:val="00A525D2"/>
    <w:rsid w:val="00A52A82"/>
    <w:rsid w:val="00A52BE1"/>
    <w:rsid w:val="00A53FB4"/>
    <w:rsid w:val="00A544E3"/>
    <w:rsid w:val="00A5461D"/>
    <w:rsid w:val="00A54D4C"/>
    <w:rsid w:val="00A54F81"/>
    <w:rsid w:val="00A553CB"/>
    <w:rsid w:val="00A5556B"/>
    <w:rsid w:val="00A556F4"/>
    <w:rsid w:val="00A55A6F"/>
    <w:rsid w:val="00A55DF1"/>
    <w:rsid w:val="00A5643F"/>
    <w:rsid w:val="00A60752"/>
    <w:rsid w:val="00A61491"/>
    <w:rsid w:val="00A61B0F"/>
    <w:rsid w:val="00A623DC"/>
    <w:rsid w:val="00A62CBF"/>
    <w:rsid w:val="00A62FE6"/>
    <w:rsid w:val="00A63E2C"/>
    <w:rsid w:val="00A63E4D"/>
    <w:rsid w:val="00A63E71"/>
    <w:rsid w:val="00A647C4"/>
    <w:rsid w:val="00A64B42"/>
    <w:rsid w:val="00A650DC"/>
    <w:rsid w:val="00A65313"/>
    <w:rsid w:val="00A65355"/>
    <w:rsid w:val="00A65736"/>
    <w:rsid w:val="00A65BEF"/>
    <w:rsid w:val="00A65FA1"/>
    <w:rsid w:val="00A669DA"/>
    <w:rsid w:val="00A6745B"/>
    <w:rsid w:val="00A679BF"/>
    <w:rsid w:val="00A701E8"/>
    <w:rsid w:val="00A70959"/>
    <w:rsid w:val="00A70E10"/>
    <w:rsid w:val="00A712C7"/>
    <w:rsid w:val="00A7177B"/>
    <w:rsid w:val="00A7197A"/>
    <w:rsid w:val="00A71C94"/>
    <w:rsid w:val="00A721AF"/>
    <w:rsid w:val="00A724A0"/>
    <w:rsid w:val="00A72CEA"/>
    <w:rsid w:val="00A72F6B"/>
    <w:rsid w:val="00A73A7E"/>
    <w:rsid w:val="00A73A91"/>
    <w:rsid w:val="00A73E4A"/>
    <w:rsid w:val="00A73FFB"/>
    <w:rsid w:val="00A7518F"/>
    <w:rsid w:val="00A75E24"/>
    <w:rsid w:val="00A76AE8"/>
    <w:rsid w:val="00A76C69"/>
    <w:rsid w:val="00A7748F"/>
    <w:rsid w:val="00A77E7F"/>
    <w:rsid w:val="00A80830"/>
    <w:rsid w:val="00A80DBF"/>
    <w:rsid w:val="00A80F45"/>
    <w:rsid w:val="00A81847"/>
    <w:rsid w:val="00A8234D"/>
    <w:rsid w:val="00A82923"/>
    <w:rsid w:val="00A831CD"/>
    <w:rsid w:val="00A8343F"/>
    <w:rsid w:val="00A83578"/>
    <w:rsid w:val="00A84142"/>
    <w:rsid w:val="00A84497"/>
    <w:rsid w:val="00A8513E"/>
    <w:rsid w:val="00A85211"/>
    <w:rsid w:val="00A859DC"/>
    <w:rsid w:val="00A85B9B"/>
    <w:rsid w:val="00A85DFF"/>
    <w:rsid w:val="00A8660F"/>
    <w:rsid w:val="00A86D84"/>
    <w:rsid w:val="00A86F38"/>
    <w:rsid w:val="00A87C45"/>
    <w:rsid w:val="00A87C54"/>
    <w:rsid w:val="00A9088C"/>
    <w:rsid w:val="00A9141C"/>
    <w:rsid w:val="00A91A6C"/>
    <w:rsid w:val="00A92475"/>
    <w:rsid w:val="00A926F9"/>
    <w:rsid w:val="00A92E20"/>
    <w:rsid w:val="00A92E36"/>
    <w:rsid w:val="00A92ED8"/>
    <w:rsid w:val="00A9438B"/>
    <w:rsid w:val="00A94548"/>
    <w:rsid w:val="00A94CC3"/>
    <w:rsid w:val="00A951AA"/>
    <w:rsid w:val="00A953FB"/>
    <w:rsid w:val="00A962C3"/>
    <w:rsid w:val="00A9631D"/>
    <w:rsid w:val="00A9693B"/>
    <w:rsid w:val="00A97781"/>
    <w:rsid w:val="00A9794A"/>
    <w:rsid w:val="00A97A0A"/>
    <w:rsid w:val="00AA0A88"/>
    <w:rsid w:val="00AA0B31"/>
    <w:rsid w:val="00AA126F"/>
    <w:rsid w:val="00AA18E3"/>
    <w:rsid w:val="00AA1C47"/>
    <w:rsid w:val="00AA3658"/>
    <w:rsid w:val="00AA3E7F"/>
    <w:rsid w:val="00AA561D"/>
    <w:rsid w:val="00AA5692"/>
    <w:rsid w:val="00AA5EB6"/>
    <w:rsid w:val="00AA5F28"/>
    <w:rsid w:val="00AA6ADE"/>
    <w:rsid w:val="00AA6BAA"/>
    <w:rsid w:val="00AA6BC3"/>
    <w:rsid w:val="00AA6F99"/>
    <w:rsid w:val="00AA7E9E"/>
    <w:rsid w:val="00AB0235"/>
    <w:rsid w:val="00AB0B5E"/>
    <w:rsid w:val="00AB11F6"/>
    <w:rsid w:val="00AB177A"/>
    <w:rsid w:val="00AB1D6A"/>
    <w:rsid w:val="00AB1E75"/>
    <w:rsid w:val="00AB1F52"/>
    <w:rsid w:val="00AB321E"/>
    <w:rsid w:val="00AB3438"/>
    <w:rsid w:val="00AB3E8B"/>
    <w:rsid w:val="00AB48A3"/>
    <w:rsid w:val="00AB48FF"/>
    <w:rsid w:val="00AB4CA8"/>
    <w:rsid w:val="00AB5509"/>
    <w:rsid w:val="00AB58E1"/>
    <w:rsid w:val="00AB62B1"/>
    <w:rsid w:val="00AB6497"/>
    <w:rsid w:val="00AB6651"/>
    <w:rsid w:val="00AB6B43"/>
    <w:rsid w:val="00AB6CF8"/>
    <w:rsid w:val="00AB6CFE"/>
    <w:rsid w:val="00AB6FA6"/>
    <w:rsid w:val="00AB6FDE"/>
    <w:rsid w:val="00AB7248"/>
    <w:rsid w:val="00AC0378"/>
    <w:rsid w:val="00AC041C"/>
    <w:rsid w:val="00AC16B1"/>
    <w:rsid w:val="00AC1ECF"/>
    <w:rsid w:val="00AC310E"/>
    <w:rsid w:val="00AC33A8"/>
    <w:rsid w:val="00AC382B"/>
    <w:rsid w:val="00AC3CBD"/>
    <w:rsid w:val="00AC48B9"/>
    <w:rsid w:val="00AC4A12"/>
    <w:rsid w:val="00AC506C"/>
    <w:rsid w:val="00AC62FE"/>
    <w:rsid w:val="00AC6EAE"/>
    <w:rsid w:val="00AD0D78"/>
    <w:rsid w:val="00AD1689"/>
    <w:rsid w:val="00AD1B2A"/>
    <w:rsid w:val="00AD21B5"/>
    <w:rsid w:val="00AD22E8"/>
    <w:rsid w:val="00AD3485"/>
    <w:rsid w:val="00AD3748"/>
    <w:rsid w:val="00AD4360"/>
    <w:rsid w:val="00AD45F1"/>
    <w:rsid w:val="00AD463D"/>
    <w:rsid w:val="00AD4D0B"/>
    <w:rsid w:val="00AD4E1A"/>
    <w:rsid w:val="00AD5101"/>
    <w:rsid w:val="00AD51CD"/>
    <w:rsid w:val="00AD53A3"/>
    <w:rsid w:val="00AD5E0E"/>
    <w:rsid w:val="00AD6105"/>
    <w:rsid w:val="00AD6313"/>
    <w:rsid w:val="00AD6A40"/>
    <w:rsid w:val="00AD71FA"/>
    <w:rsid w:val="00AD7724"/>
    <w:rsid w:val="00AD79F9"/>
    <w:rsid w:val="00AD7E1B"/>
    <w:rsid w:val="00AE0505"/>
    <w:rsid w:val="00AE0E86"/>
    <w:rsid w:val="00AE1B69"/>
    <w:rsid w:val="00AE1BE9"/>
    <w:rsid w:val="00AE2285"/>
    <w:rsid w:val="00AE2893"/>
    <w:rsid w:val="00AE2B83"/>
    <w:rsid w:val="00AE2C6C"/>
    <w:rsid w:val="00AE38F3"/>
    <w:rsid w:val="00AE4D96"/>
    <w:rsid w:val="00AE4EC5"/>
    <w:rsid w:val="00AE4FE9"/>
    <w:rsid w:val="00AE661F"/>
    <w:rsid w:val="00AE6D27"/>
    <w:rsid w:val="00AE7E64"/>
    <w:rsid w:val="00AF0197"/>
    <w:rsid w:val="00AF0786"/>
    <w:rsid w:val="00AF208D"/>
    <w:rsid w:val="00AF26FC"/>
    <w:rsid w:val="00AF28B6"/>
    <w:rsid w:val="00AF29C9"/>
    <w:rsid w:val="00AF2E7C"/>
    <w:rsid w:val="00AF3C1A"/>
    <w:rsid w:val="00AF3FB6"/>
    <w:rsid w:val="00AF45F3"/>
    <w:rsid w:val="00AF5012"/>
    <w:rsid w:val="00AF50CF"/>
    <w:rsid w:val="00AF5CE9"/>
    <w:rsid w:val="00AF5D65"/>
    <w:rsid w:val="00AF6632"/>
    <w:rsid w:val="00AF6833"/>
    <w:rsid w:val="00AF6919"/>
    <w:rsid w:val="00AF6B03"/>
    <w:rsid w:val="00AF762D"/>
    <w:rsid w:val="00AF7971"/>
    <w:rsid w:val="00B00D10"/>
    <w:rsid w:val="00B0152F"/>
    <w:rsid w:val="00B015D2"/>
    <w:rsid w:val="00B015EA"/>
    <w:rsid w:val="00B01A0D"/>
    <w:rsid w:val="00B021E0"/>
    <w:rsid w:val="00B0293B"/>
    <w:rsid w:val="00B02A63"/>
    <w:rsid w:val="00B02AD8"/>
    <w:rsid w:val="00B02C9F"/>
    <w:rsid w:val="00B03040"/>
    <w:rsid w:val="00B03311"/>
    <w:rsid w:val="00B0355A"/>
    <w:rsid w:val="00B03944"/>
    <w:rsid w:val="00B03B56"/>
    <w:rsid w:val="00B03CE4"/>
    <w:rsid w:val="00B03DA4"/>
    <w:rsid w:val="00B03F71"/>
    <w:rsid w:val="00B041DD"/>
    <w:rsid w:val="00B05665"/>
    <w:rsid w:val="00B0583E"/>
    <w:rsid w:val="00B05868"/>
    <w:rsid w:val="00B058AE"/>
    <w:rsid w:val="00B059C0"/>
    <w:rsid w:val="00B05DF1"/>
    <w:rsid w:val="00B0625F"/>
    <w:rsid w:val="00B06812"/>
    <w:rsid w:val="00B07BB3"/>
    <w:rsid w:val="00B104DE"/>
    <w:rsid w:val="00B10B75"/>
    <w:rsid w:val="00B11BC0"/>
    <w:rsid w:val="00B12010"/>
    <w:rsid w:val="00B120B8"/>
    <w:rsid w:val="00B120F2"/>
    <w:rsid w:val="00B120F7"/>
    <w:rsid w:val="00B12C8C"/>
    <w:rsid w:val="00B12FBD"/>
    <w:rsid w:val="00B13227"/>
    <w:rsid w:val="00B15387"/>
    <w:rsid w:val="00B15B4E"/>
    <w:rsid w:val="00B167CB"/>
    <w:rsid w:val="00B1680D"/>
    <w:rsid w:val="00B17E23"/>
    <w:rsid w:val="00B201DE"/>
    <w:rsid w:val="00B21686"/>
    <w:rsid w:val="00B21F63"/>
    <w:rsid w:val="00B22298"/>
    <w:rsid w:val="00B22379"/>
    <w:rsid w:val="00B22632"/>
    <w:rsid w:val="00B23295"/>
    <w:rsid w:val="00B2458F"/>
    <w:rsid w:val="00B247DB"/>
    <w:rsid w:val="00B24900"/>
    <w:rsid w:val="00B24A2F"/>
    <w:rsid w:val="00B24EFD"/>
    <w:rsid w:val="00B24FBA"/>
    <w:rsid w:val="00B254E2"/>
    <w:rsid w:val="00B25751"/>
    <w:rsid w:val="00B25AB4"/>
    <w:rsid w:val="00B25C81"/>
    <w:rsid w:val="00B26404"/>
    <w:rsid w:val="00B266E8"/>
    <w:rsid w:val="00B26A32"/>
    <w:rsid w:val="00B271F8"/>
    <w:rsid w:val="00B276EC"/>
    <w:rsid w:val="00B279A8"/>
    <w:rsid w:val="00B27EB6"/>
    <w:rsid w:val="00B300F4"/>
    <w:rsid w:val="00B305FA"/>
    <w:rsid w:val="00B31B02"/>
    <w:rsid w:val="00B31BCF"/>
    <w:rsid w:val="00B31C74"/>
    <w:rsid w:val="00B31D05"/>
    <w:rsid w:val="00B320A9"/>
    <w:rsid w:val="00B32978"/>
    <w:rsid w:val="00B32B1D"/>
    <w:rsid w:val="00B32BAF"/>
    <w:rsid w:val="00B34004"/>
    <w:rsid w:val="00B34379"/>
    <w:rsid w:val="00B343AF"/>
    <w:rsid w:val="00B346BC"/>
    <w:rsid w:val="00B34904"/>
    <w:rsid w:val="00B351E0"/>
    <w:rsid w:val="00B3525B"/>
    <w:rsid w:val="00B3683B"/>
    <w:rsid w:val="00B40DAD"/>
    <w:rsid w:val="00B413A2"/>
    <w:rsid w:val="00B41528"/>
    <w:rsid w:val="00B4196C"/>
    <w:rsid w:val="00B420C0"/>
    <w:rsid w:val="00B4262F"/>
    <w:rsid w:val="00B42BE4"/>
    <w:rsid w:val="00B43359"/>
    <w:rsid w:val="00B43DA7"/>
    <w:rsid w:val="00B44009"/>
    <w:rsid w:val="00B442FD"/>
    <w:rsid w:val="00B446F6"/>
    <w:rsid w:val="00B44E54"/>
    <w:rsid w:val="00B44EEE"/>
    <w:rsid w:val="00B45392"/>
    <w:rsid w:val="00B454EA"/>
    <w:rsid w:val="00B45553"/>
    <w:rsid w:val="00B463FE"/>
    <w:rsid w:val="00B46441"/>
    <w:rsid w:val="00B4657A"/>
    <w:rsid w:val="00B46C8F"/>
    <w:rsid w:val="00B47C6C"/>
    <w:rsid w:val="00B501D2"/>
    <w:rsid w:val="00B50438"/>
    <w:rsid w:val="00B505A4"/>
    <w:rsid w:val="00B50D79"/>
    <w:rsid w:val="00B510EF"/>
    <w:rsid w:val="00B51774"/>
    <w:rsid w:val="00B52BB9"/>
    <w:rsid w:val="00B52F48"/>
    <w:rsid w:val="00B5383B"/>
    <w:rsid w:val="00B53F5D"/>
    <w:rsid w:val="00B541B8"/>
    <w:rsid w:val="00B5425D"/>
    <w:rsid w:val="00B546C2"/>
    <w:rsid w:val="00B5473C"/>
    <w:rsid w:val="00B547DD"/>
    <w:rsid w:val="00B54AC6"/>
    <w:rsid w:val="00B54D72"/>
    <w:rsid w:val="00B5528A"/>
    <w:rsid w:val="00B55B9B"/>
    <w:rsid w:val="00B55D47"/>
    <w:rsid w:val="00B55FA2"/>
    <w:rsid w:val="00B55FB0"/>
    <w:rsid w:val="00B56503"/>
    <w:rsid w:val="00B56519"/>
    <w:rsid w:val="00B56547"/>
    <w:rsid w:val="00B56E64"/>
    <w:rsid w:val="00B56FFF"/>
    <w:rsid w:val="00B57656"/>
    <w:rsid w:val="00B57F1B"/>
    <w:rsid w:val="00B6022C"/>
    <w:rsid w:val="00B60303"/>
    <w:rsid w:val="00B60AEB"/>
    <w:rsid w:val="00B61555"/>
    <w:rsid w:val="00B61E6A"/>
    <w:rsid w:val="00B6200E"/>
    <w:rsid w:val="00B62D1A"/>
    <w:rsid w:val="00B6378A"/>
    <w:rsid w:val="00B638CA"/>
    <w:rsid w:val="00B64097"/>
    <w:rsid w:val="00B645A6"/>
    <w:rsid w:val="00B65191"/>
    <w:rsid w:val="00B65240"/>
    <w:rsid w:val="00B65FBF"/>
    <w:rsid w:val="00B66402"/>
    <w:rsid w:val="00B66680"/>
    <w:rsid w:val="00B6673A"/>
    <w:rsid w:val="00B66AE4"/>
    <w:rsid w:val="00B67242"/>
    <w:rsid w:val="00B6761D"/>
    <w:rsid w:val="00B67805"/>
    <w:rsid w:val="00B67A66"/>
    <w:rsid w:val="00B67FAC"/>
    <w:rsid w:val="00B67FEB"/>
    <w:rsid w:val="00B70A6B"/>
    <w:rsid w:val="00B70D55"/>
    <w:rsid w:val="00B70ED7"/>
    <w:rsid w:val="00B7125D"/>
    <w:rsid w:val="00B71945"/>
    <w:rsid w:val="00B72398"/>
    <w:rsid w:val="00B730E9"/>
    <w:rsid w:val="00B73283"/>
    <w:rsid w:val="00B732FD"/>
    <w:rsid w:val="00B7339C"/>
    <w:rsid w:val="00B738DD"/>
    <w:rsid w:val="00B74843"/>
    <w:rsid w:val="00B74D79"/>
    <w:rsid w:val="00B74E53"/>
    <w:rsid w:val="00B75306"/>
    <w:rsid w:val="00B75555"/>
    <w:rsid w:val="00B7562A"/>
    <w:rsid w:val="00B75DA8"/>
    <w:rsid w:val="00B75DC8"/>
    <w:rsid w:val="00B763F1"/>
    <w:rsid w:val="00B76F08"/>
    <w:rsid w:val="00B7776B"/>
    <w:rsid w:val="00B77CC7"/>
    <w:rsid w:val="00B77F9E"/>
    <w:rsid w:val="00B80500"/>
    <w:rsid w:val="00B80966"/>
    <w:rsid w:val="00B8140E"/>
    <w:rsid w:val="00B817A7"/>
    <w:rsid w:val="00B81CFE"/>
    <w:rsid w:val="00B82A26"/>
    <w:rsid w:val="00B82A93"/>
    <w:rsid w:val="00B82D0A"/>
    <w:rsid w:val="00B831A7"/>
    <w:rsid w:val="00B83546"/>
    <w:rsid w:val="00B838E0"/>
    <w:rsid w:val="00B83DDA"/>
    <w:rsid w:val="00B84207"/>
    <w:rsid w:val="00B8465D"/>
    <w:rsid w:val="00B84881"/>
    <w:rsid w:val="00B8499D"/>
    <w:rsid w:val="00B8518E"/>
    <w:rsid w:val="00B85A05"/>
    <w:rsid w:val="00B8731F"/>
    <w:rsid w:val="00B87DF2"/>
    <w:rsid w:val="00B90139"/>
    <w:rsid w:val="00B90B5F"/>
    <w:rsid w:val="00B913DB"/>
    <w:rsid w:val="00B915CC"/>
    <w:rsid w:val="00B91E38"/>
    <w:rsid w:val="00B92332"/>
    <w:rsid w:val="00B925D8"/>
    <w:rsid w:val="00B929BC"/>
    <w:rsid w:val="00B92B15"/>
    <w:rsid w:val="00B92C89"/>
    <w:rsid w:val="00B92CAE"/>
    <w:rsid w:val="00B938B2"/>
    <w:rsid w:val="00B93998"/>
    <w:rsid w:val="00B93CAA"/>
    <w:rsid w:val="00B93F53"/>
    <w:rsid w:val="00B94AC9"/>
    <w:rsid w:val="00B94B6C"/>
    <w:rsid w:val="00B94E14"/>
    <w:rsid w:val="00B950FC"/>
    <w:rsid w:val="00B95225"/>
    <w:rsid w:val="00B95728"/>
    <w:rsid w:val="00B95A75"/>
    <w:rsid w:val="00B95BC5"/>
    <w:rsid w:val="00B963D8"/>
    <w:rsid w:val="00B96847"/>
    <w:rsid w:val="00B969AF"/>
    <w:rsid w:val="00B96D37"/>
    <w:rsid w:val="00B97022"/>
    <w:rsid w:val="00B9725D"/>
    <w:rsid w:val="00B974DA"/>
    <w:rsid w:val="00BA1561"/>
    <w:rsid w:val="00BA2E2E"/>
    <w:rsid w:val="00BA2FC5"/>
    <w:rsid w:val="00BA3033"/>
    <w:rsid w:val="00BA3474"/>
    <w:rsid w:val="00BA3582"/>
    <w:rsid w:val="00BA3B2D"/>
    <w:rsid w:val="00BA3C8F"/>
    <w:rsid w:val="00BA4A1F"/>
    <w:rsid w:val="00BA4A4E"/>
    <w:rsid w:val="00BA4CBD"/>
    <w:rsid w:val="00BA4EBC"/>
    <w:rsid w:val="00BA4EC5"/>
    <w:rsid w:val="00BA540D"/>
    <w:rsid w:val="00BA55E6"/>
    <w:rsid w:val="00BA56AA"/>
    <w:rsid w:val="00BA56D3"/>
    <w:rsid w:val="00BA6031"/>
    <w:rsid w:val="00BA6152"/>
    <w:rsid w:val="00BA6833"/>
    <w:rsid w:val="00BA7AF7"/>
    <w:rsid w:val="00BA7C84"/>
    <w:rsid w:val="00BB05D8"/>
    <w:rsid w:val="00BB0841"/>
    <w:rsid w:val="00BB0922"/>
    <w:rsid w:val="00BB1CA1"/>
    <w:rsid w:val="00BB2744"/>
    <w:rsid w:val="00BB3143"/>
    <w:rsid w:val="00BB4A91"/>
    <w:rsid w:val="00BB4CF9"/>
    <w:rsid w:val="00BB4D88"/>
    <w:rsid w:val="00BB5022"/>
    <w:rsid w:val="00BB5C58"/>
    <w:rsid w:val="00BB66CA"/>
    <w:rsid w:val="00BB67E9"/>
    <w:rsid w:val="00BB69BF"/>
    <w:rsid w:val="00BB6F14"/>
    <w:rsid w:val="00BB746B"/>
    <w:rsid w:val="00BB7C45"/>
    <w:rsid w:val="00BB7C97"/>
    <w:rsid w:val="00BC0323"/>
    <w:rsid w:val="00BC124F"/>
    <w:rsid w:val="00BC21EF"/>
    <w:rsid w:val="00BC2228"/>
    <w:rsid w:val="00BC24DB"/>
    <w:rsid w:val="00BC2740"/>
    <w:rsid w:val="00BC330F"/>
    <w:rsid w:val="00BC347F"/>
    <w:rsid w:val="00BC3919"/>
    <w:rsid w:val="00BC453F"/>
    <w:rsid w:val="00BC4D84"/>
    <w:rsid w:val="00BC5306"/>
    <w:rsid w:val="00BC553C"/>
    <w:rsid w:val="00BC562B"/>
    <w:rsid w:val="00BC592C"/>
    <w:rsid w:val="00BC64B2"/>
    <w:rsid w:val="00BC64DB"/>
    <w:rsid w:val="00BC6D8B"/>
    <w:rsid w:val="00BC729A"/>
    <w:rsid w:val="00BC7871"/>
    <w:rsid w:val="00BC7CEE"/>
    <w:rsid w:val="00BC7F36"/>
    <w:rsid w:val="00BD0051"/>
    <w:rsid w:val="00BD043B"/>
    <w:rsid w:val="00BD0572"/>
    <w:rsid w:val="00BD0699"/>
    <w:rsid w:val="00BD0EEE"/>
    <w:rsid w:val="00BD16F3"/>
    <w:rsid w:val="00BD1F20"/>
    <w:rsid w:val="00BD2774"/>
    <w:rsid w:val="00BD2CD0"/>
    <w:rsid w:val="00BD2EA3"/>
    <w:rsid w:val="00BD33F5"/>
    <w:rsid w:val="00BD39AA"/>
    <w:rsid w:val="00BD40ED"/>
    <w:rsid w:val="00BD412C"/>
    <w:rsid w:val="00BD4E6E"/>
    <w:rsid w:val="00BD5F08"/>
    <w:rsid w:val="00BD5F3B"/>
    <w:rsid w:val="00BD6582"/>
    <w:rsid w:val="00BD689C"/>
    <w:rsid w:val="00BD69BD"/>
    <w:rsid w:val="00BD6B00"/>
    <w:rsid w:val="00BD710B"/>
    <w:rsid w:val="00BD7D2C"/>
    <w:rsid w:val="00BE04F8"/>
    <w:rsid w:val="00BE07A9"/>
    <w:rsid w:val="00BE0AEE"/>
    <w:rsid w:val="00BE0C75"/>
    <w:rsid w:val="00BE1A7D"/>
    <w:rsid w:val="00BE1B1F"/>
    <w:rsid w:val="00BE1BAA"/>
    <w:rsid w:val="00BE2521"/>
    <w:rsid w:val="00BE26B5"/>
    <w:rsid w:val="00BE2832"/>
    <w:rsid w:val="00BE287B"/>
    <w:rsid w:val="00BE2A11"/>
    <w:rsid w:val="00BE2F55"/>
    <w:rsid w:val="00BE306D"/>
    <w:rsid w:val="00BE34C0"/>
    <w:rsid w:val="00BE375A"/>
    <w:rsid w:val="00BE3E27"/>
    <w:rsid w:val="00BE4218"/>
    <w:rsid w:val="00BE44D9"/>
    <w:rsid w:val="00BE49AC"/>
    <w:rsid w:val="00BE4A44"/>
    <w:rsid w:val="00BE4BAD"/>
    <w:rsid w:val="00BE4C6A"/>
    <w:rsid w:val="00BE50D7"/>
    <w:rsid w:val="00BE54C8"/>
    <w:rsid w:val="00BE5DF6"/>
    <w:rsid w:val="00BE5E6A"/>
    <w:rsid w:val="00BE63F7"/>
    <w:rsid w:val="00BE67F3"/>
    <w:rsid w:val="00BE684D"/>
    <w:rsid w:val="00BE70E8"/>
    <w:rsid w:val="00BF0848"/>
    <w:rsid w:val="00BF0BF4"/>
    <w:rsid w:val="00BF0F09"/>
    <w:rsid w:val="00BF10BE"/>
    <w:rsid w:val="00BF17DE"/>
    <w:rsid w:val="00BF1BC2"/>
    <w:rsid w:val="00BF2C02"/>
    <w:rsid w:val="00BF2D29"/>
    <w:rsid w:val="00BF2E3B"/>
    <w:rsid w:val="00BF3790"/>
    <w:rsid w:val="00BF4020"/>
    <w:rsid w:val="00BF4337"/>
    <w:rsid w:val="00BF4561"/>
    <w:rsid w:val="00BF4CC5"/>
    <w:rsid w:val="00BF4DE7"/>
    <w:rsid w:val="00BF595F"/>
    <w:rsid w:val="00BF5DB1"/>
    <w:rsid w:val="00BF610B"/>
    <w:rsid w:val="00BF6C92"/>
    <w:rsid w:val="00BF7333"/>
    <w:rsid w:val="00BF77A5"/>
    <w:rsid w:val="00BF7D71"/>
    <w:rsid w:val="00C00526"/>
    <w:rsid w:val="00C00A59"/>
    <w:rsid w:val="00C03039"/>
    <w:rsid w:val="00C0316D"/>
    <w:rsid w:val="00C036CA"/>
    <w:rsid w:val="00C0405B"/>
    <w:rsid w:val="00C047F0"/>
    <w:rsid w:val="00C04E2D"/>
    <w:rsid w:val="00C05400"/>
    <w:rsid w:val="00C05559"/>
    <w:rsid w:val="00C06F92"/>
    <w:rsid w:val="00C06FB6"/>
    <w:rsid w:val="00C12029"/>
    <w:rsid w:val="00C1272E"/>
    <w:rsid w:val="00C12A5E"/>
    <w:rsid w:val="00C12C92"/>
    <w:rsid w:val="00C12CE3"/>
    <w:rsid w:val="00C1352D"/>
    <w:rsid w:val="00C1365C"/>
    <w:rsid w:val="00C1396E"/>
    <w:rsid w:val="00C14522"/>
    <w:rsid w:val="00C145E5"/>
    <w:rsid w:val="00C147F3"/>
    <w:rsid w:val="00C14BCC"/>
    <w:rsid w:val="00C15189"/>
    <w:rsid w:val="00C15442"/>
    <w:rsid w:val="00C15C8E"/>
    <w:rsid w:val="00C16F30"/>
    <w:rsid w:val="00C1740B"/>
    <w:rsid w:val="00C20613"/>
    <w:rsid w:val="00C20732"/>
    <w:rsid w:val="00C2081C"/>
    <w:rsid w:val="00C20D25"/>
    <w:rsid w:val="00C21298"/>
    <w:rsid w:val="00C2139C"/>
    <w:rsid w:val="00C21424"/>
    <w:rsid w:val="00C21693"/>
    <w:rsid w:val="00C21C81"/>
    <w:rsid w:val="00C21FDB"/>
    <w:rsid w:val="00C21FEC"/>
    <w:rsid w:val="00C22200"/>
    <w:rsid w:val="00C22585"/>
    <w:rsid w:val="00C22FF3"/>
    <w:rsid w:val="00C2330D"/>
    <w:rsid w:val="00C23687"/>
    <w:rsid w:val="00C24ACA"/>
    <w:rsid w:val="00C24D35"/>
    <w:rsid w:val="00C258AA"/>
    <w:rsid w:val="00C25A27"/>
    <w:rsid w:val="00C267F1"/>
    <w:rsid w:val="00C302E6"/>
    <w:rsid w:val="00C3054C"/>
    <w:rsid w:val="00C306A6"/>
    <w:rsid w:val="00C30D4F"/>
    <w:rsid w:val="00C30E92"/>
    <w:rsid w:val="00C30EF1"/>
    <w:rsid w:val="00C31519"/>
    <w:rsid w:val="00C3191A"/>
    <w:rsid w:val="00C3191F"/>
    <w:rsid w:val="00C32DBE"/>
    <w:rsid w:val="00C342DE"/>
    <w:rsid w:val="00C34556"/>
    <w:rsid w:val="00C3458F"/>
    <w:rsid w:val="00C3485D"/>
    <w:rsid w:val="00C34A57"/>
    <w:rsid w:val="00C34B40"/>
    <w:rsid w:val="00C34BE1"/>
    <w:rsid w:val="00C351EC"/>
    <w:rsid w:val="00C35226"/>
    <w:rsid w:val="00C35D2C"/>
    <w:rsid w:val="00C35F70"/>
    <w:rsid w:val="00C36A6D"/>
    <w:rsid w:val="00C36F33"/>
    <w:rsid w:val="00C375D7"/>
    <w:rsid w:val="00C379FF"/>
    <w:rsid w:val="00C37A6C"/>
    <w:rsid w:val="00C37B2D"/>
    <w:rsid w:val="00C37EED"/>
    <w:rsid w:val="00C400B8"/>
    <w:rsid w:val="00C40278"/>
    <w:rsid w:val="00C4092E"/>
    <w:rsid w:val="00C41164"/>
    <w:rsid w:val="00C413C0"/>
    <w:rsid w:val="00C4177B"/>
    <w:rsid w:val="00C421D6"/>
    <w:rsid w:val="00C42EB1"/>
    <w:rsid w:val="00C43399"/>
    <w:rsid w:val="00C433B5"/>
    <w:rsid w:val="00C43A47"/>
    <w:rsid w:val="00C43F2E"/>
    <w:rsid w:val="00C44A2F"/>
    <w:rsid w:val="00C44A74"/>
    <w:rsid w:val="00C44D49"/>
    <w:rsid w:val="00C452B8"/>
    <w:rsid w:val="00C45414"/>
    <w:rsid w:val="00C45AF7"/>
    <w:rsid w:val="00C45E2B"/>
    <w:rsid w:val="00C473B1"/>
    <w:rsid w:val="00C5009D"/>
    <w:rsid w:val="00C50993"/>
    <w:rsid w:val="00C50DE3"/>
    <w:rsid w:val="00C50EA9"/>
    <w:rsid w:val="00C50F2A"/>
    <w:rsid w:val="00C51BE7"/>
    <w:rsid w:val="00C51F3E"/>
    <w:rsid w:val="00C52DAF"/>
    <w:rsid w:val="00C52F84"/>
    <w:rsid w:val="00C532B1"/>
    <w:rsid w:val="00C53614"/>
    <w:rsid w:val="00C53F91"/>
    <w:rsid w:val="00C54D3D"/>
    <w:rsid w:val="00C54D45"/>
    <w:rsid w:val="00C556FC"/>
    <w:rsid w:val="00C55854"/>
    <w:rsid w:val="00C55D57"/>
    <w:rsid w:val="00C5675E"/>
    <w:rsid w:val="00C57380"/>
    <w:rsid w:val="00C57AE4"/>
    <w:rsid w:val="00C600C9"/>
    <w:rsid w:val="00C61F10"/>
    <w:rsid w:val="00C626DD"/>
    <w:rsid w:val="00C628E5"/>
    <w:rsid w:val="00C62C9D"/>
    <w:rsid w:val="00C62EAD"/>
    <w:rsid w:val="00C63091"/>
    <w:rsid w:val="00C634BA"/>
    <w:rsid w:val="00C639AF"/>
    <w:rsid w:val="00C65141"/>
    <w:rsid w:val="00C65493"/>
    <w:rsid w:val="00C6554F"/>
    <w:rsid w:val="00C66200"/>
    <w:rsid w:val="00C66A2C"/>
    <w:rsid w:val="00C67631"/>
    <w:rsid w:val="00C67966"/>
    <w:rsid w:val="00C67A60"/>
    <w:rsid w:val="00C67B00"/>
    <w:rsid w:val="00C709BA"/>
    <w:rsid w:val="00C71CB7"/>
    <w:rsid w:val="00C727D6"/>
    <w:rsid w:val="00C72A96"/>
    <w:rsid w:val="00C72BEA"/>
    <w:rsid w:val="00C73322"/>
    <w:rsid w:val="00C73346"/>
    <w:rsid w:val="00C73879"/>
    <w:rsid w:val="00C73910"/>
    <w:rsid w:val="00C73996"/>
    <w:rsid w:val="00C73DBD"/>
    <w:rsid w:val="00C73F2C"/>
    <w:rsid w:val="00C7413E"/>
    <w:rsid w:val="00C74579"/>
    <w:rsid w:val="00C74924"/>
    <w:rsid w:val="00C74A46"/>
    <w:rsid w:val="00C756CA"/>
    <w:rsid w:val="00C75C86"/>
    <w:rsid w:val="00C75FEB"/>
    <w:rsid w:val="00C7660C"/>
    <w:rsid w:val="00C769B0"/>
    <w:rsid w:val="00C76D23"/>
    <w:rsid w:val="00C76DCA"/>
    <w:rsid w:val="00C773CA"/>
    <w:rsid w:val="00C778A9"/>
    <w:rsid w:val="00C779C6"/>
    <w:rsid w:val="00C77DEF"/>
    <w:rsid w:val="00C803A8"/>
    <w:rsid w:val="00C80931"/>
    <w:rsid w:val="00C80CDD"/>
    <w:rsid w:val="00C8125E"/>
    <w:rsid w:val="00C812C2"/>
    <w:rsid w:val="00C81E8F"/>
    <w:rsid w:val="00C82047"/>
    <w:rsid w:val="00C82B40"/>
    <w:rsid w:val="00C845A6"/>
    <w:rsid w:val="00C8609B"/>
    <w:rsid w:val="00C86EC1"/>
    <w:rsid w:val="00C879A2"/>
    <w:rsid w:val="00C87C36"/>
    <w:rsid w:val="00C905A2"/>
    <w:rsid w:val="00C90FD2"/>
    <w:rsid w:val="00C910B1"/>
    <w:rsid w:val="00C91CA8"/>
    <w:rsid w:val="00C933D3"/>
    <w:rsid w:val="00C93488"/>
    <w:rsid w:val="00C94A17"/>
    <w:rsid w:val="00C94B16"/>
    <w:rsid w:val="00C94B8D"/>
    <w:rsid w:val="00C94DC0"/>
    <w:rsid w:val="00C95016"/>
    <w:rsid w:val="00C956D7"/>
    <w:rsid w:val="00C95C56"/>
    <w:rsid w:val="00C95DB0"/>
    <w:rsid w:val="00C95F91"/>
    <w:rsid w:val="00C961E7"/>
    <w:rsid w:val="00C96BC9"/>
    <w:rsid w:val="00C974A2"/>
    <w:rsid w:val="00C97760"/>
    <w:rsid w:val="00CA0338"/>
    <w:rsid w:val="00CA0877"/>
    <w:rsid w:val="00CA1245"/>
    <w:rsid w:val="00CA1918"/>
    <w:rsid w:val="00CA1C4C"/>
    <w:rsid w:val="00CA1D99"/>
    <w:rsid w:val="00CA216C"/>
    <w:rsid w:val="00CA3645"/>
    <w:rsid w:val="00CA389C"/>
    <w:rsid w:val="00CA4271"/>
    <w:rsid w:val="00CA45BE"/>
    <w:rsid w:val="00CA4B4B"/>
    <w:rsid w:val="00CA540B"/>
    <w:rsid w:val="00CA5910"/>
    <w:rsid w:val="00CA5C05"/>
    <w:rsid w:val="00CA5E73"/>
    <w:rsid w:val="00CA6003"/>
    <w:rsid w:val="00CA60F5"/>
    <w:rsid w:val="00CA623B"/>
    <w:rsid w:val="00CA64CE"/>
    <w:rsid w:val="00CA6BB1"/>
    <w:rsid w:val="00CB0354"/>
    <w:rsid w:val="00CB0399"/>
    <w:rsid w:val="00CB051A"/>
    <w:rsid w:val="00CB0944"/>
    <w:rsid w:val="00CB1034"/>
    <w:rsid w:val="00CB12FE"/>
    <w:rsid w:val="00CB149B"/>
    <w:rsid w:val="00CB14F9"/>
    <w:rsid w:val="00CB1627"/>
    <w:rsid w:val="00CB2021"/>
    <w:rsid w:val="00CB291E"/>
    <w:rsid w:val="00CB3209"/>
    <w:rsid w:val="00CB351E"/>
    <w:rsid w:val="00CB3C40"/>
    <w:rsid w:val="00CB3D02"/>
    <w:rsid w:val="00CB4103"/>
    <w:rsid w:val="00CB48E1"/>
    <w:rsid w:val="00CB4971"/>
    <w:rsid w:val="00CB4C74"/>
    <w:rsid w:val="00CB4DFB"/>
    <w:rsid w:val="00CB50A7"/>
    <w:rsid w:val="00CB5630"/>
    <w:rsid w:val="00CB5730"/>
    <w:rsid w:val="00CB5DBA"/>
    <w:rsid w:val="00CB6A2D"/>
    <w:rsid w:val="00CB7672"/>
    <w:rsid w:val="00CB7A20"/>
    <w:rsid w:val="00CB7DA3"/>
    <w:rsid w:val="00CC0D7E"/>
    <w:rsid w:val="00CC1263"/>
    <w:rsid w:val="00CC1BA3"/>
    <w:rsid w:val="00CC1BF8"/>
    <w:rsid w:val="00CC21AC"/>
    <w:rsid w:val="00CC265F"/>
    <w:rsid w:val="00CC350B"/>
    <w:rsid w:val="00CC368B"/>
    <w:rsid w:val="00CC36D3"/>
    <w:rsid w:val="00CC3A4C"/>
    <w:rsid w:val="00CC5C41"/>
    <w:rsid w:val="00CC5D84"/>
    <w:rsid w:val="00CC5F00"/>
    <w:rsid w:val="00CC5FD7"/>
    <w:rsid w:val="00CC602C"/>
    <w:rsid w:val="00CC67BC"/>
    <w:rsid w:val="00CC6D9F"/>
    <w:rsid w:val="00CC7115"/>
    <w:rsid w:val="00CC73B9"/>
    <w:rsid w:val="00CC7E09"/>
    <w:rsid w:val="00CC7E2F"/>
    <w:rsid w:val="00CC7F67"/>
    <w:rsid w:val="00CD03AD"/>
    <w:rsid w:val="00CD0452"/>
    <w:rsid w:val="00CD051A"/>
    <w:rsid w:val="00CD0841"/>
    <w:rsid w:val="00CD0BEA"/>
    <w:rsid w:val="00CD185F"/>
    <w:rsid w:val="00CD1957"/>
    <w:rsid w:val="00CD1CCC"/>
    <w:rsid w:val="00CD21EA"/>
    <w:rsid w:val="00CD2EBF"/>
    <w:rsid w:val="00CD2F04"/>
    <w:rsid w:val="00CD371B"/>
    <w:rsid w:val="00CD3F92"/>
    <w:rsid w:val="00CD3FB3"/>
    <w:rsid w:val="00CD4CC1"/>
    <w:rsid w:val="00CD4F9C"/>
    <w:rsid w:val="00CD66E7"/>
    <w:rsid w:val="00CD7018"/>
    <w:rsid w:val="00CD7495"/>
    <w:rsid w:val="00CD78EA"/>
    <w:rsid w:val="00CD7E9B"/>
    <w:rsid w:val="00CE0412"/>
    <w:rsid w:val="00CE0C4C"/>
    <w:rsid w:val="00CE0FE8"/>
    <w:rsid w:val="00CE10E6"/>
    <w:rsid w:val="00CE197C"/>
    <w:rsid w:val="00CE1981"/>
    <w:rsid w:val="00CE223D"/>
    <w:rsid w:val="00CE2528"/>
    <w:rsid w:val="00CE29A2"/>
    <w:rsid w:val="00CE2B29"/>
    <w:rsid w:val="00CE3223"/>
    <w:rsid w:val="00CE39AC"/>
    <w:rsid w:val="00CE3C9C"/>
    <w:rsid w:val="00CE3EFE"/>
    <w:rsid w:val="00CE4360"/>
    <w:rsid w:val="00CE541B"/>
    <w:rsid w:val="00CE5730"/>
    <w:rsid w:val="00CE6E00"/>
    <w:rsid w:val="00CE73E8"/>
    <w:rsid w:val="00CE743C"/>
    <w:rsid w:val="00CE75BD"/>
    <w:rsid w:val="00CE78C6"/>
    <w:rsid w:val="00CF0050"/>
    <w:rsid w:val="00CF02BC"/>
    <w:rsid w:val="00CF05CC"/>
    <w:rsid w:val="00CF09C7"/>
    <w:rsid w:val="00CF1290"/>
    <w:rsid w:val="00CF2499"/>
    <w:rsid w:val="00CF256B"/>
    <w:rsid w:val="00CF2D4C"/>
    <w:rsid w:val="00CF333B"/>
    <w:rsid w:val="00CF3954"/>
    <w:rsid w:val="00CF3D2B"/>
    <w:rsid w:val="00CF3E4C"/>
    <w:rsid w:val="00CF3EE4"/>
    <w:rsid w:val="00CF49A6"/>
    <w:rsid w:val="00CF4CB0"/>
    <w:rsid w:val="00CF57A1"/>
    <w:rsid w:val="00CF58A2"/>
    <w:rsid w:val="00CF5BA1"/>
    <w:rsid w:val="00CF5BA2"/>
    <w:rsid w:val="00CF6695"/>
    <w:rsid w:val="00CF66EF"/>
    <w:rsid w:val="00CF763E"/>
    <w:rsid w:val="00CF769B"/>
    <w:rsid w:val="00CF779F"/>
    <w:rsid w:val="00CF7AB7"/>
    <w:rsid w:val="00D00869"/>
    <w:rsid w:val="00D00A15"/>
    <w:rsid w:val="00D00F90"/>
    <w:rsid w:val="00D01B2D"/>
    <w:rsid w:val="00D02136"/>
    <w:rsid w:val="00D0236B"/>
    <w:rsid w:val="00D0265F"/>
    <w:rsid w:val="00D02DB8"/>
    <w:rsid w:val="00D03010"/>
    <w:rsid w:val="00D030E1"/>
    <w:rsid w:val="00D0422E"/>
    <w:rsid w:val="00D05778"/>
    <w:rsid w:val="00D057BE"/>
    <w:rsid w:val="00D06297"/>
    <w:rsid w:val="00D0660A"/>
    <w:rsid w:val="00D06649"/>
    <w:rsid w:val="00D07247"/>
    <w:rsid w:val="00D073C3"/>
    <w:rsid w:val="00D07EB2"/>
    <w:rsid w:val="00D1002E"/>
    <w:rsid w:val="00D10AC1"/>
    <w:rsid w:val="00D10F72"/>
    <w:rsid w:val="00D11CA6"/>
    <w:rsid w:val="00D12A3B"/>
    <w:rsid w:val="00D13B57"/>
    <w:rsid w:val="00D13BC6"/>
    <w:rsid w:val="00D14401"/>
    <w:rsid w:val="00D15045"/>
    <w:rsid w:val="00D15574"/>
    <w:rsid w:val="00D15991"/>
    <w:rsid w:val="00D15EC3"/>
    <w:rsid w:val="00D1657C"/>
    <w:rsid w:val="00D167EA"/>
    <w:rsid w:val="00D17064"/>
    <w:rsid w:val="00D17168"/>
    <w:rsid w:val="00D17576"/>
    <w:rsid w:val="00D200EB"/>
    <w:rsid w:val="00D2012B"/>
    <w:rsid w:val="00D205BB"/>
    <w:rsid w:val="00D20670"/>
    <w:rsid w:val="00D20C9D"/>
    <w:rsid w:val="00D215AA"/>
    <w:rsid w:val="00D21800"/>
    <w:rsid w:val="00D21D85"/>
    <w:rsid w:val="00D22213"/>
    <w:rsid w:val="00D22254"/>
    <w:rsid w:val="00D2226A"/>
    <w:rsid w:val="00D22B27"/>
    <w:rsid w:val="00D2365C"/>
    <w:rsid w:val="00D25829"/>
    <w:rsid w:val="00D25A21"/>
    <w:rsid w:val="00D26217"/>
    <w:rsid w:val="00D26925"/>
    <w:rsid w:val="00D310E1"/>
    <w:rsid w:val="00D31AA6"/>
    <w:rsid w:val="00D32FA7"/>
    <w:rsid w:val="00D32FE4"/>
    <w:rsid w:val="00D336E7"/>
    <w:rsid w:val="00D338F1"/>
    <w:rsid w:val="00D3395D"/>
    <w:rsid w:val="00D339B7"/>
    <w:rsid w:val="00D33D8C"/>
    <w:rsid w:val="00D33E77"/>
    <w:rsid w:val="00D3494E"/>
    <w:rsid w:val="00D34988"/>
    <w:rsid w:val="00D34AD3"/>
    <w:rsid w:val="00D35318"/>
    <w:rsid w:val="00D35546"/>
    <w:rsid w:val="00D36402"/>
    <w:rsid w:val="00D3651C"/>
    <w:rsid w:val="00D3671B"/>
    <w:rsid w:val="00D36EF4"/>
    <w:rsid w:val="00D40616"/>
    <w:rsid w:val="00D408AC"/>
    <w:rsid w:val="00D40B7E"/>
    <w:rsid w:val="00D40C8C"/>
    <w:rsid w:val="00D4155C"/>
    <w:rsid w:val="00D41742"/>
    <w:rsid w:val="00D42011"/>
    <w:rsid w:val="00D42393"/>
    <w:rsid w:val="00D4297B"/>
    <w:rsid w:val="00D42B34"/>
    <w:rsid w:val="00D42D1A"/>
    <w:rsid w:val="00D43828"/>
    <w:rsid w:val="00D4408C"/>
    <w:rsid w:val="00D44186"/>
    <w:rsid w:val="00D441D7"/>
    <w:rsid w:val="00D44CC3"/>
    <w:rsid w:val="00D44F99"/>
    <w:rsid w:val="00D45896"/>
    <w:rsid w:val="00D45BA1"/>
    <w:rsid w:val="00D45D36"/>
    <w:rsid w:val="00D45E05"/>
    <w:rsid w:val="00D45F45"/>
    <w:rsid w:val="00D462CD"/>
    <w:rsid w:val="00D468B3"/>
    <w:rsid w:val="00D4697F"/>
    <w:rsid w:val="00D47656"/>
    <w:rsid w:val="00D47657"/>
    <w:rsid w:val="00D50D06"/>
    <w:rsid w:val="00D51FD2"/>
    <w:rsid w:val="00D52AB6"/>
    <w:rsid w:val="00D52B38"/>
    <w:rsid w:val="00D52E38"/>
    <w:rsid w:val="00D53030"/>
    <w:rsid w:val="00D535C9"/>
    <w:rsid w:val="00D5369A"/>
    <w:rsid w:val="00D53DDD"/>
    <w:rsid w:val="00D548A8"/>
    <w:rsid w:val="00D54A3F"/>
    <w:rsid w:val="00D54A67"/>
    <w:rsid w:val="00D5550D"/>
    <w:rsid w:val="00D55B37"/>
    <w:rsid w:val="00D57195"/>
    <w:rsid w:val="00D607C5"/>
    <w:rsid w:val="00D60FED"/>
    <w:rsid w:val="00D61253"/>
    <w:rsid w:val="00D61801"/>
    <w:rsid w:val="00D61EFA"/>
    <w:rsid w:val="00D62F4D"/>
    <w:rsid w:val="00D62F7B"/>
    <w:rsid w:val="00D633CF"/>
    <w:rsid w:val="00D6494D"/>
    <w:rsid w:val="00D64DC8"/>
    <w:rsid w:val="00D65530"/>
    <w:rsid w:val="00D658D8"/>
    <w:rsid w:val="00D65A07"/>
    <w:rsid w:val="00D65F28"/>
    <w:rsid w:val="00D67AEF"/>
    <w:rsid w:val="00D72207"/>
    <w:rsid w:val="00D73097"/>
    <w:rsid w:val="00D730F1"/>
    <w:rsid w:val="00D731F2"/>
    <w:rsid w:val="00D73BB0"/>
    <w:rsid w:val="00D74442"/>
    <w:rsid w:val="00D74471"/>
    <w:rsid w:val="00D744C0"/>
    <w:rsid w:val="00D74B02"/>
    <w:rsid w:val="00D74E6B"/>
    <w:rsid w:val="00D74F28"/>
    <w:rsid w:val="00D760C9"/>
    <w:rsid w:val="00D7616E"/>
    <w:rsid w:val="00D76249"/>
    <w:rsid w:val="00D7628B"/>
    <w:rsid w:val="00D763F4"/>
    <w:rsid w:val="00D766DE"/>
    <w:rsid w:val="00D767AA"/>
    <w:rsid w:val="00D76B81"/>
    <w:rsid w:val="00D76D11"/>
    <w:rsid w:val="00D77285"/>
    <w:rsid w:val="00D77404"/>
    <w:rsid w:val="00D778A8"/>
    <w:rsid w:val="00D77F33"/>
    <w:rsid w:val="00D80393"/>
    <w:rsid w:val="00D81FA4"/>
    <w:rsid w:val="00D83CFA"/>
    <w:rsid w:val="00D83F5E"/>
    <w:rsid w:val="00D849AC"/>
    <w:rsid w:val="00D853BF"/>
    <w:rsid w:val="00D85777"/>
    <w:rsid w:val="00D861F6"/>
    <w:rsid w:val="00D8657F"/>
    <w:rsid w:val="00D86CE1"/>
    <w:rsid w:val="00D87C78"/>
    <w:rsid w:val="00D90193"/>
    <w:rsid w:val="00D90439"/>
    <w:rsid w:val="00D909F4"/>
    <w:rsid w:val="00D90B22"/>
    <w:rsid w:val="00D90F6B"/>
    <w:rsid w:val="00D91204"/>
    <w:rsid w:val="00D9123C"/>
    <w:rsid w:val="00D912F1"/>
    <w:rsid w:val="00D91400"/>
    <w:rsid w:val="00D91918"/>
    <w:rsid w:val="00D91C35"/>
    <w:rsid w:val="00D92365"/>
    <w:rsid w:val="00D92532"/>
    <w:rsid w:val="00D92566"/>
    <w:rsid w:val="00D925C9"/>
    <w:rsid w:val="00D92969"/>
    <w:rsid w:val="00D92C4D"/>
    <w:rsid w:val="00D93497"/>
    <w:rsid w:val="00D93C91"/>
    <w:rsid w:val="00D9459B"/>
    <w:rsid w:val="00D947C0"/>
    <w:rsid w:val="00D94EF2"/>
    <w:rsid w:val="00D9604B"/>
    <w:rsid w:val="00D962B8"/>
    <w:rsid w:val="00D967B6"/>
    <w:rsid w:val="00D97EB3"/>
    <w:rsid w:val="00DA049A"/>
    <w:rsid w:val="00DA055A"/>
    <w:rsid w:val="00DA08CA"/>
    <w:rsid w:val="00DA0CE5"/>
    <w:rsid w:val="00DA12F0"/>
    <w:rsid w:val="00DA13A8"/>
    <w:rsid w:val="00DA20FF"/>
    <w:rsid w:val="00DA2D21"/>
    <w:rsid w:val="00DA2E31"/>
    <w:rsid w:val="00DA2EDF"/>
    <w:rsid w:val="00DA397E"/>
    <w:rsid w:val="00DA46BD"/>
    <w:rsid w:val="00DA4852"/>
    <w:rsid w:val="00DA4E59"/>
    <w:rsid w:val="00DA4F2E"/>
    <w:rsid w:val="00DA5281"/>
    <w:rsid w:val="00DA5517"/>
    <w:rsid w:val="00DA5564"/>
    <w:rsid w:val="00DA6096"/>
    <w:rsid w:val="00DA62B8"/>
    <w:rsid w:val="00DA649B"/>
    <w:rsid w:val="00DA678A"/>
    <w:rsid w:val="00DA6812"/>
    <w:rsid w:val="00DA6CB9"/>
    <w:rsid w:val="00DA6F6E"/>
    <w:rsid w:val="00DA7E4D"/>
    <w:rsid w:val="00DB0A44"/>
    <w:rsid w:val="00DB1060"/>
    <w:rsid w:val="00DB1829"/>
    <w:rsid w:val="00DB1B2F"/>
    <w:rsid w:val="00DB2284"/>
    <w:rsid w:val="00DB2C16"/>
    <w:rsid w:val="00DB2CB2"/>
    <w:rsid w:val="00DB2CD5"/>
    <w:rsid w:val="00DB2E1B"/>
    <w:rsid w:val="00DB3246"/>
    <w:rsid w:val="00DB3B21"/>
    <w:rsid w:val="00DB4459"/>
    <w:rsid w:val="00DB45D9"/>
    <w:rsid w:val="00DB4807"/>
    <w:rsid w:val="00DB5587"/>
    <w:rsid w:val="00DB5F27"/>
    <w:rsid w:val="00DB633B"/>
    <w:rsid w:val="00DB69C7"/>
    <w:rsid w:val="00DB6F2C"/>
    <w:rsid w:val="00DB708E"/>
    <w:rsid w:val="00DB722E"/>
    <w:rsid w:val="00DB74C4"/>
    <w:rsid w:val="00DB7654"/>
    <w:rsid w:val="00DB7C9F"/>
    <w:rsid w:val="00DC05FB"/>
    <w:rsid w:val="00DC081C"/>
    <w:rsid w:val="00DC0D14"/>
    <w:rsid w:val="00DC0D21"/>
    <w:rsid w:val="00DC280D"/>
    <w:rsid w:val="00DC3466"/>
    <w:rsid w:val="00DC3B9D"/>
    <w:rsid w:val="00DC4492"/>
    <w:rsid w:val="00DC44C6"/>
    <w:rsid w:val="00DC58B8"/>
    <w:rsid w:val="00DC60AE"/>
    <w:rsid w:val="00DC6316"/>
    <w:rsid w:val="00DC6492"/>
    <w:rsid w:val="00DC6684"/>
    <w:rsid w:val="00DC7004"/>
    <w:rsid w:val="00DC71F6"/>
    <w:rsid w:val="00DC79F4"/>
    <w:rsid w:val="00DD1B8C"/>
    <w:rsid w:val="00DD1E7E"/>
    <w:rsid w:val="00DD2378"/>
    <w:rsid w:val="00DD2B1A"/>
    <w:rsid w:val="00DD2C09"/>
    <w:rsid w:val="00DD3187"/>
    <w:rsid w:val="00DD3E6C"/>
    <w:rsid w:val="00DD41CC"/>
    <w:rsid w:val="00DD42B9"/>
    <w:rsid w:val="00DD457F"/>
    <w:rsid w:val="00DD6390"/>
    <w:rsid w:val="00DD6398"/>
    <w:rsid w:val="00DD64FD"/>
    <w:rsid w:val="00DD68CA"/>
    <w:rsid w:val="00DD7C03"/>
    <w:rsid w:val="00DE0077"/>
    <w:rsid w:val="00DE0534"/>
    <w:rsid w:val="00DE08AC"/>
    <w:rsid w:val="00DE12F8"/>
    <w:rsid w:val="00DE13CB"/>
    <w:rsid w:val="00DE1AC1"/>
    <w:rsid w:val="00DE2BAE"/>
    <w:rsid w:val="00DE2D40"/>
    <w:rsid w:val="00DE2D68"/>
    <w:rsid w:val="00DE309C"/>
    <w:rsid w:val="00DE340D"/>
    <w:rsid w:val="00DE4ADC"/>
    <w:rsid w:val="00DE4DD3"/>
    <w:rsid w:val="00DE4EB3"/>
    <w:rsid w:val="00DE561E"/>
    <w:rsid w:val="00DE5773"/>
    <w:rsid w:val="00DE5789"/>
    <w:rsid w:val="00DE5C00"/>
    <w:rsid w:val="00DE5D53"/>
    <w:rsid w:val="00DE642B"/>
    <w:rsid w:val="00DE66A5"/>
    <w:rsid w:val="00DE67A0"/>
    <w:rsid w:val="00DE7936"/>
    <w:rsid w:val="00DE79CB"/>
    <w:rsid w:val="00DE7B0C"/>
    <w:rsid w:val="00DE7DD6"/>
    <w:rsid w:val="00DF08F7"/>
    <w:rsid w:val="00DF1207"/>
    <w:rsid w:val="00DF15F0"/>
    <w:rsid w:val="00DF2DF9"/>
    <w:rsid w:val="00DF2FA4"/>
    <w:rsid w:val="00DF39E2"/>
    <w:rsid w:val="00DF42B5"/>
    <w:rsid w:val="00DF504E"/>
    <w:rsid w:val="00DF6627"/>
    <w:rsid w:val="00DF6681"/>
    <w:rsid w:val="00DF74D6"/>
    <w:rsid w:val="00DF7CD6"/>
    <w:rsid w:val="00DF7E71"/>
    <w:rsid w:val="00E0053E"/>
    <w:rsid w:val="00E00A18"/>
    <w:rsid w:val="00E01240"/>
    <w:rsid w:val="00E012C3"/>
    <w:rsid w:val="00E024C2"/>
    <w:rsid w:val="00E02724"/>
    <w:rsid w:val="00E02D2D"/>
    <w:rsid w:val="00E02EA3"/>
    <w:rsid w:val="00E03649"/>
    <w:rsid w:val="00E03B39"/>
    <w:rsid w:val="00E0469C"/>
    <w:rsid w:val="00E04737"/>
    <w:rsid w:val="00E05567"/>
    <w:rsid w:val="00E05D7D"/>
    <w:rsid w:val="00E063FC"/>
    <w:rsid w:val="00E065AF"/>
    <w:rsid w:val="00E06F3A"/>
    <w:rsid w:val="00E073A3"/>
    <w:rsid w:val="00E078F8"/>
    <w:rsid w:val="00E0798E"/>
    <w:rsid w:val="00E07BEE"/>
    <w:rsid w:val="00E10044"/>
    <w:rsid w:val="00E1076C"/>
    <w:rsid w:val="00E109C7"/>
    <w:rsid w:val="00E1103C"/>
    <w:rsid w:val="00E11262"/>
    <w:rsid w:val="00E112A3"/>
    <w:rsid w:val="00E119C2"/>
    <w:rsid w:val="00E11EF8"/>
    <w:rsid w:val="00E11F93"/>
    <w:rsid w:val="00E12021"/>
    <w:rsid w:val="00E123B1"/>
    <w:rsid w:val="00E1295A"/>
    <w:rsid w:val="00E1348B"/>
    <w:rsid w:val="00E135ED"/>
    <w:rsid w:val="00E13607"/>
    <w:rsid w:val="00E13FAD"/>
    <w:rsid w:val="00E14BA5"/>
    <w:rsid w:val="00E150AF"/>
    <w:rsid w:val="00E15F1B"/>
    <w:rsid w:val="00E1692D"/>
    <w:rsid w:val="00E16AD4"/>
    <w:rsid w:val="00E16FB5"/>
    <w:rsid w:val="00E172AF"/>
    <w:rsid w:val="00E1737C"/>
    <w:rsid w:val="00E17AAA"/>
    <w:rsid w:val="00E17B5E"/>
    <w:rsid w:val="00E20301"/>
    <w:rsid w:val="00E20ADA"/>
    <w:rsid w:val="00E21072"/>
    <w:rsid w:val="00E21E11"/>
    <w:rsid w:val="00E21E57"/>
    <w:rsid w:val="00E223E3"/>
    <w:rsid w:val="00E2298B"/>
    <w:rsid w:val="00E2420C"/>
    <w:rsid w:val="00E243CD"/>
    <w:rsid w:val="00E24451"/>
    <w:rsid w:val="00E25182"/>
    <w:rsid w:val="00E25400"/>
    <w:rsid w:val="00E26487"/>
    <w:rsid w:val="00E266F0"/>
    <w:rsid w:val="00E27266"/>
    <w:rsid w:val="00E27F1F"/>
    <w:rsid w:val="00E300E9"/>
    <w:rsid w:val="00E30184"/>
    <w:rsid w:val="00E30382"/>
    <w:rsid w:val="00E30480"/>
    <w:rsid w:val="00E305B5"/>
    <w:rsid w:val="00E30B25"/>
    <w:rsid w:val="00E30CAF"/>
    <w:rsid w:val="00E30D91"/>
    <w:rsid w:val="00E30DFA"/>
    <w:rsid w:val="00E312BF"/>
    <w:rsid w:val="00E314E4"/>
    <w:rsid w:val="00E31C7B"/>
    <w:rsid w:val="00E31EB7"/>
    <w:rsid w:val="00E31ECA"/>
    <w:rsid w:val="00E325ED"/>
    <w:rsid w:val="00E32E94"/>
    <w:rsid w:val="00E33009"/>
    <w:rsid w:val="00E336C4"/>
    <w:rsid w:val="00E33B4F"/>
    <w:rsid w:val="00E33CB4"/>
    <w:rsid w:val="00E340AA"/>
    <w:rsid w:val="00E345EC"/>
    <w:rsid w:val="00E356CC"/>
    <w:rsid w:val="00E35BC8"/>
    <w:rsid w:val="00E36A35"/>
    <w:rsid w:val="00E36BB9"/>
    <w:rsid w:val="00E36DCC"/>
    <w:rsid w:val="00E374FD"/>
    <w:rsid w:val="00E3755F"/>
    <w:rsid w:val="00E377D5"/>
    <w:rsid w:val="00E37853"/>
    <w:rsid w:val="00E40121"/>
    <w:rsid w:val="00E401F5"/>
    <w:rsid w:val="00E4029C"/>
    <w:rsid w:val="00E402C5"/>
    <w:rsid w:val="00E40E5A"/>
    <w:rsid w:val="00E40E84"/>
    <w:rsid w:val="00E42329"/>
    <w:rsid w:val="00E425B1"/>
    <w:rsid w:val="00E42D5A"/>
    <w:rsid w:val="00E43641"/>
    <w:rsid w:val="00E438F1"/>
    <w:rsid w:val="00E43A98"/>
    <w:rsid w:val="00E43C4E"/>
    <w:rsid w:val="00E43F69"/>
    <w:rsid w:val="00E442B2"/>
    <w:rsid w:val="00E452A5"/>
    <w:rsid w:val="00E452DC"/>
    <w:rsid w:val="00E45A72"/>
    <w:rsid w:val="00E4622F"/>
    <w:rsid w:val="00E46A70"/>
    <w:rsid w:val="00E47058"/>
    <w:rsid w:val="00E47446"/>
    <w:rsid w:val="00E475CE"/>
    <w:rsid w:val="00E477B5"/>
    <w:rsid w:val="00E47BB4"/>
    <w:rsid w:val="00E50ADF"/>
    <w:rsid w:val="00E5172F"/>
    <w:rsid w:val="00E518BF"/>
    <w:rsid w:val="00E521E9"/>
    <w:rsid w:val="00E52241"/>
    <w:rsid w:val="00E52482"/>
    <w:rsid w:val="00E52558"/>
    <w:rsid w:val="00E5265F"/>
    <w:rsid w:val="00E53189"/>
    <w:rsid w:val="00E53501"/>
    <w:rsid w:val="00E535DD"/>
    <w:rsid w:val="00E5361C"/>
    <w:rsid w:val="00E53769"/>
    <w:rsid w:val="00E5391D"/>
    <w:rsid w:val="00E53C63"/>
    <w:rsid w:val="00E54700"/>
    <w:rsid w:val="00E55A77"/>
    <w:rsid w:val="00E55D4D"/>
    <w:rsid w:val="00E568A7"/>
    <w:rsid w:val="00E57133"/>
    <w:rsid w:val="00E572D2"/>
    <w:rsid w:val="00E5770B"/>
    <w:rsid w:val="00E57BFA"/>
    <w:rsid w:val="00E6048D"/>
    <w:rsid w:val="00E61974"/>
    <w:rsid w:val="00E61FF4"/>
    <w:rsid w:val="00E62497"/>
    <w:rsid w:val="00E62897"/>
    <w:rsid w:val="00E62D39"/>
    <w:rsid w:val="00E6306B"/>
    <w:rsid w:val="00E63635"/>
    <w:rsid w:val="00E63F6D"/>
    <w:rsid w:val="00E64218"/>
    <w:rsid w:val="00E64F21"/>
    <w:rsid w:val="00E64F80"/>
    <w:rsid w:val="00E6501C"/>
    <w:rsid w:val="00E65628"/>
    <w:rsid w:val="00E65B51"/>
    <w:rsid w:val="00E668B2"/>
    <w:rsid w:val="00E67688"/>
    <w:rsid w:val="00E707B5"/>
    <w:rsid w:val="00E7234F"/>
    <w:rsid w:val="00E7270D"/>
    <w:rsid w:val="00E72CB2"/>
    <w:rsid w:val="00E73E88"/>
    <w:rsid w:val="00E74158"/>
    <w:rsid w:val="00E74466"/>
    <w:rsid w:val="00E7531E"/>
    <w:rsid w:val="00E755F8"/>
    <w:rsid w:val="00E75601"/>
    <w:rsid w:val="00E75752"/>
    <w:rsid w:val="00E75918"/>
    <w:rsid w:val="00E76E74"/>
    <w:rsid w:val="00E770AC"/>
    <w:rsid w:val="00E77DB4"/>
    <w:rsid w:val="00E80CC3"/>
    <w:rsid w:val="00E811ED"/>
    <w:rsid w:val="00E81447"/>
    <w:rsid w:val="00E814BA"/>
    <w:rsid w:val="00E816B1"/>
    <w:rsid w:val="00E81722"/>
    <w:rsid w:val="00E818FB"/>
    <w:rsid w:val="00E82057"/>
    <w:rsid w:val="00E823D1"/>
    <w:rsid w:val="00E82406"/>
    <w:rsid w:val="00E828B7"/>
    <w:rsid w:val="00E82C1C"/>
    <w:rsid w:val="00E83749"/>
    <w:rsid w:val="00E83930"/>
    <w:rsid w:val="00E83EF9"/>
    <w:rsid w:val="00E8502F"/>
    <w:rsid w:val="00E857B5"/>
    <w:rsid w:val="00E870C7"/>
    <w:rsid w:val="00E8715A"/>
    <w:rsid w:val="00E87A32"/>
    <w:rsid w:val="00E9012D"/>
    <w:rsid w:val="00E905A9"/>
    <w:rsid w:val="00E90904"/>
    <w:rsid w:val="00E9100F"/>
    <w:rsid w:val="00E920D1"/>
    <w:rsid w:val="00E924B2"/>
    <w:rsid w:val="00E924C3"/>
    <w:rsid w:val="00E92B27"/>
    <w:rsid w:val="00E92B97"/>
    <w:rsid w:val="00E92DC1"/>
    <w:rsid w:val="00E93093"/>
    <w:rsid w:val="00E93606"/>
    <w:rsid w:val="00E9442E"/>
    <w:rsid w:val="00E945C7"/>
    <w:rsid w:val="00E94C0E"/>
    <w:rsid w:val="00E952CB"/>
    <w:rsid w:val="00E95728"/>
    <w:rsid w:val="00E95956"/>
    <w:rsid w:val="00E95C65"/>
    <w:rsid w:val="00E95D8C"/>
    <w:rsid w:val="00E95F1E"/>
    <w:rsid w:val="00E96024"/>
    <w:rsid w:val="00E96707"/>
    <w:rsid w:val="00E96BC2"/>
    <w:rsid w:val="00E96E9E"/>
    <w:rsid w:val="00E975B7"/>
    <w:rsid w:val="00E97E68"/>
    <w:rsid w:val="00EA0054"/>
    <w:rsid w:val="00EA1BF2"/>
    <w:rsid w:val="00EA1D12"/>
    <w:rsid w:val="00EA1D4E"/>
    <w:rsid w:val="00EA3061"/>
    <w:rsid w:val="00EA3388"/>
    <w:rsid w:val="00EA33C5"/>
    <w:rsid w:val="00EA3469"/>
    <w:rsid w:val="00EA3569"/>
    <w:rsid w:val="00EA3593"/>
    <w:rsid w:val="00EA368B"/>
    <w:rsid w:val="00EA3ACE"/>
    <w:rsid w:val="00EA41D2"/>
    <w:rsid w:val="00EA4B86"/>
    <w:rsid w:val="00EA4F70"/>
    <w:rsid w:val="00EA51D9"/>
    <w:rsid w:val="00EA5666"/>
    <w:rsid w:val="00EA6624"/>
    <w:rsid w:val="00EA73CD"/>
    <w:rsid w:val="00EA789A"/>
    <w:rsid w:val="00EA79A5"/>
    <w:rsid w:val="00EB032D"/>
    <w:rsid w:val="00EB0563"/>
    <w:rsid w:val="00EB1120"/>
    <w:rsid w:val="00EB1B65"/>
    <w:rsid w:val="00EB1C8F"/>
    <w:rsid w:val="00EB1DFD"/>
    <w:rsid w:val="00EB2A8A"/>
    <w:rsid w:val="00EB2B49"/>
    <w:rsid w:val="00EB42E7"/>
    <w:rsid w:val="00EB4346"/>
    <w:rsid w:val="00EB43F1"/>
    <w:rsid w:val="00EB4569"/>
    <w:rsid w:val="00EB4EAF"/>
    <w:rsid w:val="00EB4EB2"/>
    <w:rsid w:val="00EB5713"/>
    <w:rsid w:val="00EB5E77"/>
    <w:rsid w:val="00EB67BD"/>
    <w:rsid w:val="00EB7434"/>
    <w:rsid w:val="00EC0BB4"/>
    <w:rsid w:val="00EC0C4A"/>
    <w:rsid w:val="00EC1329"/>
    <w:rsid w:val="00EC1630"/>
    <w:rsid w:val="00EC22BB"/>
    <w:rsid w:val="00EC24ED"/>
    <w:rsid w:val="00EC2693"/>
    <w:rsid w:val="00EC2CDD"/>
    <w:rsid w:val="00EC2F4C"/>
    <w:rsid w:val="00EC4D99"/>
    <w:rsid w:val="00EC51D4"/>
    <w:rsid w:val="00EC58B6"/>
    <w:rsid w:val="00EC5B24"/>
    <w:rsid w:val="00EC5FE2"/>
    <w:rsid w:val="00EC64A3"/>
    <w:rsid w:val="00EC70F9"/>
    <w:rsid w:val="00ED02A8"/>
    <w:rsid w:val="00ED0FFF"/>
    <w:rsid w:val="00ED226F"/>
    <w:rsid w:val="00ED33BA"/>
    <w:rsid w:val="00ED3A18"/>
    <w:rsid w:val="00ED3C1B"/>
    <w:rsid w:val="00ED6343"/>
    <w:rsid w:val="00ED6702"/>
    <w:rsid w:val="00ED7071"/>
    <w:rsid w:val="00ED7270"/>
    <w:rsid w:val="00ED7D4F"/>
    <w:rsid w:val="00ED7E51"/>
    <w:rsid w:val="00EE0B33"/>
    <w:rsid w:val="00EE0C1A"/>
    <w:rsid w:val="00EE11AC"/>
    <w:rsid w:val="00EE11DD"/>
    <w:rsid w:val="00EE1EF9"/>
    <w:rsid w:val="00EE226D"/>
    <w:rsid w:val="00EE268E"/>
    <w:rsid w:val="00EE2C93"/>
    <w:rsid w:val="00EE44FD"/>
    <w:rsid w:val="00EE47B1"/>
    <w:rsid w:val="00EE4AA7"/>
    <w:rsid w:val="00EE4AFB"/>
    <w:rsid w:val="00EE6C4F"/>
    <w:rsid w:val="00EE77F9"/>
    <w:rsid w:val="00EE7C45"/>
    <w:rsid w:val="00EE7F8C"/>
    <w:rsid w:val="00EF0322"/>
    <w:rsid w:val="00EF086D"/>
    <w:rsid w:val="00EF0DC8"/>
    <w:rsid w:val="00EF1252"/>
    <w:rsid w:val="00EF143F"/>
    <w:rsid w:val="00EF1D03"/>
    <w:rsid w:val="00EF2250"/>
    <w:rsid w:val="00EF2A74"/>
    <w:rsid w:val="00EF2E17"/>
    <w:rsid w:val="00EF3037"/>
    <w:rsid w:val="00EF3A38"/>
    <w:rsid w:val="00EF470C"/>
    <w:rsid w:val="00EF4A20"/>
    <w:rsid w:val="00EF7238"/>
    <w:rsid w:val="00EF73D2"/>
    <w:rsid w:val="00EF7460"/>
    <w:rsid w:val="00EF7C17"/>
    <w:rsid w:val="00EF7E90"/>
    <w:rsid w:val="00F00A32"/>
    <w:rsid w:val="00F00C95"/>
    <w:rsid w:val="00F00CD4"/>
    <w:rsid w:val="00F00DCC"/>
    <w:rsid w:val="00F0140E"/>
    <w:rsid w:val="00F019EA"/>
    <w:rsid w:val="00F01A9A"/>
    <w:rsid w:val="00F02196"/>
    <w:rsid w:val="00F02413"/>
    <w:rsid w:val="00F030A6"/>
    <w:rsid w:val="00F036AE"/>
    <w:rsid w:val="00F0372A"/>
    <w:rsid w:val="00F038FB"/>
    <w:rsid w:val="00F03ECB"/>
    <w:rsid w:val="00F040ED"/>
    <w:rsid w:val="00F04F38"/>
    <w:rsid w:val="00F0564C"/>
    <w:rsid w:val="00F056A2"/>
    <w:rsid w:val="00F05715"/>
    <w:rsid w:val="00F05A07"/>
    <w:rsid w:val="00F05B5F"/>
    <w:rsid w:val="00F05DAB"/>
    <w:rsid w:val="00F06BA1"/>
    <w:rsid w:val="00F07B80"/>
    <w:rsid w:val="00F07FEF"/>
    <w:rsid w:val="00F10747"/>
    <w:rsid w:val="00F10C0A"/>
    <w:rsid w:val="00F11347"/>
    <w:rsid w:val="00F1197A"/>
    <w:rsid w:val="00F11DF2"/>
    <w:rsid w:val="00F1247B"/>
    <w:rsid w:val="00F12947"/>
    <w:rsid w:val="00F12B6E"/>
    <w:rsid w:val="00F132C3"/>
    <w:rsid w:val="00F138C8"/>
    <w:rsid w:val="00F1449D"/>
    <w:rsid w:val="00F144CD"/>
    <w:rsid w:val="00F14A9F"/>
    <w:rsid w:val="00F14FF2"/>
    <w:rsid w:val="00F150C7"/>
    <w:rsid w:val="00F15731"/>
    <w:rsid w:val="00F15CBA"/>
    <w:rsid w:val="00F1627E"/>
    <w:rsid w:val="00F16D72"/>
    <w:rsid w:val="00F16EF1"/>
    <w:rsid w:val="00F17270"/>
    <w:rsid w:val="00F1758A"/>
    <w:rsid w:val="00F17726"/>
    <w:rsid w:val="00F178AE"/>
    <w:rsid w:val="00F178C8"/>
    <w:rsid w:val="00F178F9"/>
    <w:rsid w:val="00F17AE0"/>
    <w:rsid w:val="00F208E8"/>
    <w:rsid w:val="00F209F9"/>
    <w:rsid w:val="00F219B9"/>
    <w:rsid w:val="00F2214C"/>
    <w:rsid w:val="00F2230E"/>
    <w:rsid w:val="00F231BA"/>
    <w:rsid w:val="00F23286"/>
    <w:rsid w:val="00F2376C"/>
    <w:rsid w:val="00F23FF0"/>
    <w:rsid w:val="00F244C8"/>
    <w:rsid w:val="00F2465C"/>
    <w:rsid w:val="00F248A6"/>
    <w:rsid w:val="00F24DF4"/>
    <w:rsid w:val="00F252B8"/>
    <w:rsid w:val="00F25811"/>
    <w:rsid w:val="00F26364"/>
    <w:rsid w:val="00F2642A"/>
    <w:rsid w:val="00F26701"/>
    <w:rsid w:val="00F267D8"/>
    <w:rsid w:val="00F267F9"/>
    <w:rsid w:val="00F26F68"/>
    <w:rsid w:val="00F2718B"/>
    <w:rsid w:val="00F27439"/>
    <w:rsid w:val="00F27980"/>
    <w:rsid w:val="00F279C6"/>
    <w:rsid w:val="00F3053A"/>
    <w:rsid w:val="00F307F2"/>
    <w:rsid w:val="00F30C78"/>
    <w:rsid w:val="00F30D29"/>
    <w:rsid w:val="00F3116C"/>
    <w:rsid w:val="00F318A1"/>
    <w:rsid w:val="00F31A58"/>
    <w:rsid w:val="00F31C23"/>
    <w:rsid w:val="00F3294F"/>
    <w:rsid w:val="00F33239"/>
    <w:rsid w:val="00F33F2F"/>
    <w:rsid w:val="00F34071"/>
    <w:rsid w:val="00F346D7"/>
    <w:rsid w:val="00F3517C"/>
    <w:rsid w:val="00F351CC"/>
    <w:rsid w:val="00F35D60"/>
    <w:rsid w:val="00F36477"/>
    <w:rsid w:val="00F364EE"/>
    <w:rsid w:val="00F36A44"/>
    <w:rsid w:val="00F36C14"/>
    <w:rsid w:val="00F3789D"/>
    <w:rsid w:val="00F378F4"/>
    <w:rsid w:val="00F37BFE"/>
    <w:rsid w:val="00F37E79"/>
    <w:rsid w:val="00F41F8F"/>
    <w:rsid w:val="00F42540"/>
    <w:rsid w:val="00F42717"/>
    <w:rsid w:val="00F427E2"/>
    <w:rsid w:val="00F43520"/>
    <w:rsid w:val="00F4405B"/>
    <w:rsid w:val="00F45227"/>
    <w:rsid w:val="00F4533F"/>
    <w:rsid w:val="00F45649"/>
    <w:rsid w:val="00F465F5"/>
    <w:rsid w:val="00F46F99"/>
    <w:rsid w:val="00F47AAF"/>
    <w:rsid w:val="00F47C38"/>
    <w:rsid w:val="00F50228"/>
    <w:rsid w:val="00F50A5C"/>
    <w:rsid w:val="00F50E3E"/>
    <w:rsid w:val="00F51399"/>
    <w:rsid w:val="00F516F5"/>
    <w:rsid w:val="00F519F7"/>
    <w:rsid w:val="00F52839"/>
    <w:rsid w:val="00F5302B"/>
    <w:rsid w:val="00F53926"/>
    <w:rsid w:val="00F54350"/>
    <w:rsid w:val="00F54817"/>
    <w:rsid w:val="00F54DC0"/>
    <w:rsid w:val="00F54F67"/>
    <w:rsid w:val="00F54FCA"/>
    <w:rsid w:val="00F5574F"/>
    <w:rsid w:val="00F55993"/>
    <w:rsid w:val="00F55B72"/>
    <w:rsid w:val="00F561CA"/>
    <w:rsid w:val="00F568EB"/>
    <w:rsid w:val="00F5697A"/>
    <w:rsid w:val="00F574FA"/>
    <w:rsid w:val="00F57893"/>
    <w:rsid w:val="00F57986"/>
    <w:rsid w:val="00F57F04"/>
    <w:rsid w:val="00F604D0"/>
    <w:rsid w:val="00F60783"/>
    <w:rsid w:val="00F623F2"/>
    <w:rsid w:val="00F6278E"/>
    <w:rsid w:val="00F62C0C"/>
    <w:rsid w:val="00F62F8F"/>
    <w:rsid w:val="00F648C0"/>
    <w:rsid w:val="00F649D4"/>
    <w:rsid w:val="00F64AEE"/>
    <w:rsid w:val="00F64B6A"/>
    <w:rsid w:val="00F64CEA"/>
    <w:rsid w:val="00F64D09"/>
    <w:rsid w:val="00F65872"/>
    <w:rsid w:val="00F66016"/>
    <w:rsid w:val="00F6621E"/>
    <w:rsid w:val="00F6650A"/>
    <w:rsid w:val="00F677BF"/>
    <w:rsid w:val="00F67F9E"/>
    <w:rsid w:val="00F70C61"/>
    <w:rsid w:val="00F70D66"/>
    <w:rsid w:val="00F70E5D"/>
    <w:rsid w:val="00F71297"/>
    <w:rsid w:val="00F713AE"/>
    <w:rsid w:val="00F7213C"/>
    <w:rsid w:val="00F72B5F"/>
    <w:rsid w:val="00F733C8"/>
    <w:rsid w:val="00F734B5"/>
    <w:rsid w:val="00F73531"/>
    <w:rsid w:val="00F73BEF"/>
    <w:rsid w:val="00F73F3D"/>
    <w:rsid w:val="00F73FB6"/>
    <w:rsid w:val="00F75D50"/>
    <w:rsid w:val="00F75EC8"/>
    <w:rsid w:val="00F766C3"/>
    <w:rsid w:val="00F77620"/>
    <w:rsid w:val="00F77841"/>
    <w:rsid w:val="00F77897"/>
    <w:rsid w:val="00F77F78"/>
    <w:rsid w:val="00F80042"/>
    <w:rsid w:val="00F803EC"/>
    <w:rsid w:val="00F80F13"/>
    <w:rsid w:val="00F80FB7"/>
    <w:rsid w:val="00F82BF0"/>
    <w:rsid w:val="00F83C75"/>
    <w:rsid w:val="00F8437C"/>
    <w:rsid w:val="00F846F4"/>
    <w:rsid w:val="00F84C00"/>
    <w:rsid w:val="00F8754A"/>
    <w:rsid w:val="00F90177"/>
    <w:rsid w:val="00F90259"/>
    <w:rsid w:val="00F902E3"/>
    <w:rsid w:val="00F913D4"/>
    <w:rsid w:val="00F91BE4"/>
    <w:rsid w:val="00F920A8"/>
    <w:rsid w:val="00F92438"/>
    <w:rsid w:val="00F92968"/>
    <w:rsid w:val="00F93B85"/>
    <w:rsid w:val="00F93B94"/>
    <w:rsid w:val="00F94000"/>
    <w:rsid w:val="00F94205"/>
    <w:rsid w:val="00F942BC"/>
    <w:rsid w:val="00F94B2C"/>
    <w:rsid w:val="00F94F70"/>
    <w:rsid w:val="00F95306"/>
    <w:rsid w:val="00F95692"/>
    <w:rsid w:val="00F9588C"/>
    <w:rsid w:val="00F95BC0"/>
    <w:rsid w:val="00F95E59"/>
    <w:rsid w:val="00F95EFD"/>
    <w:rsid w:val="00F961D4"/>
    <w:rsid w:val="00F96325"/>
    <w:rsid w:val="00F9666C"/>
    <w:rsid w:val="00F96967"/>
    <w:rsid w:val="00F970F3"/>
    <w:rsid w:val="00F97355"/>
    <w:rsid w:val="00F973B1"/>
    <w:rsid w:val="00F9756D"/>
    <w:rsid w:val="00FA007B"/>
    <w:rsid w:val="00FA021A"/>
    <w:rsid w:val="00FA0C7E"/>
    <w:rsid w:val="00FA16F9"/>
    <w:rsid w:val="00FA2137"/>
    <w:rsid w:val="00FA24BA"/>
    <w:rsid w:val="00FA304E"/>
    <w:rsid w:val="00FA330C"/>
    <w:rsid w:val="00FA33A2"/>
    <w:rsid w:val="00FA3989"/>
    <w:rsid w:val="00FA3ACB"/>
    <w:rsid w:val="00FA3BE1"/>
    <w:rsid w:val="00FA42D3"/>
    <w:rsid w:val="00FA46AF"/>
    <w:rsid w:val="00FA47B2"/>
    <w:rsid w:val="00FA482E"/>
    <w:rsid w:val="00FA4876"/>
    <w:rsid w:val="00FA4AE0"/>
    <w:rsid w:val="00FA4B3B"/>
    <w:rsid w:val="00FA5A68"/>
    <w:rsid w:val="00FA6273"/>
    <w:rsid w:val="00FB031C"/>
    <w:rsid w:val="00FB094B"/>
    <w:rsid w:val="00FB09D0"/>
    <w:rsid w:val="00FB1BA8"/>
    <w:rsid w:val="00FB2976"/>
    <w:rsid w:val="00FB2D45"/>
    <w:rsid w:val="00FB3EE6"/>
    <w:rsid w:val="00FB42BC"/>
    <w:rsid w:val="00FB4A87"/>
    <w:rsid w:val="00FB4CB3"/>
    <w:rsid w:val="00FB5B8C"/>
    <w:rsid w:val="00FB5E1B"/>
    <w:rsid w:val="00FB6A62"/>
    <w:rsid w:val="00FB6C85"/>
    <w:rsid w:val="00FB6D38"/>
    <w:rsid w:val="00FB7573"/>
    <w:rsid w:val="00FB7A90"/>
    <w:rsid w:val="00FC05AC"/>
    <w:rsid w:val="00FC2525"/>
    <w:rsid w:val="00FC26A1"/>
    <w:rsid w:val="00FC2DC0"/>
    <w:rsid w:val="00FC2EE0"/>
    <w:rsid w:val="00FC327A"/>
    <w:rsid w:val="00FC37DB"/>
    <w:rsid w:val="00FC3DA0"/>
    <w:rsid w:val="00FC3EA5"/>
    <w:rsid w:val="00FC460B"/>
    <w:rsid w:val="00FC47EE"/>
    <w:rsid w:val="00FC4B18"/>
    <w:rsid w:val="00FC5160"/>
    <w:rsid w:val="00FC53FA"/>
    <w:rsid w:val="00FC5596"/>
    <w:rsid w:val="00FC6BC4"/>
    <w:rsid w:val="00FC7264"/>
    <w:rsid w:val="00FC7D7D"/>
    <w:rsid w:val="00FD026B"/>
    <w:rsid w:val="00FD064B"/>
    <w:rsid w:val="00FD0F76"/>
    <w:rsid w:val="00FD0FE8"/>
    <w:rsid w:val="00FD19EF"/>
    <w:rsid w:val="00FD1BDC"/>
    <w:rsid w:val="00FD212E"/>
    <w:rsid w:val="00FD2215"/>
    <w:rsid w:val="00FD2EF4"/>
    <w:rsid w:val="00FD2F68"/>
    <w:rsid w:val="00FD3438"/>
    <w:rsid w:val="00FD4712"/>
    <w:rsid w:val="00FD4EEB"/>
    <w:rsid w:val="00FD5051"/>
    <w:rsid w:val="00FD5847"/>
    <w:rsid w:val="00FD5B78"/>
    <w:rsid w:val="00FD5B87"/>
    <w:rsid w:val="00FD6188"/>
    <w:rsid w:val="00FD6281"/>
    <w:rsid w:val="00FD632C"/>
    <w:rsid w:val="00FD690F"/>
    <w:rsid w:val="00FD6DEF"/>
    <w:rsid w:val="00FD7CF8"/>
    <w:rsid w:val="00FE140E"/>
    <w:rsid w:val="00FE1B48"/>
    <w:rsid w:val="00FE2051"/>
    <w:rsid w:val="00FE24AF"/>
    <w:rsid w:val="00FE2828"/>
    <w:rsid w:val="00FE2C81"/>
    <w:rsid w:val="00FE33E3"/>
    <w:rsid w:val="00FE3B37"/>
    <w:rsid w:val="00FE41C2"/>
    <w:rsid w:val="00FE4721"/>
    <w:rsid w:val="00FE62FE"/>
    <w:rsid w:val="00FE68DC"/>
    <w:rsid w:val="00FE692A"/>
    <w:rsid w:val="00FE6961"/>
    <w:rsid w:val="00FE6BF9"/>
    <w:rsid w:val="00FE7246"/>
    <w:rsid w:val="00FE752F"/>
    <w:rsid w:val="00FF1162"/>
    <w:rsid w:val="00FF1549"/>
    <w:rsid w:val="00FF2AFE"/>
    <w:rsid w:val="00FF2EF2"/>
    <w:rsid w:val="00FF4206"/>
    <w:rsid w:val="00FF4CEE"/>
    <w:rsid w:val="00FF6081"/>
    <w:rsid w:val="00FF633D"/>
    <w:rsid w:val="00FF6528"/>
    <w:rsid w:val="00FF6723"/>
    <w:rsid w:val="00FF73CE"/>
    <w:rsid w:val="00FF773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D53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87C36"/>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584063"/>
    <w:pPr>
      <w:keepNext/>
      <w:keepLines/>
      <w:spacing w:before="240" w:line="480" w:lineRule="auto"/>
      <w:ind w:left="360"/>
      <w:jc w:val="center"/>
      <w:outlineLvl w:val="0"/>
    </w:pPr>
    <w:rPr>
      <w:rFonts w:eastAsiaTheme="majorEastAsia"/>
      <w:b/>
      <w:color w:val="000000" w:themeColor="text1"/>
    </w:rPr>
  </w:style>
  <w:style w:type="paragraph" w:styleId="Heading2">
    <w:name w:val="heading 2"/>
    <w:basedOn w:val="Normal"/>
    <w:next w:val="Normal"/>
    <w:link w:val="Heading2Char"/>
    <w:uiPriority w:val="9"/>
    <w:unhideWhenUsed/>
    <w:qFormat/>
    <w:rsid w:val="00EC5FE2"/>
    <w:pPr>
      <w:keepNext/>
      <w:keepLines/>
      <w:spacing w:before="40"/>
      <w:outlineLvl w:val="1"/>
    </w:pPr>
    <w:rPr>
      <w:rFonts w:eastAsiaTheme="majorEastAsia" w:cstheme="majorBidi"/>
      <w:b/>
      <w:color w:val="000000" w:themeColor="text1"/>
      <w:szCs w:val="26"/>
    </w:rPr>
  </w:style>
  <w:style w:type="paragraph" w:styleId="Heading3">
    <w:name w:val="heading 3"/>
    <w:basedOn w:val="ListParagraph"/>
    <w:next w:val="Normal"/>
    <w:link w:val="Heading3Char"/>
    <w:uiPriority w:val="9"/>
    <w:unhideWhenUsed/>
    <w:qFormat/>
    <w:rsid w:val="00BE5E6A"/>
    <w:pPr>
      <w:numPr>
        <w:ilvl w:val="2"/>
        <w:numId w:val="5"/>
      </w:numPr>
      <w:spacing w:line="480" w:lineRule="auto"/>
      <w:jc w:val="both"/>
      <w:outlineLvl w:val="2"/>
    </w:pPr>
    <w:rPr>
      <w:noProof/>
    </w:rPr>
  </w:style>
  <w:style w:type="paragraph" w:styleId="Heading4">
    <w:name w:val="heading 4"/>
    <w:basedOn w:val="Normal"/>
    <w:next w:val="Normal"/>
    <w:link w:val="Heading4Char"/>
    <w:uiPriority w:val="9"/>
    <w:unhideWhenUsed/>
    <w:qFormat/>
    <w:rsid w:val="007A7791"/>
    <w:pPr>
      <w:keepNext/>
      <w:keepLines/>
      <w:spacing w:before="40"/>
      <w:jc w:val="center"/>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CB4DF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8C5"/>
    <w:pPr>
      <w:ind w:left="720"/>
      <w:contextualSpacing/>
    </w:pPr>
  </w:style>
  <w:style w:type="paragraph" w:styleId="Header">
    <w:name w:val="header"/>
    <w:basedOn w:val="Normal"/>
    <w:link w:val="HeaderChar"/>
    <w:uiPriority w:val="99"/>
    <w:unhideWhenUsed/>
    <w:rsid w:val="00394018"/>
    <w:pPr>
      <w:tabs>
        <w:tab w:val="center" w:pos="4680"/>
        <w:tab w:val="right" w:pos="9360"/>
      </w:tabs>
    </w:pPr>
  </w:style>
  <w:style w:type="character" w:customStyle="1" w:styleId="HeaderChar">
    <w:name w:val="Header Char"/>
    <w:basedOn w:val="DefaultParagraphFont"/>
    <w:link w:val="Header"/>
    <w:uiPriority w:val="99"/>
    <w:rsid w:val="00394018"/>
  </w:style>
  <w:style w:type="paragraph" w:styleId="Footer">
    <w:name w:val="footer"/>
    <w:basedOn w:val="Normal"/>
    <w:link w:val="FooterChar"/>
    <w:uiPriority w:val="99"/>
    <w:unhideWhenUsed/>
    <w:rsid w:val="00394018"/>
    <w:pPr>
      <w:tabs>
        <w:tab w:val="center" w:pos="4680"/>
        <w:tab w:val="right" w:pos="9360"/>
      </w:tabs>
    </w:pPr>
  </w:style>
  <w:style w:type="character" w:customStyle="1" w:styleId="FooterChar">
    <w:name w:val="Footer Char"/>
    <w:basedOn w:val="DefaultParagraphFont"/>
    <w:link w:val="Footer"/>
    <w:uiPriority w:val="99"/>
    <w:rsid w:val="00394018"/>
  </w:style>
  <w:style w:type="character" w:customStyle="1" w:styleId="Heading1Char">
    <w:name w:val="Heading 1 Char"/>
    <w:basedOn w:val="DefaultParagraphFont"/>
    <w:link w:val="Heading1"/>
    <w:uiPriority w:val="9"/>
    <w:rsid w:val="00584063"/>
    <w:rPr>
      <w:rFonts w:ascii="Times New Roman" w:eastAsiaTheme="majorEastAsia" w:hAnsi="Times New Roman" w:cs="Times New Roman"/>
      <w:b/>
      <w:color w:val="000000" w:themeColor="text1"/>
      <w:sz w:val="24"/>
      <w:szCs w:val="24"/>
    </w:rPr>
  </w:style>
  <w:style w:type="numbering" w:styleId="111111">
    <w:name w:val="Outline List 2"/>
    <w:basedOn w:val="NoList"/>
    <w:uiPriority w:val="99"/>
    <w:semiHidden/>
    <w:unhideWhenUsed/>
    <w:rsid w:val="00F604D0"/>
    <w:pPr>
      <w:numPr>
        <w:numId w:val="3"/>
      </w:numPr>
    </w:pPr>
  </w:style>
  <w:style w:type="paragraph" w:styleId="TOCHeading">
    <w:name w:val="TOC Heading"/>
    <w:basedOn w:val="Heading1"/>
    <w:next w:val="Normal"/>
    <w:uiPriority w:val="39"/>
    <w:unhideWhenUsed/>
    <w:qFormat/>
    <w:rsid w:val="00A129D7"/>
    <w:pPr>
      <w:spacing w:before="480" w:line="276" w:lineRule="auto"/>
      <w:outlineLvl w:val="9"/>
    </w:pPr>
    <w:rPr>
      <w:b w:val="0"/>
      <w:bCs/>
    </w:rPr>
  </w:style>
  <w:style w:type="paragraph" w:styleId="TOC1">
    <w:name w:val="toc 1"/>
    <w:basedOn w:val="Normal"/>
    <w:next w:val="Normal"/>
    <w:autoRedefine/>
    <w:uiPriority w:val="39"/>
    <w:unhideWhenUsed/>
    <w:rsid w:val="00A129D7"/>
    <w:pPr>
      <w:spacing w:before="120"/>
    </w:pPr>
    <w:rPr>
      <w:rFonts w:asciiTheme="minorHAnsi" w:hAnsiTheme="minorHAnsi"/>
      <w:b/>
      <w:bCs/>
    </w:rPr>
  </w:style>
  <w:style w:type="paragraph" w:styleId="TOC2">
    <w:name w:val="toc 2"/>
    <w:basedOn w:val="Normal"/>
    <w:next w:val="Normal"/>
    <w:autoRedefine/>
    <w:uiPriority w:val="39"/>
    <w:unhideWhenUsed/>
    <w:rsid w:val="00F15CBA"/>
    <w:pPr>
      <w:ind w:left="240"/>
    </w:pPr>
    <w:rPr>
      <w:rFonts w:asciiTheme="minorHAnsi" w:hAnsiTheme="minorHAnsi"/>
      <w:b/>
      <w:bCs/>
      <w:sz w:val="22"/>
      <w:szCs w:val="22"/>
    </w:rPr>
  </w:style>
  <w:style w:type="paragraph" w:styleId="TOC3">
    <w:name w:val="toc 3"/>
    <w:basedOn w:val="Normal"/>
    <w:next w:val="Normal"/>
    <w:autoRedefine/>
    <w:uiPriority w:val="39"/>
    <w:unhideWhenUsed/>
    <w:rsid w:val="00A129D7"/>
    <w:pPr>
      <w:ind w:left="480"/>
    </w:pPr>
    <w:rPr>
      <w:rFonts w:asciiTheme="minorHAnsi" w:hAnsiTheme="minorHAnsi"/>
      <w:sz w:val="22"/>
      <w:szCs w:val="22"/>
    </w:rPr>
  </w:style>
  <w:style w:type="paragraph" w:styleId="TOC4">
    <w:name w:val="toc 4"/>
    <w:basedOn w:val="Normal"/>
    <w:next w:val="Normal"/>
    <w:autoRedefine/>
    <w:uiPriority w:val="39"/>
    <w:unhideWhenUsed/>
    <w:rsid w:val="00A129D7"/>
    <w:pPr>
      <w:ind w:left="720"/>
    </w:pPr>
    <w:rPr>
      <w:rFonts w:asciiTheme="minorHAnsi" w:hAnsiTheme="minorHAnsi"/>
      <w:sz w:val="20"/>
      <w:szCs w:val="20"/>
    </w:rPr>
  </w:style>
  <w:style w:type="paragraph" w:styleId="TOC5">
    <w:name w:val="toc 5"/>
    <w:basedOn w:val="Normal"/>
    <w:next w:val="Normal"/>
    <w:autoRedefine/>
    <w:uiPriority w:val="39"/>
    <w:unhideWhenUsed/>
    <w:rsid w:val="00A129D7"/>
    <w:pPr>
      <w:ind w:left="960"/>
    </w:pPr>
    <w:rPr>
      <w:rFonts w:asciiTheme="minorHAnsi" w:hAnsiTheme="minorHAnsi"/>
      <w:sz w:val="20"/>
      <w:szCs w:val="20"/>
    </w:rPr>
  </w:style>
  <w:style w:type="paragraph" w:styleId="TOC6">
    <w:name w:val="toc 6"/>
    <w:basedOn w:val="Normal"/>
    <w:next w:val="Normal"/>
    <w:autoRedefine/>
    <w:uiPriority w:val="39"/>
    <w:unhideWhenUsed/>
    <w:rsid w:val="00A129D7"/>
    <w:pPr>
      <w:ind w:left="1200"/>
    </w:pPr>
    <w:rPr>
      <w:rFonts w:asciiTheme="minorHAnsi" w:hAnsiTheme="minorHAnsi"/>
      <w:sz w:val="20"/>
      <w:szCs w:val="20"/>
    </w:rPr>
  </w:style>
  <w:style w:type="paragraph" w:styleId="TOC7">
    <w:name w:val="toc 7"/>
    <w:basedOn w:val="Normal"/>
    <w:next w:val="Normal"/>
    <w:autoRedefine/>
    <w:uiPriority w:val="39"/>
    <w:unhideWhenUsed/>
    <w:rsid w:val="00A129D7"/>
    <w:pPr>
      <w:ind w:left="1440"/>
    </w:pPr>
    <w:rPr>
      <w:rFonts w:asciiTheme="minorHAnsi" w:hAnsiTheme="minorHAnsi"/>
      <w:sz w:val="20"/>
      <w:szCs w:val="20"/>
    </w:rPr>
  </w:style>
  <w:style w:type="paragraph" w:styleId="TOC8">
    <w:name w:val="toc 8"/>
    <w:basedOn w:val="Normal"/>
    <w:next w:val="Normal"/>
    <w:autoRedefine/>
    <w:uiPriority w:val="39"/>
    <w:unhideWhenUsed/>
    <w:rsid w:val="00A129D7"/>
    <w:pPr>
      <w:ind w:left="1680"/>
    </w:pPr>
    <w:rPr>
      <w:rFonts w:asciiTheme="minorHAnsi" w:hAnsiTheme="minorHAnsi"/>
      <w:sz w:val="20"/>
      <w:szCs w:val="20"/>
    </w:rPr>
  </w:style>
  <w:style w:type="paragraph" w:styleId="TOC9">
    <w:name w:val="toc 9"/>
    <w:basedOn w:val="Normal"/>
    <w:next w:val="Normal"/>
    <w:autoRedefine/>
    <w:uiPriority w:val="39"/>
    <w:unhideWhenUsed/>
    <w:rsid w:val="00A129D7"/>
    <w:pPr>
      <w:ind w:left="1920"/>
    </w:pPr>
    <w:rPr>
      <w:rFonts w:asciiTheme="minorHAnsi" w:hAnsiTheme="minorHAnsi"/>
      <w:sz w:val="20"/>
      <w:szCs w:val="20"/>
    </w:rPr>
  </w:style>
  <w:style w:type="character" w:styleId="Hyperlink">
    <w:name w:val="Hyperlink"/>
    <w:basedOn w:val="DefaultParagraphFont"/>
    <w:uiPriority w:val="99"/>
    <w:unhideWhenUsed/>
    <w:rsid w:val="00A129D7"/>
    <w:rPr>
      <w:color w:val="0563C1" w:themeColor="hyperlink"/>
      <w:u w:val="single"/>
    </w:rPr>
  </w:style>
  <w:style w:type="character" w:customStyle="1" w:styleId="Heading2Char">
    <w:name w:val="Heading 2 Char"/>
    <w:basedOn w:val="DefaultParagraphFont"/>
    <w:link w:val="Heading2"/>
    <w:uiPriority w:val="9"/>
    <w:rsid w:val="00EC5F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BE5E6A"/>
    <w:rPr>
      <w:rFonts w:ascii="Times New Roman" w:hAnsi="Times New Roman" w:cs="Times New Roman"/>
      <w:noProof/>
      <w:sz w:val="24"/>
      <w:szCs w:val="24"/>
    </w:rPr>
  </w:style>
  <w:style w:type="paragraph" w:styleId="NoSpacing">
    <w:name w:val="No Spacing"/>
    <w:uiPriority w:val="1"/>
    <w:qFormat/>
    <w:rsid w:val="00B67FEB"/>
    <w:pPr>
      <w:spacing w:after="0" w:line="240" w:lineRule="auto"/>
    </w:pPr>
  </w:style>
  <w:style w:type="paragraph" w:styleId="TableofFigures">
    <w:name w:val="table of figures"/>
    <w:basedOn w:val="Normal"/>
    <w:next w:val="Normal"/>
    <w:uiPriority w:val="99"/>
    <w:unhideWhenUsed/>
    <w:qFormat/>
    <w:rsid w:val="00EA5666"/>
    <w:rPr>
      <w:rFonts w:asciiTheme="minorHAnsi" w:hAnsiTheme="minorHAnsi"/>
      <w:i/>
      <w:iCs/>
      <w:sz w:val="20"/>
      <w:szCs w:val="20"/>
    </w:rPr>
  </w:style>
  <w:style w:type="character" w:customStyle="1" w:styleId="Heading4Char">
    <w:name w:val="Heading 4 Char"/>
    <w:basedOn w:val="DefaultParagraphFont"/>
    <w:link w:val="Heading4"/>
    <w:uiPriority w:val="9"/>
    <w:rsid w:val="007A7791"/>
    <w:rPr>
      <w:rFonts w:ascii="Times New Roman" w:eastAsiaTheme="majorEastAsia" w:hAnsi="Times New Roman" w:cstheme="majorBidi"/>
      <w:iCs/>
      <w:color w:val="000000" w:themeColor="text1"/>
      <w:sz w:val="24"/>
      <w:szCs w:val="24"/>
    </w:rPr>
  </w:style>
  <w:style w:type="character" w:styleId="CommentReference">
    <w:name w:val="annotation reference"/>
    <w:basedOn w:val="DefaultParagraphFont"/>
    <w:uiPriority w:val="99"/>
    <w:semiHidden/>
    <w:unhideWhenUsed/>
    <w:rsid w:val="00EF470C"/>
    <w:rPr>
      <w:sz w:val="18"/>
      <w:szCs w:val="18"/>
    </w:rPr>
  </w:style>
  <w:style w:type="paragraph" w:styleId="CommentText">
    <w:name w:val="annotation text"/>
    <w:basedOn w:val="Normal"/>
    <w:link w:val="CommentTextChar"/>
    <w:uiPriority w:val="99"/>
    <w:semiHidden/>
    <w:unhideWhenUsed/>
    <w:rsid w:val="00EF470C"/>
  </w:style>
  <w:style w:type="character" w:customStyle="1" w:styleId="CommentTextChar">
    <w:name w:val="Comment Text Char"/>
    <w:basedOn w:val="DefaultParagraphFont"/>
    <w:link w:val="CommentText"/>
    <w:uiPriority w:val="99"/>
    <w:semiHidden/>
    <w:rsid w:val="00EF470C"/>
    <w:rPr>
      <w:sz w:val="24"/>
      <w:szCs w:val="24"/>
    </w:rPr>
  </w:style>
  <w:style w:type="paragraph" w:styleId="CommentSubject">
    <w:name w:val="annotation subject"/>
    <w:basedOn w:val="CommentText"/>
    <w:next w:val="CommentText"/>
    <w:link w:val="CommentSubjectChar"/>
    <w:uiPriority w:val="99"/>
    <w:semiHidden/>
    <w:unhideWhenUsed/>
    <w:rsid w:val="00EF470C"/>
    <w:rPr>
      <w:b/>
      <w:bCs/>
      <w:sz w:val="20"/>
      <w:szCs w:val="20"/>
    </w:rPr>
  </w:style>
  <w:style w:type="character" w:customStyle="1" w:styleId="CommentSubjectChar">
    <w:name w:val="Comment Subject Char"/>
    <w:basedOn w:val="CommentTextChar"/>
    <w:link w:val="CommentSubject"/>
    <w:uiPriority w:val="99"/>
    <w:semiHidden/>
    <w:rsid w:val="00EF470C"/>
    <w:rPr>
      <w:b/>
      <w:bCs/>
      <w:sz w:val="20"/>
      <w:szCs w:val="20"/>
    </w:rPr>
  </w:style>
  <w:style w:type="paragraph" w:styleId="BalloonText">
    <w:name w:val="Balloon Text"/>
    <w:basedOn w:val="Normal"/>
    <w:link w:val="BalloonTextChar"/>
    <w:uiPriority w:val="99"/>
    <w:semiHidden/>
    <w:unhideWhenUsed/>
    <w:rsid w:val="00EF470C"/>
    <w:rPr>
      <w:sz w:val="18"/>
      <w:szCs w:val="18"/>
    </w:rPr>
  </w:style>
  <w:style w:type="character" w:customStyle="1" w:styleId="BalloonTextChar">
    <w:name w:val="Balloon Text Char"/>
    <w:basedOn w:val="DefaultParagraphFont"/>
    <w:link w:val="BalloonText"/>
    <w:uiPriority w:val="99"/>
    <w:semiHidden/>
    <w:rsid w:val="00EF470C"/>
    <w:rPr>
      <w:rFonts w:ascii="Times New Roman" w:hAnsi="Times New Roman" w:cs="Times New Roman"/>
      <w:sz w:val="18"/>
      <w:szCs w:val="18"/>
    </w:rPr>
  </w:style>
  <w:style w:type="character" w:styleId="PageNumber">
    <w:name w:val="page number"/>
    <w:basedOn w:val="DefaultParagraphFont"/>
    <w:uiPriority w:val="99"/>
    <w:semiHidden/>
    <w:unhideWhenUsed/>
    <w:rsid w:val="00183BEA"/>
  </w:style>
  <w:style w:type="character" w:customStyle="1" w:styleId="Heading5Char">
    <w:name w:val="Heading 5 Char"/>
    <w:basedOn w:val="DefaultParagraphFont"/>
    <w:link w:val="Heading5"/>
    <w:uiPriority w:val="9"/>
    <w:rsid w:val="00CB4DFB"/>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7A7791"/>
    <w:rPr>
      <w:color w:val="954F72" w:themeColor="followedHyperlink"/>
      <w:u w:val="single"/>
    </w:rPr>
  </w:style>
  <w:style w:type="paragraph" w:styleId="Revision">
    <w:name w:val="Revision"/>
    <w:hidden/>
    <w:uiPriority w:val="99"/>
    <w:semiHidden/>
    <w:rsid w:val="00B44EEE"/>
    <w:pPr>
      <w:spacing w:after="0" w:line="240" w:lineRule="auto"/>
    </w:pPr>
  </w:style>
  <w:style w:type="table" w:styleId="TableGrid">
    <w:name w:val="Table Grid"/>
    <w:basedOn w:val="TableNormal"/>
    <w:uiPriority w:val="39"/>
    <w:rsid w:val="00C778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4767A"/>
    <w:pPr>
      <w:spacing w:before="100" w:beforeAutospacing="1" w:after="100" w:afterAutospacing="1"/>
    </w:pPr>
    <w:rPr>
      <w:rFonts w:eastAsia="Times New Roman"/>
      <w:lang w:val="en-IN" w:eastAsia="en-IN"/>
    </w:rPr>
  </w:style>
  <w:style w:type="character" w:styleId="Strong">
    <w:name w:val="Strong"/>
    <w:basedOn w:val="DefaultParagraphFont"/>
    <w:uiPriority w:val="22"/>
    <w:qFormat/>
    <w:rsid w:val="0034767A"/>
    <w:rPr>
      <w:b/>
      <w:bCs/>
    </w:rPr>
  </w:style>
  <w:style w:type="character" w:styleId="HTMLCode">
    <w:name w:val="HTML Code"/>
    <w:basedOn w:val="DefaultParagraphFont"/>
    <w:uiPriority w:val="99"/>
    <w:semiHidden/>
    <w:unhideWhenUsed/>
    <w:rsid w:val="00B94B6C"/>
    <w:rPr>
      <w:rFonts w:ascii="Courier New" w:eastAsiaTheme="minorHAnsi" w:hAnsi="Courier New" w:cs="Courier New"/>
      <w:sz w:val="20"/>
      <w:szCs w:val="20"/>
    </w:rPr>
  </w:style>
  <w:style w:type="paragraph" w:styleId="HTMLPreformatted">
    <w:name w:val="HTML Preformatted"/>
    <w:basedOn w:val="Normal"/>
    <w:link w:val="HTMLPreformattedChar"/>
    <w:uiPriority w:val="99"/>
    <w:semiHidden/>
    <w:unhideWhenUsed/>
    <w:rsid w:val="005F2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F2DA6"/>
    <w:rPr>
      <w:rFonts w:ascii="Courier New" w:hAnsi="Courier New" w:cs="Courier New"/>
      <w:sz w:val="20"/>
      <w:szCs w:val="20"/>
    </w:rPr>
  </w:style>
  <w:style w:type="paragraph" w:styleId="Caption">
    <w:name w:val="caption"/>
    <w:basedOn w:val="Normal"/>
    <w:next w:val="Normal"/>
    <w:uiPriority w:val="35"/>
    <w:unhideWhenUsed/>
    <w:qFormat/>
    <w:rsid w:val="004F67A6"/>
    <w:pPr>
      <w:spacing w:after="200"/>
    </w:pPr>
    <w:rPr>
      <w:i/>
      <w:iCs/>
      <w:color w:val="44546A" w:themeColor="text2"/>
      <w:sz w:val="18"/>
      <w:szCs w:val="18"/>
    </w:rPr>
  </w:style>
  <w:style w:type="paragraph" w:styleId="Title">
    <w:name w:val="Title"/>
    <w:basedOn w:val="Normal"/>
    <w:next w:val="Normal"/>
    <w:link w:val="TitleChar"/>
    <w:uiPriority w:val="10"/>
    <w:qFormat/>
    <w:rsid w:val="000A7E6F"/>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pPr>
    <w:rPr>
      <w:rFonts w:eastAsia="Times New Roman"/>
      <w:sz w:val="22"/>
    </w:rPr>
  </w:style>
  <w:style w:type="character" w:customStyle="1" w:styleId="TitleChar">
    <w:name w:val="Title Char"/>
    <w:basedOn w:val="DefaultParagraphFont"/>
    <w:link w:val="Title"/>
    <w:uiPriority w:val="10"/>
    <w:rsid w:val="000A7E6F"/>
    <w:rPr>
      <w:rFonts w:ascii="Times New Roman" w:eastAsia="Times New Roman" w:hAnsi="Times New Roman" w:cs="Times New Roman"/>
      <w:szCs w:val="24"/>
    </w:rPr>
  </w:style>
  <w:style w:type="paragraph" w:styleId="Bibliography">
    <w:name w:val="Bibliography"/>
    <w:basedOn w:val="Normal"/>
    <w:next w:val="Normal"/>
    <w:uiPriority w:val="37"/>
    <w:unhideWhenUsed/>
    <w:rsid w:val="006B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90172">
      <w:bodyDiv w:val="1"/>
      <w:marLeft w:val="0"/>
      <w:marRight w:val="0"/>
      <w:marTop w:val="0"/>
      <w:marBottom w:val="0"/>
      <w:divBdr>
        <w:top w:val="none" w:sz="0" w:space="0" w:color="auto"/>
        <w:left w:val="none" w:sz="0" w:space="0" w:color="auto"/>
        <w:bottom w:val="none" w:sz="0" w:space="0" w:color="auto"/>
        <w:right w:val="none" w:sz="0" w:space="0" w:color="auto"/>
      </w:divBdr>
    </w:div>
    <w:div w:id="207189110">
      <w:bodyDiv w:val="1"/>
      <w:marLeft w:val="0"/>
      <w:marRight w:val="0"/>
      <w:marTop w:val="0"/>
      <w:marBottom w:val="0"/>
      <w:divBdr>
        <w:top w:val="none" w:sz="0" w:space="0" w:color="auto"/>
        <w:left w:val="none" w:sz="0" w:space="0" w:color="auto"/>
        <w:bottom w:val="none" w:sz="0" w:space="0" w:color="auto"/>
        <w:right w:val="none" w:sz="0" w:space="0" w:color="auto"/>
      </w:divBdr>
    </w:div>
    <w:div w:id="293483301">
      <w:bodyDiv w:val="1"/>
      <w:marLeft w:val="0"/>
      <w:marRight w:val="0"/>
      <w:marTop w:val="0"/>
      <w:marBottom w:val="0"/>
      <w:divBdr>
        <w:top w:val="none" w:sz="0" w:space="0" w:color="auto"/>
        <w:left w:val="none" w:sz="0" w:space="0" w:color="auto"/>
        <w:bottom w:val="none" w:sz="0" w:space="0" w:color="auto"/>
        <w:right w:val="none" w:sz="0" w:space="0" w:color="auto"/>
      </w:divBdr>
    </w:div>
    <w:div w:id="304630299">
      <w:bodyDiv w:val="1"/>
      <w:marLeft w:val="0"/>
      <w:marRight w:val="0"/>
      <w:marTop w:val="0"/>
      <w:marBottom w:val="0"/>
      <w:divBdr>
        <w:top w:val="none" w:sz="0" w:space="0" w:color="auto"/>
        <w:left w:val="none" w:sz="0" w:space="0" w:color="auto"/>
        <w:bottom w:val="none" w:sz="0" w:space="0" w:color="auto"/>
        <w:right w:val="none" w:sz="0" w:space="0" w:color="auto"/>
      </w:divBdr>
    </w:div>
    <w:div w:id="353843901">
      <w:bodyDiv w:val="1"/>
      <w:marLeft w:val="0"/>
      <w:marRight w:val="0"/>
      <w:marTop w:val="0"/>
      <w:marBottom w:val="0"/>
      <w:divBdr>
        <w:top w:val="none" w:sz="0" w:space="0" w:color="auto"/>
        <w:left w:val="none" w:sz="0" w:space="0" w:color="auto"/>
        <w:bottom w:val="none" w:sz="0" w:space="0" w:color="auto"/>
        <w:right w:val="none" w:sz="0" w:space="0" w:color="auto"/>
      </w:divBdr>
    </w:div>
    <w:div w:id="388919400">
      <w:bodyDiv w:val="1"/>
      <w:marLeft w:val="0"/>
      <w:marRight w:val="0"/>
      <w:marTop w:val="0"/>
      <w:marBottom w:val="0"/>
      <w:divBdr>
        <w:top w:val="none" w:sz="0" w:space="0" w:color="auto"/>
        <w:left w:val="none" w:sz="0" w:space="0" w:color="auto"/>
        <w:bottom w:val="none" w:sz="0" w:space="0" w:color="auto"/>
        <w:right w:val="none" w:sz="0" w:space="0" w:color="auto"/>
      </w:divBdr>
    </w:div>
    <w:div w:id="447166838">
      <w:bodyDiv w:val="1"/>
      <w:marLeft w:val="0"/>
      <w:marRight w:val="0"/>
      <w:marTop w:val="0"/>
      <w:marBottom w:val="0"/>
      <w:divBdr>
        <w:top w:val="none" w:sz="0" w:space="0" w:color="auto"/>
        <w:left w:val="none" w:sz="0" w:space="0" w:color="auto"/>
        <w:bottom w:val="none" w:sz="0" w:space="0" w:color="auto"/>
        <w:right w:val="none" w:sz="0" w:space="0" w:color="auto"/>
      </w:divBdr>
    </w:div>
    <w:div w:id="449666077">
      <w:bodyDiv w:val="1"/>
      <w:marLeft w:val="0"/>
      <w:marRight w:val="0"/>
      <w:marTop w:val="0"/>
      <w:marBottom w:val="0"/>
      <w:divBdr>
        <w:top w:val="none" w:sz="0" w:space="0" w:color="auto"/>
        <w:left w:val="none" w:sz="0" w:space="0" w:color="auto"/>
        <w:bottom w:val="none" w:sz="0" w:space="0" w:color="auto"/>
        <w:right w:val="none" w:sz="0" w:space="0" w:color="auto"/>
      </w:divBdr>
    </w:div>
    <w:div w:id="532887392">
      <w:bodyDiv w:val="1"/>
      <w:marLeft w:val="0"/>
      <w:marRight w:val="0"/>
      <w:marTop w:val="0"/>
      <w:marBottom w:val="0"/>
      <w:divBdr>
        <w:top w:val="none" w:sz="0" w:space="0" w:color="auto"/>
        <w:left w:val="none" w:sz="0" w:space="0" w:color="auto"/>
        <w:bottom w:val="none" w:sz="0" w:space="0" w:color="auto"/>
        <w:right w:val="none" w:sz="0" w:space="0" w:color="auto"/>
      </w:divBdr>
    </w:div>
    <w:div w:id="903486844">
      <w:bodyDiv w:val="1"/>
      <w:marLeft w:val="0"/>
      <w:marRight w:val="0"/>
      <w:marTop w:val="0"/>
      <w:marBottom w:val="0"/>
      <w:divBdr>
        <w:top w:val="none" w:sz="0" w:space="0" w:color="auto"/>
        <w:left w:val="none" w:sz="0" w:space="0" w:color="auto"/>
        <w:bottom w:val="none" w:sz="0" w:space="0" w:color="auto"/>
        <w:right w:val="none" w:sz="0" w:space="0" w:color="auto"/>
      </w:divBdr>
    </w:div>
    <w:div w:id="933394425">
      <w:bodyDiv w:val="1"/>
      <w:marLeft w:val="0"/>
      <w:marRight w:val="0"/>
      <w:marTop w:val="0"/>
      <w:marBottom w:val="0"/>
      <w:divBdr>
        <w:top w:val="none" w:sz="0" w:space="0" w:color="auto"/>
        <w:left w:val="none" w:sz="0" w:space="0" w:color="auto"/>
        <w:bottom w:val="none" w:sz="0" w:space="0" w:color="auto"/>
        <w:right w:val="none" w:sz="0" w:space="0" w:color="auto"/>
      </w:divBdr>
    </w:div>
    <w:div w:id="947354786">
      <w:bodyDiv w:val="1"/>
      <w:marLeft w:val="0"/>
      <w:marRight w:val="0"/>
      <w:marTop w:val="0"/>
      <w:marBottom w:val="0"/>
      <w:divBdr>
        <w:top w:val="none" w:sz="0" w:space="0" w:color="auto"/>
        <w:left w:val="none" w:sz="0" w:space="0" w:color="auto"/>
        <w:bottom w:val="none" w:sz="0" w:space="0" w:color="auto"/>
        <w:right w:val="none" w:sz="0" w:space="0" w:color="auto"/>
      </w:divBdr>
    </w:div>
    <w:div w:id="972061169">
      <w:bodyDiv w:val="1"/>
      <w:marLeft w:val="0"/>
      <w:marRight w:val="0"/>
      <w:marTop w:val="0"/>
      <w:marBottom w:val="0"/>
      <w:divBdr>
        <w:top w:val="none" w:sz="0" w:space="0" w:color="auto"/>
        <w:left w:val="none" w:sz="0" w:space="0" w:color="auto"/>
        <w:bottom w:val="none" w:sz="0" w:space="0" w:color="auto"/>
        <w:right w:val="none" w:sz="0" w:space="0" w:color="auto"/>
      </w:divBdr>
    </w:div>
    <w:div w:id="1057968418">
      <w:bodyDiv w:val="1"/>
      <w:marLeft w:val="0"/>
      <w:marRight w:val="0"/>
      <w:marTop w:val="0"/>
      <w:marBottom w:val="0"/>
      <w:divBdr>
        <w:top w:val="none" w:sz="0" w:space="0" w:color="auto"/>
        <w:left w:val="none" w:sz="0" w:space="0" w:color="auto"/>
        <w:bottom w:val="none" w:sz="0" w:space="0" w:color="auto"/>
        <w:right w:val="none" w:sz="0" w:space="0" w:color="auto"/>
      </w:divBdr>
    </w:div>
    <w:div w:id="1166826346">
      <w:bodyDiv w:val="1"/>
      <w:marLeft w:val="0"/>
      <w:marRight w:val="0"/>
      <w:marTop w:val="0"/>
      <w:marBottom w:val="0"/>
      <w:divBdr>
        <w:top w:val="none" w:sz="0" w:space="0" w:color="auto"/>
        <w:left w:val="none" w:sz="0" w:space="0" w:color="auto"/>
        <w:bottom w:val="none" w:sz="0" w:space="0" w:color="auto"/>
        <w:right w:val="none" w:sz="0" w:space="0" w:color="auto"/>
      </w:divBdr>
    </w:div>
    <w:div w:id="1193107526">
      <w:bodyDiv w:val="1"/>
      <w:marLeft w:val="0"/>
      <w:marRight w:val="0"/>
      <w:marTop w:val="0"/>
      <w:marBottom w:val="0"/>
      <w:divBdr>
        <w:top w:val="none" w:sz="0" w:space="0" w:color="auto"/>
        <w:left w:val="none" w:sz="0" w:space="0" w:color="auto"/>
        <w:bottom w:val="none" w:sz="0" w:space="0" w:color="auto"/>
        <w:right w:val="none" w:sz="0" w:space="0" w:color="auto"/>
      </w:divBdr>
    </w:div>
    <w:div w:id="1240015371">
      <w:bodyDiv w:val="1"/>
      <w:marLeft w:val="0"/>
      <w:marRight w:val="0"/>
      <w:marTop w:val="0"/>
      <w:marBottom w:val="0"/>
      <w:divBdr>
        <w:top w:val="none" w:sz="0" w:space="0" w:color="auto"/>
        <w:left w:val="none" w:sz="0" w:space="0" w:color="auto"/>
        <w:bottom w:val="none" w:sz="0" w:space="0" w:color="auto"/>
        <w:right w:val="none" w:sz="0" w:space="0" w:color="auto"/>
      </w:divBdr>
    </w:div>
    <w:div w:id="1379554479">
      <w:bodyDiv w:val="1"/>
      <w:marLeft w:val="0"/>
      <w:marRight w:val="0"/>
      <w:marTop w:val="0"/>
      <w:marBottom w:val="0"/>
      <w:divBdr>
        <w:top w:val="none" w:sz="0" w:space="0" w:color="auto"/>
        <w:left w:val="none" w:sz="0" w:space="0" w:color="auto"/>
        <w:bottom w:val="none" w:sz="0" w:space="0" w:color="auto"/>
        <w:right w:val="none" w:sz="0" w:space="0" w:color="auto"/>
      </w:divBdr>
    </w:div>
    <w:div w:id="1467552369">
      <w:bodyDiv w:val="1"/>
      <w:marLeft w:val="0"/>
      <w:marRight w:val="0"/>
      <w:marTop w:val="0"/>
      <w:marBottom w:val="0"/>
      <w:divBdr>
        <w:top w:val="none" w:sz="0" w:space="0" w:color="auto"/>
        <w:left w:val="none" w:sz="0" w:space="0" w:color="auto"/>
        <w:bottom w:val="none" w:sz="0" w:space="0" w:color="auto"/>
        <w:right w:val="none" w:sz="0" w:space="0" w:color="auto"/>
      </w:divBdr>
    </w:div>
    <w:div w:id="1512451764">
      <w:bodyDiv w:val="1"/>
      <w:marLeft w:val="0"/>
      <w:marRight w:val="0"/>
      <w:marTop w:val="0"/>
      <w:marBottom w:val="0"/>
      <w:divBdr>
        <w:top w:val="none" w:sz="0" w:space="0" w:color="auto"/>
        <w:left w:val="none" w:sz="0" w:space="0" w:color="auto"/>
        <w:bottom w:val="none" w:sz="0" w:space="0" w:color="auto"/>
        <w:right w:val="none" w:sz="0" w:space="0" w:color="auto"/>
      </w:divBdr>
    </w:div>
    <w:div w:id="1534345802">
      <w:bodyDiv w:val="1"/>
      <w:marLeft w:val="0"/>
      <w:marRight w:val="0"/>
      <w:marTop w:val="0"/>
      <w:marBottom w:val="0"/>
      <w:divBdr>
        <w:top w:val="none" w:sz="0" w:space="0" w:color="auto"/>
        <w:left w:val="none" w:sz="0" w:space="0" w:color="auto"/>
        <w:bottom w:val="none" w:sz="0" w:space="0" w:color="auto"/>
        <w:right w:val="none" w:sz="0" w:space="0" w:color="auto"/>
      </w:divBdr>
    </w:div>
    <w:div w:id="1591622052">
      <w:bodyDiv w:val="1"/>
      <w:marLeft w:val="0"/>
      <w:marRight w:val="0"/>
      <w:marTop w:val="0"/>
      <w:marBottom w:val="0"/>
      <w:divBdr>
        <w:top w:val="none" w:sz="0" w:space="0" w:color="auto"/>
        <w:left w:val="none" w:sz="0" w:space="0" w:color="auto"/>
        <w:bottom w:val="none" w:sz="0" w:space="0" w:color="auto"/>
        <w:right w:val="none" w:sz="0" w:space="0" w:color="auto"/>
      </w:divBdr>
    </w:div>
    <w:div w:id="1715691359">
      <w:bodyDiv w:val="1"/>
      <w:marLeft w:val="0"/>
      <w:marRight w:val="0"/>
      <w:marTop w:val="0"/>
      <w:marBottom w:val="0"/>
      <w:divBdr>
        <w:top w:val="none" w:sz="0" w:space="0" w:color="auto"/>
        <w:left w:val="none" w:sz="0" w:space="0" w:color="auto"/>
        <w:bottom w:val="none" w:sz="0" w:space="0" w:color="auto"/>
        <w:right w:val="none" w:sz="0" w:space="0" w:color="auto"/>
      </w:divBdr>
    </w:div>
    <w:div w:id="1788742440">
      <w:bodyDiv w:val="1"/>
      <w:marLeft w:val="0"/>
      <w:marRight w:val="0"/>
      <w:marTop w:val="0"/>
      <w:marBottom w:val="0"/>
      <w:divBdr>
        <w:top w:val="none" w:sz="0" w:space="0" w:color="auto"/>
        <w:left w:val="none" w:sz="0" w:space="0" w:color="auto"/>
        <w:bottom w:val="none" w:sz="0" w:space="0" w:color="auto"/>
        <w:right w:val="none" w:sz="0" w:space="0" w:color="auto"/>
      </w:divBdr>
    </w:div>
    <w:div w:id="1811629311">
      <w:bodyDiv w:val="1"/>
      <w:marLeft w:val="0"/>
      <w:marRight w:val="0"/>
      <w:marTop w:val="0"/>
      <w:marBottom w:val="0"/>
      <w:divBdr>
        <w:top w:val="none" w:sz="0" w:space="0" w:color="auto"/>
        <w:left w:val="none" w:sz="0" w:space="0" w:color="auto"/>
        <w:bottom w:val="none" w:sz="0" w:space="0" w:color="auto"/>
        <w:right w:val="none" w:sz="0" w:space="0" w:color="auto"/>
      </w:divBdr>
    </w:div>
    <w:div w:id="1956673260">
      <w:bodyDiv w:val="1"/>
      <w:marLeft w:val="0"/>
      <w:marRight w:val="0"/>
      <w:marTop w:val="0"/>
      <w:marBottom w:val="0"/>
      <w:divBdr>
        <w:top w:val="none" w:sz="0" w:space="0" w:color="auto"/>
        <w:left w:val="none" w:sz="0" w:space="0" w:color="auto"/>
        <w:bottom w:val="none" w:sz="0" w:space="0" w:color="auto"/>
        <w:right w:val="none" w:sz="0" w:space="0" w:color="auto"/>
      </w:divBdr>
    </w:div>
    <w:div w:id="1963607950">
      <w:bodyDiv w:val="1"/>
      <w:marLeft w:val="0"/>
      <w:marRight w:val="0"/>
      <w:marTop w:val="0"/>
      <w:marBottom w:val="0"/>
      <w:divBdr>
        <w:top w:val="none" w:sz="0" w:space="0" w:color="auto"/>
        <w:left w:val="none" w:sz="0" w:space="0" w:color="auto"/>
        <w:bottom w:val="none" w:sz="0" w:space="0" w:color="auto"/>
        <w:right w:val="none" w:sz="0" w:space="0" w:color="auto"/>
      </w:divBdr>
    </w:div>
    <w:div w:id="1982418876">
      <w:bodyDiv w:val="1"/>
      <w:marLeft w:val="0"/>
      <w:marRight w:val="0"/>
      <w:marTop w:val="0"/>
      <w:marBottom w:val="0"/>
      <w:divBdr>
        <w:top w:val="none" w:sz="0" w:space="0" w:color="auto"/>
        <w:left w:val="none" w:sz="0" w:space="0" w:color="auto"/>
        <w:bottom w:val="none" w:sz="0" w:space="0" w:color="auto"/>
        <w:right w:val="none" w:sz="0" w:space="0" w:color="auto"/>
      </w:divBdr>
    </w:div>
    <w:div w:id="2016296416">
      <w:bodyDiv w:val="1"/>
      <w:marLeft w:val="0"/>
      <w:marRight w:val="0"/>
      <w:marTop w:val="0"/>
      <w:marBottom w:val="0"/>
      <w:divBdr>
        <w:top w:val="none" w:sz="0" w:space="0" w:color="auto"/>
        <w:left w:val="none" w:sz="0" w:space="0" w:color="auto"/>
        <w:bottom w:val="none" w:sz="0" w:space="0" w:color="auto"/>
        <w:right w:val="none" w:sz="0" w:space="0" w:color="auto"/>
      </w:divBdr>
    </w:div>
    <w:div w:id="2025469961">
      <w:bodyDiv w:val="1"/>
      <w:marLeft w:val="0"/>
      <w:marRight w:val="0"/>
      <w:marTop w:val="0"/>
      <w:marBottom w:val="0"/>
      <w:divBdr>
        <w:top w:val="none" w:sz="0" w:space="0" w:color="auto"/>
        <w:left w:val="none" w:sz="0" w:space="0" w:color="auto"/>
        <w:bottom w:val="none" w:sz="0" w:space="0" w:color="auto"/>
        <w:right w:val="none" w:sz="0" w:space="0" w:color="auto"/>
      </w:divBdr>
    </w:div>
    <w:div w:id="2099212255">
      <w:bodyDiv w:val="1"/>
      <w:marLeft w:val="0"/>
      <w:marRight w:val="0"/>
      <w:marTop w:val="0"/>
      <w:marBottom w:val="0"/>
      <w:divBdr>
        <w:top w:val="none" w:sz="0" w:space="0" w:color="auto"/>
        <w:left w:val="none" w:sz="0" w:space="0" w:color="auto"/>
        <w:bottom w:val="none" w:sz="0" w:space="0" w:color="auto"/>
        <w:right w:val="none" w:sz="0" w:space="0" w:color="auto"/>
      </w:divBdr>
    </w:div>
    <w:div w:id="212429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2.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jpeg"/><Relationship Id="rId18" Type="http://schemas.openxmlformats.org/officeDocument/2006/relationships/hyperlink" Target="https://developer.android.com/studio/index.html" TargetMode="External"/><Relationship Id="rId19" Type="http://schemas.openxmlformats.org/officeDocument/2006/relationships/image" Target="media/image5.png"/><Relationship Id="rId60" Type="http://schemas.openxmlformats.org/officeDocument/2006/relationships/image" Target="media/image46.png"/><Relationship Id="rId61" Type="http://schemas.openxmlformats.org/officeDocument/2006/relationships/image" Target="media/image47.png"/><Relationship Id="rId62" Type="http://schemas.openxmlformats.org/officeDocument/2006/relationships/image" Target="media/image48.png"/><Relationship Id="rId63" Type="http://schemas.openxmlformats.org/officeDocument/2006/relationships/image" Target="media/image49.png"/><Relationship Id="rId64" Type="http://schemas.openxmlformats.org/officeDocument/2006/relationships/image" Target="media/image50.png"/><Relationship Id="rId65" Type="http://schemas.openxmlformats.org/officeDocument/2006/relationships/image" Target="media/image51.png"/><Relationship Id="rId66" Type="http://schemas.openxmlformats.org/officeDocument/2006/relationships/image" Target="media/image52.png"/><Relationship Id="rId67" Type="http://schemas.openxmlformats.org/officeDocument/2006/relationships/image" Target="media/image53.png"/><Relationship Id="rId68" Type="http://schemas.openxmlformats.org/officeDocument/2006/relationships/image" Target="media/image54.png"/><Relationship Id="rId69" Type="http://schemas.openxmlformats.org/officeDocument/2006/relationships/image" Target="media/image55.png"/><Relationship Id="rId120" Type="http://schemas.openxmlformats.org/officeDocument/2006/relationships/image" Target="media/image106.png"/><Relationship Id="rId121" Type="http://schemas.openxmlformats.org/officeDocument/2006/relationships/image" Target="media/image107.png"/><Relationship Id="rId122" Type="http://schemas.openxmlformats.org/officeDocument/2006/relationships/image" Target="media/image108.png"/><Relationship Id="rId123" Type="http://schemas.openxmlformats.org/officeDocument/2006/relationships/image" Target="media/image109.png"/><Relationship Id="rId124" Type="http://schemas.openxmlformats.org/officeDocument/2006/relationships/image" Target="media/image110.png"/><Relationship Id="rId125" Type="http://schemas.openxmlformats.org/officeDocument/2006/relationships/image" Target="media/image111.png"/><Relationship Id="rId126" Type="http://schemas.openxmlformats.org/officeDocument/2006/relationships/header" Target="header3.xml"/><Relationship Id="rId127" Type="http://schemas.openxmlformats.org/officeDocument/2006/relationships/footer" Target="footer3.xml"/><Relationship Id="rId128" Type="http://schemas.openxmlformats.org/officeDocument/2006/relationships/fontTable" Target="fontTable.xml"/><Relationship Id="rId129" Type="http://schemas.microsoft.com/office/2011/relationships/people" Target="people.xml"/><Relationship Id="rId40" Type="http://schemas.openxmlformats.org/officeDocument/2006/relationships/image" Target="media/image26.png"/><Relationship Id="rId41" Type="http://schemas.openxmlformats.org/officeDocument/2006/relationships/image" Target="media/image27.png"/><Relationship Id="rId42" Type="http://schemas.openxmlformats.org/officeDocument/2006/relationships/image" Target="media/image28.png"/><Relationship Id="rId90" Type="http://schemas.openxmlformats.org/officeDocument/2006/relationships/image" Target="media/image76.png"/><Relationship Id="rId91" Type="http://schemas.openxmlformats.org/officeDocument/2006/relationships/image" Target="media/image77.png"/><Relationship Id="rId92" Type="http://schemas.openxmlformats.org/officeDocument/2006/relationships/image" Target="media/image78.png"/><Relationship Id="rId93" Type="http://schemas.openxmlformats.org/officeDocument/2006/relationships/image" Target="media/image79.png"/><Relationship Id="rId94" Type="http://schemas.openxmlformats.org/officeDocument/2006/relationships/image" Target="media/image80.png"/><Relationship Id="rId95" Type="http://schemas.openxmlformats.org/officeDocument/2006/relationships/image" Target="media/image81.png"/><Relationship Id="rId96" Type="http://schemas.openxmlformats.org/officeDocument/2006/relationships/image" Target="media/image82.png"/><Relationship Id="rId101" Type="http://schemas.openxmlformats.org/officeDocument/2006/relationships/image" Target="media/image87.png"/><Relationship Id="rId102" Type="http://schemas.openxmlformats.org/officeDocument/2006/relationships/image" Target="media/image88.png"/><Relationship Id="rId103" Type="http://schemas.openxmlformats.org/officeDocument/2006/relationships/image" Target="media/image89.png"/><Relationship Id="rId104" Type="http://schemas.openxmlformats.org/officeDocument/2006/relationships/image" Target="media/image90.png"/><Relationship Id="rId105" Type="http://schemas.openxmlformats.org/officeDocument/2006/relationships/image" Target="media/image91.png"/><Relationship Id="rId106" Type="http://schemas.openxmlformats.org/officeDocument/2006/relationships/image" Target="media/image92.png"/><Relationship Id="rId107" Type="http://schemas.openxmlformats.org/officeDocument/2006/relationships/image" Target="media/image93.png"/><Relationship Id="rId108" Type="http://schemas.openxmlformats.org/officeDocument/2006/relationships/image" Target="media/image94.png"/><Relationship Id="rId109" Type="http://schemas.openxmlformats.org/officeDocument/2006/relationships/image" Target="media/image95.png"/><Relationship Id="rId97" Type="http://schemas.openxmlformats.org/officeDocument/2006/relationships/image" Target="media/image83.png"/><Relationship Id="rId98" Type="http://schemas.openxmlformats.org/officeDocument/2006/relationships/image" Target="media/image84.png"/><Relationship Id="rId99" Type="http://schemas.openxmlformats.org/officeDocument/2006/relationships/image" Target="media/image85.png"/><Relationship Id="rId43" Type="http://schemas.openxmlformats.org/officeDocument/2006/relationships/image" Target="media/image29.png"/><Relationship Id="rId44" Type="http://schemas.openxmlformats.org/officeDocument/2006/relationships/image" Target="media/image30.png"/><Relationship Id="rId45" Type="http://schemas.openxmlformats.org/officeDocument/2006/relationships/image" Target="media/image31.png"/><Relationship Id="rId46" Type="http://schemas.openxmlformats.org/officeDocument/2006/relationships/image" Target="media/image32.png"/><Relationship Id="rId47" Type="http://schemas.openxmlformats.org/officeDocument/2006/relationships/image" Target="media/image33.png"/><Relationship Id="rId48" Type="http://schemas.openxmlformats.org/officeDocument/2006/relationships/image" Target="media/image34.png"/><Relationship Id="rId49" Type="http://schemas.openxmlformats.org/officeDocument/2006/relationships/image" Target="media/image35.png"/><Relationship Id="rId100" Type="http://schemas.openxmlformats.org/officeDocument/2006/relationships/image" Target="media/image86.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70" Type="http://schemas.openxmlformats.org/officeDocument/2006/relationships/image" Target="media/image56.png"/><Relationship Id="rId71" Type="http://schemas.openxmlformats.org/officeDocument/2006/relationships/image" Target="media/image57.png"/><Relationship Id="rId72" Type="http://schemas.openxmlformats.org/officeDocument/2006/relationships/image" Target="media/image58.png"/><Relationship Id="rId73" Type="http://schemas.openxmlformats.org/officeDocument/2006/relationships/image" Target="media/image59.png"/><Relationship Id="rId74" Type="http://schemas.openxmlformats.org/officeDocument/2006/relationships/image" Target="media/image60.png"/><Relationship Id="rId75" Type="http://schemas.openxmlformats.org/officeDocument/2006/relationships/image" Target="media/image61.png"/><Relationship Id="rId76" Type="http://schemas.openxmlformats.org/officeDocument/2006/relationships/image" Target="media/image62.png"/><Relationship Id="rId77" Type="http://schemas.openxmlformats.org/officeDocument/2006/relationships/image" Target="media/image63.png"/><Relationship Id="rId78" Type="http://schemas.openxmlformats.org/officeDocument/2006/relationships/image" Target="media/image64.png"/><Relationship Id="rId79" Type="http://schemas.openxmlformats.org/officeDocument/2006/relationships/image" Target="media/image65.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13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50" Type="http://schemas.openxmlformats.org/officeDocument/2006/relationships/image" Target="media/image36.png"/><Relationship Id="rId51" Type="http://schemas.openxmlformats.org/officeDocument/2006/relationships/image" Target="media/image37.png"/><Relationship Id="rId52" Type="http://schemas.openxmlformats.org/officeDocument/2006/relationships/image" Target="media/image38.png"/><Relationship Id="rId53" Type="http://schemas.openxmlformats.org/officeDocument/2006/relationships/image" Target="media/image39.png"/><Relationship Id="rId54" Type="http://schemas.openxmlformats.org/officeDocument/2006/relationships/image" Target="media/image40.png"/><Relationship Id="rId55" Type="http://schemas.openxmlformats.org/officeDocument/2006/relationships/image" Target="media/image41.png"/><Relationship Id="rId56" Type="http://schemas.openxmlformats.org/officeDocument/2006/relationships/image" Target="media/image42.png"/><Relationship Id="rId57" Type="http://schemas.openxmlformats.org/officeDocument/2006/relationships/image" Target="media/image43.png"/><Relationship Id="rId58" Type="http://schemas.openxmlformats.org/officeDocument/2006/relationships/image" Target="media/image44.png"/><Relationship Id="rId59" Type="http://schemas.openxmlformats.org/officeDocument/2006/relationships/image" Target="media/image45.png"/><Relationship Id="rId110" Type="http://schemas.openxmlformats.org/officeDocument/2006/relationships/image" Target="media/image96.png"/><Relationship Id="rId111" Type="http://schemas.openxmlformats.org/officeDocument/2006/relationships/image" Target="media/image97.png"/><Relationship Id="rId112" Type="http://schemas.openxmlformats.org/officeDocument/2006/relationships/image" Target="media/image98.png"/><Relationship Id="rId113" Type="http://schemas.openxmlformats.org/officeDocument/2006/relationships/image" Target="media/image99.png"/><Relationship Id="rId114" Type="http://schemas.openxmlformats.org/officeDocument/2006/relationships/image" Target="media/image100.png"/><Relationship Id="rId115" Type="http://schemas.openxmlformats.org/officeDocument/2006/relationships/image" Target="media/image101.png"/><Relationship Id="rId116" Type="http://schemas.openxmlformats.org/officeDocument/2006/relationships/image" Target="media/image102.png"/><Relationship Id="rId117" Type="http://schemas.openxmlformats.org/officeDocument/2006/relationships/image" Target="media/image103.png"/><Relationship Id="rId118" Type="http://schemas.openxmlformats.org/officeDocument/2006/relationships/image" Target="media/image104.png"/><Relationship Id="rId119" Type="http://schemas.openxmlformats.org/officeDocument/2006/relationships/image" Target="media/image105.png"/><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image" Target="media/image24.png"/><Relationship Id="rId39" Type="http://schemas.openxmlformats.org/officeDocument/2006/relationships/image" Target="media/image25.png"/><Relationship Id="rId80" Type="http://schemas.openxmlformats.org/officeDocument/2006/relationships/image" Target="media/image66.png"/><Relationship Id="rId81" Type="http://schemas.openxmlformats.org/officeDocument/2006/relationships/image" Target="media/image67.png"/><Relationship Id="rId82" Type="http://schemas.openxmlformats.org/officeDocument/2006/relationships/image" Target="media/image68.png"/><Relationship Id="rId83" Type="http://schemas.openxmlformats.org/officeDocument/2006/relationships/image" Target="media/image69.png"/><Relationship Id="rId84" Type="http://schemas.openxmlformats.org/officeDocument/2006/relationships/image" Target="media/image70.png"/><Relationship Id="rId85" Type="http://schemas.openxmlformats.org/officeDocument/2006/relationships/image" Target="media/image71.png"/><Relationship Id="rId86" Type="http://schemas.openxmlformats.org/officeDocument/2006/relationships/image" Target="media/image72.png"/><Relationship Id="rId87" Type="http://schemas.openxmlformats.org/officeDocument/2006/relationships/image" Target="media/image73.png"/><Relationship Id="rId88" Type="http://schemas.openxmlformats.org/officeDocument/2006/relationships/image" Target="media/image74.png"/><Relationship Id="rId89" Type="http://schemas.openxmlformats.org/officeDocument/2006/relationships/image" Target="media/image75.png"/><Relationship Id="rId14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b:Source>
    <b:Tag>Goo171</b:Tag>
    <b:SourceType>InternetSite</b:SourceType>
    <b:Guid>{C2CC4E13-1D7B-9848-8794-22DD1CA2F4FE}</b:Guid>
    <b:Author>
      <b:Author>
        <b:Corporate>Google</b:Corporate>
      </b:Author>
    </b:Author>
    <b:Title>Environment - Material Design</b:Title>
    <b:InternetSiteTitle>material.io</b:InternetSiteTitle>
    <b:URL>https://material.io/guidelines/material-design/environment.html#</b:URL>
    <b:ProductionCompany>Google</b:ProductionCompany>
    <b:YearAccessed>2017</b:YearAccessed>
    <b:MonthAccessed>June</b:MonthAccessed>
    <b:RefOrder>1</b:RefOrder>
  </b:Source>
  <b:Source>
    <b:Tag>Goo172</b:Tag>
    <b:SourceType>InternetSite</b:SourceType>
    <b:Guid>{F9558A91-387E-AB4A-9747-B3B5AF04EFDA}</b:Guid>
    <b:Author>
      <b:Author>
        <b:Corporate>Google</b:Corporate>
      </b:Author>
    </b:Author>
    <b:Title>Layouts | Android Developers</b:Title>
    <b:InternetSiteTitle>developer.android.com</b:InternetSiteTitle>
    <b:URL>https://developer.android.com/guide/topics/ui/declaring-layout.html</b:URL>
    <b:ProductionCompany>Google</b:ProductionCompany>
    <b:YearAccessed>2017</b:YearAccessed>
    <b:MonthAccessed>June</b:MonthAccessed>
    <b:RefOrder>2</b:RefOrder>
  </b:Source>
  <b:Source>
    <b:Tag>Ama171</b:Tag>
    <b:SourceType>InternetSite</b:SourceType>
    <b:Guid>{B587A610-F25D-B14E-BDB2-4B91084168FA}</b:Guid>
    <b:Author>
      <b:Author>
        <b:Corporate>Amazon</b:Corporate>
      </b:Author>
    </b:Author>
    <b:Title>Amazon Relational Database Service (RDS) - AWS</b:Title>
    <b:InternetSiteTitle>AWS Amazon</b:InternetSiteTitle>
    <b:URL>https://aws.amazon.com/rds/</b:URL>
    <b:ProductionCompany>Amazon</b:ProductionCompany>
    <b:YearAccessed>2017</b:YearAccessed>
    <b:MonthAccessed>July</b:MonthAccessed>
    <b:DayAccessed>17</b:DayAccessed>
    <b:RefOrder>3</b:RefOrder>
  </b:Source>
  <b:Source>
    <b:Tag>Ama17</b:Tag>
    <b:SourceType>InternetSite</b:SourceType>
    <b:Guid>{8E16F424-90DC-EE46-9462-ED6AEC443704}</b:Guid>
    <b:Author>
      <b:Author>
        <b:Corporate>Amazon</b:Corporate>
      </b:Author>
    </b:Author>
    <b:Title>Elastic Compute Cloud (EC2) - Cloud Server &amp; Hosting - AWS</b:Title>
    <b:InternetSiteTitle>AWS Amazon</b:InternetSiteTitle>
    <b:URL>https://aws.amazon.com/ec2/</b:URL>
    <b:ProductionCompany>Amazon</b:ProductionCompany>
    <b:YearAccessed>2017</b:YearAccessed>
    <b:MonthAccessed>July</b:MonthAccessed>
    <b:DayAccessed>17</b:DayAccessed>
    <b:RefOrder>4</b:RefOrder>
  </b:Source>
  <b:Source>
    <b:Tag>Van15</b:Tag>
    <b:SourceType>InternetSite</b:SourceType>
    <b:Guid>{87CEB5E7-7104-4748-9AD6-E816182397F2}</b:Guid>
    <b:Author>
      <b:Author>
        <b:NameList>
          <b:Person>
            <b:Last>Beal</b:Last>
            <b:First>Vangie</b:First>
          </b:Person>
        </b:NameList>
      </b:Author>
    </b:Author>
    <b:Title>What is Entity Relationship Diagram? Webopedia Definition</b:Title>
    <b:InternetSiteTitle>Webopedia</b:InternetSiteTitle>
    <b:URL>https://www.webopedia.com/TERM/E/entity_relationship_diagram.html</b:URL>
    <b:YearAccessed>2017</b:YearAccessed>
    <b:MonthAccessed>November</b:MonthAccessed>
    <b:DayAccessed>10</b:DayAccessed>
    <b:RefOrder>5</b:RefOrder>
  </b:Source>
  <b:Source>
    <b:Tag>Cod17</b:Tag>
    <b:SourceType>InternetSite</b:SourceType>
    <b:Guid>{6FD97B59-F5E2-EE4B-BA92-9A4BDBD5638B}</b:Guid>
    <b:Author>
      <b:Author>
        <b:Corporate>CodePath</b:Corporate>
      </b:Author>
    </b:Author>
    <b:Title>Using an ArrayAdapter with Listview . codepath/android_guides Wiki . Github</b:Title>
    <b:InternetSiteTitle>Github</b:InternetSiteTitle>
    <b:URL>https://github.com/codepath/android_guides/wiki/Using-an-ArrayAdapter-with-ListView</b:URL>
    <b:ProductionCompany>Codepath</b:ProductionCompany>
    <b:YearAccessed>2017</b:YearAccessed>
    <b:MonthAccessed>November</b:MonthAccessed>
    <b:DayAccessed>16</b:DayAccessed>
    <b:RefOrder>6</b:RefOrder>
  </b:Source>
  <b:Source>
    <b:Tag>Tom09</b:Tag>
    <b:SourceType>InternetSite</b:SourceType>
    <b:Guid>{A172DB09-9775-3248-BC55-67E260C0D708}</b:Guid>
    <b:Author>
      <b:Author>
        <b:NameList>
          <b:Person>
            <b:Last>Dalling</b:Last>
            <b:First>Tom</b:First>
          </b:Person>
        </b:NameList>
      </b:Author>
    </b:Author>
    <b:Title>Model View Controller Explained - Tom Dalling</b:Title>
    <b:InternetSiteTitle>tomdalling</b:InternetSiteTitle>
    <b:URL>https://www.tomdalling.com/blog/software-design/model-view-controller-explained/</b:URL>
    <b:Year>2009</b:Year>
    <b:Month>05</b:Month>
    <b:Day>31</b:Day>
    <b:YearAccessed>2017</b:YearAccessed>
    <b:MonthAccessed>November</b:MonthAccessed>
    <b:DayAccessed>01</b:DayAccessed>
    <b:RefOrder>7</b:RefOrder>
  </b:Source>
  <b:Source>
    <b:Tag>Dzo08</b:Tag>
    <b:SourceType>InternetSite</b:SourceType>
    <b:Guid>{2B582413-06F2-E342-BD37-FED8B39A294D}</b:Guid>
    <b:Author>
      <b:Author>
        <b:NameList>
          <b:Person>
            <b:Last>Dzonatas</b:Last>
          </b:Person>
        </b:NameList>
      </b:Author>
    </b:Author>
    <b:Title>Systems_development_life_cycle</b:Title>
    <b:InternetSiteTitle>Wikipedia</b:InternetSiteTitle>
    <b:URL>https://en.wikipedia.org/wiki/Systems_development_life_cycle</b:URL>
    <b:ProductionCompany>Own work</b:ProductionCompany>
    <b:Year>2008</b:Year>
    <b:Month>07</b:Month>
    <b:Day>13</b:Day>
    <b:YearAccessed>2017</b:YearAccessed>
    <b:MonthAccessed>November</b:MonthAccessed>
    <b:DayAccessed>10</b:DayAccessed>
    <b:RefOrder>8</b:RefOrder>
  </b:Source>
  <b:Source>
    <b:Tag>Goo17</b:Tag>
    <b:SourceType>InternetSite</b:SourceType>
    <b:Guid>{53D5A209-9F6D-F54E-A05F-43491FAE5D55}</b:Guid>
    <b:Author>
      <b:Author>
        <b:Corporate>Google</b:Corporate>
      </b:Author>
    </b:Author>
    <b:Title>Android Studio Features</b:Title>
    <b:InternetSiteTitle>Android Developer Document</b:InternetSiteTitle>
    <b:URL>https://developer.android.com/studio/features.html</b:URL>
    <b:ProductionCompany>Google</b:ProductionCompany>
    <b:Year>2017</b:Year>
    <b:Month>10</b:Month>
    <b:YearAccessed>2017</b:YearAccessed>
    <b:MonthAccessed>June</b:MonthAccessed>
    <b:DayAccessed>15</b:DayAccessed>
    <b:RefOrder>9</b:RefOrder>
  </b:Source>
  <b:Source>
    <b:Tag>Mar16</b:Tag>
    <b:SourceType>InternetSite</b:SourceType>
    <b:Guid>{2860A00C-C47F-2D49-B5E5-B9D1B976BD99}</b:Guid>
    <b:Author>
      <b:Author>
        <b:NameList>
          <b:Person>
            <b:Last>Margaret Rouse</b:Last>
            <b:First>Ed</b:First>
            <b:Middle>Hannan, Sarah Wilson</b:Middle>
          </b:Person>
        </b:NameList>
      </b:Author>
    </b:Author>
    <b:Title>RESTful-API</b:Title>
    <b:InternetSiteTitle>searchmicroservices.techtarget</b:InternetSiteTitle>
    <b:URL>http://searchmicroservices.techtarget.com/definition/RESTful-API</b:URL>
    <b:ProductionCompany>TechTarget</b:ProductionCompany>
    <b:Year>2016</b:Year>
    <b:Month>12</b:Month>
    <b:YearAccessed>2017</b:YearAccessed>
    <b:MonthAccessed>November</b:MonthAccessed>
    <b:DayAccessed>05</b:DayAccessed>
    <b:RefOrder>10</b:RefOrder>
  </b:Source>
  <b:Source>
    <b:Tag>Ste17</b:Tag>
    <b:SourceType>InternetSite</b:SourceType>
    <b:Guid>{74A6C7A2-02D1-0D42-8C32-41258B3D044C}</b:Guid>
    <b:Author>
      <b:Author>
        <b:NameList>
          <b:Person>
            <b:Last>Steve Stein</b:Last>
            <b:First>Bruce</b:First>
            <b:Middle>Hamilton, Jennifer Hubbard, Jim Vance, Craig Guyer</b:Middle>
          </b:Person>
        </b:NameList>
      </b:Author>
    </b:Author>
    <b:Title>SQL Server Management Studio (SSMS) | Microsoft Docs</b:Title>
    <b:InternetSiteTitle>Developer Document Microsoft</b:InternetSiteTitle>
    <b:URL>https://docs.microsoft.com/en-us/sql/ssms/sql-server-management-studio-ssms</b:URL>
    <b:ProductionCompany>Microsoft</b:ProductionCompany>
    <b:Year>2017</b:Year>
    <b:Month>02</b:Month>
    <b:Day>02</b:Day>
    <b:YearAccessed>2017</b:YearAccessed>
    <b:MonthAccessed>November</b:MonthAccessed>
    <b:DayAccessed>08</b:DayAccessed>
    <b:RefOrder>11</b:RefOrder>
  </b:Source>
  <b:Source>
    <b:Tag>Cor10</b:Tag>
    <b:SourceType>InternetSite</b:SourceType>
    <b:Guid>{1D69BDF9-EB6A-8747-8CDF-5EDE4D6E97EF}</b:Guid>
    <b:Author>
      <b:Author>
        <b:Corporate>Techopedia</b:Corporate>
      </b:Author>
    </b:Author>
    <b:Title>three-tier-architecture</b:Title>
    <b:InternetSiteTitle>techopedia</b:InternetSiteTitle>
    <b:URL>https://www.techopedia.com/definition/24649/three-tier-architecture</b:URL>
    <b:ProductionCompany>Techopedia</b:ProductionCompany>
    <b:YearAccessed>2017</b:YearAccessed>
    <b:MonthAccessed>October</b:MonthAccessed>
    <b:DayAccessed>30</b:DayAccessed>
    <b:RefOrder>12</b:RefOrder>
  </b:Source>
  <b:Source>
    <b:Tag>Uda16</b:Tag>
    <b:SourceType>InternetSite</b:SourceType>
    <b:Guid>{5D389203-A130-C048-8C74-04E94E890839}</b:Guid>
    <b:Author>
      <b:Author>
        <b:Corporate>Udacity</b:Corporate>
      </b:Author>
    </b:Author>
    <b:Title>new-android-fundamentals</b:Title>
    <b:InternetSiteTitle>udacity</b:InternetSiteTitle>
    <b:URL>https://www.udacity.com/course/new-android-fundamentals--ud851</b:URL>
    <b:ProductionCompany>Udacity, Inc</b:ProductionCompany>
    <b:YearAccessed>2017</b:YearAccessed>
    <b:MonthAccessed>June</b:MonthAccessed>
    <b:DayAccessed>1</b:DayAccessed>
    <b:RefOrder>13</b:RefOrder>
  </b:Source>
  <b:Source>
    <b:Tag>Wid171</b:Tag>
    <b:SourceType>InternetSite</b:SourceType>
    <b:Guid>{68F6AB27-BB7C-DA46-BF21-F1AB25F2BB05}</b:Guid>
    <b:Author>
      <b:Author>
        <b:Corporate>Wideskills</b:Corporate>
      </b:Author>
    </b:Author>
    <b:Title>Introduction to MVC Architecture | Struts Tutorial by Wideskills</b:Title>
    <b:InternetSiteTitle>Wideskills</b:InternetSiteTitle>
    <b:URL>http://www.wideskills.com/struts/introduction-to-mvc-architecture</b:URL>
    <b:YearAccessed>2017</b:YearAccessed>
    <b:MonthAccessed>July</b:MonthAccessed>
    <b:RefOrder>14</b:RefOrder>
  </b:Source>
  <b:Source>
    <b:Tag>Wik17</b:Tag>
    <b:SourceType>InternetSite</b:SourceType>
    <b:Guid>{7CD6028D-DA55-D842-AC38-CEFF9160C923}</b:Guid>
    <b:Author>
      <b:Author>
        <b:Corporate>Wikipedia</b:Corporate>
      </b:Author>
    </b:Author>
    <b:Title>.NET_Framework</b:Title>
    <b:InternetSiteTitle>wikipedia</b:InternetSiteTitle>
    <b:URL>https://en.wikipedia.org/wiki/.NET_Framework</b:URL>
    <b:YearAccessed>2017</b:YearAccessed>
    <b:MonthAccessed>November</b:MonthAccessed>
    <b:DayAccessed>08</b:DayAccessed>
    <b:RefOrder>15</b:RefOrder>
  </b:Source>
  <b:Source>
    <b:Tag>Wik171</b:Tag>
    <b:SourceType>InternetSite</b:SourceType>
    <b:Guid>{53FDF63E-9324-3848-B54C-E81227BC40AD}</b:Guid>
    <b:Author>
      <b:Author>
        <b:Corporate>Wikipedia</b:Corporate>
      </b:Author>
    </b:Author>
    <b:Title>Adapter pattern - Wikipedia</b:Title>
    <b:InternetSiteTitle>Wikipedia</b:InternetSiteTitle>
    <b:URL>https://en.wikipedia.org/wiki/Adapter_pattern</b:URL>
    <b:YearAccessed>2017</b:YearAccessed>
    <b:MonthAccessed>August</b:MonthAccessed>
    <b:RefOrder>16</b:RefOrder>
  </b:Source>
  <b:Source>
    <b:Tag>Wik172</b:Tag>
    <b:SourceType>InternetSite</b:SourceType>
    <b:Guid>{E9248F40-2F42-D04B-9AE9-8EDD7F9E638A}</b:Guid>
    <b:Author>
      <b:Author>
        <b:Corporate>Wikipedia</b:Corporate>
      </b:Author>
    </b:Author>
    <b:Title>Publish-Subscribe pattern - Wikipedia</b:Title>
    <b:URL>https://en.wikipedia.org/wiki/Publish–subscribe_pattern</b:URL>
    <b:YearAccessed>2017</b:YearAccessed>
    <b:MonthAccessed>October</b:MonthAccessed>
    <b:RefOrder>17</b:RefOrder>
  </b:Source>
  <b:Source>
    <b:Tag>Sin17</b:Tag>
    <b:SourceType>InternetSite</b:SourceType>
    <b:Guid>{61EE78BF-D865-A74F-8680-E74960F44DFA}</b:Guid>
    <b:Author>
      <b:Author>
        <b:Corporate>Sinch</b:Corporate>
      </b:Author>
    </b:Author>
    <b:Title>Sinch | Voice API, Verification &amp; Cloud VoIP made Simple</b:Title>
    <b:InternetSiteTitle>Sinch</b:InternetSiteTitle>
    <b:URL>https://www.sinch.com/</b:URL>
    <b:ProductionCompany>Sinch</b:ProductionCompany>
    <b:YearAccessed>2017</b:YearAccessed>
    <b:MonthAccessed>November</b:MonthAccessed>
    <b:RefOrder>18</b:RefOrder>
  </b:Source>
</b:Sources>
</file>

<file path=customXml/itemProps1.xml><?xml version="1.0" encoding="utf-8"?>
<ds:datastoreItem xmlns:ds="http://schemas.openxmlformats.org/officeDocument/2006/customXml" ds:itemID="{DAC476FD-FCDA-0F4C-B6D2-7AD1EB693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1</TotalTime>
  <Pages>132</Pages>
  <Words>14163</Words>
  <Characters>80731</Characters>
  <Application>Microsoft Macintosh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4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e, Karansingh S</dc:creator>
  <cp:lastModifiedBy>Paril Shah</cp:lastModifiedBy>
  <cp:revision>4311</cp:revision>
  <cp:lastPrinted>2016-12-01T20:09:00Z</cp:lastPrinted>
  <dcterms:created xsi:type="dcterms:W3CDTF">2016-12-01T17:06:00Z</dcterms:created>
  <dcterms:modified xsi:type="dcterms:W3CDTF">2017-12-01T01:42:00Z</dcterms:modified>
</cp:coreProperties>
</file>